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07A8E0" w14:textId="29977A3F" w:rsidR="00773B7D" w:rsidRPr="007354EB" w:rsidRDefault="004B52B5" w:rsidP="00B80C0E">
      <w:pPr>
        <w:pStyle w:val="NotebeforeMICS"/>
        <w:ind w:left="1080"/>
        <w:rPr>
          <w:rFonts w:ascii="Times New Roman" w:hAnsi="Times New Roman" w:cs="Times New Roman"/>
        </w:rPr>
      </w:pPr>
      <w:r w:rsidRPr="007354EB">
        <w:rPr>
          <w:rFonts w:ascii="Times New Roman" w:hAnsi="Times New Roman" w:cs="Times New Roman"/>
        </w:rPr>
        <w:t>Note 1:</w:t>
      </w:r>
      <w:r w:rsidRPr="007354EB">
        <w:rPr>
          <w:rFonts w:ascii="Times New Roman" w:hAnsi="Times New Roman" w:cs="Times New Roman"/>
        </w:rPr>
        <w:tab/>
      </w:r>
      <w:r w:rsidR="00702EAB" w:rsidRPr="007354EB">
        <w:rPr>
          <w:rFonts w:ascii="Times New Roman" w:hAnsi="Times New Roman" w:cs="Times New Roman"/>
        </w:rPr>
        <w:t>Pursuant to Regulation 5A.140, interactive gaming is limited to the game of poker.  Furthermore, the Card Games MICS do not apply to interactive gaming.</w:t>
      </w:r>
    </w:p>
    <w:p w14:paraId="3DE6602F" w14:textId="77777777" w:rsidR="00702EAB" w:rsidRPr="007354EB" w:rsidRDefault="00702EAB" w:rsidP="00B80C0E">
      <w:pPr>
        <w:ind w:left="1080" w:hanging="720"/>
        <w:rPr>
          <w:sz w:val="18"/>
          <w:szCs w:val="18"/>
        </w:rPr>
      </w:pPr>
    </w:p>
    <w:p w14:paraId="7BE42255" w14:textId="3C9130AD" w:rsidR="004A3A26" w:rsidRPr="007354EB" w:rsidRDefault="00702EAB" w:rsidP="00A77FF9">
      <w:pPr>
        <w:ind w:left="1080" w:hanging="720"/>
      </w:pPr>
      <w:r w:rsidRPr="007354EB">
        <w:t>Note 2</w:t>
      </w:r>
      <w:r w:rsidR="00CF7472" w:rsidRPr="007354EB">
        <w:t>:</w:t>
      </w:r>
      <w:r w:rsidR="00CF7472" w:rsidRPr="007354EB">
        <w:tab/>
        <w:t>Unless otherwise specified, all Information Technology</w:t>
      </w:r>
      <w:r w:rsidR="003D4645" w:rsidRPr="007354EB">
        <w:t xml:space="preserve"> </w:t>
      </w:r>
      <w:r w:rsidR="00DC025A" w:rsidRPr="007354EB">
        <w:t xml:space="preserve">for </w:t>
      </w:r>
      <w:r w:rsidR="003D4645" w:rsidRPr="007354EB">
        <w:t>Interactive Gaming</w:t>
      </w:r>
      <w:r w:rsidR="00CF7472" w:rsidRPr="007354EB">
        <w:t xml:space="preserve"> MICS apply to </w:t>
      </w:r>
      <w:r w:rsidR="00A07574" w:rsidRPr="007354EB">
        <w:t xml:space="preserve">an </w:t>
      </w:r>
      <w:r w:rsidR="00162BE7" w:rsidRPr="007354EB">
        <w:t>interactive gaming application,</w:t>
      </w:r>
      <w:r w:rsidR="00CF7472" w:rsidRPr="007354EB">
        <w:t xml:space="preserve"> the underlying database</w:t>
      </w:r>
      <w:r w:rsidR="000150F2" w:rsidRPr="007354EB">
        <w:t>,</w:t>
      </w:r>
      <w:r w:rsidR="00CF7472" w:rsidRPr="007354EB">
        <w:t xml:space="preserve"> operating system</w:t>
      </w:r>
      <w:r w:rsidR="000150F2" w:rsidRPr="007354EB">
        <w:t xml:space="preserve">, </w:t>
      </w:r>
      <w:r w:rsidR="002F572C" w:rsidRPr="007354EB">
        <w:t>and</w:t>
      </w:r>
      <w:r w:rsidR="000150F2" w:rsidRPr="007354EB">
        <w:t xml:space="preserve"> network layer.</w:t>
      </w:r>
      <w:r w:rsidR="00E92219">
        <w:t xml:space="preserve"> </w:t>
      </w:r>
    </w:p>
    <w:p w14:paraId="32008DD5" w14:textId="77777777" w:rsidR="00214084" w:rsidRPr="007354EB" w:rsidRDefault="00214084" w:rsidP="00345E2E">
      <w:pPr>
        <w:rPr>
          <w:sz w:val="18"/>
          <w:szCs w:val="18"/>
        </w:rPr>
      </w:pPr>
    </w:p>
    <w:p w14:paraId="301CE8B6" w14:textId="0A23CE22" w:rsidR="004A3A26" w:rsidRPr="007354EB" w:rsidRDefault="00E5586B" w:rsidP="00A77FF9">
      <w:pPr>
        <w:ind w:left="1080" w:hanging="720"/>
      </w:pPr>
      <w:r w:rsidRPr="007354EB">
        <w:t>Note 3</w:t>
      </w:r>
      <w:r w:rsidR="004B52B5" w:rsidRPr="007354EB">
        <w:t>:</w:t>
      </w:r>
      <w:r w:rsidR="004B52B5" w:rsidRPr="007354EB">
        <w:tab/>
      </w:r>
      <w:r w:rsidR="00307A9C" w:rsidRPr="007354EB">
        <w:t>An operator of i</w:t>
      </w:r>
      <w:r w:rsidR="003D4645" w:rsidRPr="007354EB">
        <w:t xml:space="preserve">nteractive gaming </w:t>
      </w:r>
      <w:r w:rsidR="00214084" w:rsidRPr="007354EB">
        <w:t>must specify in t</w:t>
      </w:r>
      <w:r w:rsidR="003D4645" w:rsidRPr="007354EB">
        <w:t xml:space="preserve">heir </w:t>
      </w:r>
      <w:r w:rsidR="00307A9C" w:rsidRPr="007354EB">
        <w:t xml:space="preserve">written </w:t>
      </w:r>
      <w:r w:rsidR="003D4645" w:rsidRPr="007354EB">
        <w:t>system of internal control pursuant to Regulation 6.090</w:t>
      </w:r>
      <w:r w:rsidR="00214084" w:rsidRPr="007354EB">
        <w:t xml:space="preserve"> whi</w:t>
      </w:r>
      <w:r w:rsidR="003D4645" w:rsidRPr="007354EB">
        <w:t>ch functions</w:t>
      </w:r>
      <w:r w:rsidR="007C10B0" w:rsidRPr="007354EB">
        <w:t xml:space="preserve"> (if any)</w:t>
      </w:r>
      <w:r w:rsidR="003D4645" w:rsidRPr="007354EB">
        <w:t xml:space="preserve"> are performed by a </w:t>
      </w:r>
      <w:r w:rsidR="007155B0" w:rsidRPr="007354EB">
        <w:t>ser</w:t>
      </w:r>
      <w:r w:rsidR="000F5396" w:rsidRPr="007354EB">
        <w:t>v</w:t>
      </w:r>
      <w:r w:rsidR="007155B0" w:rsidRPr="007354EB">
        <w:t>ice</w:t>
      </w:r>
      <w:r w:rsidR="00FA210D" w:rsidRPr="007354EB">
        <w:t xml:space="preserve"> provider</w:t>
      </w:r>
      <w:r w:rsidR="00214084" w:rsidRPr="007354EB">
        <w:t xml:space="preserve">.  Operators remain responsible for </w:t>
      </w:r>
      <w:r w:rsidR="00307A9C" w:rsidRPr="007354EB">
        <w:t xml:space="preserve">the </w:t>
      </w:r>
      <w:r w:rsidR="00214084" w:rsidRPr="007354EB">
        <w:t>proper design and operational effectiveness of all required minimum internal control standards, regardless of who is performing the function.</w:t>
      </w:r>
    </w:p>
    <w:p w14:paraId="789DCFDF" w14:textId="77777777" w:rsidR="00A64CFC" w:rsidRPr="007354EB" w:rsidRDefault="00A64CFC" w:rsidP="00345E2E">
      <w:pPr>
        <w:rPr>
          <w:sz w:val="18"/>
          <w:szCs w:val="18"/>
        </w:rPr>
      </w:pPr>
    </w:p>
    <w:p w14:paraId="593CA0AF" w14:textId="25AAEB5D" w:rsidR="00A64CFC" w:rsidRPr="00634819" w:rsidRDefault="00A64CFC" w:rsidP="00634819">
      <w:pPr>
        <w:overflowPunct/>
        <w:autoSpaceDE/>
        <w:autoSpaceDN/>
        <w:adjustRightInd/>
        <w:ind w:left="1080" w:hanging="720"/>
        <w:textAlignment w:val="auto"/>
      </w:pPr>
      <w:r w:rsidRPr="00634819">
        <w:t>Note 4</w:t>
      </w:r>
      <w:r w:rsidR="000C193E" w:rsidRPr="00634819">
        <w:t>:</w:t>
      </w:r>
      <w:r w:rsidR="000C193E" w:rsidRPr="00634819">
        <w:tab/>
      </w:r>
      <w:r w:rsidR="00A056EB" w:rsidRPr="00634819">
        <w:t>For these MICS, a system password is acceptable as the “signature” of the employee authorizing a transaction through the interactive gaming system.  An “electronic signature” is allowed only when being used as part of a Board-authorized interactive gaming system. The “electronic signature” is to be linked with an electronic document which identifies the individual entering the “signature</w:t>
      </w:r>
      <w:r w:rsidR="0005204E">
        <w:t>.</w:t>
      </w:r>
      <w:r w:rsidR="00A056EB" w:rsidRPr="00634819">
        <w:t>”  An “electronic signature” may also be attached to some biometric measurement.  For instance, fingerprints or iris patterns are common biometric measurement</w:t>
      </w:r>
      <w:r w:rsidR="00EC7EA6" w:rsidRPr="00634819">
        <w:t>s</w:t>
      </w:r>
      <w:r w:rsidR="00A056EB" w:rsidRPr="00634819">
        <w:t xml:space="preserve">.  </w:t>
      </w:r>
    </w:p>
    <w:p w14:paraId="05ED5163" w14:textId="77777777" w:rsidR="00270F7C" w:rsidRPr="007354EB" w:rsidRDefault="00270F7C" w:rsidP="00B80C0E">
      <w:pPr>
        <w:ind w:left="1080" w:hanging="720"/>
      </w:pPr>
    </w:p>
    <w:p w14:paraId="7C580772" w14:textId="1AA7B204" w:rsidR="00270F7C" w:rsidRPr="007354EB" w:rsidRDefault="00270F7C" w:rsidP="00B80C0E">
      <w:pPr>
        <w:ind w:left="1080" w:hanging="720"/>
      </w:pPr>
      <w:r w:rsidRPr="007354EB">
        <w:t>Note</w:t>
      </w:r>
      <w:r w:rsidR="001C6D05" w:rsidRPr="007354EB">
        <w:t xml:space="preserve"> 5</w:t>
      </w:r>
      <w:r w:rsidRPr="007354EB">
        <w:t>:</w:t>
      </w:r>
      <w:r w:rsidRPr="007354EB">
        <w:tab/>
      </w:r>
      <w:r w:rsidR="005C75BA" w:rsidRPr="007354EB">
        <w:t xml:space="preserve">As used in these </w:t>
      </w:r>
      <w:r w:rsidRPr="007354EB">
        <w:t>MICS</w:t>
      </w:r>
      <w:r w:rsidR="005C75BA" w:rsidRPr="007354EB">
        <w:t xml:space="preserve">, </w:t>
      </w:r>
      <w:r w:rsidR="00C123D6" w:rsidRPr="007354EB">
        <w:t>“</w:t>
      </w:r>
      <w:r w:rsidR="005C75BA" w:rsidRPr="007354EB">
        <w:t>interactive gaming account</w:t>
      </w:r>
      <w:r w:rsidR="00C123D6" w:rsidRPr="007354EB">
        <w:t>”</w:t>
      </w:r>
      <w:r w:rsidR="005C75BA" w:rsidRPr="007354EB">
        <w:t xml:space="preserve"> has the same meaning as </w:t>
      </w:r>
      <w:r w:rsidR="00C123D6" w:rsidRPr="007354EB">
        <w:t xml:space="preserve">“wagering account” as </w:t>
      </w:r>
      <w:r w:rsidR="005C75BA" w:rsidRPr="007354EB">
        <w:t>de</w:t>
      </w:r>
      <w:r w:rsidR="00C123D6" w:rsidRPr="007354EB">
        <w:t xml:space="preserve">fined </w:t>
      </w:r>
      <w:r w:rsidR="005C75BA" w:rsidRPr="007354EB">
        <w:t>in R</w:t>
      </w:r>
      <w:r w:rsidR="002D5839" w:rsidRPr="007354EB">
        <w:t>egulation 5.225</w:t>
      </w:r>
      <w:r w:rsidR="005C75BA" w:rsidRPr="007354EB">
        <w:t>, as applicable</w:t>
      </w:r>
      <w:r w:rsidR="00C123D6" w:rsidRPr="007354EB">
        <w:t>.</w:t>
      </w:r>
    </w:p>
    <w:p w14:paraId="5822A15D" w14:textId="78B82C38" w:rsidR="002A212E" w:rsidRDefault="002A212E" w:rsidP="00A77FF9">
      <w:pPr>
        <w:ind w:left="1080" w:hanging="720"/>
        <w:rPr>
          <w:rFonts w:ascii="Arial" w:hAnsi="Arial" w:cs="Arial"/>
          <w:sz w:val="18"/>
          <w:szCs w:val="18"/>
        </w:rPr>
      </w:pPr>
    </w:p>
    <w:p w14:paraId="01172BAA" w14:textId="4BB75D81" w:rsidR="00E65DB2" w:rsidRPr="00E65DB2" w:rsidRDefault="00E65DB2" w:rsidP="00E65DB2">
      <w:pPr>
        <w:ind w:left="1080" w:hanging="720"/>
        <w:rPr>
          <w:szCs w:val="24"/>
        </w:rPr>
      </w:pPr>
      <w:r w:rsidRPr="00E65DB2">
        <w:rPr>
          <w:szCs w:val="24"/>
        </w:rPr>
        <w:t>Note 6:</w:t>
      </w:r>
      <w:r w:rsidR="003D3618">
        <w:rPr>
          <w:szCs w:val="24"/>
        </w:rPr>
        <w:tab/>
      </w:r>
      <w:r w:rsidR="000D6EE0">
        <w:t xml:space="preserve">An operator of interactive gaming </w:t>
      </w:r>
      <w:r w:rsidR="000D6EE0" w:rsidRPr="00EC5904">
        <w:t xml:space="preserve">must also comply with </w:t>
      </w:r>
      <w:r w:rsidR="000D6EE0">
        <w:t>IT</w:t>
      </w:r>
      <w:r w:rsidR="000D6EE0" w:rsidRPr="00EC5904">
        <w:t xml:space="preserve"> MICS </w:t>
      </w:r>
      <w:r w:rsidR="00A95434">
        <w:t>#1 - #3, #37, #38, #51, #52, #54, and #66 - #68</w:t>
      </w:r>
      <w:r w:rsidR="000D6EE0" w:rsidRPr="00EC5904">
        <w:t>.</w:t>
      </w:r>
    </w:p>
    <w:p w14:paraId="475713F3" w14:textId="77777777" w:rsidR="00F054C7" w:rsidRPr="007354EB" w:rsidRDefault="00F054C7" w:rsidP="005F3FCE">
      <w:pPr>
        <w:rPr>
          <w:sz w:val="24"/>
          <w:szCs w:val="24"/>
        </w:rPr>
      </w:pPr>
    </w:p>
    <w:p w14:paraId="43955DDA" w14:textId="77777777" w:rsidR="002A212E" w:rsidRPr="007354EB" w:rsidRDefault="002A212E" w:rsidP="00345E2E">
      <w:pPr>
        <w:ind w:left="360"/>
        <w:rPr>
          <w:b/>
          <w:i/>
          <w:sz w:val="24"/>
          <w:szCs w:val="24"/>
        </w:rPr>
      </w:pPr>
      <w:r w:rsidRPr="007354EB">
        <w:rPr>
          <w:b/>
          <w:i/>
          <w:sz w:val="24"/>
          <w:szCs w:val="24"/>
        </w:rPr>
        <w:t>Information Technology for Interactive Gaming</w:t>
      </w:r>
    </w:p>
    <w:p w14:paraId="543E51B4" w14:textId="77777777" w:rsidR="00631544" w:rsidRPr="007354EB" w:rsidRDefault="00631544" w:rsidP="00631544">
      <w:pPr>
        <w:overflowPunct/>
        <w:autoSpaceDE/>
        <w:autoSpaceDN/>
        <w:adjustRightInd/>
        <w:textAlignment w:val="auto"/>
        <w:rPr>
          <w:szCs w:val="18"/>
        </w:rPr>
      </w:pPr>
    </w:p>
    <w:p w14:paraId="7B8DBB94" w14:textId="28F25B5F" w:rsidR="00EB3DC7" w:rsidRPr="007354EB" w:rsidRDefault="00EB3DC7" w:rsidP="00AD12C8">
      <w:pPr>
        <w:ind w:left="1080" w:hanging="720"/>
      </w:pPr>
      <w:r w:rsidRPr="007354EB">
        <w:t>Note</w:t>
      </w:r>
      <w:r w:rsidR="00A64CFC" w:rsidRPr="007354EB">
        <w:t xml:space="preserve"> 1</w:t>
      </w:r>
      <w:r w:rsidRPr="007354EB">
        <w:t>:</w:t>
      </w:r>
      <w:r w:rsidRPr="007354EB">
        <w:tab/>
        <w:t xml:space="preserve">As used in these MICS, the following terms have the same meanings as delineated in Regulation 14 Technical Standard 6.010, as applicable: </w:t>
      </w:r>
      <w:r w:rsidR="00C04E48" w:rsidRPr="007354EB">
        <w:t>a</w:t>
      </w:r>
      <w:r w:rsidRPr="007354EB">
        <w:t>uthorized player system</w:t>
      </w:r>
      <w:r w:rsidR="00C04E48" w:rsidRPr="007354EB">
        <w:t>,</w:t>
      </w:r>
      <w:r w:rsidRPr="007354EB">
        <w:t xml:space="preserve"> </w:t>
      </w:r>
      <w:r w:rsidR="00C04E48" w:rsidRPr="007354EB">
        <w:t>c</w:t>
      </w:r>
      <w:r w:rsidRPr="007354EB">
        <w:t>ritical components</w:t>
      </w:r>
      <w:r w:rsidR="00C04E48" w:rsidRPr="007354EB">
        <w:t>,</w:t>
      </w:r>
      <w:r w:rsidRPr="007354EB">
        <w:t xml:space="preserve"> </w:t>
      </w:r>
      <w:r w:rsidR="00C04E48" w:rsidRPr="007354EB">
        <w:t>g</w:t>
      </w:r>
      <w:r w:rsidRPr="007354EB">
        <w:t>ame session</w:t>
      </w:r>
      <w:r w:rsidR="00C04E48" w:rsidRPr="007354EB">
        <w:t>,</w:t>
      </w:r>
      <w:r w:rsidRPr="007354EB">
        <w:t xml:space="preserve"> </w:t>
      </w:r>
      <w:r w:rsidR="00C04E48" w:rsidRPr="007354EB">
        <w:t>p</w:t>
      </w:r>
      <w:r w:rsidRPr="007354EB">
        <w:t>layer session</w:t>
      </w:r>
      <w:r w:rsidR="00C04E48" w:rsidRPr="007354EB">
        <w:t>,</w:t>
      </w:r>
      <w:r w:rsidRPr="007354EB">
        <w:t xml:space="preserve"> and </w:t>
      </w:r>
      <w:r w:rsidR="00C04E48" w:rsidRPr="007354EB">
        <w:t>t</w:t>
      </w:r>
      <w:r w:rsidRPr="007354EB">
        <w:t>able</w:t>
      </w:r>
      <w:r w:rsidRPr="007354EB">
        <w:rPr>
          <w:rFonts w:ascii="Arial" w:hAnsi="Arial" w:cs="Arial"/>
        </w:rPr>
        <w:t xml:space="preserve"> </w:t>
      </w:r>
      <w:r w:rsidRPr="007354EB">
        <w:t>session</w:t>
      </w:r>
      <w:r w:rsidR="00F00177" w:rsidRPr="007354EB">
        <w:t>.</w:t>
      </w:r>
      <w:r w:rsidRPr="007354EB">
        <w:t xml:space="preserve"> </w:t>
      </w:r>
    </w:p>
    <w:p w14:paraId="076223DD" w14:textId="77777777" w:rsidR="00A64CFC" w:rsidRPr="007354EB" w:rsidRDefault="00A64CFC" w:rsidP="00B80C0E">
      <w:pPr>
        <w:ind w:left="1080" w:hanging="720"/>
        <w:rPr>
          <w:sz w:val="18"/>
          <w:szCs w:val="18"/>
        </w:rPr>
      </w:pPr>
    </w:p>
    <w:p w14:paraId="5B069BF1" w14:textId="77777777" w:rsidR="00A64CFC" w:rsidRPr="007354EB" w:rsidRDefault="00A64CFC" w:rsidP="00B80C0E">
      <w:pPr>
        <w:ind w:left="1080" w:hanging="720"/>
      </w:pPr>
      <w:r w:rsidRPr="007354EB">
        <w:t>Note 2:</w:t>
      </w:r>
      <w:r w:rsidRPr="007354EB">
        <w:tab/>
        <w:t>Definitions.  The following terminology and respective definitions are used in these MICS unless the context requires otherwise:</w:t>
      </w:r>
    </w:p>
    <w:p w14:paraId="27995168" w14:textId="77777777" w:rsidR="00EB3DC7" w:rsidRPr="007354EB" w:rsidRDefault="00EB3DC7" w:rsidP="00631544">
      <w:pPr>
        <w:overflowPunct/>
        <w:autoSpaceDE/>
        <w:autoSpaceDN/>
        <w:adjustRightInd/>
        <w:textAlignment w:val="auto"/>
        <w:rPr>
          <w:sz w:val="18"/>
          <w:szCs w:val="18"/>
        </w:rPr>
      </w:pPr>
    </w:p>
    <w:p w14:paraId="3FD4C8FD" w14:textId="06B95CBF" w:rsidR="00C96813" w:rsidRPr="007354EB" w:rsidRDefault="00C96813" w:rsidP="00B80C0E">
      <w:pPr>
        <w:overflowPunct/>
        <w:autoSpaceDE/>
        <w:autoSpaceDN/>
        <w:adjustRightInd/>
        <w:ind w:left="360"/>
        <w:textAlignment w:val="auto"/>
      </w:pPr>
      <w:r w:rsidRPr="007354EB">
        <w:t>“Backup system log” is an event log</w:t>
      </w:r>
      <w:r w:rsidR="006C55A6" w:rsidRPr="007354EB">
        <w:t>, a job log</w:t>
      </w:r>
      <w:r w:rsidR="0088658A" w:rsidRPr="007354EB">
        <w:t>,</w:t>
      </w:r>
      <w:r w:rsidR="006C55A6" w:rsidRPr="007354EB">
        <w:t xml:space="preserve"> or an activity file</w:t>
      </w:r>
      <w:r w:rsidRPr="007354EB">
        <w:t xml:space="preserve"> created by the program or batch process that performs backups of application and data files.  These event logs</w:t>
      </w:r>
      <w:r w:rsidR="006C55A6" w:rsidRPr="007354EB">
        <w:t>, job logs</w:t>
      </w:r>
      <w:r w:rsidR="0088658A" w:rsidRPr="007354EB">
        <w:t>,</w:t>
      </w:r>
      <w:r w:rsidR="006C55A6" w:rsidRPr="007354EB">
        <w:t xml:space="preserve"> or activity files</w:t>
      </w:r>
      <w:r w:rsidRPr="007354EB">
        <w:t xml:space="preserve"> usually provide detail on the type of backup performed, success or failure of the operation, and a list of errors.</w:t>
      </w:r>
    </w:p>
    <w:p w14:paraId="612F7351" w14:textId="77777777" w:rsidR="006001F0" w:rsidRPr="007354EB" w:rsidRDefault="003E01A1" w:rsidP="00B80C0E">
      <w:pPr>
        <w:tabs>
          <w:tab w:val="left" w:pos="8256"/>
        </w:tabs>
        <w:overflowPunct/>
        <w:autoSpaceDE/>
        <w:autoSpaceDN/>
        <w:adjustRightInd/>
        <w:ind w:left="360"/>
        <w:textAlignment w:val="auto"/>
      </w:pPr>
      <w:r w:rsidRPr="007354EB">
        <w:tab/>
      </w:r>
    </w:p>
    <w:p w14:paraId="7467C95B" w14:textId="77777777" w:rsidR="006001F0" w:rsidRPr="007354EB" w:rsidRDefault="006C55A6" w:rsidP="00B80C0E">
      <w:pPr>
        <w:overflowPunct/>
        <w:autoSpaceDE/>
        <w:autoSpaceDN/>
        <w:adjustRightInd/>
        <w:ind w:left="360"/>
        <w:textAlignment w:val="auto"/>
      </w:pPr>
      <w:r w:rsidRPr="007354EB">
        <w:t xml:space="preserve">“Default accounts” are </w:t>
      </w:r>
      <w:r w:rsidR="006001F0" w:rsidRPr="007354EB">
        <w:t xml:space="preserve">user accounts with </w:t>
      </w:r>
      <w:r w:rsidRPr="007354EB">
        <w:t xml:space="preserve">predefined </w:t>
      </w:r>
      <w:r w:rsidR="006001F0" w:rsidRPr="007354EB">
        <w:t>access levels usually created by default at installation for operating systems, databases, and applications.  These accounts t</w:t>
      </w:r>
      <w:r w:rsidR="00456036" w:rsidRPr="007354EB">
        <w:t xml:space="preserve">end to be </w:t>
      </w:r>
      <w:r w:rsidR="006001F0" w:rsidRPr="007354EB">
        <w:t>used for training purposes.</w:t>
      </w:r>
    </w:p>
    <w:p w14:paraId="37453142" w14:textId="77777777" w:rsidR="00C84C38" w:rsidRPr="007354EB" w:rsidRDefault="00C84C38" w:rsidP="00B80C0E">
      <w:pPr>
        <w:overflowPunct/>
        <w:autoSpaceDE/>
        <w:autoSpaceDN/>
        <w:adjustRightInd/>
        <w:ind w:left="360"/>
        <w:textAlignment w:val="auto"/>
        <w:rPr>
          <w:sz w:val="18"/>
          <w:szCs w:val="18"/>
        </w:rPr>
      </w:pPr>
    </w:p>
    <w:p w14:paraId="64A3FAFA" w14:textId="1AAF1646" w:rsidR="006D75CE" w:rsidRPr="007354EB" w:rsidRDefault="00F9528E" w:rsidP="00B80C0E">
      <w:pPr>
        <w:overflowPunct/>
        <w:autoSpaceDE/>
        <w:autoSpaceDN/>
        <w:adjustRightInd/>
        <w:ind w:left="360"/>
        <w:textAlignment w:val="auto"/>
      </w:pPr>
      <w:r w:rsidRPr="007354EB">
        <w:t>“</w:t>
      </w:r>
      <w:r w:rsidR="006D75CE" w:rsidRPr="007354EB">
        <w:t>Generic user accounts</w:t>
      </w:r>
      <w:r w:rsidRPr="007354EB">
        <w:t>”</w:t>
      </w:r>
      <w:r w:rsidR="006D75CE" w:rsidRPr="007354EB">
        <w:t xml:space="preserve"> are user accounts that are shared by multiple users (using the same password) to gain access to </w:t>
      </w:r>
      <w:r w:rsidR="00CF7472" w:rsidRPr="007354EB">
        <w:t>an</w:t>
      </w:r>
      <w:r w:rsidR="00E921CF" w:rsidRPr="007354EB">
        <w:t>y component of an interactive gaming system:</w:t>
      </w:r>
      <w:r w:rsidR="006D75CE" w:rsidRPr="007354EB">
        <w:t xml:space="preserve"> </w:t>
      </w:r>
      <w:r w:rsidR="00CF7472" w:rsidRPr="007354EB">
        <w:t>application, database, or operating system</w:t>
      </w:r>
      <w:r w:rsidR="006D75CE" w:rsidRPr="007354EB">
        <w:t>.</w:t>
      </w:r>
      <w:r w:rsidR="00FF69A6" w:rsidRPr="007354EB">
        <w:t xml:space="preserve">  User accounts established by/for and used by manufacturers of the system for vendor support purposes are not considered to be generic accounts.</w:t>
      </w:r>
    </w:p>
    <w:p w14:paraId="01E03E76" w14:textId="77777777" w:rsidR="00D03805" w:rsidRPr="007354EB" w:rsidRDefault="00D03805" w:rsidP="00B80C0E">
      <w:pPr>
        <w:overflowPunct/>
        <w:autoSpaceDE/>
        <w:autoSpaceDN/>
        <w:adjustRightInd/>
        <w:ind w:left="360"/>
        <w:textAlignment w:val="auto"/>
        <w:rPr>
          <w:sz w:val="18"/>
          <w:szCs w:val="18"/>
        </w:rPr>
      </w:pPr>
    </w:p>
    <w:p w14:paraId="12C8EF17" w14:textId="2B5C460A" w:rsidR="00227541" w:rsidRPr="007354EB" w:rsidRDefault="00D03805" w:rsidP="00B80C0E">
      <w:pPr>
        <w:overflowPunct/>
        <w:autoSpaceDE/>
        <w:autoSpaceDN/>
        <w:adjustRightInd/>
        <w:ind w:left="360"/>
        <w:textAlignment w:val="auto"/>
      </w:pPr>
      <w:r w:rsidRPr="007354EB">
        <w:t>“Group membership”</w:t>
      </w:r>
      <w:r w:rsidR="00227541" w:rsidRPr="007354EB">
        <w:t xml:space="preserve"> (group profile)</w:t>
      </w:r>
      <w:r w:rsidRPr="007354EB">
        <w:t xml:space="preserve"> is a method of organizing user accounts into a single unit</w:t>
      </w:r>
      <w:r w:rsidR="004A5E8D" w:rsidRPr="007354EB">
        <w:t xml:space="preserve"> (by </w:t>
      </w:r>
      <w:r w:rsidR="00B15D2D" w:rsidRPr="007354EB">
        <w:t xml:space="preserve">job position) whereby </w:t>
      </w:r>
      <w:r w:rsidR="004A5E8D" w:rsidRPr="007354EB">
        <w:t>access to application functions</w:t>
      </w:r>
      <w:r w:rsidRPr="007354EB">
        <w:t xml:space="preserve"> may be modified at the u</w:t>
      </w:r>
      <w:r w:rsidR="0091355B" w:rsidRPr="007354EB">
        <w:t xml:space="preserve">nit level and the changes take </w:t>
      </w:r>
      <w:r w:rsidR="003E01A1" w:rsidRPr="007354EB">
        <w:t>e</w:t>
      </w:r>
      <w:r w:rsidRPr="007354EB">
        <w:t>ffect for all user</w:t>
      </w:r>
      <w:r w:rsidR="005F3FCE" w:rsidRPr="007354EB">
        <w:t xml:space="preserve"> accounts assigned to the unit.</w:t>
      </w:r>
      <w:r w:rsidR="00FF69A6" w:rsidRPr="007354EB">
        <w:t xml:space="preserve">  A user account may be assigned to one or more groups</w:t>
      </w:r>
      <w:r w:rsidR="000247A3" w:rsidRPr="007354EB">
        <w:t>.</w:t>
      </w:r>
    </w:p>
    <w:p w14:paraId="2E270E4C" w14:textId="77777777" w:rsidR="000247A3" w:rsidRPr="007354EB" w:rsidRDefault="000247A3" w:rsidP="00B80C0E">
      <w:pPr>
        <w:overflowPunct/>
        <w:autoSpaceDE/>
        <w:autoSpaceDN/>
        <w:adjustRightInd/>
        <w:ind w:left="360"/>
        <w:textAlignment w:val="auto"/>
      </w:pPr>
    </w:p>
    <w:p w14:paraId="0DF7AB9A" w14:textId="5532D95F" w:rsidR="000247A3" w:rsidRPr="007354EB" w:rsidRDefault="000247A3" w:rsidP="00AD12C8">
      <w:pPr>
        <w:ind w:left="360"/>
      </w:pPr>
      <w:r w:rsidRPr="007354EB">
        <w:t xml:space="preserve">“Hosting center” </w:t>
      </w:r>
      <w:r w:rsidR="00742C29">
        <w:t>means a facility</w:t>
      </w:r>
      <w:r w:rsidRPr="007354EB">
        <w:t xml:space="preserve"> hosting on its premises any part(s) of Board regulated hardware or software</w:t>
      </w:r>
      <w:r w:rsidR="00E91894">
        <w:t xml:space="preserve">.  The hosting center must be </w:t>
      </w:r>
      <w:r w:rsidR="00E91894" w:rsidRPr="007354EB">
        <w:t xml:space="preserve">registered with the Board pursuant to Regulation </w:t>
      </w:r>
      <w:r w:rsidR="00E91894">
        <w:t>5.230.</w:t>
      </w:r>
    </w:p>
    <w:p w14:paraId="5B580040" w14:textId="77777777" w:rsidR="00C84C38" w:rsidRPr="007354EB" w:rsidRDefault="00C84C38" w:rsidP="00B80C0E">
      <w:pPr>
        <w:overflowPunct/>
        <w:autoSpaceDE/>
        <w:autoSpaceDN/>
        <w:adjustRightInd/>
        <w:ind w:left="360"/>
        <w:textAlignment w:val="auto"/>
        <w:rPr>
          <w:sz w:val="18"/>
          <w:szCs w:val="18"/>
        </w:rPr>
      </w:pPr>
    </w:p>
    <w:p w14:paraId="3F854321" w14:textId="77777777" w:rsidR="00227541" w:rsidRPr="007354EB" w:rsidRDefault="00F32CC7" w:rsidP="00B80C0E">
      <w:pPr>
        <w:overflowPunct/>
        <w:autoSpaceDE/>
        <w:autoSpaceDN/>
        <w:adjustRightInd/>
        <w:ind w:left="360"/>
        <w:textAlignment w:val="auto"/>
      </w:pPr>
      <w:r w:rsidRPr="007354EB">
        <w:lastRenderedPageBreak/>
        <w:t>“IT personnel” are emplo</w:t>
      </w:r>
      <w:r w:rsidR="00096C43" w:rsidRPr="007354EB">
        <w:t xml:space="preserve">yees </w:t>
      </w:r>
      <w:r w:rsidR="00A941E6" w:rsidRPr="007354EB">
        <w:t xml:space="preserve">of the operator or an IT service provider </w:t>
      </w:r>
      <w:r w:rsidR="00096C43" w:rsidRPr="007354EB">
        <w:t xml:space="preserve">who are independent of the </w:t>
      </w:r>
      <w:r w:rsidR="006F66E1" w:rsidRPr="007354EB">
        <w:t>operation of interactive gaming</w:t>
      </w:r>
      <w:r w:rsidRPr="007354EB">
        <w:t xml:space="preserve">; and </w:t>
      </w:r>
      <w:r w:rsidR="00D27C0A" w:rsidRPr="007354EB">
        <w:t xml:space="preserve">who </w:t>
      </w:r>
      <w:r w:rsidRPr="007354EB">
        <w:t xml:space="preserve">have been designated to perform the information technology function for the operation of critical </w:t>
      </w:r>
      <w:r w:rsidR="00EB3DC7" w:rsidRPr="007354EB">
        <w:t>components of the interactive gaming system</w:t>
      </w:r>
      <w:r w:rsidRPr="007354EB">
        <w:t>.</w:t>
      </w:r>
    </w:p>
    <w:p w14:paraId="766D2FDD" w14:textId="77777777" w:rsidR="00A941E6" w:rsidRPr="007354EB" w:rsidRDefault="00A941E6" w:rsidP="00B80C0E">
      <w:pPr>
        <w:overflowPunct/>
        <w:autoSpaceDE/>
        <w:autoSpaceDN/>
        <w:adjustRightInd/>
        <w:ind w:left="360"/>
        <w:textAlignment w:val="auto"/>
        <w:rPr>
          <w:sz w:val="18"/>
          <w:szCs w:val="18"/>
        </w:rPr>
      </w:pPr>
    </w:p>
    <w:p w14:paraId="55D21A2F" w14:textId="1B71F749" w:rsidR="00A941E6" w:rsidRPr="007354EB" w:rsidRDefault="00A941E6" w:rsidP="00B80C0E">
      <w:pPr>
        <w:overflowPunct/>
        <w:autoSpaceDE/>
        <w:autoSpaceDN/>
        <w:adjustRightInd/>
        <w:ind w:left="360"/>
        <w:textAlignment w:val="auto"/>
      </w:pPr>
      <w:r w:rsidRPr="007354EB">
        <w:t xml:space="preserve">“IT service provider” is a person engaged by the </w:t>
      </w:r>
      <w:r w:rsidR="00DA652C">
        <w:t>licensee/</w:t>
      </w:r>
      <w:r w:rsidRPr="007354EB">
        <w:t>operator to provide</w:t>
      </w:r>
      <w:r w:rsidR="00A15531">
        <w:t xml:space="preserve"> system</w:t>
      </w:r>
      <w:r w:rsidRPr="007354EB">
        <w:t xml:space="preserve"> management, system administration, </w:t>
      </w:r>
      <w:proofErr w:type="gramStart"/>
      <w:r w:rsidRPr="007354EB">
        <w:t>support</w:t>
      </w:r>
      <w:proofErr w:type="gramEnd"/>
      <w:r w:rsidRPr="007354EB">
        <w:t>, security, or disaster recovery services</w:t>
      </w:r>
      <w:r w:rsidR="00DA652C">
        <w:t>.</w:t>
      </w:r>
      <w:r w:rsidR="00A15531" w:rsidRPr="007354EB" w:rsidDel="00A15531">
        <w:t xml:space="preserve"> </w:t>
      </w:r>
    </w:p>
    <w:p w14:paraId="2E371F41" w14:textId="2EA8CB53" w:rsidR="00FA387A" w:rsidRPr="007354EB" w:rsidRDefault="00FA387A" w:rsidP="00B80C0E">
      <w:pPr>
        <w:overflowPunct/>
        <w:autoSpaceDE/>
        <w:autoSpaceDN/>
        <w:adjustRightInd/>
        <w:ind w:left="360"/>
        <w:textAlignment w:val="auto"/>
        <w:rPr>
          <w:rFonts w:ascii="Arial" w:hAnsi="Arial" w:cs="Arial"/>
        </w:rPr>
      </w:pPr>
    </w:p>
    <w:p w14:paraId="4C1F0D06" w14:textId="77777777" w:rsidR="00D03805" w:rsidRPr="007354EB" w:rsidRDefault="002C0C6C" w:rsidP="00B80C0E">
      <w:pPr>
        <w:overflowPunct/>
        <w:autoSpaceDE/>
        <w:autoSpaceDN/>
        <w:adjustRightInd/>
        <w:ind w:left="360"/>
        <w:textAlignment w:val="auto"/>
      </w:pPr>
      <w:r w:rsidRPr="007354EB">
        <w:t>“Secured repository” is a secured environment that is used to store software source code once it has been approved for introduction into the production (live) environment.  The repository is secured such that developers cannot modify code once it has been stored.  In this way, the repository provides a history of a given software system ordered by version.</w:t>
      </w:r>
    </w:p>
    <w:p w14:paraId="5E436C21" w14:textId="77777777" w:rsidR="00D54A7F" w:rsidRPr="007354EB" w:rsidRDefault="00D54A7F" w:rsidP="00B80C0E">
      <w:pPr>
        <w:overflowPunct/>
        <w:autoSpaceDE/>
        <w:autoSpaceDN/>
        <w:adjustRightInd/>
        <w:ind w:left="360"/>
        <w:textAlignment w:val="auto"/>
        <w:rPr>
          <w:sz w:val="18"/>
          <w:szCs w:val="18"/>
        </w:rPr>
      </w:pPr>
    </w:p>
    <w:p w14:paraId="5B981CBB" w14:textId="67572DBC" w:rsidR="005C7729" w:rsidRPr="007354EB" w:rsidRDefault="00F9528E" w:rsidP="00B80C0E">
      <w:pPr>
        <w:ind w:left="360"/>
      </w:pPr>
      <w:r w:rsidRPr="007354EB">
        <w:t>“</w:t>
      </w:r>
      <w:r w:rsidR="00FA5F53" w:rsidRPr="007354EB">
        <w:t>Service accounts</w:t>
      </w:r>
      <w:r w:rsidRPr="007354EB">
        <w:t xml:space="preserve">” are </w:t>
      </w:r>
      <w:r w:rsidR="00FA5F53" w:rsidRPr="007354EB">
        <w:t xml:space="preserve">accounts on which automated system functions </w:t>
      </w:r>
      <w:r w:rsidR="00A941E6" w:rsidRPr="007354EB">
        <w:t xml:space="preserve">(services) </w:t>
      </w:r>
      <w:r w:rsidR="00FA5F53" w:rsidRPr="007354EB">
        <w:t>are dependent to execute.</w:t>
      </w:r>
      <w:r w:rsidR="005A6825" w:rsidRPr="007354EB">
        <w:t xml:space="preserve">  </w:t>
      </w:r>
      <w:r w:rsidR="00A941E6" w:rsidRPr="007354EB">
        <w:t xml:space="preserve">A service account does not correspond to an actual person. </w:t>
      </w:r>
      <w:r w:rsidR="005C7729" w:rsidRPr="007354EB">
        <w:t xml:space="preserve"> </w:t>
      </w:r>
      <w:r w:rsidR="00A941E6" w:rsidRPr="007354EB">
        <w:t>These are often built-in accounts that an automated system function (service) uses to access resources they need to perform its activities.</w:t>
      </w:r>
      <w:r w:rsidR="006D054C" w:rsidRPr="007354EB">
        <w:t xml:space="preserve"> </w:t>
      </w:r>
      <w:r w:rsidR="00A941E6" w:rsidRPr="007354EB">
        <w:t xml:space="preserve"> However, some automated services may require actual user accounts to perform certain functions, and may be employed using domain accounts to run services.</w:t>
      </w:r>
    </w:p>
    <w:p w14:paraId="75931D9A" w14:textId="77777777" w:rsidR="007155B0" w:rsidRPr="007354EB" w:rsidRDefault="007155B0" w:rsidP="00B80C0E">
      <w:pPr>
        <w:ind w:left="360"/>
        <w:rPr>
          <w:sz w:val="18"/>
          <w:szCs w:val="18"/>
        </w:rPr>
      </w:pPr>
    </w:p>
    <w:p w14:paraId="3CA75E7F" w14:textId="7E286A4E" w:rsidR="00911271" w:rsidRPr="007354EB" w:rsidRDefault="00E35D3E" w:rsidP="00911271">
      <w:pPr>
        <w:ind w:left="360"/>
      </w:pPr>
      <w:r w:rsidRPr="007354EB">
        <w:t>“System administrator” is the individual(s) resp</w:t>
      </w:r>
      <w:r w:rsidR="00321B92" w:rsidRPr="007354EB">
        <w:t>onsible for</w:t>
      </w:r>
      <w:r w:rsidRPr="007354EB">
        <w:t xml:space="preserve"> maintain</w:t>
      </w:r>
      <w:r w:rsidR="006001F0" w:rsidRPr="007354EB">
        <w:t>ing</w:t>
      </w:r>
      <w:r w:rsidRPr="007354EB">
        <w:t xml:space="preserve"> the stable operation of the IT environment (including software and hardware infrastructure</w:t>
      </w:r>
      <w:r w:rsidR="000F6862" w:rsidRPr="007354EB">
        <w:t xml:space="preserve"> and appl</w:t>
      </w:r>
      <w:r w:rsidR="00A941E6" w:rsidRPr="007354EB">
        <w:t>ication software</w:t>
      </w:r>
      <w:r w:rsidR="00032300" w:rsidRPr="007354EB">
        <w:t>)</w:t>
      </w:r>
      <w:r w:rsidR="00911271" w:rsidRPr="007354EB">
        <w:t xml:space="preserve"> and/or has system authorization/access to perform the following administrative function(s):</w:t>
      </w:r>
    </w:p>
    <w:p w14:paraId="7BE10FD8" w14:textId="77777777" w:rsidR="00911271" w:rsidRPr="007354EB" w:rsidRDefault="00911271" w:rsidP="00911271">
      <w:pPr>
        <w:ind w:left="1440" w:hanging="360"/>
      </w:pPr>
    </w:p>
    <w:p w14:paraId="0429BCEB" w14:textId="77777777" w:rsidR="00911271" w:rsidRPr="007354EB" w:rsidRDefault="00911271" w:rsidP="00911271">
      <w:pPr>
        <w:pStyle w:val="ListParagraph"/>
        <w:numPr>
          <w:ilvl w:val="0"/>
          <w:numId w:val="83"/>
        </w:numPr>
        <w:spacing w:after="0"/>
        <w:rPr>
          <w:rFonts w:ascii="Times New Roman" w:hAnsi="Times New Roman" w:cs="Times New Roman"/>
        </w:rPr>
      </w:pPr>
      <w:r w:rsidRPr="007354EB">
        <w:rPr>
          <w:rFonts w:ascii="Times New Roman" w:hAnsi="Times New Roman" w:cs="Times New Roman"/>
        </w:rPr>
        <w:t>Add, change, or delete user accounts and associated user provisioning for database, operating system, and network layers (may also include user access administrator function for an application layer);</w:t>
      </w:r>
    </w:p>
    <w:p w14:paraId="50414921" w14:textId="77777777" w:rsidR="00911271" w:rsidRPr="007354EB" w:rsidRDefault="00911271" w:rsidP="00911271">
      <w:pPr>
        <w:numPr>
          <w:ilvl w:val="0"/>
          <w:numId w:val="2"/>
        </w:numPr>
      </w:pPr>
      <w:r w:rsidRPr="007354EB">
        <w:t>Modify operating system, database, and application security and policy parameters;</w:t>
      </w:r>
    </w:p>
    <w:p w14:paraId="739F54F2" w14:textId="77777777" w:rsidR="00911271" w:rsidRPr="007354EB" w:rsidRDefault="00911271" w:rsidP="00911271">
      <w:pPr>
        <w:numPr>
          <w:ilvl w:val="0"/>
          <w:numId w:val="2"/>
        </w:numPr>
      </w:pPr>
      <w:r w:rsidRPr="007354EB">
        <w:t>Add, change, or delete system exception logging information; or</w:t>
      </w:r>
    </w:p>
    <w:p w14:paraId="428ABF93" w14:textId="77777777" w:rsidR="00911271" w:rsidRPr="007354EB" w:rsidRDefault="00911271" w:rsidP="00911271">
      <w:pPr>
        <w:numPr>
          <w:ilvl w:val="0"/>
          <w:numId w:val="2"/>
        </w:numPr>
      </w:pPr>
      <w:r w:rsidRPr="007354EB">
        <w:t>Add, change, or delete permissions to data files and folders.</w:t>
      </w:r>
    </w:p>
    <w:p w14:paraId="622A6B50" w14:textId="77777777" w:rsidR="005F3FCE" w:rsidRPr="007354EB" w:rsidRDefault="005F3FCE" w:rsidP="005F3FCE">
      <w:pPr>
        <w:rPr>
          <w:sz w:val="24"/>
          <w:szCs w:val="18"/>
        </w:rPr>
      </w:pPr>
    </w:p>
    <w:p w14:paraId="1063B6BB" w14:textId="77777777" w:rsidR="002C4788" w:rsidRPr="007354EB" w:rsidRDefault="00FD1D55" w:rsidP="00345E2E">
      <w:pPr>
        <w:pStyle w:val="MICSSectionHeader"/>
        <w:ind w:left="360"/>
        <w:rPr>
          <w:rFonts w:ascii="Times New Roman" w:hAnsi="Times New Roman" w:cs="Times New Roman"/>
          <w:sz w:val="24"/>
          <w:szCs w:val="24"/>
        </w:rPr>
      </w:pPr>
      <w:r w:rsidRPr="007354EB">
        <w:rPr>
          <w:rFonts w:ascii="Times New Roman" w:hAnsi="Times New Roman" w:cs="Times New Roman"/>
          <w:sz w:val="24"/>
          <w:szCs w:val="24"/>
        </w:rPr>
        <w:t xml:space="preserve">Physical </w:t>
      </w:r>
      <w:r w:rsidR="00EC2728" w:rsidRPr="007354EB">
        <w:rPr>
          <w:rFonts w:ascii="Times New Roman" w:hAnsi="Times New Roman" w:cs="Times New Roman"/>
          <w:sz w:val="24"/>
          <w:szCs w:val="24"/>
        </w:rPr>
        <w:t>Acces</w:t>
      </w:r>
      <w:r w:rsidRPr="007354EB">
        <w:rPr>
          <w:rFonts w:ascii="Times New Roman" w:hAnsi="Times New Roman" w:cs="Times New Roman"/>
          <w:sz w:val="24"/>
          <w:szCs w:val="24"/>
        </w:rPr>
        <w:t>s and Maintenance</w:t>
      </w:r>
      <w:r w:rsidR="00274297" w:rsidRPr="007354EB">
        <w:rPr>
          <w:rFonts w:ascii="Times New Roman" w:hAnsi="Times New Roman" w:cs="Times New Roman"/>
          <w:sz w:val="24"/>
          <w:szCs w:val="24"/>
        </w:rPr>
        <w:t xml:space="preserve"> </w:t>
      </w:r>
      <w:r w:rsidR="00F2679B" w:rsidRPr="007354EB">
        <w:rPr>
          <w:rFonts w:ascii="Times New Roman" w:hAnsi="Times New Roman" w:cs="Times New Roman"/>
          <w:sz w:val="24"/>
          <w:szCs w:val="24"/>
        </w:rPr>
        <w:t>Controls</w:t>
      </w:r>
    </w:p>
    <w:p w14:paraId="5C65CF2A" w14:textId="77777777" w:rsidR="005F3FCE" w:rsidRPr="007354EB" w:rsidRDefault="005F3FCE" w:rsidP="009F44C7">
      <w:pPr>
        <w:pStyle w:val="MICSSectionHeader"/>
        <w:rPr>
          <w:rFonts w:ascii="Times New Roman" w:hAnsi="Times New Roman" w:cs="Times New Roman"/>
          <w:b w:val="0"/>
          <w:i w:val="0"/>
          <w:szCs w:val="18"/>
        </w:rPr>
      </w:pPr>
    </w:p>
    <w:p w14:paraId="48C9770B" w14:textId="523C9D50" w:rsidR="002C4788" w:rsidRPr="007354EB" w:rsidRDefault="000E343F" w:rsidP="0055620F">
      <w:pPr>
        <w:pStyle w:val="FirstlevelMICNumbered"/>
        <w:ind w:left="360" w:hanging="360"/>
        <w:rPr>
          <w:rFonts w:ascii="Times New Roman" w:hAnsi="Times New Roman" w:cs="Times New Roman"/>
        </w:rPr>
      </w:pPr>
      <w:r w:rsidRPr="007354EB">
        <w:rPr>
          <w:rFonts w:ascii="Times New Roman" w:hAnsi="Times New Roman" w:cs="Times New Roman"/>
        </w:rPr>
        <w:t>T</w:t>
      </w:r>
      <w:r w:rsidR="002C4788" w:rsidRPr="007354EB">
        <w:rPr>
          <w:rFonts w:ascii="Times New Roman" w:hAnsi="Times New Roman" w:cs="Times New Roman"/>
        </w:rPr>
        <w:t>he</w:t>
      </w:r>
      <w:r w:rsidR="00890A17">
        <w:rPr>
          <w:rFonts w:ascii="Times New Roman" w:hAnsi="Times New Roman" w:cs="Times New Roman"/>
        </w:rPr>
        <w:t xml:space="preserve"> interactive gaming section of the</w:t>
      </w:r>
      <w:r w:rsidR="002C4788" w:rsidRPr="007354EB">
        <w:rPr>
          <w:rFonts w:ascii="Times New Roman" w:hAnsi="Times New Roman" w:cs="Times New Roman"/>
        </w:rPr>
        <w:t xml:space="preserve"> written system of internal control pursuant to Regulation 6.090 delineates the physical location of each component of the interactive gaming system, including the location of staff </w:t>
      </w:r>
      <w:r w:rsidRPr="007354EB">
        <w:rPr>
          <w:rFonts w:ascii="Times New Roman" w:hAnsi="Times New Roman" w:cs="Times New Roman"/>
        </w:rPr>
        <w:t>(</w:t>
      </w:r>
      <w:r w:rsidR="008E4145">
        <w:rPr>
          <w:rFonts w:ascii="Times New Roman" w:hAnsi="Times New Roman" w:cs="Times New Roman"/>
        </w:rPr>
        <w:t>e.g</w:t>
      </w:r>
      <w:r w:rsidR="00A37157" w:rsidRPr="007354EB">
        <w:rPr>
          <w:rFonts w:ascii="Times New Roman" w:hAnsi="Times New Roman" w:cs="Times New Roman"/>
        </w:rPr>
        <w:t xml:space="preserve">., </w:t>
      </w:r>
      <w:r w:rsidRPr="007354EB">
        <w:rPr>
          <w:rFonts w:ascii="Times New Roman" w:hAnsi="Times New Roman" w:cs="Times New Roman"/>
        </w:rPr>
        <w:t xml:space="preserve">operator, service provider, </w:t>
      </w:r>
      <w:r w:rsidR="008E4145">
        <w:rPr>
          <w:rFonts w:ascii="Times New Roman" w:hAnsi="Times New Roman" w:cs="Times New Roman"/>
        </w:rPr>
        <w:t xml:space="preserve">or </w:t>
      </w:r>
      <w:r w:rsidRPr="007354EB">
        <w:rPr>
          <w:rFonts w:ascii="Times New Roman" w:hAnsi="Times New Roman" w:cs="Times New Roman"/>
        </w:rPr>
        <w:t>datacenter operator if the datacenter is maintained by an independent party).</w:t>
      </w:r>
    </w:p>
    <w:p w14:paraId="73E8B357" w14:textId="77777777" w:rsidR="0029624C" w:rsidRPr="007354EB" w:rsidRDefault="0029624C" w:rsidP="0055620F">
      <w:pPr>
        <w:pStyle w:val="FirstlevelMICNumbered"/>
        <w:ind w:left="360" w:hanging="360"/>
        <w:rPr>
          <w:rFonts w:ascii="Times New Roman" w:hAnsi="Times New Roman" w:cs="Times New Roman"/>
        </w:rPr>
      </w:pPr>
      <w:r w:rsidRPr="007354EB">
        <w:rPr>
          <w:rFonts w:ascii="Times New Roman" w:hAnsi="Times New Roman" w:cs="Times New Roman"/>
        </w:rPr>
        <w:t>System documentation for all in-use components of the interactive gaming system (versions of application, database, network hardware, and operating system) is maintained, including descriptions of both hardware and software (including version numbers), operator manuals, etc.</w:t>
      </w:r>
    </w:p>
    <w:p w14:paraId="41350259" w14:textId="2329FF81" w:rsidR="000E343F" w:rsidRPr="007354EB" w:rsidRDefault="000E343F" w:rsidP="0055620F">
      <w:pPr>
        <w:pStyle w:val="FirstlevelMICNumbered"/>
        <w:ind w:left="360" w:hanging="360"/>
        <w:rPr>
          <w:rFonts w:ascii="Times New Roman" w:hAnsi="Times New Roman" w:cs="Times New Roman"/>
        </w:rPr>
      </w:pPr>
      <w:r w:rsidRPr="007354EB">
        <w:rPr>
          <w:rFonts w:ascii="Times New Roman" w:hAnsi="Times New Roman" w:cs="Times New Roman"/>
        </w:rPr>
        <w:t xml:space="preserve">The </w:t>
      </w:r>
      <w:r w:rsidR="00890A17">
        <w:rPr>
          <w:rFonts w:ascii="Times New Roman" w:hAnsi="Times New Roman" w:cs="Times New Roman"/>
        </w:rPr>
        <w:t>interactive gaming section of the</w:t>
      </w:r>
      <w:r w:rsidR="00890A17" w:rsidRPr="007354EB">
        <w:rPr>
          <w:rFonts w:ascii="Times New Roman" w:hAnsi="Times New Roman" w:cs="Times New Roman"/>
        </w:rPr>
        <w:t xml:space="preserve"> </w:t>
      </w:r>
      <w:r w:rsidRPr="007354EB">
        <w:rPr>
          <w:rFonts w:ascii="Times New Roman" w:hAnsi="Times New Roman" w:cs="Times New Roman"/>
        </w:rPr>
        <w:t>written system of internal control pursuant to Regulation 6.090 delineates the responsibilities of staff (</w:t>
      </w:r>
      <w:r w:rsidR="008E4145">
        <w:rPr>
          <w:rFonts w:ascii="Times New Roman" w:hAnsi="Times New Roman" w:cs="Times New Roman"/>
        </w:rPr>
        <w:t>e.g</w:t>
      </w:r>
      <w:r w:rsidR="00A37157" w:rsidRPr="007354EB">
        <w:rPr>
          <w:rFonts w:ascii="Times New Roman" w:hAnsi="Times New Roman" w:cs="Times New Roman"/>
        </w:rPr>
        <w:t xml:space="preserve">., </w:t>
      </w:r>
      <w:r w:rsidRPr="007354EB">
        <w:rPr>
          <w:rFonts w:ascii="Times New Roman" w:hAnsi="Times New Roman" w:cs="Times New Roman"/>
        </w:rPr>
        <w:t xml:space="preserve">operator, service provider, </w:t>
      </w:r>
      <w:r w:rsidR="008E4145">
        <w:rPr>
          <w:rFonts w:ascii="Times New Roman" w:hAnsi="Times New Roman" w:cs="Times New Roman"/>
        </w:rPr>
        <w:t xml:space="preserve">or </w:t>
      </w:r>
      <w:r w:rsidRPr="007354EB">
        <w:rPr>
          <w:rFonts w:ascii="Times New Roman" w:hAnsi="Times New Roman" w:cs="Times New Roman"/>
        </w:rPr>
        <w:t>datacenter operator if the datacenter is maintained by an independent party)</w:t>
      </w:r>
      <w:r w:rsidR="009E0308" w:rsidRPr="007354EB">
        <w:rPr>
          <w:rFonts w:ascii="Times New Roman" w:hAnsi="Times New Roman" w:cs="Times New Roman"/>
        </w:rPr>
        <w:t xml:space="preserve"> </w:t>
      </w:r>
      <w:r w:rsidR="004B42DB" w:rsidRPr="007354EB">
        <w:rPr>
          <w:rFonts w:ascii="Times New Roman" w:hAnsi="Times New Roman" w:cs="Times New Roman"/>
        </w:rPr>
        <w:t xml:space="preserve">for </w:t>
      </w:r>
      <w:r w:rsidRPr="007354EB">
        <w:rPr>
          <w:rFonts w:ascii="Times New Roman" w:hAnsi="Times New Roman" w:cs="Times New Roman"/>
        </w:rPr>
        <w:t>operation</w:t>
      </w:r>
      <w:r w:rsidR="009E0308" w:rsidRPr="007354EB">
        <w:rPr>
          <w:rFonts w:ascii="Times New Roman" w:hAnsi="Times New Roman" w:cs="Times New Roman"/>
        </w:rPr>
        <w:t>,</w:t>
      </w:r>
      <w:r w:rsidRPr="007354EB">
        <w:rPr>
          <w:rFonts w:ascii="Times New Roman" w:hAnsi="Times New Roman" w:cs="Times New Roman"/>
        </w:rPr>
        <w:t xml:space="preserve"> service</w:t>
      </w:r>
      <w:r w:rsidR="00E40E28">
        <w:rPr>
          <w:rFonts w:ascii="Times New Roman" w:hAnsi="Times New Roman" w:cs="Times New Roman"/>
        </w:rPr>
        <w:t>,</w:t>
      </w:r>
      <w:r w:rsidRPr="007354EB">
        <w:rPr>
          <w:rFonts w:ascii="Times New Roman" w:hAnsi="Times New Roman" w:cs="Times New Roman"/>
        </w:rPr>
        <w:t xml:space="preserve"> and maintenance of interactive gamin</w:t>
      </w:r>
      <w:r w:rsidR="005F3FCE" w:rsidRPr="007354EB">
        <w:rPr>
          <w:rFonts w:ascii="Times New Roman" w:hAnsi="Times New Roman" w:cs="Times New Roman"/>
        </w:rPr>
        <w:t>g system and/or its components.</w:t>
      </w:r>
    </w:p>
    <w:p w14:paraId="29A7DFFC" w14:textId="0295B34C" w:rsidR="00423B18" w:rsidRPr="007354EB" w:rsidRDefault="00F2679B" w:rsidP="0055620F">
      <w:pPr>
        <w:pStyle w:val="FirstlevelMICNumbered"/>
        <w:ind w:left="360" w:hanging="360"/>
        <w:rPr>
          <w:rFonts w:ascii="Times New Roman" w:hAnsi="Times New Roman" w:cs="Times New Roman"/>
        </w:rPr>
      </w:pPr>
      <w:r w:rsidRPr="007354EB">
        <w:rPr>
          <w:rFonts w:ascii="Times New Roman" w:hAnsi="Times New Roman" w:cs="Times New Roman"/>
        </w:rPr>
        <w:t xml:space="preserve">The </w:t>
      </w:r>
      <w:r w:rsidR="002A606C" w:rsidRPr="007354EB">
        <w:rPr>
          <w:rFonts w:ascii="Times New Roman" w:hAnsi="Times New Roman" w:cs="Times New Roman"/>
        </w:rPr>
        <w:t xml:space="preserve">critical components of </w:t>
      </w:r>
      <w:r w:rsidR="005E68DF" w:rsidRPr="007354EB">
        <w:rPr>
          <w:rFonts w:ascii="Times New Roman" w:hAnsi="Times New Roman" w:cs="Times New Roman"/>
        </w:rPr>
        <w:t xml:space="preserve">the </w:t>
      </w:r>
      <w:r w:rsidR="00EC382F" w:rsidRPr="007354EB">
        <w:rPr>
          <w:rFonts w:ascii="Times New Roman" w:hAnsi="Times New Roman" w:cs="Times New Roman"/>
        </w:rPr>
        <w:t xml:space="preserve">interactive gaming </w:t>
      </w:r>
      <w:r w:rsidR="005E68DF" w:rsidRPr="007354EB">
        <w:rPr>
          <w:rFonts w:ascii="Times New Roman" w:hAnsi="Times New Roman" w:cs="Times New Roman"/>
        </w:rPr>
        <w:t xml:space="preserve">system </w:t>
      </w:r>
      <w:r w:rsidR="00605728" w:rsidRPr="007354EB">
        <w:rPr>
          <w:rFonts w:ascii="Times New Roman" w:hAnsi="Times New Roman" w:cs="Times New Roman"/>
        </w:rPr>
        <w:t>are</w:t>
      </w:r>
      <w:r w:rsidR="00FD1D55" w:rsidRPr="007354EB">
        <w:rPr>
          <w:rFonts w:ascii="Times New Roman" w:hAnsi="Times New Roman" w:cs="Times New Roman"/>
        </w:rPr>
        <w:t xml:space="preserve"> </w:t>
      </w:r>
      <w:r w:rsidR="00AA4B9D" w:rsidRPr="007354EB">
        <w:rPr>
          <w:rFonts w:ascii="Times New Roman" w:hAnsi="Times New Roman" w:cs="Times New Roman"/>
        </w:rPr>
        <w:t xml:space="preserve">maintained </w:t>
      </w:r>
      <w:r w:rsidRPr="007354EB">
        <w:rPr>
          <w:rFonts w:ascii="Times New Roman" w:hAnsi="Times New Roman" w:cs="Times New Roman"/>
        </w:rPr>
        <w:t>in a secured</w:t>
      </w:r>
      <w:r w:rsidR="007B06E2" w:rsidRPr="007354EB">
        <w:rPr>
          <w:rFonts w:ascii="Times New Roman" w:hAnsi="Times New Roman" w:cs="Times New Roman"/>
        </w:rPr>
        <w:t xml:space="preserve"> </w:t>
      </w:r>
      <w:r w:rsidR="009A159A" w:rsidRPr="007354EB">
        <w:rPr>
          <w:rFonts w:ascii="Times New Roman" w:hAnsi="Times New Roman" w:cs="Times New Roman"/>
        </w:rPr>
        <w:t>area</w:t>
      </w:r>
      <w:r w:rsidRPr="007354EB">
        <w:rPr>
          <w:rFonts w:ascii="Times New Roman" w:hAnsi="Times New Roman" w:cs="Times New Roman"/>
        </w:rPr>
        <w:t>.</w:t>
      </w:r>
      <w:r w:rsidR="00AA4B9D" w:rsidRPr="007354EB">
        <w:rPr>
          <w:rFonts w:ascii="Times New Roman" w:hAnsi="Times New Roman" w:cs="Times New Roman"/>
        </w:rPr>
        <w:t xml:space="preserve">  </w:t>
      </w:r>
      <w:r w:rsidR="00186C1B" w:rsidRPr="007354EB">
        <w:rPr>
          <w:rFonts w:ascii="Times New Roman" w:hAnsi="Times New Roman" w:cs="Times New Roman"/>
        </w:rPr>
        <w:t>The area</w:t>
      </w:r>
      <w:r w:rsidR="00D37E2B" w:rsidRPr="007354EB">
        <w:rPr>
          <w:rFonts w:ascii="Times New Roman" w:hAnsi="Times New Roman" w:cs="Times New Roman"/>
        </w:rPr>
        <w:t xml:space="preserve"> must be equipped with controls to provide physical protection against damage from flood, fire, earthquake</w:t>
      </w:r>
      <w:r w:rsidR="00AD12C8">
        <w:rPr>
          <w:rFonts w:ascii="Times New Roman" w:hAnsi="Times New Roman" w:cs="Times New Roman"/>
        </w:rPr>
        <w:t>,</w:t>
      </w:r>
      <w:r w:rsidR="00D37E2B" w:rsidRPr="007354EB">
        <w:rPr>
          <w:rFonts w:ascii="Times New Roman" w:hAnsi="Times New Roman" w:cs="Times New Roman"/>
        </w:rPr>
        <w:t xml:space="preserve"> and other forms of natural or manmade disasters and include at a minimum:</w:t>
      </w:r>
    </w:p>
    <w:p w14:paraId="28487D3F" w14:textId="77777777" w:rsidR="00B818E0" w:rsidRPr="007354EB" w:rsidRDefault="00423B18" w:rsidP="0055620F">
      <w:pPr>
        <w:pStyle w:val="MICSLetterList"/>
        <w:ind w:left="720"/>
        <w:rPr>
          <w:rFonts w:ascii="Times New Roman" w:hAnsi="Times New Roman" w:cs="Times New Roman"/>
        </w:rPr>
      </w:pPr>
      <w:r w:rsidRPr="007354EB">
        <w:rPr>
          <w:rFonts w:ascii="Times New Roman" w:hAnsi="Times New Roman" w:cs="Times New Roman"/>
        </w:rPr>
        <w:t>Red</w:t>
      </w:r>
      <w:r w:rsidR="000F6862" w:rsidRPr="007354EB">
        <w:rPr>
          <w:rFonts w:ascii="Times New Roman" w:hAnsi="Times New Roman" w:cs="Times New Roman"/>
        </w:rPr>
        <w:t xml:space="preserve">undant power sources to reduce the risk of data loss </w:t>
      </w:r>
      <w:r w:rsidRPr="007354EB">
        <w:rPr>
          <w:rFonts w:ascii="Times New Roman" w:hAnsi="Times New Roman" w:cs="Times New Roman"/>
        </w:rPr>
        <w:t>in case of interruption of power.</w:t>
      </w:r>
    </w:p>
    <w:p w14:paraId="7FF9A449" w14:textId="77777777" w:rsidR="00267B0E" w:rsidRPr="007354EB" w:rsidRDefault="00267B0E" w:rsidP="0055620F">
      <w:pPr>
        <w:pStyle w:val="MICSLetterList"/>
        <w:ind w:left="720"/>
        <w:rPr>
          <w:rFonts w:ascii="Times New Roman" w:hAnsi="Times New Roman" w:cs="Times New Roman"/>
        </w:rPr>
      </w:pPr>
      <w:r w:rsidRPr="007354EB">
        <w:rPr>
          <w:rFonts w:ascii="Times New Roman" w:hAnsi="Times New Roman" w:cs="Times New Roman"/>
        </w:rPr>
        <w:t xml:space="preserve">Adequate climate control and fire </w:t>
      </w:r>
      <w:r w:rsidR="00214084" w:rsidRPr="007354EB">
        <w:rPr>
          <w:rFonts w:ascii="Times New Roman" w:hAnsi="Times New Roman" w:cs="Times New Roman"/>
        </w:rPr>
        <w:t>suppression</w:t>
      </w:r>
      <w:r w:rsidRPr="007354EB">
        <w:rPr>
          <w:rFonts w:ascii="Times New Roman" w:hAnsi="Times New Roman" w:cs="Times New Roman"/>
        </w:rPr>
        <w:t xml:space="preserve"> equipment</w:t>
      </w:r>
      <w:r w:rsidR="002C6B9C" w:rsidRPr="007354EB">
        <w:rPr>
          <w:rFonts w:ascii="Times New Roman" w:hAnsi="Times New Roman" w:cs="Times New Roman"/>
        </w:rPr>
        <w:t>.</w:t>
      </w:r>
    </w:p>
    <w:p w14:paraId="272092E3" w14:textId="77777777" w:rsidR="00657C14" w:rsidRPr="007354EB" w:rsidRDefault="002F572C" w:rsidP="0055620F">
      <w:pPr>
        <w:pStyle w:val="MICSLetterList"/>
        <w:ind w:left="720"/>
        <w:rPr>
          <w:rFonts w:ascii="Times New Roman" w:hAnsi="Times New Roman" w:cs="Times New Roman"/>
        </w:rPr>
      </w:pPr>
      <w:r w:rsidRPr="007354EB">
        <w:rPr>
          <w:rFonts w:ascii="Times New Roman" w:hAnsi="Times New Roman" w:cs="Times New Roman"/>
        </w:rPr>
        <w:t>Other measures to e</w:t>
      </w:r>
      <w:r w:rsidR="00657C14" w:rsidRPr="007354EB">
        <w:rPr>
          <w:rFonts w:ascii="Times New Roman" w:hAnsi="Times New Roman" w:cs="Times New Roman"/>
        </w:rPr>
        <w:t>nsure physical protection</w:t>
      </w:r>
      <w:r w:rsidR="002C6B9C" w:rsidRPr="007354EB">
        <w:rPr>
          <w:rFonts w:ascii="Times New Roman" w:hAnsi="Times New Roman" w:cs="Times New Roman"/>
        </w:rPr>
        <w:t xml:space="preserve"> of hardware and software</w:t>
      </w:r>
      <w:r w:rsidR="00657C14" w:rsidRPr="007354EB">
        <w:rPr>
          <w:rFonts w:ascii="Times New Roman" w:hAnsi="Times New Roman" w:cs="Times New Roman"/>
        </w:rPr>
        <w:t xml:space="preserve">. </w:t>
      </w:r>
    </w:p>
    <w:p w14:paraId="27AFC670" w14:textId="77777777" w:rsidR="00423B18" w:rsidRPr="007354EB" w:rsidRDefault="00C13548" w:rsidP="0055620F">
      <w:pPr>
        <w:pStyle w:val="ListParagraph"/>
        <w:ind w:left="720"/>
        <w:rPr>
          <w:rFonts w:ascii="Times New Roman" w:hAnsi="Times New Roman" w:cs="Times New Roman"/>
        </w:rPr>
      </w:pPr>
      <w:r w:rsidRPr="007354EB">
        <w:rPr>
          <w:rFonts w:ascii="Times New Roman" w:hAnsi="Times New Roman" w:cs="Times New Roman"/>
        </w:rPr>
        <w:t>A</w:t>
      </w:r>
      <w:r w:rsidR="00591228" w:rsidRPr="007354EB">
        <w:rPr>
          <w:rFonts w:ascii="Times New Roman" w:hAnsi="Times New Roman" w:cs="Times New Roman"/>
        </w:rPr>
        <w:t>dequate security mechanism</w:t>
      </w:r>
      <w:r w:rsidRPr="007354EB">
        <w:rPr>
          <w:rFonts w:ascii="Times New Roman" w:hAnsi="Times New Roman" w:cs="Times New Roman"/>
        </w:rPr>
        <w:t>s</w:t>
      </w:r>
      <w:r w:rsidR="00591228" w:rsidRPr="007354EB">
        <w:rPr>
          <w:rFonts w:ascii="Times New Roman" w:hAnsi="Times New Roman" w:cs="Times New Roman"/>
        </w:rPr>
        <w:t xml:space="preserve">, such as traditional key locks, biometrics, </w:t>
      </w:r>
      <w:proofErr w:type="gramStart"/>
      <w:r w:rsidR="00591228" w:rsidRPr="007354EB">
        <w:rPr>
          <w:rFonts w:ascii="Times New Roman" w:hAnsi="Times New Roman" w:cs="Times New Roman"/>
        </w:rPr>
        <w:t>combination</w:t>
      </w:r>
      <w:proofErr w:type="gramEnd"/>
      <w:r w:rsidR="00591228" w:rsidRPr="007354EB">
        <w:rPr>
          <w:rFonts w:ascii="Times New Roman" w:hAnsi="Times New Roman" w:cs="Times New Roman"/>
        </w:rPr>
        <w:t xml:space="preserve"> door lock, or electronic key card system</w:t>
      </w:r>
      <w:r w:rsidR="0070240B" w:rsidRPr="007354EB">
        <w:rPr>
          <w:rFonts w:ascii="Times New Roman" w:hAnsi="Times New Roman" w:cs="Times New Roman"/>
        </w:rPr>
        <w:t xml:space="preserve"> to prevent unauthorized physical access</w:t>
      </w:r>
      <w:r w:rsidR="000F6862" w:rsidRPr="007354EB">
        <w:rPr>
          <w:rFonts w:ascii="Times New Roman" w:hAnsi="Times New Roman" w:cs="Times New Roman"/>
        </w:rPr>
        <w:t xml:space="preserve"> to areas housing critic</w:t>
      </w:r>
      <w:r w:rsidR="00BF1D4A" w:rsidRPr="007354EB">
        <w:rPr>
          <w:rFonts w:ascii="Times New Roman" w:hAnsi="Times New Roman" w:cs="Times New Roman"/>
        </w:rPr>
        <w:t xml:space="preserve">al components of </w:t>
      </w:r>
      <w:r w:rsidR="00773B7D" w:rsidRPr="007354EB">
        <w:rPr>
          <w:rFonts w:ascii="Times New Roman" w:hAnsi="Times New Roman" w:cs="Times New Roman"/>
        </w:rPr>
        <w:t>the interactive gaming system.</w:t>
      </w:r>
    </w:p>
    <w:p w14:paraId="1D5C8477" w14:textId="16009095" w:rsidR="00657C14" w:rsidRPr="007354EB" w:rsidRDefault="00F872C3" w:rsidP="0055620F">
      <w:pPr>
        <w:pStyle w:val="NotesfollowingMICS"/>
        <w:ind w:right="-180" w:hanging="720"/>
        <w:rPr>
          <w:rFonts w:ascii="Times New Roman" w:hAnsi="Times New Roman" w:cs="Times New Roman"/>
        </w:rPr>
      </w:pPr>
      <w:r w:rsidRPr="007354EB">
        <w:rPr>
          <w:rFonts w:ascii="Times New Roman" w:hAnsi="Times New Roman" w:cs="Times New Roman"/>
        </w:rPr>
        <w:lastRenderedPageBreak/>
        <w:t>Note:</w:t>
      </w:r>
      <w:r w:rsidR="0055620F" w:rsidRPr="007354EB">
        <w:rPr>
          <w:rFonts w:ascii="Times New Roman" w:hAnsi="Times New Roman" w:cs="Times New Roman"/>
        </w:rPr>
        <w:tab/>
      </w:r>
      <w:r w:rsidR="00716E6B" w:rsidRPr="007354EB">
        <w:rPr>
          <w:rFonts w:ascii="Times New Roman" w:hAnsi="Times New Roman" w:cs="Times New Roman"/>
        </w:rPr>
        <w:t>T</w:t>
      </w:r>
      <w:r w:rsidR="002F572C" w:rsidRPr="007354EB">
        <w:rPr>
          <w:rFonts w:ascii="Times New Roman" w:hAnsi="Times New Roman" w:cs="Times New Roman"/>
        </w:rPr>
        <w:t xml:space="preserve">he </w:t>
      </w:r>
      <w:r w:rsidR="00890A17">
        <w:rPr>
          <w:rFonts w:ascii="Times New Roman" w:hAnsi="Times New Roman" w:cs="Times New Roman"/>
        </w:rPr>
        <w:t>interactive gaming section of the</w:t>
      </w:r>
      <w:r w:rsidR="00890A17" w:rsidRPr="007354EB">
        <w:rPr>
          <w:rFonts w:ascii="Times New Roman" w:hAnsi="Times New Roman" w:cs="Times New Roman"/>
        </w:rPr>
        <w:t xml:space="preserve"> </w:t>
      </w:r>
      <w:r w:rsidR="002F572C" w:rsidRPr="007354EB">
        <w:rPr>
          <w:rFonts w:ascii="Times New Roman" w:hAnsi="Times New Roman" w:cs="Times New Roman"/>
        </w:rPr>
        <w:t>written</w:t>
      </w:r>
      <w:r w:rsidR="00657C14" w:rsidRPr="007354EB">
        <w:rPr>
          <w:rFonts w:ascii="Times New Roman" w:hAnsi="Times New Roman" w:cs="Times New Roman"/>
        </w:rPr>
        <w:t xml:space="preserve"> system of internal control</w:t>
      </w:r>
      <w:r w:rsidR="002F572C" w:rsidRPr="007354EB">
        <w:rPr>
          <w:rFonts w:ascii="Times New Roman" w:hAnsi="Times New Roman" w:cs="Times New Roman"/>
        </w:rPr>
        <w:t xml:space="preserve"> pursuant </w:t>
      </w:r>
      <w:r w:rsidR="00716E6B" w:rsidRPr="007354EB">
        <w:rPr>
          <w:rFonts w:ascii="Times New Roman" w:hAnsi="Times New Roman" w:cs="Times New Roman"/>
        </w:rPr>
        <w:t xml:space="preserve">to Regulation 6.090 </w:t>
      </w:r>
      <w:r w:rsidR="00657C14" w:rsidRPr="007354EB">
        <w:rPr>
          <w:rFonts w:ascii="Times New Roman" w:hAnsi="Times New Roman" w:cs="Times New Roman"/>
        </w:rPr>
        <w:t xml:space="preserve">is to delineate the </w:t>
      </w:r>
      <w:r w:rsidRPr="007354EB">
        <w:rPr>
          <w:rFonts w:ascii="Times New Roman" w:hAnsi="Times New Roman" w:cs="Times New Roman"/>
        </w:rPr>
        <w:t>m</w:t>
      </w:r>
      <w:r w:rsidR="00657C14" w:rsidRPr="007354EB">
        <w:rPr>
          <w:rFonts w:ascii="Times New Roman" w:hAnsi="Times New Roman" w:cs="Times New Roman"/>
        </w:rPr>
        <w:t>ethods, processes</w:t>
      </w:r>
      <w:r w:rsidR="00AD12C8">
        <w:rPr>
          <w:rFonts w:ascii="Times New Roman" w:hAnsi="Times New Roman" w:cs="Times New Roman"/>
        </w:rPr>
        <w:t>,</w:t>
      </w:r>
      <w:r w:rsidR="00657C14" w:rsidRPr="007354EB">
        <w:rPr>
          <w:rFonts w:ascii="Times New Roman" w:hAnsi="Times New Roman" w:cs="Times New Roman"/>
        </w:rPr>
        <w:t xml:space="preserve"> and </w:t>
      </w:r>
      <w:r w:rsidR="00D37E2B" w:rsidRPr="007354EB">
        <w:rPr>
          <w:rFonts w:ascii="Times New Roman" w:hAnsi="Times New Roman" w:cs="Times New Roman"/>
        </w:rPr>
        <w:t>practices</w:t>
      </w:r>
      <w:r w:rsidR="006005F8" w:rsidRPr="007354EB">
        <w:rPr>
          <w:rFonts w:ascii="Times New Roman" w:hAnsi="Times New Roman" w:cs="Times New Roman"/>
        </w:rPr>
        <w:t xml:space="preserve"> used in</w:t>
      </w:r>
      <w:r w:rsidR="002F572C" w:rsidRPr="007354EB">
        <w:rPr>
          <w:rFonts w:ascii="Times New Roman" w:hAnsi="Times New Roman" w:cs="Times New Roman"/>
        </w:rPr>
        <w:t xml:space="preserve"> meet</w:t>
      </w:r>
      <w:r w:rsidR="00716E6B" w:rsidRPr="007354EB">
        <w:rPr>
          <w:rFonts w:ascii="Times New Roman" w:hAnsi="Times New Roman" w:cs="Times New Roman"/>
        </w:rPr>
        <w:t xml:space="preserve">ing the </w:t>
      </w:r>
      <w:r w:rsidR="002F572C" w:rsidRPr="007354EB">
        <w:rPr>
          <w:rFonts w:ascii="Times New Roman" w:hAnsi="Times New Roman" w:cs="Times New Roman"/>
        </w:rPr>
        <w:t>requirements of MICS #</w:t>
      </w:r>
      <w:r w:rsidR="00407003" w:rsidRPr="007354EB">
        <w:rPr>
          <w:rFonts w:ascii="Times New Roman" w:hAnsi="Times New Roman" w:cs="Times New Roman"/>
        </w:rPr>
        <w:t>4</w:t>
      </w:r>
      <w:r w:rsidR="00036F30" w:rsidRPr="007354EB">
        <w:rPr>
          <w:rFonts w:ascii="Times New Roman" w:hAnsi="Times New Roman" w:cs="Times New Roman"/>
        </w:rPr>
        <w:t xml:space="preserve"> (a through d)</w:t>
      </w:r>
      <w:r w:rsidR="00716E6B" w:rsidRPr="007354EB">
        <w:rPr>
          <w:rFonts w:ascii="Times New Roman" w:hAnsi="Times New Roman" w:cs="Times New Roman"/>
        </w:rPr>
        <w:t>.</w:t>
      </w:r>
    </w:p>
    <w:p w14:paraId="0152918A" w14:textId="77777777" w:rsidR="00F2679B" w:rsidRPr="007354EB" w:rsidRDefault="00F2679B" w:rsidP="00FE66BB">
      <w:pPr>
        <w:ind w:left="720" w:hanging="360"/>
        <w:rPr>
          <w:sz w:val="18"/>
          <w:szCs w:val="18"/>
        </w:rPr>
      </w:pPr>
    </w:p>
    <w:p w14:paraId="57A61979" w14:textId="5AEE479A" w:rsidR="004B52B5" w:rsidRPr="007354EB" w:rsidRDefault="00F32CC7" w:rsidP="0055620F">
      <w:pPr>
        <w:pStyle w:val="FirstlevelMICNumbered"/>
        <w:ind w:left="360" w:hanging="360"/>
        <w:rPr>
          <w:rFonts w:ascii="Times New Roman" w:hAnsi="Times New Roman" w:cs="Times New Roman"/>
          <w:strike/>
        </w:rPr>
      </w:pPr>
      <w:r w:rsidRPr="007354EB">
        <w:rPr>
          <w:rFonts w:ascii="Times New Roman" w:hAnsi="Times New Roman" w:cs="Times New Roman"/>
        </w:rPr>
        <w:t>Access to areas housing critic</w:t>
      </w:r>
      <w:r w:rsidR="00BF1D4A" w:rsidRPr="007354EB">
        <w:rPr>
          <w:rFonts w:ascii="Times New Roman" w:hAnsi="Times New Roman" w:cs="Times New Roman"/>
        </w:rPr>
        <w:t xml:space="preserve">al components of </w:t>
      </w:r>
      <w:r w:rsidR="00773B7D" w:rsidRPr="007354EB">
        <w:rPr>
          <w:rFonts w:ascii="Times New Roman" w:hAnsi="Times New Roman" w:cs="Times New Roman"/>
        </w:rPr>
        <w:t>the interactive gaming system</w:t>
      </w:r>
      <w:r w:rsidRPr="007354EB">
        <w:rPr>
          <w:rFonts w:ascii="Times New Roman" w:hAnsi="Times New Roman" w:cs="Times New Roman"/>
        </w:rPr>
        <w:t xml:space="preserve"> is restricted t</w:t>
      </w:r>
      <w:r w:rsidR="00773B7D" w:rsidRPr="007354EB">
        <w:rPr>
          <w:rFonts w:ascii="Times New Roman" w:hAnsi="Times New Roman" w:cs="Times New Roman"/>
        </w:rPr>
        <w:t xml:space="preserve">o authorized IT personnel.  Non-IT </w:t>
      </w:r>
      <w:r w:rsidRPr="007354EB">
        <w:rPr>
          <w:rFonts w:ascii="Times New Roman" w:hAnsi="Times New Roman" w:cs="Times New Roman"/>
        </w:rPr>
        <w:t xml:space="preserve">personnel, including the manufacturers of the </w:t>
      </w:r>
      <w:r w:rsidR="00773B7D" w:rsidRPr="007354EB">
        <w:rPr>
          <w:rFonts w:ascii="Times New Roman" w:hAnsi="Times New Roman" w:cs="Times New Roman"/>
        </w:rPr>
        <w:t>interactive gaming system’s</w:t>
      </w:r>
      <w:r w:rsidR="009F44C7" w:rsidRPr="007354EB">
        <w:rPr>
          <w:rFonts w:ascii="Times New Roman" w:hAnsi="Times New Roman" w:cs="Times New Roman"/>
        </w:rPr>
        <w:t xml:space="preserve"> computer equipment, are </w:t>
      </w:r>
      <w:r w:rsidRPr="007354EB">
        <w:rPr>
          <w:rFonts w:ascii="Times New Roman" w:hAnsi="Times New Roman" w:cs="Times New Roman"/>
        </w:rPr>
        <w:t>allowed access to the areas housing critic</w:t>
      </w:r>
      <w:r w:rsidR="00BF1D4A" w:rsidRPr="007354EB">
        <w:rPr>
          <w:rFonts w:ascii="Times New Roman" w:hAnsi="Times New Roman" w:cs="Times New Roman"/>
        </w:rPr>
        <w:t xml:space="preserve">al components of </w:t>
      </w:r>
      <w:r w:rsidR="00773B7D" w:rsidRPr="007354EB">
        <w:rPr>
          <w:rFonts w:ascii="Times New Roman" w:hAnsi="Times New Roman" w:cs="Times New Roman"/>
        </w:rPr>
        <w:t xml:space="preserve">the interactive gaming system </w:t>
      </w:r>
      <w:r w:rsidR="009F44C7" w:rsidRPr="007354EB">
        <w:rPr>
          <w:rFonts w:ascii="Times New Roman" w:hAnsi="Times New Roman" w:cs="Times New Roman"/>
        </w:rPr>
        <w:t xml:space="preserve">only </w:t>
      </w:r>
      <w:r w:rsidRPr="007354EB">
        <w:rPr>
          <w:rFonts w:ascii="Times New Roman" w:hAnsi="Times New Roman" w:cs="Times New Roman"/>
        </w:rPr>
        <w:t xml:space="preserve">when authorized </w:t>
      </w:r>
      <w:r w:rsidR="00E5586B" w:rsidRPr="007354EB">
        <w:rPr>
          <w:rFonts w:ascii="Times New Roman" w:hAnsi="Times New Roman" w:cs="Times New Roman"/>
        </w:rPr>
        <w:t xml:space="preserve">and accompanied </w:t>
      </w:r>
      <w:r w:rsidR="00036F30" w:rsidRPr="007354EB">
        <w:rPr>
          <w:rFonts w:ascii="Times New Roman" w:hAnsi="Times New Roman" w:cs="Times New Roman"/>
        </w:rPr>
        <w:t>by IT personnel and with</w:t>
      </w:r>
      <w:r w:rsidRPr="007354EB">
        <w:rPr>
          <w:rFonts w:ascii="Times New Roman" w:hAnsi="Times New Roman" w:cs="Times New Roman"/>
        </w:rPr>
        <w:t xml:space="preserve"> </w:t>
      </w:r>
      <w:r w:rsidR="00E5586B" w:rsidRPr="007354EB">
        <w:rPr>
          <w:rFonts w:ascii="Times New Roman" w:hAnsi="Times New Roman" w:cs="Times New Roman"/>
        </w:rPr>
        <w:t xml:space="preserve">continuous </w:t>
      </w:r>
      <w:r w:rsidRPr="007354EB">
        <w:rPr>
          <w:rFonts w:ascii="Times New Roman" w:hAnsi="Times New Roman" w:cs="Times New Roman"/>
        </w:rPr>
        <w:t>monitoring by IT personnel during each access.  A record of each access by non-IT personnel is maintained with the name of the visitor(s), time and date of arrival, time and date of departure, reason for visit</w:t>
      </w:r>
      <w:r w:rsidR="00F950A9" w:rsidRPr="007354EB">
        <w:rPr>
          <w:rFonts w:ascii="Times New Roman" w:hAnsi="Times New Roman" w:cs="Times New Roman"/>
        </w:rPr>
        <w:t>,</w:t>
      </w:r>
      <w:r w:rsidRPr="007354EB">
        <w:rPr>
          <w:rFonts w:ascii="Times New Roman" w:hAnsi="Times New Roman" w:cs="Times New Roman"/>
        </w:rPr>
        <w:t xml:space="preserve"> and the name of IT personnel authorizing such access.</w:t>
      </w:r>
    </w:p>
    <w:p w14:paraId="1A2C1598" w14:textId="77777777" w:rsidR="004D2B8A" w:rsidRPr="007354EB" w:rsidRDefault="00BD4CAF" w:rsidP="0055620F">
      <w:pPr>
        <w:pStyle w:val="FirstlevelMICNumbered"/>
        <w:ind w:left="360" w:hanging="360"/>
        <w:rPr>
          <w:rFonts w:ascii="Times New Roman" w:hAnsi="Times New Roman" w:cs="Times New Roman"/>
          <w:strike/>
        </w:rPr>
      </w:pPr>
      <w:r w:rsidRPr="007354EB">
        <w:rPr>
          <w:rFonts w:ascii="Times New Roman" w:hAnsi="Times New Roman" w:cs="Times New Roman"/>
        </w:rPr>
        <w:t xml:space="preserve">The </w:t>
      </w:r>
      <w:r w:rsidR="00286149" w:rsidRPr="007354EB">
        <w:rPr>
          <w:rFonts w:ascii="Times New Roman" w:hAnsi="Times New Roman" w:cs="Times New Roman"/>
        </w:rPr>
        <w:t>a</w:t>
      </w:r>
      <w:r w:rsidR="00551CA3" w:rsidRPr="007354EB">
        <w:rPr>
          <w:rFonts w:ascii="Times New Roman" w:hAnsi="Times New Roman" w:cs="Times New Roman"/>
        </w:rPr>
        <w:t xml:space="preserve">dministration of </w:t>
      </w:r>
      <w:r w:rsidR="00286149" w:rsidRPr="007354EB">
        <w:rPr>
          <w:rFonts w:ascii="Times New Roman" w:hAnsi="Times New Roman" w:cs="Times New Roman"/>
        </w:rPr>
        <w:t xml:space="preserve">the </w:t>
      </w:r>
      <w:r w:rsidR="00E5586B" w:rsidRPr="007354EB">
        <w:rPr>
          <w:rFonts w:ascii="Times New Roman" w:hAnsi="Times New Roman" w:cs="Times New Roman"/>
        </w:rPr>
        <w:t>physical access security mechanism</w:t>
      </w:r>
      <w:r w:rsidR="00036F30" w:rsidRPr="007354EB">
        <w:rPr>
          <w:rFonts w:ascii="Times New Roman" w:hAnsi="Times New Roman" w:cs="Times New Roman"/>
        </w:rPr>
        <w:t xml:space="preserve"> used</w:t>
      </w:r>
      <w:r w:rsidR="0070240B" w:rsidRPr="007354EB">
        <w:rPr>
          <w:rFonts w:ascii="Times New Roman" w:hAnsi="Times New Roman" w:cs="Times New Roman"/>
        </w:rPr>
        <w:t xml:space="preserve"> to secure </w:t>
      </w:r>
      <w:r w:rsidR="007B06E2" w:rsidRPr="007354EB">
        <w:rPr>
          <w:rFonts w:ascii="Times New Roman" w:hAnsi="Times New Roman" w:cs="Times New Roman"/>
        </w:rPr>
        <w:t>area</w:t>
      </w:r>
      <w:r w:rsidR="0070240B" w:rsidRPr="007354EB">
        <w:rPr>
          <w:rFonts w:ascii="Times New Roman" w:hAnsi="Times New Roman" w:cs="Times New Roman"/>
        </w:rPr>
        <w:t>s</w:t>
      </w:r>
      <w:r w:rsidR="008E4297" w:rsidRPr="007354EB">
        <w:rPr>
          <w:rFonts w:ascii="Times New Roman" w:hAnsi="Times New Roman" w:cs="Times New Roman"/>
        </w:rPr>
        <w:t xml:space="preserve"> housing </w:t>
      </w:r>
      <w:r w:rsidR="005E7B2F" w:rsidRPr="007354EB">
        <w:rPr>
          <w:rFonts w:ascii="Times New Roman" w:hAnsi="Times New Roman" w:cs="Times New Roman"/>
        </w:rPr>
        <w:t>the inter</w:t>
      </w:r>
      <w:r w:rsidR="00243A60" w:rsidRPr="007354EB">
        <w:rPr>
          <w:rFonts w:ascii="Times New Roman" w:hAnsi="Times New Roman" w:cs="Times New Roman"/>
        </w:rPr>
        <w:t>active gaming critical components</w:t>
      </w:r>
      <w:r w:rsidR="00286149" w:rsidRPr="007354EB">
        <w:rPr>
          <w:rFonts w:ascii="Times New Roman" w:hAnsi="Times New Roman" w:cs="Times New Roman"/>
        </w:rPr>
        <w:t>, is performed by</w:t>
      </w:r>
      <w:r w:rsidR="00551CA3" w:rsidRPr="007354EB">
        <w:rPr>
          <w:rFonts w:ascii="Times New Roman" w:hAnsi="Times New Roman" w:cs="Times New Roman"/>
        </w:rPr>
        <w:t xml:space="preserve"> </w:t>
      </w:r>
      <w:r w:rsidR="00E5586B" w:rsidRPr="007354EB">
        <w:rPr>
          <w:rFonts w:ascii="Times New Roman" w:hAnsi="Times New Roman" w:cs="Times New Roman"/>
        </w:rPr>
        <w:t xml:space="preserve">authorized IT </w:t>
      </w:r>
      <w:r w:rsidR="00551CA3" w:rsidRPr="007354EB">
        <w:rPr>
          <w:rFonts w:ascii="Times New Roman" w:hAnsi="Times New Roman" w:cs="Times New Roman"/>
        </w:rPr>
        <w:t>personnel</w:t>
      </w:r>
      <w:r w:rsidR="00036F30" w:rsidRPr="007354EB">
        <w:rPr>
          <w:rFonts w:ascii="Times New Roman" w:hAnsi="Times New Roman" w:cs="Times New Roman"/>
        </w:rPr>
        <w:t>.</w:t>
      </w:r>
    </w:p>
    <w:p w14:paraId="284536F8" w14:textId="6F833AC7" w:rsidR="006F26F6" w:rsidRPr="007354EB" w:rsidRDefault="006F26F6" w:rsidP="00345E2E">
      <w:pPr>
        <w:pStyle w:val="FirstlevelMICNumbered"/>
        <w:spacing w:after="240"/>
        <w:ind w:left="360" w:hanging="360"/>
        <w:rPr>
          <w:rFonts w:ascii="Times New Roman" w:hAnsi="Times New Roman" w:cs="Times New Roman"/>
          <w:strike/>
        </w:rPr>
      </w:pPr>
      <w:r w:rsidRPr="007354EB">
        <w:rPr>
          <w:rFonts w:ascii="Times New Roman" w:hAnsi="Times New Roman" w:cs="Times New Roman"/>
        </w:rPr>
        <w:t>The IT department maintains current documentation with respect to the network topology (e.g., flowchart/diagram), deployment of server(s) housing application and database, and inventory of software and hardware deployed (available upon request by authorized internal and external auditors and by Board personnel).  The employee responsible for maintaining the current documentation on the network topology</w:t>
      </w:r>
      <w:r w:rsidR="00FC2616">
        <w:rPr>
          <w:rFonts w:ascii="Times New Roman" w:hAnsi="Times New Roman" w:cs="Times New Roman"/>
        </w:rPr>
        <w:t xml:space="preserve"> must be</w:t>
      </w:r>
      <w:r w:rsidRPr="007354EB">
        <w:rPr>
          <w:rFonts w:ascii="Times New Roman" w:hAnsi="Times New Roman" w:cs="Times New Roman"/>
        </w:rPr>
        <w:t xml:space="preserve"> delineated </w:t>
      </w:r>
      <w:r w:rsidR="00890A17">
        <w:rPr>
          <w:rFonts w:ascii="Times New Roman" w:hAnsi="Times New Roman" w:cs="Times New Roman"/>
        </w:rPr>
        <w:t>with</w:t>
      </w:r>
      <w:r w:rsidRPr="007354EB">
        <w:rPr>
          <w:rFonts w:ascii="Times New Roman" w:hAnsi="Times New Roman" w:cs="Times New Roman"/>
        </w:rPr>
        <w:t>in the</w:t>
      </w:r>
      <w:r w:rsidR="00890A17">
        <w:rPr>
          <w:rFonts w:ascii="Times New Roman" w:hAnsi="Times New Roman" w:cs="Times New Roman"/>
        </w:rPr>
        <w:t xml:space="preserve"> interactive gaming section of the</w:t>
      </w:r>
      <w:r w:rsidRPr="007354EB">
        <w:rPr>
          <w:rFonts w:ascii="Times New Roman" w:hAnsi="Times New Roman" w:cs="Times New Roman"/>
        </w:rPr>
        <w:t xml:space="preserve"> written system of internal control pursuant to Regulation 6.090.</w:t>
      </w:r>
    </w:p>
    <w:p w14:paraId="025A9E44" w14:textId="77777777" w:rsidR="00C27347" w:rsidRPr="007354EB" w:rsidRDefault="00C27347" w:rsidP="00345E2E">
      <w:pPr>
        <w:pStyle w:val="MICSSectionHeader"/>
        <w:ind w:left="360"/>
        <w:rPr>
          <w:rFonts w:ascii="Times New Roman" w:hAnsi="Times New Roman" w:cs="Times New Roman"/>
          <w:sz w:val="24"/>
          <w:szCs w:val="24"/>
        </w:rPr>
      </w:pPr>
      <w:r w:rsidRPr="007354EB">
        <w:rPr>
          <w:rFonts w:ascii="Times New Roman" w:hAnsi="Times New Roman" w:cs="Times New Roman"/>
          <w:sz w:val="24"/>
          <w:szCs w:val="24"/>
        </w:rPr>
        <w:t>Network Security</w:t>
      </w:r>
    </w:p>
    <w:p w14:paraId="3BA6215C" w14:textId="77777777" w:rsidR="002F4920" w:rsidRDefault="002F4920" w:rsidP="002F4920">
      <w:pPr>
        <w:rPr>
          <w:b/>
          <w:i/>
          <w:color w:val="7030A0"/>
          <w:szCs w:val="24"/>
          <w:u w:val="single"/>
        </w:rPr>
      </w:pPr>
    </w:p>
    <w:p w14:paraId="7961DFE2" w14:textId="7C0AC85C" w:rsidR="001B14A0" w:rsidRPr="007354EB" w:rsidRDefault="006005F8" w:rsidP="0055620F">
      <w:pPr>
        <w:pStyle w:val="FirstlevelMICNumbered"/>
        <w:ind w:left="360" w:hanging="360"/>
        <w:rPr>
          <w:rFonts w:ascii="Times New Roman" w:hAnsi="Times New Roman" w:cs="Times New Roman"/>
        </w:rPr>
      </w:pPr>
      <w:r w:rsidRPr="007354EB">
        <w:rPr>
          <w:rFonts w:ascii="Times New Roman" w:hAnsi="Times New Roman" w:cs="Times New Roman"/>
        </w:rPr>
        <w:t xml:space="preserve">Production networks serving an interactive gaming system and its components </w:t>
      </w:r>
      <w:r w:rsidR="00C27347" w:rsidRPr="007354EB">
        <w:rPr>
          <w:rFonts w:ascii="Times New Roman" w:hAnsi="Times New Roman" w:cs="Times New Roman"/>
        </w:rPr>
        <w:t xml:space="preserve">are secured from outside traffic (e.g., firewall </w:t>
      </w:r>
      <w:r w:rsidR="003D3618">
        <w:rPr>
          <w:rFonts w:ascii="Times New Roman" w:hAnsi="Times New Roman" w:cs="Times New Roman"/>
        </w:rPr>
        <w:t xml:space="preserve">or </w:t>
      </w:r>
      <w:r w:rsidR="00C27347" w:rsidRPr="007354EB">
        <w:rPr>
          <w:rFonts w:ascii="Times New Roman" w:hAnsi="Times New Roman" w:cs="Times New Roman"/>
        </w:rPr>
        <w:t xml:space="preserve">routers) </w:t>
      </w:r>
      <w:r w:rsidR="001B14A0" w:rsidRPr="007354EB">
        <w:rPr>
          <w:rFonts w:ascii="Times New Roman" w:hAnsi="Times New Roman" w:cs="Times New Roman"/>
        </w:rPr>
        <w:t>and</w:t>
      </w:r>
      <w:r w:rsidR="00C27347" w:rsidRPr="007354EB">
        <w:rPr>
          <w:rFonts w:ascii="Times New Roman" w:hAnsi="Times New Roman" w:cs="Times New Roman"/>
        </w:rPr>
        <w:t xml:space="preserve"> systems are configure</w:t>
      </w:r>
      <w:r w:rsidR="001B14A0" w:rsidRPr="007354EB">
        <w:rPr>
          <w:rFonts w:ascii="Times New Roman" w:hAnsi="Times New Roman" w:cs="Times New Roman"/>
        </w:rPr>
        <w:t>d to detect and report security-</w:t>
      </w:r>
      <w:r w:rsidR="00C27347" w:rsidRPr="007354EB">
        <w:rPr>
          <w:rFonts w:ascii="Times New Roman" w:hAnsi="Times New Roman" w:cs="Times New Roman"/>
        </w:rPr>
        <w:t xml:space="preserve">related events. </w:t>
      </w:r>
      <w:r w:rsidR="001B14A0" w:rsidRPr="007354EB">
        <w:rPr>
          <w:rFonts w:ascii="Times New Roman" w:hAnsi="Times New Roman" w:cs="Times New Roman"/>
        </w:rPr>
        <w:t xml:space="preserve"> </w:t>
      </w:r>
      <w:r w:rsidR="00C27347" w:rsidRPr="007354EB">
        <w:rPr>
          <w:rFonts w:ascii="Times New Roman" w:hAnsi="Times New Roman" w:cs="Times New Roman"/>
        </w:rPr>
        <w:t>The employee responsible for the documentation indicating the procedures for detecting and reporting security</w:t>
      </w:r>
      <w:r w:rsidR="001B14A0" w:rsidRPr="007354EB">
        <w:rPr>
          <w:rFonts w:ascii="Times New Roman" w:hAnsi="Times New Roman" w:cs="Times New Roman"/>
        </w:rPr>
        <w:t>-</w:t>
      </w:r>
      <w:r w:rsidR="00C27347" w:rsidRPr="007354EB">
        <w:rPr>
          <w:rFonts w:ascii="Times New Roman" w:hAnsi="Times New Roman" w:cs="Times New Roman"/>
        </w:rPr>
        <w:t>related events</w:t>
      </w:r>
      <w:r w:rsidR="001B14A0" w:rsidRPr="007354EB">
        <w:rPr>
          <w:rFonts w:ascii="Times New Roman" w:hAnsi="Times New Roman" w:cs="Times New Roman"/>
        </w:rPr>
        <w:t xml:space="preserve"> </w:t>
      </w:r>
      <w:r w:rsidR="00FC2616">
        <w:rPr>
          <w:rFonts w:ascii="Times New Roman" w:hAnsi="Times New Roman" w:cs="Times New Roman"/>
        </w:rPr>
        <w:t xml:space="preserve">must be </w:t>
      </w:r>
      <w:r w:rsidR="001B14A0" w:rsidRPr="007354EB">
        <w:rPr>
          <w:rFonts w:ascii="Times New Roman" w:hAnsi="Times New Roman" w:cs="Times New Roman"/>
        </w:rPr>
        <w:t xml:space="preserve">delineated </w:t>
      </w:r>
      <w:r w:rsidR="00AD0B18">
        <w:rPr>
          <w:rFonts w:ascii="Times New Roman" w:hAnsi="Times New Roman" w:cs="Times New Roman"/>
        </w:rPr>
        <w:t>with</w:t>
      </w:r>
      <w:r w:rsidR="001B14A0" w:rsidRPr="007354EB">
        <w:rPr>
          <w:rFonts w:ascii="Times New Roman" w:hAnsi="Times New Roman" w:cs="Times New Roman"/>
        </w:rPr>
        <w:t>in the</w:t>
      </w:r>
      <w:r w:rsidR="00AD0B18">
        <w:rPr>
          <w:rFonts w:ascii="Times New Roman" w:hAnsi="Times New Roman" w:cs="Times New Roman"/>
        </w:rPr>
        <w:t xml:space="preserve"> interactive gaming section of the</w:t>
      </w:r>
      <w:r w:rsidR="001B14A0" w:rsidRPr="007354EB">
        <w:rPr>
          <w:rFonts w:ascii="Times New Roman" w:hAnsi="Times New Roman" w:cs="Times New Roman"/>
        </w:rPr>
        <w:t xml:space="preserve"> written system of internal control pursuant to Regulation 6.090.</w:t>
      </w:r>
    </w:p>
    <w:p w14:paraId="3AD6DA56" w14:textId="77777777" w:rsidR="00C27347" w:rsidRPr="007354EB" w:rsidRDefault="00C27347" w:rsidP="0055620F">
      <w:pPr>
        <w:pStyle w:val="NotesfollowingMICS"/>
        <w:spacing w:after="200"/>
        <w:ind w:hanging="734"/>
        <w:rPr>
          <w:rFonts w:ascii="Times New Roman" w:hAnsi="Times New Roman" w:cs="Times New Roman"/>
        </w:rPr>
      </w:pPr>
      <w:r w:rsidRPr="007354EB">
        <w:rPr>
          <w:rFonts w:ascii="Times New Roman" w:hAnsi="Times New Roman" w:cs="Times New Roman"/>
        </w:rPr>
        <w:t>Note:</w:t>
      </w:r>
      <w:r w:rsidRPr="007354EB">
        <w:rPr>
          <w:rFonts w:ascii="Times New Roman" w:hAnsi="Times New Roman" w:cs="Times New Roman"/>
        </w:rPr>
        <w:tab/>
        <w:t xml:space="preserve">A suggested </w:t>
      </w:r>
      <w:r w:rsidR="00041AC5" w:rsidRPr="007354EB">
        <w:rPr>
          <w:rFonts w:ascii="Times New Roman" w:hAnsi="Times New Roman" w:cs="Times New Roman"/>
        </w:rPr>
        <w:t>method for</w:t>
      </w:r>
      <w:r w:rsidR="00036F30" w:rsidRPr="007354EB">
        <w:rPr>
          <w:rFonts w:ascii="Times New Roman" w:hAnsi="Times New Roman" w:cs="Times New Roman"/>
        </w:rPr>
        <w:t xml:space="preserve"> complying with </w:t>
      </w:r>
      <w:r w:rsidR="00407003" w:rsidRPr="007354EB">
        <w:rPr>
          <w:rFonts w:ascii="Times New Roman" w:hAnsi="Times New Roman" w:cs="Times New Roman"/>
        </w:rPr>
        <w:t>this MICS</w:t>
      </w:r>
      <w:r w:rsidRPr="007354EB">
        <w:rPr>
          <w:rFonts w:ascii="Times New Roman" w:hAnsi="Times New Roman" w:cs="Times New Roman"/>
        </w:rPr>
        <w:t xml:space="preserve"> is to configure the system to log unauthorized logins, failed log</w:t>
      </w:r>
      <w:r w:rsidR="001B14A0" w:rsidRPr="007354EB">
        <w:rPr>
          <w:rFonts w:ascii="Times New Roman" w:hAnsi="Times New Roman" w:cs="Times New Roman"/>
        </w:rPr>
        <w:t>in attempts, and other security-</w:t>
      </w:r>
      <w:r w:rsidRPr="007354EB">
        <w:rPr>
          <w:rFonts w:ascii="Times New Roman" w:hAnsi="Times New Roman" w:cs="Times New Roman"/>
        </w:rPr>
        <w:t>related events; and block all unused ports and any in-bound connections originating from outside the network.</w:t>
      </w:r>
    </w:p>
    <w:p w14:paraId="3C855107" w14:textId="062A51A3" w:rsidR="00C27347" w:rsidRPr="007354EB" w:rsidRDefault="00C27347" w:rsidP="0055620F">
      <w:pPr>
        <w:pStyle w:val="FirstlevelMICNumbered"/>
        <w:ind w:left="360" w:hanging="360"/>
        <w:rPr>
          <w:rFonts w:ascii="Times New Roman" w:hAnsi="Times New Roman" w:cs="Times New Roman"/>
        </w:rPr>
      </w:pPr>
      <w:r w:rsidRPr="007354EB">
        <w:rPr>
          <w:rFonts w:ascii="Times New Roman" w:hAnsi="Times New Roman" w:cs="Times New Roman"/>
        </w:rPr>
        <w:t xml:space="preserve">Network shared drives containing application files and data for </w:t>
      </w:r>
      <w:r w:rsidR="00330371" w:rsidRPr="007354EB">
        <w:rPr>
          <w:rFonts w:ascii="Times New Roman" w:hAnsi="Times New Roman" w:cs="Times New Roman"/>
        </w:rPr>
        <w:t>interactive gaming system</w:t>
      </w:r>
      <w:r w:rsidRPr="007354EB">
        <w:rPr>
          <w:rFonts w:ascii="Times New Roman" w:hAnsi="Times New Roman" w:cs="Times New Roman"/>
        </w:rPr>
        <w:t xml:space="preserve"> are secured such that only authorized personnel may gain access.</w:t>
      </w:r>
    </w:p>
    <w:p w14:paraId="6182430C" w14:textId="77777777" w:rsidR="00C27347" w:rsidRPr="007354EB" w:rsidRDefault="00C27347" w:rsidP="00345E2E">
      <w:pPr>
        <w:pStyle w:val="FirstlevelMICNumbered"/>
        <w:spacing w:after="240"/>
        <w:ind w:left="360" w:hanging="360"/>
        <w:rPr>
          <w:rFonts w:ascii="Times New Roman" w:hAnsi="Times New Roman" w:cs="Times New Roman"/>
        </w:rPr>
      </w:pPr>
      <w:r w:rsidRPr="007354EB">
        <w:rPr>
          <w:rFonts w:ascii="Times New Roman" w:hAnsi="Times New Roman" w:cs="Times New Roman"/>
        </w:rPr>
        <w:t xml:space="preserve">Login accounts and passwords required to administer network </w:t>
      </w:r>
      <w:r w:rsidR="00460611" w:rsidRPr="007354EB">
        <w:rPr>
          <w:rFonts w:ascii="Times New Roman" w:hAnsi="Times New Roman" w:cs="Times New Roman"/>
        </w:rPr>
        <w:t xml:space="preserve">and other </w:t>
      </w:r>
      <w:r w:rsidRPr="007354EB">
        <w:rPr>
          <w:rFonts w:ascii="Times New Roman" w:hAnsi="Times New Roman" w:cs="Times New Roman"/>
        </w:rPr>
        <w:t>equipment are secured such that only authorized IT personnel may gain access to these devices.  The passwords for these accounts me</w:t>
      </w:r>
      <w:r w:rsidR="00330371" w:rsidRPr="007354EB">
        <w:rPr>
          <w:rFonts w:ascii="Times New Roman" w:hAnsi="Times New Roman" w:cs="Times New Roman"/>
        </w:rPr>
        <w:t>et the security parameters of MICS #</w:t>
      </w:r>
      <w:r w:rsidR="00407003" w:rsidRPr="007354EB">
        <w:rPr>
          <w:rFonts w:ascii="Times New Roman" w:hAnsi="Times New Roman" w:cs="Times New Roman"/>
        </w:rPr>
        <w:t>23</w:t>
      </w:r>
      <w:r w:rsidRPr="007354EB">
        <w:rPr>
          <w:rFonts w:ascii="Times New Roman" w:hAnsi="Times New Roman" w:cs="Times New Roman"/>
        </w:rPr>
        <w:t>, and</w:t>
      </w:r>
      <w:r w:rsidR="001B14A0" w:rsidRPr="007354EB">
        <w:rPr>
          <w:rFonts w:ascii="Times New Roman" w:hAnsi="Times New Roman" w:cs="Times New Roman"/>
        </w:rPr>
        <w:t xml:space="preserve"> accounts</w:t>
      </w:r>
      <w:r w:rsidRPr="007354EB">
        <w:rPr>
          <w:rFonts w:ascii="Times New Roman" w:hAnsi="Times New Roman" w:cs="Times New Roman"/>
        </w:rPr>
        <w:t xml:space="preserve"> are immediately disabled when IT personnel are terminated.</w:t>
      </w:r>
    </w:p>
    <w:p w14:paraId="5D530477" w14:textId="77777777" w:rsidR="00C27347" w:rsidRPr="007354EB" w:rsidRDefault="0054515D" w:rsidP="00345E2E">
      <w:pPr>
        <w:pStyle w:val="MICSSectionHeader"/>
        <w:ind w:left="360"/>
        <w:rPr>
          <w:rFonts w:ascii="Times New Roman" w:hAnsi="Times New Roman" w:cs="Times New Roman"/>
          <w:sz w:val="24"/>
          <w:szCs w:val="24"/>
        </w:rPr>
      </w:pPr>
      <w:r w:rsidRPr="007354EB">
        <w:rPr>
          <w:rFonts w:ascii="Times New Roman" w:hAnsi="Times New Roman" w:cs="Times New Roman"/>
          <w:sz w:val="24"/>
          <w:szCs w:val="24"/>
        </w:rPr>
        <w:t>Remote Access</w:t>
      </w:r>
    </w:p>
    <w:p w14:paraId="54DF32A7" w14:textId="77777777" w:rsidR="00C27347" w:rsidRPr="007354EB" w:rsidRDefault="00C27347" w:rsidP="00C27347">
      <w:pPr>
        <w:rPr>
          <w:szCs w:val="18"/>
        </w:rPr>
      </w:pPr>
    </w:p>
    <w:p w14:paraId="11A72050" w14:textId="77777777" w:rsidR="001D386D" w:rsidRPr="007354EB" w:rsidRDefault="0077405F" w:rsidP="0055620F">
      <w:pPr>
        <w:pStyle w:val="FirstlevelMICNumbered"/>
        <w:numPr>
          <w:ilvl w:val="0"/>
          <w:numId w:val="0"/>
        </w:numPr>
        <w:ind w:left="1080" w:hanging="720"/>
        <w:rPr>
          <w:rFonts w:ascii="Times New Roman" w:hAnsi="Times New Roman" w:cs="Times New Roman"/>
        </w:rPr>
      </w:pPr>
      <w:r w:rsidRPr="007354EB">
        <w:rPr>
          <w:rFonts w:ascii="Times New Roman" w:hAnsi="Times New Roman" w:cs="Times New Roman"/>
        </w:rPr>
        <w:t xml:space="preserve">Note: </w:t>
      </w:r>
      <w:r w:rsidR="00032300" w:rsidRPr="007354EB">
        <w:rPr>
          <w:rFonts w:ascii="Times New Roman" w:hAnsi="Times New Roman" w:cs="Times New Roman"/>
        </w:rPr>
        <w:tab/>
      </w:r>
      <w:r w:rsidR="001D386D" w:rsidRPr="007354EB">
        <w:rPr>
          <w:rFonts w:ascii="Times New Roman" w:hAnsi="Times New Roman" w:cs="Times New Roman"/>
        </w:rPr>
        <w:t xml:space="preserve">For the purposes of the following standards, </w:t>
      </w:r>
      <w:r w:rsidR="00FC1987" w:rsidRPr="007354EB">
        <w:rPr>
          <w:rFonts w:ascii="Times New Roman" w:hAnsi="Times New Roman" w:cs="Times New Roman"/>
        </w:rPr>
        <w:t>remote access allows a user</w:t>
      </w:r>
      <w:r w:rsidR="00334E9B" w:rsidRPr="007354EB">
        <w:rPr>
          <w:rFonts w:ascii="Times New Roman" w:hAnsi="Times New Roman" w:cs="Times New Roman"/>
        </w:rPr>
        <w:t xml:space="preserve"> </w:t>
      </w:r>
      <w:r w:rsidR="001D386D" w:rsidRPr="007354EB">
        <w:rPr>
          <w:rFonts w:ascii="Times New Roman" w:hAnsi="Times New Roman" w:cs="Times New Roman"/>
        </w:rPr>
        <w:t xml:space="preserve">access </w:t>
      </w:r>
      <w:r w:rsidR="00DE57E8" w:rsidRPr="007354EB">
        <w:rPr>
          <w:rFonts w:ascii="Times New Roman" w:hAnsi="Times New Roman" w:cs="Times New Roman"/>
        </w:rPr>
        <w:t>to the operator’s network from outside of this network</w:t>
      </w:r>
      <w:r w:rsidR="001D386D" w:rsidRPr="007354EB">
        <w:rPr>
          <w:rFonts w:ascii="Times New Roman" w:hAnsi="Times New Roman" w:cs="Times New Roman"/>
        </w:rPr>
        <w:t xml:space="preserve"> through some form of a data link.</w:t>
      </w:r>
      <w:r w:rsidR="00334E9B" w:rsidRPr="007354EB">
        <w:rPr>
          <w:rFonts w:ascii="Times New Roman" w:hAnsi="Times New Roman" w:cs="Times New Roman"/>
        </w:rPr>
        <w:t xml:space="preserve">  </w:t>
      </w:r>
      <w:r w:rsidR="00DE57E8" w:rsidRPr="007354EB">
        <w:rPr>
          <w:rFonts w:ascii="Times New Roman" w:hAnsi="Times New Roman" w:cs="Times New Roman"/>
        </w:rPr>
        <w:t xml:space="preserve">Remote access typically involves the use of the Internet, a dial-up modem, and/or Virtual Private Network (VPN) or similar technology. </w:t>
      </w:r>
    </w:p>
    <w:p w14:paraId="538F6944" w14:textId="44B55C0B" w:rsidR="00BF1079" w:rsidRPr="007354EB" w:rsidRDefault="008243CA" w:rsidP="0055620F">
      <w:pPr>
        <w:pStyle w:val="FirstlevelMICNumbered"/>
        <w:ind w:left="360" w:hanging="360"/>
        <w:rPr>
          <w:rFonts w:ascii="Times New Roman" w:hAnsi="Times New Roman" w:cs="Times New Roman"/>
        </w:rPr>
      </w:pPr>
      <w:r w:rsidRPr="007354EB">
        <w:rPr>
          <w:rFonts w:ascii="Times New Roman" w:hAnsi="Times New Roman" w:cs="Times New Roman"/>
        </w:rPr>
        <w:t>Remote access to the interactive gaming system components (</w:t>
      </w:r>
      <w:r w:rsidR="004E001E" w:rsidRPr="007354EB">
        <w:rPr>
          <w:rFonts w:ascii="Times New Roman" w:hAnsi="Times New Roman" w:cs="Times New Roman"/>
        </w:rPr>
        <w:t xml:space="preserve">i.e., </w:t>
      </w:r>
      <w:r w:rsidR="00A15DC3" w:rsidRPr="007354EB">
        <w:rPr>
          <w:rFonts w:ascii="Times New Roman" w:hAnsi="Times New Roman" w:cs="Times New Roman"/>
        </w:rPr>
        <w:t xml:space="preserve">production servers, </w:t>
      </w:r>
      <w:r w:rsidRPr="007354EB">
        <w:rPr>
          <w:rFonts w:ascii="Times New Roman" w:hAnsi="Times New Roman" w:cs="Times New Roman"/>
        </w:rPr>
        <w:t>operating system, network infrastructure, application, database</w:t>
      </w:r>
      <w:r w:rsidR="0070154C" w:rsidRPr="007354EB">
        <w:rPr>
          <w:rFonts w:ascii="Times New Roman" w:hAnsi="Times New Roman" w:cs="Times New Roman"/>
        </w:rPr>
        <w:t>,</w:t>
      </w:r>
      <w:r w:rsidRPr="007354EB">
        <w:rPr>
          <w:rFonts w:ascii="Times New Roman" w:hAnsi="Times New Roman" w:cs="Times New Roman"/>
        </w:rPr>
        <w:t xml:space="preserve"> </w:t>
      </w:r>
      <w:proofErr w:type="gramStart"/>
      <w:r w:rsidRPr="007354EB">
        <w:rPr>
          <w:rFonts w:ascii="Times New Roman" w:hAnsi="Times New Roman" w:cs="Times New Roman"/>
        </w:rPr>
        <w:t>other</w:t>
      </w:r>
      <w:proofErr w:type="gramEnd"/>
      <w:r w:rsidRPr="007354EB">
        <w:rPr>
          <w:rFonts w:ascii="Times New Roman" w:hAnsi="Times New Roman" w:cs="Times New Roman"/>
        </w:rPr>
        <w:t xml:space="preserve"> components) should be limited to </w:t>
      </w:r>
      <w:r w:rsidR="00334E9B" w:rsidRPr="007354EB">
        <w:rPr>
          <w:rFonts w:ascii="Times New Roman" w:hAnsi="Times New Roman" w:cs="Times New Roman"/>
        </w:rPr>
        <w:t xml:space="preserve">authorized </w:t>
      </w:r>
      <w:r w:rsidRPr="007354EB">
        <w:rPr>
          <w:rFonts w:ascii="Times New Roman" w:hAnsi="Times New Roman" w:cs="Times New Roman"/>
        </w:rPr>
        <w:t xml:space="preserve">IT department personnel </w:t>
      </w:r>
      <w:r w:rsidR="00BF1079" w:rsidRPr="007354EB">
        <w:rPr>
          <w:rFonts w:ascii="Times New Roman" w:hAnsi="Times New Roman" w:cs="Times New Roman"/>
        </w:rPr>
        <w:t>employed by</w:t>
      </w:r>
      <w:r w:rsidRPr="007354EB">
        <w:rPr>
          <w:rFonts w:ascii="Times New Roman" w:hAnsi="Times New Roman" w:cs="Times New Roman"/>
        </w:rPr>
        <w:t xml:space="preserve"> the operator o</w:t>
      </w:r>
      <w:r w:rsidR="005F3FCE" w:rsidRPr="007354EB">
        <w:rPr>
          <w:rFonts w:ascii="Times New Roman" w:hAnsi="Times New Roman" w:cs="Times New Roman"/>
        </w:rPr>
        <w:t>f the interactive gaming system.</w:t>
      </w:r>
    </w:p>
    <w:p w14:paraId="3FC62521" w14:textId="77777777" w:rsidR="00631544" w:rsidRPr="007354EB" w:rsidRDefault="00631544" w:rsidP="0055620F">
      <w:pPr>
        <w:pStyle w:val="FirstlevelMICNumbered"/>
        <w:ind w:left="360" w:hanging="360"/>
        <w:rPr>
          <w:rFonts w:ascii="Times New Roman" w:hAnsi="Times New Roman" w:cs="Times New Roman"/>
        </w:rPr>
      </w:pPr>
      <w:r w:rsidRPr="007354EB">
        <w:rPr>
          <w:rFonts w:ascii="Times New Roman" w:hAnsi="Times New Roman" w:cs="Times New Roman"/>
        </w:rPr>
        <w:t xml:space="preserve">Remote access by vendor personnel to any component of the interactive gaming system is allowed for purposes of support or updates and is enabled only when approved by authorized IT personnel </w:t>
      </w:r>
      <w:r w:rsidR="00BF1079" w:rsidRPr="007354EB">
        <w:rPr>
          <w:rFonts w:ascii="Times New Roman" w:hAnsi="Times New Roman" w:cs="Times New Roman"/>
        </w:rPr>
        <w:t xml:space="preserve">employed by </w:t>
      </w:r>
      <w:r w:rsidRPr="007354EB">
        <w:rPr>
          <w:rFonts w:ascii="Times New Roman" w:hAnsi="Times New Roman" w:cs="Times New Roman"/>
        </w:rPr>
        <w:t xml:space="preserve">the interactive gaming system operator.  If the remote access to a database is performed by unlicensed vendor personnel, the remote access </w:t>
      </w:r>
      <w:r w:rsidR="00BF1079" w:rsidRPr="007354EB">
        <w:rPr>
          <w:rFonts w:ascii="Times New Roman" w:hAnsi="Times New Roman" w:cs="Times New Roman"/>
        </w:rPr>
        <w:t>must</w:t>
      </w:r>
      <w:r w:rsidRPr="007354EB">
        <w:rPr>
          <w:rFonts w:ascii="Times New Roman" w:hAnsi="Times New Roman" w:cs="Times New Roman"/>
        </w:rPr>
        <w:t xml:space="preserve"> be continuously monitored by IT personnel</w:t>
      </w:r>
      <w:r w:rsidR="00BF1079" w:rsidRPr="007354EB">
        <w:rPr>
          <w:rFonts w:ascii="Times New Roman" w:hAnsi="Times New Roman" w:cs="Times New Roman"/>
        </w:rPr>
        <w:t xml:space="preserve"> employed by</w:t>
      </w:r>
      <w:r w:rsidRPr="007354EB">
        <w:rPr>
          <w:rFonts w:ascii="Times New Roman" w:hAnsi="Times New Roman" w:cs="Times New Roman"/>
        </w:rPr>
        <w:t xml:space="preserve"> the operator of </w:t>
      </w:r>
      <w:r w:rsidR="00BF1079" w:rsidRPr="007354EB">
        <w:rPr>
          <w:rFonts w:ascii="Times New Roman" w:hAnsi="Times New Roman" w:cs="Times New Roman"/>
        </w:rPr>
        <w:t xml:space="preserve">the </w:t>
      </w:r>
      <w:r w:rsidRPr="007354EB">
        <w:rPr>
          <w:rFonts w:ascii="Times New Roman" w:hAnsi="Times New Roman" w:cs="Times New Roman"/>
        </w:rPr>
        <w:t xml:space="preserve">interactive gaming system.  </w:t>
      </w:r>
    </w:p>
    <w:p w14:paraId="2F8B2B25" w14:textId="1459A2DD" w:rsidR="008243CA" w:rsidRPr="007354EB" w:rsidRDefault="008243CA" w:rsidP="0055620F">
      <w:pPr>
        <w:pStyle w:val="FirstlevelMICNumbered"/>
        <w:ind w:left="360" w:hanging="360"/>
        <w:rPr>
          <w:rFonts w:ascii="Times New Roman" w:hAnsi="Times New Roman" w:cs="Times New Roman"/>
        </w:rPr>
      </w:pPr>
      <w:r w:rsidRPr="007354EB">
        <w:rPr>
          <w:rFonts w:ascii="Times New Roman" w:hAnsi="Times New Roman" w:cs="Times New Roman"/>
        </w:rPr>
        <w:lastRenderedPageBreak/>
        <w:t>When the interactive gaming system or its components can be accessed remotely for purposes of vendor support, the</w:t>
      </w:r>
      <w:r w:rsidR="00AD0B18">
        <w:rPr>
          <w:rFonts w:ascii="Times New Roman" w:hAnsi="Times New Roman" w:cs="Times New Roman"/>
        </w:rPr>
        <w:t xml:space="preserve"> interactive gaming section of the</w:t>
      </w:r>
      <w:r w:rsidRPr="007354EB">
        <w:rPr>
          <w:rFonts w:ascii="Times New Roman" w:hAnsi="Times New Roman" w:cs="Times New Roman"/>
        </w:rPr>
        <w:t xml:space="preserve"> written system of internal control pursuant to Regulation 6.090 must specifically address remote access procedures including, at a minimum:</w:t>
      </w:r>
    </w:p>
    <w:p w14:paraId="09030136" w14:textId="77777777" w:rsidR="008243CA" w:rsidRPr="007354EB" w:rsidRDefault="00BF1079" w:rsidP="0055620F">
      <w:pPr>
        <w:pStyle w:val="LetterlistMICS"/>
        <w:ind w:left="720"/>
        <w:rPr>
          <w:rFonts w:ascii="Times New Roman" w:hAnsi="Times New Roman" w:cs="Times New Roman"/>
        </w:rPr>
      </w:pPr>
      <w:r w:rsidRPr="007354EB">
        <w:rPr>
          <w:rFonts w:ascii="Times New Roman" w:hAnsi="Times New Roman" w:cs="Times New Roman"/>
        </w:rPr>
        <w:t>T</w:t>
      </w:r>
      <w:r w:rsidR="008243CA" w:rsidRPr="007354EB">
        <w:rPr>
          <w:rFonts w:ascii="Times New Roman" w:hAnsi="Times New Roman" w:cs="Times New Roman"/>
        </w:rPr>
        <w:t>he component</w:t>
      </w:r>
      <w:r w:rsidRPr="007354EB">
        <w:rPr>
          <w:rFonts w:ascii="Times New Roman" w:hAnsi="Times New Roman" w:cs="Times New Roman"/>
        </w:rPr>
        <w:t>(s)</w:t>
      </w:r>
      <w:r w:rsidR="008243CA" w:rsidRPr="007354EB">
        <w:rPr>
          <w:rFonts w:ascii="Times New Roman" w:hAnsi="Times New Roman" w:cs="Times New Roman"/>
        </w:rPr>
        <w:t xml:space="preserve"> of an interactive gaming system </w:t>
      </w:r>
      <w:r w:rsidRPr="007354EB">
        <w:rPr>
          <w:rFonts w:ascii="Times New Roman" w:hAnsi="Times New Roman" w:cs="Times New Roman"/>
        </w:rPr>
        <w:t xml:space="preserve">requiring vendor support </w:t>
      </w:r>
      <w:r w:rsidR="008243CA" w:rsidRPr="007354EB">
        <w:rPr>
          <w:rFonts w:ascii="Times New Roman" w:hAnsi="Times New Roman" w:cs="Times New Roman"/>
        </w:rPr>
        <w:t>and vendor name</w:t>
      </w:r>
      <w:r w:rsidRPr="007354EB">
        <w:rPr>
          <w:rFonts w:ascii="Times New Roman" w:hAnsi="Times New Roman" w:cs="Times New Roman"/>
        </w:rPr>
        <w:t>(s).</w:t>
      </w:r>
      <w:r w:rsidR="008243CA" w:rsidRPr="007354EB">
        <w:rPr>
          <w:rFonts w:ascii="Times New Roman" w:hAnsi="Times New Roman" w:cs="Times New Roman"/>
        </w:rPr>
        <w:t xml:space="preserve"> </w:t>
      </w:r>
    </w:p>
    <w:p w14:paraId="53523521" w14:textId="77777777" w:rsidR="00BF1079" w:rsidRPr="007354EB" w:rsidRDefault="008243CA" w:rsidP="0055620F">
      <w:pPr>
        <w:pStyle w:val="LetterlistMICS"/>
        <w:ind w:left="720"/>
        <w:rPr>
          <w:rFonts w:ascii="Times New Roman" w:hAnsi="Times New Roman" w:cs="Times New Roman"/>
        </w:rPr>
      </w:pPr>
      <w:r w:rsidRPr="007354EB">
        <w:rPr>
          <w:rFonts w:ascii="Times New Roman" w:hAnsi="Times New Roman" w:cs="Times New Roman"/>
        </w:rPr>
        <w:t xml:space="preserve">The method and procedures used </w:t>
      </w:r>
      <w:r w:rsidR="00BF1079" w:rsidRPr="007354EB">
        <w:rPr>
          <w:rFonts w:ascii="Times New Roman" w:hAnsi="Times New Roman" w:cs="Times New Roman"/>
        </w:rPr>
        <w:t xml:space="preserve">to </w:t>
      </w:r>
      <w:r w:rsidR="00091407" w:rsidRPr="007354EB">
        <w:rPr>
          <w:rFonts w:ascii="Times New Roman" w:hAnsi="Times New Roman" w:cs="Times New Roman"/>
        </w:rPr>
        <w:t xml:space="preserve">gain </w:t>
      </w:r>
      <w:r w:rsidR="00BF1079" w:rsidRPr="007354EB">
        <w:rPr>
          <w:rFonts w:ascii="Times New Roman" w:hAnsi="Times New Roman" w:cs="Times New Roman"/>
        </w:rPr>
        <w:t>access remotely, including</w:t>
      </w:r>
      <w:r w:rsidR="00091407" w:rsidRPr="007354EB">
        <w:rPr>
          <w:rFonts w:ascii="Times New Roman" w:hAnsi="Times New Roman" w:cs="Times New Roman"/>
        </w:rPr>
        <w:t xml:space="preserve"> the use</w:t>
      </w:r>
      <w:r w:rsidR="00BF1079" w:rsidRPr="007354EB">
        <w:rPr>
          <w:rFonts w:ascii="Times New Roman" w:hAnsi="Times New Roman" w:cs="Times New Roman"/>
        </w:rPr>
        <w:t xml:space="preserve"> </w:t>
      </w:r>
      <w:r w:rsidR="00334E9B" w:rsidRPr="007354EB">
        <w:rPr>
          <w:rFonts w:ascii="Times New Roman" w:hAnsi="Times New Roman" w:cs="Times New Roman"/>
        </w:rPr>
        <w:t xml:space="preserve">of </w:t>
      </w:r>
      <w:r w:rsidR="00BF1079" w:rsidRPr="007354EB">
        <w:rPr>
          <w:rFonts w:ascii="Times New Roman" w:hAnsi="Times New Roman" w:cs="Times New Roman"/>
        </w:rPr>
        <w:t xml:space="preserve">passwords and other </w:t>
      </w:r>
      <w:r w:rsidR="00091407" w:rsidRPr="007354EB">
        <w:rPr>
          <w:rFonts w:ascii="Times New Roman" w:hAnsi="Times New Roman" w:cs="Times New Roman"/>
        </w:rPr>
        <w:t>logical</w:t>
      </w:r>
      <w:r w:rsidR="00BF1079" w:rsidRPr="007354EB">
        <w:rPr>
          <w:rFonts w:ascii="Times New Roman" w:hAnsi="Times New Roman" w:cs="Times New Roman"/>
        </w:rPr>
        <w:t xml:space="preserve"> controls. </w:t>
      </w:r>
    </w:p>
    <w:p w14:paraId="13CD1BE4" w14:textId="77777777" w:rsidR="008243CA" w:rsidRPr="007354EB" w:rsidRDefault="00BF1079" w:rsidP="0055620F">
      <w:pPr>
        <w:pStyle w:val="LetterlistMICS"/>
        <w:ind w:left="720"/>
        <w:rPr>
          <w:rFonts w:ascii="Times New Roman" w:hAnsi="Times New Roman" w:cs="Times New Roman"/>
        </w:rPr>
      </w:pPr>
      <w:r w:rsidRPr="007354EB">
        <w:rPr>
          <w:rFonts w:ascii="Times New Roman" w:hAnsi="Times New Roman" w:cs="Times New Roman"/>
        </w:rPr>
        <w:t>The procedures to be used by IT personnel employed by the operator of the interactive gaming system to further control and monitor</w:t>
      </w:r>
      <w:r w:rsidR="00091407" w:rsidRPr="007354EB">
        <w:rPr>
          <w:rFonts w:ascii="Times New Roman" w:hAnsi="Times New Roman" w:cs="Times New Roman"/>
        </w:rPr>
        <w:t xml:space="preserve"> access, and to ensure that vendors have only the access needed to perform authorized support and update functions.</w:t>
      </w:r>
    </w:p>
    <w:p w14:paraId="3EB3B8B2" w14:textId="77777777" w:rsidR="008243CA" w:rsidRPr="007354EB" w:rsidRDefault="008243CA" w:rsidP="0055620F">
      <w:pPr>
        <w:pStyle w:val="FirstlevelMICNumbered"/>
        <w:ind w:left="360" w:hanging="360"/>
        <w:rPr>
          <w:rFonts w:ascii="Times New Roman" w:hAnsi="Times New Roman" w:cs="Times New Roman"/>
        </w:rPr>
      </w:pPr>
      <w:r w:rsidRPr="007354EB">
        <w:rPr>
          <w:rFonts w:ascii="Times New Roman" w:hAnsi="Times New Roman" w:cs="Times New Roman"/>
        </w:rPr>
        <w:t>In the event of remote access by</w:t>
      </w:r>
      <w:r w:rsidR="00091407" w:rsidRPr="007354EB">
        <w:rPr>
          <w:rFonts w:ascii="Times New Roman" w:hAnsi="Times New Roman" w:cs="Times New Roman"/>
        </w:rPr>
        <w:t xml:space="preserve"> a</w:t>
      </w:r>
      <w:r w:rsidRPr="007354EB">
        <w:rPr>
          <w:rFonts w:ascii="Times New Roman" w:hAnsi="Times New Roman" w:cs="Times New Roman"/>
        </w:rPr>
        <w:t xml:space="preserve"> vendor, a complete record of the access</w:t>
      </w:r>
      <w:r w:rsidR="00091407" w:rsidRPr="007354EB">
        <w:rPr>
          <w:rFonts w:ascii="Times New Roman" w:hAnsi="Times New Roman" w:cs="Times New Roman"/>
        </w:rPr>
        <w:t xml:space="preserve"> must be created and </w:t>
      </w:r>
      <w:r w:rsidRPr="007354EB">
        <w:rPr>
          <w:rFonts w:ascii="Times New Roman" w:hAnsi="Times New Roman" w:cs="Times New Roman"/>
        </w:rPr>
        <w:t>include</w:t>
      </w:r>
      <w:r w:rsidR="00091407" w:rsidRPr="007354EB">
        <w:rPr>
          <w:rFonts w:ascii="Times New Roman" w:hAnsi="Times New Roman" w:cs="Times New Roman"/>
        </w:rPr>
        <w:t xml:space="preserve"> at a minimum</w:t>
      </w:r>
      <w:r w:rsidRPr="007354EB">
        <w:rPr>
          <w:rFonts w:ascii="Times New Roman" w:hAnsi="Times New Roman" w:cs="Times New Roman"/>
        </w:rPr>
        <w:t xml:space="preserve">:  </w:t>
      </w:r>
    </w:p>
    <w:p w14:paraId="0FC1475A" w14:textId="0A777354" w:rsidR="008243CA" w:rsidRPr="007354EB" w:rsidRDefault="00A15DC3" w:rsidP="0055620F">
      <w:pPr>
        <w:pStyle w:val="LetterlistMICS"/>
        <w:numPr>
          <w:ilvl w:val="0"/>
          <w:numId w:val="6"/>
        </w:numPr>
        <w:ind w:left="720"/>
        <w:rPr>
          <w:rFonts w:ascii="Times New Roman" w:hAnsi="Times New Roman" w:cs="Times New Roman"/>
        </w:rPr>
      </w:pPr>
      <w:r w:rsidRPr="007354EB">
        <w:rPr>
          <w:rFonts w:ascii="Times New Roman" w:hAnsi="Times New Roman" w:cs="Times New Roman"/>
        </w:rPr>
        <w:t>N</w:t>
      </w:r>
      <w:r w:rsidR="008243CA" w:rsidRPr="007354EB">
        <w:rPr>
          <w:rFonts w:ascii="Times New Roman" w:hAnsi="Times New Roman" w:cs="Times New Roman"/>
        </w:rPr>
        <w:t>ame or identifier of the license</w:t>
      </w:r>
      <w:r w:rsidRPr="007354EB">
        <w:rPr>
          <w:rFonts w:ascii="Times New Roman" w:hAnsi="Times New Roman" w:cs="Times New Roman"/>
        </w:rPr>
        <w:t>e’s</w:t>
      </w:r>
      <w:r w:rsidR="009E6E56" w:rsidRPr="007354EB">
        <w:rPr>
          <w:rFonts w:ascii="Times New Roman" w:hAnsi="Times New Roman" w:cs="Times New Roman"/>
        </w:rPr>
        <w:t>/operator’s</w:t>
      </w:r>
      <w:r w:rsidRPr="007354EB">
        <w:rPr>
          <w:rFonts w:ascii="Times New Roman" w:hAnsi="Times New Roman" w:cs="Times New Roman"/>
        </w:rPr>
        <w:t xml:space="preserve"> employee authorizing access;</w:t>
      </w:r>
      <w:r w:rsidR="008243CA" w:rsidRPr="007354EB">
        <w:rPr>
          <w:rFonts w:ascii="Times New Roman" w:hAnsi="Times New Roman" w:cs="Times New Roman"/>
        </w:rPr>
        <w:t xml:space="preserve"> </w:t>
      </w:r>
    </w:p>
    <w:p w14:paraId="04DB1480" w14:textId="60E9A0B7" w:rsidR="00091407" w:rsidRPr="007354EB" w:rsidRDefault="00091407" w:rsidP="0055620F">
      <w:pPr>
        <w:pStyle w:val="LetterlistMICS"/>
        <w:numPr>
          <w:ilvl w:val="0"/>
          <w:numId w:val="6"/>
        </w:numPr>
        <w:ind w:left="720"/>
        <w:rPr>
          <w:rFonts w:ascii="Times New Roman" w:hAnsi="Times New Roman" w:cs="Times New Roman"/>
        </w:rPr>
      </w:pPr>
      <w:r w:rsidRPr="007354EB">
        <w:rPr>
          <w:rFonts w:ascii="Times New Roman" w:hAnsi="Times New Roman" w:cs="Times New Roman"/>
        </w:rPr>
        <w:t xml:space="preserve">Name of </w:t>
      </w:r>
      <w:r w:rsidR="00921C3F" w:rsidRPr="007354EB">
        <w:rPr>
          <w:rFonts w:ascii="Times New Roman" w:hAnsi="Times New Roman" w:cs="Times New Roman"/>
        </w:rPr>
        <w:t xml:space="preserve">the </w:t>
      </w:r>
      <w:r w:rsidRPr="007354EB">
        <w:rPr>
          <w:rFonts w:ascii="Times New Roman" w:hAnsi="Times New Roman" w:cs="Times New Roman"/>
        </w:rPr>
        <w:t>vendor</w:t>
      </w:r>
      <w:r w:rsidR="00EC7EA6" w:rsidRPr="007354EB">
        <w:rPr>
          <w:rFonts w:ascii="Times New Roman" w:hAnsi="Times New Roman" w:cs="Times New Roman"/>
        </w:rPr>
        <w:t>;</w:t>
      </w:r>
      <w:r w:rsidRPr="007354EB">
        <w:rPr>
          <w:rFonts w:ascii="Times New Roman" w:hAnsi="Times New Roman" w:cs="Times New Roman"/>
        </w:rPr>
        <w:t xml:space="preserve"> </w:t>
      </w:r>
    </w:p>
    <w:p w14:paraId="63AE2CF1" w14:textId="6836CC3B" w:rsidR="008243CA" w:rsidRPr="007354EB" w:rsidRDefault="00A15DC3" w:rsidP="0055620F">
      <w:pPr>
        <w:pStyle w:val="LetterlistMICS"/>
        <w:numPr>
          <w:ilvl w:val="0"/>
          <w:numId w:val="6"/>
        </w:numPr>
        <w:ind w:left="720"/>
        <w:rPr>
          <w:rFonts w:ascii="Times New Roman" w:hAnsi="Times New Roman" w:cs="Times New Roman"/>
        </w:rPr>
      </w:pPr>
      <w:r w:rsidRPr="007354EB">
        <w:rPr>
          <w:rFonts w:ascii="Times New Roman" w:hAnsi="Times New Roman" w:cs="Times New Roman"/>
        </w:rPr>
        <w:t>N</w:t>
      </w:r>
      <w:r w:rsidR="00091407" w:rsidRPr="007354EB">
        <w:rPr>
          <w:rFonts w:ascii="Times New Roman" w:hAnsi="Times New Roman" w:cs="Times New Roman"/>
        </w:rPr>
        <w:t>ame or identifier of</w:t>
      </w:r>
      <w:r w:rsidR="00921C3F" w:rsidRPr="007354EB">
        <w:rPr>
          <w:rFonts w:ascii="Times New Roman" w:hAnsi="Times New Roman" w:cs="Times New Roman"/>
        </w:rPr>
        <w:t xml:space="preserve"> the</w:t>
      </w:r>
      <w:r w:rsidR="00091407" w:rsidRPr="007354EB">
        <w:rPr>
          <w:rFonts w:ascii="Times New Roman" w:hAnsi="Times New Roman" w:cs="Times New Roman"/>
        </w:rPr>
        <w:t xml:space="preserve"> vendor</w:t>
      </w:r>
      <w:r w:rsidR="008243CA" w:rsidRPr="007354EB">
        <w:rPr>
          <w:rFonts w:ascii="Times New Roman" w:hAnsi="Times New Roman" w:cs="Times New Roman"/>
        </w:rPr>
        <w:t xml:space="preserve"> employee accessing </w:t>
      </w:r>
      <w:r w:rsidR="00921C3F" w:rsidRPr="007354EB">
        <w:rPr>
          <w:rFonts w:ascii="Times New Roman" w:hAnsi="Times New Roman" w:cs="Times New Roman"/>
        </w:rPr>
        <w:t xml:space="preserve">the </w:t>
      </w:r>
      <w:r w:rsidR="008243CA" w:rsidRPr="007354EB">
        <w:rPr>
          <w:rFonts w:ascii="Times New Roman" w:hAnsi="Times New Roman" w:cs="Times New Roman"/>
        </w:rPr>
        <w:t>system</w:t>
      </w:r>
      <w:r w:rsidRPr="007354EB">
        <w:rPr>
          <w:rFonts w:ascii="Times New Roman" w:hAnsi="Times New Roman" w:cs="Times New Roman"/>
        </w:rPr>
        <w:t>;</w:t>
      </w:r>
      <w:r w:rsidR="008243CA" w:rsidRPr="007354EB">
        <w:rPr>
          <w:rFonts w:ascii="Times New Roman" w:hAnsi="Times New Roman" w:cs="Times New Roman"/>
        </w:rPr>
        <w:t xml:space="preserve"> </w:t>
      </w:r>
    </w:p>
    <w:p w14:paraId="2BFF0D77" w14:textId="77777777" w:rsidR="008243CA" w:rsidRPr="007354EB" w:rsidRDefault="00A15DC3" w:rsidP="0055620F">
      <w:pPr>
        <w:pStyle w:val="LetterlistMICS"/>
        <w:numPr>
          <w:ilvl w:val="0"/>
          <w:numId w:val="6"/>
        </w:numPr>
        <w:ind w:left="720"/>
        <w:rPr>
          <w:rFonts w:ascii="Times New Roman" w:hAnsi="Times New Roman" w:cs="Times New Roman"/>
        </w:rPr>
      </w:pPr>
      <w:r w:rsidRPr="007354EB">
        <w:rPr>
          <w:rFonts w:ascii="Times New Roman" w:hAnsi="Times New Roman" w:cs="Times New Roman"/>
        </w:rPr>
        <w:t>N</w:t>
      </w:r>
      <w:r w:rsidR="008243CA" w:rsidRPr="007354EB">
        <w:rPr>
          <w:rFonts w:ascii="Times New Roman" w:hAnsi="Times New Roman" w:cs="Times New Roman"/>
        </w:rPr>
        <w:t>ame of</w:t>
      </w:r>
      <w:r w:rsidRPr="007354EB">
        <w:rPr>
          <w:rFonts w:ascii="Times New Roman" w:hAnsi="Times New Roman" w:cs="Times New Roman"/>
        </w:rPr>
        <w:t xml:space="preserve"> user account </w:t>
      </w:r>
      <w:r w:rsidR="00091407" w:rsidRPr="007354EB">
        <w:rPr>
          <w:rFonts w:ascii="Times New Roman" w:hAnsi="Times New Roman" w:cs="Times New Roman"/>
        </w:rPr>
        <w:t xml:space="preserve">through which the </w:t>
      </w:r>
      <w:r w:rsidRPr="007354EB">
        <w:rPr>
          <w:rFonts w:ascii="Times New Roman" w:hAnsi="Times New Roman" w:cs="Times New Roman"/>
        </w:rPr>
        <w:t xml:space="preserve">vendor </w:t>
      </w:r>
      <w:r w:rsidR="00091407" w:rsidRPr="007354EB">
        <w:rPr>
          <w:rFonts w:ascii="Times New Roman" w:hAnsi="Times New Roman" w:cs="Times New Roman"/>
        </w:rPr>
        <w:t>employee accessed the system</w:t>
      </w:r>
      <w:r w:rsidRPr="007354EB">
        <w:rPr>
          <w:rFonts w:ascii="Times New Roman" w:hAnsi="Times New Roman" w:cs="Times New Roman"/>
        </w:rPr>
        <w:t>;</w:t>
      </w:r>
    </w:p>
    <w:p w14:paraId="72B467FE" w14:textId="77777777" w:rsidR="008243CA" w:rsidRPr="007354EB" w:rsidRDefault="00091407" w:rsidP="0055620F">
      <w:pPr>
        <w:pStyle w:val="LetterlistMICS"/>
        <w:numPr>
          <w:ilvl w:val="0"/>
          <w:numId w:val="6"/>
        </w:numPr>
        <w:ind w:left="720"/>
        <w:rPr>
          <w:rFonts w:ascii="Times New Roman" w:hAnsi="Times New Roman" w:cs="Times New Roman"/>
        </w:rPr>
      </w:pPr>
      <w:r w:rsidRPr="007354EB">
        <w:rPr>
          <w:rFonts w:ascii="Times New Roman" w:hAnsi="Times New Roman" w:cs="Times New Roman"/>
        </w:rPr>
        <w:t xml:space="preserve">System component(s) </w:t>
      </w:r>
      <w:r w:rsidR="00A15DC3" w:rsidRPr="007354EB">
        <w:rPr>
          <w:rFonts w:ascii="Times New Roman" w:hAnsi="Times New Roman" w:cs="Times New Roman"/>
        </w:rPr>
        <w:t>accessed by the vendor;</w:t>
      </w:r>
    </w:p>
    <w:p w14:paraId="0E066C58" w14:textId="77777777" w:rsidR="00B822F3" w:rsidRPr="007354EB" w:rsidRDefault="00A15DC3" w:rsidP="0055620F">
      <w:pPr>
        <w:pStyle w:val="LetterlistMICS"/>
        <w:numPr>
          <w:ilvl w:val="0"/>
          <w:numId w:val="6"/>
        </w:numPr>
        <w:ind w:left="720"/>
        <w:rPr>
          <w:rFonts w:ascii="Times New Roman" w:hAnsi="Times New Roman" w:cs="Times New Roman"/>
        </w:rPr>
      </w:pPr>
      <w:r w:rsidRPr="007354EB">
        <w:rPr>
          <w:rFonts w:ascii="Times New Roman" w:hAnsi="Times New Roman" w:cs="Times New Roman"/>
        </w:rPr>
        <w:t>A</w:t>
      </w:r>
      <w:r w:rsidR="008243CA" w:rsidRPr="007354EB">
        <w:rPr>
          <w:rFonts w:ascii="Times New Roman" w:hAnsi="Times New Roman" w:cs="Times New Roman"/>
        </w:rPr>
        <w:t>dequate and detailed</w:t>
      </w:r>
      <w:r w:rsidRPr="007354EB">
        <w:rPr>
          <w:rFonts w:ascii="Times New Roman" w:hAnsi="Times New Roman" w:cs="Times New Roman"/>
        </w:rPr>
        <w:t xml:space="preserve"> de</w:t>
      </w:r>
      <w:r w:rsidR="00B822F3" w:rsidRPr="007354EB">
        <w:rPr>
          <w:rFonts w:ascii="Times New Roman" w:hAnsi="Times New Roman" w:cs="Times New Roman"/>
        </w:rPr>
        <w:t>scription of work performed; and</w:t>
      </w:r>
    </w:p>
    <w:p w14:paraId="27772331" w14:textId="77777777" w:rsidR="008243CA" w:rsidRPr="007354EB" w:rsidRDefault="00A15DC3" w:rsidP="0055620F">
      <w:pPr>
        <w:pStyle w:val="LetterlistMICS"/>
        <w:numPr>
          <w:ilvl w:val="0"/>
          <w:numId w:val="6"/>
        </w:numPr>
        <w:ind w:left="720"/>
        <w:rPr>
          <w:rFonts w:ascii="Times New Roman" w:hAnsi="Times New Roman" w:cs="Times New Roman"/>
        </w:rPr>
      </w:pPr>
      <w:r w:rsidRPr="007354EB">
        <w:rPr>
          <w:rFonts w:ascii="Times New Roman" w:hAnsi="Times New Roman" w:cs="Times New Roman"/>
        </w:rPr>
        <w:t>D</w:t>
      </w:r>
      <w:r w:rsidR="008243CA" w:rsidRPr="007354EB">
        <w:rPr>
          <w:rFonts w:ascii="Times New Roman" w:hAnsi="Times New Roman" w:cs="Times New Roman"/>
        </w:rPr>
        <w:t>ate,</w:t>
      </w:r>
      <w:r w:rsidR="00B822F3" w:rsidRPr="007354EB">
        <w:rPr>
          <w:rFonts w:ascii="Times New Roman" w:hAnsi="Times New Roman" w:cs="Times New Roman"/>
        </w:rPr>
        <w:t xml:space="preserve"> time, and duration of access.</w:t>
      </w:r>
    </w:p>
    <w:p w14:paraId="208DE39F" w14:textId="77777777" w:rsidR="008243CA" w:rsidRPr="007354EB" w:rsidRDefault="008243CA" w:rsidP="0055620F">
      <w:pPr>
        <w:pStyle w:val="FirstlevelMICNumbered"/>
        <w:ind w:left="360" w:hanging="360"/>
        <w:rPr>
          <w:rFonts w:ascii="Times New Roman" w:hAnsi="Times New Roman" w:cs="Times New Roman"/>
        </w:rPr>
      </w:pPr>
      <w:r w:rsidRPr="007354EB">
        <w:rPr>
          <w:rFonts w:ascii="Times New Roman" w:hAnsi="Times New Roman" w:cs="Times New Roman"/>
        </w:rPr>
        <w:t>Vendor accounts must be restricted through logical security controls to have the ability to access only the application(s) and/or database(s) that are necessary for the purposes of support or providing updates/upgrades.</w:t>
      </w:r>
    </w:p>
    <w:p w14:paraId="7E6215E9" w14:textId="77777777" w:rsidR="008243CA" w:rsidRPr="007354EB" w:rsidRDefault="008243CA" w:rsidP="0055620F">
      <w:pPr>
        <w:pStyle w:val="FirstlevelMICNumbered"/>
        <w:ind w:left="360" w:hanging="360"/>
        <w:rPr>
          <w:rFonts w:ascii="Times New Roman" w:hAnsi="Times New Roman" w:cs="Times New Roman"/>
        </w:rPr>
      </w:pPr>
      <w:r w:rsidRPr="007354EB">
        <w:rPr>
          <w:rFonts w:ascii="Times New Roman" w:hAnsi="Times New Roman" w:cs="Times New Roman"/>
        </w:rPr>
        <w:t>The interactive gaming operator must employ security methods in addition to passwords to verify the identity o</w:t>
      </w:r>
      <w:r w:rsidR="003620A5" w:rsidRPr="007354EB">
        <w:rPr>
          <w:rFonts w:ascii="Times New Roman" w:hAnsi="Times New Roman" w:cs="Times New Roman"/>
        </w:rPr>
        <w:t xml:space="preserve">f vendor personnel prior to </w:t>
      </w:r>
      <w:r w:rsidRPr="007354EB">
        <w:rPr>
          <w:rFonts w:ascii="Times New Roman" w:hAnsi="Times New Roman" w:cs="Times New Roman"/>
        </w:rPr>
        <w:t>authorizing any remote access for that vendor.</w:t>
      </w:r>
    </w:p>
    <w:p w14:paraId="13EF92F8" w14:textId="62BBFD19" w:rsidR="008243CA" w:rsidRPr="007354EB" w:rsidRDefault="008243CA" w:rsidP="0055620F">
      <w:pPr>
        <w:pStyle w:val="FirstlevelMICNumbered"/>
        <w:ind w:left="360" w:hanging="360"/>
        <w:rPr>
          <w:rFonts w:ascii="Times New Roman" w:hAnsi="Times New Roman" w:cs="Times New Roman"/>
        </w:rPr>
      </w:pPr>
      <w:r w:rsidRPr="007354EB">
        <w:rPr>
          <w:rFonts w:ascii="Times New Roman" w:hAnsi="Times New Roman" w:cs="Times New Roman"/>
        </w:rPr>
        <w:t xml:space="preserve">User accounts used by vendors must remain disabled on all operating systems, databases, network devices, and applications until needed by such vendor.  Subsequent to an authorized use by a vendor, the account is returned to a disabled state.  </w:t>
      </w:r>
    </w:p>
    <w:p w14:paraId="68E5E95E" w14:textId="4B8D37FF" w:rsidR="008D4E67" w:rsidRPr="007354EB" w:rsidRDefault="008243CA" w:rsidP="0055620F">
      <w:pPr>
        <w:pStyle w:val="FirstlevelMICNumbered"/>
        <w:ind w:left="360" w:hanging="360"/>
        <w:rPr>
          <w:rFonts w:ascii="Times New Roman" w:hAnsi="Times New Roman" w:cs="Times New Roman"/>
        </w:rPr>
      </w:pPr>
      <w:r w:rsidRPr="007354EB">
        <w:rPr>
          <w:rFonts w:ascii="Times New Roman" w:hAnsi="Times New Roman" w:cs="Times New Roman"/>
        </w:rPr>
        <w:t xml:space="preserve">Remote access may be allowed for </w:t>
      </w:r>
      <w:r w:rsidR="00036F30" w:rsidRPr="007354EB">
        <w:rPr>
          <w:rFonts w:ascii="Times New Roman" w:hAnsi="Times New Roman" w:cs="Times New Roman"/>
        </w:rPr>
        <w:t>non-IT personnel (</w:t>
      </w:r>
      <w:r w:rsidRPr="007354EB">
        <w:rPr>
          <w:rFonts w:ascii="Times New Roman" w:hAnsi="Times New Roman" w:cs="Times New Roman"/>
        </w:rPr>
        <w:t>management personnel</w:t>
      </w:r>
      <w:r w:rsidR="00036F30" w:rsidRPr="007354EB">
        <w:rPr>
          <w:rFonts w:ascii="Times New Roman" w:hAnsi="Times New Roman" w:cs="Times New Roman"/>
        </w:rPr>
        <w:t xml:space="preserve"> </w:t>
      </w:r>
      <w:r w:rsidRPr="007354EB">
        <w:rPr>
          <w:rFonts w:ascii="Times New Roman" w:hAnsi="Times New Roman" w:cs="Times New Roman"/>
        </w:rPr>
        <w:t>or other authorized employees of the interactive gaming operator</w:t>
      </w:r>
      <w:r w:rsidR="00036F30" w:rsidRPr="007354EB">
        <w:rPr>
          <w:rFonts w:ascii="Times New Roman" w:hAnsi="Times New Roman" w:cs="Times New Roman"/>
        </w:rPr>
        <w:t>)</w:t>
      </w:r>
      <w:r w:rsidRPr="007354EB">
        <w:rPr>
          <w:rFonts w:ascii="Times New Roman" w:hAnsi="Times New Roman" w:cs="Times New Roman"/>
        </w:rPr>
        <w:t xml:space="preserve">, but must be </w:t>
      </w:r>
      <w:r w:rsidR="00036F30" w:rsidRPr="007354EB">
        <w:rPr>
          <w:rFonts w:ascii="Times New Roman" w:hAnsi="Times New Roman" w:cs="Times New Roman"/>
        </w:rPr>
        <w:t>limited to only the application functions</w:t>
      </w:r>
      <w:r w:rsidRPr="007354EB">
        <w:rPr>
          <w:rFonts w:ascii="Times New Roman" w:hAnsi="Times New Roman" w:cs="Times New Roman"/>
        </w:rPr>
        <w:t xml:space="preserve"> necessary to perform their job duties.  Non-IT personnel must be precluded from directly accessing any databases or operating systems of any of the interactive gaming system and other production environment servers.  Additional security methods must be employed beyond passwords for user accounts to ensure that </w:t>
      </w:r>
      <w:r w:rsidR="006005F8" w:rsidRPr="007354EB">
        <w:rPr>
          <w:rFonts w:ascii="Times New Roman" w:hAnsi="Times New Roman" w:cs="Times New Roman"/>
        </w:rPr>
        <w:t xml:space="preserve">the </w:t>
      </w:r>
      <w:r w:rsidRPr="007354EB">
        <w:rPr>
          <w:rFonts w:ascii="Times New Roman" w:hAnsi="Times New Roman" w:cs="Times New Roman"/>
        </w:rPr>
        <w:t>interactive gaming system application and data inte</w:t>
      </w:r>
      <w:r w:rsidR="006005F8" w:rsidRPr="007354EB">
        <w:rPr>
          <w:rFonts w:ascii="Times New Roman" w:hAnsi="Times New Roman" w:cs="Times New Roman"/>
        </w:rPr>
        <w:t>grity are maintained and secure.  These additional security methods</w:t>
      </w:r>
      <w:r w:rsidR="00FC2616">
        <w:rPr>
          <w:rFonts w:ascii="Times New Roman" w:hAnsi="Times New Roman" w:cs="Times New Roman"/>
        </w:rPr>
        <w:t xml:space="preserve"> must</w:t>
      </w:r>
      <w:r w:rsidR="00EC7EA6" w:rsidRPr="007354EB">
        <w:rPr>
          <w:rFonts w:ascii="Times New Roman" w:hAnsi="Times New Roman" w:cs="Times New Roman"/>
        </w:rPr>
        <w:t xml:space="preserve"> </w:t>
      </w:r>
      <w:r w:rsidR="006005F8" w:rsidRPr="007354EB">
        <w:rPr>
          <w:rFonts w:ascii="Times New Roman" w:hAnsi="Times New Roman" w:cs="Times New Roman"/>
        </w:rPr>
        <w:t xml:space="preserve">be delineated </w:t>
      </w:r>
      <w:r w:rsidR="00AD0B18">
        <w:rPr>
          <w:rFonts w:ascii="Times New Roman" w:hAnsi="Times New Roman" w:cs="Times New Roman"/>
        </w:rPr>
        <w:t>with</w:t>
      </w:r>
      <w:r w:rsidR="006005F8" w:rsidRPr="007354EB">
        <w:rPr>
          <w:rFonts w:ascii="Times New Roman" w:hAnsi="Times New Roman" w:cs="Times New Roman"/>
        </w:rPr>
        <w:t>in the</w:t>
      </w:r>
      <w:r w:rsidR="00AD0B18">
        <w:rPr>
          <w:rFonts w:ascii="Times New Roman" w:hAnsi="Times New Roman" w:cs="Times New Roman"/>
        </w:rPr>
        <w:t xml:space="preserve"> interactive gaming section of the</w:t>
      </w:r>
      <w:r w:rsidR="006005F8" w:rsidRPr="007354EB">
        <w:rPr>
          <w:rFonts w:ascii="Times New Roman" w:hAnsi="Times New Roman" w:cs="Times New Roman"/>
        </w:rPr>
        <w:t xml:space="preserve"> written system of internal control pursuant to Regulation 6.090.</w:t>
      </w:r>
    </w:p>
    <w:p w14:paraId="57369A9B" w14:textId="03AA0C3B" w:rsidR="008F2FB9" w:rsidRPr="007354EB" w:rsidRDefault="000D3A69" w:rsidP="0055620F">
      <w:pPr>
        <w:pStyle w:val="FirstlevelMICNumbered"/>
        <w:ind w:left="360" w:hanging="360"/>
        <w:rPr>
          <w:rFonts w:ascii="Times New Roman" w:hAnsi="Times New Roman" w:cs="Times New Roman"/>
        </w:rPr>
      </w:pPr>
      <w:r w:rsidRPr="007354EB">
        <w:rPr>
          <w:rFonts w:ascii="Times New Roman" w:hAnsi="Times New Roman" w:cs="Times New Roman"/>
        </w:rPr>
        <w:t xml:space="preserve">Any instance of remote access to the interactive gaming system components (by vendor, IT personnel, management personnel, or other authorized employee) is automatically logged by a device or software where it is established.  At a minimum, the log is to indicate the </w:t>
      </w:r>
      <w:r w:rsidR="00290013" w:rsidRPr="007354EB">
        <w:rPr>
          <w:rFonts w:ascii="Times New Roman" w:hAnsi="Times New Roman" w:cs="Times New Roman"/>
        </w:rPr>
        <w:t>date</w:t>
      </w:r>
      <w:r w:rsidR="0070154C" w:rsidRPr="007354EB">
        <w:rPr>
          <w:rFonts w:ascii="Times New Roman" w:hAnsi="Times New Roman" w:cs="Times New Roman"/>
        </w:rPr>
        <w:t xml:space="preserve"> and </w:t>
      </w:r>
      <w:r w:rsidRPr="007354EB">
        <w:rPr>
          <w:rFonts w:ascii="Times New Roman" w:hAnsi="Times New Roman" w:cs="Times New Roman"/>
        </w:rPr>
        <w:t>time of such access an</w:t>
      </w:r>
      <w:r w:rsidR="00290013" w:rsidRPr="007354EB">
        <w:rPr>
          <w:rFonts w:ascii="Times New Roman" w:hAnsi="Times New Roman" w:cs="Times New Roman"/>
        </w:rPr>
        <w:t>d the identification of the individual</w:t>
      </w:r>
      <w:r w:rsidRPr="007354EB">
        <w:rPr>
          <w:rFonts w:ascii="Times New Roman" w:hAnsi="Times New Roman" w:cs="Times New Roman"/>
        </w:rPr>
        <w:t xml:space="preserve"> accessing the interactive gaming system.</w:t>
      </w:r>
    </w:p>
    <w:p w14:paraId="64D615E1" w14:textId="77777777" w:rsidR="00290013" w:rsidRPr="007354EB" w:rsidRDefault="00290013" w:rsidP="0055620F">
      <w:pPr>
        <w:pStyle w:val="FirstlevelMICNumbered"/>
        <w:ind w:left="360" w:hanging="360"/>
        <w:rPr>
          <w:rFonts w:ascii="Times New Roman" w:hAnsi="Times New Roman" w:cs="Times New Roman"/>
          <w:strike/>
        </w:rPr>
      </w:pPr>
      <w:r w:rsidRPr="007354EB">
        <w:rPr>
          <w:rFonts w:ascii="Times New Roman" w:hAnsi="Times New Roman" w:cs="Times New Roman"/>
        </w:rPr>
        <w:t xml:space="preserve">For at least one day each quarter, the remote </w:t>
      </w:r>
      <w:r w:rsidR="00407003" w:rsidRPr="007354EB">
        <w:rPr>
          <w:rFonts w:ascii="Times New Roman" w:hAnsi="Times New Roman" w:cs="Times New Roman"/>
        </w:rPr>
        <w:t>access log required by MICS #19</w:t>
      </w:r>
      <w:r w:rsidRPr="007354EB">
        <w:rPr>
          <w:rFonts w:ascii="Times New Roman" w:hAnsi="Times New Roman" w:cs="Times New Roman"/>
        </w:rPr>
        <w:t xml:space="preserve"> is to be reviewed </w:t>
      </w:r>
      <w:r w:rsidR="009C4305" w:rsidRPr="007354EB">
        <w:rPr>
          <w:rFonts w:ascii="Times New Roman" w:hAnsi="Times New Roman" w:cs="Times New Roman"/>
        </w:rPr>
        <w:t xml:space="preserve">for remote access for the selected day </w:t>
      </w:r>
      <w:r w:rsidRPr="007354EB">
        <w:rPr>
          <w:rFonts w:ascii="Times New Roman" w:hAnsi="Times New Roman" w:cs="Times New Roman"/>
        </w:rPr>
        <w:t>by accounting/audit personnel.  The review is to reasonably ensure that:</w:t>
      </w:r>
    </w:p>
    <w:p w14:paraId="04125652" w14:textId="0196C493" w:rsidR="00290013" w:rsidRPr="007354EB" w:rsidRDefault="00290013" w:rsidP="0055620F">
      <w:pPr>
        <w:pStyle w:val="LetterlistMICS"/>
        <w:numPr>
          <w:ilvl w:val="0"/>
          <w:numId w:val="15"/>
        </w:numPr>
        <w:ind w:left="720"/>
        <w:rPr>
          <w:rFonts w:ascii="Times New Roman" w:hAnsi="Times New Roman" w:cs="Times New Roman"/>
        </w:rPr>
      </w:pPr>
      <w:r w:rsidRPr="007354EB">
        <w:rPr>
          <w:rFonts w:ascii="Times New Roman" w:hAnsi="Times New Roman" w:cs="Times New Roman"/>
        </w:rPr>
        <w:t xml:space="preserve">Each remote access session by </w:t>
      </w:r>
      <w:r w:rsidR="00421423" w:rsidRPr="007354EB">
        <w:rPr>
          <w:rFonts w:ascii="Times New Roman" w:hAnsi="Times New Roman" w:cs="Times New Roman"/>
        </w:rPr>
        <w:t xml:space="preserve">a </w:t>
      </w:r>
      <w:r w:rsidRPr="007354EB">
        <w:rPr>
          <w:rFonts w:ascii="Times New Roman" w:hAnsi="Times New Roman" w:cs="Times New Roman"/>
        </w:rPr>
        <w:t>vendor has been appropriately docu</w:t>
      </w:r>
      <w:r w:rsidR="00407003" w:rsidRPr="007354EB">
        <w:rPr>
          <w:rFonts w:ascii="Times New Roman" w:hAnsi="Times New Roman" w:cs="Times New Roman"/>
        </w:rPr>
        <w:t>mented</w:t>
      </w:r>
      <w:r w:rsidR="00AD12C8">
        <w:rPr>
          <w:rFonts w:ascii="Times New Roman" w:hAnsi="Times New Roman" w:cs="Times New Roman"/>
        </w:rPr>
        <w:t>,</w:t>
      </w:r>
      <w:r w:rsidR="00407003" w:rsidRPr="007354EB">
        <w:rPr>
          <w:rFonts w:ascii="Times New Roman" w:hAnsi="Times New Roman" w:cs="Times New Roman"/>
        </w:rPr>
        <w:t xml:space="preserve"> as required by MICS #14</w:t>
      </w:r>
      <w:r w:rsidRPr="007354EB">
        <w:rPr>
          <w:rFonts w:ascii="Times New Roman" w:hAnsi="Times New Roman" w:cs="Times New Roman"/>
        </w:rPr>
        <w:t>; and</w:t>
      </w:r>
    </w:p>
    <w:p w14:paraId="4E864BC0" w14:textId="77777777" w:rsidR="00290013" w:rsidRPr="007354EB" w:rsidRDefault="00796226" w:rsidP="0055620F">
      <w:pPr>
        <w:pStyle w:val="LetterlistMICS"/>
        <w:numPr>
          <w:ilvl w:val="0"/>
          <w:numId w:val="15"/>
        </w:numPr>
        <w:ind w:left="720"/>
        <w:rPr>
          <w:rFonts w:ascii="Times New Roman" w:hAnsi="Times New Roman" w:cs="Times New Roman"/>
        </w:rPr>
      </w:pPr>
      <w:r w:rsidRPr="007354EB">
        <w:rPr>
          <w:rFonts w:ascii="Times New Roman" w:hAnsi="Times New Roman" w:cs="Times New Roman"/>
        </w:rPr>
        <w:lastRenderedPageBreak/>
        <w:t>Each remote access by non-vendor personnel (IT employee, management personnel,</w:t>
      </w:r>
      <w:r w:rsidR="007E2EC2" w:rsidRPr="007354EB">
        <w:rPr>
          <w:rFonts w:ascii="Times New Roman" w:hAnsi="Times New Roman" w:cs="Times New Roman"/>
        </w:rPr>
        <w:t xml:space="preserve"> or other authorized employee) </w:t>
      </w:r>
      <w:r w:rsidRPr="007354EB">
        <w:rPr>
          <w:rFonts w:ascii="Times New Roman" w:hAnsi="Times New Roman" w:cs="Times New Roman"/>
        </w:rPr>
        <w:t>is performed by an individual who has been authorized to have such access.</w:t>
      </w:r>
    </w:p>
    <w:p w14:paraId="1114D4ED" w14:textId="05A59473" w:rsidR="000D3A69" w:rsidRPr="007354EB" w:rsidRDefault="00290013" w:rsidP="0055620F">
      <w:pPr>
        <w:pStyle w:val="LetterlistMICS"/>
        <w:numPr>
          <w:ilvl w:val="0"/>
          <w:numId w:val="0"/>
        </w:numPr>
        <w:ind w:left="1080" w:hanging="720"/>
        <w:rPr>
          <w:rFonts w:ascii="Times New Roman" w:hAnsi="Times New Roman" w:cs="Times New Roman"/>
        </w:rPr>
      </w:pPr>
      <w:r w:rsidRPr="007354EB">
        <w:rPr>
          <w:rFonts w:ascii="Times New Roman" w:hAnsi="Times New Roman" w:cs="Times New Roman"/>
        </w:rPr>
        <w:t>Note:</w:t>
      </w:r>
      <w:r w:rsidR="0055620F" w:rsidRPr="007354EB">
        <w:rPr>
          <w:rFonts w:ascii="Times New Roman" w:hAnsi="Times New Roman" w:cs="Times New Roman"/>
        </w:rPr>
        <w:tab/>
      </w:r>
      <w:r w:rsidRPr="007354EB">
        <w:rPr>
          <w:rFonts w:ascii="Times New Roman" w:hAnsi="Times New Roman" w:cs="Times New Roman"/>
        </w:rPr>
        <w:t>The</w:t>
      </w:r>
      <w:r w:rsidR="00AD0B18">
        <w:rPr>
          <w:rFonts w:ascii="Times New Roman" w:hAnsi="Times New Roman" w:cs="Times New Roman"/>
        </w:rPr>
        <w:t xml:space="preserve"> interactive gaming section of the</w:t>
      </w:r>
      <w:r w:rsidRPr="007354EB">
        <w:rPr>
          <w:rFonts w:ascii="Times New Roman" w:hAnsi="Times New Roman" w:cs="Times New Roman"/>
        </w:rPr>
        <w:t xml:space="preserve"> written system of internal control pursuant to Regulation 6.090 is to delineate the procedures and documentation used to perform the review.</w:t>
      </w:r>
    </w:p>
    <w:p w14:paraId="67394935" w14:textId="0FFFE704" w:rsidR="008243CA" w:rsidRPr="007354EB" w:rsidRDefault="007531DF" w:rsidP="0055620F">
      <w:pPr>
        <w:pStyle w:val="FirstlevelMICNumbered"/>
        <w:ind w:left="360" w:hanging="360"/>
        <w:rPr>
          <w:rFonts w:ascii="Times New Roman" w:hAnsi="Times New Roman" w:cs="Times New Roman"/>
        </w:rPr>
      </w:pPr>
      <w:r w:rsidRPr="007354EB">
        <w:rPr>
          <w:rFonts w:ascii="Times New Roman" w:hAnsi="Times New Roman" w:cs="Times New Roman"/>
        </w:rPr>
        <w:t>Evidence of the review of remote access</w:t>
      </w:r>
      <w:r w:rsidR="003E01A1" w:rsidRPr="007354EB">
        <w:rPr>
          <w:rFonts w:ascii="Times New Roman" w:hAnsi="Times New Roman" w:cs="Times New Roman"/>
        </w:rPr>
        <w:t xml:space="preserve"> logs</w:t>
      </w:r>
      <w:r w:rsidRPr="007354EB">
        <w:rPr>
          <w:rFonts w:ascii="Times New Roman" w:hAnsi="Times New Roman" w:cs="Times New Roman"/>
        </w:rPr>
        <w:t xml:space="preserve"> </w:t>
      </w:r>
      <w:r w:rsidR="003E01A1" w:rsidRPr="007354EB">
        <w:rPr>
          <w:rFonts w:ascii="Times New Roman" w:hAnsi="Times New Roman" w:cs="Times New Roman"/>
        </w:rPr>
        <w:t>is</w:t>
      </w:r>
      <w:r w:rsidRPr="007354EB">
        <w:rPr>
          <w:rFonts w:ascii="Times New Roman" w:hAnsi="Times New Roman" w:cs="Times New Roman"/>
        </w:rPr>
        <w:t xml:space="preserve"> to be maintained.</w:t>
      </w:r>
      <w:r w:rsidR="0070154C" w:rsidRPr="007354EB">
        <w:rPr>
          <w:rFonts w:ascii="Times New Roman" w:hAnsi="Times New Roman" w:cs="Times New Roman"/>
        </w:rPr>
        <w:t xml:space="preserve"> </w:t>
      </w:r>
      <w:r w:rsidR="008243CA" w:rsidRPr="007354EB">
        <w:rPr>
          <w:rFonts w:ascii="Times New Roman" w:hAnsi="Times New Roman" w:cs="Times New Roman"/>
        </w:rPr>
        <w:t xml:space="preserve"> </w:t>
      </w:r>
      <w:r w:rsidR="00206178" w:rsidRPr="007354EB">
        <w:rPr>
          <w:rFonts w:ascii="Times New Roman" w:hAnsi="Times New Roman" w:cs="Times New Roman"/>
        </w:rPr>
        <w:t>The evidence is to include at a minimum:</w:t>
      </w:r>
    </w:p>
    <w:p w14:paraId="1BBA708A" w14:textId="77777777" w:rsidR="00206178" w:rsidRPr="007354EB" w:rsidRDefault="00206178" w:rsidP="0055620F">
      <w:pPr>
        <w:pStyle w:val="FirstlevelMICNumbered"/>
        <w:numPr>
          <w:ilvl w:val="0"/>
          <w:numId w:val="16"/>
        </w:numPr>
        <w:ind w:left="720"/>
        <w:rPr>
          <w:rFonts w:ascii="Times New Roman" w:hAnsi="Times New Roman" w:cs="Times New Roman"/>
        </w:rPr>
      </w:pPr>
      <w:r w:rsidRPr="007354EB">
        <w:rPr>
          <w:rFonts w:ascii="Times New Roman" w:hAnsi="Times New Roman" w:cs="Times New Roman"/>
        </w:rPr>
        <w:t>Date and time of review;</w:t>
      </w:r>
    </w:p>
    <w:p w14:paraId="5A7C2264" w14:textId="77777777" w:rsidR="00206178" w:rsidRPr="007354EB" w:rsidRDefault="00206178" w:rsidP="0055620F">
      <w:pPr>
        <w:pStyle w:val="FirstlevelMICNumbered"/>
        <w:numPr>
          <w:ilvl w:val="0"/>
          <w:numId w:val="16"/>
        </w:numPr>
        <w:ind w:left="720"/>
        <w:rPr>
          <w:rFonts w:ascii="Times New Roman" w:hAnsi="Times New Roman" w:cs="Times New Roman"/>
        </w:rPr>
      </w:pPr>
      <w:r w:rsidRPr="007354EB">
        <w:rPr>
          <w:rFonts w:ascii="Times New Roman" w:hAnsi="Times New Roman" w:cs="Times New Roman"/>
        </w:rPr>
        <w:t>Name and title of person performing the review;</w:t>
      </w:r>
    </w:p>
    <w:p w14:paraId="6740425F" w14:textId="31016D82" w:rsidR="00206178" w:rsidRPr="007354EB" w:rsidRDefault="00206178" w:rsidP="0055620F">
      <w:pPr>
        <w:pStyle w:val="FirstlevelMICNumbered"/>
        <w:numPr>
          <w:ilvl w:val="0"/>
          <w:numId w:val="16"/>
        </w:numPr>
        <w:ind w:left="720"/>
        <w:rPr>
          <w:rFonts w:ascii="Times New Roman" w:hAnsi="Times New Roman" w:cs="Times New Roman"/>
        </w:rPr>
      </w:pPr>
      <w:r w:rsidRPr="007354EB">
        <w:rPr>
          <w:rFonts w:ascii="Times New Roman" w:hAnsi="Times New Roman" w:cs="Times New Roman"/>
        </w:rPr>
        <w:t>The remote access log reviewed;</w:t>
      </w:r>
      <w:r w:rsidR="0070154C" w:rsidRPr="007354EB">
        <w:rPr>
          <w:rFonts w:ascii="Times New Roman" w:hAnsi="Times New Roman" w:cs="Times New Roman"/>
        </w:rPr>
        <w:t xml:space="preserve"> and</w:t>
      </w:r>
    </w:p>
    <w:p w14:paraId="273F33DE" w14:textId="219A3045" w:rsidR="00206178" w:rsidRPr="007354EB" w:rsidRDefault="00206178" w:rsidP="00345E2E">
      <w:pPr>
        <w:pStyle w:val="FirstlevelMICNumbered"/>
        <w:numPr>
          <w:ilvl w:val="0"/>
          <w:numId w:val="16"/>
        </w:numPr>
        <w:spacing w:after="240"/>
        <w:ind w:left="720"/>
        <w:rPr>
          <w:rFonts w:ascii="Times New Roman" w:hAnsi="Times New Roman" w:cs="Times New Roman"/>
        </w:rPr>
      </w:pPr>
      <w:r w:rsidRPr="007354EB">
        <w:rPr>
          <w:rFonts w:ascii="Times New Roman" w:hAnsi="Times New Roman" w:cs="Times New Roman"/>
        </w:rPr>
        <w:t>Any exceptions, follow-up</w:t>
      </w:r>
      <w:r w:rsidR="00AD12C8">
        <w:rPr>
          <w:rFonts w:ascii="Times New Roman" w:hAnsi="Times New Roman" w:cs="Times New Roman"/>
        </w:rPr>
        <w:t>,</w:t>
      </w:r>
      <w:r w:rsidRPr="007354EB">
        <w:rPr>
          <w:rFonts w:ascii="Times New Roman" w:hAnsi="Times New Roman" w:cs="Times New Roman"/>
        </w:rPr>
        <w:t xml:space="preserve"> and resolution of exceptions.</w:t>
      </w:r>
    </w:p>
    <w:p w14:paraId="3EB5A111" w14:textId="77777777" w:rsidR="00B43BBB" w:rsidRPr="007354EB" w:rsidRDefault="00B43BBB" w:rsidP="00345E2E">
      <w:pPr>
        <w:pStyle w:val="MICSSectionHeader"/>
        <w:ind w:left="360"/>
        <w:rPr>
          <w:rFonts w:ascii="Times New Roman" w:hAnsi="Times New Roman" w:cs="Times New Roman"/>
          <w:sz w:val="24"/>
          <w:szCs w:val="24"/>
        </w:rPr>
      </w:pPr>
      <w:r w:rsidRPr="007354EB">
        <w:rPr>
          <w:rFonts w:ascii="Times New Roman" w:hAnsi="Times New Roman" w:cs="Times New Roman"/>
          <w:sz w:val="24"/>
          <w:szCs w:val="24"/>
        </w:rPr>
        <w:t>System Parameters</w:t>
      </w:r>
    </w:p>
    <w:p w14:paraId="58F0E5B6" w14:textId="77777777" w:rsidR="00B43BBB" w:rsidRPr="007354EB" w:rsidRDefault="00B43BBB" w:rsidP="00B43BBB">
      <w:pPr>
        <w:ind w:left="360"/>
        <w:rPr>
          <w:i/>
          <w:szCs w:val="18"/>
        </w:rPr>
      </w:pPr>
    </w:p>
    <w:p w14:paraId="2CA95D79" w14:textId="77777777" w:rsidR="00F2679B" w:rsidRPr="007354EB" w:rsidRDefault="00313B00" w:rsidP="0055620F">
      <w:pPr>
        <w:pStyle w:val="FirstlevelMICNumbered"/>
        <w:ind w:left="360" w:hanging="360"/>
        <w:rPr>
          <w:rFonts w:ascii="Times New Roman" w:hAnsi="Times New Roman" w:cs="Times New Roman"/>
        </w:rPr>
      </w:pPr>
      <w:r w:rsidRPr="007354EB">
        <w:rPr>
          <w:rFonts w:ascii="Times New Roman" w:hAnsi="Times New Roman" w:cs="Times New Roman"/>
        </w:rPr>
        <w:t>The interactive gaming system</w:t>
      </w:r>
      <w:r w:rsidR="00F2679B" w:rsidRPr="007354EB">
        <w:rPr>
          <w:rFonts w:ascii="Times New Roman" w:hAnsi="Times New Roman" w:cs="Times New Roman"/>
        </w:rPr>
        <w:t xml:space="preserve">, including application software, </w:t>
      </w:r>
      <w:r w:rsidR="00F40CBC" w:rsidRPr="007354EB">
        <w:rPr>
          <w:rFonts w:ascii="Times New Roman" w:hAnsi="Times New Roman" w:cs="Times New Roman"/>
        </w:rPr>
        <w:t>is</w:t>
      </w:r>
      <w:r w:rsidR="00F2679B" w:rsidRPr="007354EB">
        <w:rPr>
          <w:rFonts w:ascii="Times New Roman" w:hAnsi="Times New Roman" w:cs="Times New Roman"/>
        </w:rPr>
        <w:t xml:space="preserve"> </w:t>
      </w:r>
      <w:r w:rsidR="008E4297" w:rsidRPr="007354EB">
        <w:rPr>
          <w:rFonts w:ascii="Times New Roman" w:hAnsi="Times New Roman" w:cs="Times New Roman"/>
        </w:rPr>
        <w:t xml:space="preserve">logically </w:t>
      </w:r>
      <w:r w:rsidR="00F2679B" w:rsidRPr="007354EB">
        <w:rPr>
          <w:rFonts w:ascii="Times New Roman" w:hAnsi="Times New Roman" w:cs="Times New Roman"/>
        </w:rPr>
        <w:t xml:space="preserve">secured through the use of passwords, biometrics, or other means approved by the Board.  </w:t>
      </w:r>
    </w:p>
    <w:p w14:paraId="7873A313" w14:textId="77777777" w:rsidR="00B32DD0" w:rsidRPr="007354EB" w:rsidRDefault="00B32DD0" w:rsidP="0055620F">
      <w:pPr>
        <w:pStyle w:val="FirstlevelMICNumbered"/>
        <w:ind w:left="360" w:hanging="360"/>
        <w:rPr>
          <w:rFonts w:ascii="Times New Roman" w:hAnsi="Times New Roman" w:cs="Times New Roman"/>
        </w:rPr>
      </w:pPr>
      <w:r w:rsidRPr="007354EB">
        <w:rPr>
          <w:rFonts w:ascii="Times New Roman" w:hAnsi="Times New Roman" w:cs="Times New Roman"/>
        </w:rPr>
        <w:t>Security parameters for passwords</w:t>
      </w:r>
      <w:r w:rsidR="00313B00" w:rsidRPr="007354EB">
        <w:rPr>
          <w:rFonts w:ascii="Times New Roman" w:hAnsi="Times New Roman" w:cs="Times New Roman"/>
        </w:rPr>
        <w:t xml:space="preserve"> </w:t>
      </w:r>
      <w:r w:rsidR="0005180D" w:rsidRPr="007354EB">
        <w:rPr>
          <w:rFonts w:ascii="Times New Roman" w:hAnsi="Times New Roman" w:cs="Times New Roman"/>
        </w:rPr>
        <w:t>shall meet the following minimum requirements</w:t>
      </w:r>
      <w:r w:rsidRPr="007354EB">
        <w:rPr>
          <w:rFonts w:ascii="Times New Roman" w:hAnsi="Times New Roman" w:cs="Times New Roman"/>
        </w:rPr>
        <w:t>:</w:t>
      </w:r>
    </w:p>
    <w:p w14:paraId="074411FB" w14:textId="77777777" w:rsidR="00B32DD0" w:rsidRPr="007354EB" w:rsidRDefault="00FE66BB" w:rsidP="0055620F">
      <w:pPr>
        <w:ind w:left="720" w:hanging="360"/>
      </w:pPr>
      <w:r w:rsidRPr="007354EB">
        <w:t>a.</w:t>
      </w:r>
      <w:r w:rsidRPr="007354EB">
        <w:tab/>
      </w:r>
      <w:r w:rsidR="00B32DD0" w:rsidRPr="007354EB">
        <w:t xml:space="preserve">Passwords </w:t>
      </w:r>
      <w:r w:rsidR="00DD35BA" w:rsidRPr="007354EB">
        <w:t>are</w:t>
      </w:r>
      <w:r w:rsidR="00B32DD0" w:rsidRPr="007354EB">
        <w:t xml:space="preserve"> changed </w:t>
      </w:r>
      <w:r w:rsidR="002429EB" w:rsidRPr="007354EB">
        <w:t xml:space="preserve">at least </w:t>
      </w:r>
      <w:r w:rsidR="00B32DD0" w:rsidRPr="007354EB">
        <w:t>once every 90 days.</w:t>
      </w:r>
    </w:p>
    <w:p w14:paraId="59728A3F" w14:textId="77777777" w:rsidR="00A61802" w:rsidRPr="007354EB" w:rsidRDefault="00A61802" w:rsidP="0055620F">
      <w:pPr>
        <w:ind w:left="720" w:hanging="360"/>
        <w:rPr>
          <w:sz w:val="18"/>
          <w:szCs w:val="18"/>
        </w:rPr>
      </w:pPr>
    </w:p>
    <w:p w14:paraId="1A2E7858" w14:textId="19D098B5" w:rsidR="00A61802" w:rsidRPr="007354EB" w:rsidRDefault="00FE66BB" w:rsidP="0055620F">
      <w:pPr>
        <w:ind w:left="720" w:hanging="360"/>
      </w:pPr>
      <w:r w:rsidRPr="007354EB">
        <w:t>b.</w:t>
      </w:r>
      <w:r w:rsidRPr="007354EB">
        <w:tab/>
      </w:r>
      <w:r w:rsidR="00A61802" w:rsidRPr="007354EB">
        <w:t>Passwords are at least 8 characters in length and contain a combination of at least two of the following criteria: upper case letters, lower case letters, numeric</w:t>
      </w:r>
      <w:r w:rsidR="0070154C" w:rsidRPr="007354EB">
        <w:t>,</w:t>
      </w:r>
      <w:r w:rsidR="00A61802" w:rsidRPr="007354EB">
        <w:t xml:space="preserve"> and/or special characters.</w:t>
      </w:r>
    </w:p>
    <w:p w14:paraId="03CB7933" w14:textId="77777777" w:rsidR="00B32DD0" w:rsidRPr="007354EB" w:rsidRDefault="00B32DD0" w:rsidP="0055620F">
      <w:pPr>
        <w:ind w:left="720" w:hanging="360"/>
        <w:rPr>
          <w:sz w:val="18"/>
          <w:szCs w:val="18"/>
        </w:rPr>
      </w:pPr>
    </w:p>
    <w:p w14:paraId="2FF559F8" w14:textId="77777777" w:rsidR="00B32DD0" w:rsidRPr="007354EB" w:rsidRDefault="00FE66BB" w:rsidP="0055620F">
      <w:pPr>
        <w:ind w:left="720" w:hanging="360"/>
      </w:pPr>
      <w:r w:rsidRPr="007354EB">
        <w:t>c.</w:t>
      </w:r>
      <w:r w:rsidRPr="007354EB">
        <w:tab/>
      </w:r>
      <w:r w:rsidR="00A61802" w:rsidRPr="007354EB">
        <w:t>Passwords may not be re-used for a period of 18 months; or passwords may not be re-used within the last ten passwor</w:t>
      </w:r>
      <w:r w:rsidR="004B4660" w:rsidRPr="007354EB">
        <w:t>d changes</w:t>
      </w:r>
      <w:r w:rsidR="00A61802" w:rsidRPr="007354EB">
        <w:t>.</w:t>
      </w:r>
    </w:p>
    <w:p w14:paraId="72893AA9" w14:textId="77777777" w:rsidR="005F3FCE" w:rsidRPr="007354EB" w:rsidRDefault="005F3FCE" w:rsidP="0055620F">
      <w:pPr>
        <w:ind w:left="720" w:hanging="360"/>
      </w:pPr>
    </w:p>
    <w:p w14:paraId="159C4EBF" w14:textId="77777777" w:rsidR="00B32DD0" w:rsidRPr="007354EB" w:rsidRDefault="00FE66BB" w:rsidP="0055620F">
      <w:pPr>
        <w:ind w:left="720" w:hanging="360"/>
      </w:pPr>
      <w:r w:rsidRPr="007354EB">
        <w:t>d.</w:t>
      </w:r>
      <w:r w:rsidRPr="007354EB">
        <w:tab/>
      </w:r>
      <w:r w:rsidR="00B32DD0" w:rsidRPr="007354EB">
        <w:t xml:space="preserve">User accounts </w:t>
      </w:r>
      <w:r w:rsidR="00DD35BA" w:rsidRPr="007354EB">
        <w:t>are</w:t>
      </w:r>
      <w:r w:rsidR="00B32DD0" w:rsidRPr="007354EB">
        <w:t xml:space="preserve"> auto</w:t>
      </w:r>
      <w:r w:rsidR="00E302AC" w:rsidRPr="007354EB">
        <w:t xml:space="preserve">matically locked out after 3 </w:t>
      </w:r>
      <w:r w:rsidR="00656DB0" w:rsidRPr="007354EB">
        <w:t xml:space="preserve">consecutive </w:t>
      </w:r>
      <w:r w:rsidR="00E302AC" w:rsidRPr="007354EB">
        <w:t>failed</w:t>
      </w:r>
      <w:r w:rsidR="00B32DD0" w:rsidRPr="007354EB">
        <w:t xml:space="preserve"> login attempts.</w:t>
      </w:r>
    </w:p>
    <w:p w14:paraId="2885B7DA" w14:textId="77777777" w:rsidR="00E921CF" w:rsidRPr="007354EB" w:rsidRDefault="00E921CF" w:rsidP="00096C43">
      <w:pPr>
        <w:rPr>
          <w:strike/>
          <w:sz w:val="18"/>
          <w:szCs w:val="18"/>
        </w:rPr>
      </w:pPr>
    </w:p>
    <w:p w14:paraId="2CEADE18" w14:textId="7D3A52DD" w:rsidR="00931386" w:rsidRPr="007354EB" w:rsidRDefault="008502DC" w:rsidP="0055620F">
      <w:pPr>
        <w:pStyle w:val="NotesfollowingMICS"/>
        <w:ind w:hanging="720"/>
        <w:rPr>
          <w:rFonts w:ascii="Times New Roman" w:hAnsi="Times New Roman" w:cs="Times New Roman"/>
        </w:rPr>
      </w:pPr>
      <w:r w:rsidRPr="007354EB">
        <w:rPr>
          <w:rFonts w:ascii="Times New Roman" w:hAnsi="Times New Roman" w:cs="Times New Roman"/>
        </w:rPr>
        <w:t>Note 1:</w:t>
      </w:r>
      <w:r w:rsidR="0055620F" w:rsidRPr="007354EB">
        <w:rPr>
          <w:rFonts w:ascii="Times New Roman" w:hAnsi="Times New Roman" w:cs="Times New Roman"/>
        </w:rPr>
        <w:tab/>
      </w:r>
      <w:r w:rsidR="00E921CF" w:rsidRPr="007354EB">
        <w:rPr>
          <w:rFonts w:ascii="Times New Roman" w:hAnsi="Times New Roman" w:cs="Times New Roman"/>
        </w:rPr>
        <w:t xml:space="preserve">The </w:t>
      </w:r>
      <w:r w:rsidR="00AD0B18">
        <w:rPr>
          <w:rFonts w:ascii="Times New Roman" w:hAnsi="Times New Roman" w:cs="Times New Roman"/>
        </w:rPr>
        <w:t>interactive gaming section of the</w:t>
      </w:r>
      <w:r w:rsidR="00AD0B18" w:rsidRPr="007354EB">
        <w:rPr>
          <w:rFonts w:ascii="Times New Roman" w:hAnsi="Times New Roman" w:cs="Times New Roman"/>
        </w:rPr>
        <w:t xml:space="preserve"> </w:t>
      </w:r>
      <w:r w:rsidR="00E921CF" w:rsidRPr="007354EB">
        <w:rPr>
          <w:rFonts w:ascii="Times New Roman" w:hAnsi="Times New Roman" w:cs="Times New Roman"/>
        </w:rPr>
        <w:t xml:space="preserve">written system of internal control </w:t>
      </w:r>
      <w:r w:rsidR="00A15DC3" w:rsidRPr="007354EB">
        <w:rPr>
          <w:rFonts w:ascii="Times New Roman" w:hAnsi="Times New Roman" w:cs="Times New Roman"/>
        </w:rPr>
        <w:t xml:space="preserve">pursuant to Regulation 6.090 </w:t>
      </w:r>
      <w:r w:rsidR="00E921CF" w:rsidRPr="007354EB">
        <w:rPr>
          <w:rFonts w:ascii="Times New Roman" w:hAnsi="Times New Roman" w:cs="Times New Roman"/>
        </w:rPr>
        <w:t>is to</w:t>
      </w:r>
      <w:r w:rsidR="004E76D9" w:rsidRPr="007354EB">
        <w:rPr>
          <w:rFonts w:ascii="Times New Roman" w:hAnsi="Times New Roman" w:cs="Times New Roman"/>
        </w:rPr>
        <w:t xml:space="preserve"> delineate the methods used to comply with</w:t>
      </w:r>
      <w:r w:rsidR="00A15DC3" w:rsidRPr="007354EB">
        <w:rPr>
          <w:rFonts w:ascii="Times New Roman" w:hAnsi="Times New Roman" w:cs="Times New Roman"/>
        </w:rPr>
        <w:t xml:space="preserve"> </w:t>
      </w:r>
      <w:r w:rsidR="004E76D9" w:rsidRPr="007354EB">
        <w:rPr>
          <w:rFonts w:ascii="Times New Roman" w:hAnsi="Times New Roman" w:cs="Times New Roman"/>
        </w:rPr>
        <w:t xml:space="preserve">MICS </w:t>
      </w:r>
      <w:r w:rsidR="00407003" w:rsidRPr="007354EB">
        <w:rPr>
          <w:rFonts w:ascii="Times New Roman" w:hAnsi="Times New Roman" w:cs="Times New Roman"/>
        </w:rPr>
        <w:t>#23</w:t>
      </w:r>
      <w:r w:rsidR="00E921CF" w:rsidRPr="007354EB">
        <w:rPr>
          <w:rFonts w:ascii="Times New Roman" w:hAnsi="Times New Roman" w:cs="Times New Roman"/>
        </w:rPr>
        <w:t>(b</w:t>
      </w:r>
      <w:r w:rsidR="00272CFD" w:rsidRPr="007354EB">
        <w:rPr>
          <w:rFonts w:ascii="Times New Roman" w:hAnsi="Times New Roman" w:cs="Times New Roman"/>
        </w:rPr>
        <w:t>)</w:t>
      </w:r>
      <w:r w:rsidR="00E921CF" w:rsidRPr="007354EB">
        <w:rPr>
          <w:rFonts w:ascii="Times New Roman" w:hAnsi="Times New Roman" w:cs="Times New Roman"/>
        </w:rPr>
        <w:t xml:space="preserve"> and </w:t>
      </w:r>
      <w:r w:rsidR="00272CFD" w:rsidRPr="007354EB">
        <w:rPr>
          <w:rFonts w:ascii="Times New Roman" w:hAnsi="Times New Roman" w:cs="Times New Roman"/>
        </w:rPr>
        <w:t>(</w:t>
      </w:r>
      <w:r w:rsidR="00E921CF" w:rsidRPr="007354EB">
        <w:rPr>
          <w:rFonts w:ascii="Times New Roman" w:hAnsi="Times New Roman" w:cs="Times New Roman"/>
        </w:rPr>
        <w:t>c).</w:t>
      </w:r>
    </w:p>
    <w:p w14:paraId="49570587" w14:textId="77777777" w:rsidR="000C7484" w:rsidRPr="007354EB" w:rsidRDefault="000C7484" w:rsidP="0055620F">
      <w:pPr>
        <w:pStyle w:val="NotesfollowingMICS"/>
        <w:rPr>
          <w:rFonts w:ascii="Times New Roman" w:hAnsi="Times New Roman" w:cs="Times New Roman"/>
          <w:sz w:val="18"/>
          <w:szCs w:val="18"/>
        </w:rPr>
      </w:pPr>
    </w:p>
    <w:p w14:paraId="2A7BD879" w14:textId="3390ABDC" w:rsidR="00931386" w:rsidRPr="007354EB" w:rsidRDefault="00E921CF" w:rsidP="0055620F">
      <w:pPr>
        <w:pStyle w:val="NotesfollowingMICS"/>
        <w:ind w:hanging="720"/>
        <w:rPr>
          <w:rFonts w:ascii="Times New Roman" w:hAnsi="Times New Roman" w:cs="Times New Roman"/>
        </w:rPr>
      </w:pPr>
      <w:r w:rsidRPr="007354EB">
        <w:rPr>
          <w:rFonts w:ascii="Times New Roman" w:hAnsi="Times New Roman" w:cs="Times New Roman"/>
        </w:rPr>
        <w:t>Note 2</w:t>
      </w:r>
      <w:r w:rsidR="004D05A0" w:rsidRPr="007354EB">
        <w:rPr>
          <w:rFonts w:ascii="Times New Roman" w:hAnsi="Times New Roman" w:cs="Times New Roman"/>
        </w:rPr>
        <w:t>:</w:t>
      </w:r>
      <w:r w:rsidR="0055620F" w:rsidRPr="007354EB">
        <w:rPr>
          <w:rFonts w:ascii="Times New Roman" w:hAnsi="Times New Roman" w:cs="Times New Roman"/>
        </w:rPr>
        <w:tab/>
      </w:r>
      <w:r w:rsidR="00407003" w:rsidRPr="007354EB">
        <w:rPr>
          <w:rFonts w:ascii="Times New Roman" w:hAnsi="Times New Roman" w:cs="Times New Roman"/>
        </w:rPr>
        <w:t>MICS #23</w:t>
      </w:r>
      <w:r w:rsidR="00931386" w:rsidRPr="007354EB">
        <w:rPr>
          <w:rFonts w:ascii="Times New Roman" w:hAnsi="Times New Roman" w:cs="Times New Roman"/>
        </w:rPr>
        <w:t xml:space="preserve"> does not apply to service accounts and generic user accounts.</w:t>
      </w:r>
    </w:p>
    <w:p w14:paraId="6C2C57EC" w14:textId="77777777" w:rsidR="00ED108E" w:rsidRPr="007354EB" w:rsidRDefault="00ED108E" w:rsidP="0055620F">
      <w:pPr>
        <w:pStyle w:val="NotesfollowingMICS"/>
        <w:rPr>
          <w:rFonts w:ascii="Times New Roman" w:hAnsi="Times New Roman" w:cs="Times New Roman"/>
          <w:sz w:val="18"/>
          <w:szCs w:val="18"/>
        </w:rPr>
      </w:pPr>
    </w:p>
    <w:p w14:paraId="7C35DAE3" w14:textId="674E2CFD" w:rsidR="00931386" w:rsidRPr="007354EB" w:rsidRDefault="00E921CF" w:rsidP="0055620F">
      <w:pPr>
        <w:pStyle w:val="NotesfollowingMICS"/>
        <w:ind w:hanging="720"/>
        <w:rPr>
          <w:rFonts w:ascii="Times New Roman" w:hAnsi="Times New Roman" w:cs="Times New Roman"/>
        </w:rPr>
      </w:pPr>
      <w:r w:rsidRPr="007354EB">
        <w:rPr>
          <w:rFonts w:ascii="Times New Roman" w:hAnsi="Times New Roman" w:cs="Times New Roman"/>
        </w:rPr>
        <w:t>Note 3</w:t>
      </w:r>
      <w:r w:rsidR="00A12489" w:rsidRPr="007354EB">
        <w:rPr>
          <w:rFonts w:ascii="Times New Roman" w:hAnsi="Times New Roman" w:cs="Times New Roman"/>
        </w:rPr>
        <w:t>:</w:t>
      </w:r>
      <w:r w:rsidR="0055620F" w:rsidRPr="007354EB">
        <w:rPr>
          <w:rFonts w:ascii="Times New Roman" w:hAnsi="Times New Roman" w:cs="Times New Roman"/>
        </w:rPr>
        <w:tab/>
      </w:r>
      <w:r w:rsidR="00A15DC3" w:rsidRPr="007354EB">
        <w:rPr>
          <w:rFonts w:ascii="Times New Roman" w:hAnsi="Times New Roman" w:cs="Times New Roman"/>
        </w:rPr>
        <w:t>For MICS #2</w:t>
      </w:r>
      <w:r w:rsidR="00407003" w:rsidRPr="007354EB">
        <w:rPr>
          <w:rFonts w:ascii="Times New Roman" w:hAnsi="Times New Roman" w:cs="Times New Roman"/>
        </w:rPr>
        <w:t>3</w:t>
      </w:r>
      <w:r w:rsidR="00ED108E" w:rsidRPr="007354EB">
        <w:rPr>
          <w:rFonts w:ascii="Times New Roman" w:hAnsi="Times New Roman" w:cs="Times New Roman"/>
        </w:rPr>
        <w:t xml:space="preserve">(d), the system may </w:t>
      </w:r>
      <w:r w:rsidR="007D5C99" w:rsidRPr="007354EB">
        <w:rPr>
          <w:rFonts w:ascii="Times New Roman" w:hAnsi="Times New Roman" w:cs="Times New Roman"/>
        </w:rPr>
        <w:t xml:space="preserve">automatically </w:t>
      </w:r>
      <w:r w:rsidR="00ED108E" w:rsidRPr="007354EB">
        <w:rPr>
          <w:rFonts w:ascii="Times New Roman" w:hAnsi="Times New Roman" w:cs="Times New Roman"/>
        </w:rPr>
        <w:t>release a locked out account after 30 minutes has elapsed.</w:t>
      </w:r>
      <w:r w:rsidR="007D5C99" w:rsidRPr="007354EB">
        <w:rPr>
          <w:rFonts w:ascii="Times New Roman" w:hAnsi="Times New Roman" w:cs="Times New Roman"/>
        </w:rPr>
        <w:t xml:space="preserve">  If an employee assists with releasing a locked out account and is reasonably certain of no unauthorized user access, the elapse time of 30 minutes is not applicable.  The involvement of an employee assisting in the release of a locked out account</w:t>
      </w:r>
      <w:r w:rsidR="00FC2616">
        <w:rPr>
          <w:rFonts w:ascii="Times New Roman" w:hAnsi="Times New Roman" w:cs="Times New Roman"/>
        </w:rPr>
        <w:t xml:space="preserve"> must</w:t>
      </w:r>
      <w:r w:rsidR="007D5C99" w:rsidRPr="007354EB">
        <w:rPr>
          <w:rFonts w:ascii="Times New Roman" w:hAnsi="Times New Roman" w:cs="Times New Roman"/>
        </w:rPr>
        <w:t xml:space="preserve"> be delineated </w:t>
      </w:r>
      <w:r w:rsidR="00AD0B18">
        <w:rPr>
          <w:rFonts w:ascii="Times New Roman" w:hAnsi="Times New Roman" w:cs="Times New Roman"/>
        </w:rPr>
        <w:t>with</w:t>
      </w:r>
      <w:r w:rsidR="007D5C99" w:rsidRPr="007354EB">
        <w:rPr>
          <w:rFonts w:ascii="Times New Roman" w:hAnsi="Times New Roman" w:cs="Times New Roman"/>
        </w:rPr>
        <w:t xml:space="preserve">in the </w:t>
      </w:r>
      <w:r w:rsidR="00AD0B18">
        <w:rPr>
          <w:rFonts w:ascii="Times New Roman" w:hAnsi="Times New Roman" w:cs="Times New Roman"/>
        </w:rPr>
        <w:t>interactive gaming section of the</w:t>
      </w:r>
      <w:r w:rsidR="00AD0B18" w:rsidRPr="007354EB">
        <w:rPr>
          <w:rFonts w:ascii="Times New Roman" w:hAnsi="Times New Roman" w:cs="Times New Roman"/>
        </w:rPr>
        <w:t xml:space="preserve"> </w:t>
      </w:r>
      <w:r w:rsidR="007D5C99" w:rsidRPr="007354EB">
        <w:rPr>
          <w:rFonts w:ascii="Times New Roman" w:hAnsi="Times New Roman" w:cs="Times New Roman"/>
        </w:rPr>
        <w:t>written system of internal control pursuant to Regulation 6.090.</w:t>
      </w:r>
    </w:p>
    <w:p w14:paraId="391B34DF" w14:textId="77777777" w:rsidR="00B15D2D" w:rsidRPr="007354EB" w:rsidRDefault="00B15D2D" w:rsidP="00B15D2D">
      <w:pPr>
        <w:ind w:left="1080" w:hanging="720"/>
        <w:rPr>
          <w:sz w:val="18"/>
          <w:szCs w:val="18"/>
        </w:rPr>
      </w:pPr>
    </w:p>
    <w:p w14:paraId="63C812F8" w14:textId="77777777" w:rsidR="00355EF7" w:rsidRPr="007354EB" w:rsidRDefault="00B87BF2" w:rsidP="0055620F">
      <w:pPr>
        <w:pStyle w:val="FirstlevelMICNumbered"/>
        <w:ind w:left="360" w:hanging="360"/>
        <w:rPr>
          <w:rFonts w:ascii="Times New Roman" w:hAnsi="Times New Roman" w:cs="Times New Roman"/>
        </w:rPr>
      </w:pPr>
      <w:r w:rsidRPr="007354EB">
        <w:rPr>
          <w:rFonts w:ascii="Times New Roman" w:hAnsi="Times New Roman" w:cs="Times New Roman"/>
        </w:rPr>
        <w:t>A system event log</w:t>
      </w:r>
      <w:r w:rsidR="00414549" w:rsidRPr="007354EB">
        <w:rPr>
          <w:rFonts w:ascii="Times New Roman" w:hAnsi="Times New Roman" w:cs="Times New Roman"/>
        </w:rPr>
        <w:t xml:space="preserve"> </w:t>
      </w:r>
      <w:r w:rsidR="0076061A" w:rsidRPr="007354EB">
        <w:rPr>
          <w:rFonts w:ascii="Times New Roman" w:hAnsi="Times New Roman" w:cs="Times New Roman"/>
        </w:rPr>
        <w:t>or series of report</w:t>
      </w:r>
      <w:r w:rsidR="009716E0" w:rsidRPr="007354EB">
        <w:rPr>
          <w:rFonts w:ascii="Times New Roman" w:hAnsi="Times New Roman" w:cs="Times New Roman"/>
        </w:rPr>
        <w:t>s</w:t>
      </w:r>
      <w:r w:rsidR="0076061A" w:rsidRPr="007354EB">
        <w:rPr>
          <w:rFonts w:ascii="Times New Roman" w:hAnsi="Times New Roman" w:cs="Times New Roman"/>
        </w:rPr>
        <w:t xml:space="preserve">/logs </w:t>
      </w:r>
      <w:r w:rsidR="00414549" w:rsidRPr="007354EB">
        <w:rPr>
          <w:rFonts w:ascii="Times New Roman" w:hAnsi="Times New Roman" w:cs="Times New Roman"/>
        </w:rPr>
        <w:t>for operating systems</w:t>
      </w:r>
      <w:r w:rsidR="00B52D0F" w:rsidRPr="007354EB">
        <w:rPr>
          <w:rFonts w:ascii="Times New Roman" w:hAnsi="Times New Roman" w:cs="Times New Roman"/>
        </w:rPr>
        <w:t xml:space="preserve"> (including the</w:t>
      </w:r>
      <w:r w:rsidR="00A817F2" w:rsidRPr="007354EB">
        <w:rPr>
          <w:rFonts w:ascii="Times New Roman" w:hAnsi="Times New Roman" w:cs="Times New Roman"/>
        </w:rPr>
        <w:t xml:space="preserve"> database layer and</w:t>
      </w:r>
      <w:r w:rsidR="00B52D0F" w:rsidRPr="007354EB">
        <w:rPr>
          <w:rFonts w:ascii="Times New Roman" w:hAnsi="Times New Roman" w:cs="Times New Roman"/>
        </w:rPr>
        <w:t xml:space="preserve"> network layer)</w:t>
      </w:r>
      <w:r w:rsidR="00355EF7" w:rsidRPr="007354EB">
        <w:rPr>
          <w:rFonts w:ascii="Times New Roman" w:hAnsi="Times New Roman" w:cs="Times New Roman"/>
        </w:rPr>
        <w:t xml:space="preserve"> </w:t>
      </w:r>
      <w:r w:rsidR="00313B00" w:rsidRPr="007354EB">
        <w:rPr>
          <w:rFonts w:ascii="Times New Roman" w:hAnsi="Times New Roman" w:cs="Times New Roman"/>
        </w:rPr>
        <w:t xml:space="preserve">and </w:t>
      </w:r>
      <w:r w:rsidR="00C81683" w:rsidRPr="007354EB">
        <w:rPr>
          <w:rFonts w:ascii="Times New Roman" w:hAnsi="Times New Roman" w:cs="Times New Roman"/>
        </w:rPr>
        <w:t>applications</w:t>
      </w:r>
      <w:r w:rsidR="00313B00" w:rsidRPr="007354EB">
        <w:rPr>
          <w:rFonts w:ascii="Times New Roman" w:hAnsi="Times New Roman" w:cs="Times New Roman"/>
        </w:rPr>
        <w:t xml:space="preserve"> </w:t>
      </w:r>
      <w:r w:rsidR="00284EA9" w:rsidRPr="007354EB">
        <w:rPr>
          <w:rFonts w:ascii="Times New Roman" w:hAnsi="Times New Roman" w:cs="Times New Roman"/>
        </w:rPr>
        <w:t>is</w:t>
      </w:r>
      <w:r w:rsidR="00567082" w:rsidRPr="007354EB">
        <w:rPr>
          <w:rFonts w:ascii="Times New Roman" w:hAnsi="Times New Roman" w:cs="Times New Roman"/>
        </w:rPr>
        <w:t xml:space="preserve"> configured to track</w:t>
      </w:r>
      <w:r w:rsidR="007E327A" w:rsidRPr="007354EB">
        <w:rPr>
          <w:rFonts w:ascii="Times New Roman" w:hAnsi="Times New Roman" w:cs="Times New Roman"/>
        </w:rPr>
        <w:t xml:space="preserve"> at least</w:t>
      </w:r>
      <w:r w:rsidR="00567082" w:rsidRPr="007354EB">
        <w:rPr>
          <w:rFonts w:ascii="Times New Roman" w:hAnsi="Times New Roman" w:cs="Times New Roman"/>
        </w:rPr>
        <w:t xml:space="preserve"> the following events:</w:t>
      </w:r>
      <w:r w:rsidR="00E3406F" w:rsidRPr="007354EB">
        <w:rPr>
          <w:rFonts w:ascii="Times New Roman" w:hAnsi="Times New Roman" w:cs="Times New Roman"/>
        </w:rPr>
        <w:t xml:space="preserve"> </w:t>
      </w:r>
    </w:p>
    <w:p w14:paraId="0D8CAAA2" w14:textId="77777777" w:rsidR="00355EF7" w:rsidRPr="007354EB" w:rsidRDefault="00EC7EA6" w:rsidP="0055620F">
      <w:pPr>
        <w:pStyle w:val="ListParagraph"/>
        <w:numPr>
          <w:ilvl w:val="1"/>
          <w:numId w:val="4"/>
        </w:numPr>
        <w:ind w:left="720"/>
        <w:rPr>
          <w:rFonts w:ascii="Times New Roman" w:hAnsi="Times New Roman" w:cs="Times New Roman"/>
        </w:rPr>
      </w:pPr>
      <w:r w:rsidRPr="007354EB">
        <w:rPr>
          <w:rFonts w:ascii="Times New Roman" w:hAnsi="Times New Roman" w:cs="Times New Roman"/>
        </w:rPr>
        <w:t>Failed login attempts;</w:t>
      </w:r>
      <w:r w:rsidR="006F2277" w:rsidRPr="007354EB">
        <w:rPr>
          <w:rFonts w:ascii="Times New Roman" w:hAnsi="Times New Roman" w:cs="Times New Roman"/>
        </w:rPr>
        <w:t xml:space="preserve">  </w:t>
      </w:r>
    </w:p>
    <w:p w14:paraId="687AC9F6" w14:textId="77777777" w:rsidR="00355EF7" w:rsidRPr="007354EB" w:rsidRDefault="00355EF7" w:rsidP="0055620F">
      <w:pPr>
        <w:pStyle w:val="ListParagraph"/>
        <w:numPr>
          <w:ilvl w:val="1"/>
          <w:numId w:val="4"/>
        </w:numPr>
        <w:ind w:left="720"/>
        <w:rPr>
          <w:rFonts w:ascii="Times New Roman" w:hAnsi="Times New Roman" w:cs="Times New Roman"/>
        </w:rPr>
      </w:pPr>
      <w:r w:rsidRPr="007354EB">
        <w:rPr>
          <w:rFonts w:ascii="Times New Roman" w:hAnsi="Times New Roman" w:cs="Times New Roman"/>
        </w:rPr>
        <w:t>Changes to live data files</w:t>
      </w:r>
      <w:r w:rsidR="0070240B" w:rsidRPr="007354EB">
        <w:rPr>
          <w:rFonts w:ascii="Times New Roman" w:hAnsi="Times New Roman" w:cs="Times New Roman"/>
        </w:rPr>
        <w:t xml:space="preserve"> </w:t>
      </w:r>
      <w:r w:rsidR="00F03ECB" w:rsidRPr="007354EB">
        <w:rPr>
          <w:rFonts w:ascii="Times New Roman" w:hAnsi="Times New Roman" w:cs="Times New Roman"/>
        </w:rPr>
        <w:t xml:space="preserve">occurring </w:t>
      </w:r>
      <w:r w:rsidR="0070240B" w:rsidRPr="007354EB">
        <w:rPr>
          <w:rFonts w:ascii="Times New Roman" w:hAnsi="Times New Roman" w:cs="Times New Roman"/>
        </w:rPr>
        <w:t xml:space="preserve">outside of normal program and operating system </w:t>
      </w:r>
      <w:r w:rsidR="00313B00" w:rsidRPr="007354EB">
        <w:rPr>
          <w:rFonts w:ascii="Times New Roman" w:hAnsi="Times New Roman" w:cs="Times New Roman"/>
        </w:rPr>
        <w:t>execution</w:t>
      </w:r>
      <w:r w:rsidR="00EC7EA6" w:rsidRPr="007354EB">
        <w:rPr>
          <w:rFonts w:ascii="Times New Roman" w:hAnsi="Times New Roman" w:cs="Times New Roman"/>
        </w:rPr>
        <w:t>;</w:t>
      </w:r>
    </w:p>
    <w:p w14:paraId="49A2DCA6" w14:textId="77777777" w:rsidR="00291C83" w:rsidRPr="007354EB" w:rsidRDefault="006F2277" w:rsidP="0055620F">
      <w:pPr>
        <w:pStyle w:val="ListParagraph"/>
        <w:numPr>
          <w:ilvl w:val="1"/>
          <w:numId w:val="4"/>
        </w:numPr>
        <w:ind w:left="720"/>
        <w:rPr>
          <w:rFonts w:ascii="Times New Roman" w:hAnsi="Times New Roman" w:cs="Times New Roman"/>
        </w:rPr>
      </w:pPr>
      <w:r w:rsidRPr="007354EB">
        <w:rPr>
          <w:rFonts w:ascii="Times New Roman" w:hAnsi="Times New Roman" w:cs="Times New Roman"/>
        </w:rPr>
        <w:t>Changes to</w:t>
      </w:r>
      <w:r w:rsidR="0005180D" w:rsidRPr="007354EB">
        <w:rPr>
          <w:rFonts w:ascii="Times New Roman" w:hAnsi="Times New Roman" w:cs="Times New Roman"/>
        </w:rPr>
        <w:t xml:space="preserve"> </w:t>
      </w:r>
      <w:r w:rsidR="00291C83" w:rsidRPr="007354EB">
        <w:rPr>
          <w:rFonts w:ascii="Times New Roman" w:hAnsi="Times New Roman" w:cs="Times New Roman"/>
        </w:rPr>
        <w:t>operating system, database, network, and application policies and parameters</w:t>
      </w:r>
      <w:r w:rsidR="00EC7EA6" w:rsidRPr="007354EB">
        <w:rPr>
          <w:rFonts w:ascii="Times New Roman" w:hAnsi="Times New Roman" w:cs="Times New Roman"/>
        </w:rPr>
        <w:t>;</w:t>
      </w:r>
    </w:p>
    <w:p w14:paraId="07F7B6EE" w14:textId="77777777" w:rsidR="00291C83" w:rsidRPr="007354EB" w:rsidRDefault="0076061A" w:rsidP="0055620F">
      <w:pPr>
        <w:pStyle w:val="ListParagraph"/>
        <w:numPr>
          <w:ilvl w:val="1"/>
          <w:numId w:val="4"/>
        </w:numPr>
        <w:ind w:left="720"/>
        <w:rPr>
          <w:rFonts w:ascii="Times New Roman" w:hAnsi="Times New Roman" w:cs="Times New Roman"/>
        </w:rPr>
      </w:pPr>
      <w:r w:rsidRPr="007354EB">
        <w:rPr>
          <w:rFonts w:ascii="Times New Roman" w:hAnsi="Times New Roman" w:cs="Times New Roman"/>
        </w:rPr>
        <w:t xml:space="preserve">Audit trail of information changed by </w:t>
      </w:r>
      <w:r w:rsidR="00EC7EA6" w:rsidRPr="007354EB">
        <w:rPr>
          <w:rFonts w:ascii="Times New Roman" w:hAnsi="Times New Roman" w:cs="Times New Roman"/>
        </w:rPr>
        <w:t>administrator accounts;</w:t>
      </w:r>
    </w:p>
    <w:p w14:paraId="45318E25" w14:textId="77777777" w:rsidR="0099105D" w:rsidRPr="007354EB" w:rsidRDefault="00291C83" w:rsidP="0055620F">
      <w:pPr>
        <w:pStyle w:val="ListParagraph"/>
        <w:numPr>
          <w:ilvl w:val="1"/>
          <w:numId w:val="4"/>
        </w:numPr>
        <w:ind w:left="720"/>
        <w:rPr>
          <w:rFonts w:ascii="Times New Roman" w:hAnsi="Times New Roman" w:cs="Times New Roman"/>
        </w:rPr>
      </w:pPr>
      <w:r w:rsidRPr="007354EB">
        <w:rPr>
          <w:rFonts w:ascii="Times New Roman" w:hAnsi="Times New Roman" w:cs="Times New Roman"/>
        </w:rPr>
        <w:lastRenderedPageBreak/>
        <w:t xml:space="preserve">Changes to date/time on </w:t>
      </w:r>
      <w:r w:rsidRPr="007354EB">
        <w:rPr>
          <w:rFonts w:ascii="Times New Roman" w:hAnsi="Times New Roman" w:cs="Times New Roman"/>
          <w:color w:val="000000" w:themeColor="text1"/>
        </w:rPr>
        <w:t>master time server</w:t>
      </w:r>
      <w:r w:rsidR="00EC7EA6" w:rsidRPr="007354EB">
        <w:rPr>
          <w:rFonts w:ascii="Times New Roman" w:hAnsi="Times New Roman" w:cs="Times New Roman"/>
        </w:rPr>
        <w:t>;</w:t>
      </w:r>
      <w:r w:rsidRPr="007354EB">
        <w:rPr>
          <w:rFonts w:ascii="Times New Roman" w:hAnsi="Times New Roman" w:cs="Times New Roman"/>
        </w:rPr>
        <w:t xml:space="preserve"> </w:t>
      </w:r>
      <w:r w:rsidR="004E76D9" w:rsidRPr="007354EB">
        <w:rPr>
          <w:rFonts w:ascii="Times New Roman" w:hAnsi="Times New Roman" w:cs="Times New Roman"/>
        </w:rPr>
        <w:t xml:space="preserve">  </w:t>
      </w:r>
    </w:p>
    <w:p w14:paraId="1926F870" w14:textId="77777777" w:rsidR="00A72E9D" w:rsidRPr="007354EB" w:rsidRDefault="00123477" w:rsidP="0055620F">
      <w:pPr>
        <w:pStyle w:val="ListParagraph"/>
        <w:numPr>
          <w:ilvl w:val="1"/>
          <w:numId w:val="4"/>
        </w:numPr>
        <w:ind w:left="720"/>
        <w:rPr>
          <w:rFonts w:ascii="Times New Roman" w:hAnsi="Times New Roman" w:cs="Times New Roman"/>
        </w:rPr>
      </w:pPr>
      <w:r w:rsidRPr="007354EB">
        <w:rPr>
          <w:rFonts w:ascii="Times New Roman" w:hAnsi="Times New Roman" w:cs="Times New Roman"/>
        </w:rPr>
        <w:t>Significant periods of unavailability of the interactive gaming system or any critical component of the interactive gaming system; and</w:t>
      </w:r>
    </w:p>
    <w:p w14:paraId="07158FBF" w14:textId="77777777" w:rsidR="004C773E" w:rsidRPr="007354EB" w:rsidRDefault="004C773E" w:rsidP="0055620F">
      <w:pPr>
        <w:ind w:left="1440" w:hanging="720"/>
      </w:pPr>
      <w:r w:rsidRPr="007354EB">
        <w:t>Note:</w:t>
      </w:r>
      <w:r w:rsidRPr="007354EB">
        <w:tab/>
        <w:t>A significant period may be any length of time when a transaction cannot be performed.</w:t>
      </w:r>
    </w:p>
    <w:p w14:paraId="6138488F" w14:textId="77777777" w:rsidR="004C773E" w:rsidRPr="007354EB" w:rsidRDefault="004C773E" w:rsidP="0055620F">
      <w:pPr>
        <w:ind w:left="720"/>
        <w:rPr>
          <w:sz w:val="18"/>
          <w:szCs w:val="18"/>
        </w:rPr>
      </w:pPr>
    </w:p>
    <w:p w14:paraId="47447C4D" w14:textId="0B407776" w:rsidR="007C2888" w:rsidRPr="007354EB" w:rsidRDefault="007C2888" w:rsidP="0055620F">
      <w:pPr>
        <w:pStyle w:val="ListParagraph"/>
        <w:numPr>
          <w:ilvl w:val="1"/>
          <w:numId w:val="4"/>
        </w:numPr>
        <w:ind w:left="720"/>
        <w:rPr>
          <w:rFonts w:ascii="Times New Roman" w:hAnsi="Times New Roman" w:cs="Times New Roman"/>
        </w:rPr>
      </w:pPr>
      <w:r w:rsidRPr="007354EB">
        <w:rPr>
          <w:rFonts w:ascii="Times New Roman" w:hAnsi="Times New Roman" w:cs="Times New Roman"/>
        </w:rPr>
        <w:t>Other significant events (the</w:t>
      </w:r>
      <w:r w:rsidR="00AD0B18">
        <w:rPr>
          <w:rFonts w:ascii="Times New Roman" w:hAnsi="Times New Roman" w:cs="Times New Roman"/>
        </w:rPr>
        <w:t xml:space="preserve"> interactive gaming section of the</w:t>
      </w:r>
      <w:r w:rsidRPr="007354EB">
        <w:rPr>
          <w:rFonts w:ascii="Times New Roman" w:hAnsi="Times New Roman" w:cs="Times New Roman"/>
        </w:rPr>
        <w:t xml:space="preserve"> written system of i</w:t>
      </w:r>
      <w:r w:rsidR="002D4BCF" w:rsidRPr="007354EB">
        <w:rPr>
          <w:rFonts w:ascii="Times New Roman" w:hAnsi="Times New Roman" w:cs="Times New Roman"/>
        </w:rPr>
        <w:t xml:space="preserve">nternal control </w:t>
      </w:r>
      <w:r w:rsidR="00C2215E" w:rsidRPr="007354EB">
        <w:rPr>
          <w:rFonts w:ascii="Times New Roman" w:hAnsi="Times New Roman" w:cs="Times New Roman"/>
        </w:rPr>
        <w:t xml:space="preserve">pursuant to Regulation 6.090 </w:t>
      </w:r>
      <w:r w:rsidR="002D4BCF" w:rsidRPr="007354EB">
        <w:rPr>
          <w:rFonts w:ascii="Times New Roman" w:hAnsi="Times New Roman" w:cs="Times New Roman"/>
        </w:rPr>
        <w:t>is to delineate</w:t>
      </w:r>
      <w:r w:rsidRPr="007354EB">
        <w:rPr>
          <w:rFonts w:ascii="Times New Roman" w:hAnsi="Times New Roman" w:cs="Times New Roman"/>
        </w:rPr>
        <w:t xml:space="preserve"> what other events are </w:t>
      </w:r>
      <w:r w:rsidR="004E76D9" w:rsidRPr="007354EB">
        <w:rPr>
          <w:rFonts w:ascii="Times New Roman" w:hAnsi="Times New Roman" w:cs="Times New Roman"/>
        </w:rPr>
        <w:t>to be</w:t>
      </w:r>
      <w:r w:rsidRPr="007354EB">
        <w:rPr>
          <w:rFonts w:ascii="Times New Roman" w:hAnsi="Times New Roman" w:cs="Times New Roman"/>
        </w:rPr>
        <w:t xml:space="preserve"> logged). </w:t>
      </w:r>
    </w:p>
    <w:p w14:paraId="29617475" w14:textId="64E0E391" w:rsidR="004959E6" w:rsidRPr="007354EB" w:rsidRDefault="004959E6" w:rsidP="0055620F">
      <w:pPr>
        <w:pStyle w:val="FirstlevelMICNumbered"/>
        <w:ind w:left="360" w:hanging="360"/>
        <w:rPr>
          <w:rFonts w:ascii="Times New Roman" w:hAnsi="Times New Roman" w:cs="Times New Roman"/>
          <w:strike/>
        </w:rPr>
      </w:pPr>
      <w:r w:rsidRPr="007354EB">
        <w:rPr>
          <w:rFonts w:ascii="Times New Roman" w:hAnsi="Times New Roman" w:cs="Times New Roman"/>
        </w:rPr>
        <w:t>All critical components of the interactive gaming system are to be operational in order for the interactive gaming system to operate and commence interactive gaming.  The interactive gaming system de</w:t>
      </w:r>
      <w:r w:rsidR="004E5DBC" w:rsidRPr="007354EB">
        <w:rPr>
          <w:rFonts w:ascii="Times New Roman" w:hAnsi="Times New Roman" w:cs="Times New Roman"/>
        </w:rPr>
        <w:t xml:space="preserve">tects and records </w:t>
      </w:r>
      <w:r w:rsidRPr="007354EB">
        <w:rPr>
          <w:rFonts w:ascii="Times New Roman" w:hAnsi="Times New Roman" w:cs="Times New Roman"/>
        </w:rPr>
        <w:t>information regarding the failure or non-operation of any component within the interactive gaming system</w:t>
      </w:r>
      <w:r w:rsidR="003E01A1" w:rsidRPr="007354EB">
        <w:rPr>
          <w:rFonts w:ascii="Times New Roman" w:hAnsi="Times New Roman" w:cs="Times New Roman"/>
        </w:rPr>
        <w:t xml:space="preserve">. </w:t>
      </w:r>
      <w:r w:rsidRPr="007354EB">
        <w:rPr>
          <w:rFonts w:ascii="Times New Roman" w:hAnsi="Times New Roman" w:cs="Times New Roman"/>
        </w:rPr>
        <w:t xml:space="preserve"> A log of this event is generated.</w:t>
      </w:r>
    </w:p>
    <w:p w14:paraId="1ABD8838" w14:textId="77777777" w:rsidR="00632510" w:rsidRPr="007354EB" w:rsidRDefault="00F34007" w:rsidP="0055620F">
      <w:pPr>
        <w:pStyle w:val="FirstlevelMICNumbered"/>
        <w:ind w:left="360" w:hanging="360"/>
        <w:rPr>
          <w:rFonts w:ascii="Times New Roman" w:hAnsi="Times New Roman" w:cs="Times New Roman"/>
        </w:rPr>
      </w:pPr>
      <w:r w:rsidRPr="007354EB">
        <w:rPr>
          <w:rFonts w:ascii="Times New Roman" w:hAnsi="Times New Roman" w:cs="Times New Roman"/>
        </w:rPr>
        <w:t>Daily system event lo</w:t>
      </w:r>
      <w:r w:rsidR="00B15D2D" w:rsidRPr="007354EB">
        <w:rPr>
          <w:rFonts w:ascii="Times New Roman" w:hAnsi="Times New Roman" w:cs="Times New Roman"/>
        </w:rPr>
        <w:t xml:space="preserve">gs are reviewed </w:t>
      </w:r>
      <w:r w:rsidRPr="007354EB">
        <w:rPr>
          <w:rFonts w:ascii="Times New Roman" w:hAnsi="Times New Roman" w:cs="Times New Roman"/>
        </w:rPr>
        <w:t>at least once a week (for each day of the entire previous week) by IT personnel, other than the system administrat</w:t>
      </w:r>
      <w:r w:rsidR="00497848" w:rsidRPr="007354EB">
        <w:rPr>
          <w:rFonts w:ascii="Times New Roman" w:hAnsi="Times New Roman" w:cs="Times New Roman"/>
        </w:rPr>
        <w:t>or</w:t>
      </w:r>
      <w:r w:rsidR="00FC7284" w:rsidRPr="007354EB">
        <w:rPr>
          <w:rFonts w:ascii="Times New Roman" w:hAnsi="Times New Roman" w:cs="Times New Roman"/>
        </w:rPr>
        <w:t xml:space="preserve">, for events listed in </w:t>
      </w:r>
      <w:r w:rsidR="00407003" w:rsidRPr="007354EB">
        <w:rPr>
          <w:rFonts w:ascii="Times New Roman" w:hAnsi="Times New Roman" w:cs="Times New Roman"/>
        </w:rPr>
        <w:t>MICS #24 and #25</w:t>
      </w:r>
      <w:r w:rsidRPr="007354EB">
        <w:rPr>
          <w:rFonts w:ascii="Times New Roman" w:hAnsi="Times New Roman" w:cs="Times New Roman"/>
        </w:rPr>
        <w:t>.  The system event logs are maintained for a minimum of seven days</w:t>
      </w:r>
      <w:r w:rsidR="00150EEA" w:rsidRPr="007354EB">
        <w:rPr>
          <w:rFonts w:ascii="Times New Roman" w:hAnsi="Times New Roman" w:cs="Times New Roman"/>
        </w:rPr>
        <w:t xml:space="preserve"> following the review.</w:t>
      </w:r>
      <w:r w:rsidRPr="007354EB">
        <w:rPr>
          <w:rFonts w:ascii="Times New Roman" w:hAnsi="Times New Roman" w:cs="Times New Roman"/>
        </w:rPr>
        <w:t xml:space="preserve"> </w:t>
      </w:r>
    </w:p>
    <w:p w14:paraId="741F8C68" w14:textId="6FD4C84E" w:rsidR="00632510" w:rsidRPr="007354EB" w:rsidRDefault="00150EEA" w:rsidP="0055620F">
      <w:pPr>
        <w:pStyle w:val="FirstlevelMICNumbered"/>
        <w:ind w:left="360" w:hanging="360"/>
        <w:rPr>
          <w:rFonts w:ascii="Times New Roman" w:hAnsi="Times New Roman" w:cs="Times New Roman"/>
        </w:rPr>
      </w:pPr>
      <w:r w:rsidRPr="007354EB">
        <w:rPr>
          <w:rFonts w:ascii="Times New Roman" w:hAnsi="Times New Roman" w:cs="Times New Roman"/>
        </w:rPr>
        <w:t xml:space="preserve">The review described in </w:t>
      </w:r>
      <w:r w:rsidR="00407003" w:rsidRPr="007354EB">
        <w:rPr>
          <w:rFonts w:ascii="Times New Roman" w:hAnsi="Times New Roman" w:cs="Times New Roman"/>
        </w:rPr>
        <w:t>MICS #26</w:t>
      </w:r>
      <w:r w:rsidRPr="007354EB">
        <w:rPr>
          <w:rFonts w:ascii="Times New Roman" w:hAnsi="Times New Roman" w:cs="Times New Roman"/>
        </w:rPr>
        <w:t xml:space="preserve"> must be documented, and </w:t>
      </w:r>
      <w:r w:rsidR="00632510" w:rsidRPr="007354EB">
        <w:rPr>
          <w:rFonts w:ascii="Times New Roman" w:hAnsi="Times New Roman" w:cs="Times New Roman"/>
        </w:rPr>
        <w:t xml:space="preserve">evidence of this review </w:t>
      </w:r>
      <w:r w:rsidR="00AB22D6" w:rsidRPr="007354EB">
        <w:rPr>
          <w:rFonts w:ascii="Times New Roman" w:hAnsi="Times New Roman" w:cs="Times New Roman"/>
        </w:rPr>
        <w:t>must be maintained</w:t>
      </w:r>
      <w:r w:rsidR="00632510" w:rsidRPr="007354EB">
        <w:rPr>
          <w:rFonts w:ascii="Times New Roman" w:hAnsi="Times New Roman" w:cs="Times New Roman"/>
        </w:rPr>
        <w:t>.  The evidence is to include:</w:t>
      </w:r>
    </w:p>
    <w:p w14:paraId="795A573B" w14:textId="77777777" w:rsidR="00632510" w:rsidRPr="007354EB" w:rsidRDefault="00632510" w:rsidP="0069083F">
      <w:pPr>
        <w:pStyle w:val="ListParagraph"/>
        <w:numPr>
          <w:ilvl w:val="1"/>
          <w:numId w:val="4"/>
        </w:numPr>
        <w:ind w:left="720"/>
        <w:rPr>
          <w:rFonts w:ascii="Times New Roman" w:hAnsi="Times New Roman" w:cs="Times New Roman"/>
        </w:rPr>
      </w:pPr>
      <w:r w:rsidRPr="007354EB">
        <w:rPr>
          <w:rFonts w:ascii="Times New Roman" w:hAnsi="Times New Roman" w:cs="Times New Roman"/>
        </w:rPr>
        <w:t>Date and time of review;</w:t>
      </w:r>
    </w:p>
    <w:p w14:paraId="19D1708A" w14:textId="77777777" w:rsidR="00632510" w:rsidRPr="007354EB" w:rsidRDefault="00632510" w:rsidP="0069083F">
      <w:pPr>
        <w:pStyle w:val="ListParagraph"/>
        <w:numPr>
          <w:ilvl w:val="1"/>
          <w:numId w:val="4"/>
        </w:numPr>
        <w:ind w:left="720"/>
        <w:rPr>
          <w:rFonts w:ascii="Times New Roman" w:hAnsi="Times New Roman" w:cs="Times New Roman"/>
        </w:rPr>
      </w:pPr>
      <w:r w:rsidRPr="007354EB">
        <w:rPr>
          <w:rFonts w:ascii="Times New Roman" w:hAnsi="Times New Roman" w:cs="Times New Roman"/>
        </w:rPr>
        <w:t>Name and title of person performing the review;</w:t>
      </w:r>
    </w:p>
    <w:p w14:paraId="12D72C96" w14:textId="77777777" w:rsidR="00632510" w:rsidRPr="007354EB" w:rsidRDefault="00632510" w:rsidP="0069083F">
      <w:pPr>
        <w:pStyle w:val="ListParagraph"/>
        <w:numPr>
          <w:ilvl w:val="1"/>
          <w:numId w:val="4"/>
        </w:numPr>
        <w:ind w:left="720"/>
        <w:rPr>
          <w:rFonts w:ascii="Times New Roman" w:hAnsi="Times New Roman" w:cs="Times New Roman"/>
        </w:rPr>
      </w:pPr>
      <w:r w:rsidRPr="007354EB">
        <w:rPr>
          <w:rFonts w:ascii="Times New Roman" w:hAnsi="Times New Roman" w:cs="Times New Roman"/>
        </w:rPr>
        <w:t>Any exceptions noted;</w:t>
      </w:r>
      <w:r w:rsidR="00EC7EA6" w:rsidRPr="007354EB">
        <w:rPr>
          <w:rFonts w:ascii="Times New Roman" w:hAnsi="Times New Roman" w:cs="Times New Roman"/>
        </w:rPr>
        <w:t xml:space="preserve"> and</w:t>
      </w:r>
    </w:p>
    <w:p w14:paraId="63D630C9" w14:textId="77777777" w:rsidR="00632510" w:rsidRPr="007354EB" w:rsidRDefault="00632510" w:rsidP="0069083F">
      <w:pPr>
        <w:pStyle w:val="ListParagraph"/>
        <w:numPr>
          <w:ilvl w:val="1"/>
          <w:numId w:val="4"/>
        </w:numPr>
        <w:ind w:left="720"/>
        <w:rPr>
          <w:rFonts w:ascii="Times New Roman" w:hAnsi="Times New Roman" w:cs="Times New Roman"/>
        </w:rPr>
      </w:pPr>
      <w:r w:rsidRPr="007354EB">
        <w:rPr>
          <w:rFonts w:ascii="Times New Roman" w:hAnsi="Times New Roman" w:cs="Times New Roman"/>
        </w:rPr>
        <w:t>Follow-up and resolution of exceptions.</w:t>
      </w:r>
    </w:p>
    <w:p w14:paraId="4B96820E" w14:textId="3EC7BF46" w:rsidR="00D03D71" w:rsidRPr="007354EB" w:rsidRDefault="00C37B73" w:rsidP="0069083F">
      <w:pPr>
        <w:pStyle w:val="NotesfollowingMICS"/>
        <w:ind w:hanging="720"/>
        <w:rPr>
          <w:rFonts w:ascii="Times New Roman" w:hAnsi="Times New Roman" w:cs="Times New Roman"/>
        </w:rPr>
      </w:pPr>
      <w:r w:rsidRPr="007354EB">
        <w:rPr>
          <w:rFonts w:ascii="Times New Roman" w:hAnsi="Times New Roman" w:cs="Times New Roman"/>
        </w:rPr>
        <w:t>Note</w:t>
      </w:r>
      <w:r w:rsidR="00D03D71" w:rsidRPr="007354EB">
        <w:rPr>
          <w:rFonts w:ascii="Times New Roman" w:hAnsi="Times New Roman" w:cs="Times New Roman"/>
        </w:rPr>
        <w:t xml:space="preserve"> 1</w:t>
      </w:r>
      <w:r w:rsidRPr="007354EB">
        <w:rPr>
          <w:rFonts w:ascii="Times New Roman" w:hAnsi="Times New Roman" w:cs="Times New Roman"/>
        </w:rPr>
        <w:t>:</w:t>
      </w:r>
      <w:r w:rsidRPr="007354EB">
        <w:rPr>
          <w:rFonts w:ascii="Times New Roman" w:hAnsi="Times New Roman" w:cs="Times New Roman"/>
        </w:rPr>
        <w:tab/>
      </w:r>
      <w:r w:rsidR="00407003" w:rsidRPr="007354EB">
        <w:rPr>
          <w:rFonts w:ascii="Times New Roman" w:hAnsi="Times New Roman" w:cs="Times New Roman"/>
        </w:rPr>
        <w:t>Compliance with MICS #26 and #27</w:t>
      </w:r>
      <w:r w:rsidRPr="007354EB">
        <w:rPr>
          <w:rFonts w:ascii="Times New Roman" w:hAnsi="Times New Roman" w:cs="Times New Roman"/>
        </w:rPr>
        <w:t xml:space="preserve"> may involve the use of an automated tool that “flags” the events for</w:t>
      </w:r>
      <w:r w:rsidRPr="007354EB">
        <w:t xml:space="preserve"> </w:t>
      </w:r>
      <w:r w:rsidRPr="007354EB">
        <w:rPr>
          <w:rFonts w:ascii="Times New Roman" w:hAnsi="Times New Roman" w:cs="Times New Roman"/>
        </w:rPr>
        <w:t xml:space="preserve">the interactive gaming system and provides the </w:t>
      </w:r>
      <w:r w:rsidRPr="007354EB">
        <w:rPr>
          <w:rFonts w:ascii="Times New Roman" w:hAnsi="Times New Roman" w:cs="Times New Roman"/>
          <w:color w:val="000000" w:themeColor="text1"/>
        </w:rPr>
        <w:t>person assigned to complete the review with notification.</w:t>
      </w:r>
      <w:r w:rsidRPr="007354EB">
        <w:rPr>
          <w:rFonts w:ascii="Times New Roman" w:hAnsi="Times New Roman" w:cs="Times New Roman"/>
        </w:rPr>
        <w:t xml:space="preserve">  A record of the notification should include the date and time of the notification.</w:t>
      </w:r>
    </w:p>
    <w:p w14:paraId="1D87E813" w14:textId="77777777" w:rsidR="00D03D71" w:rsidRPr="007354EB" w:rsidRDefault="00D03D71" w:rsidP="0069083F">
      <w:pPr>
        <w:pStyle w:val="NotesfollowingMICS"/>
        <w:ind w:hanging="720"/>
        <w:rPr>
          <w:rFonts w:ascii="Times New Roman" w:hAnsi="Times New Roman" w:cs="Times New Roman"/>
        </w:rPr>
      </w:pPr>
    </w:p>
    <w:p w14:paraId="01DED1C2" w14:textId="010B4C03" w:rsidR="00D03D71" w:rsidRPr="007354EB" w:rsidRDefault="00D03D71" w:rsidP="00D03D71">
      <w:pPr>
        <w:ind w:left="1080" w:hanging="720"/>
      </w:pPr>
      <w:r w:rsidRPr="007354EB">
        <w:t>Note 2:</w:t>
      </w:r>
      <w:r w:rsidRPr="007354EB">
        <w:tab/>
        <w:t>If an IT service provider</w:t>
      </w:r>
      <w:r w:rsidR="00BE7727" w:rsidRPr="007354EB">
        <w:t xml:space="preserve"> is utilized on </w:t>
      </w:r>
      <w:r w:rsidRPr="007354EB">
        <w:t>behalf of the licensee/operator:</w:t>
      </w:r>
    </w:p>
    <w:p w14:paraId="5C21C36F" w14:textId="77777777" w:rsidR="00D03D71" w:rsidRPr="007354EB" w:rsidRDefault="00D03D71" w:rsidP="00D03D71">
      <w:pPr>
        <w:ind w:left="1080" w:hanging="720"/>
      </w:pPr>
      <w:r w:rsidRPr="007354EB">
        <w:t xml:space="preserve"> </w:t>
      </w:r>
    </w:p>
    <w:p w14:paraId="16536FDE" w14:textId="77777777" w:rsidR="00D03D71" w:rsidRPr="007354EB" w:rsidRDefault="00D03D71" w:rsidP="00D03D71">
      <w:pPr>
        <w:numPr>
          <w:ilvl w:val="0"/>
          <w:numId w:val="84"/>
        </w:numPr>
      </w:pPr>
      <w:r w:rsidRPr="007354EB">
        <w:t xml:space="preserve">The review of the logs is to be performed by IT personnel who are employees of the licensee/operator; or </w:t>
      </w:r>
    </w:p>
    <w:p w14:paraId="2B1A7500" w14:textId="5115570A" w:rsidR="00C37B73" w:rsidRPr="007354EB" w:rsidRDefault="00D03D71" w:rsidP="004404EB">
      <w:pPr>
        <w:numPr>
          <w:ilvl w:val="0"/>
          <w:numId w:val="84"/>
        </w:numPr>
      </w:pPr>
      <w:r w:rsidRPr="007354EB">
        <w:t xml:space="preserve">If an automated tool is used as discussed in Note 1, the notification is to be provided to IT personnel employed by the licensee/operator. </w:t>
      </w:r>
    </w:p>
    <w:p w14:paraId="31073CA5" w14:textId="77777777" w:rsidR="009465CD" w:rsidRPr="007354EB" w:rsidRDefault="009465CD" w:rsidP="009465CD">
      <w:pPr>
        <w:pStyle w:val="NotesfollowingMICS"/>
        <w:rPr>
          <w:rFonts w:ascii="Times New Roman" w:hAnsi="Times New Roman" w:cs="Times New Roman"/>
          <w:sz w:val="18"/>
          <w:szCs w:val="18"/>
        </w:rPr>
      </w:pPr>
    </w:p>
    <w:p w14:paraId="7DAE4FE4" w14:textId="77777777" w:rsidR="00D37C30" w:rsidRPr="007354EB" w:rsidRDefault="00D37C30" w:rsidP="0069083F">
      <w:pPr>
        <w:pStyle w:val="FirstlevelMICNumbered"/>
        <w:ind w:left="360" w:hanging="360"/>
        <w:rPr>
          <w:rFonts w:ascii="Times New Roman" w:hAnsi="Times New Roman" w:cs="Times New Roman"/>
        </w:rPr>
      </w:pPr>
      <w:r w:rsidRPr="007354EB">
        <w:rPr>
          <w:rFonts w:ascii="Times New Roman" w:hAnsi="Times New Roman" w:cs="Times New Roman"/>
        </w:rPr>
        <w:t>Exception reports for the interactive gaming system are configured to track the following events that require employee intervention including, but not limited to:</w:t>
      </w:r>
    </w:p>
    <w:p w14:paraId="233BE8BF" w14:textId="77777777" w:rsidR="00D37C30" w:rsidRPr="007354EB" w:rsidRDefault="00D37C30" w:rsidP="0069083F">
      <w:pPr>
        <w:pStyle w:val="ListParagraph"/>
        <w:numPr>
          <w:ilvl w:val="1"/>
          <w:numId w:val="4"/>
        </w:numPr>
        <w:adjustRightInd/>
        <w:ind w:left="720"/>
        <w:textAlignment w:val="auto"/>
        <w:rPr>
          <w:rFonts w:ascii="Times New Roman" w:hAnsi="Times New Roman" w:cs="Times New Roman"/>
        </w:rPr>
      </w:pPr>
      <w:r w:rsidRPr="007354EB">
        <w:rPr>
          <w:rFonts w:ascii="Times New Roman" w:hAnsi="Times New Roman" w:cs="Times New Roman"/>
        </w:rPr>
        <w:t>Adjustments to an authorized player’s interactive gaming account balance;</w:t>
      </w:r>
    </w:p>
    <w:p w14:paraId="4C5CB83C" w14:textId="77777777" w:rsidR="00D37C30" w:rsidRPr="007354EB" w:rsidRDefault="00D37C30" w:rsidP="0069083F">
      <w:pPr>
        <w:pStyle w:val="ListParagraph"/>
        <w:numPr>
          <w:ilvl w:val="1"/>
          <w:numId w:val="4"/>
        </w:numPr>
        <w:adjustRightInd/>
        <w:ind w:left="720"/>
        <w:textAlignment w:val="auto"/>
        <w:rPr>
          <w:rFonts w:ascii="Times New Roman" w:hAnsi="Times New Roman" w:cs="Times New Roman"/>
        </w:rPr>
      </w:pPr>
      <w:r w:rsidRPr="007354EB">
        <w:rPr>
          <w:rFonts w:ascii="Times New Roman" w:hAnsi="Times New Roman" w:cs="Times New Roman"/>
        </w:rPr>
        <w:t>Changes made to information recorded in an authorized player’s interactive gaming account;</w:t>
      </w:r>
    </w:p>
    <w:p w14:paraId="1C14AF44" w14:textId="77777777" w:rsidR="00D37C30" w:rsidRPr="007354EB" w:rsidRDefault="00D37C30" w:rsidP="0069083F">
      <w:pPr>
        <w:pStyle w:val="ListParagraph"/>
        <w:numPr>
          <w:ilvl w:val="1"/>
          <w:numId w:val="4"/>
        </w:numPr>
        <w:adjustRightInd/>
        <w:ind w:left="720"/>
        <w:textAlignment w:val="auto"/>
        <w:rPr>
          <w:rFonts w:ascii="Times New Roman" w:hAnsi="Times New Roman" w:cs="Times New Roman"/>
        </w:rPr>
      </w:pPr>
      <w:r w:rsidRPr="007354EB">
        <w:rPr>
          <w:rFonts w:ascii="Times New Roman" w:hAnsi="Times New Roman" w:cs="Times New Roman"/>
        </w:rPr>
        <w:t>Changes made to an authorized player’s self-exclusion limits;</w:t>
      </w:r>
    </w:p>
    <w:p w14:paraId="60947288" w14:textId="13E986EF" w:rsidR="00D37C30" w:rsidRPr="007354EB" w:rsidRDefault="00D37C30" w:rsidP="0069083F">
      <w:pPr>
        <w:pStyle w:val="ListParagraph"/>
        <w:numPr>
          <w:ilvl w:val="1"/>
          <w:numId w:val="4"/>
        </w:numPr>
        <w:adjustRightInd/>
        <w:ind w:left="720"/>
        <w:textAlignment w:val="auto"/>
        <w:rPr>
          <w:rFonts w:ascii="Times New Roman" w:hAnsi="Times New Roman" w:cs="Times New Roman"/>
        </w:rPr>
      </w:pPr>
      <w:r w:rsidRPr="007354EB">
        <w:rPr>
          <w:rFonts w:ascii="Times New Roman" w:hAnsi="Times New Roman" w:cs="Times New Roman"/>
        </w:rPr>
        <w:t>Changes made to game parameters (e.g., game rules, payout schedules,</w:t>
      </w:r>
      <w:r w:rsidR="003D3618">
        <w:rPr>
          <w:rFonts w:ascii="Times New Roman" w:hAnsi="Times New Roman" w:cs="Times New Roman"/>
        </w:rPr>
        <w:t xml:space="preserve"> or</w:t>
      </w:r>
      <w:r w:rsidRPr="007354EB">
        <w:rPr>
          <w:rFonts w:ascii="Times New Roman" w:hAnsi="Times New Roman" w:cs="Times New Roman"/>
        </w:rPr>
        <w:t xml:space="preserve"> rake percentage);</w:t>
      </w:r>
    </w:p>
    <w:p w14:paraId="39FAB967" w14:textId="77777777" w:rsidR="00D37C30" w:rsidRPr="007354EB" w:rsidRDefault="00D37C30" w:rsidP="0069083F">
      <w:pPr>
        <w:pStyle w:val="ListParagraph"/>
        <w:numPr>
          <w:ilvl w:val="1"/>
          <w:numId w:val="4"/>
        </w:numPr>
        <w:adjustRightInd/>
        <w:ind w:left="720"/>
        <w:textAlignment w:val="auto"/>
        <w:rPr>
          <w:rFonts w:ascii="Times New Roman" w:hAnsi="Times New Roman" w:cs="Times New Roman"/>
        </w:rPr>
      </w:pPr>
      <w:r w:rsidRPr="007354EB">
        <w:rPr>
          <w:rFonts w:ascii="Times New Roman" w:hAnsi="Times New Roman" w:cs="Times New Roman"/>
        </w:rPr>
        <w:t>Changes made to payout parameters;</w:t>
      </w:r>
    </w:p>
    <w:p w14:paraId="62A770C5" w14:textId="4540655D" w:rsidR="00D37C30" w:rsidRPr="007354EB" w:rsidRDefault="00D37C30" w:rsidP="0069083F">
      <w:pPr>
        <w:pStyle w:val="ListParagraph"/>
        <w:numPr>
          <w:ilvl w:val="1"/>
          <w:numId w:val="4"/>
        </w:numPr>
        <w:adjustRightInd/>
        <w:ind w:left="720"/>
        <w:textAlignment w:val="auto"/>
        <w:rPr>
          <w:rFonts w:ascii="Times New Roman" w:hAnsi="Times New Roman" w:cs="Times New Roman"/>
        </w:rPr>
      </w:pPr>
      <w:r w:rsidRPr="007354EB">
        <w:rPr>
          <w:rFonts w:ascii="Times New Roman" w:hAnsi="Times New Roman" w:cs="Times New Roman"/>
        </w:rPr>
        <w:t>Voids, overrides, corrections</w:t>
      </w:r>
      <w:r w:rsidR="00984D24" w:rsidRPr="007354EB">
        <w:rPr>
          <w:rFonts w:ascii="Times New Roman" w:hAnsi="Times New Roman" w:cs="Times New Roman"/>
        </w:rPr>
        <w:t xml:space="preserve">, </w:t>
      </w:r>
      <w:r w:rsidR="00F53F43">
        <w:rPr>
          <w:rFonts w:ascii="Times New Roman" w:hAnsi="Times New Roman" w:cs="Times New Roman"/>
        </w:rPr>
        <w:t xml:space="preserve">and </w:t>
      </w:r>
      <w:r w:rsidR="00984D24" w:rsidRPr="007354EB">
        <w:rPr>
          <w:rFonts w:ascii="Times New Roman" w:hAnsi="Times New Roman" w:cs="Times New Roman"/>
        </w:rPr>
        <w:t>adjustments</w:t>
      </w:r>
      <w:r w:rsidRPr="007354EB">
        <w:rPr>
          <w:rFonts w:ascii="Times New Roman" w:hAnsi="Times New Roman" w:cs="Times New Roman"/>
        </w:rPr>
        <w:t>;</w:t>
      </w:r>
    </w:p>
    <w:p w14:paraId="4C9E12ED" w14:textId="1F4E4F97" w:rsidR="00D37C30" w:rsidRPr="007354EB" w:rsidRDefault="00D37C30" w:rsidP="0069083F">
      <w:pPr>
        <w:pStyle w:val="ListParagraph"/>
        <w:numPr>
          <w:ilvl w:val="1"/>
          <w:numId w:val="4"/>
        </w:numPr>
        <w:adjustRightInd/>
        <w:ind w:left="720"/>
        <w:textAlignment w:val="auto"/>
        <w:rPr>
          <w:rFonts w:ascii="Times New Roman" w:hAnsi="Times New Roman" w:cs="Times New Roman"/>
        </w:rPr>
      </w:pPr>
      <w:r w:rsidRPr="007354EB">
        <w:rPr>
          <w:rFonts w:ascii="Times New Roman" w:hAnsi="Times New Roman" w:cs="Times New Roman"/>
        </w:rPr>
        <w:t>Mandatory deactivation of an authorized player</w:t>
      </w:r>
      <w:r w:rsidR="00076A14" w:rsidRPr="007354EB">
        <w:rPr>
          <w:rFonts w:ascii="Times New Roman" w:hAnsi="Times New Roman" w:cs="Times New Roman"/>
        </w:rPr>
        <w:t>’s</w:t>
      </w:r>
      <w:r w:rsidR="00DB0555" w:rsidRPr="007354EB">
        <w:rPr>
          <w:rFonts w:ascii="Times New Roman" w:hAnsi="Times New Roman" w:cs="Times New Roman"/>
        </w:rPr>
        <w:t xml:space="preserve"> wagering account</w:t>
      </w:r>
      <w:r w:rsidRPr="007354EB">
        <w:rPr>
          <w:rFonts w:ascii="Times New Roman" w:hAnsi="Times New Roman" w:cs="Times New Roman"/>
        </w:rPr>
        <w:t>; and</w:t>
      </w:r>
    </w:p>
    <w:p w14:paraId="6748F45F" w14:textId="77777777" w:rsidR="00D37C30" w:rsidRPr="007354EB" w:rsidRDefault="00D37C30" w:rsidP="0069083F">
      <w:pPr>
        <w:pStyle w:val="ListParagraph"/>
        <w:numPr>
          <w:ilvl w:val="1"/>
          <w:numId w:val="4"/>
        </w:numPr>
        <w:adjustRightInd/>
        <w:ind w:left="720"/>
        <w:textAlignment w:val="auto"/>
        <w:rPr>
          <w:rFonts w:ascii="Times New Roman" w:hAnsi="Times New Roman" w:cs="Times New Roman"/>
        </w:rPr>
      </w:pPr>
      <w:r w:rsidRPr="007354EB">
        <w:rPr>
          <w:rFonts w:ascii="Times New Roman" w:hAnsi="Times New Roman" w:cs="Times New Roman"/>
        </w:rPr>
        <w:lastRenderedPageBreak/>
        <w:t xml:space="preserve">Any other activity requiring employee intervention and occurring outside of the normal scope of system operation. </w:t>
      </w:r>
    </w:p>
    <w:p w14:paraId="74D3DE63" w14:textId="77777777" w:rsidR="00D37C30" w:rsidRPr="007354EB" w:rsidRDefault="00D37C30" w:rsidP="0069083F">
      <w:pPr>
        <w:pStyle w:val="FirstlevelMICNumbered"/>
        <w:ind w:left="360" w:hanging="360"/>
        <w:rPr>
          <w:rFonts w:ascii="Times New Roman" w:hAnsi="Times New Roman" w:cs="Times New Roman"/>
        </w:rPr>
      </w:pPr>
      <w:r w:rsidRPr="007354EB">
        <w:rPr>
          <w:rFonts w:ascii="Times New Roman" w:hAnsi="Times New Roman" w:cs="Times New Roman"/>
        </w:rPr>
        <w:t>Exception reports produced for the interactive gaming system fo</w:t>
      </w:r>
      <w:r w:rsidR="00407003" w:rsidRPr="007354EB">
        <w:rPr>
          <w:rFonts w:ascii="Times New Roman" w:hAnsi="Times New Roman" w:cs="Times New Roman"/>
        </w:rPr>
        <w:t>r the events listed in MICS #28</w:t>
      </w:r>
      <w:r w:rsidRPr="007354EB">
        <w:rPr>
          <w:rFonts w:ascii="Times New Roman" w:hAnsi="Times New Roman" w:cs="Times New Roman"/>
        </w:rPr>
        <w:t xml:space="preserve"> include at a minimum:</w:t>
      </w:r>
    </w:p>
    <w:p w14:paraId="7F078228" w14:textId="77777777" w:rsidR="00D37C30" w:rsidRPr="007354EB" w:rsidRDefault="00D37C30" w:rsidP="0069083F">
      <w:pPr>
        <w:pStyle w:val="ListParagraph"/>
        <w:numPr>
          <w:ilvl w:val="1"/>
          <w:numId w:val="4"/>
        </w:numPr>
        <w:adjustRightInd/>
        <w:ind w:left="720"/>
        <w:textAlignment w:val="auto"/>
        <w:rPr>
          <w:rFonts w:ascii="Times New Roman" w:hAnsi="Times New Roman" w:cs="Times New Roman"/>
        </w:rPr>
      </w:pPr>
      <w:r w:rsidRPr="007354EB">
        <w:rPr>
          <w:rFonts w:ascii="Times New Roman" w:hAnsi="Times New Roman" w:cs="Times New Roman"/>
        </w:rPr>
        <w:t xml:space="preserve">Date and time of the exception event; </w:t>
      </w:r>
    </w:p>
    <w:p w14:paraId="5E194505" w14:textId="77777777" w:rsidR="00D37C30" w:rsidRPr="007354EB" w:rsidRDefault="00D37C30" w:rsidP="0069083F">
      <w:pPr>
        <w:pStyle w:val="ListParagraph"/>
        <w:numPr>
          <w:ilvl w:val="1"/>
          <w:numId w:val="4"/>
        </w:numPr>
        <w:adjustRightInd/>
        <w:ind w:left="720"/>
        <w:textAlignment w:val="auto"/>
        <w:rPr>
          <w:rFonts w:ascii="Times New Roman" w:hAnsi="Times New Roman" w:cs="Times New Roman"/>
        </w:rPr>
      </w:pPr>
      <w:r w:rsidRPr="007354EB">
        <w:rPr>
          <w:rFonts w:ascii="Times New Roman" w:hAnsi="Times New Roman" w:cs="Times New Roman"/>
        </w:rPr>
        <w:t>Unique transaction identifier;</w:t>
      </w:r>
    </w:p>
    <w:p w14:paraId="0A79C0D6" w14:textId="77777777" w:rsidR="00D37C30" w:rsidRPr="007354EB" w:rsidRDefault="00D37C30" w:rsidP="0069083F">
      <w:pPr>
        <w:pStyle w:val="ListParagraph"/>
        <w:numPr>
          <w:ilvl w:val="1"/>
          <w:numId w:val="4"/>
        </w:numPr>
        <w:adjustRightInd/>
        <w:ind w:left="720"/>
        <w:textAlignment w:val="auto"/>
        <w:rPr>
          <w:rFonts w:ascii="Times New Roman" w:hAnsi="Times New Roman" w:cs="Times New Roman"/>
        </w:rPr>
      </w:pPr>
      <w:r w:rsidRPr="007354EB">
        <w:rPr>
          <w:rFonts w:ascii="Times New Roman" w:hAnsi="Times New Roman" w:cs="Times New Roman"/>
        </w:rPr>
        <w:t>Identification of user who performed and/or authorized alteration;</w:t>
      </w:r>
    </w:p>
    <w:p w14:paraId="7BE79A6B" w14:textId="77777777" w:rsidR="00D37C30" w:rsidRPr="007354EB" w:rsidRDefault="00D37C30" w:rsidP="0069083F">
      <w:pPr>
        <w:pStyle w:val="ListParagraph"/>
        <w:numPr>
          <w:ilvl w:val="1"/>
          <w:numId w:val="4"/>
        </w:numPr>
        <w:adjustRightInd/>
        <w:ind w:left="720"/>
        <w:textAlignment w:val="auto"/>
        <w:rPr>
          <w:rFonts w:ascii="Times New Roman" w:hAnsi="Times New Roman" w:cs="Times New Roman"/>
        </w:rPr>
      </w:pPr>
      <w:r w:rsidRPr="007354EB">
        <w:rPr>
          <w:rFonts w:ascii="Times New Roman" w:hAnsi="Times New Roman" w:cs="Times New Roman"/>
        </w:rPr>
        <w:t>Data or parameter altered;</w:t>
      </w:r>
    </w:p>
    <w:p w14:paraId="7F1C026A" w14:textId="77777777" w:rsidR="00D37C30" w:rsidRPr="007354EB" w:rsidRDefault="00D37C30" w:rsidP="0069083F">
      <w:pPr>
        <w:pStyle w:val="ListParagraph"/>
        <w:numPr>
          <w:ilvl w:val="1"/>
          <w:numId w:val="4"/>
        </w:numPr>
        <w:adjustRightInd/>
        <w:ind w:left="720"/>
        <w:textAlignment w:val="auto"/>
        <w:rPr>
          <w:rFonts w:ascii="Times New Roman" w:hAnsi="Times New Roman" w:cs="Times New Roman"/>
        </w:rPr>
      </w:pPr>
      <w:r w:rsidRPr="007354EB">
        <w:rPr>
          <w:rFonts w:ascii="Times New Roman" w:hAnsi="Times New Roman" w:cs="Times New Roman"/>
        </w:rPr>
        <w:t>Data or parameter value prior to alteration; and</w:t>
      </w:r>
    </w:p>
    <w:p w14:paraId="70958CF9" w14:textId="77777777" w:rsidR="003F1301" w:rsidRPr="007354EB" w:rsidRDefault="00D37C30" w:rsidP="00345E2E">
      <w:pPr>
        <w:pStyle w:val="ListParagraph"/>
        <w:numPr>
          <w:ilvl w:val="1"/>
          <w:numId w:val="4"/>
        </w:numPr>
        <w:adjustRightInd/>
        <w:spacing w:after="240"/>
        <w:ind w:left="720"/>
        <w:textAlignment w:val="auto"/>
        <w:rPr>
          <w:rFonts w:ascii="Times New Roman" w:hAnsi="Times New Roman" w:cs="Times New Roman"/>
        </w:rPr>
      </w:pPr>
      <w:r w:rsidRPr="007354EB">
        <w:rPr>
          <w:rFonts w:ascii="Times New Roman" w:hAnsi="Times New Roman" w:cs="Times New Roman"/>
        </w:rPr>
        <w:t>Data or parameter value after alteration.</w:t>
      </w:r>
    </w:p>
    <w:p w14:paraId="344E1F06" w14:textId="42C09CF0" w:rsidR="00BE59CE" w:rsidRPr="007354EB" w:rsidRDefault="009B44C3" w:rsidP="00345E2E">
      <w:pPr>
        <w:pStyle w:val="MICSSectionHeader"/>
        <w:ind w:left="360"/>
        <w:rPr>
          <w:rFonts w:ascii="Times New Roman" w:hAnsi="Times New Roman" w:cs="Times New Roman"/>
          <w:sz w:val="24"/>
          <w:szCs w:val="24"/>
        </w:rPr>
      </w:pPr>
      <w:r w:rsidRPr="007354EB">
        <w:rPr>
          <w:rFonts w:ascii="Times New Roman" w:hAnsi="Times New Roman" w:cs="Times New Roman"/>
          <w:sz w:val="24"/>
          <w:szCs w:val="24"/>
        </w:rPr>
        <w:t>Information Technology Department</w:t>
      </w:r>
    </w:p>
    <w:p w14:paraId="3408F8AE" w14:textId="77777777" w:rsidR="009B44C3" w:rsidRPr="007354EB" w:rsidRDefault="009B44C3" w:rsidP="003A3648">
      <w:pPr>
        <w:pStyle w:val="MICSSectionHeader"/>
        <w:rPr>
          <w:rFonts w:ascii="Times New Roman" w:hAnsi="Times New Roman" w:cs="Times New Roman"/>
          <w:b w:val="0"/>
        </w:rPr>
      </w:pPr>
    </w:p>
    <w:p w14:paraId="6256857D" w14:textId="00EA3899" w:rsidR="005A2851" w:rsidRPr="007354EB" w:rsidRDefault="005A2851" w:rsidP="005A2851">
      <w:pPr>
        <w:pStyle w:val="FirstlevelMICNumbered"/>
        <w:ind w:left="360" w:hanging="360"/>
        <w:rPr>
          <w:rFonts w:ascii="Times New Roman" w:hAnsi="Times New Roman" w:cs="Times New Roman"/>
        </w:rPr>
      </w:pPr>
      <w:r w:rsidRPr="007354EB">
        <w:rPr>
          <w:rFonts w:ascii="Times New Roman" w:hAnsi="Times New Roman" w:cs="Times New Roman"/>
        </w:rPr>
        <w:t xml:space="preserve">The IT department is independent of all gaming departments (e.g., cage, pit, count rooms, </w:t>
      </w:r>
      <w:r w:rsidR="003D3618">
        <w:rPr>
          <w:rFonts w:ascii="Times New Roman" w:hAnsi="Times New Roman" w:cs="Times New Roman"/>
        </w:rPr>
        <w:t xml:space="preserve">or </w:t>
      </w:r>
      <w:r w:rsidRPr="007354EB">
        <w:rPr>
          <w:rFonts w:ascii="Times New Roman" w:hAnsi="Times New Roman" w:cs="Times New Roman"/>
        </w:rPr>
        <w:t>interactive</w:t>
      </w:r>
      <w:r w:rsidR="00895AC2">
        <w:rPr>
          <w:rFonts w:ascii="Times New Roman" w:hAnsi="Times New Roman" w:cs="Times New Roman"/>
        </w:rPr>
        <w:t xml:space="preserve"> gaming</w:t>
      </w:r>
      <w:r w:rsidRPr="007354EB">
        <w:rPr>
          <w:rFonts w:ascii="Times New Roman" w:hAnsi="Times New Roman" w:cs="Times New Roman"/>
        </w:rPr>
        <w:t>) and operational departments subject to live entertainment tax.</w:t>
      </w:r>
    </w:p>
    <w:p w14:paraId="0341B81B" w14:textId="36D1EC22" w:rsidR="005A2851" w:rsidRPr="007354EB" w:rsidRDefault="009B44C3" w:rsidP="00345E2E">
      <w:pPr>
        <w:pStyle w:val="FirstlevelMICNumbered"/>
        <w:spacing w:after="240"/>
        <w:ind w:left="360" w:hanging="360"/>
        <w:rPr>
          <w:rFonts w:ascii="Times New Roman" w:hAnsi="Times New Roman" w:cs="Times New Roman"/>
        </w:rPr>
      </w:pPr>
      <w:r w:rsidRPr="007354EB">
        <w:rPr>
          <w:rFonts w:ascii="Times New Roman" w:hAnsi="Times New Roman" w:cs="Times New Roman"/>
        </w:rPr>
        <w:t xml:space="preserve">IT personnel are precluded from having access to any physical forms/documentation associated with patron accounts and interactive gaming (e.g., deposit/withdrawal slips </w:t>
      </w:r>
      <w:r w:rsidR="003D3618">
        <w:rPr>
          <w:rFonts w:ascii="Times New Roman" w:hAnsi="Times New Roman" w:cs="Times New Roman"/>
        </w:rPr>
        <w:t xml:space="preserve">or </w:t>
      </w:r>
      <w:r w:rsidRPr="007354EB">
        <w:rPr>
          <w:rFonts w:ascii="Times New Roman" w:hAnsi="Times New Roman" w:cs="Times New Roman"/>
        </w:rPr>
        <w:t xml:space="preserve">checks). </w:t>
      </w:r>
    </w:p>
    <w:p w14:paraId="458B4A65" w14:textId="0B40A8E5" w:rsidR="005A2851" w:rsidRPr="007354EB" w:rsidRDefault="005A2851" w:rsidP="005A2851">
      <w:pPr>
        <w:pStyle w:val="FirstlevelMICNumbered"/>
        <w:numPr>
          <w:ilvl w:val="0"/>
          <w:numId w:val="0"/>
        </w:numPr>
        <w:ind w:left="360"/>
        <w:rPr>
          <w:rFonts w:ascii="Times New Roman" w:hAnsi="Times New Roman" w:cs="Times New Roman"/>
          <w:sz w:val="24"/>
          <w:szCs w:val="24"/>
        </w:rPr>
      </w:pPr>
      <w:r w:rsidRPr="007354EB">
        <w:rPr>
          <w:rFonts w:ascii="Times New Roman" w:hAnsi="Times New Roman" w:cs="Times New Roman"/>
          <w:b/>
          <w:i/>
          <w:sz w:val="24"/>
          <w:szCs w:val="24"/>
        </w:rPr>
        <w:t>Administrative Access</w:t>
      </w:r>
    </w:p>
    <w:p w14:paraId="3FE887E3" w14:textId="7313F855" w:rsidR="00BE59CE" w:rsidRPr="007354EB" w:rsidRDefault="00BE59CE" w:rsidP="00F84FDA">
      <w:pPr>
        <w:ind w:left="1080" w:hanging="720"/>
      </w:pPr>
      <w:r w:rsidRPr="007354EB">
        <w:t>Note:</w:t>
      </w:r>
      <w:r w:rsidRPr="007354EB">
        <w:tab/>
        <w:t>Administrative access means access that would allow a user</w:t>
      </w:r>
      <w:r w:rsidR="003A3648" w:rsidRPr="007354EB">
        <w:t xml:space="preserve"> (i.e., system administrator)</w:t>
      </w:r>
      <w:r w:rsidRPr="007354EB">
        <w:t xml:space="preserve"> to</w:t>
      </w:r>
      <w:r w:rsidR="003A3648" w:rsidRPr="007354EB">
        <w:t>:</w:t>
      </w:r>
      <w:r w:rsidR="008D6E47" w:rsidRPr="007354EB">
        <w:t xml:space="preserve"> </w:t>
      </w:r>
    </w:p>
    <w:p w14:paraId="56B1F6B7" w14:textId="77777777" w:rsidR="00EC7EA6" w:rsidRPr="007354EB" w:rsidRDefault="00EC7EA6" w:rsidP="00F84FDA">
      <w:pPr>
        <w:ind w:left="1080" w:hanging="720"/>
      </w:pPr>
    </w:p>
    <w:p w14:paraId="0452AFDD" w14:textId="77777777" w:rsidR="00BE59CE" w:rsidRPr="007354EB" w:rsidRDefault="00BE59CE" w:rsidP="00F84FDA">
      <w:pPr>
        <w:numPr>
          <w:ilvl w:val="0"/>
          <w:numId w:val="2"/>
        </w:numPr>
      </w:pPr>
      <w:r w:rsidRPr="007354EB">
        <w:t>Add, change, or delete user accounts and associated user provisioning</w:t>
      </w:r>
      <w:r w:rsidR="003A3648" w:rsidRPr="007354EB">
        <w:t>;</w:t>
      </w:r>
    </w:p>
    <w:p w14:paraId="73315B8B" w14:textId="77777777" w:rsidR="00BE59CE" w:rsidRPr="007354EB" w:rsidRDefault="00BE59CE" w:rsidP="00F84FDA">
      <w:pPr>
        <w:numPr>
          <w:ilvl w:val="0"/>
          <w:numId w:val="2"/>
        </w:numPr>
      </w:pPr>
      <w:r w:rsidRPr="007354EB">
        <w:t xml:space="preserve">Modify operating system, </w:t>
      </w:r>
      <w:r w:rsidR="0022349F" w:rsidRPr="007354EB">
        <w:t xml:space="preserve">network, </w:t>
      </w:r>
      <w:r w:rsidRPr="007354EB">
        <w:t xml:space="preserve">database, and application </w:t>
      </w:r>
      <w:r w:rsidR="0022349F" w:rsidRPr="007354EB">
        <w:t xml:space="preserve">layers’ </w:t>
      </w:r>
      <w:r w:rsidRPr="007354EB">
        <w:t>security and policy parameters</w:t>
      </w:r>
      <w:r w:rsidR="003A3648" w:rsidRPr="007354EB">
        <w:t>;</w:t>
      </w:r>
    </w:p>
    <w:p w14:paraId="4791CE6B" w14:textId="77777777" w:rsidR="00BE59CE" w:rsidRPr="007354EB" w:rsidRDefault="00BE59CE" w:rsidP="00F84FDA">
      <w:pPr>
        <w:numPr>
          <w:ilvl w:val="0"/>
          <w:numId w:val="2"/>
        </w:numPr>
      </w:pPr>
      <w:r w:rsidRPr="007354EB">
        <w:t>Add, change, or delete system exception logging information</w:t>
      </w:r>
      <w:r w:rsidR="003A3648" w:rsidRPr="007354EB">
        <w:t>; or</w:t>
      </w:r>
    </w:p>
    <w:p w14:paraId="3FA8C081" w14:textId="77777777" w:rsidR="00BE59CE" w:rsidRPr="007354EB" w:rsidRDefault="00BE59CE" w:rsidP="00F84FDA">
      <w:pPr>
        <w:numPr>
          <w:ilvl w:val="0"/>
          <w:numId w:val="2"/>
        </w:numPr>
      </w:pPr>
      <w:r w:rsidRPr="007354EB">
        <w:t>Add, change, or delete permissions to data files</w:t>
      </w:r>
      <w:r w:rsidR="0022349F" w:rsidRPr="007354EB">
        <w:t>,</w:t>
      </w:r>
      <w:r w:rsidRPr="007354EB">
        <w:t xml:space="preserve"> folders</w:t>
      </w:r>
      <w:r w:rsidR="0022349F" w:rsidRPr="007354EB">
        <w:t>, libraries, tables, or databases</w:t>
      </w:r>
      <w:r w:rsidR="00EC7EA6" w:rsidRPr="007354EB">
        <w:t>.</w:t>
      </w:r>
    </w:p>
    <w:p w14:paraId="47EDE257" w14:textId="77777777" w:rsidR="00BE59CE" w:rsidRPr="007354EB" w:rsidRDefault="00BE59CE" w:rsidP="003A3648">
      <w:pPr>
        <w:ind w:left="540" w:hanging="540"/>
      </w:pPr>
    </w:p>
    <w:p w14:paraId="0C10F668" w14:textId="77777777" w:rsidR="00681B5E" w:rsidRPr="007354EB" w:rsidRDefault="00BE59CE" w:rsidP="00F84FDA">
      <w:pPr>
        <w:pStyle w:val="FirstlevelMICNumbered"/>
        <w:ind w:left="360" w:hanging="360"/>
        <w:rPr>
          <w:rFonts w:ascii="Times New Roman" w:hAnsi="Times New Roman" w:cs="Times New Roman"/>
        </w:rPr>
      </w:pPr>
      <w:r w:rsidRPr="007354EB">
        <w:rPr>
          <w:rFonts w:ascii="Times New Roman" w:hAnsi="Times New Roman" w:cs="Times New Roman"/>
        </w:rPr>
        <w:t>Access to administer the network, operating system, applications, and database security and system parameters is limited to</w:t>
      </w:r>
      <w:r w:rsidR="00681B5E" w:rsidRPr="007354EB">
        <w:rPr>
          <w:rFonts w:ascii="Times New Roman" w:hAnsi="Times New Roman" w:cs="Times New Roman"/>
        </w:rPr>
        <w:t>:</w:t>
      </w:r>
      <w:r w:rsidRPr="007354EB">
        <w:rPr>
          <w:rFonts w:ascii="Times New Roman" w:hAnsi="Times New Roman" w:cs="Times New Roman"/>
        </w:rPr>
        <w:t xml:space="preserve"> </w:t>
      </w:r>
    </w:p>
    <w:p w14:paraId="01C99C3F" w14:textId="77777777" w:rsidR="00681B5E" w:rsidRPr="007354EB" w:rsidRDefault="00702EAB" w:rsidP="00F84FDA">
      <w:pPr>
        <w:pStyle w:val="ListParagraph"/>
        <w:numPr>
          <w:ilvl w:val="1"/>
          <w:numId w:val="4"/>
        </w:numPr>
        <w:ind w:left="720"/>
        <w:rPr>
          <w:rFonts w:ascii="Times New Roman" w:hAnsi="Times New Roman" w:cs="Times New Roman"/>
        </w:rPr>
      </w:pPr>
      <w:r w:rsidRPr="007354EB">
        <w:rPr>
          <w:rFonts w:ascii="Times New Roman" w:hAnsi="Times New Roman" w:cs="Times New Roman"/>
        </w:rPr>
        <w:t>S</w:t>
      </w:r>
      <w:r w:rsidR="00BE59CE" w:rsidRPr="007354EB">
        <w:rPr>
          <w:rFonts w:ascii="Times New Roman" w:hAnsi="Times New Roman" w:cs="Times New Roman"/>
        </w:rPr>
        <w:t>upervisory and/or management employees of the IT department</w:t>
      </w:r>
      <w:r w:rsidR="008D6E47" w:rsidRPr="007354EB">
        <w:rPr>
          <w:rFonts w:ascii="Times New Roman" w:hAnsi="Times New Roman" w:cs="Times New Roman"/>
        </w:rPr>
        <w:t>;</w:t>
      </w:r>
      <w:r w:rsidR="00BE59CE" w:rsidRPr="007354EB">
        <w:rPr>
          <w:rFonts w:ascii="Times New Roman" w:hAnsi="Times New Roman" w:cs="Times New Roman"/>
        </w:rPr>
        <w:t xml:space="preserve"> or </w:t>
      </w:r>
    </w:p>
    <w:p w14:paraId="2E7BD3A9" w14:textId="77777777" w:rsidR="00681B5E" w:rsidRPr="007354EB" w:rsidRDefault="00BE59CE" w:rsidP="00F84FDA">
      <w:pPr>
        <w:pStyle w:val="ListParagraph"/>
        <w:numPr>
          <w:ilvl w:val="1"/>
          <w:numId w:val="4"/>
        </w:numPr>
        <w:ind w:left="720"/>
        <w:rPr>
          <w:rFonts w:ascii="Times New Roman" w:hAnsi="Times New Roman" w:cs="Times New Roman"/>
        </w:rPr>
      </w:pPr>
      <w:r w:rsidRPr="007354EB">
        <w:rPr>
          <w:rFonts w:ascii="Times New Roman" w:hAnsi="Times New Roman" w:cs="Times New Roman"/>
        </w:rPr>
        <w:t>IT empl</w:t>
      </w:r>
      <w:r w:rsidR="003A3648" w:rsidRPr="007354EB">
        <w:rPr>
          <w:rFonts w:ascii="Times New Roman" w:hAnsi="Times New Roman" w:cs="Times New Roman"/>
        </w:rPr>
        <w:t xml:space="preserve">oyees under the supervision of </w:t>
      </w:r>
      <w:r w:rsidRPr="007354EB">
        <w:rPr>
          <w:rFonts w:ascii="Times New Roman" w:hAnsi="Times New Roman" w:cs="Times New Roman"/>
        </w:rPr>
        <w:t>supervisory and/or management employees of the IT department</w:t>
      </w:r>
      <w:r w:rsidR="008D6E47" w:rsidRPr="007354EB">
        <w:rPr>
          <w:rFonts w:ascii="Times New Roman" w:hAnsi="Times New Roman" w:cs="Times New Roman"/>
        </w:rPr>
        <w:t>;</w:t>
      </w:r>
      <w:r w:rsidR="00681B5E" w:rsidRPr="007354EB">
        <w:rPr>
          <w:rFonts w:ascii="Times New Roman" w:hAnsi="Times New Roman" w:cs="Times New Roman"/>
        </w:rPr>
        <w:t xml:space="preserve"> or</w:t>
      </w:r>
    </w:p>
    <w:p w14:paraId="5F73CBC4" w14:textId="77777777" w:rsidR="006A4445" w:rsidRPr="007354EB" w:rsidRDefault="00A950AD" w:rsidP="00F84FDA">
      <w:pPr>
        <w:pStyle w:val="ListParagraph"/>
        <w:numPr>
          <w:ilvl w:val="1"/>
          <w:numId w:val="4"/>
        </w:numPr>
        <w:ind w:left="720"/>
        <w:rPr>
          <w:rFonts w:ascii="Times New Roman" w:hAnsi="Times New Roman" w:cs="Times New Roman"/>
        </w:rPr>
      </w:pPr>
      <w:r w:rsidRPr="007354EB">
        <w:rPr>
          <w:rFonts w:ascii="Times New Roman" w:hAnsi="Times New Roman" w:cs="Times New Roman"/>
        </w:rPr>
        <w:t>Employees of operator/service provider of interactive gaming under the supervision of supervisory and/or management employees of the IT department</w:t>
      </w:r>
      <w:r w:rsidR="006A4445" w:rsidRPr="007354EB">
        <w:rPr>
          <w:rFonts w:ascii="Times New Roman" w:hAnsi="Times New Roman" w:cs="Times New Roman"/>
        </w:rPr>
        <w:t>; or</w:t>
      </w:r>
    </w:p>
    <w:p w14:paraId="785D1915" w14:textId="77777777" w:rsidR="006A4445" w:rsidRPr="007354EB" w:rsidRDefault="006A4445" w:rsidP="00F84FDA">
      <w:pPr>
        <w:pStyle w:val="ListParagraph"/>
        <w:numPr>
          <w:ilvl w:val="1"/>
          <w:numId w:val="4"/>
        </w:numPr>
        <w:ind w:left="720"/>
        <w:rPr>
          <w:rFonts w:ascii="Times New Roman" w:hAnsi="Times New Roman" w:cs="Times New Roman"/>
        </w:rPr>
      </w:pPr>
      <w:r w:rsidRPr="007354EB">
        <w:rPr>
          <w:rFonts w:ascii="Times New Roman" w:hAnsi="Times New Roman" w:cs="Times New Roman"/>
        </w:rPr>
        <w:t>Employees of IT service provider.</w:t>
      </w:r>
    </w:p>
    <w:p w14:paraId="269836A3" w14:textId="2FDCF6FC" w:rsidR="0022349F" w:rsidRPr="00895AC2" w:rsidRDefault="00BD387F" w:rsidP="00EC2387">
      <w:pPr>
        <w:pStyle w:val="NotesfollowingMICS"/>
        <w:ind w:hanging="720"/>
        <w:rPr>
          <w:rFonts w:ascii="Times New Roman" w:hAnsi="Times New Roman" w:cs="Times New Roman"/>
        </w:rPr>
      </w:pPr>
      <w:r w:rsidRPr="007354EB">
        <w:rPr>
          <w:rFonts w:ascii="Times New Roman" w:hAnsi="Times New Roman" w:cs="Times New Roman"/>
        </w:rPr>
        <w:t>Note:</w:t>
      </w:r>
      <w:r w:rsidR="00EC2387" w:rsidRPr="007354EB">
        <w:rPr>
          <w:rFonts w:ascii="Times New Roman" w:hAnsi="Times New Roman" w:cs="Times New Roman"/>
        </w:rPr>
        <w:tab/>
      </w:r>
      <w:r w:rsidRPr="00895AC2">
        <w:rPr>
          <w:rFonts w:ascii="Times New Roman" w:hAnsi="Times New Roman" w:cs="Times New Roman"/>
        </w:rPr>
        <w:t>T</w:t>
      </w:r>
      <w:r w:rsidR="0022349F" w:rsidRPr="00895AC2">
        <w:rPr>
          <w:rFonts w:ascii="Times New Roman" w:hAnsi="Times New Roman" w:cs="Times New Roman"/>
        </w:rPr>
        <w:t>he</w:t>
      </w:r>
      <w:r w:rsidR="00AD0B18">
        <w:rPr>
          <w:rFonts w:ascii="Times New Roman" w:hAnsi="Times New Roman" w:cs="Times New Roman"/>
        </w:rPr>
        <w:t xml:space="preserve"> interactive gaming section of the</w:t>
      </w:r>
      <w:r w:rsidR="0022349F" w:rsidRPr="00895AC2">
        <w:rPr>
          <w:rFonts w:ascii="Times New Roman" w:hAnsi="Times New Roman" w:cs="Times New Roman"/>
        </w:rPr>
        <w:t xml:space="preserve"> </w:t>
      </w:r>
      <w:r w:rsidRPr="00895AC2">
        <w:rPr>
          <w:rFonts w:ascii="Times New Roman" w:hAnsi="Times New Roman" w:cs="Times New Roman"/>
        </w:rPr>
        <w:t xml:space="preserve">written system of internal control </w:t>
      </w:r>
      <w:r w:rsidR="0022349F" w:rsidRPr="00895AC2">
        <w:rPr>
          <w:rFonts w:ascii="Times New Roman" w:hAnsi="Times New Roman" w:cs="Times New Roman"/>
        </w:rPr>
        <w:t>pursuant to Regulation 6.090 is to delineate the assignment of administrative access and function for various components o</w:t>
      </w:r>
      <w:r w:rsidRPr="00895AC2">
        <w:rPr>
          <w:rFonts w:ascii="Times New Roman" w:hAnsi="Times New Roman" w:cs="Times New Roman"/>
        </w:rPr>
        <w:t>f the interactive gaming system.</w:t>
      </w:r>
    </w:p>
    <w:p w14:paraId="3874D65E" w14:textId="77777777" w:rsidR="009B44C3" w:rsidRPr="00895AC2" w:rsidRDefault="009B44C3" w:rsidP="00204E2B">
      <w:pPr>
        <w:pStyle w:val="NotesfollowingMICS"/>
        <w:rPr>
          <w:rFonts w:ascii="Times New Roman" w:hAnsi="Times New Roman" w:cs="Times New Roman"/>
        </w:rPr>
      </w:pPr>
    </w:p>
    <w:p w14:paraId="7550B51A" w14:textId="38B461D5" w:rsidR="00BE59CE" w:rsidRPr="00895AC2" w:rsidRDefault="00EC7EA6" w:rsidP="00EC2387">
      <w:pPr>
        <w:pStyle w:val="FirstlevelMICNumbered"/>
        <w:ind w:left="360" w:hanging="360"/>
        <w:rPr>
          <w:rFonts w:ascii="Times New Roman" w:hAnsi="Times New Roman" w:cs="Times New Roman"/>
        </w:rPr>
      </w:pPr>
      <w:r w:rsidRPr="00895AC2">
        <w:rPr>
          <w:rFonts w:ascii="Times New Roman" w:hAnsi="Times New Roman" w:cs="Times New Roman"/>
        </w:rPr>
        <w:t>The i</w:t>
      </w:r>
      <w:r w:rsidR="006C16AA" w:rsidRPr="00895AC2">
        <w:rPr>
          <w:rFonts w:ascii="Times New Roman" w:hAnsi="Times New Roman" w:cs="Times New Roman"/>
        </w:rPr>
        <w:t>nteractive gaming system and its components</w:t>
      </w:r>
      <w:r w:rsidR="00DD126A" w:rsidRPr="00895AC2">
        <w:rPr>
          <w:rFonts w:ascii="Times New Roman" w:hAnsi="Times New Roman" w:cs="Times New Roman"/>
        </w:rPr>
        <w:t xml:space="preserve"> </w:t>
      </w:r>
      <w:r w:rsidR="009B44C3" w:rsidRPr="00895AC2">
        <w:rPr>
          <w:rFonts w:ascii="Times New Roman" w:hAnsi="Times New Roman" w:cs="Times New Roman"/>
        </w:rPr>
        <w:t>being administered are enabled</w:t>
      </w:r>
      <w:r w:rsidR="00BE59CE" w:rsidRPr="00895AC2">
        <w:rPr>
          <w:rFonts w:ascii="Times New Roman" w:hAnsi="Times New Roman" w:cs="Times New Roman"/>
        </w:rPr>
        <w:t xml:space="preserve"> to log </w:t>
      </w:r>
      <w:r w:rsidRPr="00895AC2">
        <w:rPr>
          <w:rFonts w:ascii="Times New Roman" w:hAnsi="Times New Roman" w:cs="Times New Roman"/>
        </w:rPr>
        <w:t>all administrative account’s</w:t>
      </w:r>
      <w:r w:rsidR="00870762" w:rsidRPr="00895AC2">
        <w:rPr>
          <w:rFonts w:ascii="Times New Roman" w:hAnsi="Times New Roman" w:cs="Times New Roman"/>
        </w:rPr>
        <w:t xml:space="preserve"> activity</w:t>
      </w:r>
      <w:r w:rsidR="00FA7EB7" w:rsidRPr="00895AC2">
        <w:rPr>
          <w:rFonts w:ascii="Times New Roman" w:hAnsi="Times New Roman" w:cs="Times New Roman"/>
        </w:rPr>
        <w:t>.</w:t>
      </w:r>
      <w:r w:rsidR="00FA7EB7" w:rsidRPr="007354EB">
        <w:t xml:space="preserve">  </w:t>
      </w:r>
      <w:r w:rsidR="00BE59CE" w:rsidRPr="00895AC2">
        <w:rPr>
          <w:rFonts w:ascii="Times New Roman" w:hAnsi="Times New Roman" w:cs="Times New Roman"/>
        </w:rPr>
        <w:t xml:space="preserve">Such logs are </w:t>
      </w:r>
      <w:r w:rsidR="00BD387F" w:rsidRPr="00895AC2">
        <w:rPr>
          <w:rFonts w:ascii="Times New Roman" w:hAnsi="Times New Roman" w:cs="Times New Roman"/>
        </w:rPr>
        <w:t xml:space="preserve">to be </w:t>
      </w:r>
      <w:r w:rsidR="00BE59CE" w:rsidRPr="00895AC2">
        <w:rPr>
          <w:rFonts w:ascii="Times New Roman" w:hAnsi="Times New Roman" w:cs="Times New Roman"/>
        </w:rPr>
        <w:t xml:space="preserve">maintained and include time, date, </w:t>
      </w:r>
      <w:proofErr w:type="gramStart"/>
      <w:r w:rsidR="00BE59CE" w:rsidRPr="00895AC2">
        <w:rPr>
          <w:rFonts w:ascii="Times New Roman" w:hAnsi="Times New Roman" w:cs="Times New Roman"/>
        </w:rPr>
        <w:t>login</w:t>
      </w:r>
      <w:proofErr w:type="gramEnd"/>
      <w:r w:rsidR="00BE59CE" w:rsidRPr="00895AC2">
        <w:rPr>
          <w:rFonts w:ascii="Times New Roman" w:hAnsi="Times New Roman" w:cs="Times New Roman"/>
        </w:rPr>
        <w:t xml:space="preserve"> account name, description of event, the value before the change, a</w:t>
      </w:r>
      <w:r w:rsidR="00910526" w:rsidRPr="00895AC2">
        <w:rPr>
          <w:rFonts w:ascii="Times New Roman" w:hAnsi="Times New Roman" w:cs="Times New Roman"/>
        </w:rPr>
        <w:t>nd the value after the change.</w:t>
      </w:r>
    </w:p>
    <w:p w14:paraId="3440A84C" w14:textId="77777777" w:rsidR="006C16AA" w:rsidRPr="00895AC2" w:rsidRDefault="006C16AA" w:rsidP="00EC2387">
      <w:pPr>
        <w:pStyle w:val="FirstlevelMICNumbered"/>
        <w:ind w:left="360" w:hanging="360"/>
        <w:rPr>
          <w:rFonts w:ascii="Times New Roman" w:hAnsi="Times New Roman" w:cs="Times New Roman"/>
        </w:rPr>
      </w:pPr>
      <w:r w:rsidRPr="00895AC2">
        <w:rPr>
          <w:rFonts w:ascii="Times New Roman" w:hAnsi="Times New Roman" w:cs="Times New Roman"/>
        </w:rPr>
        <w:lastRenderedPageBreak/>
        <w:t>Administrative access at the operating system level for all servers that support or are part of the interactive gaming system must be review</w:t>
      </w:r>
      <w:r w:rsidR="00DD126A" w:rsidRPr="00895AC2">
        <w:rPr>
          <w:rFonts w:ascii="Times New Roman" w:hAnsi="Times New Roman" w:cs="Times New Roman"/>
        </w:rPr>
        <w:t>ed quarterly.  Reviews are</w:t>
      </w:r>
      <w:r w:rsidRPr="00895AC2">
        <w:rPr>
          <w:rFonts w:ascii="Times New Roman" w:hAnsi="Times New Roman" w:cs="Times New Roman"/>
        </w:rPr>
        <w:t xml:space="preserve"> performed by personnel independent</w:t>
      </w:r>
      <w:r w:rsidR="00DD126A" w:rsidRPr="00895AC2">
        <w:rPr>
          <w:rFonts w:ascii="Times New Roman" w:hAnsi="Times New Roman" w:cs="Times New Roman"/>
        </w:rPr>
        <w:t xml:space="preserve"> of the IT department and</w:t>
      </w:r>
      <w:r w:rsidRPr="00895AC2">
        <w:rPr>
          <w:rFonts w:ascii="Times New Roman" w:hAnsi="Times New Roman" w:cs="Times New Roman"/>
        </w:rPr>
        <w:t xml:space="preserve"> include a complete review of all user accounts with administrat</w:t>
      </w:r>
      <w:r w:rsidR="00DD126A" w:rsidRPr="00895AC2">
        <w:rPr>
          <w:rFonts w:ascii="Times New Roman" w:hAnsi="Times New Roman" w:cs="Times New Roman"/>
        </w:rPr>
        <w:t>ive access.  The reviewer performs the following</w:t>
      </w:r>
      <w:r w:rsidRPr="00895AC2">
        <w:rPr>
          <w:rFonts w:ascii="Times New Roman" w:hAnsi="Times New Roman" w:cs="Times New Roman"/>
        </w:rPr>
        <w:t>:</w:t>
      </w:r>
    </w:p>
    <w:p w14:paraId="2F853D35" w14:textId="77777777" w:rsidR="006C16AA" w:rsidRPr="00895AC2" w:rsidRDefault="006C16AA" w:rsidP="00EC2387">
      <w:pPr>
        <w:pStyle w:val="ListParagraph"/>
        <w:numPr>
          <w:ilvl w:val="1"/>
          <w:numId w:val="4"/>
        </w:numPr>
        <w:ind w:left="720"/>
        <w:rPr>
          <w:rFonts w:ascii="Times New Roman" w:hAnsi="Times New Roman" w:cs="Times New Roman"/>
        </w:rPr>
      </w:pPr>
      <w:r w:rsidRPr="00895AC2">
        <w:rPr>
          <w:rFonts w:ascii="Times New Roman" w:hAnsi="Times New Roman" w:cs="Times New Roman"/>
        </w:rPr>
        <w:t>Review all administrative groups and groups with elevated privileges to ensure membership is appropriate.</w:t>
      </w:r>
    </w:p>
    <w:p w14:paraId="2589ECAD" w14:textId="77777777" w:rsidR="006C16AA" w:rsidRPr="00895AC2" w:rsidRDefault="006C16AA" w:rsidP="00EC2387">
      <w:pPr>
        <w:pStyle w:val="ListParagraph"/>
        <w:numPr>
          <w:ilvl w:val="1"/>
          <w:numId w:val="4"/>
        </w:numPr>
        <w:ind w:left="720"/>
        <w:rPr>
          <w:rFonts w:ascii="Times New Roman" w:hAnsi="Times New Roman" w:cs="Times New Roman"/>
        </w:rPr>
      </w:pPr>
      <w:r w:rsidRPr="00895AC2">
        <w:rPr>
          <w:rFonts w:ascii="Times New Roman" w:hAnsi="Times New Roman" w:cs="Times New Roman"/>
        </w:rPr>
        <w:t>Review the last login date and time for all administrative accounts to determine whether any “stale” accounts exist (</w:t>
      </w:r>
      <w:r w:rsidR="00910526" w:rsidRPr="00895AC2">
        <w:rPr>
          <w:rFonts w:ascii="Times New Roman" w:hAnsi="Times New Roman" w:cs="Times New Roman"/>
        </w:rPr>
        <w:t>e</w:t>
      </w:r>
      <w:r w:rsidRPr="00895AC2">
        <w:rPr>
          <w:rFonts w:ascii="Times New Roman" w:hAnsi="Times New Roman" w:cs="Times New Roman"/>
        </w:rPr>
        <w:t>.</w:t>
      </w:r>
      <w:r w:rsidR="00910526" w:rsidRPr="00895AC2">
        <w:rPr>
          <w:rFonts w:ascii="Times New Roman" w:hAnsi="Times New Roman" w:cs="Times New Roman"/>
        </w:rPr>
        <w:t>g</w:t>
      </w:r>
      <w:r w:rsidRPr="00895AC2">
        <w:rPr>
          <w:rFonts w:ascii="Times New Roman" w:hAnsi="Times New Roman" w:cs="Times New Roman"/>
        </w:rPr>
        <w:t>.</w:t>
      </w:r>
      <w:r w:rsidR="00910526" w:rsidRPr="00895AC2">
        <w:rPr>
          <w:rFonts w:ascii="Times New Roman" w:hAnsi="Times New Roman" w:cs="Times New Roman"/>
        </w:rPr>
        <w:t>,</w:t>
      </w:r>
      <w:r w:rsidRPr="00895AC2">
        <w:rPr>
          <w:rFonts w:ascii="Times New Roman" w:hAnsi="Times New Roman" w:cs="Times New Roman"/>
        </w:rPr>
        <w:t xml:space="preserve"> users on extended leave or terminated IT employees remain active in the system).</w:t>
      </w:r>
    </w:p>
    <w:p w14:paraId="37497B32" w14:textId="77777777" w:rsidR="006C16AA" w:rsidRPr="00895AC2" w:rsidRDefault="006C16AA" w:rsidP="00EC2387">
      <w:pPr>
        <w:pStyle w:val="ListParagraph"/>
        <w:numPr>
          <w:ilvl w:val="1"/>
          <w:numId w:val="4"/>
        </w:numPr>
        <w:ind w:left="720"/>
        <w:rPr>
          <w:rFonts w:ascii="Times New Roman" w:hAnsi="Times New Roman" w:cs="Times New Roman"/>
        </w:rPr>
      </w:pPr>
      <w:r w:rsidRPr="00895AC2">
        <w:rPr>
          <w:rFonts w:ascii="Times New Roman" w:hAnsi="Times New Roman" w:cs="Times New Roman"/>
        </w:rPr>
        <w:t>Review administrative accounts to ensure that passwords have been change</w:t>
      </w:r>
      <w:r w:rsidR="00910526" w:rsidRPr="00895AC2">
        <w:rPr>
          <w:rFonts w:ascii="Times New Roman" w:hAnsi="Times New Roman" w:cs="Times New Roman"/>
        </w:rPr>
        <w:t>d at least once every 90 days.</w:t>
      </w:r>
    </w:p>
    <w:p w14:paraId="1907F88B" w14:textId="77777777" w:rsidR="006C16AA" w:rsidRPr="00895AC2" w:rsidRDefault="006C16AA" w:rsidP="00EC2387">
      <w:pPr>
        <w:pStyle w:val="ListParagraph"/>
        <w:numPr>
          <w:ilvl w:val="1"/>
          <w:numId w:val="4"/>
        </w:numPr>
        <w:ind w:left="720"/>
        <w:rPr>
          <w:rFonts w:ascii="Times New Roman" w:hAnsi="Times New Roman" w:cs="Times New Roman"/>
        </w:rPr>
      </w:pPr>
      <w:r w:rsidRPr="00895AC2">
        <w:rPr>
          <w:rFonts w:ascii="Times New Roman" w:hAnsi="Times New Roman" w:cs="Times New Roman"/>
        </w:rPr>
        <w:t>Examine user list to determine whether IT personnel utilize normal user accounts for regular use and administrator accounts for administrative functions.</w:t>
      </w:r>
    </w:p>
    <w:p w14:paraId="2A2203B0" w14:textId="11520D8B" w:rsidR="00E91894" w:rsidRPr="00E91894" w:rsidRDefault="00770ACB" w:rsidP="00E91894">
      <w:pPr>
        <w:pStyle w:val="ListParagraph"/>
        <w:numPr>
          <w:ilvl w:val="1"/>
          <w:numId w:val="4"/>
        </w:numPr>
        <w:spacing w:after="240"/>
        <w:ind w:left="720"/>
        <w:rPr>
          <w:rFonts w:ascii="Times New Roman" w:hAnsi="Times New Roman" w:cs="Times New Roman"/>
        </w:rPr>
      </w:pPr>
      <w:r w:rsidRPr="00895AC2">
        <w:rPr>
          <w:rFonts w:ascii="Times New Roman" w:hAnsi="Times New Roman" w:cs="Times New Roman"/>
        </w:rPr>
        <w:t>Documentation of the r</w:t>
      </w:r>
      <w:r w:rsidR="006C16AA" w:rsidRPr="00895AC2">
        <w:rPr>
          <w:rFonts w:ascii="Times New Roman" w:hAnsi="Times New Roman" w:cs="Times New Roman"/>
        </w:rPr>
        <w:t xml:space="preserve">esults of the review </w:t>
      </w:r>
      <w:r w:rsidRPr="00895AC2">
        <w:rPr>
          <w:rFonts w:ascii="Times New Roman" w:hAnsi="Times New Roman" w:cs="Times New Roman"/>
        </w:rPr>
        <w:t>is</w:t>
      </w:r>
      <w:r w:rsidR="006C16AA" w:rsidRPr="00895AC2">
        <w:rPr>
          <w:rFonts w:ascii="Times New Roman" w:hAnsi="Times New Roman" w:cs="Times New Roman"/>
        </w:rPr>
        <w:t xml:space="preserve"> </w:t>
      </w:r>
      <w:r w:rsidR="00717ED2" w:rsidRPr="007354EB">
        <w:rPr>
          <w:rFonts w:ascii="Times New Roman" w:hAnsi="Times New Roman" w:cs="Times New Roman"/>
        </w:rPr>
        <w:t xml:space="preserve">maintained </w:t>
      </w:r>
      <w:r w:rsidR="00A005F2" w:rsidRPr="00895AC2">
        <w:rPr>
          <w:rFonts w:ascii="Times New Roman" w:hAnsi="Times New Roman" w:cs="Times New Roman"/>
        </w:rPr>
        <w:t xml:space="preserve">and includes the date, time, </w:t>
      </w:r>
      <w:r w:rsidR="00A005F2" w:rsidRPr="00E91894">
        <w:rPr>
          <w:rFonts w:ascii="Times New Roman" w:hAnsi="Times New Roman" w:cs="Times New Roman"/>
        </w:rPr>
        <w:t>name and title of the person performing the review</w:t>
      </w:r>
      <w:r w:rsidR="00E91894" w:rsidRPr="00E91894">
        <w:rPr>
          <w:rFonts w:ascii="Times New Roman" w:hAnsi="Times New Roman" w:cs="Times New Roman"/>
        </w:rPr>
        <w:t>, the exception</w:t>
      </w:r>
      <w:r w:rsidR="00E91894">
        <w:rPr>
          <w:rFonts w:ascii="Times New Roman" w:hAnsi="Times New Roman" w:cs="Times New Roman"/>
        </w:rPr>
        <w:t>(</w:t>
      </w:r>
      <w:r w:rsidR="00E91894" w:rsidRPr="00E91894">
        <w:rPr>
          <w:rFonts w:ascii="Times New Roman" w:hAnsi="Times New Roman" w:cs="Times New Roman"/>
        </w:rPr>
        <w:t>s</w:t>
      </w:r>
      <w:r w:rsidR="00E91894">
        <w:rPr>
          <w:rFonts w:ascii="Times New Roman" w:hAnsi="Times New Roman" w:cs="Times New Roman"/>
        </w:rPr>
        <w:t>)</w:t>
      </w:r>
      <w:r w:rsidR="00E91894" w:rsidRPr="00E91894">
        <w:rPr>
          <w:rFonts w:ascii="Times New Roman" w:hAnsi="Times New Roman" w:cs="Times New Roman"/>
        </w:rPr>
        <w:t xml:space="preserve"> noted, and the follow-up performed.</w:t>
      </w:r>
    </w:p>
    <w:p w14:paraId="05F6F4C4" w14:textId="77777777" w:rsidR="00131096" w:rsidRPr="00895AC2" w:rsidRDefault="00131096" w:rsidP="00895AC2">
      <w:pPr>
        <w:pStyle w:val="MICSSectionHeader"/>
        <w:ind w:left="360"/>
        <w:rPr>
          <w:rFonts w:ascii="Times New Roman" w:hAnsi="Times New Roman" w:cs="Times New Roman"/>
          <w:sz w:val="24"/>
          <w:szCs w:val="24"/>
        </w:rPr>
      </w:pPr>
      <w:r w:rsidRPr="00895AC2">
        <w:rPr>
          <w:rFonts w:ascii="Times New Roman" w:hAnsi="Times New Roman" w:cs="Times New Roman"/>
          <w:sz w:val="24"/>
          <w:szCs w:val="24"/>
        </w:rPr>
        <w:t>User Accounts</w:t>
      </w:r>
      <w:r w:rsidR="002F409A" w:rsidRPr="00895AC2">
        <w:rPr>
          <w:rFonts w:ascii="Times New Roman" w:hAnsi="Times New Roman" w:cs="Times New Roman"/>
          <w:sz w:val="24"/>
          <w:szCs w:val="24"/>
        </w:rPr>
        <w:t xml:space="preserve"> </w:t>
      </w:r>
    </w:p>
    <w:p w14:paraId="6E18AF7C" w14:textId="77777777" w:rsidR="00C368CB" w:rsidRPr="00895AC2" w:rsidRDefault="00C368CB" w:rsidP="00C368CB">
      <w:pPr>
        <w:ind w:left="360" w:hanging="360"/>
        <w:rPr>
          <w:strike/>
        </w:rPr>
      </w:pPr>
    </w:p>
    <w:p w14:paraId="44110F4C" w14:textId="13DE446C" w:rsidR="00C503B7" w:rsidRPr="00895AC2" w:rsidRDefault="00C503B7" w:rsidP="00EC2387">
      <w:pPr>
        <w:pStyle w:val="FirstlevelMICNumbered"/>
        <w:ind w:left="360" w:hanging="360"/>
        <w:rPr>
          <w:rFonts w:ascii="Times New Roman" w:hAnsi="Times New Roman" w:cs="Times New Roman"/>
        </w:rPr>
      </w:pPr>
      <w:r w:rsidRPr="00895AC2">
        <w:rPr>
          <w:rFonts w:ascii="Times New Roman" w:hAnsi="Times New Roman" w:cs="Times New Roman"/>
        </w:rPr>
        <w:t>A system administrator is to establish user accounts for new employees</w:t>
      </w:r>
      <w:r w:rsidR="007014D2" w:rsidRPr="00895AC2">
        <w:rPr>
          <w:rFonts w:ascii="Times New Roman" w:hAnsi="Times New Roman" w:cs="Times New Roman"/>
        </w:rPr>
        <w:t xml:space="preserve"> and employees who transfer to a new department</w:t>
      </w:r>
      <w:r w:rsidRPr="00895AC2">
        <w:rPr>
          <w:rFonts w:ascii="Times New Roman" w:hAnsi="Times New Roman" w:cs="Times New Roman"/>
        </w:rPr>
        <w:t xml:space="preserve">. </w:t>
      </w:r>
      <w:r w:rsidR="006475C0" w:rsidRPr="00895AC2">
        <w:rPr>
          <w:rFonts w:ascii="Times New Roman" w:hAnsi="Times New Roman" w:cs="Times New Roman"/>
        </w:rPr>
        <w:t xml:space="preserve"> </w:t>
      </w:r>
      <w:r w:rsidRPr="00895AC2">
        <w:rPr>
          <w:rFonts w:ascii="Times New Roman" w:hAnsi="Times New Roman" w:cs="Times New Roman"/>
        </w:rPr>
        <w:t xml:space="preserve">Provisioning for user accounts consists of assigning application functions matching the employee’s current job responsibilities, unless otherwise authorized by management personnel, to ensure adequate </w:t>
      </w:r>
      <w:r w:rsidR="00F53F43">
        <w:rPr>
          <w:rFonts w:ascii="Times New Roman" w:hAnsi="Times New Roman" w:cs="Times New Roman"/>
        </w:rPr>
        <w:t>segregation</w:t>
      </w:r>
      <w:r w:rsidR="00F53F43" w:rsidRPr="00895AC2">
        <w:rPr>
          <w:rFonts w:ascii="Times New Roman" w:hAnsi="Times New Roman" w:cs="Times New Roman"/>
        </w:rPr>
        <w:t xml:space="preserve"> </w:t>
      </w:r>
      <w:r w:rsidRPr="00895AC2">
        <w:rPr>
          <w:rFonts w:ascii="Times New Roman" w:hAnsi="Times New Roman" w:cs="Times New Roman"/>
        </w:rPr>
        <w:t>of duties.</w:t>
      </w:r>
      <w:r w:rsidR="007014D2" w:rsidRPr="00895AC2">
        <w:rPr>
          <w:rFonts w:ascii="Times New Roman" w:hAnsi="Times New Roman" w:cs="Times New Roman"/>
        </w:rPr>
        <w:t xml:space="preserve"> </w:t>
      </w:r>
      <w:r w:rsidR="006475C0" w:rsidRPr="00895AC2">
        <w:rPr>
          <w:rFonts w:ascii="Times New Roman" w:hAnsi="Times New Roman" w:cs="Times New Roman"/>
        </w:rPr>
        <w:t xml:space="preserve"> </w:t>
      </w:r>
      <w:r w:rsidR="007014D2" w:rsidRPr="00895AC2">
        <w:rPr>
          <w:rFonts w:ascii="Times New Roman" w:hAnsi="Times New Roman" w:cs="Times New Roman"/>
        </w:rPr>
        <w:t xml:space="preserve">The transferred employees must have access appropriate for the new position only when the access for the previous position has been removed or disabled. </w:t>
      </w:r>
    </w:p>
    <w:p w14:paraId="5D84BC23" w14:textId="03423041" w:rsidR="007014D2" w:rsidRPr="00895AC2" w:rsidRDefault="006475C0" w:rsidP="00EC2387">
      <w:pPr>
        <w:pStyle w:val="FirstlevelMICNumbered"/>
        <w:ind w:left="360" w:hanging="360"/>
        <w:rPr>
          <w:rFonts w:ascii="Times New Roman" w:hAnsi="Times New Roman" w:cs="Times New Roman"/>
        </w:rPr>
      </w:pPr>
      <w:r w:rsidRPr="00895AC2">
        <w:rPr>
          <w:rFonts w:ascii="Times New Roman" w:hAnsi="Times New Roman" w:cs="Times New Roman"/>
        </w:rPr>
        <w:t>The a</w:t>
      </w:r>
      <w:r w:rsidR="007014D2" w:rsidRPr="00895AC2">
        <w:rPr>
          <w:rFonts w:ascii="Times New Roman" w:hAnsi="Times New Roman" w:cs="Times New Roman"/>
        </w:rPr>
        <w:t>ccess provisioning process must be documented; documentation must evidence authorization by the appropriate management personnel, original user access</w:t>
      </w:r>
      <w:r w:rsidR="000C488C" w:rsidRPr="007354EB">
        <w:rPr>
          <w:rFonts w:ascii="Times New Roman" w:hAnsi="Times New Roman" w:cs="Times New Roman"/>
        </w:rPr>
        <w:t>,</w:t>
      </w:r>
      <w:r w:rsidR="007014D2" w:rsidRPr="00895AC2">
        <w:rPr>
          <w:rFonts w:ascii="Times New Roman" w:hAnsi="Times New Roman" w:cs="Times New Roman"/>
        </w:rPr>
        <w:t xml:space="preserve"> and each subsequent change to user account; documentation must be maintained and</w:t>
      </w:r>
      <w:r w:rsidRPr="00895AC2">
        <w:rPr>
          <w:rFonts w:ascii="Times New Roman" w:hAnsi="Times New Roman" w:cs="Times New Roman"/>
        </w:rPr>
        <w:t xml:space="preserve"> made</w:t>
      </w:r>
      <w:r w:rsidR="007014D2" w:rsidRPr="00895AC2">
        <w:rPr>
          <w:rFonts w:ascii="Times New Roman" w:hAnsi="Times New Roman" w:cs="Times New Roman"/>
        </w:rPr>
        <w:t xml:space="preserve"> available upon request. </w:t>
      </w:r>
    </w:p>
    <w:p w14:paraId="48326946" w14:textId="77777777" w:rsidR="00250456" w:rsidRPr="00895AC2" w:rsidRDefault="00A005F2" w:rsidP="00EC2387">
      <w:pPr>
        <w:pStyle w:val="FirstlevelMICNumbered"/>
        <w:ind w:left="360" w:hanging="360"/>
        <w:rPr>
          <w:rFonts w:ascii="Times New Roman" w:hAnsi="Times New Roman" w:cs="Times New Roman"/>
        </w:rPr>
      </w:pPr>
      <w:r w:rsidRPr="00895AC2">
        <w:rPr>
          <w:rFonts w:ascii="Times New Roman" w:hAnsi="Times New Roman" w:cs="Times New Roman"/>
        </w:rPr>
        <w:t>A “</w:t>
      </w:r>
      <w:r w:rsidR="00605728" w:rsidRPr="00895AC2">
        <w:rPr>
          <w:rFonts w:ascii="Times New Roman" w:hAnsi="Times New Roman" w:cs="Times New Roman"/>
        </w:rPr>
        <w:t>Us</w:t>
      </w:r>
      <w:r w:rsidRPr="00895AC2">
        <w:rPr>
          <w:rFonts w:ascii="Times New Roman" w:hAnsi="Times New Roman" w:cs="Times New Roman"/>
        </w:rPr>
        <w:t xml:space="preserve">er Access Listing” report must be produced by the interactive gaming system and contain </w:t>
      </w:r>
      <w:r w:rsidR="00250456" w:rsidRPr="00895AC2">
        <w:rPr>
          <w:rFonts w:ascii="Times New Roman" w:hAnsi="Times New Roman" w:cs="Times New Roman"/>
        </w:rPr>
        <w:t>at a minimum:</w:t>
      </w:r>
    </w:p>
    <w:p w14:paraId="50FD851C" w14:textId="77777777" w:rsidR="00250456" w:rsidRPr="00895AC2" w:rsidRDefault="00250456" w:rsidP="00EC2387">
      <w:pPr>
        <w:pStyle w:val="ListParagraph"/>
        <w:numPr>
          <w:ilvl w:val="1"/>
          <w:numId w:val="4"/>
        </w:numPr>
        <w:ind w:left="720"/>
        <w:rPr>
          <w:rFonts w:ascii="Times New Roman" w:hAnsi="Times New Roman" w:cs="Times New Roman"/>
        </w:rPr>
      </w:pPr>
      <w:r w:rsidRPr="00895AC2">
        <w:rPr>
          <w:rFonts w:ascii="Times New Roman" w:hAnsi="Times New Roman" w:cs="Times New Roman"/>
        </w:rPr>
        <w:t>Employee name and title or position.</w:t>
      </w:r>
    </w:p>
    <w:p w14:paraId="28E8657B" w14:textId="77777777" w:rsidR="00250456" w:rsidRPr="00895AC2" w:rsidRDefault="00250456" w:rsidP="00EC2387">
      <w:pPr>
        <w:pStyle w:val="ListParagraph"/>
        <w:numPr>
          <w:ilvl w:val="1"/>
          <w:numId w:val="4"/>
        </w:numPr>
        <w:ind w:left="720"/>
        <w:rPr>
          <w:rFonts w:ascii="Times New Roman" w:hAnsi="Times New Roman" w:cs="Times New Roman"/>
        </w:rPr>
      </w:pPr>
      <w:r w:rsidRPr="00895AC2">
        <w:rPr>
          <w:rFonts w:ascii="Times New Roman" w:hAnsi="Times New Roman" w:cs="Times New Roman"/>
        </w:rPr>
        <w:t>User login name.</w:t>
      </w:r>
    </w:p>
    <w:p w14:paraId="7689DF25" w14:textId="77777777" w:rsidR="00250456" w:rsidRPr="007354EB" w:rsidRDefault="00250456" w:rsidP="00EC2387">
      <w:pPr>
        <w:pStyle w:val="ListParagraph"/>
        <w:numPr>
          <w:ilvl w:val="1"/>
          <w:numId w:val="4"/>
        </w:numPr>
        <w:ind w:left="720"/>
        <w:rPr>
          <w:rFonts w:ascii="Times New Roman" w:hAnsi="Times New Roman" w:cs="Times New Roman"/>
        </w:rPr>
      </w:pPr>
      <w:r w:rsidRPr="00895AC2">
        <w:rPr>
          <w:rFonts w:ascii="Times New Roman" w:hAnsi="Times New Roman" w:cs="Times New Roman"/>
        </w:rPr>
        <w:t>Full list and description of application functions that each group/user account may execute.</w:t>
      </w:r>
    </w:p>
    <w:p w14:paraId="38313698" w14:textId="3BF490D3" w:rsidR="007F2FE9" w:rsidRPr="00895AC2" w:rsidRDefault="007F2FE9" w:rsidP="007F2FE9">
      <w:pPr>
        <w:pStyle w:val="FirstlevelMICNumbered"/>
        <w:numPr>
          <w:ilvl w:val="0"/>
          <w:numId w:val="0"/>
        </w:numPr>
        <w:ind w:left="1440" w:hanging="720"/>
        <w:rPr>
          <w:rFonts w:ascii="Times New Roman" w:hAnsi="Times New Roman" w:cs="Times New Roman"/>
        </w:rPr>
      </w:pPr>
      <w:r w:rsidRPr="007354EB">
        <w:rPr>
          <w:rFonts w:ascii="Times New Roman" w:hAnsi="Times New Roman" w:cs="Times New Roman"/>
        </w:rPr>
        <w:t>Note:</w:t>
      </w:r>
      <w:r w:rsidRPr="007354EB">
        <w:rPr>
          <w:rFonts w:ascii="Times New Roman" w:hAnsi="Times New Roman" w:cs="Times New Roman"/>
        </w:rPr>
        <w:tab/>
        <w:t>This list for MICS #37(c) may be available in a separate report if the menu functions are easily referenced between the user access listing report and the menu function report.</w:t>
      </w:r>
    </w:p>
    <w:p w14:paraId="224288E0" w14:textId="77777777" w:rsidR="00250456" w:rsidRPr="00895AC2" w:rsidRDefault="00250456" w:rsidP="00EC2387">
      <w:pPr>
        <w:pStyle w:val="ListParagraph"/>
        <w:numPr>
          <w:ilvl w:val="1"/>
          <w:numId w:val="4"/>
        </w:numPr>
        <w:ind w:left="720"/>
        <w:rPr>
          <w:rFonts w:ascii="Times New Roman" w:hAnsi="Times New Roman" w:cs="Times New Roman"/>
        </w:rPr>
      </w:pPr>
      <w:r w:rsidRPr="00895AC2">
        <w:rPr>
          <w:rFonts w:ascii="Times New Roman" w:hAnsi="Times New Roman" w:cs="Times New Roman"/>
        </w:rPr>
        <w:t>Date and time account created.</w:t>
      </w:r>
    </w:p>
    <w:p w14:paraId="6D89CBB8" w14:textId="77777777" w:rsidR="00250456" w:rsidRPr="00895AC2" w:rsidRDefault="00250456" w:rsidP="00EC2387">
      <w:pPr>
        <w:pStyle w:val="ListParagraph"/>
        <w:numPr>
          <w:ilvl w:val="1"/>
          <w:numId w:val="4"/>
        </w:numPr>
        <w:ind w:left="720"/>
        <w:rPr>
          <w:rFonts w:ascii="Times New Roman" w:hAnsi="Times New Roman" w:cs="Times New Roman"/>
        </w:rPr>
      </w:pPr>
      <w:r w:rsidRPr="00895AC2">
        <w:rPr>
          <w:rFonts w:ascii="Times New Roman" w:hAnsi="Times New Roman" w:cs="Times New Roman"/>
        </w:rPr>
        <w:t>Date and time of last login.</w:t>
      </w:r>
    </w:p>
    <w:p w14:paraId="5A594395" w14:textId="77777777" w:rsidR="00250456" w:rsidRPr="00895AC2" w:rsidRDefault="00250456" w:rsidP="00EC2387">
      <w:pPr>
        <w:pStyle w:val="ListParagraph"/>
        <w:numPr>
          <w:ilvl w:val="1"/>
          <w:numId w:val="4"/>
        </w:numPr>
        <w:ind w:left="720"/>
        <w:rPr>
          <w:rFonts w:ascii="Times New Roman" w:hAnsi="Times New Roman" w:cs="Times New Roman"/>
        </w:rPr>
      </w:pPr>
      <w:r w:rsidRPr="00895AC2">
        <w:rPr>
          <w:rFonts w:ascii="Times New Roman" w:hAnsi="Times New Roman" w:cs="Times New Roman"/>
        </w:rPr>
        <w:t>Date of last password change.</w:t>
      </w:r>
    </w:p>
    <w:p w14:paraId="2D82A124" w14:textId="77777777" w:rsidR="00250456" w:rsidRPr="00895AC2" w:rsidRDefault="00250456" w:rsidP="00EC2387">
      <w:pPr>
        <w:pStyle w:val="ListParagraph"/>
        <w:numPr>
          <w:ilvl w:val="1"/>
          <w:numId w:val="4"/>
        </w:numPr>
        <w:ind w:left="720"/>
        <w:rPr>
          <w:rFonts w:ascii="Times New Roman" w:hAnsi="Times New Roman" w:cs="Times New Roman"/>
        </w:rPr>
      </w:pPr>
      <w:r w:rsidRPr="00895AC2">
        <w:rPr>
          <w:rFonts w:ascii="Times New Roman" w:hAnsi="Times New Roman" w:cs="Times New Roman"/>
        </w:rPr>
        <w:t>Date and time account disabled/deactivated.</w:t>
      </w:r>
    </w:p>
    <w:p w14:paraId="076CBF25" w14:textId="77777777" w:rsidR="00250456" w:rsidRPr="00895AC2" w:rsidRDefault="00250456" w:rsidP="00EC2387">
      <w:pPr>
        <w:pStyle w:val="ListParagraph"/>
        <w:numPr>
          <w:ilvl w:val="1"/>
          <w:numId w:val="4"/>
        </w:numPr>
        <w:ind w:left="720"/>
        <w:rPr>
          <w:rFonts w:ascii="Times New Roman" w:hAnsi="Times New Roman" w:cs="Times New Roman"/>
        </w:rPr>
      </w:pPr>
      <w:r w:rsidRPr="00895AC2">
        <w:rPr>
          <w:rFonts w:ascii="Times New Roman" w:hAnsi="Times New Roman" w:cs="Times New Roman"/>
        </w:rPr>
        <w:t>Group membership of user account, if applicable.</w:t>
      </w:r>
    </w:p>
    <w:p w14:paraId="71ED927B" w14:textId="77777777" w:rsidR="006F26F6" w:rsidRPr="00895AC2" w:rsidRDefault="006F26F6" w:rsidP="00EC2387">
      <w:pPr>
        <w:pStyle w:val="FirstlevelMICNumbered"/>
        <w:ind w:left="360" w:hanging="360"/>
        <w:rPr>
          <w:rFonts w:ascii="Times New Roman" w:hAnsi="Times New Roman" w:cs="Times New Roman"/>
        </w:rPr>
      </w:pPr>
      <w:r w:rsidRPr="00895AC2">
        <w:rPr>
          <w:rFonts w:ascii="Times New Roman" w:hAnsi="Times New Roman" w:cs="Times New Roman"/>
        </w:rPr>
        <w:t>“User Access Listing” reports</w:t>
      </w:r>
      <w:r w:rsidR="00407003" w:rsidRPr="00895AC2">
        <w:rPr>
          <w:rFonts w:ascii="Times New Roman" w:hAnsi="Times New Roman" w:cs="Times New Roman"/>
        </w:rPr>
        <w:t xml:space="preserve"> </w:t>
      </w:r>
      <w:r w:rsidRPr="00895AC2">
        <w:rPr>
          <w:rFonts w:ascii="Times New Roman" w:hAnsi="Times New Roman" w:cs="Times New Roman"/>
        </w:rPr>
        <w:t>for the interactive gaming system are to be retained for at least one day of each month for the most recent five years.  The reports may be archived electronically if the listing is written to unalterable media (secured to preclude alteration).  The list of users and user access for an interactive gaming system must be available in electronic format that can be analyzed by analytical tools (e.g., spreadsheet or database) that may be employed by Board agents.</w:t>
      </w:r>
    </w:p>
    <w:p w14:paraId="24EDBE8B" w14:textId="30433877" w:rsidR="00EC5304" w:rsidRPr="000E6EF7" w:rsidRDefault="003E6CD2" w:rsidP="000E6EF7">
      <w:pPr>
        <w:pStyle w:val="FirstlevelMICNumbered"/>
        <w:ind w:left="360" w:hanging="360"/>
        <w:rPr>
          <w:rFonts w:ascii="Times New Roman" w:hAnsi="Times New Roman" w:cs="Times New Roman"/>
        </w:rPr>
      </w:pPr>
      <w:r w:rsidRPr="00895AC2">
        <w:rPr>
          <w:rFonts w:ascii="Times New Roman" w:hAnsi="Times New Roman" w:cs="Times New Roman"/>
        </w:rPr>
        <w:lastRenderedPageBreak/>
        <w:t xml:space="preserve">When multiple user accounts </w:t>
      </w:r>
      <w:r w:rsidR="006475C0" w:rsidRPr="00895AC2">
        <w:rPr>
          <w:rFonts w:ascii="Times New Roman" w:hAnsi="Times New Roman" w:cs="Times New Roman"/>
        </w:rPr>
        <w:t xml:space="preserve">are used for </w:t>
      </w:r>
      <w:r w:rsidRPr="00895AC2">
        <w:rPr>
          <w:rFonts w:ascii="Times New Roman" w:hAnsi="Times New Roman" w:cs="Times New Roman"/>
        </w:rPr>
        <w:t xml:space="preserve">one employee </w:t>
      </w:r>
      <w:r w:rsidR="006475C0" w:rsidRPr="00895AC2">
        <w:rPr>
          <w:rFonts w:ascii="Times New Roman" w:hAnsi="Times New Roman" w:cs="Times New Roman"/>
        </w:rPr>
        <w:t xml:space="preserve">within a single </w:t>
      </w:r>
      <w:r w:rsidR="00CF316A" w:rsidRPr="00895AC2">
        <w:rPr>
          <w:rFonts w:ascii="Times New Roman" w:hAnsi="Times New Roman" w:cs="Times New Roman"/>
        </w:rPr>
        <w:t xml:space="preserve">application, only one </w:t>
      </w:r>
      <w:r w:rsidRPr="00895AC2">
        <w:rPr>
          <w:rFonts w:ascii="Times New Roman" w:hAnsi="Times New Roman" w:cs="Times New Roman"/>
        </w:rPr>
        <w:t>user account may be active (enabled) at a time if the concurrent use of the multiple accounts by the employee could create a segregation of duties deficiency.</w:t>
      </w:r>
      <w:r w:rsidR="006475C0" w:rsidRPr="00895AC2">
        <w:rPr>
          <w:rFonts w:ascii="Times New Roman" w:hAnsi="Times New Roman" w:cs="Times New Roman"/>
        </w:rPr>
        <w:t xml:space="preserve"> </w:t>
      </w:r>
      <w:r w:rsidRPr="00895AC2">
        <w:rPr>
          <w:rFonts w:ascii="Times New Roman" w:hAnsi="Times New Roman" w:cs="Times New Roman"/>
        </w:rPr>
        <w:t xml:space="preserve"> Additionally, the user account has a unique prefix/suffix to easily identify the users with multiple user accounts within one application.</w:t>
      </w:r>
    </w:p>
    <w:p w14:paraId="1876F032" w14:textId="5F212F9F" w:rsidR="007935F0" w:rsidRDefault="00E34CF2" w:rsidP="000E6EF7">
      <w:pPr>
        <w:pStyle w:val="FirstlevelMICNumbered"/>
        <w:spacing w:after="0"/>
        <w:ind w:left="360" w:hanging="360"/>
        <w:rPr>
          <w:rFonts w:ascii="Times New Roman" w:hAnsi="Times New Roman" w:cs="Times New Roman"/>
        </w:rPr>
      </w:pPr>
      <w:r w:rsidRPr="000E6EF7">
        <w:rPr>
          <w:rFonts w:ascii="Times New Roman" w:hAnsi="Times New Roman" w:cs="Times New Roman"/>
        </w:rPr>
        <w:t>The system administrator is notified w</w:t>
      </w:r>
      <w:r w:rsidR="008F43AE" w:rsidRPr="000E6EF7">
        <w:rPr>
          <w:rFonts w:ascii="Times New Roman" w:hAnsi="Times New Roman" w:cs="Times New Roman"/>
        </w:rPr>
        <w:t>hen an employee/individual is known to be no longer employed or no longer requires user access (e.g., termination of employment</w:t>
      </w:r>
      <w:r w:rsidR="003D3618" w:rsidRPr="000E6EF7">
        <w:rPr>
          <w:rFonts w:ascii="Times New Roman" w:hAnsi="Times New Roman" w:cs="Times New Roman"/>
        </w:rPr>
        <w:t xml:space="preserve"> or</w:t>
      </w:r>
      <w:r w:rsidR="008F43AE" w:rsidRPr="000E6EF7">
        <w:rPr>
          <w:rFonts w:ascii="Times New Roman" w:hAnsi="Times New Roman" w:cs="Times New Roman"/>
        </w:rPr>
        <w:t xml:space="preserve"> end of service contract)</w:t>
      </w:r>
      <w:r w:rsidRPr="000E6EF7">
        <w:rPr>
          <w:rFonts w:ascii="Times New Roman" w:hAnsi="Times New Roman" w:cs="Times New Roman"/>
        </w:rPr>
        <w:t>.</w:t>
      </w:r>
      <w:r w:rsidR="00817B09" w:rsidRPr="000E6EF7">
        <w:rPr>
          <w:rFonts w:ascii="Times New Roman" w:hAnsi="Times New Roman" w:cs="Times New Roman"/>
        </w:rPr>
        <w:t xml:space="preserve">  </w:t>
      </w:r>
      <w:r w:rsidRPr="000E6EF7">
        <w:rPr>
          <w:rFonts w:ascii="Times New Roman" w:hAnsi="Times New Roman" w:cs="Times New Roman"/>
        </w:rPr>
        <w:t>Upon notification, the system administrator</w:t>
      </w:r>
      <w:r w:rsidR="008F43AE" w:rsidRPr="000E6EF7">
        <w:rPr>
          <w:rFonts w:ascii="Times New Roman" w:hAnsi="Times New Roman" w:cs="Times New Roman"/>
        </w:rPr>
        <w:t xml:space="preserve"> changes the status of the user account from active to inactive/disabled status</w:t>
      </w:r>
      <w:r w:rsidRPr="000E6EF7">
        <w:rPr>
          <w:rFonts w:ascii="Times New Roman" w:hAnsi="Times New Roman" w:cs="Times New Roman"/>
        </w:rPr>
        <w:t>:</w:t>
      </w:r>
      <w:r w:rsidR="008F43AE" w:rsidRPr="000E6EF7">
        <w:rPr>
          <w:rFonts w:ascii="Times New Roman" w:hAnsi="Times New Roman" w:cs="Times New Roman"/>
        </w:rPr>
        <w:t xml:space="preserve"> </w:t>
      </w:r>
    </w:p>
    <w:p w14:paraId="1DBDEEFA" w14:textId="77777777" w:rsidR="003E77F3" w:rsidRPr="000E6EF7" w:rsidRDefault="003E77F3" w:rsidP="003E77F3">
      <w:pPr>
        <w:pStyle w:val="FirstlevelMICNumbered"/>
        <w:numPr>
          <w:ilvl w:val="0"/>
          <w:numId w:val="0"/>
        </w:numPr>
        <w:spacing w:after="0"/>
        <w:ind w:left="360"/>
        <w:rPr>
          <w:rFonts w:ascii="Times New Roman" w:hAnsi="Times New Roman" w:cs="Times New Roman"/>
        </w:rPr>
      </w:pPr>
    </w:p>
    <w:p w14:paraId="2ACAED36" w14:textId="01137A7F" w:rsidR="007935F0" w:rsidRDefault="008F43AE" w:rsidP="007935F0">
      <w:pPr>
        <w:pStyle w:val="FirstlevelMICNumbered"/>
        <w:numPr>
          <w:ilvl w:val="0"/>
          <w:numId w:val="0"/>
        </w:numPr>
        <w:ind w:left="360"/>
        <w:rPr>
          <w:rFonts w:ascii="Times New Roman" w:hAnsi="Times New Roman" w:cs="Times New Roman"/>
        </w:rPr>
      </w:pPr>
      <w:r w:rsidRPr="007935F0">
        <w:rPr>
          <w:rFonts w:ascii="Times New Roman" w:hAnsi="Times New Roman" w:cs="Times New Roman"/>
        </w:rPr>
        <w:t>a.</w:t>
      </w:r>
      <w:r w:rsidRPr="007935F0">
        <w:rPr>
          <w:rFonts w:ascii="Times New Roman" w:hAnsi="Times New Roman" w:cs="Times New Roman"/>
        </w:rPr>
        <w:tab/>
        <w:t>Immediately for an employee/individual with remote access</w:t>
      </w:r>
      <w:r w:rsidR="00CB687B">
        <w:rPr>
          <w:rFonts w:ascii="Times New Roman" w:hAnsi="Times New Roman" w:cs="Times New Roman"/>
        </w:rPr>
        <w:t>;</w:t>
      </w:r>
    </w:p>
    <w:p w14:paraId="77A9CA00" w14:textId="634F188D" w:rsidR="007935F0" w:rsidRDefault="00FB6932" w:rsidP="007935F0">
      <w:pPr>
        <w:pStyle w:val="FirstlevelMICNumbered"/>
        <w:numPr>
          <w:ilvl w:val="0"/>
          <w:numId w:val="0"/>
        </w:numPr>
        <w:ind w:left="720" w:hanging="360"/>
        <w:rPr>
          <w:rFonts w:ascii="Times New Roman" w:hAnsi="Times New Roman" w:cs="Times New Roman"/>
        </w:rPr>
      </w:pPr>
      <w:proofErr w:type="gramStart"/>
      <w:r w:rsidRPr="007935F0">
        <w:rPr>
          <w:rFonts w:ascii="Times New Roman" w:hAnsi="Times New Roman" w:cs="Times New Roman"/>
        </w:rPr>
        <w:t>b</w:t>
      </w:r>
      <w:proofErr w:type="gramEnd"/>
      <w:r w:rsidRPr="007935F0">
        <w:rPr>
          <w:rFonts w:ascii="Times New Roman" w:hAnsi="Times New Roman" w:cs="Times New Roman"/>
        </w:rPr>
        <w:t>.</w:t>
      </w:r>
      <w:r w:rsidRPr="007935F0">
        <w:rPr>
          <w:rFonts w:ascii="Times New Roman" w:hAnsi="Times New Roman" w:cs="Times New Roman"/>
        </w:rPr>
        <w:tab/>
        <w:t>As soon as possible (not to exceed 48 hours) for a system administrator, IT personnel, or an employee of a service provider</w:t>
      </w:r>
      <w:r w:rsidR="00CB687B">
        <w:rPr>
          <w:rFonts w:ascii="Times New Roman" w:hAnsi="Times New Roman" w:cs="Times New Roman"/>
        </w:rPr>
        <w:t>;</w:t>
      </w:r>
      <w:r w:rsidR="00B1192B">
        <w:rPr>
          <w:rFonts w:ascii="Times New Roman" w:hAnsi="Times New Roman" w:cs="Times New Roman"/>
        </w:rPr>
        <w:t xml:space="preserve"> and</w:t>
      </w:r>
    </w:p>
    <w:p w14:paraId="4FB398D6" w14:textId="1A7B1C76" w:rsidR="001540A9" w:rsidRPr="007935F0" w:rsidRDefault="00FB6932" w:rsidP="007935F0">
      <w:pPr>
        <w:pStyle w:val="FirstlevelMICNumbered"/>
        <w:numPr>
          <w:ilvl w:val="0"/>
          <w:numId w:val="0"/>
        </w:numPr>
        <w:ind w:left="720" w:hanging="360"/>
        <w:rPr>
          <w:rFonts w:ascii="Times New Roman" w:hAnsi="Times New Roman" w:cs="Times New Roman"/>
        </w:rPr>
      </w:pPr>
      <w:proofErr w:type="gramStart"/>
      <w:r w:rsidRPr="007935F0">
        <w:rPr>
          <w:rFonts w:ascii="Times New Roman" w:hAnsi="Times New Roman" w:cs="Times New Roman"/>
        </w:rPr>
        <w:t>c</w:t>
      </w:r>
      <w:proofErr w:type="gramEnd"/>
      <w:r w:rsidRPr="007935F0">
        <w:rPr>
          <w:rFonts w:ascii="Times New Roman" w:hAnsi="Times New Roman" w:cs="Times New Roman"/>
        </w:rPr>
        <w:t xml:space="preserve">. </w:t>
      </w:r>
      <w:r w:rsidRPr="007935F0">
        <w:rPr>
          <w:rFonts w:ascii="Times New Roman" w:hAnsi="Times New Roman" w:cs="Times New Roman"/>
        </w:rPr>
        <w:tab/>
        <w:t>Within a reasonable period of time as established by management (not to exceed five days) for all other individuals not described in (a)</w:t>
      </w:r>
      <w:r w:rsidR="00B1192B">
        <w:rPr>
          <w:rFonts w:ascii="Times New Roman" w:hAnsi="Times New Roman" w:cs="Times New Roman"/>
        </w:rPr>
        <w:t xml:space="preserve"> and (b).</w:t>
      </w:r>
    </w:p>
    <w:p w14:paraId="75255CAD" w14:textId="06E79213" w:rsidR="006E4049" w:rsidRDefault="000E289D" w:rsidP="00FB6932">
      <w:pPr>
        <w:ind w:left="1080" w:hanging="720"/>
      </w:pPr>
      <w:r w:rsidRPr="00895AC2">
        <w:t>Note</w:t>
      </w:r>
      <w:r>
        <w:t xml:space="preserve"> 1</w:t>
      </w:r>
      <w:r w:rsidRPr="00895AC2">
        <w:t>:</w:t>
      </w:r>
      <w:r w:rsidRPr="00895AC2">
        <w:tab/>
        <w:t>The period of time for notification of the system administrator is to be set such that it is unlikely that the terminated employee would gain remote access within the notification period.</w:t>
      </w:r>
      <w:r w:rsidR="00FB6932">
        <w:br/>
      </w:r>
    </w:p>
    <w:p w14:paraId="5DA7953B" w14:textId="3DF3AD24" w:rsidR="006E4049" w:rsidRPr="00895AC2" w:rsidRDefault="006E4049" w:rsidP="006E4049">
      <w:pPr>
        <w:ind w:left="1080" w:hanging="720"/>
      </w:pPr>
      <w:r>
        <w:t>Note 2:</w:t>
      </w:r>
      <w:r>
        <w:tab/>
      </w:r>
      <w:r w:rsidRPr="0039516C">
        <w:t xml:space="preserve">The </w:t>
      </w:r>
      <w:r w:rsidR="00AD0B18">
        <w:t>interactive gaming section of the</w:t>
      </w:r>
      <w:r w:rsidR="00AD0B18" w:rsidRPr="0039516C">
        <w:t xml:space="preserve"> </w:t>
      </w:r>
      <w:r w:rsidRPr="0039516C">
        <w:t xml:space="preserve">written system of internal control pursuant to Regulation 6.090 delineates the process in notifying the </w:t>
      </w:r>
      <w:r>
        <w:t xml:space="preserve">system administrator, </w:t>
      </w:r>
      <w:r w:rsidRPr="0039516C">
        <w:t>updating the user account</w:t>
      </w:r>
      <w:r>
        <w:t>,</w:t>
      </w:r>
      <w:r w:rsidRPr="0039516C">
        <w:t xml:space="preserve"> and the procedures established in preventing the </w:t>
      </w:r>
      <w:r>
        <w:t>employee/individual</w:t>
      </w:r>
      <w:r w:rsidRPr="0039516C">
        <w:t xml:space="preserve"> from having unauthorized access</w:t>
      </w:r>
      <w:r w:rsidRPr="00A85210">
        <w:t xml:space="preserve"> </w:t>
      </w:r>
      <w:r w:rsidRPr="0039516C">
        <w:t>to the system during that time period.</w:t>
      </w:r>
    </w:p>
    <w:p w14:paraId="3948D486" w14:textId="77777777" w:rsidR="001540A9" w:rsidRPr="00895AC2" w:rsidRDefault="001540A9" w:rsidP="001540A9">
      <w:pPr>
        <w:pStyle w:val="NotesfollowingMICS"/>
        <w:rPr>
          <w:rFonts w:ascii="Times New Roman" w:hAnsi="Times New Roman" w:cs="Times New Roman"/>
        </w:rPr>
      </w:pPr>
    </w:p>
    <w:p w14:paraId="3A0DF6DE" w14:textId="6CFFCB54" w:rsidR="009045E3" w:rsidRPr="007354EB" w:rsidRDefault="00A005F2" w:rsidP="00EC2387">
      <w:pPr>
        <w:pStyle w:val="FirstlevelMICNumbered"/>
        <w:ind w:left="360" w:hanging="360"/>
        <w:rPr>
          <w:rFonts w:ascii="Times New Roman" w:hAnsi="Times New Roman" w:cs="Times New Roman"/>
        </w:rPr>
      </w:pPr>
      <w:r w:rsidRPr="00895AC2">
        <w:rPr>
          <w:rFonts w:ascii="Times New Roman" w:hAnsi="Times New Roman" w:cs="Times New Roman"/>
        </w:rPr>
        <w:t>“</w:t>
      </w:r>
      <w:r w:rsidR="00CC2BF5" w:rsidRPr="00895AC2">
        <w:rPr>
          <w:rFonts w:ascii="Times New Roman" w:hAnsi="Times New Roman" w:cs="Times New Roman"/>
        </w:rPr>
        <w:t>User Access L</w:t>
      </w:r>
      <w:r w:rsidR="002F409A" w:rsidRPr="00895AC2">
        <w:rPr>
          <w:rFonts w:ascii="Times New Roman" w:hAnsi="Times New Roman" w:cs="Times New Roman"/>
        </w:rPr>
        <w:t>i</w:t>
      </w:r>
      <w:r w:rsidRPr="00895AC2">
        <w:rPr>
          <w:rFonts w:ascii="Times New Roman" w:hAnsi="Times New Roman" w:cs="Times New Roman"/>
        </w:rPr>
        <w:t>sting” reports produced</w:t>
      </w:r>
      <w:r w:rsidR="005B4329" w:rsidRPr="00895AC2">
        <w:rPr>
          <w:rFonts w:ascii="Times New Roman" w:hAnsi="Times New Roman" w:cs="Times New Roman"/>
        </w:rPr>
        <w:t xml:space="preserve"> </w:t>
      </w:r>
      <w:r w:rsidR="004B4660" w:rsidRPr="00895AC2">
        <w:rPr>
          <w:rFonts w:ascii="Times New Roman" w:hAnsi="Times New Roman" w:cs="Times New Roman"/>
        </w:rPr>
        <w:t xml:space="preserve">at the application layer </w:t>
      </w:r>
      <w:r w:rsidR="00F65569" w:rsidRPr="00895AC2">
        <w:rPr>
          <w:rFonts w:ascii="Times New Roman" w:hAnsi="Times New Roman" w:cs="Times New Roman"/>
        </w:rPr>
        <w:t xml:space="preserve">are </w:t>
      </w:r>
      <w:r w:rsidR="000D5EBA" w:rsidRPr="00895AC2">
        <w:rPr>
          <w:rFonts w:ascii="Times New Roman" w:hAnsi="Times New Roman" w:cs="Times New Roman"/>
        </w:rPr>
        <w:t>reviewed quarterly by</w:t>
      </w:r>
      <w:r w:rsidR="002F409A" w:rsidRPr="00895AC2">
        <w:rPr>
          <w:rFonts w:ascii="Times New Roman" w:hAnsi="Times New Roman" w:cs="Times New Roman"/>
        </w:rPr>
        <w:t xml:space="preserve"> personnel independent of the </w:t>
      </w:r>
      <w:r w:rsidR="00B61384" w:rsidRPr="00895AC2">
        <w:rPr>
          <w:rFonts w:ascii="Times New Roman" w:hAnsi="Times New Roman" w:cs="Times New Roman"/>
        </w:rPr>
        <w:t xml:space="preserve">authorization and </w:t>
      </w:r>
      <w:r w:rsidR="00E03498" w:rsidRPr="00895AC2">
        <w:rPr>
          <w:rFonts w:ascii="Times New Roman" w:hAnsi="Times New Roman" w:cs="Times New Roman"/>
        </w:rPr>
        <w:t>user provisioning processes</w:t>
      </w:r>
      <w:r w:rsidR="002F409A" w:rsidRPr="00895AC2">
        <w:rPr>
          <w:rFonts w:ascii="Times New Roman" w:hAnsi="Times New Roman" w:cs="Times New Roman"/>
        </w:rPr>
        <w:t>.  The review consists of examin</w:t>
      </w:r>
      <w:r w:rsidR="000D5EBA" w:rsidRPr="00895AC2">
        <w:rPr>
          <w:rFonts w:ascii="Times New Roman" w:hAnsi="Times New Roman" w:cs="Times New Roman"/>
        </w:rPr>
        <w:t>ing</w:t>
      </w:r>
      <w:r w:rsidR="002F409A" w:rsidRPr="00895AC2">
        <w:rPr>
          <w:rFonts w:ascii="Times New Roman" w:hAnsi="Times New Roman" w:cs="Times New Roman"/>
        </w:rPr>
        <w:t xml:space="preserve"> a sample </w:t>
      </w:r>
      <w:r w:rsidR="00B61384" w:rsidRPr="00895AC2">
        <w:rPr>
          <w:rFonts w:ascii="Times New Roman" w:hAnsi="Times New Roman" w:cs="Times New Roman"/>
        </w:rPr>
        <w:t>of at least 10%</w:t>
      </w:r>
      <w:r w:rsidR="007975A2" w:rsidRPr="00895AC2">
        <w:rPr>
          <w:rFonts w:ascii="Times New Roman" w:hAnsi="Times New Roman" w:cs="Times New Roman"/>
        </w:rPr>
        <w:t xml:space="preserve"> (with a maximum of 25)</w:t>
      </w:r>
      <w:r w:rsidR="003E07B5" w:rsidRPr="00895AC2">
        <w:rPr>
          <w:rFonts w:ascii="Times New Roman" w:hAnsi="Times New Roman" w:cs="Times New Roman"/>
        </w:rPr>
        <w:t xml:space="preserve"> </w:t>
      </w:r>
      <w:r w:rsidR="00B61384" w:rsidRPr="00895AC2">
        <w:rPr>
          <w:rFonts w:ascii="Times New Roman" w:hAnsi="Times New Roman" w:cs="Times New Roman"/>
        </w:rPr>
        <w:t>of the users</w:t>
      </w:r>
      <w:r w:rsidR="005B4329" w:rsidRPr="00895AC2">
        <w:rPr>
          <w:rFonts w:ascii="Times New Roman" w:hAnsi="Times New Roman" w:cs="Times New Roman"/>
        </w:rPr>
        <w:t xml:space="preserve"> included in </w:t>
      </w:r>
      <w:r w:rsidR="00B61384" w:rsidRPr="00895AC2">
        <w:rPr>
          <w:rFonts w:ascii="Times New Roman" w:hAnsi="Times New Roman" w:cs="Times New Roman"/>
        </w:rPr>
        <w:t>the listing</w:t>
      </w:r>
      <w:r w:rsidR="00681B5E" w:rsidRPr="00895AC2">
        <w:rPr>
          <w:rFonts w:ascii="Times New Roman" w:hAnsi="Times New Roman" w:cs="Times New Roman"/>
        </w:rPr>
        <w:t xml:space="preserve">. </w:t>
      </w:r>
      <w:r w:rsidR="00404B59" w:rsidRPr="00895AC2">
        <w:rPr>
          <w:rFonts w:ascii="Times New Roman" w:hAnsi="Times New Roman" w:cs="Times New Roman"/>
          <w:i/>
        </w:rPr>
        <w:t xml:space="preserve"> </w:t>
      </w:r>
      <w:r w:rsidR="00340E65" w:rsidRPr="00895AC2">
        <w:rPr>
          <w:rFonts w:ascii="Times New Roman" w:hAnsi="Times New Roman" w:cs="Times New Roman"/>
        </w:rPr>
        <w:t xml:space="preserve">The reviewer </w:t>
      </w:r>
      <w:r w:rsidR="00B07D44" w:rsidRPr="00895AC2">
        <w:rPr>
          <w:rFonts w:ascii="Times New Roman" w:hAnsi="Times New Roman" w:cs="Times New Roman"/>
        </w:rPr>
        <w:t>maintains adequate evidence to support the review process, which includes the</w:t>
      </w:r>
      <w:r w:rsidR="00315614" w:rsidRPr="00895AC2">
        <w:rPr>
          <w:rFonts w:ascii="Times New Roman" w:hAnsi="Times New Roman" w:cs="Times New Roman"/>
        </w:rPr>
        <w:t xml:space="preserve"> selected user</w:t>
      </w:r>
      <w:r w:rsidR="00836215" w:rsidRPr="00895AC2">
        <w:rPr>
          <w:rFonts w:ascii="Times New Roman" w:hAnsi="Times New Roman" w:cs="Times New Roman"/>
        </w:rPr>
        <w:t xml:space="preserve"> </w:t>
      </w:r>
      <w:r w:rsidR="00B07D44" w:rsidRPr="00895AC2">
        <w:rPr>
          <w:rFonts w:ascii="Times New Roman" w:hAnsi="Times New Roman" w:cs="Times New Roman"/>
        </w:rPr>
        <w:t>accounts reviewed, documentation of</w:t>
      </w:r>
      <w:r w:rsidR="00340E65" w:rsidRPr="00895AC2">
        <w:rPr>
          <w:rFonts w:ascii="Times New Roman" w:hAnsi="Times New Roman" w:cs="Times New Roman"/>
        </w:rPr>
        <w:t xml:space="preserve"> the results of the review, and </w:t>
      </w:r>
      <w:r w:rsidR="00B07D44" w:rsidRPr="00895AC2">
        <w:rPr>
          <w:rFonts w:ascii="Times New Roman" w:hAnsi="Times New Roman" w:cs="Times New Roman"/>
        </w:rPr>
        <w:t xml:space="preserve">e-mails or signatures </w:t>
      </w:r>
      <w:r w:rsidR="00340E65" w:rsidRPr="00895AC2">
        <w:rPr>
          <w:rFonts w:ascii="Times New Roman" w:hAnsi="Times New Roman" w:cs="Times New Roman"/>
        </w:rPr>
        <w:t xml:space="preserve">and dates </w:t>
      </w:r>
      <w:r w:rsidR="00B07D44" w:rsidRPr="00895AC2">
        <w:rPr>
          <w:rFonts w:ascii="Times New Roman" w:hAnsi="Times New Roman" w:cs="Times New Roman"/>
        </w:rPr>
        <w:t xml:space="preserve">indicating </w:t>
      </w:r>
      <w:r w:rsidR="00315614" w:rsidRPr="00895AC2">
        <w:rPr>
          <w:rFonts w:ascii="Times New Roman" w:hAnsi="Times New Roman" w:cs="Times New Roman"/>
        </w:rPr>
        <w:t xml:space="preserve">the individual(s) performing the review and </w:t>
      </w:r>
      <w:r w:rsidR="00B07D44" w:rsidRPr="00895AC2">
        <w:rPr>
          <w:rFonts w:ascii="Times New Roman" w:hAnsi="Times New Roman" w:cs="Times New Roman"/>
        </w:rPr>
        <w:t xml:space="preserve">when </w:t>
      </w:r>
      <w:r w:rsidR="00340E65" w:rsidRPr="00895AC2">
        <w:rPr>
          <w:rFonts w:ascii="Times New Roman" w:hAnsi="Times New Roman" w:cs="Times New Roman"/>
        </w:rPr>
        <w:t xml:space="preserve">the user access listing </w:t>
      </w:r>
      <w:r w:rsidR="00B07D44" w:rsidRPr="00895AC2">
        <w:rPr>
          <w:rFonts w:ascii="Times New Roman" w:hAnsi="Times New Roman" w:cs="Times New Roman"/>
        </w:rPr>
        <w:t>was reviewed</w:t>
      </w:r>
      <w:r w:rsidR="00340E65" w:rsidRPr="00895AC2">
        <w:rPr>
          <w:rFonts w:ascii="Times New Roman" w:hAnsi="Times New Roman" w:cs="Times New Roman"/>
        </w:rPr>
        <w:t xml:space="preserve">. </w:t>
      </w:r>
      <w:r w:rsidR="00302A19" w:rsidRPr="00895AC2">
        <w:rPr>
          <w:rFonts w:ascii="Times New Roman" w:hAnsi="Times New Roman" w:cs="Times New Roman"/>
        </w:rPr>
        <w:t xml:space="preserve"> </w:t>
      </w:r>
      <w:r w:rsidR="00B61384" w:rsidRPr="00895AC2">
        <w:rPr>
          <w:rFonts w:ascii="Times New Roman" w:hAnsi="Times New Roman" w:cs="Times New Roman"/>
        </w:rPr>
        <w:t>For each of the randomly selected user</w:t>
      </w:r>
      <w:r w:rsidR="00E03498" w:rsidRPr="00895AC2">
        <w:rPr>
          <w:rFonts w:ascii="Times New Roman" w:hAnsi="Times New Roman" w:cs="Times New Roman"/>
        </w:rPr>
        <w:t>s</w:t>
      </w:r>
      <w:r w:rsidR="00B61384" w:rsidRPr="00895AC2">
        <w:rPr>
          <w:rFonts w:ascii="Times New Roman" w:hAnsi="Times New Roman" w:cs="Times New Roman"/>
        </w:rPr>
        <w:t>, determine whether</w:t>
      </w:r>
      <w:r w:rsidR="009045E3" w:rsidRPr="00895AC2">
        <w:rPr>
          <w:rFonts w:ascii="Times New Roman" w:hAnsi="Times New Roman" w:cs="Times New Roman"/>
        </w:rPr>
        <w:t>:</w:t>
      </w:r>
    </w:p>
    <w:p w14:paraId="44C4627D" w14:textId="77777777" w:rsidR="009045E3" w:rsidRPr="00C45EA2" w:rsidRDefault="009045E3" w:rsidP="00EC2387">
      <w:pPr>
        <w:pStyle w:val="ListParagraph"/>
        <w:numPr>
          <w:ilvl w:val="1"/>
          <w:numId w:val="4"/>
        </w:numPr>
        <w:ind w:left="720"/>
        <w:rPr>
          <w:rFonts w:ascii="Times New Roman" w:hAnsi="Times New Roman" w:cs="Times New Roman"/>
        </w:rPr>
      </w:pPr>
      <w:r w:rsidRPr="00C45EA2">
        <w:rPr>
          <w:rFonts w:ascii="Times New Roman" w:hAnsi="Times New Roman" w:cs="Times New Roman"/>
        </w:rPr>
        <w:t>T</w:t>
      </w:r>
      <w:r w:rsidR="00B61384" w:rsidRPr="00C45EA2">
        <w:rPr>
          <w:rFonts w:ascii="Times New Roman" w:hAnsi="Times New Roman" w:cs="Times New Roman"/>
        </w:rPr>
        <w:t xml:space="preserve">he </w:t>
      </w:r>
      <w:r w:rsidR="00F00252" w:rsidRPr="00C45EA2">
        <w:rPr>
          <w:rFonts w:ascii="Times New Roman" w:hAnsi="Times New Roman" w:cs="Times New Roman"/>
        </w:rPr>
        <w:t>assigned system functions are being used as authorized (i.e., system functions are appropriate for user’s job position)</w:t>
      </w:r>
      <w:r w:rsidRPr="00C45EA2">
        <w:rPr>
          <w:rFonts w:ascii="Times New Roman" w:hAnsi="Times New Roman" w:cs="Times New Roman"/>
        </w:rPr>
        <w:t>;</w:t>
      </w:r>
      <w:r w:rsidR="00F00252" w:rsidRPr="00C45EA2">
        <w:rPr>
          <w:rFonts w:ascii="Times New Roman" w:hAnsi="Times New Roman" w:cs="Times New Roman"/>
        </w:rPr>
        <w:t xml:space="preserve"> </w:t>
      </w:r>
    </w:p>
    <w:p w14:paraId="3D0325F5" w14:textId="77777777" w:rsidR="009045E3" w:rsidRPr="00C45EA2" w:rsidRDefault="009045E3" w:rsidP="00EC2387">
      <w:pPr>
        <w:pStyle w:val="ListParagraph"/>
        <w:numPr>
          <w:ilvl w:val="1"/>
          <w:numId w:val="4"/>
        </w:numPr>
        <w:ind w:left="720"/>
        <w:rPr>
          <w:rFonts w:ascii="Times New Roman" w:hAnsi="Times New Roman" w:cs="Times New Roman"/>
        </w:rPr>
      </w:pPr>
      <w:r w:rsidRPr="00C45EA2">
        <w:rPr>
          <w:rFonts w:ascii="Times New Roman" w:hAnsi="Times New Roman" w:cs="Times New Roman"/>
        </w:rPr>
        <w:t>T</w:t>
      </w:r>
      <w:r w:rsidR="00F00252" w:rsidRPr="00C45EA2">
        <w:rPr>
          <w:rFonts w:ascii="Times New Roman" w:hAnsi="Times New Roman" w:cs="Times New Roman"/>
        </w:rPr>
        <w:t>he assigned functions provide an adequate segregation of duties</w:t>
      </w:r>
      <w:r w:rsidRPr="00C45EA2">
        <w:rPr>
          <w:rFonts w:ascii="Times New Roman" w:hAnsi="Times New Roman" w:cs="Times New Roman"/>
        </w:rPr>
        <w:t>;</w:t>
      </w:r>
      <w:r w:rsidR="00F00252" w:rsidRPr="00C45EA2">
        <w:rPr>
          <w:rFonts w:ascii="Times New Roman" w:hAnsi="Times New Roman" w:cs="Times New Roman"/>
        </w:rPr>
        <w:t xml:space="preserve"> </w:t>
      </w:r>
    </w:p>
    <w:p w14:paraId="3CD40BF5" w14:textId="77777777" w:rsidR="00340E65" w:rsidRPr="00C45EA2" w:rsidRDefault="00204E2B" w:rsidP="00EC2387">
      <w:pPr>
        <w:pStyle w:val="ListParagraph"/>
        <w:numPr>
          <w:ilvl w:val="1"/>
          <w:numId w:val="4"/>
        </w:numPr>
        <w:ind w:left="720"/>
        <w:rPr>
          <w:rFonts w:ascii="Times New Roman" w:hAnsi="Times New Roman" w:cs="Times New Roman"/>
        </w:rPr>
      </w:pPr>
      <w:r w:rsidRPr="00C45EA2">
        <w:rPr>
          <w:rFonts w:ascii="Times New Roman" w:hAnsi="Times New Roman" w:cs="Times New Roman"/>
        </w:rPr>
        <w:t>T</w:t>
      </w:r>
      <w:r w:rsidR="00F00252" w:rsidRPr="00C45EA2">
        <w:rPr>
          <w:rFonts w:ascii="Times New Roman" w:hAnsi="Times New Roman" w:cs="Times New Roman"/>
        </w:rPr>
        <w:t>erminated employees</w:t>
      </w:r>
      <w:r w:rsidR="00A53118" w:rsidRPr="00C45EA2">
        <w:rPr>
          <w:rFonts w:ascii="Times New Roman" w:hAnsi="Times New Roman" w:cs="Times New Roman"/>
        </w:rPr>
        <w:t>’</w:t>
      </w:r>
      <w:r w:rsidR="00B4248C" w:rsidRPr="00C45EA2">
        <w:rPr>
          <w:rFonts w:ascii="Times New Roman" w:hAnsi="Times New Roman" w:cs="Times New Roman"/>
        </w:rPr>
        <w:t xml:space="preserve"> user accounts</w:t>
      </w:r>
      <w:r w:rsidR="00901259" w:rsidRPr="00C45EA2">
        <w:rPr>
          <w:rFonts w:ascii="Times New Roman" w:hAnsi="Times New Roman" w:cs="Times New Roman"/>
        </w:rPr>
        <w:t xml:space="preserve"> </w:t>
      </w:r>
      <w:r w:rsidR="00F00252" w:rsidRPr="00C45EA2">
        <w:rPr>
          <w:rFonts w:ascii="Times New Roman" w:hAnsi="Times New Roman" w:cs="Times New Roman"/>
        </w:rPr>
        <w:t>have</w:t>
      </w:r>
      <w:r w:rsidR="00E702BB" w:rsidRPr="00C45EA2">
        <w:rPr>
          <w:rFonts w:ascii="Times New Roman" w:hAnsi="Times New Roman" w:cs="Times New Roman"/>
        </w:rPr>
        <w:t xml:space="preserve"> </w:t>
      </w:r>
      <w:r w:rsidR="00B4248C" w:rsidRPr="00C45EA2">
        <w:rPr>
          <w:rFonts w:ascii="Times New Roman" w:hAnsi="Times New Roman" w:cs="Times New Roman"/>
        </w:rPr>
        <w:t>been changed to inactive</w:t>
      </w:r>
      <w:r w:rsidR="00D45762" w:rsidRPr="00C45EA2">
        <w:rPr>
          <w:rFonts w:ascii="Times New Roman" w:hAnsi="Times New Roman" w:cs="Times New Roman"/>
        </w:rPr>
        <w:t xml:space="preserve"> (disabled)</w:t>
      </w:r>
      <w:r w:rsidR="00B4248C" w:rsidRPr="00C45EA2">
        <w:rPr>
          <w:rFonts w:ascii="Times New Roman" w:hAnsi="Times New Roman" w:cs="Times New Roman"/>
        </w:rPr>
        <w:t xml:space="preserve"> status</w:t>
      </w:r>
      <w:r w:rsidR="009045E3" w:rsidRPr="00C45EA2">
        <w:rPr>
          <w:rFonts w:ascii="Times New Roman" w:hAnsi="Times New Roman" w:cs="Times New Roman"/>
        </w:rPr>
        <w:t>;</w:t>
      </w:r>
      <w:r w:rsidR="00E702BB" w:rsidRPr="00C45EA2">
        <w:rPr>
          <w:rFonts w:ascii="Times New Roman" w:hAnsi="Times New Roman" w:cs="Times New Roman"/>
        </w:rPr>
        <w:t xml:space="preserve"> </w:t>
      </w:r>
      <w:r w:rsidR="00D45762" w:rsidRPr="00C45EA2">
        <w:rPr>
          <w:rFonts w:ascii="Times New Roman" w:hAnsi="Times New Roman" w:cs="Times New Roman"/>
        </w:rPr>
        <w:t xml:space="preserve"> </w:t>
      </w:r>
    </w:p>
    <w:p w14:paraId="2DDB9BAF" w14:textId="77777777" w:rsidR="009045E3" w:rsidRPr="00C45EA2" w:rsidRDefault="009045E3" w:rsidP="00EC2387">
      <w:pPr>
        <w:pStyle w:val="ListParagraph"/>
        <w:numPr>
          <w:ilvl w:val="1"/>
          <w:numId w:val="4"/>
        </w:numPr>
        <w:ind w:left="720"/>
        <w:rPr>
          <w:rFonts w:ascii="Times New Roman" w:hAnsi="Times New Roman" w:cs="Times New Roman"/>
        </w:rPr>
      </w:pPr>
      <w:r w:rsidRPr="00C45EA2">
        <w:rPr>
          <w:rFonts w:ascii="Times New Roman" w:hAnsi="Times New Roman" w:cs="Times New Roman"/>
        </w:rPr>
        <w:t>P</w:t>
      </w:r>
      <w:r w:rsidR="00366FC2" w:rsidRPr="00C45EA2">
        <w:rPr>
          <w:rFonts w:ascii="Times New Roman" w:hAnsi="Times New Roman" w:cs="Times New Roman"/>
        </w:rPr>
        <w:t xml:space="preserve">asswords have been changed within </w:t>
      </w:r>
      <w:r w:rsidR="00AB549D" w:rsidRPr="00C45EA2">
        <w:rPr>
          <w:rFonts w:ascii="Times New Roman" w:hAnsi="Times New Roman" w:cs="Times New Roman"/>
        </w:rPr>
        <w:t>the last 90 days</w:t>
      </w:r>
      <w:r w:rsidRPr="00C45EA2">
        <w:rPr>
          <w:rFonts w:ascii="Times New Roman" w:hAnsi="Times New Roman" w:cs="Times New Roman"/>
        </w:rPr>
        <w:t>; and</w:t>
      </w:r>
    </w:p>
    <w:p w14:paraId="5CF04EB5" w14:textId="77777777" w:rsidR="00340E65" w:rsidRPr="00C45EA2" w:rsidRDefault="00A12489" w:rsidP="00EC2387">
      <w:pPr>
        <w:pStyle w:val="NotesfollowingMICS"/>
        <w:ind w:left="1440" w:hanging="720"/>
        <w:rPr>
          <w:rFonts w:ascii="Times New Roman" w:hAnsi="Times New Roman" w:cs="Times New Roman"/>
        </w:rPr>
      </w:pPr>
      <w:r w:rsidRPr="00C45EA2">
        <w:rPr>
          <w:rFonts w:ascii="Times New Roman" w:hAnsi="Times New Roman" w:cs="Times New Roman"/>
        </w:rPr>
        <w:t>Note:</w:t>
      </w:r>
      <w:r w:rsidR="001B223C" w:rsidRPr="00C45EA2">
        <w:rPr>
          <w:rFonts w:ascii="Times New Roman" w:hAnsi="Times New Roman" w:cs="Times New Roman"/>
        </w:rPr>
        <w:tab/>
        <w:t>The review for password changes within 90 days applies regardless of whether the system parameter has been configured to have the password changed at least once every</w:t>
      </w:r>
      <w:r w:rsidR="00302A19" w:rsidRPr="00C45EA2">
        <w:rPr>
          <w:rFonts w:ascii="Times New Roman" w:hAnsi="Times New Roman" w:cs="Times New Roman"/>
        </w:rPr>
        <w:t xml:space="preserve"> 90 days.</w:t>
      </w:r>
    </w:p>
    <w:p w14:paraId="0A085032" w14:textId="77777777" w:rsidR="00302A19" w:rsidRPr="00C45EA2" w:rsidRDefault="00302A19" w:rsidP="00EC2387">
      <w:pPr>
        <w:pStyle w:val="NotesfollowingMICS"/>
        <w:ind w:left="720"/>
        <w:rPr>
          <w:rFonts w:ascii="Times New Roman" w:hAnsi="Times New Roman" w:cs="Times New Roman"/>
        </w:rPr>
      </w:pPr>
    </w:p>
    <w:p w14:paraId="7BF94ADA" w14:textId="77777777" w:rsidR="002F409A" w:rsidRPr="00C45EA2" w:rsidRDefault="009045E3" w:rsidP="00EC2387">
      <w:pPr>
        <w:pStyle w:val="ListParagraph"/>
        <w:numPr>
          <w:ilvl w:val="1"/>
          <w:numId w:val="4"/>
        </w:numPr>
        <w:ind w:left="720"/>
        <w:rPr>
          <w:rFonts w:ascii="Times New Roman" w:hAnsi="Times New Roman" w:cs="Times New Roman"/>
        </w:rPr>
      </w:pPr>
      <w:r w:rsidRPr="00C45EA2">
        <w:rPr>
          <w:rFonts w:ascii="Times New Roman" w:hAnsi="Times New Roman" w:cs="Times New Roman"/>
        </w:rPr>
        <w:t>T</w:t>
      </w:r>
      <w:r w:rsidR="005B3F45" w:rsidRPr="00C45EA2">
        <w:rPr>
          <w:rFonts w:ascii="Times New Roman" w:hAnsi="Times New Roman" w:cs="Times New Roman"/>
        </w:rPr>
        <w:t xml:space="preserve">here </w:t>
      </w:r>
      <w:r w:rsidR="00AB549D" w:rsidRPr="00C45EA2">
        <w:rPr>
          <w:rFonts w:ascii="Times New Roman" w:hAnsi="Times New Roman" w:cs="Times New Roman"/>
        </w:rPr>
        <w:t>are no inappropriate assigned functions for</w:t>
      </w:r>
      <w:r w:rsidR="00366FC2" w:rsidRPr="00C45EA2">
        <w:rPr>
          <w:rFonts w:ascii="Times New Roman" w:hAnsi="Times New Roman" w:cs="Times New Roman"/>
        </w:rPr>
        <w:t xml:space="preserve"> group </w:t>
      </w:r>
      <w:r w:rsidR="00566A61" w:rsidRPr="00C45EA2">
        <w:rPr>
          <w:rFonts w:ascii="Times New Roman" w:hAnsi="Times New Roman" w:cs="Times New Roman"/>
        </w:rPr>
        <w:t>membership</w:t>
      </w:r>
      <w:r w:rsidR="000A6121" w:rsidRPr="00C45EA2">
        <w:rPr>
          <w:rFonts w:ascii="Times New Roman" w:hAnsi="Times New Roman" w:cs="Times New Roman"/>
        </w:rPr>
        <w:t>, if applicable.</w:t>
      </w:r>
      <w:r w:rsidR="00F00252" w:rsidRPr="00C45EA2">
        <w:rPr>
          <w:rFonts w:ascii="Times New Roman" w:hAnsi="Times New Roman" w:cs="Times New Roman"/>
        </w:rPr>
        <w:t xml:space="preserve"> </w:t>
      </w:r>
    </w:p>
    <w:p w14:paraId="25B99258" w14:textId="05B743D9" w:rsidR="00173230" w:rsidRDefault="00B670D9" w:rsidP="00883AB5">
      <w:pPr>
        <w:pStyle w:val="NotesfollowingMICS"/>
        <w:ind w:hanging="720"/>
        <w:rPr>
          <w:rFonts w:ascii="Times New Roman" w:hAnsi="Times New Roman" w:cs="Times New Roman"/>
        </w:rPr>
      </w:pPr>
      <w:r w:rsidRPr="00C45EA2">
        <w:rPr>
          <w:rFonts w:ascii="Times New Roman" w:hAnsi="Times New Roman" w:cs="Times New Roman"/>
        </w:rPr>
        <w:t>Note</w:t>
      </w:r>
      <w:r w:rsidR="00883AB5">
        <w:rPr>
          <w:rFonts w:ascii="Times New Roman" w:hAnsi="Times New Roman" w:cs="Times New Roman"/>
        </w:rPr>
        <w:t xml:space="preserve"> 1</w:t>
      </w:r>
      <w:r w:rsidR="00FE66BB" w:rsidRPr="00C45EA2">
        <w:rPr>
          <w:rFonts w:ascii="Times New Roman" w:hAnsi="Times New Roman" w:cs="Times New Roman"/>
        </w:rPr>
        <w:t>:</w:t>
      </w:r>
      <w:r w:rsidR="00FE66BB" w:rsidRPr="00C45EA2">
        <w:rPr>
          <w:rFonts w:ascii="Times New Roman" w:hAnsi="Times New Roman" w:cs="Times New Roman"/>
        </w:rPr>
        <w:tab/>
      </w:r>
      <w:r w:rsidR="001662C3" w:rsidRPr="00C45EA2">
        <w:rPr>
          <w:rFonts w:ascii="Times New Roman" w:hAnsi="Times New Roman" w:cs="Times New Roman"/>
        </w:rPr>
        <w:t>MICS #41</w:t>
      </w:r>
      <w:r w:rsidR="00173230" w:rsidRPr="00C45EA2">
        <w:rPr>
          <w:rFonts w:ascii="Times New Roman" w:hAnsi="Times New Roman" w:cs="Times New Roman"/>
        </w:rPr>
        <w:t>(e) applies to a review of the assigned functions for the selected user account with group membership.</w:t>
      </w:r>
    </w:p>
    <w:p w14:paraId="0A7665E5" w14:textId="77777777" w:rsidR="00883AB5" w:rsidRDefault="00883AB5" w:rsidP="00EC2387">
      <w:pPr>
        <w:pStyle w:val="NotesfollowingMICS"/>
        <w:ind w:left="1440" w:hanging="720"/>
        <w:rPr>
          <w:rFonts w:ascii="Times New Roman" w:hAnsi="Times New Roman" w:cs="Times New Roman"/>
        </w:rPr>
      </w:pPr>
    </w:p>
    <w:p w14:paraId="5B300B44" w14:textId="56187E7E" w:rsidR="00204E2B" w:rsidRPr="00C45EA2" w:rsidRDefault="00883AB5" w:rsidP="00883AB5">
      <w:pPr>
        <w:ind w:left="1080" w:hanging="720"/>
        <w:rPr>
          <w:sz w:val="24"/>
          <w:szCs w:val="24"/>
        </w:rPr>
      </w:pPr>
      <w:r w:rsidRPr="007354EB">
        <w:t>Note</w:t>
      </w:r>
      <w:r>
        <w:t xml:space="preserve"> 2</w:t>
      </w:r>
      <w:r w:rsidRPr="007354EB">
        <w:t>:</w:t>
      </w:r>
      <w:r w:rsidRPr="007354EB">
        <w:tab/>
        <w:t>The sample selected for review must be representative of the population</w:t>
      </w:r>
      <w:r>
        <w:t>.</w:t>
      </w:r>
      <w:r w:rsidR="00F0114A">
        <w:t xml:space="preserve">  </w:t>
      </w:r>
      <w:r w:rsidR="00F0114A" w:rsidRPr="006C1DC2">
        <w:t>The objective is to include as many different user job positions or group membership profiles as possible.</w:t>
      </w:r>
    </w:p>
    <w:p w14:paraId="6D7EE477" w14:textId="77777777" w:rsidR="000E6EF7" w:rsidRDefault="000E6EF7">
      <w:pPr>
        <w:overflowPunct/>
        <w:autoSpaceDE/>
        <w:autoSpaceDN/>
        <w:adjustRightInd/>
        <w:textAlignment w:val="auto"/>
        <w:rPr>
          <w:b/>
          <w:i/>
          <w:sz w:val="24"/>
          <w:szCs w:val="24"/>
        </w:rPr>
      </w:pPr>
      <w:r>
        <w:rPr>
          <w:b/>
          <w:i/>
          <w:sz w:val="24"/>
          <w:szCs w:val="24"/>
        </w:rPr>
        <w:br w:type="page"/>
      </w:r>
    </w:p>
    <w:p w14:paraId="5D2D0C9D" w14:textId="3AB28401" w:rsidR="002C4CEF" w:rsidRPr="00682FE0" w:rsidRDefault="002C4CEF" w:rsidP="00F0114A">
      <w:pPr>
        <w:ind w:left="1080" w:hanging="720"/>
        <w:rPr>
          <w:b/>
          <w:i/>
          <w:sz w:val="24"/>
          <w:szCs w:val="24"/>
        </w:rPr>
      </w:pPr>
      <w:r w:rsidRPr="00682FE0">
        <w:rPr>
          <w:b/>
          <w:i/>
          <w:sz w:val="24"/>
          <w:szCs w:val="24"/>
        </w:rPr>
        <w:lastRenderedPageBreak/>
        <w:t xml:space="preserve">Generic </w:t>
      </w:r>
      <w:r w:rsidR="00A228F3" w:rsidRPr="00682FE0">
        <w:rPr>
          <w:b/>
          <w:i/>
          <w:sz w:val="24"/>
          <w:szCs w:val="24"/>
        </w:rPr>
        <w:t xml:space="preserve">User </w:t>
      </w:r>
      <w:r w:rsidRPr="00682FE0">
        <w:rPr>
          <w:b/>
          <w:i/>
          <w:sz w:val="24"/>
          <w:szCs w:val="24"/>
        </w:rPr>
        <w:t>Accounts</w:t>
      </w:r>
      <w:r w:rsidR="005D7EF2" w:rsidRPr="00682FE0">
        <w:rPr>
          <w:b/>
          <w:i/>
          <w:sz w:val="24"/>
          <w:szCs w:val="24"/>
        </w:rPr>
        <w:t>, Service</w:t>
      </w:r>
      <w:r w:rsidR="000C488C" w:rsidRPr="00682FE0">
        <w:rPr>
          <w:b/>
          <w:i/>
          <w:sz w:val="24"/>
          <w:szCs w:val="24"/>
        </w:rPr>
        <w:t>,</w:t>
      </w:r>
      <w:r w:rsidR="005D7EF2" w:rsidRPr="00682FE0">
        <w:rPr>
          <w:b/>
          <w:i/>
          <w:sz w:val="24"/>
          <w:szCs w:val="24"/>
        </w:rPr>
        <w:t xml:space="preserve"> </w:t>
      </w:r>
      <w:r w:rsidR="000C488C" w:rsidRPr="00682FE0">
        <w:rPr>
          <w:b/>
          <w:i/>
          <w:sz w:val="24"/>
          <w:szCs w:val="24"/>
        </w:rPr>
        <w:t>and</w:t>
      </w:r>
      <w:r w:rsidR="005D7EF2" w:rsidRPr="00682FE0">
        <w:rPr>
          <w:b/>
          <w:i/>
          <w:sz w:val="24"/>
          <w:szCs w:val="24"/>
        </w:rPr>
        <w:t xml:space="preserve"> Default Accounts</w:t>
      </w:r>
    </w:p>
    <w:p w14:paraId="2449C5DE" w14:textId="77777777" w:rsidR="00A228F3" w:rsidRPr="00C45EA2" w:rsidRDefault="00A228F3" w:rsidP="006D75CE">
      <w:pPr>
        <w:overflowPunct/>
        <w:autoSpaceDE/>
        <w:autoSpaceDN/>
        <w:adjustRightInd/>
        <w:textAlignment w:val="auto"/>
      </w:pPr>
    </w:p>
    <w:p w14:paraId="3D389F87" w14:textId="77777777" w:rsidR="00A228F3" w:rsidRPr="00C45EA2" w:rsidRDefault="00D46D45" w:rsidP="00EC2387">
      <w:pPr>
        <w:pStyle w:val="FirstlevelMICNumbered"/>
        <w:ind w:left="360" w:hanging="360"/>
        <w:rPr>
          <w:rFonts w:ascii="Times New Roman" w:hAnsi="Times New Roman" w:cs="Times New Roman"/>
        </w:rPr>
      </w:pPr>
      <w:r w:rsidRPr="00C45EA2">
        <w:rPr>
          <w:rFonts w:ascii="Times New Roman" w:hAnsi="Times New Roman" w:cs="Times New Roman"/>
        </w:rPr>
        <w:t>G</w:t>
      </w:r>
      <w:r w:rsidR="00A228F3" w:rsidRPr="00C45EA2">
        <w:rPr>
          <w:rFonts w:ascii="Times New Roman" w:hAnsi="Times New Roman" w:cs="Times New Roman"/>
        </w:rPr>
        <w:t xml:space="preserve">eneric user accounts at the operating </w:t>
      </w:r>
      <w:r w:rsidR="00F77434" w:rsidRPr="00C45EA2">
        <w:rPr>
          <w:rFonts w:ascii="Times New Roman" w:hAnsi="Times New Roman" w:cs="Times New Roman"/>
        </w:rPr>
        <w:t>system level</w:t>
      </w:r>
      <w:r w:rsidR="00E96B98" w:rsidRPr="00C45EA2">
        <w:rPr>
          <w:rFonts w:ascii="Times New Roman" w:hAnsi="Times New Roman" w:cs="Times New Roman"/>
        </w:rPr>
        <w:t>, if used,</w:t>
      </w:r>
      <w:r w:rsidR="00F77434" w:rsidRPr="00C45EA2">
        <w:rPr>
          <w:rFonts w:ascii="Times New Roman" w:hAnsi="Times New Roman" w:cs="Times New Roman"/>
        </w:rPr>
        <w:t xml:space="preserve"> </w:t>
      </w:r>
      <w:r w:rsidR="00DD35BA" w:rsidRPr="00C45EA2">
        <w:rPr>
          <w:rFonts w:ascii="Times New Roman" w:hAnsi="Times New Roman" w:cs="Times New Roman"/>
        </w:rPr>
        <w:t>are</w:t>
      </w:r>
      <w:r w:rsidR="00F77434" w:rsidRPr="00C45EA2">
        <w:rPr>
          <w:rFonts w:ascii="Times New Roman" w:hAnsi="Times New Roman" w:cs="Times New Roman"/>
        </w:rPr>
        <w:t xml:space="preserve"> </w:t>
      </w:r>
      <w:r w:rsidR="00A451EE" w:rsidRPr="00C45EA2">
        <w:rPr>
          <w:rFonts w:ascii="Times New Roman" w:hAnsi="Times New Roman" w:cs="Times New Roman"/>
        </w:rPr>
        <w:t>configured</w:t>
      </w:r>
      <w:r w:rsidR="00A228F3" w:rsidRPr="00C45EA2">
        <w:rPr>
          <w:rFonts w:ascii="Times New Roman" w:hAnsi="Times New Roman" w:cs="Times New Roman"/>
        </w:rPr>
        <w:t xml:space="preserve"> such that the user is automatically brought to the application logon screen immediately upon logging into the operating system.  The generic user account</w:t>
      </w:r>
      <w:r w:rsidR="00E96B98" w:rsidRPr="00C45EA2">
        <w:rPr>
          <w:rFonts w:ascii="Times New Roman" w:hAnsi="Times New Roman" w:cs="Times New Roman"/>
        </w:rPr>
        <w:t>s</w:t>
      </w:r>
      <w:r w:rsidR="00A228F3" w:rsidRPr="00C45EA2">
        <w:rPr>
          <w:rFonts w:ascii="Times New Roman" w:hAnsi="Times New Roman" w:cs="Times New Roman"/>
        </w:rPr>
        <w:t xml:space="preserve"> must also be configured such that the user is logged out of the operating system automatically upon exiting the application.</w:t>
      </w:r>
    </w:p>
    <w:p w14:paraId="404CDBA1" w14:textId="77777777" w:rsidR="00B13BA3" w:rsidRPr="00C45EA2" w:rsidRDefault="00F77434" w:rsidP="00EC2387">
      <w:pPr>
        <w:pStyle w:val="FirstlevelMICNumbered"/>
        <w:ind w:left="360" w:hanging="360"/>
        <w:rPr>
          <w:rFonts w:ascii="Times New Roman" w:hAnsi="Times New Roman" w:cs="Times New Roman"/>
        </w:rPr>
      </w:pPr>
      <w:r w:rsidRPr="00C45EA2">
        <w:rPr>
          <w:rFonts w:ascii="Times New Roman" w:hAnsi="Times New Roman" w:cs="Times New Roman"/>
        </w:rPr>
        <w:t>Generic u</w:t>
      </w:r>
      <w:r w:rsidR="002C4CEF" w:rsidRPr="00C45EA2">
        <w:rPr>
          <w:rFonts w:ascii="Times New Roman" w:hAnsi="Times New Roman" w:cs="Times New Roman"/>
        </w:rPr>
        <w:t>ser accounts</w:t>
      </w:r>
      <w:r w:rsidR="00C17A1A" w:rsidRPr="00C45EA2">
        <w:rPr>
          <w:rFonts w:ascii="Times New Roman" w:hAnsi="Times New Roman" w:cs="Times New Roman"/>
        </w:rPr>
        <w:t xml:space="preserve"> </w:t>
      </w:r>
      <w:r w:rsidR="00326AFC" w:rsidRPr="00C45EA2">
        <w:rPr>
          <w:rFonts w:ascii="Times New Roman" w:hAnsi="Times New Roman" w:cs="Times New Roman"/>
        </w:rPr>
        <w:t xml:space="preserve">at the </w:t>
      </w:r>
      <w:r w:rsidR="00A451EE" w:rsidRPr="00C45EA2">
        <w:rPr>
          <w:rFonts w:ascii="Times New Roman" w:hAnsi="Times New Roman" w:cs="Times New Roman"/>
        </w:rPr>
        <w:t>application level</w:t>
      </w:r>
      <w:r w:rsidR="006D75CE" w:rsidRPr="00C45EA2">
        <w:rPr>
          <w:rFonts w:ascii="Times New Roman" w:hAnsi="Times New Roman" w:cs="Times New Roman"/>
        </w:rPr>
        <w:t xml:space="preserve"> </w:t>
      </w:r>
      <w:r w:rsidR="002C4CEF" w:rsidRPr="00C45EA2">
        <w:rPr>
          <w:rFonts w:ascii="Times New Roman" w:hAnsi="Times New Roman" w:cs="Times New Roman"/>
        </w:rPr>
        <w:t>are prohibited unless user access is restricted to inquiry only functions</w:t>
      </w:r>
      <w:r w:rsidR="00404B59" w:rsidRPr="00C45EA2">
        <w:rPr>
          <w:rFonts w:ascii="Times New Roman" w:hAnsi="Times New Roman" w:cs="Times New Roman"/>
        </w:rPr>
        <w:t xml:space="preserve">. </w:t>
      </w:r>
    </w:p>
    <w:p w14:paraId="5F92844E" w14:textId="5EA233B1" w:rsidR="00B13BA3" w:rsidRPr="00C45EA2" w:rsidRDefault="007A5303" w:rsidP="00EC2387">
      <w:pPr>
        <w:pStyle w:val="FirstlevelMICNumbered"/>
        <w:ind w:left="360" w:hanging="360"/>
        <w:rPr>
          <w:rFonts w:ascii="Times New Roman" w:hAnsi="Times New Roman" w:cs="Times New Roman"/>
        </w:rPr>
      </w:pPr>
      <w:r w:rsidRPr="00C45EA2">
        <w:rPr>
          <w:rFonts w:ascii="Times New Roman" w:hAnsi="Times New Roman" w:cs="Times New Roman"/>
        </w:rPr>
        <w:t xml:space="preserve">Service accounts, if used, are utilized in a manner to prevent unauthorized and inappropriate usage to gain logical access to an application and the underlying databases and operating system.  The employee responsible for the documentation indicating the method used to prevent unauthorized and inappropriate usage of these service accounts (available upon request by authorized internal and external auditors and by Board personnel) </w:t>
      </w:r>
      <w:r w:rsidR="00FC2616">
        <w:rPr>
          <w:rFonts w:ascii="Times New Roman" w:hAnsi="Times New Roman" w:cs="Times New Roman"/>
        </w:rPr>
        <w:t xml:space="preserve">must be </w:t>
      </w:r>
      <w:r w:rsidRPr="00C45EA2">
        <w:rPr>
          <w:rFonts w:ascii="Times New Roman" w:hAnsi="Times New Roman" w:cs="Times New Roman"/>
        </w:rPr>
        <w:t xml:space="preserve">delineated </w:t>
      </w:r>
      <w:r w:rsidR="00AD0B18">
        <w:rPr>
          <w:rFonts w:ascii="Times New Roman" w:hAnsi="Times New Roman" w:cs="Times New Roman"/>
        </w:rPr>
        <w:t>with</w:t>
      </w:r>
      <w:r w:rsidRPr="00C45EA2">
        <w:rPr>
          <w:rFonts w:ascii="Times New Roman" w:hAnsi="Times New Roman" w:cs="Times New Roman"/>
        </w:rPr>
        <w:t>in the</w:t>
      </w:r>
      <w:r w:rsidR="00AD0B18">
        <w:rPr>
          <w:rFonts w:ascii="Times New Roman" w:hAnsi="Times New Roman" w:cs="Times New Roman"/>
        </w:rPr>
        <w:t xml:space="preserve"> interactive gaming section of the</w:t>
      </w:r>
      <w:r w:rsidRPr="00C45EA2">
        <w:rPr>
          <w:rFonts w:ascii="Times New Roman" w:hAnsi="Times New Roman" w:cs="Times New Roman"/>
        </w:rPr>
        <w:t xml:space="preserve"> written system of internal control pursuant to Regulation 6.090.</w:t>
      </w:r>
      <w:r w:rsidR="007F663F" w:rsidRPr="00C45EA2">
        <w:rPr>
          <w:rFonts w:ascii="Times New Roman" w:hAnsi="Times New Roman" w:cs="Times New Roman"/>
        </w:rPr>
        <w:t xml:space="preserve"> </w:t>
      </w:r>
    </w:p>
    <w:p w14:paraId="12EA95DB" w14:textId="0FA60364" w:rsidR="00EB60F6" w:rsidRPr="001920B2" w:rsidRDefault="00FE66BB" w:rsidP="00EC2387">
      <w:pPr>
        <w:pStyle w:val="NotesfollowingMICS"/>
        <w:ind w:hanging="720"/>
        <w:rPr>
          <w:rFonts w:ascii="Times New Roman" w:hAnsi="Times New Roman" w:cs="Times New Roman"/>
        </w:rPr>
      </w:pPr>
      <w:r w:rsidRPr="00C45EA2">
        <w:rPr>
          <w:rFonts w:ascii="Times New Roman" w:hAnsi="Times New Roman" w:cs="Times New Roman"/>
        </w:rPr>
        <w:t>Note:</w:t>
      </w:r>
      <w:r w:rsidR="00EB60F6" w:rsidRPr="00C45EA2">
        <w:rPr>
          <w:rFonts w:ascii="Times New Roman" w:hAnsi="Times New Roman" w:cs="Times New Roman"/>
        </w:rPr>
        <w:tab/>
        <w:t>Suggested methods include: (1) Service accounts are configured such that the account cannot be used to directly log</w:t>
      </w:r>
      <w:r w:rsidR="00F14B98">
        <w:rPr>
          <w:rFonts w:ascii="Times New Roman" w:hAnsi="Times New Roman" w:cs="Times New Roman"/>
        </w:rPr>
        <w:t>-</w:t>
      </w:r>
      <w:r w:rsidR="00EB60F6" w:rsidRPr="001920B2">
        <w:rPr>
          <w:rFonts w:ascii="Times New Roman" w:hAnsi="Times New Roman" w:cs="Times New Roman"/>
        </w:rPr>
        <w:t xml:space="preserve">in to the console of a server or workstation; (2) Service account passwords are to be changed </w:t>
      </w:r>
      <w:r w:rsidR="00F757D2" w:rsidRPr="001920B2">
        <w:rPr>
          <w:rFonts w:ascii="Times New Roman" w:hAnsi="Times New Roman" w:cs="Times New Roman"/>
        </w:rPr>
        <w:t xml:space="preserve">at least once </w:t>
      </w:r>
      <w:r w:rsidR="00EB60F6" w:rsidRPr="001920B2">
        <w:rPr>
          <w:rFonts w:ascii="Times New Roman" w:hAnsi="Times New Roman" w:cs="Times New Roman"/>
        </w:rPr>
        <w:t>every 90 days, and immediately upon termination of system administrators</w:t>
      </w:r>
      <w:r w:rsidR="0022201D" w:rsidRPr="007354EB">
        <w:rPr>
          <w:rFonts w:ascii="Times New Roman" w:hAnsi="Times New Roman" w:cs="Times New Roman"/>
        </w:rPr>
        <w:t>; (3) Service account log-in and password information is restricted to a limited number of authorized employees.</w:t>
      </w:r>
    </w:p>
    <w:p w14:paraId="4C83AD27" w14:textId="77777777" w:rsidR="00EB60F6" w:rsidRPr="001920B2" w:rsidRDefault="00EB60F6" w:rsidP="00EB60F6">
      <w:pPr>
        <w:ind w:left="1080" w:hanging="720"/>
      </w:pPr>
    </w:p>
    <w:p w14:paraId="72968CA7" w14:textId="6EDCD0FE" w:rsidR="007F663F" w:rsidRPr="001920B2" w:rsidRDefault="00470CC8" w:rsidP="00EC2387">
      <w:pPr>
        <w:pStyle w:val="FirstlevelMICNumbered"/>
        <w:ind w:left="360" w:hanging="360"/>
        <w:rPr>
          <w:rFonts w:ascii="Times New Roman" w:hAnsi="Times New Roman" w:cs="Times New Roman"/>
        </w:rPr>
      </w:pPr>
      <w:r w:rsidRPr="001920B2">
        <w:rPr>
          <w:rFonts w:ascii="Times New Roman" w:hAnsi="Times New Roman" w:cs="Times New Roman"/>
        </w:rPr>
        <w:t>User accounts created by default (default accounts) upon installation of any operating system, database</w:t>
      </w:r>
      <w:r w:rsidR="001920B2">
        <w:rPr>
          <w:rFonts w:ascii="Times New Roman" w:hAnsi="Times New Roman" w:cs="Times New Roman"/>
        </w:rPr>
        <w:t>,</w:t>
      </w:r>
      <w:r w:rsidRPr="001920B2">
        <w:rPr>
          <w:rFonts w:ascii="Times New Roman" w:hAnsi="Times New Roman" w:cs="Times New Roman"/>
        </w:rPr>
        <w:t xml:space="preserve"> or application are configured to minimize the possibility that these accounts may be utilized to gain unauthorized access to system resources and data.  The employee responsible for the documentation indicating the procedures implemented to restrict access through the use of default accounts (available upon request by authorized internal and external auditors and by Board personnel) </w:t>
      </w:r>
      <w:r w:rsidR="00FC2616">
        <w:rPr>
          <w:rFonts w:ascii="Times New Roman" w:hAnsi="Times New Roman" w:cs="Times New Roman"/>
        </w:rPr>
        <w:t xml:space="preserve">must be </w:t>
      </w:r>
      <w:r w:rsidRPr="001920B2">
        <w:rPr>
          <w:rFonts w:ascii="Times New Roman" w:hAnsi="Times New Roman" w:cs="Times New Roman"/>
        </w:rPr>
        <w:t xml:space="preserve">delineated </w:t>
      </w:r>
      <w:r w:rsidR="00AD0B18">
        <w:rPr>
          <w:rFonts w:ascii="Times New Roman" w:hAnsi="Times New Roman" w:cs="Times New Roman"/>
        </w:rPr>
        <w:t>with</w:t>
      </w:r>
      <w:r w:rsidRPr="001920B2">
        <w:rPr>
          <w:rFonts w:ascii="Times New Roman" w:hAnsi="Times New Roman" w:cs="Times New Roman"/>
        </w:rPr>
        <w:t>in the</w:t>
      </w:r>
      <w:r w:rsidR="00AD0B18">
        <w:rPr>
          <w:rFonts w:ascii="Times New Roman" w:hAnsi="Times New Roman" w:cs="Times New Roman"/>
        </w:rPr>
        <w:t xml:space="preserve"> interactive gaming section of the</w:t>
      </w:r>
      <w:r w:rsidRPr="001920B2">
        <w:rPr>
          <w:rFonts w:ascii="Times New Roman" w:hAnsi="Times New Roman" w:cs="Times New Roman"/>
        </w:rPr>
        <w:t xml:space="preserve"> written system of internal control pursuant to Regulation 6.090.</w:t>
      </w:r>
      <w:r w:rsidR="007F663F" w:rsidRPr="001920B2">
        <w:rPr>
          <w:rFonts w:ascii="Times New Roman" w:hAnsi="Times New Roman" w:cs="Times New Roman"/>
        </w:rPr>
        <w:t xml:space="preserve"> </w:t>
      </w:r>
    </w:p>
    <w:p w14:paraId="149EDA8E" w14:textId="77777777" w:rsidR="002B7419" w:rsidRPr="001920B2" w:rsidRDefault="002B7419" w:rsidP="00EC2387">
      <w:pPr>
        <w:pStyle w:val="FirstlevelMICNumbered"/>
        <w:ind w:left="360" w:hanging="360"/>
        <w:rPr>
          <w:rFonts w:ascii="Times New Roman" w:hAnsi="Times New Roman" w:cs="Times New Roman"/>
        </w:rPr>
      </w:pPr>
      <w:r w:rsidRPr="001920B2">
        <w:rPr>
          <w:rFonts w:ascii="Times New Roman" w:hAnsi="Times New Roman" w:cs="Times New Roman"/>
        </w:rPr>
        <w:t xml:space="preserve">Any other default accounts that are not administrator, service, or guest accounts should be disabled unless they are necessary for proper operation of the system.  If these accounts must remain enabled, the passwords </w:t>
      </w:r>
      <w:r w:rsidR="00DD35BA" w:rsidRPr="001920B2">
        <w:rPr>
          <w:rFonts w:ascii="Times New Roman" w:hAnsi="Times New Roman" w:cs="Times New Roman"/>
        </w:rPr>
        <w:t>are</w:t>
      </w:r>
      <w:r w:rsidRPr="001920B2">
        <w:rPr>
          <w:rFonts w:ascii="Times New Roman" w:hAnsi="Times New Roman" w:cs="Times New Roman"/>
        </w:rPr>
        <w:t xml:space="preserve"> changed </w:t>
      </w:r>
      <w:r w:rsidR="00F757D2" w:rsidRPr="001920B2">
        <w:rPr>
          <w:rFonts w:ascii="Times New Roman" w:hAnsi="Times New Roman" w:cs="Times New Roman"/>
        </w:rPr>
        <w:t xml:space="preserve">at least </w:t>
      </w:r>
      <w:r w:rsidRPr="001920B2">
        <w:rPr>
          <w:rFonts w:ascii="Times New Roman" w:hAnsi="Times New Roman" w:cs="Times New Roman"/>
        </w:rPr>
        <w:t>once every 90 days.</w:t>
      </w:r>
    </w:p>
    <w:p w14:paraId="2D33450A" w14:textId="307DE060" w:rsidR="00766328" w:rsidRPr="001920B2" w:rsidRDefault="00766328" w:rsidP="00EC2387">
      <w:pPr>
        <w:pStyle w:val="FirstlevelMICNumbered"/>
        <w:ind w:left="360" w:hanging="360"/>
        <w:rPr>
          <w:rFonts w:ascii="Times New Roman" w:hAnsi="Times New Roman" w:cs="Times New Roman"/>
        </w:rPr>
      </w:pPr>
      <w:r w:rsidRPr="001920B2">
        <w:rPr>
          <w:rFonts w:ascii="Times New Roman" w:hAnsi="Times New Roman" w:cs="Times New Roman"/>
        </w:rPr>
        <w:t>System administrators maintain a current list of all enabled generic, system, and default accounts.</w:t>
      </w:r>
      <w:r w:rsidR="000D5EC9" w:rsidRPr="007354EB">
        <w:rPr>
          <w:rFonts w:ascii="Times New Roman" w:hAnsi="Times New Roman" w:cs="Times New Roman"/>
        </w:rPr>
        <w:t xml:space="preserve">  </w:t>
      </w:r>
      <w:r w:rsidR="000D5EC9" w:rsidRPr="001920B2">
        <w:rPr>
          <w:rFonts w:ascii="Times New Roman" w:hAnsi="Times New Roman" w:cs="Times New Roman"/>
        </w:rPr>
        <w:t xml:space="preserve">The employee(s) responsible for maintaining the list </w:t>
      </w:r>
      <w:r w:rsidR="00FC2616">
        <w:rPr>
          <w:rFonts w:ascii="Times New Roman" w:hAnsi="Times New Roman" w:cs="Times New Roman"/>
        </w:rPr>
        <w:t>must be</w:t>
      </w:r>
      <w:r w:rsidR="000D5EC9" w:rsidRPr="001920B2">
        <w:rPr>
          <w:rFonts w:ascii="Times New Roman" w:hAnsi="Times New Roman" w:cs="Times New Roman"/>
        </w:rPr>
        <w:t xml:space="preserve"> delineated </w:t>
      </w:r>
      <w:r w:rsidR="00AD0B18">
        <w:rPr>
          <w:rFonts w:ascii="Times New Roman" w:hAnsi="Times New Roman" w:cs="Times New Roman"/>
        </w:rPr>
        <w:t>with</w:t>
      </w:r>
      <w:r w:rsidR="000D5EC9" w:rsidRPr="001920B2">
        <w:rPr>
          <w:rFonts w:ascii="Times New Roman" w:hAnsi="Times New Roman" w:cs="Times New Roman"/>
        </w:rPr>
        <w:t>in the</w:t>
      </w:r>
      <w:r w:rsidR="00AD0B18">
        <w:rPr>
          <w:rFonts w:ascii="Times New Roman" w:hAnsi="Times New Roman" w:cs="Times New Roman"/>
        </w:rPr>
        <w:t xml:space="preserve"> interactive gaming section of the</w:t>
      </w:r>
      <w:r w:rsidR="000D5EC9" w:rsidRPr="001920B2">
        <w:rPr>
          <w:rFonts w:ascii="Times New Roman" w:hAnsi="Times New Roman" w:cs="Times New Roman"/>
        </w:rPr>
        <w:t xml:space="preserve"> written system of internal control pursuant to Regulation 6.090.</w:t>
      </w:r>
      <w:r w:rsidRPr="001920B2">
        <w:rPr>
          <w:rFonts w:ascii="Times New Roman" w:hAnsi="Times New Roman" w:cs="Times New Roman"/>
        </w:rPr>
        <w:t xml:space="preserve">  The documentation includes, at a minimum, the following:</w:t>
      </w:r>
    </w:p>
    <w:p w14:paraId="22EC671A" w14:textId="284A8CEC" w:rsidR="00766328" w:rsidRPr="001920B2" w:rsidRDefault="00766328" w:rsidP="00EC2387">
      <w:pPr>
        <w:pStyle w:val="ListParagraph"/>
        <w:numPr>
          <w:ilvl w:val="1"/>
          <w:numId w:val="4"/>
        </w:numPr>
        <w:ind w:left="720"/>
        <w:rPr>
          <w:rFonts w:ascii="Times New Roman" w:hAnsi="Times New Roman" w:cs="Times New Roman"/>
        </w:rPr>
      </w:pPr>
      <w:r w:rsidRPr="001920B2">
        <w:rPr>
          <w:rFonts w:ascii="Times New Roman" w:hAnsi="Times New Roman" w:cs="Times New Roman"/>
        </w:rPr>
        <w:t xml:space="preserve">Name of system (i.e., the application, operating system, </w:t>
      </w:r>
      <w:proofErr w:type="gramStart"/>
      <w:r w:rsidRPr="001920B2">
        <w:rPr>
          <w:rFonts w:ascii="Times New Roman" w:hAnsi="Times New Roman" w:cs="Times New Roman"/>
        </w:rPr>
        <w:t>database</w:t>
      </w:r>
      <w:proofErr w:type="gramEnd"/>
      <w:r w:rsidRPr="001920B2">
        <w:rPr>
          <w:rFonts w:ascii="Times New Roman" w:hAnsi="Times New Roman" w:cs="Times New Roman"/>
        </w:rPr>
        <w:t>).</w:t>
      </w:r>
    </w:p>
    <w:p w14:paraId="623C1B72" w14:textId="77777777" w:rsidR="00766328" w:rsidRPr="001920B2" w:rsidRDefault="00766328" w:rsidP="00EC2387">
      <w:pPr>
        <w:pStyle w:val="ListParagraph"/>
        <w:numPr>
          <w:ilvl w:val="1"/>
          <w:numId w:val="4"/>
        </w:numPr>
        <w:ind w:left="720"/>
        <w:rPr>
          <w:rFonts w:ascii="Times New Roman" w:hAnsi="Times New Roman" w:cs="Times New Roman"/>
        </w:rPr>
      </w:pPr>
      <w:r w:rsidRPr="001920B2">
        <w:rPr>
          <w:rFonts w:ascii="Times New Roman" w:hAnsi="Times New Roman" w:cs="Times New Roman"/>
        </w:rPr>
        <w:t>The user account login name.</w:t>
      </w:r>
    </w:p>
    <w:p w14:paraId="36F5DDCC" w14:textId="77777777" w:rsidR="00766328" w:rsidRPr="001920B2" w:rsidRDefault="00766328" w:rsidP="00EC2387">
      <w:pPr>
        <w:pStyle w:val="ListParagraph"/>
        <w:numPr>
          <w:ilvl w:val="1"/>
          <w:numId w:val="4"/>
        </w:numPr>
        <w:ind w:left="720"/>
        <w:rPr>
          <w:rFonts w:ascii="Times New Roman" w:hAnsi="Times New Roman" w:cs="Times New Roman"/>
        </w:rPr>
      </w:pPr>
      <w:r w:rsidRPr="001920B2">
        <w:rPr>
          <w:rFonts w:ascii="Times New Roman" w:hAnsi="Times New Roman" w:cs="Times New Roman"/>
        </w:rPr>
        <w:t>A description of the account’s purpose.</w:t>
      </w:r>
    </w:p>
    <w:p w14:paraId="114ABED8" w14:textId="77777777" w:rsidR="00766328" w:rsidRPr="001920B2" w:rsidRDefault="00766328" w:rsidP="00EC2387">
      <w:pPr>
        <w:pStyle w:val="FirstlevelMICNumbered"/>
        <w:numPr>
          <w:ilvl w:val="1"/>
          <w:numId w:val="4"/>
        </w:numPr>
        <w:ind w:left="720"/>
        <w:rPr>
          <w:rFonts w:ascii="Times New Roman" w:hAnsi="Times New Roman" w:cs="Times New Roman"/>
        </w:rPr>
      </w:pPr>
      <w:r w:rsidRPr="001920B2">
        <w:rPr>
          <w:rFonts w:ascii="Times New Roman" w:hAnsi="Times New Roman" w:cs="Times New Roman"/>
        </w:rPr>
        <w:t>A record (or reference to a record) of the authorization for the account to remain enabled.</w:t>
      </w:r>
    </w:p>
    <w:p w14:paraId="7B880EE0" w14:textId="402868F1" w:rsidR="00420C5D" w:rsidRPr="001920B2" w:rsidRDefault="002648A7" w:rsidP="00EC2387">
      <w:pPr>
        <w:pStyle w:val="FirstlevelMICNumbered"/>
        <w:ind w:left="360" w:hanging="360"/>
        <w:rPr>
          <w:rFonts w:ascii="Times New Roman" w:hAnsi="Times New Roman" w:cs="Times New Roman"/>
        </w:rPr>
      </w:pPr>
      <w:r w:rsidRPr="001920B2">
        <w:rPr>
          <w:rFonts w:ascii="Times New Roman" w:hAnsi="Times New Roman" w:cs="Times New Roman"/>
        </w:rPr>
        <w:t>The current list is reviewed by IT management in addition to the system administrator at least once every six months</w:t>
      </w:r>
      <w:r w:rsidR="000D5EC9" w:rsidRPr="007354EB">
        <w:rPr>
          <w:rFonts w:ascii="Times New Roman" w:hAnsi="Times New Roman" w:cs="Times New Roman"/>
        </w:rPr>
        <w:t xml:space="preserve">.  The employee(s) responsible for maintaining the list </w:t>
      </w:r>
      <w:r w:rsidR="00FC2616">
        <w:rPr>
          <w:rFonts w:ascii="Times New Roman" w:hAnsi="Times New Roman" w:cs="Times New Roman"/>
        </w:rPr>
        <w:t>must be</w:t>
      </w:r>
      <w:r w:rsidR="000D5EC9" w:rsidRPr="007354EB">
        <w:rPr>
          <w:rFonts w:ascii="Times New Roman" w:hAnsi="Times New Roman" w:cs="Times New Roman"/>
        </w:rPr>
        <w:t xml:space="preserve"> delineated </w:t>
      </w:r>
      <w:r w:rsidR="00AD0B18">
        <w:rPr>
          <w:rFonts w:ascii="Times New Roman" w:hAnsi="Times New Roman" w:cs="Times New Roman"/>
        </w:rPr>
        <w:t>with</w:t>
      </w:r>
      <w:r w:rsidR="000D5EC9" w:rsidRPr="007354EB">
        <w:rPr>
          <w:rFonts w:ascii="Times New Roman" w:hAnsi="Times New Roman" w:cs="Times New Roman"/>
        </w:rPr>
        <w:t>in the</w:t>
      </w:r>
      <w:r w:rsidR="00AD0B18">
        <w:rPr>
          <w:rFonts w:ascii="Times New Roman" w:hAnsi="Times New Roman" w:cs="Times New Roman"/>
        </w:rPr>
        <w:t xml:space="preserve"> interactive gaming section of the</w:t>
      </w:r>
      <w:r w:rsidR="000D5EC9" w:rsidRPr="007354EB">
        <w:rPr>
          <w:rFonts w:ascii="Times New Roman" w:hAnsi="Times New Roman" w:cs="Times New Roman"/>
        </w:rPr>
        <w:t xml:space="preserve"> written system of internal control pursuant to Regulation 6.090.</w:t>
      </w:r>
      <w:r w:rsidR="0087589B" w:rsidRPr="007354EB">
        <w:rPr>
          <w:rFonts w:ascii="Times New Roman" w:hAnsi="Times New Roman" w:cs="Times New Roman"/>
        </w:rPr>
        <w:t xml:space="preserve"> </w:t>
      </w:r>
      <w:r w:rsidR="00843CCB" w:rsidRPr="001920B2">
        <w:rPr>
          <w:rFonts w:ascii="Times New Roman" w:hAnsi="Times New Roman" w:cs="Times New Roman"/>
        </w:rPr>
        <w:t xml:space="preserve"> </w:t>
      </w:r>
      <w:r w:rsidR="0087589B" w:rsidRPr="007354EB">
        <w:rPr>
          <w:rFonts w:ascii="Times New Roman" w:hAnsi="Times New Roman" w:cs="Times New Roman"/>
        </w:rPr>
        <w:t>The current list is</w:t>
      </w:r>
      <w:r w:rsidR="00311CE0" w:rsidRPr="007354EB">
        <w:rPr>
          <w:rFonts w:ascii="Times New Roman" w:hAnsi="Times New Roman" w:cs="Times New Roman"/>
        </w:rPr>
        <w:t xml:space="preserve"> used to</w:t>
      </w:r>
      <w:r w:rsidR="00843CCB" w:rsidRPr="001920B2">
        <w:rPr>
          <w:rFonts w:ascii="Times New Roman" w:hAnsi="Times New Roman" w:cs="Times New Roman"/>
        </w:rPr>
        <w:t xml:space="preserve"> perform procedures</w:t>
      </w:r>
      <w:r w:rsidR="00311CE0" w:rsidRPr="007354EB">
        <w:rPr>
          <w:rFonts w:ascii="Times New Roman" w:hAnsi="Times New Roman" w:cs="Times New Roman"/>
        </w:rPr>
        <w:t xml:space="preserve"> necessary to</w:t>
      </w:r>
      <w:r w:rsidR="00420C5D" w:rsidRPr="001920B2">
        <w:rPr>
          <w:rFonts w:ascii="Times New Roman" w:hAnsi="Times New Roman" w:cs="Times New Roman"/>
        </w:rPr>
        <w:t>:</w:t>
      </w:r>
      <w:r w:rsidRPr="001920B2">
        <w:rPr>
          <w:rFonts w:ascii="Times New Roman" w:hAnsi="Times New Roman" w:cs="Times New Roman"/>
        </w:rPr>
        <w:t xml:space="preserve"> </w:t>
      </w:r>
    </w:p>
    <w:p w14:paraId="2DAFA03C" w14:textId="0CAF7567" w:rsidR="002648A7" w:rsidRPr="001920B2" w:rsidRDefault="00311CE0" w:rsidP="00EC2387">
      <w:pPr>
        <w:pStyle w:val="FirstlevelMICNumbered"/>
        <w:numPr>
          <w:ilvl w:val="1"/>
          <w:numId w:val="4"/>
        </w:numPr>
        <w:ind w:left="720"/>
        <w:rPr>
          <w:rFonts w:ascii="Times New Roman" w:hAnsi="Times New Roman" w:cs="Times New Roman"/>
        </w:rPr>
      </w:pPr>
      <w:r w:rsidRPr="007354EB">
        <w:rPr>
          <w:rFonts w:ascii="Times New Roman" w:hAnsi="Times New Roman" w:cs="Times New Roman"/>
        </w:rPr>
        <w:t>I</w:t>
      </w:r>
      <w:r w:rsidR="002648A7" w:rsidRPr="001920B2">
        <w:rPr>
          <w:rFonts w:ascii="Times New Roman" w:hAnsi="Times New Roman" w:cs="Times New Roman"/>
        </w:rPr>
        <w:t>dentify any un</w:t>
      </w:r>
      <w:r w:rsidR="00420C5D" w:rsidRPr="001920B2">
        <w:rPr>
          <w:rFonts w:ascii="Times New Roman" w:hAnsi="Times New Roman" w:cs="Times New Roman"/>
        </w:rPr>
        <w:t>authorized or outdated accounts;</w:t>
      </w:r>
    </w:p>
    <w:p w14:paraId="45A2F730" w14:textId="4237961B" w:rsidR="00420C5D" w:rsidRPr="001920B2" w:rsidRDefault="00311CE0" w:rsidP="00EC2387">
      <w:pPr>
        <w:pStyle w:val="FirstlevelMICNumbered"/>
        <w:numPr>
          <w:ilvl w:val="1"/>
          <w:numId w:val="4"/>
        </w:numPr>
        <w:ind w:left="720"/>
        <w:rPr>
          <w:rFonts w:ascii="Times New Roman" w:hAnsi="Times New Roman" w:cs="Times New Roman"/>
        </w:rPr>
      </w:pPr>
      <w:r w:rsidRPr="007354EB">
        <w:rPr>
          <w:rFonts w:ascii="Times New Roman" w:hAnsi="Times New Roman" w:cs="Times New Roman"/>
        </w:rPr>
        <w:t>E</w:t>
      </w:r>
      <w:r w:rsidR="00420C5D" w:rsidRPr="001920B2">
        <w:rPr>
          <w:rFonts w:ascii="Times New Roman" w:hAnsi="Times New Roman" w:cs="Times New Roman"/>
        </w:rPr>
        <w:t>nsure that all service, generic, and default accounts are not enabled for remote access;</w:t>
      </w:r>
      <w:r w:rsidR="000C488C" w:rsidRPr="007354EB">
        <w:rPr>
          <w:rFonts w:ascii="Times New Roman" w:hAnsi="Times New Roman" w:cs="Times New Roman"/>
        </w:rPr>
        <w:t xml:space="preserve"> and</w:t>
      </w:r>
    </w:p>
    <w:p w14:paraId="17F1BAAA" w14:textId="65C330CA" w:rsidR="00F65062" w:rsidRPr="001920B2" w:rsidRDefault="00311CE0" w:rsidP="001920B2">
      <w:pPr>
        <w:pStyle w:val="FirstlevelMICNumbered"/>
        <w:numPr>
          <w:ilvl w:val="1"/>
          <w:numId w:val="4"/>
        </w:numPr>
        <w:spacing w:after="240"/>
        <w:ind w:left="720"/>
        <w:rPr>
          <w:rFonts w:ascii="Times New Roman" w:hAnsi="Times New Roman" w:cs="Times New Roman"/>
        </w:rPr>
      </w:pPr>
      <w:r w:rsidRPr="007354EB">
        <w:rPr>
          <w:rFonts w:ascii="Times New Roman" w:hAnsi="Times New Roman" w:cs="Times New Roman"/>
        </w:rPr>
        <w:t>D</w:t>
      </w:r>
      <w:r w:rsidR="00F65062" w:rsidRPr="001920B2">
        <w:rPr>
          <w:rFonts w:ascii="Times New Roman" w:hAnsi="Times New Roman" w:cs="Times New Roman"/>
        </w:rPr>
        <w:t xml:space="preserve">etermine that the method </w:t>
      </w:r>
      <w:r w:rsidRPr="007354EB">
        <w:rPr>
          <w:rFonts w:ascii="Times New Roman" w:hAnsi="Times New Roman" w:cs="Times New Roman"/>
        </w:rPr>
        <w:t xml:space="preserve">applied </w:t>
      </w:r>
      <w:r w:rsidR="00F65062" w:rsidRPr="001920B2">
        <w:rPr>
          <w:rFonts w:ascii="Times New Roman" w:hAnsi="Times New Roman" w:cs="Times New Roman"/>
        </w:rPr>
        <w:t>is a properly designed control process and is effectively operating to secure the generic</w:t>
      </w:r>
      <w:r w:rsidR="00843CCB" w:rsidRPr="001920B2">
        <w:rPr>
          <w:rFonts w:ascii="Times New Roman" w:hAnsi="Times New Roman" w:cs="Times New Roman"/>
        </w:rPr>
        <w:t>,</w:t>
      </w:r>
      <w:r w:rsidR="00F65062" w:rsidRPr="001920B2">
        <w:rPr>
          <w:rFonts w:ascii="Times New Roman" w:hAnsi="Times New Roman" w:cs="Times New Roman"/>
        </w:rPr>
        <w:t xml:space="preserve"> service</w:t>
      </w:r>
      <w:r w:rsidR="00843CCB" w:rsidRPr="001920B2">
        <w:rPr>
          <w:rFonts w:ascii="Times New Roman" w:hAnsi="Times New Roman" w:cs="Times New Roman"/>
        </w:rPr>
        <w:t>, and default</w:t>
      </w:r>
      <w:r w:rsidR="00F65062" w:rsidRPr="001920B2">
        <w:rPr>
          <w:rFonts w:ascii="Times New Roman" w:hAnsi="Times New Roman" w:cs="Times New Roman"/>
        </w:rPr>
        <w:t xml:space="preserve"> accounts from unauthorized usage.</w:t>
      </w:r>
    </w:p>
    <w:p w14:paraId="2F92D783" w14:textId="77777777" w:rsidR="00CD7EA0" w:rsidRPr="001920B2" w:rsidRDefault="009B44C3" w:rsidP="001920B2">
      <w:pPr>
        <w:pStyle w:val="MICSSectionHeader"/>
        <w:ind w:left="360"/>
        <w:rPr>
          <w:rFonts w:ascii="Times New Roman" w:hAnsi="Times New Roman" w:cs="Times New Roman"/>
          <w:sz w:val="24"/>
          <w:szCs w:val="24"/>
        </w:rPr>
      </w:pPr>
      <w:r w:rsidRPr="001920B2">
        <w:rPr>
          <w:rFonts w:ascii="Times New Roman" w:hAnsi="Times New Roman" w:cs="Times New Roman"/>
          <w:sz w:val="24"/>
          <w:szCs w:val="24"/>
        </w:rPr>
        <w:lastRenderedPageBreak/>
        <w:t>Backup and Recovery Procedures</w:t>
      </w:r>
    </w:p>
    <w:p w14:paraId="2F628892" w14:textId="77777777" w:rsidR="00CD7EA0" w:rsidRPr="001920B2" w:rsidRDefault="00CD7EA0" w:rsidP="00F2679B">
      <w:pPr>
        <w:ind w:left="360" w:hanging="360"/>
        <w:rPr>
          <w:szCs w:val="22"/>
        </w:rPr>
      </w:pPr>
    </w:p>
    <w:p w14:paraId="721E038E" w14:textId="77777777" w:rsidR="00F2679B" w:rsidRPr="001920B2" w:rsidRDefault="00EB3F6D" w:rsidP="00EC2387">
      <w:pPr>
        <w:pStyle w:val="FirstlevelMICNumbered"/>
        <w:ind w:left="360" w:hanging="360"/>
        <w:rPr>
          <w:rFonts w:ascii="Times New Roman" w:hAnsi="Times New Roman" w:cs="Times New Roman"/>
        </w:rPr>
      </w:pPr>
      <w:r w:rsidRPr="001920B2">
        <w:rPr>
          <w:rFonts w:ascii="Times New Roman" w:hAnsi="Times New Roman" w:cs="Times New Roman"/>
        </w:rPr>
        <w:t>D</w:t>
      </w:r>
      <w:r w:rsidR="00CD7EA0" w:rsidRPr="001920B2">
        <w:rPr>
          <w:rFonts w:ascii="Times New Roman" w:hAnsi="Times New Roman" w:cs="Times New Roman"/>
        </w:rPr>
        <w:t xml:space="preserve">aily </w:t>
      </w:r>
      <w:r w:rsidR="00F2679B" w:rsidRPr="001920B2">
        <w:rPr>
          <w:rFonts w:ascii="Times New Roman" w:hAnsi="Times New Roman" w:cs="Times New Roman"/>
        </w:rPr>
        <w:t>backup and recovery procedures are in place and, if applicable, include:</w:t>
      </w:r>
    </w:p>
    <w:p w14:paraId="6817AB56" w14:textId="43125FF0" w:rsidR="00850300" w:rsidRPr="001920B2" w:rsidRDefault="00CD7EA0" w:rsidP="00EC2387">
      <w:pPr>
        <w:pStyle w:val="ListParagraph"/>
        <w:numPr>
          <w:ilvl w:val="1"/>
          <w:numId w:val="4"/>
        </w:numPr>
        <w:ind w:left="720"/>
        <w:rPr>
          <w:rFonts w:ascii="Times New Roman" w:hAnsi="Times New Roman" w:cs="Times New Roman"/>
        </w:rPr>
      </w:pPr>
      <w:r w:rsidRPr="001920B2">
        <w:rPr>
          <w:rFonts w:ascii="Times New Roman" w:hAnsi="Times New Roman" w:cs="Times New Roman"/>
        </w:rPr>
        <w:t xml:space="preserve">Application </w:t>
      </w:r>
      <w:r w:rsidR="00C17A1A" w:rsidRPr="001920B2">
        <w:rPr>
          <w:rFonts w:ascii="Times New Roman" w:hAnsi="Times New Roman" w:cs="Times New Roman"/>
        </w:rPr>
        <w:t>data</w:t>
      </w:r>
      <w:r w:rsidR="00F2679B" w:rsidRPr="001920B2">
        <w:rPr>
          <w:rFonts w:ascii="Times New Roman" w:hAnsi="Times New Roman" w:cs="Times New Roman"/>
        </w:rPr>
        <w:t>.</w:t>
      </w:r>
    </w:p>
    <w:p w14:paraId="0B24263E" w14:textId="77777777" w:rsidR="00FF003E" w:rsidRPr="001920B2" w:rsidRDefault="00FF003E" w:rsidP="00EC2387">
      <w:pPr>
        <w:pStyle w:val="ListParagraph"/>
        <w:numPr>
          <w:ilvl w:val="1"/>
          <w:numId w:val="4"/>
        </w:numPr>
        <w:ind w:left="720"/>
        <w:rPr>
          <w:rFonts w:ascii="Times New Roman" w:hAnsi="Times New Roman" w:cs="Times New Roman"/>
        </w:rPr>
      </w:pPr>
      <w:r w:rsidRPr="001920B2">
        <w:rPr>
          <w:rFonts w:ascii="Times New Roman" w:hAnsi="Times New Roman" w:cs="Times New Roman"/>
        </w:rPr>
        <w:t>Application executable fil</w:t>
      </w:r>
      <w:r w:rsidR="00257CB2" w:rsidRPr="001920B2">
        <w:rPr>
          <w:rFonts w:ascii="Times New Roman" w:hAnsi="Times New Roman" w:cs="Times New Roman"/>
        </w:rPr>
        <w:t xml:space="preserve">es (unless </w:t>
      </w:r>
      <w:r w:rsidR="00B21249" w:rsidRPr="001920B2">
        <w:rPr>
          <w:rFonts w:ascii="Times New Roman" w:hAnsi="Times New Roman" w:cs="Times New Roman"/>
        </w:rPr>
        <w:t>such files</w:t>
      </w:r>
      <w:r w:rsidR="00EB3F6D" w:rsidRPr="001920B2">
        <w:rPr>
          <w:rFonts w:ascii="Times New Roman" w:hAnsi="Times New Roman" w:cs="Times New Roman"/>
        </w:rPr>
        <w:t xml:space="preserve"> </w:t>
      </w:r>
      <w:r w:rsidR="00257CB2" w:rsidRPr="001920B2">
        <w:rPr>
          <w:rFonts w:ascii="Times New Roman" w:hAnsi="Times New Roman" w:cs="Times New Roman"/>
        </w:rPr>
        <w:t xml:space="preserve">can </w:t>
      </w:r>
      <w:r w:rsidR="00EB3F6D" w:rsidRPr="001920B2">
        <w:rPr>
          <w:rFonts w:ascii="Times New Roman" w:hAnsi="Times New Roman" w:cs="Times New Roman"/>
        </w:rPr>
        <w:t xml:space="preserve">be </w:t>
      </w:r>
      <w:r w:rsidR="00257CB2" w:rsidRPr="001920B2">
        <w:rPr>
          <w:rFonts w:ascii="Times New Roman" w:hAnsi="Times New Roman" w:cs="Times New Roman"/>
        </w:rPr>
        <w:t>reinstall</w:t>
      </w:r>
      <w:r w:rsidR="00EB3F6D" w:rsidRPr="001920B2">
        <w:rPr>
          <w:rFonts w:ascii="Times New Roman" w:hAnsi="Times New Roman" w:cs="Times New Roman"/>
        </w:rPr>
        <w:t>ed</w:t>
      </w:r>
      <w:r w:rsidRPr="001920B2">
        <w:rPr>
          <w:rFonts w:ascii="Times New Roman" w:hAnsi="Times New Roman" w:cs="Times New Roman"/>
        </w:rPr>
        <w:t xml:space="preserve">).  </w:t>
      </w:r>
    </w:p>
    <w:p w14:paraId="04DBBD3E" w14:textId="77777777" w:rsidR="00FF003E" w:rsidRPr="001920B2" w:rsidRDefault="00FF003E" w:rsidP="00EC2387">
      <w:pPr>
        <w:pStyle w:val="ListParagraph"/>
        <w:numPr>
          <w:ilvl w:val="1"/>
          <w:numId w:val="4"/>
        </w:numPr>
        <w:ind w:left="720"/>
        <w:rPr>
          <w:rFonts w:ascii="Times New Roman" w:hAnsi="Times New Roman" w:cs="Times New Roman"/>
        </w:rPr>
      </w:pPr>
      <w:r w:rsidRPr="001920B2">
        <w:rPr>
          <w:rFonts w:ascii="Times New Roman" w:hAnsi="Times New Roman" w:cs="Times New Roman"/>
        </w:rPr>
        <w:t>Database contents and transaction logs</w:t>
      </w:r>
      <w:r w:rsidR="00257CB2" w:rsidRPr="001920B2">
        <w:rPr>
          <w:rFonts w:ascii="Times New Roman" w:hAnsi="Times New Roman" w:cs="Times New Roman"/>
        </w:rPr>
        <w:t>.</w:t>
      </w:r>
    </w:p>
    <w:p w14:paraId="7CF7A725" w14:textId="77777777" w:rsidR="00F2679B" w:rsidRPr="001920B2" w:rsidRDefault="007E526A" w:rsidP="00EC2387">
      <w:pPr>
        <w:pStyle w:val="FirstlevelMICNumbered"/>
        <w:ind w:left="360" w:hanging="360"/>
        <w:rPr>
          <w:rFonts w:ascii="Times New Roman" w:hAnsi="Times New Roman" w:cs="Times New Roman"/>
        </w:rPr>
      </w:pPr>
      <w:r w:rsidRPr="001920B2">
        <w:rPr>
          <w:rFonts w:ascii="Times New Roman" w:hAnsi="Times New Roman" w:cs="Times New Roman"/>
        </w:rPr>
        <w:t>Upon completion of the backup process, the backup media is immediately transferred to a location separate from the location housing the servers and data being backed up (for temporary and permanent storage).  The storage location is secured to prevent unauthorized access and provides</w:t>
      </w:r>
      <w:r w:rsidR="00B11726" w:rsidRPr="001920B2">
        <w:rPr>
          <w:rFonts w:ascii="Times New Roman" w:hAnsi="Times New Roman" w:cs="Times New Roman"/>
        </w:rPr>
        <w:t xml:space="preserve"> </w:t>
      </w:r>
      <w:r w:rsidR="00F2679B" w:rsidRPr="001920B2">
        <w:rPr>
          <w:rFonts w:ascii="Times New Roman" w:hAnsi="Times New Roman" w:cs="Times New Roman"/>
        </w:rPr>
        <w:t>adequate protection to prevent the permanent loss of any data.</w:t>
      </w:r>
    </w:p>
    <w:p w14:paraId="43D43C6A" w14:textId="77777777" w:rsidR="00F2679B" w:rsidRPr="001920B2" w:rsidRDefault="0054253E" w:rsidP="00EC2387">
      <w:pPr>
        <w:pStyle w:val="NotesfollowingMICS"/>
        <w:ind w:hanging="720"/>
        <w:rPr>
          <w:rFonts w:ascii="Times New Roman" w:hAnsi="Times New Roman" w:cs="Times New Roman"/>
        </w:rPr>
      </w:pPr>
      <w:r w:rsidRPr="001920B2">
        <w:rPr>
          <w:rFonts w:ascii="Times New Roman" w:hAnsi="Times New Roman" w:cs="Times New Roman"/>
        </w:rPr>
        <w:t>Note</w:t>
      </w:r>
      <w:r w:rsidR="00F2679B" w:rsidRPr="001920B2">
        <w:rPr>
          <w:rFonts w:ascii="Times New Roman" w:hAnsi="Times New Roman" w:cs="Times New Roman"/>
        </w:rPr>
        <w:t>:</w:t>
      </w:r>
      <w:r w:rsidR="00A62C81" w:rsidRPr="001920B2">
        <w:rPr>
          <w:rFonts w:ascii="Times New Roman" w:hAnsi="Times New Roman" w:cs="Times New Roman"/>
        </w:rPr>
        <w:tab/>
      </w:r>
      <w:r w:rsidR="00F2679B" w:rsidRPr="001920B2">
        <w:rPr>
          <w:rFonts w:ascii="Times New Roman" w:hAnsi="Times New Roman" w:cs="Times New Roman"/>
        </w:rPr>
        <w:t xml:space="preserve">Backup data files and programs can be </w:t>
      </w:r>
      <w:r w:rsidR="004A6BD0" w:rsidRPr="001920B2">
        <w:rPr>
          <w:rFonts w:ascii="Times New Roman" w:hAnsi="Times New Roman" w:cs="Times New Roman"/>
        </w:rPr>
        <w:t xml:space="preserve">maintained </w:t>
      </w:r>
      <w:r w:rsidR="00F2679B" w:rsidRPr="001920B2">
        <w:rPr>
          <w:rFonts w:ascii="Times New Roman" w:hAnsi="Times New Roman" w:cs="Times New Roman"/>
        </w:rPr>
        <w:t>in a secured manner in another building on the premises that is physically separated from the building where the system’s hardware and software are located.  They may also be stored in the same building as the hardware/software</w:t>
      </w:r>
      <w:r w:rsidR="00A941E6" w:rsidRPr="001920B2">
        <w:rPr>
          <w:rFonts w:ascii="Times New Roman" w:hAnsi="Times New Roman" w:cs="Times New Roman"/>
        </w:rPr>
        <w:t>, but not in the same immediate area,</w:t>
      </w:r>
      <w:r w:rsidR="00F2679B" w:rsidRPr="001920B2">
        <w:rPr>
          <w:rFonts w:ascii="Times New Roman" w:hAnsi="Times New Roman" w:cs="Times New Roman"/>
        </w:rPr>
        <w:t xml:space="preserve"> as long as they are secured in a fireproof safe or some other manner that will ensure the safety of the files and programs in the event of a fire or other disaster.</w:t>
      </w:r>
    </w:p>
    <w:p w14:paraId="401E7FA8" w14:textId="77777777" w:rsidR="0059021D" w:rsidRPr="001920B2" w:rsidRDefault="0059021D" w:rsidP="00EC2387">
      <w:pPr>
        <w:ind w:left="360" w:hanging="360"/>
        <w:rPr>
          <w:sz w:val="22"/>
          <w:szCs w:val="22"/>
        </w:rPr>
      </w:pPr>
    </w:p>
    <w:p w14:paraId="6D141F01" w14:textId="77777777" w:rsidR="00C4087B" w:rsidRPr="001920B2" w:rsidRDefault="004E187F" w:rsidP="00EC2387">
      <w:pPr>
        <w:pStyle w:val="FirstlevelMICNumbered"/>
        <w:ind w:left="360" w:hanging="360"/>
        <w:rPr>
          <w:rFonts w:ascii="Times New Roman" w:hAnsi="Times New Roman" w:cs="Times New Roman"/>
        </w:rPr>
      </w:pPr>
      <w:r w:rsidRPr="001920B2">
        <w:rPr>
          <w:rFonts w:ascii="Times New Roman" w:hAnsi="Times New Roman" w:cs="Times New Roman"/>
        </w:rPr>
        <w:t xml:space="preserve">Backup system </w:t>
      </w:r>
      <w:r w:rsidR="00607560" w:rsidRPr="001920B2">
        <w:rPr>
          <w:rFonts w:ascii="Times New Roman" w:hAnsi="Times New Roman" w:cs="Times New Roman"/>
        </w:rPr>
        <w:t>logs</w:t>
      </w:r>
      <w:r w:rsidRPr="001920B2">
        <w:rPr>
          <w:rFonts w:ascii="Times New Roman" w:hAnsi="Times New Roman" w:cs="Times New Roman"/>
        </w:rPr>
        <w:t xml:space="preserve"> are reviewed daily by IT personnel or individuals authorized by IT personnel to ensure that backup jobs execute correctly and on schedule.  The backup system logs are maintained for the most recent 30 days.</w:t>
      </w:r>
    </w:p>
    <w:p w14:paraId="37F65470" w14:textId="0C33B1C4" w:rsidR="00F2679B" w:rsidRPr="001920B2" w:rsidRDefault="00045F06" w:rsidP="00EC2387">
      <w:pPr>
        <w:pStyle w:val="FirstlevelMICNumbered"/>
        <w:ind w:left="360" w:hanging="360"/>
        <w:rPr>
          <w:rFonts w:ascii="Times New Roman" w:hAnsi="Times New Roman" w:cs="Times New Roman"/>
        </w:rPr>
      </w:pPr>
      <w:r w:rsidRPr="001920B2">
        <w:rPr>
          <w:rFonts w:ascii="Times New Roman" w:hAnsi="Times New Roman" w:cs="Times New Roman"/>
        </w:rPr>
        <w:t xml:space="preserve">The employee responsible for the documentation indicating the procedures implemented for the backup processes and for restoring data and application files (available upon request by authorized internal and external auditors and by Board personnel) </w:t>
      </w:r>
      <w:r w:rsidR="00FC2616">
        <w:rPr>
          <w:rFonts w:ascii="Times New Roman" w:hAnsi="Times New Roman" w:cs="Times New Roman"/>
        </w:rPr>
        <w:t xml:space="preserve">must be </w:t>
      </w:r>
      <w:r w:rsidRPr="001920B2">
        <w:rPr>
          <w:rFonts w:ascii="Times New Roman" w:hAnsi="Times New Roman" w:cs="Times New Roman"/>
        </w:rPr>
        <w:t xml:space="preserve">delineated </w:t>
      </w:r>
      <w:r w:rsidR="00AD0B18">
        <w:rPr>
          <w:rFonts w:ascii="Times New Roman" w:hAnsi="Times New Roman" w:cs="Times New Roman"/>
        </w:rPr>
        <w:t>with</w:t>
      </w:r>
      <w:r w:rsidRPr="001920B2">
        <w:rPr>
          <w:rFonts w:ascii="Times New Roman" w:hAnsi="Times New Roman" w:cs="Times New Roman"/>
        </w:rPr>
        <w:t>in the</w:t>
      </w:r>
      <w:r w:rsidR="00AD0B18">
        <w:rPr>
          <w:rFonts w:ascii="Times New Roman" w:hAnsi="Times New Roman" w:cs="Times New Roman"/>
        </w:rPr>
        <w:t xml:space="preserve"> interactive gaming section of the</w:t>
      </w:r>
      <w:r w:rsidRPr="001920B2">
        <w:rPr>
          <w:rFonts w:ascii="Times New Roman" w:hAnsi="Times New Roman" w:cs="Times New Roman"/>
        </w:rPr>
        <w:t xml:space="preserve"> written system of internal control pursuant to Regulation 6.090.</w:t>
      </w:r>
    </w:p>
    <w:p w14:paraId="661E3DC4" w14:textId="5BA180E3" w:rsidR="004527EA" w:rsidRPr="000E6EF7" w:rsidRDefault="002926C8" w:rsidP="000E6EF7">
      <w:pPr>
        <w:pStyle w:val="FirstlevelMICNumbered"/>
        <w:spacing w:after="240"/>
        <w:ind w:left="360" w:hanging="360"/>
        <w:rPr>
          <w:rFonts w:ascii="Times New Roman" w:hAnsi="Times New Roman" w:cs="Times New Roman"/>
        </w:rPr>
      </w:pPr>
      <w:r w:rsidRPr="001920B2">
        <w:rPr>
          <w:rFonts w:ascii="Times New Roman" w:hAnsi="Times New Roman" w:cs="Times New Roman"/>
        </w:rPr>
        <w:t>Quarterly</w:t>
      </w:r>
      <w:r w:rsidR="00607560" w:rsidRPr="001920B2">
        <w:rPr>
          <w:rFonts w:ascii="Times New Roman" w:hAnsi="Times New Roman" w:cs="Times New Roman"/>
        </w:rPr>
        <w:t>, IT personnel test the recovery procedures.</w:t>
      </w:r>
      <w:r w:rsidRPr="001920B2">
        <w:rPr>
          <w:rFonts w:ascii="Times New Roman" w:hAnsi="Times New Roman" w:cs="Times New Roman"/>
        </w:rPr>
        <w:t xml:space="preserve">  A record is to be maintained indicating the date a test of the recovery procedures was performed and the results of the recovery test.</w:t>
      </w:r>
      <w:r w:rsidR="008E464B" w:rsidRPr="001920B2">
        <w:rPr>
          <w:rFonts w:ascii="Times New Roman" w:hAnsi="Times New Roman" w:cs="Times New Roman"/>
        </w:rPr>
        <w:t xml:space="preserve">   </w:t>
      </w:r>
    </w:p>
    <w:p w14:paraId="50DEB76D" w14:textId="77777777" w:rsidR="00CF7472" w:rsidRPr="001920B2" w:rsidRDefault="00CF7472" w:rsidP="001920B2">
      <w:pPr>
        <w:pStyle w:val="MICSSectionHeader"/>
        <w:ind w:left="360"/>
        <w:rPr>
          <w:rFonts w:ascii="Times New Roman" w:hAnsi="Times New Roman" w:cs="Times New Roman"/>
          <w:sz w:val="24"/>
          <w:szCs w:val="24"/>
        </w:rPr>
      </w:pPr>
      <w:r w:rsidRPr="001920B2">
        <w:rPr>
          <w:rFonts w:ascii="Times New Roman" w:hAnsi="Times New Roman" w:cs="Times New Roman"/>
          <w:sz w:val="24"/>
          <w:szCs w:val="24"/>
        </w:rPr>
        <w:t>Electronic Storage of Documentation</w:t>
      </w:r>
    </w:p>
    <w:p w14:paraId="0B2FA426" w14:textId="77777777" w:rsidR="00A941E6" w:rsidRPr="001920B2" w:rsidRDefault="00A941E6" w:rsidP="00CF7472">
      <w:pPr>
        <w:ind w:left="720" w:hanging="360"/>
        <w:rPr>
          <w:szCs w:val="22"/>
        </w:rPr>
      </w:pPr>
    </w:p>
    <w:p w14:paraId="3DB8F4DC" w14:textId="64589A1A" w:rsidR="00A941E6" w:rsidRPr="001920B2" w:rsidRDefault="00A941E6" w:rsidP="001920B2">
      <w:pPr>
        <w:pStyle w:val="NotesfollowingMICS"/>
        <w:ind w:hanging="720"/>
        <w:rPr>
          <w:rFonts w:ascii="Times New Roman" w:hAnsi="Times New Roman" w:cs="Times New Roman"/>
        </w:rPr>
      </w:pPr>
      <w:r w:rsidRPr="001920B2">
        <w:rPr>
          <w:rFonts w:ascii="Times New Roman" w:hAnsi="Times New Roman" w:cs="Times New Roman"/>
        </w:rPr>
        <w:t>Note:</w:t>
      </w:r>
      <w:r w:rsidR="00032300" w:rsidRPr="001920B2">
        <w:rPr>
          <w:rFonts w:ascii="Times New Roman" w:hAnsi="Times New Roman" w:cs="Times New Roman"/>
        </w:rPr>
        <w:tab/>
      </w:r>
      <w:r w:rsidRPr="001920B2">
        <w:rPr>
          <w:rFonts w:ascii="Times New Roman" w:hAnsi="Times New Roman" w:cs="Times New Roman"/>
        </w:rPr>
        <w:t>For MICS #54 through #59 the</w:t>
      </w:r>
      <w:r w:rsidR="00AD0B18">
        <w:rPr>
          <w:rFonts w:ascii="Times New Roman" w:hAnsi="Times New Roman" w:cs="Times New Roman"/>
        </w:rPr>
        <w:t xml:space="preserve"> interactive gaming section of the</w:t>
      </w:r>
      <w:r w:rsidRPr="001920B2">
        <w:rPr>
          <w:rFonts w:ascii="Times New Roman" w:hAnsi="Times New Roman" w:cs="Times New Roman"/>
        </w:rPr>
        <w:t xml:space="preserve"> written system of internal control pursuant to Regulation 6.090 must delineate the name and components of the electronic storage system, all procedures used</w:t>
      </w:r>
      <w:r w:rsidR="00032300" w:rsidRPr="001920B2">
        <w:rPr>
          <w:rFonts w:ascii="Times New Roman" w:hAnsi="Times New Roman" w:cs="Times New Roman"/>
        </w:rPr>
        <w:t xml:space="preserve"> </w:t>
      </w:r>
      <w:r w:rsidRPr="001920B2">
        <w:rPr>
          <w:rFonts w:ascii="Times New Roman" w:hAnsi="Times New Roman" w:cs="Times New Roman"/>
        </w:rPr>
        <w:t>for electronic document retention and the titles for all employees responsible for administering and</w:t>
      </w:r>
      <w:r w:rsidR="00032300" w:rsidRPr="001920B2">
        <w:rPr>
          <w:rFonts w:ascii="Times New Roman" w:hAnsi="Times New Roman" w:cs="Times New Roman"/>
        </w:rPr>
        <w:t xml:space="preserve"> </w:t>
      </w:r>
      <w:r w:rsidRPr="001920B2">
        <w:rPr>
          <w:rFonts w:ascii="Times New Roman" w:hAnsi="Times New Roman" w:cs="Times New Roman"/>
        </w:rPr>
        <w:t>maintaining the system.</w:t>
      </w:r>
    </w:p>
    <w:p w14:paraId="7B967874" w14:textId="77777777" w:rsidR="00A941E6" w:rsidRPr="001920B2" w:rsidRDefault="00A941E6" w:rsidP="00CF7472">
      <w:pPr>
        <w:ind w:left="720" w:hanging="360"/>
        <w:rPr>
          <w:sz w:val="22"/>
          <w:szCs w:val="22"/>
        </w:rPr>
      </w:pPr>
    </w:p>
    <w:p w14:paraId="569806DB" w14:textId="77777777" w:rsidR="00BD387F" w:rsidRPr="001920B2" w:rsidRDefault="005D0208" w:rsidP="00EC2387">
      <w:pPr>
        <w:pStyle w:val="FirstlevelMICNumbered"/>
        <w:ind w:left="360" w:hanging="360"/>
        <w:rPr>
          <w:rFonts w:ascii="Times New Roman" w:hAnsi="Times New Roman" w:cs="Times New Roman"/>
        </w:rPr>
      </w:pPr>
      <w:r w:rsidRPr="001920B2">
        <w:rPr>
          <w:rFonts w:ascii="Times New Roman" w:hAnsi="Times New Roman" w:cs="Times New Roman"/>
        </w:rPr>
        <w:t>Reports and other documents/records may be directly written to an electronic document retention system in a portable document format (PDF)</w:t>
      </w:r>
      <w:r w:rsidR="005941A3" w:rsidRPr="001920B2">
        <w:rPr>
          <w:rFonts w:ascii="Times New Roman" w:hAnsi="Times New Roman" w:cs="Times New Roman"/>
        </w:rPr>
        <w:t>, stored to a Board approved document retention system,</w:t>
      </w:r>
      <w:r w:rsidRPr="001920B2">
        <w:rPr>
          <w:rFonts w:ascii="Times New Roman" w:hAnsi="Times New Roman" w:cs="Times New Roman"/>
        </w:rPr>
        <w:t xml:space="preserve"> or scanned</w:t>
      </w:r>
      <w:r w:rsidR="00C3619A" w:rsidRPr="001920B2">
        <w:rPr>
          <w:rFonts w:ascii="Times New Roman" w:hAnsi="Times New Roman" w:cs="Times New Roman"/>
        </w:rPr>
        <w:t xml:space="preserve"> </w:t>
      </w:r>
      <w:r w:rsidRPr="001920B2">
        <w:rPr>
          <w:rFonts w:ascii="Times New Roman" w:hAnsi="Times New Roman" w:cs="Times New Roman"/>
        </w:rPr>
        <w:t>to an electronic document retention system into either a portable document format or standard image format provided that the system:</w:t>
      </w:r>
    </w:p>
    <w:p w14:paraId="214BDE32" w14:textId="77777777" w:rsidR="005D0208" w:rsidRPr="001920B2" w:rsidRDefault="005D0208" w:rsidP="00EC2387">
      <w:pPr>
        <w:pStyle w:val="ListParagraph"/>
        <w:numPr>
          <w:ilvl w:val="1"/>
          <w:numId w:val="4"/>
        </w:numPr>
        <w:ind w:left="720"/>
        <w:rPr>
          <w:rFonts w:ascii="Times New Roman" w:hAnsi="Times New Roman" w:cs="Times New Roman"/>
        </w:rPr>
      </w:pPr>
      <w:r w:rsidRPr="001920B2">
        <w:rPr>
          <w:rFonts w:ascii="Times New Roman" w:hAnsi="Times New Roman" w:cs="Times New Roman"/>
        </w:rPr>
        <w:t>Is properly configured to maintain the original version along with all subsequent versions reflect</w:t>
      </w:r>
      <w:r w:rsidR="00BD387F" w:rsidRPr="001920B2">
        <w:rPr>
          <w:rFonts w:ascii="Times New Roman" w:hAnsi="Times New Roman" w:cs="Times New Roman"/>
        </w:rPr>
        <w:t>ing all changes to the document;</w:t>
      </w:r>
    </w:p>
    <w:p w14:paraId="7697E772" w14:textId="77777777" w:rsidR="005D0208" w:rsidRPr="001920B2" w:rsidRDefault="005D0208" w:rsidP="00EC2387">
      <w:pPr>
        <w:pStyle w:val="ListParagraph"/>
        <w:numPr>
          <w:ilvl w:val="1"/>
          <w:numId w:val="4"/>
        </w:numPr>
        <w:ind w:left="720"/>
        <w:rPr>
          <w:rFonts w:ascii="Times New Roman" w:hAnsi="Times New Roman" w:cs="Times New Roman"/>
        </w:rPr>
      </w:pPr>
      <w:r w:rsidRPr="001920B2">
        <w:rPr>
          <w:rFonts w:ascii="Times New Roman" w:hAnsi="Times New Roman" w:cs="Times New Roman"/>
        </w:rPr>
        <w:t>Maintains a unique “hash” signature for each version of the d</w:t>
      </w:r>
      <w:r w:rsidR="00BD387F" w:rsidRPr="001920B2">
        <w:rPr>
          <w:rFonts w:ascii="Times New Roman" w:hAnsi="Times New Roman" w:cs="Times New Roman"/>
        </w:rPr>
        <w:t>ocument, including the original;</w:t>
      </w:r>
    </w:p>
    <w:p w14:paraId="3C9704F6" w14:textId="77777777" w:rsidR="00BD387F" w:rsidRPr="001920B2" w:rsidRDefault="005D0208" w:rsidP="00EC2387">
      <w:pPr>
        <w:pStyle w:val="ListParagraph"/>
        <w:numPr>
          <w:ilvl w:val="1"/>
          <w:numId w:val="4"/>
        </w:numPr>
        <w:ind w:left="720"/>
        <w:rPr>
          <w:rFonts w:ascii="Times New Roman" w:hAnsi="Times New Roman" w:cs="Times New Roman"/>
        </w:rPr>
      </w:pPr>
      <w:r w:rsidRPr="001920B2">
        <w:rPr>
          <w:rFonts w:ascii="Times New Roman" w:hAnsi="Times New Roman" w:cs="Times New Roman"/>
        </w:rPr>
        <w:t>Retains and reports a complete log of changes to all documents including who (user ID and name) performed the c</w:t>
      </w:r>
      <w:r w:rsidR="00BD387F" w:rsidRPr="001920B2">
        <w:rPr>
          <w:rFonts w:ascii="Times New Roman" w:hAnsi="Times New Roman" w:cs="Times New Roman"/>
        </w:rPr>
        <w:t>hanges and when (date and time);</w:t>
      </w:r>
    </w:p>
    <w:p w14:paraId="08A637A6" w14:textId="77777777" w:rsidR="00BD387F" w:rsidRPr="001920B2" w:rsidRDefault="005D0208" w:rsidP="00EC2387">
      <w:pPr>
        <w:pStyle w:val="ListParagraph"/>
        <w:numPr>
          <w:ilvl w:val="1"/>
          <w:numId w:val="4"/>
        </w:numPr>
        <w:ind w:left="720"/>
        <w:rPr>
          <w:rFonts w:ascii="Times New Roman" w:hAnsi="Times New Roman" w:cs="Times New Roman"/>
        </w:rPr>
      </w:pPr>
      <w:r w:rsidRPr="001920B2">
        <w:rPr>
          <w:rFonts w:ascii="Times New Roman" w:hAnsi="Times New Roman" w:cs="Times New Roman"/>
        </w:rPr>
        <w:t>Provides a method of complete indexing for easily locating and identifying the document including at least the following (which may be input by the user):</w:t>
      </w:r>
    </w:p>
    <w:p w14:paraId="6BB18C75" w14:textId="77777777" w:rsidR="005D0208" w:rsidRPr="001920B2" w:rsidRDefault="005D0208" w:rsidP="004404EB">
      <w:pPr>
        <w:pStyle w:val="ListParagraph"/>
        <w:numPr>
          <w:ilvl w:val="2"/>
          <w:numId w:val="51"/>
        </w:numPr>
        <w:ind w:left="1080" w:hanging="342"/>
        <w:rPr>
          <w:rFonts w:ascii="Times New Roman" w:hAnsi="Times New Roman" w:cs="Times New Roman"/>
        </w:rPr>
      </w:pPr>
      <w:r w:rsidRPr="001920B2">
        <w:rPr>
          <w:rFonts w:ascii="Times New Roman" w:hAnsi="Times New Roman" w:cs="Times New Roman"/>
        </w:rPr>
        <w:t xml:space="preserve">Date </w:t>
      </w:r>
      <w:r w:rsidR="008425DA" w:rsidRPr="001920B2">
        <w:rPr>
          <w:rFonts w:ascii="Times New Roman" w:hAnsi="Times New Roman" w:cs="Times New Roman"/>
        </w:rPr>
        <w:t>and time document was generated;</w:t>
      </w:r>
    </w:p>
    <w:p w14:paraId="15664457" w14:textId="77777777" w:rsidR="005D0208" w:rsidRPr="001920B2" w:rsidRDefault="005D0208" w:rsidP="004404EB">
      <w:pPr>
        <w:pStyle w:val="ListParagraph"/>
        <w:numPr>
          <w:ilvl w:val="2"/>
          <w:numId w:val="51"/>
        </w:numPr>
        <w:ind w:left="1080" w:hanging="342"/>
        <w:rPr>
          <w:rFonts w:ascii="Times New Roman" w:hAnsi="Times New Roman" w:cs="Times New Roman"/>
        </w:rPr>
      </w:pPr>
      <w:r w:rsidRPr="001920B2">
        <w:rPr>
          <w:rFonts w:ascii="Times New Roman" w:hAnsi="Times New Roman" w:cs="Times New Roman"/>
        </w:rPr>
        <w:lastRenderedPageBreak/>
        <w:t>Application or</w:t>
      </w:r>
      <w:r w:rsidR="008425DA" w:rsidRPr="001920B2">
        <w:rPr>
          <w:rFonts w:ascii="Times New Roman" w:hAnsi="Times New Roman" w:cs="Times New Roman"/>
        </w:rPr>
        <w:t xml:space="preserve"> system generating the document;</w:t>
      </w:r>
    </w:p>
    <w:p w14:paraId="0F587D5F" w14:textId="77777777" w:rsidR="005D0208" w:rsidRPr="001920B2" w:rsidRDefault="005D0208" w:rsidP="004404EB">
      <w:pPr>
        <w:pStyle w:val="ListParagraph"/>
        <w:numPr>
          <w:ilvl w:val="2"/>
          <w:numId w:val="51"/>
        </w:numPr>
        <w:ind w:left="1080" w:hanging="342"/>
        <w:rPr>
          <w:rFonts w:ascii="Times New Roman" w:hAnsi="Times New Roman" w:cs="Times New Roman"/>
        </w:rPr>
      </w:pPr>
      <w:r w:rsidRPr="001920B2">
        <w:rPr>
          <w:rFonts w:ascii="Times New Roman" w:hAnsi="Times New Roman" w:cs="Times New Roman"/>
        </w:rPr>
        <w:t xml:space="preserve">Title </w:t>
      </w:r>
      <w:r w:rsidR="008425DA" w:rsidRPr="001920B2">
        <w:rPr>
          <w:rFonts w:ascii="Times New Roman" w:hAnsi="Times New Roman" w:cs="Times New Roman"/>
        </w:rPr>
        <w:t>and description of the document;</w:t>
      </w:r>
    </w:p>
    <w:p w14:paraId="50CE6F17" w14:textId="77777777" w:rsidR="005D0208" w:rsidRPr="001920B2" w:rsidRDefault="005D0208" w:rsidP="004404EB">
      <w:pPr>
        <w:pStyle w:val="ListParagraph"/>
        <w:numPr>
          <w:ilvl w:val="2"/>
          <w:numId w:val="51"/>
        </w:numPr>
        <w:ind w:left="1080" w:hanging="342"/>
        <w:rPr>
          <w:rFonts w:ascii="Times New Roman" w:hAnsi="Times New Roman" w:cs="Times New Roman"/>
        </w:rPr>
      </w:pPr>
      <w:r w:rsidRPr="001920B2">
        <w:rPr>
          <w:rFonts w:ascii="Times New Roman" w:hAnsi="Times New Roman" w:cs="Times New Roman"/>
        </w:rPr>
        <w:t>Name and title of the user/employ</w:t>
      </w:r>
      <w:r w:rsidR="008425DA" w:rsidRPr="001920B2">
        <w:rPr>
          <w:rFonts w:ascii="Times New Roman" w:hAnsi="Times New Roman" w:cs="Times New Roman"/>
        </w:rPr>
        <w:t>ee generating the document; and</w:t>
      </w:r>
    </w:p>
    <w:p w14:paraId="1A88AD6F" w14:textId="77777777" w:rsidR="008425DA" w:rsidRPr="001920B2" w:rsidRDefault="005D0208" w:rsidP="004404EB">
      <w:pPr>
        <w:pStyle w:val="ListParagraph"/>
        <w:numPr>
          <w:ilvl w:val="2"/>
          <w:numId w:val="51"/>
        </w:numPr>
        <w:ind w:left="1080" w:hanging="342"/>
        <w:rPr>
          <w:rFonts w:ascii="Times New Roman" w:hAnsi="Times New Roman" w:cs="Times New Roman"/>
        </w:rPr>
      </w:pPr>
      <w:r w:rsidRPr="001920B2">
        <w:rPr>
          <w:rFonts w:ascii="Times New Roman" w:hAnsi="Times New Roman" w:cs="Times New Roman"/>
        </w:rPr>
        <w:t>Any other information that may be useful in identifying the document and its purpose.</w:t>
      </w:r>
    </w:p>
    <w:p w14:paraId="08723A45" w14:textId="363773C3" w:rsidR="008425DA" w:rsidRPr="001920B2" w:rsidRDefault="005D0208" w:rsidP="00EC2387">
      <w:pPr>
        <w:pStyle w:val="ListParagraph"/>
        <w:numPr>
          <w:ilvl w:val="1"/>
          <w:numId w:val="4"/>
        </w:numPr>
        <w:ind w:left="720"/>
        <w:rPr>
          <w:rFonts w:ascii="Times New Roman" w:hAnsi="Times New Roman" w:cs="Times New Roman"/>
        </w:rPr>
      </w:pPr>
      <w:r w:rsidRPr="001920B2">
        <w:rPr>
          <w:rFonts w:ascii="Times New Roman" w:hAnsi="Times New Roman" w:cs="Times New Roman"/>
        </w:rPr>
        <w:t xml:space="preserve">Is configured to limit access to </w:t>
      </w:r>
      <w:r w:rsidR="00F53F43">
        <w:rPr>
          <w:rFonts w:ascii="Times New Roman" w:hAnsi="Times New Roman" w:cs="Times New Roman"/>
        </w:rPr>
        <w:t xml:space="preserve">add or </w:t>
      </w:r>
      <w:r w:rsidRPr="001920B2">
        <w:rPr>
          <w:rFonts w:ascii="Times New Roman" w:hAnsi="Times New Roman" w:cs="Times New Roman"/>
        </w:rPr>
        <w:t>modify documents to the system through logical sec</w:t>
      </w:r>
      <w:r w:rsidR="008425DA" w:rsidRPr="001920B2">
        <w:rPr>
          <w:rFonts w:ascii="Times New Roman" w:hAnsi="Times New Roman" w:cs="Times New Roman"/>
        </w:rPr>
        <w:t>urity of specific user accounts;</w:t>
      </w:r>
      <w:r w:rsidR="00C56ADE" w:rsidRPr="001920B2">
        <w:rPr>
          <w:rFonts w:ascii="Times New Roman" w:hAnsi="Times New Roman" w:cs="Times New Roman"/>
        </w:rPr>
        <w:t xml:space="preserve"> and</w:t>
      </w:r>
    </w:p>
    <w:p w14:paraId="21320C5C" w14:textId="77777777" w:rsidR="005D0208" w:rsidRPr="001920B2" w:rsidRDefault="005D0208" w:rsidP="00EC2387">
      <w:pPr>
        <w:pStyle w:val="ListParagraph"/>
        <w:numPr>
          <w:ilvl w:val="1"/>
          <w:numId w:val="4"/>
        </w:numPr>
        <w:ind w:left="720"/>
        <w:rPr>
          <w:rFonts w:ascii="Times New Roman" w:hAnsi="Times New Roman" w:cs="Times New Roman"/>
        </w:rPr>
      </w:pPr>
      <w:r w:rsidRPr="001920B2">
        <w:rPr>
          <w:rFonts w:ascii="Times New Roman" w:hAnsi="Times New Roman" w:cs="Times New Roman"/>
        </w:rPr>
        <w:t>Is configured to provide a complete audit trail of all administrative user account activity.</w:t>
      </w:r>
    </w:p>
    <w:p w14:paraId="1810EE1B" w14:textId="77777777" w:rsidR="005D0208" w:rsidRPr="001920B2" w:rsidRDefault="005D0208" w:rsidP="00EC2387">
      <w:pPr>
        <w:pStyle w:val="FirstlevelMICNumbered"/>
        <w:ind w:left="360" w:hanging="360"/>
        <w:rPr>
          <w:rFonts w:ascii="Times New Roman" w:hAnsi="Times New Roman" w:cs="Times New Roman"/>
        </w:rPr>
      </w:pPr>
      <w:r w:rsidRPr="001920B2">
        <w:rPr>
          <w:rFonts w:ascii="Times New Roman" w:hAnsi="Times New Roman" w:cs="Times New Roman"/>
        </w:rPr>
        <w:t xml:space="preserve">If scanned, documentation must be verified by at least one additional person when being added to the electronic document storage system to ensure that the scanned version is identical to the original document.  The second person must provide an electronic signature or other method of sign-off verification with the date and time to demonstrate </w:t>
      </w:r>
      <w:r w:rsidR="005D078E" w:rsidRPr="001920B2">
        <w:rPr>
          <w:rFonts w:ascii="Times New Roman" w:hAnsi="Times New Roman" w:cs="Times New Roman"/>
        </w:rPr>
        <w:t xml:space="preserve">that </w:t>
      </w:r>
      <w:r w:rsidRPr="001920B2">
        <w:rPr>
          <w:rFonts w:ascii="Times New Roman" w:hAnsi="Times New Roman" w:cs="Times New Roman"/>
        </w:rPr>
        <w:t>the review was performed prior to the document being added to the system.</w:t>
      </w:r>
    </w:p>
    <w:p w14:paraId="5C8B3CA0" w14:textId="20500058" w:rsidR="0084013F" w:rsidRPr="001920B2" w:rsidRDefault="005D0208" w:rsidP="00EC2387">
      <w:pPr>
        <w:pStyle w:val="FirstlevelMICNumbered"/>
        <w:ind w:left="360" w:hanging="360"/>
        <w:rPr>
          <w:rFonts w:ascii="Times New Roman" w:hAnsi="Times New Roman" w:cs="Times New Roman"/>
        </w:rPr>
      </w:pPr>
      <w:r w:rsidRPr="001920B2">
        <w:rPr>
          <w:rFonts w:ascii="Times New Roman" w:hAnsi="Times New Roman" w:cs="Times New Roman"/>
        </w:rPr>
        <w:t>Electronic document retention systems may utilize CD-ROM, DVD-ROM, Hard Drive, or other type</w:t>
      </w:r>
      <w:r w:rsidR="008B3D6A" w:rsidRPr="007354EB">
        <w:rPr>
          <w:rFonts w:ascii="Times New Roman" w:hAnsi="Times New Roman" w:cs="Times New Roman"/>
        </w:rPr>
        <w:t>s</w:t>
      </w:r>
      <w:r w:rsidRPr="001920B2">
        <w:rPr>
          <w:rFonts w:ascii="Times New Roman" w:hAnsi="Times New Roman" w:cs="Times New Roman"/>
        </w:rPr>
        <w:t xml:space="preserve"> of storage, but the system must be properly secured through use of logical security measures (</w:t>
      </w:r>
      <w:r w:rsidR="004B5725" w:rsidRPr="007354EB">
        <w:rPr>
          <w:rFonts w:ascii="Times New Roman" w:hAnsi="Times New Roman" w:cs="Times New Roman"/>
        </w:rPr>
        <w:t xml:space="preserve">e.g., </w:t>
      </w:r>
      <w:r w:rsidRPr="001920B2">
        <w:rPr>
          <w:rFonts w:ascii="Times New Roman" w:hAnsi="Times New Roman" w:cs="Times New Roman"/>
        </w:rPr>
        <w:t xml:space="preserve">user accounts with appropriate access, proper levels of event logging, </w:t>
      </w:r>
      <w:r w:rsidR="003D3618">
        <w:rPr>
          <w:rFonts w:ascii="Times New Roman" w:hAnsi="Times New Roman" w:cs="Times New Roman"/>
        </w:rPr>
        <w:t xml:space="preserve">or </w:t>
      </w:r>
      <w:r w:rsidR="004527EA">
        <w:rPr>
          <w:rFonts w:ascii="Times New Roman" w:hAnsi="Times New Roman" w:cs="Times New Roman"/>
        </w:rPr>
        <w:t xml:space="preserve">documentation </w:t>
      </w:r>
      <w:r w:rsidR="004B5725" w:rsidRPr="007354EB">
        <w:rPr>
          <w:rFonts w:ascii="Times New Roman" w:hAnsi="Times New Roman" w:cs="Times New Roman"/>
        </w:rPr>
        <w:t>of</w:t>
      </w:r>
      <w:r w:rsidRPr="001920B2">
        <w:rPr>
          <w:rFonts w:ascii="Times New Roman" w:hAnsi="Times New Roman" w:cs="Times New Roman"/>
        </w:rPr>
        <w:t xml:space="preserve"> </w:t>
      </w:r>
      <w:r w:rsidR="00C56ADE" w:rsidRPr="001920B2">
        <w:rPr>
          <w:rFonts w:ascii="Times New Roman" w:hAnsi="Times New Roman" w:cs="Times New Roman"/>
        </w:rPr>
        <w:t xml:space="preserve">the </w:t>
      </w:r>
      <w:r w:rsidRPr="001920B2">
        <w:rPr>
          <w:rFonts w:ascii="Times New Roman" w:hAnsi="Times New Roman" w:cs="Times New Roman"/>
        </w:rPr>
        <w:t>version control) and the system must be physically secured with all other critical componen</w:t>
      </w:r>
      <w:r w:rsidR="008425DA" w:rsidRPr="001920B2">
        <w:rPr>
          <w:rFonts w:ascii="Times New Roman" w:hAnsi="Times New Roman" w:cs="Times New Roman"/>
        </w:rPr>
        <w:t xml:space="preserve">ts of </w:t>
      </w:r>
      <w:r w:rsidR="005D078E" w:rsidRPr="001920B2">
        <w:rPr>
          <w:rFonts w:ascii="Times New Roman" w:hAnsi="Times New Roman" w:cs="Times New Roman"/>
        </w:rPr>
        <w:t xml:space="preserve">the </w:t>
      </w:r>
      <w:r w:rsidR="008425DA" w:rsidRPr="001920B2">
        <w:rPr>
          <w:rFonts w:ascii="Times New Roman" w:hAnsi="Times New Roman" w:cs="Times New Roman"/>
        </w:rPr>
        <w:t>interactive gaming system</w:t>
      </w:r>
      <w:r w:rsidRPr="001920B2">
        <w:rPr>
          <w:rFonts w:ascii="Times New Roman" w:hAnsi="Times New Roman" w:cs="Times New Roman"/>
        </w:rPr>
        <w:t>.</w:t>
      </w:r>
    </w:p>
    <w:p w14:paraId="64A1B684" w14:textId="3829E4A5" w:rsidR="00A2545C" w:rsidRPr="001920B2" w:rsidRDefault="005D0208" w:rsidP="00EC2387">
      <w:pPr>
        <w:pStyle w:val="FirstlevelMICNumbered"/>
        <w:overflowPunct/>
        <w:autoSpaceDE/>
        <w:autoSpaceDN/>
        <w:adjustRightInd/>
        <w:ind w:left="360" w:hanging="360"/>
        <w:textAlignment w:val="auto"/>
        <w:rPr>
          <w:rFonts w:ascii="Times New Roman" w:hAnsi="Times New Roman" w:cs="Times New Roman"/>
        </w:rPr>
      </w:pPr>
      <w:r w:rsidRPr="001920B2">
        <w:rPr>
          <w:rFonts w:ascii="Times New Roman" w:hAnsi="Times New Roman" w:cs="Times New Roman"/>
        </w:rPr>
        <w:t>Electronic document retention systems must be equipped to prevent disruption of document availability and loss of data through hardware and software redundancy best practices and backup processes.</w:t>
      </w:r>
    </w:p>
    <w:p w14:paraId="2AE3D17A" w14:textId="77777777" w:rsidR="00A2545C" w:rsidRPr="001920B2" w:rsidRDefault="00A2545C" w:rsidP="00EC2387">
      <w:pPr>
        <w:pStyle w:val="FirstlevelMICNumbered"/>
        <w:ind w:left="360" w:hanging="360"/>
        <w:rPr>
          <w:rFonts w:ascii="Times New Roman" w:hAnsi="Times New Roman" w:cs="Times New Roman"/>
        </w:rPr>
      </w:pPr>
      <w:r w:rsidRPr="001920B2">
        <w:rPr>
          <w:rFonts w:ascii="Times New Roman" w:hAnsi="Times New Roman" w:cs="Times New Roman"/>
        </w:rPr>
        <w:t>On a quarterly basis, accounting/audit personnel</w:t>
      </w:r>
      <w:r w:rsidR="00EE548D" w:rsidRPr="001920B2">
        <w:rPr>
          <w:rFonts w:ascii="Times New Roman" w:hAnsi="Times New Roman" w:cs="Times New Roman"/>
        </w:rPr>
        <w:t xml:space="preserve"> perform the following procedures</w:t>
      </w:r>
      <w:r w:rsidRPr="001920B2">
        <w:rPr>
          <w:rFonts w:ascii="Times New Roman" w:hAnsi="Times New Roman" w:cs="Times New Roman"/>
        </w:rPr>
        <w:t xml:space="preserve">: </w:t>
      </w:r>
    </w:p>
    <w:p w14:paraId="00E801E7" w14:textId="77777777" w:rsidR="00F66D54" w:rsidRPr="001920B2" w:rsidRDefault="00EE548D" w:rsidP="00EC2387">
      <w:pPr>
        <w:pStyle w:val="FirstlevelMICNumbered"/>
        <w:numPr>
          <w:ilvl w:val="1"/>
          <w:numId w:val="4"/>
        </w:numPr>
        <w:ind w:left="720"/>
        <w:rPr>
          <w:rFonts w:ascii="Times New Roman" w:hAnsi="Times New Roman" w:cs="Times New Roman"/>
        </w:rPr>
      </w:pPr>
      <w:r w:rsidRPr="001920B2">
        <w:rPr>
          <w:rFonts w:ascii="Times New Roman" w:hAnsi="Times New Roman" w:cs="Times New Roman"/>
        </w:rPr>
        <w:t>Review a minimum of 20 documents added to the electronic retention system to determine that:</w:t>
      </w:r>
    </w:p>
    <w:p w14:paraId="5F9DA075" w14:textId="77777777" w:rsidR="00F66D54" w:rsidRPr="001920B2" w:rsidRDefault="005A2CC7" w:rsidP="004404EB">
      <w:pPr>
        <w:pStyle w:val="ListParagraph"/>
        <w:numPr>
          <w:ilvl w:val="0"/>
          <w:numId w:val="52"/>
        </w:numPr>
        <w:ind w:left="1080"/>
        <w:rPr>
          <w:rFonts w:ascii="Times New Roman" w:hAnsi="Times New Roman" w:cs="Times New Roman"/>
        </w:rPr>
      </w:pPr>
      <w:r w:rsidRPr="001920B2">
        <w:rPr>
          <w:rFonts w:ascii="Times New Roman" w:hAnsi="Times New Roman" w:cs="Times New Roman"/>
        </w:rPr>
        <w:t>The documents are accurate reproductions of the original and the hash signatures match to the signatures recorded when the documents were added to the system;</w:t>
      </w:r>
    </w:p>
    <w:p w14:paraId="3D21826B" w14:textId="3A355C04" w:rsidR="005A2CC7" w:rsidRPr="008D0D89" w:rsidRDefault="008B3D6A" w:rsidP="00EC2387">
      <w:pPr>
        <w:ind w:left="1080" w:hanging="360"/>
      </w:pPr>
      <w:r w:rsidRPr="007354EB">
        <w:t>2)</w:t>
      </w:r>
      <w:r w:rsidR="005A2CC7" w:rsidRPr="007354EB">
        <w:tab/>
      </w:r>
      <w:r w:rsidR="005A2CC7" w:rsidRPr="008D0D89">
        <w:t>The documents are readable and version control is functioning properly (i.e., all changes after the original was added are reflected in subsequent versions);</w:t>
      </w:r>
      <w:r w:rsidRPr="007354EB">
        <w:t xml:space="preserve"> and</w:t>
      </w:r>
    </w:p>
    <w:p w14:paraId="499526FA" w14:textId="77777777" w:rsidR="005A2CC7" w:rsidRPr="007354EB" w:rsidRDefault="005A2CC7" w:rsidP="00EC2387">
      <w:pPr>
        <w:ind w:left="1080" w:hanging="1080"/>
      </w:pPr>
    </w:p>
    <w:p w14:paraId="7A051211" w14:textId="2C17E9A2" w:rsidR="009631BA" w:rsidRPr="007354EB" w:rsidRDefault="008B3D6A" w:rsidP="008D0D89">
      <w:pPr>
        <w:ind w:left="1080" w:hanging="360"/>
      </w:pPr>
      <w:r w:rsidRPr="007354EB">
        <w:t>3)</w:t>
      </w:r>
      <w:r w:rsidR="005A2CC7" w:rsidRPr="007354EB">
        <w:tab/>
      </w:r>
      <w:r w:rsidR="005A2CC7" w:rsidRPr="008D0D89">
        <w:t>Indexing is correct (i.e., all in</w:t>
      </w:r>
      <w:r w:rsidR="00032300" w:rsidRPr="008D0D89">
        <w:t>formation</w:t>
      </w:r>
      <w:r w:rsidR="005A2CC7" w:rsidRPr="008D0D89">
        <w:t xml:space="preserve"> is accurate and the document is easily identified);</w:t>
      </w:r>
      <w:r w:rsidR="00032300" w:rsidRPr="007354EB">
        <w:t xml:space="preserve"> </w:t>
      </w:r>
    </w:p>
    <w:p w14:paraId="2F9320CB" w14:textId="77777777" w:rsidR="00032300" w:rsidRPr="007354EB" w:rsidRDefault="00032300" w:rsidP="00032300">
      <w:pPr>
        <w:tabs>
          <w:tab w:val="left" w:pos="2160"/>
        </w:tabs>
        <w:ind w:left="2160" w:hanging="450"/>
        <w:rPr>
          <w:sz w:val="22"/>
          <w:szCs w:val="22"/>
        </w:rPr>
      </w:pPr>
    </w:p>
    <w:p w14:paraId="3A5DE716" w14:textId="77777777" w:rsidR="00F66D54" w:rsidRPr="008D0D89" w:rsidRDefault="00832B7E" w:rsidP="00EC2387">
      <w:pPr>
        <w:pStyle w:val="FirstlevelMICNumbered"/>
        <w:numPr>
          <w:ilvl w:val="0"/>
          <w:numId w:val="0"/>
        </w:numPr>
        <w:overflowPunct/>
        <w:autoSpaceDE/>
        <w:autoSpaceDN/>
        <w:adjustRightInd/>
        <w:ind w:left="720" w:hanging="360"/>
        <w:textAlignment w:val="auto"/>
        <w:rPr>
          <w:rFonts w:ascii="Times New Roman" w:hAnsi="Times New Roman" w:cs="Times New Roman"/>
        </w:rPr>
      </w:pPr>
      <w:r w:rsidRPr="008D0D89">
        <w:rPr>
          <w:rFonts w:ascii="Times New Roman" w:hAnsi="Times New Roman" w:cs="Times New Roman"/>
        </w:rPr>
        <w:t>b.</w:t>
      </w:r>
      <w:r w:rsidRPr="008D0D89">
        <w:rPr>
          <w:rFonts w:ascii="Times New Roman" w:hAnsi="Times New Roman" w:cs="Times New Roman"/>
        </w:rPr>
        <w:tab/>
        <w:t>Verify that user access to add or modify documents is set to an appropriate level of access to administer the electronic document retention system, and no terminated employees have active user accounts on the system;</w:t>
      </w:r>
    </w:p>
    <w:p w14:paraId="3F76FA94" w14:textId="77777777" w:rsidR="009631BA" w:rsidRPr="008D0D89" w:rsidRDefault="009631BA" w:rsidP="00EC2387">
      <w:pPr>
        <w:pStyle w:val="FirstlevelMICNumbered"/>
        <w:numPr>
          <w:ilvl w:val="0"/>
          <w:numId w:val="0"/>
        </w:numPr>
        <w:overflowPunct/>
        <w:autoSpaceDE/>
        <w:autoSpaceDN/>
        <w:adjustRightInd/>
        <w:ind w:left="720" w:hanging="360"/>
        <w:textAlignment w:val="auto"/>
        <w:rPr>
          <w:rFonts w:ascii="Times New Roman" w:hAnsi="Times New Roman" w:cs="Times New Roman"/>
        </w:rPr>
      </w:pPr>
      <w:r w:rsidRPr="008D0D89">
        <w:rPr>
          <w:rFonts w:ascii="Times New Roman" w:hAnsi="Times New Roman" w:cs="Times New Roman"/>
        </w:rPr>
        <w:t>c.</w:t>
      </w:r>
      <w:r w:rsidRPr="008D0D89">
        <w:rPr>
          <w:rFonts w:ascii="Times New Roman" w:hAnsi="Times New Roman" w:cs="Times New Roman"/>
        </w:rPr>
        <w:tab/>
        <w:t>Verify that event recording and reporting is functioning as designed and logs are being reviewed by appropriate personnel regularly; and</w:t>
      </w:r>
    </w:p>
    <w:p w14:paraId="5277D376" w14:textId="2C6AC013" w:rsidR="009631BA" w:rsidRPr="008D0D89" w:rsidRDefault="009631BA" w:rsidP="00EC2387">
      <w:pPr>
        <w:pStyle w:val="FirstlevelMICNumbered"/>
        <w:numPr>
          <w:ilvl w:val="0"/>
          <w:numId w:val="0"/>
        </w:numPr>
        <w:overflowPunct/>
        <w:autoSpaceDE/>
        <w:autoSpaceDN/>
        <w:adjustRightInd/>
        <w:ind w:left="720" w:hanging="360"/>
        <w:textAlignment w:val="auto"/>
        <w:rPr>
          <w:rFonts w:ascii="Times New Roman" w:hAnsi="Times New Roman" w:cs="Times New Roman"/>
        </w:rPr>
      </w:pPr>
      <w:r w:rsidRPr="008D0D89">
        <w:rPr>
          <w:rFonts w:ascii="Times New Roman" w:hAnsi="Times New Roman" w:cs="Times New Roman"/>
        </w:rPr>
        <w:t>d.</w:t>
      </w:r>
      <w:r w:rsidRPr="008D0D89">
        <w:rPr>
          <w:rFonts w:ascii="Times New Roman" w:hAnsi="Times New Roman" w:cs="Times New Roman"/>
        </w:rPr>
        <w:tab/>
        <w:t>Verify that redundancy exists and is adequately functional to limit the risk that an outage or loss of records may occur in the event of hardware failure or other unforeseen event.</w:t>
      </w:r>
    </w:p>
    <w:p w14:paraId="59F82B95" w14:textId="05ECE906" w:rsidR="005D0208" w:rsidRPr="008D0D89" w:rsidRDefault="005D0208" w:rsidP="00251D9F">
      <w:pPr>
        <w:pStyle w:val="FirstlevelMICNumbered"/>
        <w:spacing w:after="0"/>
        <w:ind w:left="360" w:hanging="360"/>
        <w:rPr>
          <w:rFonts w:ascii="Times New Roman" w:hAnsi="Times New Roman" w:cs="Times New Roman"/>
        </w:rPr>
      </w:pPr>
      <w:r w:rsidRPr="008D0D89">
        <w:rPr>
          <w:rFonts w:ascii="Times New Roman" w:hAnsi="Times New Roman" w:cs="Times New Roman"/>
        </w:rPr>
        <w:t xml:space="preserve">Evidence of all reviews </w:t>
      </w:r>
      <w:r w:rsidR="007A390B" w:rsidRPr="008D0D89">
        <w:rPr>
          <w:rFonts w:ascii="Times New Roman" w:hAnsi="Times New Roman" w:cs="Times New Roman"/>
        </w:rPr>
        <w:t xml:space="preserve">and verifications listed in MICS #58 above </w:t>
      </w:r>
      <w:r w:rsidRPr="008D0D89">
        <w:rPr>
          <w:rFonts w:ascii="Times New Roman" w:hAnsi="Times New Roman" w:cs="Times New Roman"/>
        </w:rPr>
        <w:t>must be available upon reque</w:t>
      </w:r>
      <w:r w:rsidR="00E309B4" w:rsidRPr="008D0D89">
        <w:rPr>
          <w:rFonts w:ascii="Times New Roman" w:hAnsi="Times New Roman" w:cs="Times New Roman"/>
        </w:rPr>
        <w:t>st in</w:t>
      </w:r>
      <w:r w:rsidRPr="008D0D89">
        <w:rPr>
          <w:rFonts w:ascii="Times New Roman" w:hAnsi="Times New Roman" w:cs="Times New Roman"/>
        </w:rPr>
        <w:t xml:space="preserve"> accordance with Regulation 6.060.</w:t>
      </w:r>
    </w:p>
    <w:p w14:paraId="20ACEB8A" w14:textId="77777777" w:rsidR="00D42A0D" w:rsidRPr="008D0D89" w:rsidRDefault="00D42A0D" w:rsidP="00032300">
      <w:pPr>
        <w:pStyle w:val="NotesfollowingMICS"/>
        <w:rPr>
          <w:rFonts w:ascii="Times New Roman" w:hAnsi="Times New Roman" w:cs="Times New Roman"/>
          <w:sz w:val="24"/>
          <w:szCs w:val="22"/>
        </w:rPr>
      </w:pPr>
    </w:p>
    <w:p w14:paraId="24D4E301" w14:textId="77777777" w:rsidR="00CD54EA" w:rsidRPr="008D0D89" w:rsidRDefault="00CF7472" w:rsidP="008D0D89">
      <w:pPr>
        <w:pStyle w:val="MICSSectionHeader"/>
        <w:ind w:left="360"/>
        <w:rPr>
          <w:rFonts w:ascii="Times New Roman" w:hAnsi="Times New Roman" w:cs="Times New Roman"/>
          <w:sz w:val="24"/>
          <w:szCs w:val="24"/>
        </w:rPr>
      </w:pPr>
      <w:r w:rsidRPr="008D0D89">
        <w:rPr>
          <w:rFonts w:ascii="Times New Roman" w:hAnsi="Times New Roman" w:cs="Times New Roman"/>
          <w:sz w:val="24"/>
          <w:szCs w:val="24"/>
        </w:rPr>
        <w:t>Production Environment</w:t>
      </w:r>
      <w:r w:rsidR="009B44C3" w:rsidRPr="008D0D89">
        <w:rPr>
          <w:rFonts w:ascii="Times New Roman" w:hAnsi="Times New Roman" w:cs="Times New Roman"/>
          <w:sz w:val="24"/>
          <w:szCs w:val="24"/>
        </w:rPr>
        <w:t xml:space="preserve"> Change Control Processes</w:t>
      </w:r>
    </w:p>
    <w:p w14:paraId="161556FC" w14:textId="77777777" w:rsidR="00CF7472" w:rsidRPr="008D0D89" w:rsidRDefault="00CF7472" w:rsidP="008875A1">
      <w:pPr>
        <w:rPr>
          <w:i/>
          <w:szCs w:val="22"/>
        </w:rPr>
      </w:pPr>
    </w:p>
    <w:p w14:paraId="4BB6CF2C" w14:textId="0E8AD288" w:rsidR="002C3B29" w:rsidRPr="008D0D89" w:rsidRDefault="002C3B29" w:rsidP="00E72538">
      <w:pPr>
        <w:pStyle w:val="FirstlevelMICNumbered"/>
        <w:ind w:left="360" w:hanging="360"/>
        <w:rPr>
          <w:rFonts w:ascii="Times New Roman" w:hAnsi="Times New Roman" w:cs="Times New Roman"/>
        </w:rPr>
      </w:pPr>
      <w:r w:rsidRPr="008D0D89">
        <w:rPr>
          <w:rFonts w:ascii="Times New Roman" w:hAnsi="Times New Roman" w:cs="Times New Roman"/>
        </w:rPr>
        <w:t>The interactive gaming system operator must adopt a comprehensive and robust change control process to prevent unauthorized changes from being incorporated into the production environment at any layer</w:t>
      </w:r>
      <w:r w:rsidR="00EC69BC" w:rsidRPr="008D0D89">
        <w:rPr>
          <w:rFonts w:ascii="Times New Roman" w:hAnsi="Times New Roman" w:cs="Times New Roman"/>
        </w:rPr>
        <w:t xml:space="preserve">. </w:t>
      </w:r>
      <w:r w:rsidRPr="008D0D89">
        <w:rPr>
          <w:rFonts w:ascii="Times New Roman" w:hAnsi="Times New Roman" w:cs="Times New Roman"/>
        </w:rPr>
        <w:t xml:space="preserve"> </w:t>
      </w:r>
      <w:r w:rsidR="00EC69BC" w:rsidRPr="008D0D89">
        <w:rPr>
          <w:rFonts w:ascii="Times New Roman" w:hAnsi="Times New Roman" w:cs="Times New Roman"/>
        </w:rPr>
        <w:t xml:space="preserve">The process must include </w:t>
      </w:r>
      <w:r w:rsidR="00F53F43">
        <w:rPr>
          <w:rFonts w:ascii="Times New Roman" w:hAnsi="Times New Roman" w:cs="Times New Roman"/>
        </w:rPr>
        <w:lastRenderedPageBreak/>
        <w:t>all</w:t>
      </w:r>
      <w:r w:rsidR="00F53F43" w:rsidRPr="008D0D89">
        <w:rPr>
          <w:rFonts w:ascii="Times New Roman" w:hAnsi="Times New Roman" w:cs="Times New Roman"/>
        </w:rPr>
        <w:t xml:space="preserve"> </w:t>
      </w:r>
      <w:r w:rsidR="00EC69BC" w:rsidRPr="008D0D89">
        <w:rPr>
          <w:rFonts w:ascii="Times New Roman" w:hAnsi="Times New Roman" w:cs="Times New Roman"/>
        </w:rPr>
        <w:t>changes to the interactive gaming production environment (</w:t>
      </w:r>
      <w:r w:rsidR="001166FC" w:rsidRPr="007354EB">
        <w:rPr>
          <w:rFonts w:ascii="Times New Roman" w:hAnsi="Times New Roman" w:cs="Times New Roman"/>
        </w:rPr>
        <w:t xml:space="preserve">i.e., </w:t>
      </w:r>
      <w:r w:rsidR="00EC69BC" w:rsidRPr="008D0D89">
        <w:rPr>
          <w:rFonts w:ascii="Times New Roman" w:hAnsi="Times New Roman" w:cs="Times New Roman"/>
        </w:rPr>
        <w:t xml:space="preserve">operating system, network, databases, and applications). </w:t>
      </w:r>
      <w:r w:rsidR="002E1386" w:rsidRPr="008D0D89">
        <w:rPr>
          <w:rFonts w:ascii="Times New Roman" w:hAnsi="Times New Roman" w:cs="Times New Roman"/>
        </w:rPr>
        <w:t xml:space="preserve"> </w:t>
      </w:r>
      <w:r w:rsidRPr="008D0D89">
        <w:rPr>
          <w:rFonts w:ascii="Times New Roman" w:hAnsi="Times New Roman" w:cs="Times New Roman"/>
        </w:rPr>
        <w:t>The change control process</w:t>
      </w:r>
      <w:r w:rsidR="00EC69BC" w:rsidRPr="008D0D89">
        <w:rPr>
          <w:rFonts w:ascii="Times New Roman" w:hAnsi="Times New Roman" w:cs="Times New Roman"/>
        </w:rPr>
        <w:t>, including</w:t>
      </w:r>
      <w:r w:rsidR="002E1386" w:rsidRPr="008D0D89">
        <w:rPr>
          <w:rFonts w:ascii="Times New Roman" w:hAnsi="Times New Roman" w:cs="Times New Roman"/>
        </w:rPr>
        <w:t xml:space="preserve"> the titles of</w:t>
      </w:r>
      <w:r w:rsidRPr="008D0D89">
        <w:rPr>
          <w:rFonts w:ascii="Times New Roman" w:hAnsi="Times New Roman" w:cs="Times New Roman"/>
        </w:rPr>
        <w:t xml:space="preserve"> </w:t>
      </w:r>
      <w:r w:rsidR="00EC69BC" w:rsidRPr="008D0D89">
        <w:rPr>
          <w:rFonts w:ascii="Times New Roman" w:hAnsi="Times New Roman" w:cs="Times New Roman"/>
        </w:rPr>
        <w:t xml:space="preserve">individuals responsible for all key decision points in the process, </w:t>
      </w:r>
      <w:r w:rsidRPr="008D0D89">
        <w:rPr>
          <w:rFonts w:ascii="Times New Roman" w:hAnsi="Times New Roman" w:cs="Times New Roman"/>
        </w:rPr>
        <w:t>must b</w:t>
      </w:r>
      <w:r w:rsidR="002E1386" w:rsidRPr="008D0D89">
        <w:rPr>
          <w:rFonts w:ascii="Times New Roman" w:hAnsi="Times New Roman" w:cs="Times New Roman"/>
        </w:rPr>
        <w:t xml:space="preserve">e </w:t>
      </w:r>
      <w:r w:rsidR="00AD0B18">
        <w:rPr>
          <w:rFonts w:ascii="Times New Roman" w:hAnsi="Times New Roman" w:cs="Times New Roman"/>
        </w:rPr>
        <w:t>delineated</w:t>
      </w:r>
      <w:r w:rsidR="00AD0B18" w:rsidRPr="008D0D89">
        <w:rPr>
          <w:rFonts w:ascii="Times New Roman" w:hAnsi="Times New Roman" w:cs="Times New Roman"/>
        </w:rPr>
        <w:t xml:space="preserve"> </w:t>
      </w:r>
      <w:r w:rsidR="00AD0B18">
        <w:rPr>
          <w:rFonts w:ascii="Times New Roman" w:hAnsi="Times New Roman" w:cs="Times New Roman"/>
        </w:rPr>
        <w:t>with</w:t>
      </w:r>
      <w:r w:rsidRPr="008D0D89">
        <w:rPr>
          <w:rFonts w:ascii="Times New Roman" w:hAnsi="Times New Roman" w:cs="Times New Roman"/>
        </w:rPr>
        <w:t xml:space="preserve">in the </w:t>
      </w:r>
      <w:r w:rsidR="00AD0B18">
        <w:rPr>
          <w:rFonts w:ascii="Times New Roman" w:hAnsi="Times New Roman" w:cs="Times New Roman"/>
        </w:rPr>
        <w:t>interactive gaming section of the</w:t>
      </w:r>
      <w:r w:rsidR="00AD0B18" w:rsidRPr="008D0D89">
        <w:rPr>
          <w:rFonts w:ascii="Times New Roman" w:hAnsi="Times New Roman" w:cs="Times New Roman"/>
        </w:rPr>
        <w:t xml:space="preserve"> </w:t>
      </w:r>
      <w:r w:rsidRPr="008D0D89">
        <w:rPr>
          <w:rFonts w:ascii="Times New Roman" w:hAnsi="Times New Roman" w:cs="Times New Roman"/>
        </w:rPr>
        <w:t>written system of internal control pursuant to Regulati</w:t>
      </w:r>
      <w:r w:rsidR="002E1386" w:rsidRPr="008D0D89">
        <w:rPr>
          <w:rFonts w:ascii="Times New Roman" w:hAnsi="Times New Roman" w:cs="Times New Roman"/>
        </w:rPr>
        <w:t>on 6.090.  The change control process includes</w:t>
      </w:r>
      <w:r w:rsidR="004A170A" w:rsidRPr="008D0D89">
        <w:rPr>
          <w:rFonts w:ascii="Times New Roman" w:hAnsi="Times New Roman" w:cs="Times New Roman"/>
        </w:rPr>
        <w:t>,</w:t>
      </w:r>
      <w:r w:rsidRPr="008D0D89">
        <w:rPr>
          <w:rFonts w:ascii="Times New Roman" w:hAnsi="Times New Roman" w:cs="Times New Roman"/>
        </w:rPr>
        <w:t xml:space="preserve"> at a minimum:</w:t>
      </w:r>
    </w:p>
    <w:p w14:paraId="3F36ABB8" w14:textId="77777777" w:rsidR="00763EC2" w:rsidRPr="008D0D89" w:rsidRDefault="00CF7472" w:rsidP="00E72538">
      <w:pPr>
        <w:pStyle w:val="ListParagraph"/>
        <w:numPr>
          <w:ilvl w:val="1"/>
          <w:numId w:val="19"/>
        </w:numPr>
        <w:ind w:left="720"/>
        <w:rPr>
          <w:rFonts w:ascii="Times New Roman" w:hAnsi="Times New Roman" w:cs="Times New Roman"/>
        </w:rPr>
      </w:pPr>
      <w:r w:rsidRPr="008D0D89">
        <w:rPr>
          <w:rFonts w:ascii="Times New Roman" w:hAnsi="Times New Roman" w:cs="Times New Roman"/>
        </w:rPr>
        <w:t xml:space="preserve">Proposed changes to the production environment are evaluated sufficiently </w:t>
      </w:r>
      <w:r w:rsidR="002C3B29" w:rsidRPr="008D0D89">
        <w:rPr>
          <w:rFonts w:ascii="Times New Roman" w:hAnsi="Times New Roman" w:cs="Times New Roman"/>
        </w:rPr>
        <w:t xml:space="preserve">for the impact on all aspects of production environment and authorized </w:t>
      </w:r>
      <w:r w:rsidRPr="008D0D89">
        <w:rPr>
          <w:rFonts w:ascii="Times New Roman" w:hAnsi="Times New Roman" w:cs="Times New Roman"/>
        </w:rPr>
        <w:t>by management personnel prior to implementation;</w:t>
      </w:r>
    </w:p>
    <w:p w14:paraId="2F66786D" w14:textId="77777777" w:rsidR="00763EC2" w:rsidRPr="008D0D89" w:rsidRDefault="00CF7472" w:rsidP="00E72538">
      <w:pPr>
        <w:pStyle w:val="ListParagraph"/>
        <w:numPr>
          <w:ilvl w:val="1"/>
          <w:numId w:val="19"/>
        </w:numPr>
        <w:ind w:left="720"/>
        <w:rPr>
          <w:rFonts w:ascii="Times New Roman" w:hAnsi="Times New Roman" w:cs="Times New Roman"/>
        </w:rPr>
      </w:pPr>
      <w:r w:rsidRPr="008D0D89">
        <w:rPr>
          <w:rFonts w:ascii="Times New Roman" w:hAnsi="Times New Roman" w:cs="Times New Roman"/>
        </w:rPr>
        <w:t>Proposed changes are properly and sufficiently tested prior to implementation into the production environment;</w:t>
      </w:r>
    </w:p>
    <w:p w14:paraId="0926CB7D" w14:textId="77777777" w:rsidR="00763EC2" w:rsidRPr="008D0D89" w:rsidRDefault="002E1386" w:rsidP="00E72538">
      <w:pPr>
        <w:pStyle w:val="ListParagraph"/>
        <w:numPr>
          <w:ilvl w:val="1"/>
          <w:numId w:val="19"/>
        </w:numPr>
        <w:ind w:left="720"/>
        <w:rPr>
          <w:rFonts w:ascii="Times New Roman" w:hAnsi="Times New Roman" w:cs="Times New Roman"/>
        </w:rPr>
      </w:pPr>
      <w:r w:rsidRPr="008D0D89">
        <w:rPr>
          <w:rFonts w:ascii="Times New Roman" w:hAnsi="Times New Roman" w:cs="Times New Roman"/>
        </w:rPr>
        <w:t xml:space="preserve">A strategy for </w:t>
      </w:r>
      <w:r w:rsidR="00CF7472" w:rsidRPr="008D0D89">
        <w:rPr>
          <w:rFonts w:ascii="Times New Roman" w:hAnsi="Times New Roman" w:cs="Times New Roman"/>
        </w:rPr>
        <w:t xml:space="preserve">reverting back to </w:t>
      </w:r>
      <w:r w:rsidRPr="008D0D89">
        <w:rPr>
          <w:rFonts w:ascii="Times New Roman" w:hAnsi="Times New Roman" w:cs="Times New Roman"/>
        </w:rPr>
        <w:t xml:space="preserve">the last implementation </w:t>
      </w:r>
      <w:r w:rsidR="00CF7472" w:rsidRPr="008D0D89">
        <w:rPr>
          <w:rFonts w:ascii="Times New Roman" w:hAnsi="Times New Roman" w:cs="Times New Roman"/>
        </w:rPr>
        <w:t>(rollback plan) if th</w:t>
      </w:r>
      <w:r w:rsidRPr="008D0D89">
        <w:rPr>
          <w:rFonts w:ascii="Times New Roman" w:hAnsi="Times New Roman" w:cs="Times New Roman"/>
        </w:rPr>
        <w:t xml:space="preserve">e install is unsuccessful, including a test of the rollback plan </w:t>
      </w:r>
      <w:r w:rsidR="00CF7472" w:rsidRPr="008D0D89">
        <w:rPr>
          <w:rFonts w:ascii="Times New Roman" w:hAnsi="Times New Roman" w:cs="Times New Roman"/>
        </w:rPr>
        <w:t>prior to implementation to</w:t>
      </w:r>
      <w:r w:rsidR="00EC69BC" w:rsidRPr="008D0D89">
        <w:rPr>
          <w:rFonts w:ascii="Times New Roman" w:hAnsi="Times New Roman" w:cs="Times New Roman"/>
        </w:rPr>
        <w:t xml:space="preserve"> the production environment;</w:t>
      </w:r>
      <w:r w:rsidR="00232AB4" w:rsidRPr="008D0D89">
        <w:rPr>
          <w:rFonts w:ascii="Times New Roman" w:hAnsi="Times New Roman" w:cs="Times New Roman"/>
        </w:rPr>
        <w:t xml:space="preserve"> and</w:t>
      </w:r>
    </w:p>
    <w:p w14:paraId="30591E61" w14:textId="77777777" w:rsidR="00763EC2" w:rsidRPr="008D0D89" w:rsidRDefault="00CF7472" w:rsidP="00E72538">
      <w:pPr>
        <w:pStyle w:val="ListParagraph"/>
        <w:numPr>
          <w:ilvl w:val="1"/>
          <w:numId w:val="19"/>
        </w:numPr>
        <w:ind w:left="720"/>
        <w:rPr>
          <w:rFonts w:ascii="Times New Roman" w:hAnsi="Times New Roman" w:cs="Times New Roman"/>
        </w:rPr>
      </w:pPr>
      <w:r w:rsidRPr="008D0D89">
        <w:rPr>
          <w:rFonts w:ascii="Times New Roman" w:hAnsi="Times New Roman" w:cs="Times New Roman"/>
        </w:rPr>
        <w:t xml:space="preserve">Sufficient documentation is maintained evidencing management </w:t>
      </w:r>
      <w:r w:rsidR="00EC69BC" w:rsidRPr="008D0D89">
        <w:rPr>
          <w:rFonts w:ascii="Times New Roman" w:hAnsi="Times New Roman" w:cs="Times New Roman"/>
        </w:rPr>
        <w:t xml:space="preserve">evaluation, </w:t>
      </w:r>
      <w:r w:rsidRPr="008D0D89">
        <w:rPr>
          <w:rFonts w:ascii="Times New Roman" w:hAnsi="Times New Roman" w:cs="Times New Roman"/>
        </w:rPr>
        <w:t>approvals, testing procedures and results, rollback plans, and any issues/resolutions enco</w:t>
      </w:r>
      <w:r w:rsidR="006457E1" w:rsidRPr="008D0D89">
        <w:rPr>
          <w:rFonts w:ascii="Times New Roman" w:hAnsi="Times New Roman" w:cs="Times New Roman"/>
        </w:rPr>
        <w:t>untered during implementation.</w:t>
      </w:r>
    </w:p>
    <w:p w14:paraId="65EF29E8" w14:textId="74C0DAF2" w:rsidR="00C73BD6" w:rsidRPr="008D0D89" w:rsidRDefault="00C73BD6" w:rsidP="00E72538">
      <w:pPr>
        <w:pStyle w:val="FirstlevelMICNumbered"/>
        <w:ind w:left="360" w:hanging="360"/>
        <w:rPr>
          <w:rFonts w:ascii="Times New Roman" w:hAnsi="Times New Roman" w:cs="Times New Roman"/>
        </w:rPr>
      </w:pPr>
      <w:r w:rsidRPr="008D0D89">
        <w:rPr>
          <w:rFonts w:ascii="Times New Roman" w:hAnsi="Times New Roman" w:cs="Times New Roman"/>
        </w:rPr>
        <w:t xml:space="preserve">All changes </w:t>
      </w:r>
      <w:r w:rsidR="00232AB4" w:rsidRPr="008D0D89">
        <w:rPr>
          <w:rFonts w:ascii="Times New Roman" w:hAnsi="Times New Roman" w:cs="Times New Roman"/>
        </w:rPr>
        <w:t xml:space="preserve">must be sufficiently documented and </w:t>
      </w:r>
      <w:r w:rsidRPr="008D0D89">
        <w:rPr>
          <w:rFonts w:ascii="Times New Roman" w:hAnsi="Times New Roman" w:cs="Times New Roman"/>
        </w:rPr>
        <w:t>main</w:t>
      </w:r>
      <w:r w:rsidR="004A170A" w:rsidRPr="008D0D89">
        <w:rPr>
          <w:rFonts w:ascii="Times New Roman" w:hAnsi="Times New Roman" w:cs="Times New Roman"/>
        </w:rPr>
        <w:t xml:space="preserve">tained and </w:t>
      </w:r>
      <w:r w:rsidR="00E1206A" w:rsidRPr="007354EB">
        <w:rPr>
          <w:rFonts w:ascii="Times New Roman" w:hAnsi="Times New Roman" w:cs="Times New Roman"/>
        </w:rPr>
        <w:t>are</w:t>
      </w:r>
      <w:r w:rsidR="00E1206A" w:rsidRPr="008D0D89">
        <w:rPr>
          <w:rFonts w:ascii="Times New Roman" w:hAnsi="Times New Roman" w:cs="Times New Roman"/>
        </w:rPr>
        <w:t xml:space="preserve"> </w:t>
      </w:r>
      <w:r w:rsidR="00232AB4" w:rsidRPr="008D0D89">
        <w:rPr>
          <w:rFonts w:ascii="Times New Roman" w:hAnsi="Times New Roman" w:cs="Times New Roman"/>
        </w:rPr>
        <w:t xml:space="preserve">to </w:t>
      </w:r>
      <w:r w:rsidR="004A170A" w:rsidRPr="008D0D89">
        <w:rPr>
          <w:rFonts w:ascii="Times New Roman" w:hAnsi="Times New Roman" w:cs="Times New Roman"/>
        </w:rPr>
        <w:t>include at a minimum:</w:t>
      </w:r>
      <w:r w:rsidRPr="008D0D89">
        <w:rPr>
          <w:rFonts w:ascii="Times New Roman" w:hAnsi="Times New Roman" w:cs="Times New Roman"/>
        </w:rPr>
        <w:t xml:space="preserve"> </w:t>
      </w:r>
    </w:p>
    <w:p w14:paraId="23278BBD" w14:textId="77777777" w:rsidR="009034D7" w:rsidRPr="008D0D89" w:rsidRDefault="009034D7" w:rsidP="00E72538">
      <w:pPr>
        <w:pStyle w:val="ListParagraph"/>
        <w:numPr>
          <w:ilvl w:val="1"/>
          <w:numId w:val="4"/>
        </w:numPr>
        <w:ind w:left="720"/>
        <w:rPr>
          <w:rFonts w:ascii="Times New Roman" w:hAnsi="Times New Roman" w:cs="Times New Roman"/>
        </w:rPr>
      </w:pPr>
      <w:r w:rsidRPr="008D0D89">
        <w:rPr>
          <w:rFonts w:ascii="Times New Roman" w:hAnsi="Times New Roman" w:cs="Times New Roman"/>
        </w:rPr>
        <w:t>T</w:t>
      </w:r>
      <w:r w:rsidR="00C73BD6" w:rsidRPr="008D0D89">
        <w:rPr>
          <w:rFonts w:ascii="Times New Roman" w:hAnsi="Times New Roman" w:cs="Times New Roman"/>
        </w:rPr>
        <w:t xml:space="preserve">he date the </w:t>
      </w:r>
      <w:r w:rsidRPr="008D0D89">
        <w:rPr>
          <w:rFonts w:ascii="Times New Roman" w:hAnsi="Times New Roman" w:cs="Times New Roman"/>
        </w:rPr>
        <w:t>program was placed into service;</w:t>
      </w:r>
    </w:p>
    <w:p w14:paraId="3F289F10" w14:textId="7A55DDB7" w:rsidR="00C73BD6" w:rsidRPr="008D0D89" w:rsidRDefault="00D4058B" w:rsidP="00E72538">
      <w:pPr>
        <w:pStyle w:val="ListParagraph"/>
        <w:numPr>
          <w:ilvl w:val="1"/>
          <w:numId w:val="4"/>
        </w:numPr>
        <w:ind w:left="720"/>
        <w:rPr>
          <w:rFonts w:ascii="Times New Roman" w:hAnsi="Times New Roman" w:cs="Times New Roman"/>
        </w:rPr>
      </w:pPr>
      <w:r w:rsidRPr="008D0D89">
        <w:rPr>
          <w:rFonts w:ascii="Times New Roman" w:hAnsi="Times New Roman" w:cs="Times New Roman"/>
        </w:rPr>
        <w:t>T</w:t>
      </w:r>
      <w:r w:rsidR="00C73BD6" w:rsidRPr="008D0D89">
        <w:rPr>
          <w:rFonts w:ascii="Times New Roman" w:hAnsi="Times New Roman" w:cs="Times New Roman"/>
        </w:rPr>
        <w:t>he natur</w:t>
      </w:r>
      <w:r w:rsidR="009034D7" w:rsidRPr="008D0D89">
        <w:rPr>
          <w:rFonts w:ascii="Times New Roman" w:hAnsi="Times New Roman" w:cs="Times New Roman"/>
        </w:rPr>
        <w:t>e of the change</w:t>
      </w:r>
      <w:r w:rsidR="00366E7E" w:rsidRPr="007354EB">
        <w:rPr>
          <w:rFonts w:ascii="Times New Roman" w:hAnsi="Times New Roman" w:cs="Times New Roman"/>
        </w:rPr>
        <w:t>,</w:t>
      </w:r>
      <w:r w:rsidR="009034D7" w:rsidRPr="008D0D89">
        <w:rPr>
          <w:rFonts w:ascii="Times New Roman" w:hAnsi="Times New Roman" w:cs="Times New Roman"/>
        </w:rPr>
        <w:t xml:space="preserve"> if applicable;</w:t>
      </w:r>
    </w:p>
    <w:p w14:paraId="146AF4A5" w14:textId="4F015A6B" w:rsidR="00C73BD6" w:rsidRPr="008D0D89" w:rsidRDefault="009034D7" w:rsidP="00E72538">
      <w:pPr>
        <w:pStyle w:val="ListParagraph"/>
        <w:numPr>
          <w:ilvl w:val="1"/>
          <w:numId w:val="4"/>
        </w:numPr>
        <w:ind w:left="720"/>
        <w:rPr>
          <w:rFonts w:ascii="Times New Roman" w:hAnsi="Times New Roman" w:cs="Times New Roman"/>
        </w:rPr>
      </w:pPr>
      <w:r w:rsidRPr="008D0D89">
        <w:rPr>
          <w:rFonts w:ascii="Times New Roman" w:hAnsi="Times New Roman" w:cs="Times New Roman"/>
        </w:rPr>
        <w:t>A</w:t>
      </w:r>
      <w:r w:rsidR="00C73BD6" w:rsidRPr="008D0D89">
        <w:rPr>
          <w:rFonts w:ascii="Times New Roman" w:hAnsi="Times New Roman" w:cs="Times New Roman"/>
        </w:rPr>
        <w:t xml:space="preserve"> description of procedures required in order to bring the new or modified program into service (</w:t>
      </w:r>
      <w:r w:rsidR="00366E7E" w:rsidRPr="007354EB">
        <w:rPr>
          <w:rFonts w:ascii="Times New Roman" w:hAnsi="Times New Roman" w:cs="Times New Roman"/>
        </w:rPr>
        <w:t xml:space="preserve">e.g., </w:t>
      </w:r>
      <w:r w:rsidR="00C73BD6" w:rsidRPr="008D0D89">
        <w:rPr>
          <w:rFonts w:ascii="Times New Roman" w:hAnsi="Times New Roman" w:cs="Times New Roman"/>
        </w:rPr>
        <w:t>conversion or input of data</w:t>
      </w:r>
      <w:r w:rsidR="003D3618">
        <w:rPr>
          <w:rFonts w:ascii="Times New Roman" w:hAnsi="Times New Roman" w:cs="Times New Roman"/>
        </w:rPr>
        <w:t xml:space="preserve"> or</w:t>
      </w:r>
      <w:r w:rsidR="00C73BD6" w:rsidRPr="008D0D89">
        <w:rPr>
          <w:rFonts w:ascii="Times New Roman" w:hAnsi="Times New Roman" w:cs="Times New Roman"/>
        </w:rPr>
        <w:t xml:space="preserve"> </w:t>
      </w:r>
      <w:r w:rsidRPr="008D0D89">
        <w:rPr>
          <w:rFonts w:ascii="Times New Roman" w:hAnsi="Times New Roman" w:cs="Times New Roman"/>
        </w:rPr>
        <w:t xml:space="preserve">installation procedures); </w:t>
      </w:r>
      <w:r w:rsidR="00C73BD6" w:rsidRPr="008D0D89">
        <w:rPr>
          <w:rFonts w:ascii="Times New Roman" w:hAnsi="Times New Roman" w:cs="Times New Roman"/>
        </w:rPr>
        <w:t xml:space="preserve">and </w:t>
      </w:r>
    </w:p>
    <w:p w14:paraId="66380A86" w14:textId="77777777" w:rsidR="00CF7472" w:rsidRPr="008D0D89" w:rsidRDefault="009034D7" w:rsidP="00E72538">
      <w:pPr>
        <w:pStyle w:val="ListParagraph"/>
        <w:numPr>
          <w:ilvl w:val="1"/>
          <w:numId w:val="4"/>
        </w:numPr>
        <w:ind w:left="720"/>
        <w:rPr>
          <w:rFonts w:ascii="Times New Roman" w:hAnsi="Times New Roman" w:cs="Times New Roman"/>
        </w:rPr>
      </w:pPr>
      <w:r w:rsidRPr="008D0D89">
        <w:rPr>
          <w:rFonts w:ascii="Times New Roman" w:hAnsi="Times New Roman" w:cs="Times New Roman"/>
        </w:rPr>
        <w:t>A</w:t>
      </w:r>
      <w:r w:rsidR="00C73BD6" w:rsidRPr="008D0D89">
        <w:rPr>
          <w:rFonts w:ascii="Times New Roman" w:hAnsi="Times New Roman" w:cs="Times New Roman"/>
        </w:rPr>
        <w:t>n indication of who performed all such procedures</w:t>
      </w:r>
      <w:r w:rsidRPr="008D0D89">
        <w:rPr>
          <w:rFonts w:ascii="Times New Roman" w:hAnsi="Times New Roman" w:cs="Times New Roman"/>
        </w:rPr>
        <w:t>.</w:t>
      </w:r>
    </w:p>
    <w:p w14:paraId="0EF89372" w14:textId="77777777" w:rsidR="00A005F2" w:rsidRPr="008D0D89" w:rsidRDefault="00A005F2" w:rsidP="00E72538">
      <w:pPr>
        <w:pStyle w:val="FirstlevelMICNumbered"/>
        <w:ind w:left="360" w:hanging="360"/>
        <w:rPr>
          <w:rFonts w:ascii="Times New Roman" w:hAnsi="Times New Roman" w:cs="Times New Roman"/>
        </w:rPr>
      </w:pPr>
      <w:r w:rsidRPr="008D0D89">
        <w:rPr>
          <w:rFonts w:ascii="Times New Roman" w:hAnsi="Times New Roman" w:cs="Times New Roman"/>
        </w:rPr>
        <w:t>A copy of the associated equipment reporting form must be subm</w:t>
      </w:r>
      <w:r w:rsidR="003F1301" w:rsidRPr="008D0D89">
        <w:rPr>
          <w:rFonts w:ascii="Times New Roman" w:hAnsi="Times New Roman" w:cs="Times New Roman"/>
        </w:rPr>
        <w:t xml:space="preserve">itted to the Board pursuant to </w:t>
      </w:r>
      <w:r w:rsidRPr="008D0D89">
        <w:rPr>
          <w:rFonts w:ascii="Times New Roman" w:hAnsi="Times New Roman" w:cs="Times New Roman"/>
        </w:rPr>
        <w:t>Regulation 14 for each new program or program change, and a record indicating Board approval must be maintained.</w:t>
      </w:r>
    </w:p>
    <w:p w14:paraId="713D2AF1" w14:textId="0B269C45" w:rsidR="00DE4E6B" w:rsidRPr="008D0D89" w:rsidRDefault="008337F3" w:rsidP="00E72538">
      <w:pPr>
        <w:pStyle w:val="FirstlevelMICNumbered"/>
        <w:ind w:left="360" w:hanging="360"/>
        <w:rPr>
          <w:rFonts w:ascii="Times New Roman" w:hAnsi="Times New Roman" w:cs="Times New Roman"/>
        </w:rPr>
      </w:pPr>
      <w:r w:rsidRPr="008D0D89">
        <w:rPr>
          <w:rFonts w:ascii="Times New Roman" w:hAnsi="Times New Roman" w:cs="Times New Roman"/>
        </w:rPr>
        <w:t>Quarterly, audit/</w:t>
      </w:r>
      <w:r w:rsidR="00DE4E6B" w:rsidRPr="008D0D89">
        <w:rPr>
          <w:rFonts w:ascii="Times New Roman" w:hAnsi="Times New Roman" w:cs="Times New Roman"/>
        </w:rPr>
        <w:t>accounting</w:t>
      </w:r>
      <w:r w:rsidRPr="008D0D89">
        <w:rPr>
          <w:rFonts w:ascii="Times New Roman" w:hAnsi="Times New Roman" w:cs="Times New Roman"/>
        </w:rPr>
        <w:t xml:space="preserve"> personnel review a sample of</w:t>
      </w:r>
      <w:r w:rsidR="00DE4E6B" w:rsidRPr="008D0D89">
        <w:rPr>
          <w:rFonts w:ascii="Times New Roman" w:hAnsi="Times New Roman" w:cs="Times New Roman"/>
        </w:rPr>
        <w:t xml:space="preserve"> changes made during the prior period to determine that such changes were properly approved, adequately documented, properly tested, and</w:t>
      </w:r>
      <w:r w:rsidR="00E1206A" w:rsidRPr="007354EB">
        <w:rPr>
          <w:rFonts w:ascii="Times New Roman" w:hAnsi="Times New Roman" w:cs="Times New Roman"/>
        </w:rPr>
        <w:t xml:space="preserve"> that</w:t>
      </w:r>
      <w:r w:rsidR="00DE4E6B" w:rsidRPr="008D0D89">
        <w:rPr>
          <w:rFonts w:ascii="Times New Roman" w:hAnsi="Times New Roman" w:cs="Times New Roman"/>
        </w:rPr>
        <w:t xml:space="preserve"> issues</w:t>
      </w:r>
      <w:r w:rsidR="00E1206A" w:rsidRPr="007354EB">
        <w:rPr>
          <w:rFonts w:ascii="Times New Roman" w:hAnsi="Times New Roman" w:cs="Times New Roman"/>
        </w:rPr>
        <w:t xml:space="preserve"> were</w:t>
      </w:r>
      <w:r w:rsidR="00DE4E6B" w:rsidRPr="008D0D89">
        <w:rPr>
          <w:rFonts w:ascii="Times New Roman" w:hAnsi="Times New Roman" w:cs="Times New Roman"/>
        </w:rPr>
        <w:t xml:space="preserve"> resolved and rollback procedures</w:t>
      </w:r>
      <w:r w:rsidR="00E1206A" w:rsidRPr="007354EB">
        <w:rPr>
          <w:rFonts w:ascii="Times New Roman" w:hAnsi="Times New Roman" w:cs="Times New Roman"/>
        </w:rPr>
        <w:t xml:space="preserve"> were</w:t>
      </w:r>
      <w:r w:rsidR="00DE4E6B" w:rsidRPr="008D0D89">
        <w:rPr>
          <w:rFonts w:ascii="Times New Roman" w:hAnsi="Times New Roman" w:cs="Times New Roman"/>
        </w:rPr>
        <w:t xml:space="preserve"> applied.  Evidence of the</w:t>
      </w:r>
      <w:r w:rsidR="00A712AD" w:rsidRPr="008D0D89">
        <w:rPr>
          <w:rFonts w:ascii="Times New Roman" w:hAnsi="Times New Roman" w:cs="Times New Roman"/>
        </w:rPr>
        <w:t xml:space="preserve"> review is to </w:t>
      </w:r>
      <w:r w:rsidR="00DE4E6B" w:rsidRPr="008D0D89">
        <w:rPr>
          <w:rFonts w:ascii="Times New Roman" w:hAnsi="Times New Roman" w:cs="Times New Roman"/>
        </w:rPr>
        <w:t xml:space="preserve">be </w:t>
      </w:r>
      <w:r w:rsidR="006330D6" w:rsidRPr="008D0D89">
        <w:rPr>
          <w:rFonts w:ascii="Times New Roman" w:hAnsi="Times New Roman" w:cs="Times New Roman"/>
        </w:rPr>
        <w:t xml:space="preserve">documented and </w:t>
      </w:r>
      <w:r w:rsidR="00DE4E6B" w:rsidRPr="008D0D89">
        <w:rPr>
          <w:rFonts w:ascii="Times New Roman" w:hAnsi="Times New Roman" w:cs="Times New Roman"/>
        </w:rPr>
        <w:t>main</w:t>
      </w:r>
      <w:r w:rsidR="00827813" w:rsidRPr="008D0D89">
        <w:rPr>
          <w:rFonts w:ascii="Times New Roman" w:hAnsi="Times New Roman" w:cs="Times New Roman"/>
        </w:rPr>
        <w:t>tained</w:t>
      </w:r>
      <w:r w:rsidR="00A712AD" w:rsidRPr="008D0D89">
        <w:rPr>
          <w:rFonts w:ascii="Times New Roman" w:hAnsi="Times New Roman" w:cs="Times New Roman"/>
        </w:rPr>
        <w:t xml:space="preserve"> and is to include at a minimum the date of the review, </w:t>
      </w:r>
      <w:r w:rsidR="00232AB4" w:rsidRPr="008D0D89">
        <w:rPr>
          <w:rFonts w:ascii="Times New Roman" w:hAnsi="Times New Roman" w:cs="Times New Roman"/>
        </w:rPr>
        <w:t>the name of the individual</w:t>
      </w:r>
      <w:r w:rsidR="006330D6" w:rsidRPr="008D0D89">
        <w:rPr>
          <w:rFonts w:ascii="Times New Roman" w:hAnsi="Times New Roman" w:cs="Times New Roman"/>
        </w:rPr>
        <w:t>(s)</w:t>
      </w:r>
      <w:r w:rsidR="00A712AD" w:rsidRPr="008D0D89">
        <w:rPr>
          <w:rFonts w:ascii="Times New Roman" w:hAnsi="Times New Roman" w:cs="Times New Roman"/>
        </w:rPr>
        <w:t xml:space="preserve"> who performed the review</w:t>
      </w:r>
      <w:r w:rsidR="004E1284" w:rsidRPr="007354EB">
        <w:rPr>
          <w:rFonts w:ascii="Times New Roman" w:hAnsi="Times New Roman" w:cs="Times New Roman"/>
        </w:rPr>
        <w:t>,</w:t>
      </w:r>
      <w:r w:rsidR="00A712AD" w:rsidRPr="008D0D89">
        <w:rPr>
          <w:rFonts w:ascii="Times New Roman" w:hAnsi="Times New Roman" w:cs="Times New Roman"/>
        </w:rPr>
        <w:t xml:space="preserve"> the</w:t>
      </w:r>
      <w:r w:rsidR="006330D6" w:rsidRPr="008D0D89">
        <w:rPr>
          <w:rFonts w:ascii="Times New Roman" w:hAnsi="Times New Roman" w:cs="Times New Roman"/>
        </w:rPr>
        <w:t xml:space="preserve"> </w:t>
      </w:r>
      <w:r w:rsidR="00A712AD" w:rsidRPr="008D0D89">
        <w:rPr>
          <w:rFonts w:ascii="Times New Roman" w:hAnsi="Times New Roman" w:cs="Times New Roman"/>
        </w:rPr>
        <w:t>exceptions noted</w:t>
      </w:r>
      <w:r w:rsidR="005026B5" w:rsidRPr="007354EB">
        <w:rPr>
          <w:rFonts w:ascii="Times New Roman" w:hAnsi="Times New Roman" w:cs="Times New Roman"/>
        </w:rPr>
        <w:t>,</w:t>
      </w:r>
      <w:r w:rsidR="00A712AD" w:rsidRPr="008D0D89">
        <w:rPr>
          <w:rFonts w:ascii="Times New Roman" w:hAnsi="Times New Roman" w:cs="Times New Roman"/>
        </w:rPr>
        <w:t xml:space="preserve"> and a</w:t>
      </w:r>
      <w:r w:rsidR="006330D6" w:rsidRPr="008D0D89">
        <w:rPr>
          <w:rFonts w:ascii="Times New Roman" w:hAnsi="Times New Roman" w:cs="Times New Roman"/>
        </w:rPr>
        <w:t>ny</w:t>
      </w:r>
      <w:r w:rsidR="00A712AD" w:rsidRPr="008D0D89">
        <w:rPr>
          <w:rFonts w:ascii="Times New Roman" w:hAnsi="Times New Roman" w:cs="Times New Roman"/>
        </w:rPr>
        <w:t xml:space="preserve"> related follow-up.</w:t>
      </w:r>
    </w:p>
    <w:p w14:paraId="52A55809" w14:textId="77777777" w:rsidR="00C73BD6" w:rsidRPr="008D0D89" w:rsidRDefault="00C73BD6" w:rsidP="00E72538">
      <w:pPr>
        <w:pStyle w:val="FirstlevelMICNumbered"/>
        <w:ind w:left="360" w:hanging="360"/>
        <w:rPr>
          <w:rFonts w:ascii="Times New Roman" w:hAnsi="Times New Roman" w:cs="Times New Roman"/>
        </w:rPr>
      </w:pPr>
      <w:r w:rsidRPr="008D0D89">
        <w:rPr>
          <w:rFonts w:ascii="Times New Roman" w:hAnsi="Times New Roman" w:cs="Times New Roman"/>
        </w:rPr>
        <w:t xml:space="preserve">If the interactive gaming system operator develops any software that interfaces with the interactive gaming application, or develops any or all source code for the interactive gaming application modules, then the operator </w:t>
      </w:r>
      <w:r w:rsidR="004A170A" w:rsidRPr="008D0D89">
        <w:rPr>
          <w:rFonts w:ascii="Times New Roman" w:hAnsi="Times New Roman" w:cs="Times New Roman"/>
        </w:rPr>
        <w:t>must adopt and document in its</w:t>
      </w:r>
      <w:r w:rsidRPr="008D0D89">
        <w:rPr>
          <w:rFonts w:ascii="Times New Roman" w:hAnsi="Times New Roman" w:cs="Times New Roman"/>
        </w:rPr>
        <w:t xml:space="preserve"> system of internal control a comprehensive and robust software development</w:t>
      </w:r>
      <w:r w:rsidR="00CB1D29" w:rsidRPr="008D0D89">
        <w:rPr>
          <w:rFonts w:ascii="Times New Roman" w:hAnsi="Times New Roman" w:cs="Times New Roman"/>
        </w:rPr>
        <w:t xml:space="preserve"> change control process.  The software development change control process must incorporate the following requirements</w:t>
      </w:r>
      <w:r w:rsidRPr="008D0D89">
        <w:rPr>
          <w:rFonts w:ascii="Times New Roman" w:hAnsi="Times New Roman" w:cs="Times New Roman"/>
        </w:rPr>
        <w:t>:</w:t>
      </w:r>
    </w:p>
    <w:p w14:paraId="2C2F2E1B" w14:textId="77777777" w:rsidR="00C73BD6" w:rsidRPr="008D0D89" w:rsidRDefault="00C73BD6" w:rsidP="00E72538">
      <w:pPr>
        <w:pStyle w:val="ListParagraph"/>
        <w:numPr>
          <w:ilvl w:val="1"/>
          <w:numId w:val="4"/>
        </w:numPr>
        <w:ind w:left="720"/>
        <w:rPr>
          <w:rFonts w:ascii="Times New Roman" w:hAnsi="Times New Roman" w:cs="Times New Roman"/>
        </w:rPr>
      </w:pPr>
      <w:r w:rsidRPr="008D0D89">
        <w:rPr>
          <w:rFonts w:ascii="Times New Roman" w:hAnsi="Times New Roman" w:cs="Times New Roman"/>
        </w:rPr>
        <w:t>Source code is maintained in a secured repository for c</w:t>
      </w:r>
      <w:r w:rsidR="00D2564D" w:rsidRPr="008D0D89">
        <w:rPr>
          <w:rFonts w:ascii="Times New Roman" w:hAnsi="Times New Roman" w:cs="Times New Roman"/>
        </w:rPr>
        <w:t>ode history and version control;</w:t>
      </w:r>
    </w:p>
    <w:p w14:paraId="29089DAC" w14:textId="77777777" w:rsidR="00D2564D" w:rsidRPr="008D0D89" w:rsidRDefault="00C73BD6" w:rsidP="00E72538">
      <w:pPr>
        <w:pStyle w:val="ListParagraph"/>
        <w:numPr>
          <w:ilvl w:val="1"/>
          <w:numId w:val="4"/>
        </w:numPr>
        <w:ind w:left="720"/>
        <w:rPr>
          <w:rFonts w:ascii="Times New Roman" w:hAnsi="Times New Roman" w:cs="Times New Roman"/>
        </w:rPr>
      </w:pPr>
      <w:r w:rsidRPr="008D0D89">
        <w:rPr>
          <w:rFonts w:ascii="Times New Roman" w:hAnsi="Times New Roman" w:cs="Times New Roman"/>
        </w:rPr>
        <w:t>Technical documentation, including all regulatory submission and approval forms must be maintained and available upon request.  Technical documentation must include approvals, development, testing, results of testing, and implementation into production.  Documentation also includes a record of the final program or program changes, including evidence of user acceptance, date placed in service, programmer sign-off,</w:t>
      </w:r>
      <w:r w:rsidR="00D2564D" w:rsidRPr="008D0D89">
        <w:rPr>
          <w:rFonts w:ascii="Times New Roman" w:hAnsi="Times New Roman" w:cs="Times New Roman"/>
        </w:rPr>
        <w:t xml:space="preserve"> and explanation of the changes;</w:t>
      </w:r>
    </w:p>
    <w:p w14:paraId="4A959D7C" w14:textId="77777777" w:rsidR="00C73BD6" w:rsidRPr="008D0D89" w:rsidRDefault="00C73BD6" w:rsidP="00E72538">
      <w:pPr>
        <w:pStyle w:val="ListParagraph"/>
        <w:numPr>
          <w:ilvl w:val="1"/>
          <w:numId w:val="4"/>
        </w:numPr>
        <w:ind w:left="720"/>
        <w:rPr>
          <w:rFonts w:ascii="Times New Roman" w:hAnsi="Times New Roman" w:cs="Times New Roman"/>
        </w:rPr>
      </w:pPr>
      <w:r w:rsidRPr="008D0D89">
        <w:rPr>
          <w:rFonts w:ascii="Times New Roman" w:hAnsi="Times New Roman" w:cs="Times New Roman"/>
        </w:rPr>
        <w:t xml:space="preserve">The production environment is logically and physically segregated from the </w:t>
      </w:r>
      <w:r w:rsidR="00D2564D" w:rsidRPr="008D0D89">
        <w:rPr>
          <w:rFonts w:ascii="Times New Roman" w:hAnsi="Times New Roman" w:cs="Times New Roman"/>
        </w:rPr>
        <w:t>test/development environment(s);</w:t>
      </w:r>
    </w:p>
    <w:p w14:paraId="68C77B41" w14:textId="533DA8CF" w:rsidR="00C73BD6" w:rsidRPr="008D0D89" w:rsidRDefault="00C73BD6" w:rsidP="00E72538">
      <w:pPr>
        <w:pStyle w:val="ListParagraph"/>
        <w:numPr>
          <w:ilvl w:val="1"/>
          <w:numId w:val="4"/>
        </w:numPr>
        <w:ind w:left="720"/>
        <w:rPr>
          <w:rFonts w:ascii="Times New Roman" w:hAnsi="Times New Roman" w:cs="Times New Roman"/>
        </w:rPr>
      </w:pPr>
      <w:r w:rsidRPr="008D0D89">
        <w:rPr>
          <w:rFonts w:ascii="Times New Roman" w:hAnsi="Times New Roman" w:cs="Times New Roman"/>
        </w:rPr>
        <w:t>All enhancements and changes are reviewed and approved by managem</w:t>
      </w:r>
      <w:r w:rsidR="00CB1D29" w:rsidRPr="008D0D89">
        <w:rPr>
          <w:rFonts w:ascii="Times New Roman" w:hAnsi="Times New Roman" w:cs="Times New Roman"/>
        </w:rPr>
        <w:t>ent prior to development</w:t>
      </w:r>
      <w:r w:rsidR="00F9568B" w:rsidRPr="007354EB">
        <w:rPr>
          <w:rFonts w:ascii="Times New Roman" w:hAnsi="Times New Roman" w:cs="Times New Roman"/>
        </w:rPr>
        <w:t>,</w:t>
      </w:r>
      <w:r w:rsidR="00CB1D29" w:rsidRPr="008D0D89">
        <w:rPr>
          <w:rFonts w:ascii="Times New Roman" w:hAnsi="Times New Roman" w:cs="Times New Roman"/>
        </w:rPr>
        <w:t xml:space="preserve"> and the review and approval process is </w:t>
      </w:r>
      <w:r w:rsidRPr="008D0D89">
        <w:rPr>
          <w:rFonts w:ascii="Times New Roman" w:hAnsi="Times New Roman" w:cs="Times New Roman"/>
        </w:rPr>
        <w:t>documented</w:t>
      </w:r>
      <w:r w:rsidR="00CB1D29" w:rsidRPr="008D0D89">
        <w:rPr>
          <w:rFonts w:ascii="Times New Roman" w:hAnsi="Times New Roman" w:cs="Times New Roman"/>
        </w:rPr>
        <w:t>.  Review and approval documentation,</w:t>
      </w:r>
      <w:r w:rsidRPr="008D0D89">
        <w:rPr>
          <w:rFonts w:ascii="Times New Roman" w:hAnsi="Times New Roman" w:cs="Times New Roman"/>
        </w:rPr>
        <w:t xml:space="preserve"> along with technical documentation</w:t>
      </w:r>
      <w:r w:rsidR="00CB1D29" w:rsidRPr="008D0D89">
        <w:rPr>
          <w:rFonts w:ascii="Times New Roman" w:hAnsi="Times New Roman" w:cs="Times New Roman"/>
        </w:rPr>
        <w:t>, is</w:t>
      </w:r>
      <w:r w:rsidRPr="008D0D89">
        <w:rPr>
          <w:rFonts w:ascii="Times New Roman" w:hAnsi="Times New Roman" w:cs="Times New Roman"/>
        </w:rPr>
        <w:t xml:space="preserve"> maintained by an individual indepen</w:t>
      </w:r>
      <w:r w:rsidR="00D2564D" w:rsidRPr="008D0D89">
        <w:rPr>
          <w:rFonts w:ascii="Times New Roman" w:hAnsi="Times New Roman" w:cs="Times New Roman"/>
        </w:rPr>
        <w:t>dent of the development process;</w:t>
      </w:r>
    </w:p>
    <w:p w14:paraId="47D06B51" w14:textId="77777777" w:rsidR="00C73BD6" w:rsidRPr="008D0D89" w:rsidRDefault="00C73BD6" w:rsidP="00E72538">
      <w:pPr>
        <w:pStyle w:val="ListParagraph"/>
        <w:numPr>
          <w:ilvl w:val="1"/>
          <w:numId w:val="4"/>
        </w:numPr>
        <w:ind w:left="720"/>
        <w:rPr>
          <w:rFonts w:ascii="Times New Roman" w:hAnsi="Times New Roman" w:cs="Times New Roman"/>
        </w:rPr>
      </w:pPr>
      <w:r w:rsidRPr="008D0D89">
        <w:rPr>
          <w:rFonts w:ascii="Times New Roman" w:hAnsi="Times New Roman" w:cs="Times New Roman"/>
        </w:rPr>
        <w:lastRenderedPageBreak/>
        <w:t>Developers are precluded from having access to promote code changes into the production environment.  All changes must be promoted into production by someone independent of the d</w:t>
      </w:r>
      <w:r w:rsidR="00D2564D" w:rsidRPr="008D0D89">
        <w:rPr>
          <w:rFonts w:ascii="Times New Roman" w:hAnsi="Times New Roman" w:cs="Times New Roman"/>
        </w:rPr>
        <w:t>evelopment and testing function;</w:t>
      </w:r>
    </w:p>
    <w:p w14:paraId="21B1E230" w14:textId="77777777" w:rsidR="00C73BD6" w:rsidRPr="008D0D89" w:rsidRDefault="00C73BD6" w:rsidP="00E72538">
      <w:pPr>
        <w:pStyle w:val="ListParagraph"/>
        <w:numPr>
          <w:ilvl w:val="1"/>
          <w:numId w:val="4"/>
        </w:numPr>
        <w:ind w:left="720"/>
        <w:rPr>
          <w:rFonts w:ascii="Times New Roman" w:hAnsi="Times New Roman" w:cs="Times New Roman"/>
        </w:rPr>
      </w:pPr>
      <w:r w:rsidRPr="008D0D89">
        <w:rPr>
          <w:rFonts w:ascii="Times New Roman" w:hAnsi="Times New Roman" w:cs="Times New Roman"/>
        </w:rPr>
        <w:t xml:space="preserve">End user documentation is maintained and </w:t>
      </w:r>
      <w:r w:rsidR="00CB1D29" w:rsidRPr="008D0D89">
        <w:rPr>
          <w:rFonts w:ascii="Times New Roman" w:hAnsi="Times New Roman" w:cs="Times New Roman"/>
        </w:rPr>
        <w:t xml:space="preserve">remains </w:t>
      </w:r>
      <w:r w:rsidRPr="008D0D89">
        <w:rPr>
          <w:rFonts w:ascii="Times New Roman" w:hAnsi="Times New Roman" w:cs="Times New Roman"/>
        </w:rPr>
        <w:t>current to reflect the most recent software changes.  This documentation may be available</w:t>
      </w:r>
      <w:r w:rsidR="00D2564D" w:rsidRPr="008D0D89">
        <w:rPr>
          <w:rFonts w:ascii="Times New Roman" w:hAnsi="Times New Roman" w:cs="Times New Roman"/>
        </w:rPr>
        <w:t xml:space="preserve"> electronically to the end user;</w:t>
      </w:r>
    </w:p>
    <w:p w14:paraId="403F0429" w14:textId="77777777" w:rsidR="00C73BD6" w:rsidRPr="008D0D89" w:rsidRDefault="00C73BD6" w:rsidP="00E72538">
      <w:pPr>
        <w:pStyle w:val="ListParagraph"/>
        <w:numPr>
          <w:ilvl w:val="1"/>
          <w:numId w:val="4"/>
        </w:numPr>
        <w:ind w:left="720"/>
        <w:rPr>
          <w:rFonts w:ascii="Times New Roman" w:hAnsi="Times New Roman" w:cs="Times New Roman"/>
        </w:rPr>
      </w:pPr>
      <w:r w:rsidRPr="008D0D89">
        <w:rPr>
          <w:rFonts w:ascii="Times New Roman" w:hAnsi="Times New Roman" w:cs="Times New Roman"/>
        </w:rPr>
        <w:t xml:space="preserve">Adequate segregation of duties </w:t>
      </w:r>
      <w:r w:rsidR="00CB1D29" w:rsidRPr="008D0D89">
        <w:rPr>
          <w:rFonts w:ascii="Times New Roman" w:hAnsi="Times New Roman" w:cs="Times New Roman"/>
        </w:rPr>
        <w:t xml:space="preserve">exists among </w:t>
      </w:r>
      <w:r w:rsidRPr="008D0D89">
        <w:rPr>
          <w:rFonts w:ascii="Times New Roman" w:hAnsi="Times New Roman" w:cs="Times New Roman"/>
        </w:rPr>
        <w:t>developers, testing personnel, administrators, personnel who may promote changes into production, personnel who may access frozen code, etc.</w:t>
      </w:r>
      <w:r w:rsidR="00D2564D" w:rsidRPr="008D0D89">
        <w:rPr>
          <w:rFonts w:ascii="Times New Roman" w:hAnsi="Times New Roman" w:cs="Times New Roman"/>
        </w:rPr>
        <w:t>;</w:t>
      </w:r>
    </w:p>
    <w:p w14:paraId="4C8F5FA0" w14:textId="77777777" w:rsidR="00C73BD6" w:rsidRPr="008D0D89" w:rsidRDefault="00CB1D29" w:rsidP="00E72538">
      <w:pPr>
        <w:pStyle w:val="ListParagraph"/>
        <w:numPr>
          <w:ilvl w:val="1"/>
          <w:numId w:val="4"/>
        </w:numPr>
        <w:ind w:left="720"/>
        <w:rPr>
          <w:rFonts w:ascii="Times New Roman" w:hAnsi="Times New Roman" w:cs="Times New Roman"/>
        </w:rPr>
      </w:pPr>
      <w:r w:rsidRPr="008D0D89">
        <w:rPr>
          <w:rFonts w:ascii="Times New Roman" w:hAnsi="Times New Roman" w:cs="Times New Roman"/>
        </w:rPr>
        <w:t>An e</w:t>
      </w:r>
      <w:r w:rsidR="00C73BD6" w:rsidRPr="008D0D89">
        <w:rPr>
          <w:rFonts w:ascii="Times New Roman" w:hAnsi="Times New Roman" w:cs="Times New Roman"/>
        </w:rPr>
        <w:t>valuation of the impact of changes on all parts of the production environment and interactive gaming application</w:t>
      </w:r>
      <w:r w:rsidRPr="008D0D89">
        <w:rPr>
          <w:rFonts w:ascii="Times New Roman" w:hAnsi="Times New Roman" w:cs="Times New Roman"/>
        </w:rPr>
        <w:t xml:space="preserve"> is performed</w:t>
      </w:r>
      <w:r w:rsidR="00C73BD6" w:rsidRPr="008D0D89">
        <w:rPr>
          <w:rFonts w:ascii="Times New Roman" w:hAnsi="Times New Roman" w:cs="Times New Roman"/>
        </w:rPr>
        <w:t xml:space="preserve">, and </w:t>
      </w:r>
      <w:r w:rsidR="00232AB4" w:rsidRPr="008D0D89">
        <w:rPr>
          <w:rFonts w:ascii="Times New Roman" w:hAnsi="Times New Roman" w:cs="Times New Roman"/>
        </w:rPr>
        <w:t xml:space="preserve">a </w:t>
      </w:r>
      <w:r w:rsidR="00C73BD6" w:rsidRPr="008D0D89">
        <w:rPr>
          <w:rFonts w:ascii="Times New Roman" w:hAnsi="Times New Roman" w:cs="Times New Roman"/>
        </w:rPr>
        <w:t xml:space="preserve">rollback plan </w:t>
      </w:r>
      <w:r w:rsidRPr="008D0D89">
        <w:rPr>
          <w:rFonts w:ascii="Times New Roman" w:hAnsi="Times New Roman" w:cs="Times New Roman"/>
        </w:rPr>
        <w:t xml:space="preserve">has been developed </w:t>
      </w:r>
      <w:r w:rsidR="00C73BD6" w:rsidRPr="008D0D89">
        <w:rPr>
          <w:rFonts w:ascii="Times New Roman" w:hAnsi="Times New Roman" w:cs="Times New Roman"/>
        </w:rPr>
        <w:t>in case of f</w:t>
      </w:r>
      <w:r w:rsidR="00D2564D" w:rsidRPr="008D0D89">
        <w:rPr>
          <w:rFonts w:ascii="Times New Roman" w:hAnsi="Times New Roman" w:cs="Times New Roman"/>
        </w:rPr>
        <w:t>ailed promotion into production; and</w:t>
      </w:r>
    </w:p>
    <w:p w14:paraId="287AD854" w14:textId="1FD50A78" w:rsidR="008D0D89" w:rsidRPr="00793C68" w:rsidRDefault="00C45EA2" w:rsidP="00793C68">
      <w:pPr>
        <w:pStyle w:val="ListParagraph"/>
        <w:numPr>
          <w:ilvl w:val="0"/>
          <w:numId w:val="0"/>
        </w:numPr>
        <w:ind w:left="720" w:hanging="360"/>
        <w:rPr>
          <w:rFonts w:ascii="Times New Roman" w:hAnsi="Times New Roman" w:cs="Times New Roman"/>
        </w:rPr>
      </w:pPr>
      <w:proofErr w:type="spellStart"/>
      <w:r>
        <w:rPr>
          <w:rFonts w:ascii="Times New Roman" w:hAnsi="Times New Roman" w:cs="Times New Roman"/>
        </w:rPr>
        <w:t>i</w:t>
      </w:r>
      <w:proofErr w:type="spellEnd"/>
      <w:r>
        <w:rPr>
          <w:rFonts w:ascii="Times New Roman" w:hAnsi="Times New Roman" w:cs="Times New Roman"/>
        </w:rPr>
        <w:t>.</w:t>
      </w:r>
      <w:r>
        <w:rPr>
          <w:rFonts w:ascii="Times New Roman" w:hAnsi="Times New Roman" w:cs="Times New Roman"/>
        </w:rPr>
        <w:tab/>
      </w:r>
      <w:r w:rsidR="00C73BD6" w:rsidRPr="008D0D89">
        <w:rPr>
          <w:rFonts w:ascii="Times New Roman" w:hAnsi="Times New Roman" w:cs="Times New Roman"/>
        </w:rPr>
        <w:t xml:space="preserve">Analysis and verification processes </w:t>
      </w:r>
      <w:r w:rsidR="00CB1D29" w:rsidRPr="008D0D89">
        <w:rPr>
          <w:rFonts w:ascii="Times New Roman" w:hAnsi="Times New Roman" w:cs="Times New Roman"/>
        </w:rPr>
        <w:t xml:space="preserve">are performed </w:t>
      </w:r>
      <w:r w:rsidR="00C73BD6" w:rsidRPr="008D0D89">
        <w:rPr>
          <w:rFonts w:ascii="Times New Roman" w:hAnsi="Times New Roman" w:cs="Times New Roman"/>
        </w:rPr>
        <w:t>to establish</w:t>
      </w:r>
      <w:r w:rsidR="00CB1D29" w:rsidRPr="008D0D89">
        <w:rPr>
          <w:rFonts w:ascii="Times New Roman" w:hAnsi="Times New Roman" w:cs="Times New Roman"/>
        </w:rPr>
        <w:t xml:space="preserve"> the</w:t>
      </w:r>
      <w:r w:rsidR="00C73BD6" w:rsidRPr="008D0D89">
        <w:rPr>
          <w:rFonts w:ascii="Times New Roman" w:hAnsi="Times New Roman" w:cs="Times New Roman"/>
        </w:rPr>
        <w:t xml:space="preserve"> integrity of data when conversion or migration occurs as part of the development process.</w:t>
      </w:r>
    </w:p>
    <w:p w14:paraId="484AF45D" w14:textId="77777777" w:rsidR="00716E6B" w:rsidRPr="008D0D89" w:rsidRDefault="00244F61" w:rsidP="008D0D89">
      <w:pPr>
        <w:pStyle w:val="MICSSectionHeader"/>
        <w:ind w:left="360"/>
        <w:rPr>
          <w:rFonts w:ascii="Times New Roman" w:hAnsi="Times New Roman" w:cs="Times New Roman"/>
          <w:sz w:val="24"/>
          <w:szCs w:val="24"/>
        </w:rPr>
      </w:pPr>
      <w:r w:rsidRPr="008D0D89">
        <w:rPr>
          <w:rFonts w:ascii="Times New Roman" w:hAnsi="Times New Roman" w:cs="Times New Roman"/>
          <w:sz w:val="24"/>
          <w:szCs w:val="24"/>
        </w:rPr>
        <w:t xml:space="preserve">General </w:t>
      </w:r>
      <w:r w:rsidR="009B44C3" w:rsidRPr="008D0D89">
        <w:rPr>
          <w:rFonts w:ascii="Times New Roman" w:hAnsi="Times New Roman" w:cs="Times New Roman"/>
          <w:sz w:val="24"/>
          <w:szCs w:val="24"/>
        </w:rPr>
        <w:t>Operation of Interactive Gaming</w:t>
      </w:r>
    </w:p>
    <w:p w14:paraId="7E8D7590" w14:textId="77777777" w:rsidR="00716E6B" w:rsidRPr="008D0D89" w:rsidRDefault="00716E6B" w:rsidP="00716E6B">
      <w:pPr>
        <w:pStyle w:val="Default"/>
        <w:ind w:firstLine="360"/>
        <w:rPr>
          <w:sz w:val="20"/>
          <w:szCs w:val="22"/>
        </w:rPr>
      </w:pPr>
    </w:p>
    <w:p w14:paraId="13E41717" w14:textId="6345C5D3" w:rsidR="00716E6B" w:rsidRPr="008D0D89" w:rsidRDefault="00827813" w:rsidP="00D804FE">
      <w:pPr>
        <w:pStyle w:val="FirstlevelMICNumbered"/>
        <w:ind w:left="360" w:hanging="360"/>
        <w:rPr>
          <w:rFonts w:ascii="Times New Roman" w:hAnsi="Times New Roman" w:cs="Times New Roman"/>
        </w:rPr>
      </w:pPr>
      <w:r w:rsidRPr="008D0D89">
        <w:rPr>
          <w:rFonts w:ascii="Times New Roman" w:hAnsi="Times New Roman" w:cs="Times New Roman"/>
        </w:rPr>
        <w:t xml:space="preserve">All </w:t>
      </w:r>
      <w:r w:rsidR="00725255" w:rsidRPr="008D0D89">
        <w:rPr>
          <w:rFonts w:ascii="Times New Roman" w:hAnsi="Times New Roman" w:cs="Times New Roman"/>
        </w:rPr>
        <w:t>domains</w:t>
      </w:r>
      <w:r w:rsidR="00716E6B" w:rsidRPr="008D0D89">
        <w:rPr>
          <w:rFonts w:ascii="Times New Roman" w:hAnsi="Times New Roman" w:cs="Times New Roman"/>
        </w:rPr>
        <w:t xml:space="preserve">, points of access, and communication media for remote interactive gaming operations conducted </w:t>
      </w:r>
      <w:r w:rsidR="00FC2616">
        <w:rPr>
          <w:rFonts w:ascii="Times New Roman" w:hAnsi="Times New Roman" w:cs="Times New Roman"/>
        </w:rPr>
        <w:t xml:space="preserve">must </w:t>
      </w:r>
      <w:r w:rsidR="00716E6B" w:rsidRPr="008D0D89">
        <w:rPr>
          <w:rFonts w:ascii="Times New Roman" w:hAnsi="Times New Roman" w:cs="Times New Roman"/>
        </w:rPr>
        <w:t xml:space="preserve">be delineated </w:t>
      </w:r>
      <w:r w:rsidR="00AD0B18">
        <w:rPr>
          <w:rFonts w:ascii="Times New Roman" w:hAnsi="Times New Roman" w:cs="Times New Roman"/>
        </w:rPr>
        <w:t>with</w:t>
      </w:r>
      <w:r w:rsidR="00716E6B" w:rsidRPr="008D0D89">
        <w:rPr>
          <w:rFonts w:ascii="Times New Roman" w:hAnsi="Times New Roman" w:cs="Times New Roman"/>
        </w:rPr>
        <w:t>in the</w:t>
      </w:r>
      <w:r w:rsidR="00AD0B18">
        <w:rPr>
          <w:rFonts w:ascii="Times New Roman" w:hAnsi="Times New Roman" w:cs="Times New Roman"/>
        </w:rPr>
        <w:t xml:space="preserve"> interactive gaming section of the</w:t>
      </w:r>
      <w:r w:rsidR="00716E6B" w:rsidRPr="008D0D89">
        <w:rPr>
          <w:rFonts w:ascii="Times New Roman" w:hAnsi="Times New Roman" w:cs="Times New Roman"/>
        </w:rPr>
        <w:t xml:space="preserve"> writt</w:t>
      </w:r>
      <w:r w:rsidR="005A3D27" w:rsidRPr="008D0D89">
        <w:rPr>
          <w:rFonts w:ascii="Times New Roman" w:hAnsi="Times New Roman" w:cs="Times New Roman"/>
        </w:rPr>
        <w:t>en system of internal control</w:t>
      </w:r>
      <w:r w:rsidR="00307A9C" w:rsidRPr="008D0D89">
        <w:rPr>
          <w:rFonts w:ascii="Times New Roman" w:hAnsi="Times New Roman" w:cs="Times New Roman"/>
        </w:rPr>
        <w:t xml:space="preserve"> pursuant to Regulation 6.090</w:t>
      </w:r>
      <w:r w:rsidR="005A3D27" w:rsidRPr="008D0D89">
        <w:rPr>
          <w:rFonts w:ascii="Times New Roman" w:hAnsi="Times New Roman" w:cs="Times New Roman"/>
        </w:rPr>
        <w:t>.</w:t>
      </w:r>
    </w:p>
    <w:p w14:paraId="305697E9" w14:textId="4C9EE1BF" w:rsidR="00716E6B" w:rsidRPr="008D0D89" w:rsidRDefault="00716E6B" w:rsidP="00D804FE">
      <w:pPr>
        <w:pStyle w:val="FirstlevelMICNumbered"/>
        <w:ind w:left="360" w:hanging="360"/>
        <w:rPr>
          <w:rFonts w:ascii="Times New Roman" w:hAnsi="Times New Roman" w:cs="Times New Roman"/>
        </w:rPr>
      </w:pPr>
      <w:r w:rsidRPr="008D0D89">
        <w:rPr>
          <w:rFonts w:ascii="Times New Roman" w:hAnsi="Times New Roman" w:cs="Times New Roman"/>
        </w:rPr>
        <w:t>All compensation received by the operator of interactive gaming and/or the interactive gaming service provider resulting from interactive gaming and reported as gross revenue pursuant to Regulation 5A.170 is deposited into a segr</w:t>
      </w:r>
      <w:r w:rsidR="005A3D27" w:rsidRPr="008D0D89">
        <w:rPr>
          <w:rFonts w:ascii="Times New Roman" w:hAnsi="Times New Roman" w:cs="Times New Roman"/>
        </w:rPr>
        <w:t>egated, separate bank account.</w:t>
      </w:r>
    </w:p>
    <w:p w14:paraId="050E9539" w14:textId="0826E0B6" w:rsidR="0081526D" w:rsidRPr="008D0D89" w:rsidRDefault="0081526D" w:rsidP="00D804FE">
      <w:pPr>
        <w:pStyle w:val="FirstlevelMICNumbered"/>
        <w:ind w:left="360" w:hanging="360"/>
        <w:rPr>
          <w:rFonts w:ascii="Times New Roman" w:hAnsi="Times New Roman" w:cs="Times New Roman"/>
        </w:rPr>
      </w:pPr>
      <w:r w:rsidRPr="008D0D89">
        <w:rPr>
          <w:rFonts w:ascii="Times New Roman" w:hAnsi="Times New Roman" w:cs="Times New Roman"/>
        </w:rPr>
        <w:t xml:space="preserve">The amount collected by the operator of interactive gaming as gross revenue pursuant to Regulation 5A.170 is calculated for each 24-hour day.  The term “gaming day” as used in these MICS refers to an interval of 24 hours as defined by the operator of interactive gaming.  The operator’s end time of a gaming day </w:t>
      </w:r>
      <w:r w:rsidR="00FC2616">
        <w:rPr>
          <w:rFonts w:ascii="Times New Roman" w:hAnsi="Times New Roman" w:cs="Times New Roman"/>
        </w:rPr>
        <w:t xml:space="preserve">must be </w:t>
      </w:r>
      <w:r w:rsidRPr="008D0D89">
        <w:rPr>
          <w:rFonts w:ascii="Times New Roman" w:hAnsi="Times New Roman" w:cs="Times New Roman"/>
        </w:rPr>
        <w:t>delineated within the</w:t>
      </w:r>
      <w:r w:rsidR="00AD0B18">
        <w:rPr>
          <w:rFonts w:ascii="Times New Roman" w:hAnsi="Times New Roman" w:cs="Times New Roman"/>
        </w:rPr>
        <w:t xml:space="preserve"> interactive gaming section of the</w:t>
      </w:r>
      <w:r w:rsidRPr="008D0D89">
        <w:rPr>
          <w:rFonts w:ascii="Times New Roman" w:hAnsi="Times New Roman" w:cs="Times New Roman"/>
        </w:rPr>
        <w:t xml:space="preserve"> written system of internal control</w:t>
      </w:r>
      <w:r w:rsidR="00C3619A" w:rsidRPr="008D0D89">
        <w:rPr>
          <w:rFonts w:ascii="Times New Roman" w:hAnsi="Times New Roman" w:cs="Times New Roman"/>
        </w:rPr>
        <w:t xml:space="preserve"> pursuant to Regulation 6.090.</w:t>
      </w:r>
    </w:p>
    <w:p w14:paraId="7FFD6684" w14:textId="56874DAE" w:rsidR="0066782E" w:rsidRPr="008D0D89" w:rsidRDefault="00EF4138" w:rsidP="00BD1D82">
      <w:pPr>
        <w:pStyle w:val="FirstlevelMICNumbered"/>
        <w:ind w:left="360" w:hanging="360"/>
        <w:rPr>
          <w:rFonts w:ascii="Times New Roman" w:hAnsi="Times New Roman" w:cs="Times New Roman"/>
        </w:rPr>
      </w:pPr>
      <w:r w:rsidRPr="008D0D89">
        <w:rPr>
          <w:rFonts w:ascii="Times New Roman" w:hAnsi="Times New Roman" w:cs="Times New Roman"/>
        </w:rPr>
        <w:t>P</w:t>
      </w:r>
      <w:r w:rsidR="00716E6B" w:rsidRPr="008D0D89">
        <w:rPr>
          <w:rFonts w:ascii="Times New Roman" w:hAnsi="Times New Roman" w:cs="Times New Roman"/>
        </w:rPr>
        <w:t xml:space="preserve">rocedures </w:t>
      </w:r>
      <w:r w:rsidRPr="008D0D89">
        <w:rPr>
          <w:rFonts w:ascii="Times New Roman" w:hAnsi="Times New Roman" w:cs="Times New Roman"/>
        </w:rPr>
        <w:t xml:space="preserve">are established </w:t>
      </w:r>
      <w:r w:rsidR="00716E6B" w:rsidRPr="008D0D89">
        <w:rPr>
          <w:rFonts w:ascii="Times New Roman" w:hAnsi="Times New Roman" w:cs="Times New Roman"/>
        </w:rPr>
        <w:t xml:space="preserve">to reasonably ensure that </w:t>
      </w:r>
      <w:r w:rsidRPr="008D0D89">
        <w:rPr>
          <w:rFonts w:ascii="Times New Roman" w:hAnsi="Times New Roman" w:cs="Times New Roman"/>
        </w:rPr>
        <w:t xml:space="preserve">an operator shall neither extend </w:t>
      </w:r>
      <w:r w:rsidR="00716E6B" w:rsidRPr="008D0D89">
        <w:rPr>
          <w:rFonts w:ascii="Times New Roman" w:hAnsi="Times New Roman" w:cs="Times New Roman"/>
        </w:rPr>
        <w:t xml:space="preserve">credit </w:t>
      </w:r>
      <w:r w:rsidR="00827813" w:rsidRPr="008D0D89">
        <w:rPr>
          <w:rFonts w:ascii="Times New Roman" w:hAnsi="Times New Roman" w:cs="Times New Roman"/>
        </w:rPr>
        <w:t xml:space="preserve">to an authorized player </w:t>
      </w:r>
      <w:r w:rsidR="00307A9C" w:rsidRPr="008D0D89">
        <w:rPr>
          <w:rFonts w:ascii="Times New Roman" w:hAnsi="Times New Roman" w:cs="Times New Roman"/>
        </w:rPr>
        <w:t xml:space="preserve">nor allow the </w:t>
      </w:r>
      <w:r w:rsidR="00716E6B" w:rsidRPr="008D0D89">
        <w:rPr>
          <w:rFonts w:ascii="Times New Roman" w:hAnsi="Times New Roman" w:cs="Times New Roman"/>
        </w:rPr>
        <w:t xml:space="preserve">deposit of funds derived from the extension of credit by affiliates or agents of the operator </w:t>
      </w:r>
      <w:r w:rsidR="00D566FD" w:rsidRPr="008D0D89">
        <w:rPr>
          <w:rFonts w:ascii="Times New Roman" w:hAnsi="Times New Roman" w:cs="Times New Roman"/>
        </w:rPr>
        <w:t>into a patron’s interactive gaming account</w:t>
      </w:r>
      <w:r w:rsidR="00716E6B" w:rsidRPr="008D0D89">
        <w:rPr>
          <w:rFonts w:ascii="Times New Roman" w:hAnsi="Times New Roman" w:cs="Times New Roman"/>
        </w:rPr>
        <w:t xml:space="preserve">.  Such procedures </w:t>
      </w:r>
      <w:r w:rsidR="00FC2616">
        <w:rPr>
          <w:rFonts w:ascii="Times New Roman" w:hAnsi="Times New Roman" w:cs="Times New Roman"/>
        </w:rPr>
        <w:t xml:space="preserve">must be </w:t>
      </w:r>
      <w:r w:rsidR="00716E6B" w:rsidRPr="008D0D89">
        <w:rPr>
          <w:rFonts w:ascii="Times New Roman" w:hAnsi="Times New Roman" w:cs="Times New Roman"/>
        </w:rPr>
        <w:t xml:space="preserve">delineated within the interactive gaming </w:t>
      </w:r>
      <w:r w:rsidR="00AD0B18">
        <w:rPr>
          <w:rFonts w:ascii="Times New Roman" w:hAnsi="Times New Roman" w:cs="Times New Roman"/>
        </w:rPr>
        <w:t>interactive gaming section of the</w:t>
      </w:r>
      <w:r w:rsidR="00AD0B18" w:rsidRPr="008D0D89">
        <w:rPr>
          <w:rFonts w:ascii="Times New Roman" w:hAnsi="Times New Roman" w:cs="Times New Roman"/>
        </w:rPr>
        <w:t xml:space="preserve"> </w:t>
      </w:r>
      <w:r w:rsidR="00716E6B" w:rsidRPr="008D0D89">
        <w:rPr>
          <w:rFonts w:ascii="Times New Roman" w:hAnsi="Times New Roman" w:cs="Times New Roman"/>
        </w:rPr>
        <w:t>written system of internal contro</w:t>
      </w:r>
      <w:r w:rsidR="00C3619A" w:rsidRPr="008D0D89">
        <w:rPr>
          <w:rFonts w:ascii="Times New Roman" w:hAnsi="Times New Roman" w:cs="Times New Roman"/>
        </w:rPr>
        <w:t>l pursuant to Regulation 6.090.</w:t>
      </w:r>
    </w:p>
    <w:p w14:paraId="64DC2574" w14:textId="77777777" w:rsidR="00716E6B" w:rsidRPr="008D0D89" w:rsidRDefault="00716E6B" w:rsidP="008D0D89">
      <w:pPr>
        <w:pStyle w:val="FirstlevelMICNumbered"/>
        <w:spacing w:after="240"/>
        <w:ind w:left="360" w:hanging="360"/>
        <w:rPr>
          <w:rFonts w:ascii="Times New Roman" w:hAnsi="Times New Roman" w:cs="Times New Roman"/>
        </w:rPr>
      </w:pPr>
      <w:r w:rsidRPr="008D0D89">
        <w:rPr>
          <w:rFonts w:ascii="Times New Roman" w:hAnsi="Times New Roman" w:cs="Times New Roman"/>
        </w:rPr>
        <w:t>Procedures are established to ensure an authorized player has sufficient available funds prior to processing the authorized player’s wagering transaction.</w:t>
      </w:r>
    </w:p>
    <w:p w14:paraId="6C95BC7D" w14:textId="77777777" w:rsidR="00716E6B" w:rsidRPr="00C45EA2" w:rsidRDefault="00716E6B" w:rsidP="00C45EA2">
      <w:pPr>
        <w:pStyle w:val="MICSSectionHeader"/>
        <w:ind w:left="360"/>
        <w:rPr>
          <w:rFonts w:ascii="Times New Roman" w:hAnsi="Times New Roman" w:cs="Times New Roman"/>
          <w:sz w:val="24"/>
          <w:szCs w:val="24"/>
        </w:rPr>
      </w:pPr>
      <w:r w:rsidRPr="00C45EA2">
        <w:rPr>
          <w:rFonts w:ascii="Times New Roman" w:hAnsi="Times New Roman" w:cs="Times New Roman"/>
          <w:sz w:val="24"/>
          <w:szCs w:val="24"/>
        </w:rPr>
        <w:t>Casino Account Transfers</w:t>
      </w:r>
    </w:p>
    <w:p w14:paraId="476CF016" w14:textId="77777777" w:rsidR="00716E6B" w:rsidRPr="00C45EA2" w:rsidRDefault="00716E6B" w:rsidP="00716E6B">
      <w:pPr>
        <w:ind w:left="360"/>
        <w:rPr>
          <w:szCs w:val="22"/>
        </w:rPr>
      </w:pPr>
    </w:p>
    <w:p w14:paraId="65D66E58" w14:textId="35CE0AB7" w:rsidR="00716E6B" w:rsidRPr="00C45EA2" w:rsidRDefault="00D566FD" w:rsidP="00087283">
      <w:pPr>
        <w:ind w:left="1080" w:hanging="720"/>
      </w:pPr>
      <w:r w:rsidRPr="00C45EA2">
        <w:t xml:space="preserve">Note: </w:t>
      </w:r>
      <w:r w:rsidRPr="00C45EA2">
        <w:tab/>
      </w:r>
      <w:r w:rsidR="00716E6B" w:rsidRPr="00C45EA2">
        <w:t>A “casino account” is defined as a</w:t>
      </w:r>
      <w:r w:rsidR="00EB169E" w:rsidRPr="00C45EA2">
        <w:t>n authorized</w:t>
      </w:r>
      <w:r w:rsidR="00716E6B" w:rsidRPr="00C45EA2">
        <w:t xml:space="preserve"> player’s funds on deposit in </w:t>
      </w:r>
      <w:r w:rsidR="00244F61" w:rsidRPr="00C45EA2">
        <w:t xml:space="preserve">any </w:t>
      </w:r>
      <w:r w:rsidR="00716E6B" w:rsidRPr="00C45EA2">
        <w:t>safekeeping, front money</w:t>
      </w:r>
      <w:r w:rsidR="004E1284" w:rsidRPr="007354EB">
        <w:t>,</w:t>
      </w:r>
      <w:r w:rsidR="00716E6B" w:rsidRPr="00C45EA2">
        <w:t xml:space="preserve"> or wagering</w:t>
      </w:r>
      <w:r w:rsidR="00244F61" w:rsidRPr="00C45EA2">
        <w:t xml:space="preserve"> account being maintained at a</w:t>
      </w:r>
      <w:r w:rsidR="00716E6B" w:rsidRPr="00C45EA2">
        <w:t xml:space="preserve"> gaming establis</w:t>
      </w:r>
      <w:r w:rsidR="00244F61" w:rsidRPr="00C45EA2">
        <w:t xml:space="preserve">hment operated by the </w:t>
      </w:r>
      <w:r w:rsidR="00716E6B" w:rsidRPr="00C45EA2">
        <w:t>operator of interactive gaming.</w:t>
      </w:r>
      <w:r w:rsidR="004F6B76">
        <w:br/>
      </w:r>
    </w:p>
    <w:p w14:paraId="6E5413E3" w14:textId="77E85BEE" w:rsidR="00716E6B" w:rsidRPr="00C45EA2" w:rsidRDefault="00716E6B" w:rsidP="00BD1D82">
      <w:pPr>
        <w:pStyle w:val="FirstlevelMICNumbered"/>
        <w:ind w:left="360" w:hanging="360"/>
        <w:rPr>
          <w:rFonts w:ascii="Times New Roman" w:hAnsi="Times New Roman" w:cs="Times New Roman"/>
        </w:rPr>
      </w:pPr>
      <w:r w:rsidRPr="00C45EA2">
        <w:rPr>
          <w:rFonts w:ascii="Times New Roman" w:hAnsi="Times New Roman" w:cs="Times New Roman"/>
        </w:rPr>
        <w:t>A transfer of funds between an authorized player’s interactive gaming account and the player’s casino account (i.e., to and from a player’s casino account) is to be transacted through a Board</w:t>
      </w:r>
      <w:r w:rsidR="006518AC">
        <w:rPr>
          <w:rFonts w:ascii="Times New Roman" w:hAnsi="Times New Roman" w:cs="Times New Roman"/>
        </w:rPr>
        <w:t xml:space="preserve"> </w:t>
      </w:r>
      <w:r w:rsidRPr="00C45EA2">
        <w:rPr>
          <w:rFonts w:ascii="Times New Roman" w:hAnsi="Times New Roman" w:cs="Times New Roman"/>
        </w:rPr>
        <w:t>approved mechanism designed to facilitate el</w:t>
      </w:r>
      <w:r w:rsidR="00C3619A" w:rsidRPr="00C45EA2">
        <w:rPr>
          <w:rFonts w:ascii="Times New Roman" w:hAnsi="Times New Roman" w:cs="Times New Roman"/>
        </w:rPr>
        <w:t>ectronic commerce transactions.</w:t>
      </w:r>
    </w:p>
    <w:p w14:paraId="2A8BD737" w14:textId="452D2CBF" w:rsidR="00716E6B" w:rsidRPr="00C45EA2" w:rsidRDefault="00716E6B" w:rsidP="00BD1D82">
      <w:pPr>
        <w:pStyle w:val="FirstlevelMICNumbered"/>
        <w:ind w:left="360" w:hanging="360"/>
        <w:rPr>
          <w:rFonts w:ascii="Times New Roman" w:hAnsi="Times New Roman" w:cs="Times New Roman"/>
        </w:rPr>
      </w:pPr>
      <w:r w:rsidRPr="00C45EA2">
        <w:rPr>
          <w:rFonts w:ascii="Times New Roman" w:hAnsi="Times New Roman" w:cs="Times New Roman"/>
        </w:rPr>
        <w:t>A transfer transaction between an interactive gaming account and a casino account is to be recorded in the “</w:t>
      </w:r>
      <w:r w:rsidR="004310B5" w:rsidRPr="007354EB">
        <w:rPr>
          <w:rFonts w:ascii="Times New Roman" w:hAnsi="Times New Roman" w:cs="Times New Roman"/>
        </w:rPr>
        <w:t>D</w:t>
      </w:r>
      <w:r w:rsidRPr="00C45EA2">
        <w:rPr>
          <w:rFonts w:ascii="Times New Roman" w:hAnsi="Times New Roman" w:cs="Times New Roman"/>
        </w:rPr>
        <w:t xml:space="preserve">aily </w:t>
      </w:r>
      <w:r w:rsidR="004310B5" w:rsidRPr="007354EB">
        <w:rPr>
          <w:rFonts w:ascii="Times New Roman" w:hAnsi="Times New Roman" w:cs="Times New Roman"/>
        </w:rPr>
        <w:t>I</w:t>
      </w:r>
      <w:r w:rsidRPr="00C45EA2">
        <w:rPr>
          <w:rFonts w:ascii="Times New Roman" w:hAnsi="Times New Roman" w:cs="Times New Roman"/>
        </w:rPr>
        <w:t xml:space="preserve">nteractive </w:t>
      </w:r>
      <w:r w:rsidR="004310B5" w:rsidRPr="007354EB">
        <w:rPr>
          <w:rFonts w:ascii="Times New Roman" w:hAnsi="Times New Roman" w:cs="Times New Roman"/>
        </w:rPr>
        <w:t>G</w:t>
      </w:r>
      <w:r w:rsidRPr="00C45EA2">
        <w:rPr>
          <w:rFonts w:ascii="Times New Roman" w:hAnsi="Times New Roman" w:cs="Times New Roman"/>
        </w:rPr>
        <w:t xml:space="preserve">aming </w:t>
      </w:r>
      <w:r w:rsidR="004310B5" w:rsidRPr="007354EB">
        <w:rPr>
          <w:rFonts w:ascii="Times New Roman" w:hAnsi="Times New Roman" w:cs="Times New Roman"/>
        </w:rPr>
        <w:t>P</w:t>
      </w:r>
      <w:r w:rsidRPr="00C45EA2">
        <w:rPr>
          <w:rFonts w:ascii="Times New Roman" w:hAnsi="Times New Roman" w:cs="Times New Roman"/>
        </w:rPr>
        <w:t xml:space="preserve">layer’s </w:t>
      </w:r>
      <w:r w:rsidR="004310B5" w:rsidRPr="007354EB">
        <w:rPr>
          <w:rFonts w:ascii="Times New Roman" w:hAnsi="Times New Roman" w:cs="Times New Roman"/>
        </w:rPr>
        <w:t>F</w:t>
      </w:r>
      <w:r w:rsidRPr="00C45EA2">
        <w:rPr>
          <w:rFonts w:ascii="Times New Roman" w:hAnsi="Times New Roman" w:cs="Times New Roman"/>
        </w:rPr>
        <w:t xml:space="preserve">unds </w:t>
      </w:r>
      <w:r w:rsidR="004310B5" w:rsidRPr="007354EB">
        <w:rPr>
          <w:rFonts w:ascii="Times New Roman" w:hAnsi="Times New Roman" w:cs="Times New Roman"/>
        </w:rPr>
        <w:t>T</w:t>
      </w:r>
      <w:r w:rsidRPr="00C45EA2">
        <w:rPr>
          <w:rFonts w:ascii="Times New Roman" w:hAnsi="Times New Roman" w:cs="Times New Roman"/>
        </w:rPr>
        <w:t xml:space="preserve">ransactions </w:t>
      </w:r>
      <w:r w:rsidR="004310B5" w:rsidRPr="007354EB">
        <w:rPr>
          <w:rFonts w:ascii="Times New Roman" w:hAnsi="Times New Roman" w:cs="Times New Roman"/>
        </w:rPr>
        <w:t>R</w:t>
      </w:r>
      <w:r w:rsidRPr="00C45EA2">
        <w:rPr>
          <w:rFonts w:ascii="Times New Roman" w:hAnsi="Times New Roman" w:cs="Times New Roman"/>
        </w:rPr>
        <w:t>eport”.</w:t>
      </w:r>
    </w:p>
    <w:p w14:paraId="51CC143F" w14:textId="77777777" w:rsidR="00716E6B" w:rsidRPr="00C45EA2" w:rsidRDefault="003513D3" w:rsidP="00BD1D82">
      <w:pPr>
        <w:pStyle w:val="FirstlevelMICNumbered"/>
        <w:ind w:left="360" w:hanging="360"/>
        <w:rPr>
          <w:rFonts w:ascii="Times New Roman" w:hAnsi="Times New Roman" w:cs="Times New Roman"/>
        </w:rPr>
      </w:pPr>
      <w:r w:rsidRPr="00C45EA2">
        <w:rPr>
          <w:rFonts w:ascii="Times New Roman" w:hAnsi="Times New Roman" w:cs="Times New Roman"/>
        </w:rPr>
        <w:t>For a transfer transaction between an interactive gaming account and a casino account in which an authorized player makes an in-person transfer request at a gaming establishment, a</w:t>
      </w:r>
      <w:r w:rsidR="00716E6B" w:rsidRPr="00C45EA2">
        <w:rPr>
          <w:rFonts w:ascii="Times New Roman" w:hAnsi="Times New Roman" w:cs="Times New Roman"/>
        </w:rPr>
        <w:t xml:space="preserve"> transfer document is prepared and maintained which includes:</w:t>
      </w:r>
    </w:p>
    <w:p w14:paraId="1D31A8BA" w14:textId="52C80459" w:rsidR="00716E6B" w:rsidRPr="00C45EA2" w:rsidRDefault="00716E6B" w:rsidP="00BD1D82">
      <w:pPr>
        <w:pStyle w:val="ListParagraph"/>
        <w:numPr>
          <w:ilvl w:val="1"/>
          <w:numId w:val="4"/>
        </w:numPr>
        <w:ind w:left="720"/>
        <w:rPr>
          <w:rFonts w:ascii="Times New Roman" w:hAnsi="Times New Roman" w:cs="Times New Roman"/>
        </w:rPr>
      </w:pPr>
      <w:r w:rsidRPr="00C45EA2">
        <w:rPr>
          <w:rFonts w:ascii="Times New Roman" w:hAnsi="Times New Roman" w:cs="Times New Roman"/>
        </w:rPr>
        <w:t>Authorized player’s name, casino account number</w:t>
      </w:r>
      <w:r w:rsidR="004E1284" w:rsidRPr="007354EB">
        <w:rPr>
          <w:rFonts w:ascii="Times New Roman" w:hAnsi="Times New Roman" w:cs="Times New Roman"/>
        </w:rPr>
        <w:t>,</w:t>
      </w:r>
      <w:r w:rsidRPr="00C45EA2">
        <w:rPr>
          <w:rFonts w:ascii="Times New Roman" w:hAnsi="Times New Roman" w:cs="Times New Roman"/>
        </w:rPr>
        <w:t xml:space="preserve"> and interactive gaming account number;</w:t>
      </w:r>
    </w:p>
    <w:p w14:paraId="1522BA5E" w14:textId="6D483E7C" w:rsidR="00716E6B" w:rsidRPr="00C45EA2" w:rsidRDefault="00716E6B" w:rsidP="00BD1D82">
      <w:pPr>
        <w:pStyle w:val="ListParagraph"/>
        <w:numPr>
          <w:ilvl w:val="1"/>
          <w:numId w:val="4"/>
        </w:numPr>
        <w:ind w:left="720"/>
        <w:rPr>
          <w:rFonts w:ascii="Times New Roman" w:hAnsi="Times New Roman" w:cs="Times New Roman"/>
        </w:rPr>
      </w:pPr>
      <w:r w:rsidRPr="00C45EA2">
        <w:rPr>
          <w:rFonts w:ascii="Times New Roman" w:hAnsi="Times New Roman" w:cs="Times New Roman"/>
        </w:rPr>
        <w:lastRenderedPageBreak/>
        <w:t xml:space="preserve">Date </w:t>
      </w:r>
      <w:r w:rsidR="00F53F43">
        <w:rPr>
          <w:rFonts w:ascii="Times New Roman" w:hAnsi="Times New Roman" w:cs="Times New Roman"/>
        </w:rPr>
        <w:t xml:space="preserve">and time </w:t>
      </w:r>
      <w:r w:rsidRPr="00C45EA2">
        <w:rPr>
          <w:rFonts w:ascii="Times New Roman" w:hAnsi="Times New Roman" w:cs="Times New Roman"/>
        </w:rPr>
        <w:t>of transfer;</w:t>
      </w:r>
    </w:p>
    <w:p w14:paraId="705476F8" w14:textId="77777777" w:rsidR="00716E6B" w:rsidRPr="00C45EA2" w:rsidRDefault="00716E6B" w:rsidP="00BD1D82">
      <w:pPr>
        <w:pStyle w:val="ListParagraph"/>
        <w:numPr>
          <w:ilvl w:val="1"/>
          <w:numId w:val="4"/>
        </w:numPr>
        <w:ind w:left="720"/>
        <w:rPr>
          <w:rFonts w:ascii="Times New Roman" w:hAnsi="Times New Roman" w:cs="Times New Roman"/>
        </w:rPr>
      </w:pPr>
      <w:r w:rsidRPr="00C45EA2">
        <w:rPr>
          <w:rFonts w:ascii="Times New Roman" w:hAnsi="Times New Roman" w:cs="Times New Roman"/>
        </w:rPr>
        <w:t>Type of transfer (deposit/withdrawal to/from casino account);</w:t>
      </w:r>
    </w:p>
    <w:p w14:paraId="73650B97" w14:textId="77777777" w:rsidR="00716E6B" w:rsidRPr="00C45EA2" w:rsidRDefault="00716E6B" w:rsidP="00BD1D82">
      <w:pPr>
        <w:pStyle w:val="ListParagraph"/>
        <w:numPr>
          <w:ilvl w:val="1"/>
          <w:numId w:val="4"/>
        </w:numPr>
        <w:ind w:left="720"/>
        <w:rPr>
          <w:rFonts w:ascii="Times New Roman" w:hAnsi="Times New Roman" w:cs="Times New Roman"/>
        </w:rPr>
      </w:pPr>
      <w:r w:rsidRPr="00C45EA2">
        <w:rPr>
          <w:rFonts w:ascii="Times New Roman" w:hAnsi="Times New Roman" w:cs="Times New Roman"/>
        </w:rPr>
        <w:t>Dollar amount of transfer;</w:t>
      </w:r>
    </w:p>
    <w:p w14:paraId="067A97AB" w14:textId="77777777" w:rsidR="00716E6B" w:rsidRPr="00C45EA2" w:rsidRDefault="00716E6B" w:rsidP="00BD1D82">
      <w:pPr>
        <w:pStyle w:val="ListParagraph"/>
        <w:numPr>
          <w:ilvl w:val="1"/>
          <w:numId w:val="4"/>
        </w:numPr>
        <w:ind w:left="720"/>
        <w:rPr>
          <w:rFonts w:ascii="Times New Roman" w:hAnsi="Times New Roman" w:cs="Times New Roman"/>
        </w:rPr>
      </w:pPr>
      <w:r w:rsidRPr="00C45EA2">
        <w:rPr>
          <w:rFonts w:ascii="Times New Roman" w:hAnsi="Times New Roman" w:cs="Times New Roman"/>
        </w:rPr>
        <w:t>Signature of authorized player; and</w:t>
      </w:r>
    </w:p>
    <w:p w14:paraId="28193FAF" w14:textId="77777777" w:rsidR="00716E6B" w:rsidRPr="00C45EA2" w:rsidRDefault="00716E6B" w:rsidP="00BD1D82">
      <w:pPr>
        <w:pStyle w:val="ListParagraph"/>
        <w:numPr>
          <w:ilvl w:val="1"/>
          <w:numId w:val="4"/>
        </w:numPr>
        <w:ind w:left="720"/>
        <w:rPr>
          <w:rFonts w:ascii="Times New Roman" w:hAnsi="Times New Roman" w:cs="Times New Roman"/>
        </w:rPr>
      </w:pPr>
      <w:r w:rsidRPr="00C45EA2">
        <w:rPr>
          <w:rFonts w:ascii="Times New Roman" w:hAnsi="Times New Roman" w:cs="Times New Roman"/>
        </w:rPr>
        <w:t>Signature of employee handling the transaction.</w:t>
      </w:r>
    </w:p>
    <w:p w14:paraId="6BACD7C4" w14:textId="77777777" w:rsidR="00716E6B" w:rsidRPr="00C45EA2" w:rsidRDefault="00716E6B" w:rsidP="00C45EA2">
      <w:pPr>
        <w:pStyle w:val="MICSSectionHeader"/>
        <w:ind w:left="360"/>
        <w:rPr>
          <w:rFonts w:ascii="Times New Roman" w:hAnsi="Times New Roman" w:cs="Times New Roman"/>
          <w:sz w:val="24"/>
          <w:szCs w:val="24"/>
        </w:rPr>
      </w:pPr>
      <w:r w:rsidRPr="00C45EA2">
        <w:rPr>
          <w:rFonts w:ascii="Times New Roman" w:hAnsi="Times New Roman" w:cs="Times New Roman"/>
          <w:sz w:val="24"/>
          <w:szCs w:val="24"/>
        </w:rPr>
        <w:t>Registering Authorized Players</w:t>
      </w:r>
    </w:p>
    <w:p w14:paraId="60DE6712" w14:textId="77777777" w:rsidR="00716E6B" w:rsidRPr="00C45EA2" w:rsidRDefault="00716E6B" w:rsidP="00C3619A">
      <w:pPr>
        <w:pStyle w:val="ListParagraph"/>
        <w:numPr>
          <w:ilvl w:val="0"/>
          <w:numId w:val="0"/>
        </w:numPr>
        <w:spacing w:after="0"/>
        <w:rPr>
          <w:rFonts w:ascii="Times New Roman" w:hAnsi="Times New Roman" w:cs="Times New Roman"/>
          <w:szCs w:val="22"/>
        </w:rPr>
      </w:pPr>
    </w:p>
    <w:p w14:paraId="4F251AE5" w14:textId="711A64E4" w:rsidR="00716E6B" w:rsidRPr="00C45EA2" w:rsidRDefault="00716E6B" w:rsidP="00BD1D82">
      <w:pPr>
        <w:pStyle w:val="FirstlevelMICNumbered"/>
        <w:ind w:left="360" w:hanging="360"/>
        <w:rPr>
          <w:rFonts w:ascii="Times New Roman" w:hAnsi="Times New Roman" w:cs="Times New Roman"/>
        </w:rPr>
      </w:pPr>
      <w:r w:rsidRPr="00C45EA2">
        <w:rPr>
          <w:rFonts w:ascii="Times New Roman" w:hAnsi="Times New Roman" w:cs="Times New Roman"/>
        </w:rPr>
        <w:t xml:space="preserve">The operator shall establish procedures to </w:t>
      </w:r>
      <w:r w:rsidR="00ED5F53" w:rsidRPr="00C45EA2">
        <w:rPr>
          <w:rFonts w:ascii="Times New Roman" w:hAnsi="Times New Roman" w:cs="Times New Roman"/>
        </w:rPr>
        <w:t xml:space="preserve">register an individual as an authorized player and to </w:t>
      </w:r>
      <w:r w:rsidRPr="00C45EA2">
        <w:rPr>
          <w:rFonts w:ascii="Times New Roman" w:hAnsi="Times New Roman" w:cs="Times New Roman"/>
        </w:rPr>
        <w:t xml:space="preserve">create </w:t>
      </w:r>
      <w:r w:rsidR="00ED5F53" w:rsidRPr="00C45EA2">
        <w:rPr>
          <w:rFonts w:ascii="Times New Roman" w:hAnsi="Times New Roman" w:cs="Times New Roman"/>
        </w:rPr>
        <w:t>an</w:t>
      </w:r>
      <w:r w:rsidR="00AB460C" w:rsidRPr="00C45EA2">
        <w:rPr>
          <w:rFonts w:ascii="Times New Roman" w:hAnsi="Times New Roman" w:cs="Times New Roman"/>
        </w:rPr>
        <w:t xml:space="preserve"> </w:t>
      </w:r>
      <w:r w:rsidRPr="00C45EA2">
        <w:rPr>
          <w:rFonts w:ascii="Times New Roman" w:hAnsi="Times New Roman" w:cs="Times New Roman"/>
        </w:rPr>
        <w:t xml:space="preserve">interactive gaming account </w:t>
      </w:r>
      <w:r w:rsidR="00ED5F53" w:rsidRPr="00C45EA2">
        <w:rPr>
          <w:rFonts w:ascii="Times New Roman" w:hAnsi="Times New Roman" w:cs="Times New Roman"/>
        </w:rPr>
        <w:t xml:space="preserve">for the individual </w:t>
      </w:r>
      <w:r w:rsidRPr="00C45EA2">
        <w:rPr>
          <w:rFonts w:ascii="Times New Roman" w:hAnsi="Times New Roman" w:cs="Times New Roman"/>
        </w:rPr>
        <w:t xml:space="preserve">pursuant to the requirements of Regulation 5A.110.  Such procedures </w:t>
      </w:r>
      <w:r w:rsidR="00FC2616">
        <w:rPr>
          <w:rFonts w:ascii="Times New Roman" w:hAnsi="Times New Roman" w:cs="Times New Roman"/>
        </w:rPr>
        <w:t xml:space="preserve">must be </w:t>
      </w:r>
      <w:r w:rsidRPr="00C45EA2">
        <w:rPr>
          <w:rFonts w:ascii="Times New Roman" w:hAnsi="Times New Roman" w:cs="Times New Roman"/>
        </w:rPr>
        <w:t>delineated within the interactive gaming</w:t>
      </w:r>
      <w:r w:rsidR="00AD0B18">
        <w:rPr>
          <w:rFonts w:ascii="Times New Roman" w:hAnsi="Times New Roman" w:cs="Times New Roman"/>
        </w:rPr>
        <w:t xml:space="preserve"> section of the</w:t>
      </w:r>
      <w:r w:rsidRPr="00C45EA2">
        <w:rPr>
          <w:rFonts w:ascii="Times New Roman" w:hAnsi="Times New Roman" w:cs="Times New Roman"/>
        </w:rPr>
        <w:t xml:space="preserve"> written system of internal control pursuant to Regulation 6.090.  </w:t>
      </w:r>
    </w:p>
    <w:p w14:paraId="5D85989C" w14:textId="77777777" w:rsidR="00716E6B" w:rsidRPr="00C45EA2" w:rsidRDefault="00716E6B" w:rsidP="00BD1D82">
      <w:pPr>
        <w:pStyle w:val="FirstlevelMICNumbered"/>
        <w:ind w:left="360" w:hanging="360"/>
        <w:rPr>
          <w:rFonts w:ascii="Times New Roman" w:hAnsi="Times New Roman" w:cs="Times New Roman"/>
        </w:rPr>
      </w:pPr>
      <w:r w:rsidRPr="00C45EA2">
        <w:rPr>
          <w:rFonts w:ascii="Times New Roman" w:hAnsi="Times New Roman" w:cs="Times New Roman"/>
        </w:rPr>
        <w:t xml:space="preserve">The information obtained to </w:t>
      </w:r>
      <w:r w:rsidR="00ED5F53" w:rsidRPr="00C45EA2">
        <w:rPr>
          <w:rFonts w:ascii="Times New Roman" w:hAnsi="Times New Roman" w:cs="Times New Roman"/>
        </w:rPr>
        <w:t xml:space="preserve">initially </w:t>
      </w:r>
      <w:r w:rsidRPr="00C45EA2">
        <w:rPr>
          <w:rFonts w:ascii="Times New Roman" w:hAnsi="Times New Roman" w:cs="Times New Roman"/>
        </w:rPr>
        <w:t>create an authorized player’s interactive gaming account is recorded and maintained.  The information includes:</w:t>
      </w:r>
    </w:p>
    <w:p w14:paraId="693C7535" w14:textId="41481A19" w:rsidR="00716E6B" w:rsidRPr="00C45EA2" w:rsidRDefault="00244F61" w:rsidP="00BD1D82">
      <w:pPr>
        <w:pStyle w:val="ListParagraph"/>
        <w:numPr>
          <w:ilvl w:val="1"/>
          <w:numId w:val="4"/>
        </w:numPr>
        <w:ind w:left="720"/>
        <w:rPr>
          <w:rFonts w:ascii="Times New Roman" w:hAnsi="Times New Roman" w:cs="Times New Roman"/>
        </w:rPr>
      </w:pPr>
      <w:r w:rsidRPr="00C45EA2">
        <w:rPr>
          <w:rFonts w:ascii="Times New Roman" w:hAnsi="Times New Roman" w:cs="Times New Roman"/>
        </w:rPr>
        <w:t xml:space="preserve">Authorized player’s </w:t>
      </w:r>
      <w:r w:rsidR="00716E6B" w:rsidRPr="00C45EA2">
        <w:rPr>
          <w:rFonts w:ascii="Times New Roman" w:hAnsi="Times New Roman" w:cs="Times New Roman"/>
        </w:rPr>
        <w:t>name</w:t>
      </w:r>
      <w:r w:rsidR="00CC77A2">
        <w:rPr>
          <w:rFonts w:ascii="Times New Roman" w:hAnsi="Times New Roman" w:cs="Times New Roman"/>
        </w:rPr>
        <w:t xml:space="preserve"> and</w:t>
      </w:r>
      <w:r w:rsidR="00716E6B" w:rsidRPr="007354EB">
        <w:t xml:space="preserve"> </w:t>
      </w:r>
      <w:r w:rsidR="00716E6B" w:rsidRPr="00C45EA2">
        <w:rPr>
          <w:rFonts w:ascii="Times New Roman" w:hAnsi="Times New Roman" w:cs="Times New Roman"/>
        </w:rPr>
        <w:t xml:space="preserve">authorized player’s fictitious name(s) </w:t>
      </w:r>
      <w:r w:rsidRPr="00C45EA2">
        <w:rPr>
          <w:rFonts w:ascii="Times New Roman" w:hAnsi="Times New Roman" w:cs="Times New Roman"/>
        </w:rPr>
        <w:t xml:space="preserve">to be used </w:t>
      </w:r>
      <w:r w:rsidR="00716E6B" w:rsidRPr="00C45EA2">
        <w:rPr>
          <w:rFonts w:ascii="Times New Roman" w:hAnsi="Times New Roman" w:cs="Times New Roman"/>
        </w:rPr>
        <w:t>whil</w:t>
      </w:r>
      <w:r w:rsidRPr="00C45EA2">
        <w:rPr>
          <w:rFonts w:ascii="Times New Roman" w:hAnsi="Times New Roman" w:cs="Times New Roman"/>
        </w:rPr>
        <w:t>e engaged in interactive gaming (</w:t>
      </w:r>
      <w:r w:rsidR="00716E6B" w:rsidRPr="00C45EA2">
        <w:rPr>
          <w:rFonts w:ascii="Times New Roman" w:hAnsi="Times New Roman" w:cs="Times New Roman"/>
        </w:rPr>
        <w:t>if applicable</w:t>
      </w:r>
      <w:r w:rsidRPr="00C45EA2">
        <w:rPr>
          <w:rFonts w:ascii="Times New Roman" w:hAnsi="Times New Roman" w:cs="Times New Roman"/>
        </w:rPr>
        <w:t>)</w:t>
      </w:r>
      <w:r w:rsidR="00716E6B" w:rsidRPr="00C45EA2">
        <w:rPr>
          <w:rFonts w:ascii="Times New Roman" w:hAnsi="Times New Roman" w:cs="Times New Roman"/>
        </w:rPr>
        <w:t>;</w:t>
      </w:r>
    </w:p>
    <w:p w14:paraId="4F69589B" w14:textId="77777777" w:rsidR="0039560D" w:rsidRPr="00C45EA2" w:rsidRDefault="00674DEC" w:rsidP="00BD1D82">
      <w:pPr>
        <w:pStyle w:val="ListParagraph"/>
        <w:numPr>
          <w:ilvl w:val="1"/>
          <w:numId w:val="4"/>
        </w:numPr>
        <w:ind w:left="720"/>
        <w:rPr>
          <w:rFonts w:ascii="Times New Roman" w:hAnsi="Times New Roman" w:cs="Times New Roman"/>
        </w:rPr>
      </w:pPr>
      <w:r w:rsidRPr="00C45EA2">
        <w:rPr>
          <w:rFonts w:ascii="Times New Roman" w:hAnsi="Times New Roman" w:cs="Times New Roman"/>
        </w:rPr>
        <w:t>Date information provided by</w:t>
      </w:r>
      <w:r w:rsidR="0039560D" w:rsidRPr="00C45EA2">
        <w:rPr>
          <w:rFonts w:ascii="Times New Roman" w:hAnsi="Times New Roman" w:cs="Times New Roman"/>
        </w:rPr>
        <w:t xml:space="preserve"> authorized player;</w:t>
      </w:r>
    </w:p>
    <w:p w14:paraId="177910CC" w14:textId="77777777" w:rsidR="00716E6B" w:rsidRPr="00C45EA2" w:rsidRDefault="00716E6B" w:rsidP="00BD1D82">
      <w:pPr>
        <w:pStyle w:val="ListParagraph"/>
        <w:numPr>
          <w:ilvl w:val="1"/>
          <w:numId w:val="4"/>
        </w:numPr>
        <w:ind w:left="720"/>
        <w:rPr>
          <w:rFonts w:ascii="Times New Roman" w:hAnsi="Times New Roman" w:cs="Times New Roman"/>
        </w:rPr>
      </w:pPr>
      <w:r w:rsidRPr="00C45EA2">
        <w:rPr>
          <w:rFonts w:ascii="Times New Roman" w:hAnsi="Times New Roman" w:cs="Times New Roman"/>
        </w:rPr>
        <w:t>Authorized player’s date of birth</w:t>
      </w:r>
      <w:r w:rsidR="00C34AAD" w:rsidRPr="00C45EA2">
        <w:rPr>
          <w:rFonts w:ascii="Times New Roman" w:hAnsi="Times New Roman" w:cs="Times New Roman"/>
        </w:rPr>
        <w:t xml:space="preserve"> showing that the individual is 21 years of age or older</w:t>
      </w:r>
      <w:r w:rsidRPr="00C45EA2">
        <w:rPr>
          <w:rFonts w:ascii="Times New Roman" w:hAnsi="Times New Roman" w:cs="Times New Roman"/>
        </w:rPr>
        <w:t>;</w:t>
      </w:r>
    </w:p>
    <w:p w14:paraId="1A861776" w14:textId="77777777" w:rsidR="00C34AAD" w:rsidRPr="00C45EA2" w:rsidRDefault="00C34AAD" w:rsidP="00BD1D82">
      <w:pPr>
        <w:pStyle w:val="ListParagraph"/>
        <w:numPr>
          <w:ilvl w:val="1"/>
          <w:numId w:val="4"/>
        </w:numPr>
        <w:ind w:left="720"/>
        <w:rPr>
          <w:rFonts w:ascii="Times New Roman" w:hAnsi="Times New Roman" w:cs="Times New Roman"/>
        </w:rPr>
      </w:pPr>
      <w:r w:rsidRPr="00C45EA2">
        <w:rPr>
          <w:rFonts w:ascii="Times New Roman" w:hAnsi="Times New Roman" w:cs="Times New Roman"/>
        </w:rPr>
        <w:t>Authorized player’s physical address where the individual resides;</w:t>
      </w:r>
    </w:p>
    <w:p w14:paraId="253EC9EF" w14:textId="061DF93E" w:rsidR="00C34AAD" w:rsidRPr="00C45EA2" w:rsidRDefault="00212859" w:rsidP="00BD1D82">
      <w:pPr>
        <w:pStyle w:val="ListParagraph"/>
        <w:numPr>
          <w:ilvl w:val="1"/>
          <w:numId w:val="4"/>
        </w:numPr>
        <w:ind w:left="720"/>
        <w:rPr>
          <w:rFonts w:ascii="Times New Roman" w:hAnsi="Times New Roman" w:cs="Times New Roman"/>
        </w:rPr>
      </w:pPr>
      <w:r w:rsidRPr="007354EB">
        <w:rPr>
          <w:rFonts w:ascii="Times New Roman" w:hAnsi="Times New Roman" w:cs="Times New Roman"/>
        </w:rPr>
        <w:t>The l</w:t>
      </w:r>
      <w:r w:rsidR="00166C65" w:rsidRPr="007354EB">
        <w:rPr>
          <w:rFonts w:ascii="Times New Roman" w:hAnsi="Times New Roman" w:cs="Times New Roman"/>
        </w:rPr>
        <w:t xml:space="preserve">ast four digits of </w:t>
      </w:r>
      <w:r w:rsidRPr="007354EB">
        <w:rPr>
          <w:rFonts w:ascii="Times New Roman" w:hAnsi="Times New Roman" w:cs="Times New Roman"/>
        </w:rPr>
        <w:t xml:space="preserve">the </w:t>
      </w:r>
      <w:r w:rsidR="00166C65" w:rsidRPr="007354EB">
        <w:rPr>
          <w:rFonts w:ascii="Times New Roman" w:hAnsi="Times New Roman" w:cs="Times New Roman"/>
        </w:rPr>
        <w:t>a</w:t>
      </w:r>
      <w:r w:rsidR="00C34AAD" w:rsidRPr="00C45EA2">
        <w:rPr>
          <w:rFonts w:ascii="Times New Roman" w:hAnsi="Times New Roman" w:cs="Times New Roman"/>
        </w:rPr>
        <w:t>uthorized player’s social security number, if a United States resident;</w:t>
      </w:r>
    </w:p>
    <w:p w14:paraId="74D594E9" w14:textId="6AA5BDF9" w:rsidR="00C34AAD" w:rsidRPr="00C45EA2" w:rsidRDefault="00C34AAD" w:rsidP="00BD1D82">
      <w:pPr>
        <w:pStyle w:val="ListParagraph"/>
        <w:numPr>
          <w:ilvl w:val="1"/>
          <w:numId w:val="4"/>
        </w:numPr>
        <w:ind w:left="720"/>
        <w:rPr>
          <w:rFonts w:ascii="Times New Roman" w:hAnsi="Times New Roman" w:cs="Times New Roman"/>
        </w:rPr>
      </w:pPr>
      <w:r w:rsidRPr="00C45EA2">
        <w:rPr>
          <w:rFonts w:ascii="Times New Roman" w:hAnsi="Times New Roman" w:cs="Times New Roman"/>
        </w:rPr>
        <w:t xml:space="preserve">That the authorized player had not previously self-excluded and otherwise remains on </w:t>
      </w:r>
      <w:r w:rsidRPr="007354EB">
        <w:rPr>
          <w:rFonts w:ascii="Times New Roman" w:hAnsi="Times New Roman" w:cs="Times New Roman"/>
        </w:rPr>
        <w:t>the operator’s self-exclusion list</w:t>
      </w:r>
      <w:r w:rsidRPr="00C45EA2">
        <w:rPr>
          <w:rFonts w:ascii="Times New Roman" w:hAnsi="Times New Roman" w:cs="Times New Roman"/>
        </w:rPr>
        <w:t>;</w:t>
      </w:r>
    </w:p>
    <w:p w14:paraId="40BEAC99" w14:textId="77777777" w:rsidR="00C34AAD" w:rsidRPr="00C45EA2" w:rsidRDefault="00C34AAD" w:rsidP="00BD1D82">
      <w:pPr>
        <w:pStyle w:val="ListParagraph"/>
        <w:numPr>
          <w:ilvl w:val="1"/>
          <w:numId w:val="4"/>
        </w:numPr>
        <w:ind w:left="720"/>
        <w:rPr>
          <w:rFonts w:ascii="Times New Roman" w:hAnsi="Times New Roman" w:cs="Times New Roman"/>
        </w:rPr>
      </w:pPr>
      <w:r w:rsidRPr="00C45EA2">
        <w:rPr>
          <w:rFonts w:ascii="Times New Roman" w:hAnsi="Times New Roman" w:cs="Times New Roman"/>
        </w:rPr>
        <w:t xml:space="preserve">That the authorized player is not on the list of excluded persons </w:t>
      </w:r>
      <w:r w:rsidR="0059573B" w:rsidRPr="00C45EA2">
        <w:rPr>
          <w:rFonts w:ascii="Times New Roman" w:hAnsi="Times New Roman" w:cs="Times New Roman"/>
        </w:rPr>
        <w:t>established</w:t>
      </w:r>
      <w:r w:rsidRPr="00C45EA2">
        <w:rPr>
          <w:rFonts w:ascii="Times New Roman" w:hAnsi="Times New Roman" w:cs="Times New Roman"/>
        </w:rPr>
        <w:t xml:space="preserve"> pursuant </w:t>
      </w:r>
      <w:r w:rsidR="00503AEC" w:rsidRPr="00C45EA2">
        <w:rPr>
          <w:rFonts w:ascii="Times New Roman" w:hAnsi="Times New Roman" w:cs="Times New Roman"/>
        </w:rPr>
        <w:t>to NRS 463.151 and Regulation 28</w:t>
      </w:r>
      <w:r w:rsidRPr="00C45EA2">
        <w:rPr>
          <w:rFonts w:ascii="Times New Roman" w:hAnsi="Times New Roman" w:cs="Times New Roman"/>
        </w:rPr>
        <w:t>;</w:t>
      </w:r>
      <w:r w:rsidR="0059573B" w:rsidRPr="00C45EA2">
        <w:rPr>
          <w:rFonts w:ascii="Times New Roman" w:hAnsi="Times New Roman" w:cs="Times New Roman"/>
        </w:rPr>
        <w:t xml:space="preserve"> and</w:t>
      </w:r>
    </w:p>
    <w:p w14:paraId="6DF05075" w14:textId="77777777" w:rsidR="00716E6B" w:rsidRPr="00C45EA2" w:rsidRDefault="00716E6B" w:rsidP="00BD1D82">
      <w:pPr>
        <w:pStyle w:val="ListParagraph"/>
        <w:numPr>
          <w:ilvl w:val="1"/>
          <w:numId w:val="4"/>
        </w:numPr>
        <w:ind w:left="720"/>
        <w:rPr>
          <w:rFonts w:ascii="Times New Roman" w:hAnsi="Times New Roman" w:cs="Times New Roman"/>
        </w:rPr>
      </w:pPr>
      <w:r w:rsidRPr="00C45EA2">
        <w:rPr>
          <w:rFonts w:ascii="Times New Roman" w:hAnsi="Times New Roman" w:cs="Times New Roman"/>
        </w:rPr>
        <w:t>Aut</w:t>
      </w:r>
      <w:r w:rsidR="009870AB" w:rsidRPr="00C45EA2">
        <w:rPr>
          <w:rFonts w:ascii="Times New Roman" w:hAnsi="Times New Roman" w:cs="Times New Roman"/>
        </w:rPr>
        <w:t>horized player’s e-mail address</w:t>
      </w:r>
      <w:r w:rsidR="00A31ABD" w:rsidRPr="00C45EA2">
        <w:rPr>
          <w:rFonts w:ascii="Times New Roman" w:hAnsi="Times New Roman" w:cs="Times New Roman"/>
        </w:rPr>
        <w:t>, if used as medium of communication with authorized player.</w:t>
      </w:r>
    </w:p>
    <w:p w14:paraId="374B8168" w14:textId="731F94B5" w:rsidR="00C95359" w:rsidRPr="00876D64" w:rsidRDefault="0059573B" w:rsidP="00BD1D82">
      <w:pPr>
        <w:pStyle w:val="FirstlevelMICNumbered"/>
        <w:ind w:left="360" w:hanging="360"/>
        <w:rPr>
          <w:rFonts w:ascii="Times New Roman" w:hAnsi="Times New Roman" w:cs="Times New Roman"/>
        </w:rPr>
      </w:pPr>
      <w:r w:rsidRPr="00C45EA2">
        <w:rPr>
          <w:rFonts w:ascii="Times New Roman" w:hAnsi="Times New Roman" w:cs="Times New Roman"/>
        </w:rPr>
        <w:t xml:space="preserve">Within 30 days of </w:t>
      </w:r>
      <w:r w:rsidR="004B081E" w:rsidRPr="00C45EA2">
        <w:rPr>
          <w:rFonts w:ascii="Times New Roman" w:hAnsi="Times New Roman" w:cs="Times New Roman"/>
        </w:rPr>
        <w:t>an authorized player providing registration information</w:t>
      </w:r>
      <w:r w:rsidRPr="00C45EA2">
        <w:rPr>
          <w:rFonts w:ascii="Times New Roman" w:hAnsi="Times New Roman" w:cs="Times New Roman"/>
        </w:rPr>
        <w:t>, the operator of intera</w:t>
      </w:r>
      <w:r w:rsidR="004B081E" w:rsidRPr="00C45EA2">
        <w:rPr>
          <w:rFonts w:ascii="Times New Roman" w:hAnsi="Times New Roman" w:cs="Times New Roman"/>
        </w:rPr>
        <w:t>ctive gaming shall perform</w:t>
      </w:r>
      <w:r w:rsidRPr="00C45EA2">
        <w:rPr>
          <w:rFonts w:ascii="Times New Roman" w:hAnsi="Times New Roman" w:cs="Times New Roman"/>
        </w:rPr>
        <w:t xml:space="preserve"> procedures to verify the information provided by </w:t>
      </w:r>
      <w:r w:rsidR="00F20AC2" w:rsidRPr="00C45EA2">
        <w:rPr>
          <w:rFonts w:ascii="Times New Roman" w:hAnsi="Times New Roman" w:cs="Times New Roman"/>
        </w:rPr>
        <w:t xml:space="preserve">the </w:t>
      </w:r>
      <w:r w:rsidR="008D2B68" w:rsidRPr="00C45EA2">
        <w:rPr>
          <w:rFonts w:ascii="Times New Roman" w:hAnsi="Times New Roman" w:cs="Times New Roman"/>
        </w:rPr>
        <w:t>authorized player</w:t>
      </w:r>
      <w:r w:rsidR="000F3B57" w:rsidRPr="007354EB">
        <w:rPr>
          <w:rFonts w:ascii="Times New Roman" w:hAnsi="Times New Roman" w:cs="Times New Roman"/>
        </w:rPr>
        <w:t>,</w:t>
      </w:r>
      <w:r w:rsidR="008D2B68" w:rsidRPr="00876D64">
        <w:rPr>
          <w:rFonts w:ascii="Times New Roman" w:hAnsi="Times New Roman" w:cs="Times New Roman"/>
        </w:rPr>
        <w:t xml:space="preserve"> and </w:t>
      </w:r>
      <w:r w:rsidR="00FE731C" w:rsidRPr="00876D64">
        <w:rPr>
          <w:rFonts w:ascii="Times New Roman" w:hAnsi="Times New Roman" w:cs="Times New Roman"/>
        </w:rPr>
        <w:t>the</w:t>
      </w:r>
      <w:r w:rsidR="00FE731C" w:rsidRPr="007354EB">
        <w:t xml:space="preserve"> </w:t>
      </w:r>
      <w:r w:rsidR="00FE731C" w:rsidRPr="00876D64">
        <w:rPr>
          <w:rFonts w:ascii="Times New Roman" w:hAnsi="Times New Roman" w:cs="Times New Roman"/>
        </w:rPr>
        <w:t xml:space="preserve">operator </w:t>
      </w:r>
      <w:r w:rsidR="008D2B68" w:rsidRPr="00876D64">
        <w:rPr>
          <w:rFonts w:ascii="Times New Roman" w:hAnsi="Times New Roman" w:cs="Times New Roman"/>
        </w:rPr>
        <w:t xml:space="preserve">is to limit interactive gaming account activity </w:t>
      </w:r>
      <w:r w:rsidR="00F20AC2" w:rsidRPr="00876D64">
        <w:rPr>
          <w:rFonts w:ascii="Times New Roman" w:hAnsi="Times New Roman" w:cs="Times New Roman"/>
        </w:rPr>
        <w:t xml:space="preserve">during the operator’s verification of information period </w:t>
      </w:r>
      <w:r w:rsidRPr="00876D64">
        <w:rPr>
          <w:rFonts w:ascii="Times New Roman" w:hAnsi="Times New Roman" w:cs="Times New Roman"/>
        </w:rPr>
        <w:t>pursuant to the req</w:t>
      </w:r>
      <w:r w:rsidR="00232AB4" w:rsidRPr="00876D64">
        <w:rPr>
          <w:rFonts w:ascii="Times New Roman" w:hAnsi="Times New Roman" w:cs="Times New Roman"/>
        </w:rPr>
        <w:t>uirements of Regulation 5A.110</w:t>
      </w:r>
      <w:r w:rsidR="00D27C32" w:rsidRPr="00876D64">
        <w:rPr>
          <w:rFonts w:ascii="Times New Roman" w:hAnsi="Times New Roman" w:cs="Times New Roman"/>
        </w:rPr>
        <w:t xml:space="preserve">.  </w:t>
      </w:r>
      <w:r w:rsidR="00705C78" w:rsidRPr="00876D64">
        <w:rPr>
          <w:rFonts w:ascii="Times New Roman" w:hAnsi="Times New Roman" w:cs="Times New Roman"/>
        </w:rPr>
        <w:t>The operator may involve a service provider’s verification process</w:t>
      </w:r>
      <w:r w:rsidR="007704A6" w:rsidRPr="00876D64">
        <w:rPr>
          <w:rFonts w:ascii="Times New Roman" w:hAnsi="Times New Roman" w:cs="Times New Roman"/>
        </w:rPr>
        <w:t xml:space="preserve">. </w:t>
      </w:r>
      <w:r w:rsidR="00C95359" w:rsidRPr="00876D64">
        <w:rPr>
          <w:rFonts w:ascii="Times New Roman" w:hAnsi="Times New Roman" w:cs="Times New Roman"/>
        </w:rPr>
        <w:t xml:space="preserve"> </w:t>
      </w:r>
      <w:r w:rsidR="00D27C32" w:rsidRPr="00876D64">
        <w:rPr>
          <w:rFonts w:ascii="Times New Roman" w:hAnsi="Times New Roman" w:cs="Times New Roman"/>
        </w:rPr>
        <w:t xml:space="preserve">Such </w:t>
      </w:r>
      <w:r w:rsidR="002B50F0" w:rsidRPr="00876D64">
        <w:rPr>
          <w:rFonts w:ascii="Times New Roman" w:hAnsi="Times New Roman" w:cs="Times New Roman"/>
        </w:rPr>
        <w:t xml:space="preserve">verification </w:t>
      </w:r>
      <w:r w:rsidR="00D27C32" w:rsidRPr="00876D64">
        <w:rPr>
          <w:rFonts w:ascii="Times New Roman" w:hAnsi="Times New Roman" w:cs="Times New Roman"/>
        </w:rPr>
        <w:t xml:space="preserve">procedures </w:t>
      </w:r>
      <w:r w:rsidR="00FC2616">
        <w:rPr>
          <w:rFonts w:ascii="Times New Roman" w:hAnsi="Times New Roman" w:cs="Times New Roman"/>
        </w:rPr>
        <w:t xml:space="preserve">must be </w:t>
      </w:r>
      <w:r w:rsidR="00D27C32" w:rsidRPr="00876D64">
        <w:rPr>
          <w:rFonts w:ascii="Times New Roman" w:hAnsi="Times New Roman" w:cs="Times New Roman"/>
        </w:rPr>
        <w:t>delineated within the interactive gaming</w:t>
      </w:r>
      <w:r w:rsidR="00AD0B18">
        <w:rPr>
          <w:rFonts w:ascii="Times New Roman" w:hAnsi="Times New Roman" w:cs="Times New Roman"/>
        </w:rPr>
        <w:t xml:space="preserve"> section of the</w:t>
      </w:r>
      <w:r w:rsidR="00D27C32" w:rsidRPr="00876D64">
        <w:rPr>
          <w:rFonts w:ascii="Times New Roman" w:hAnsi="Times New Roman" w:cs="Times New Roman"/>
        </w:rPr>
        <w:t xml:space="preserve"> written system of internal control pursuant to Regulation 6.090.  The verification procedur</w:t>
      </w:r>
      <w:r w:rsidR="00FE731C" w:rsidRPr="00876D64">
        <w:rPr>
          <w:rFonts w:ascii="Times New Roman" w:hAnsi="Times New Roman" w:cs="Times New Roman"/>
        </w:rPr>
        <w:t>es performed</w:t>
      </w:r>
      <w:r w:rsidR="00D27C32" w:rsidRPr="00876D64">
        <w:rPr>
          <w:rFonts w:ascii="Times New Roman" w:hAnsi="Times New Roman" w:cs="Times New Roman"/>
        </w:rPr>
        <w:t xml:space="preserve"> by the operator of interactive gaming are to be </w:t>
      </w:r>
      <w:r w:rsidR="00166C65" w:rsidRPr="007354EB">
        <w:rPr>
          <w:rFonts w:ascii="Times New Roman" w:hAnsi="Times New Roman" w:cs="Times New Roman"/>
        </w:rPr>
        <w:t xml:space="preserve">documented </w:t>
      </w:r>
      <w:r w:rsidR="00D27C32" w:rsidRPr="00876D64">
        <w:rPr>
          <w:rFonts w:ascii="Times New Roman" w:hAnsi="Times New Roman" w:cs="Times New Roman"/>
        </w:rPr>
        <w:t>and maintained</w:t>
      </w:r>
      <w:r w:rsidR="00166C65" w:rsidRPr="007354EB">
        <w:rPr>
          <w:rFonts w:ascii="Times New Roman" w:hAnsi="Times New Roman" w:cs="Times New Roman"/>
        </w:rPr>
        <w:t>,</w:t>
      </w:r>
      <w:r w:rsidR="00D27C32" w:rsidRPr="00876D64">
        <w:rPr>
          <w:rFonts w:ascii="Times New Roman" w:hAnsi="Times New Roman" w:cs="Times New Roman"/>
        </w:rPr>
        <w:t xml:space="preserve"> which </w:t>
      </w:r>
      <w:r w:rsidR="00263D44" w:rsidRPr="007354EB">
        <w:rPr>
          <w:rFonts w:ascii="Times New Roman" w:hAnsi="Times New Roman" w:cs="Times New Roman"/>
        </w:rPr>
        <w:t>are</w:t>
      </w:r>
      <w:r w:rsidR="00D27C32" w:rsidRPr="00876D64">
        <w:rPr>
          <w:rFonts w:ascii="Times New Roman" w:hAnsi="Times New Roman" w:cs="Times New Roman"/>
        </w:rPr>
        <w:t xml:space="preserve"> to in</w:t>
      </w:r>
      <w:r w:rsidR="00C95359" w:rsidRPr="00876D64">
        <w:rPr>
          <w:rFonts w:ascii="Times New Roman" w:hAnsi="Times New Roman" w:cs="Times New Roman"/>
        </w:rPr>
        <w:t>clude the following information:</w:t>
      </w:r>
    </w:p>
    <w:p w14:paraId="66B031A5" w14:textId="77777777" w:rsidR="00F66D54" w:rsidRPr="00876D64" w:rsidRDefault="00FD4A53" w:rsidP="00BD1D82">
      <w:pPr>
        <w:pStyle w:val="FirstlevelMICNumbered"/>
        <w:numPr>
          <w:ilvl w:val="0"/>
          <w:numId w:val="21"/>
        </w:numPr>
        <w:ind w:left="720"/>
        <w:rPr>
          <w:rFonts w:ascii="Times New Roman" w:hAnsi="Times New Roman" w:cs="Times New Roman"/>
        </w:rPr>
      </w:pPr>
      <w:r w:rsidRPr="00876D64">
        <w:rPr>
          <w:rFonts w:ascii="Times New Roman" w:hAnsi="Times New Roman" w:cs="Times New Roman"/>
        </w:rPr>
        <w:t>If a service provider performs the verification process, the service provider’s verification results and verification date;</w:t>
      </w:r>
    </w:p>
    <w:p w14:paraId="106D6FFE" w14:textId="5D2A9391" w:rsidR="00F66D54" w:rsidRPr="00876D64" w:rsidRDefault="00FD4A53" w:rsidP="00BD1D82">
      <w:pPr>
        <w:pStyle w:val="FirstlevelMICNumbered"/>
        <w:numPr>
          <w:ilvl w:val="0"/>
          <w:numId w:val="21"/>
        </w:numPr>
        <w:ind w:left="720"/>
        <w:rPr>
          <w:rFonts w:ascii="Times New Roman" w:hAnsi="Times New Roman" w:cs="Times New Roman"/>
        </w:rPr>
      </w:pPr>
      <w:r w:rsidRPr="00876D64">
        <w:rPr>
          <w:rFonts w:ascii="Times New Roman" w:hAnsi="Times New Roman" w:cs="Times New Roman"/>
        </w:rPr>
        <w:t xml:space="preserve">If not using a service </w:t>
      </w:r>
      <w:r w:rsidR="00557E90" w:rsidRPr="00876D64">
        <w:rPr>
          <w:rFonts w:ascii="Times New Roman" w:hAnsi="Times New Roman" w:cs="Times New Roman"/>
        </w:rPr>
        <w:t>provider or if the player’s registration information does not result in a positive verification, the type of identification credential provided by the authorized player, the last four digits of the relevant credential number, expiration date of credential,</w:t>
      </w:r>
      <w:r w:rsidR="002D3B0D">
        <w:rPr>
          <w:rFonts w:ascii="Times New Roman" w:hAnsi="Times New Roman" w:cs="Times New Roman"/>
        </w:rPr>
        <w:t xml:space="preserve"> and</w:t>
      </w:r>
      <w:r w:rsidR="00557E90" w:rsidRPr="00876D64">
        <w:rPr>
          <w:rFonts w:ascii="Times New Roman" w:hAnsi="Times New Roman" w:cs="Times New Roman"/>
        </w:rPr>
        <w:t xml:space="preserve"> date credential was examined; and</w:t>
      </w:r>
    </w:p>
    <w:p w14:paraId="516E3013" w14:textId="77777777" w:rsidR="00F66D54" w:rsidRPr="00876D64" w:rsidRDefault="00C95359" w:rsidP="00BD1D82">
      <w:pPr>
        <w:spacing w:after="200"/>
        <w:ind w:left="720" w:hanging="396"/>
      </w:pPr>
      <w:r w:rsidRPr="00876D64">
        <w:t>c</w:t>
      </w:r>
      <w:r w:rsidR="00D42A0D" w:rsidRPr="00876D64">
        <w:t xml:space="preserve">. </w:t>
      </w:r>
      <w:r w:rsidR="008536B9" w:rsidRPr="00876D64">
        <w:tab/>
      </w:r>
      <w:r w:rsidR="00716E6B" w:rsidRPr="00876D64">
        <w:t>Source used to verify the accuracy of the information provided</w:t>
      </w:r>
      <w:r w:rsidR="000C24EA" w:rsidRPr="00876D64">
        <w:t xml:space="preserve"> for the authorized player’s</w:t>
      </w:r>
      <w:r w:rsidR="007E428E" w:rsidRPr="00876D64">
        <w:t xml:space="preserve"> </w:t>
      </w:r>
      <w:r w:rsidR="000C24EA" w:rsidRPr="00876D64">
        <w:t xml:space="preserve">date </w:t>
      </w:r>
      <w:r w:rsidR="0013241A" w:rsidRPr="00876D64">
        <w:t>of</w:t>
      </w:r>
      <w:r w:rsidR="003C70BF" w:rsidRPr="00876D64">
        <w:t xml:space="preserve"> </w:t>
      </w:r>
      <w:r w:rsidR="000C24EA" w:rsidRPr="00876D64">
        <w:t>birth and the physical address where the authorized player resides</w:t>
      </w:r>
      <w:r w:rsidR="00716E6B" w:rsidRPr="00876D64">
        <w:t>.</w:t>
      </w:r>
    </w:p>
    <w:p w14:paraId="0B3729B7" w14:textId="1D98E6CE" w:rsidR="00A75585" w:rsidRPr="00876D64" w:rsidRDefault="00232AB4" w:rsidP="00BD1D82">
      <w:pPr>
        <w:pStyle w:val="FirstlevelMICNumbered"/>
        <w:ind w:left="360" w:hanging="360"/>
        <w:rPr>
          <w:rFonts w:ascii="Times New Roman" w:hAnsi="Times New Roman" w:cs="Times New Roman"/>
        </w:rPr>
      </w:pPr>
      <w:r w:rsidRPr="00876D64">
        <w:rPr>
          <w:rFonts w:ascii="Times New Roman" w:hAnsi="Times New Roman" w:cs="Times New Roman"/>
        </w:rPr>
        <w:lastRenderedPageBreak/>
        <w:t>Pursuant to Regulation 5A.110</w:t>
      </w:r>
      <w:r w:rsidR="00A75585" w:rsidRPr="00876D64">
        <w:rPr>
          <w:rFonts w:ascii="Times New Roman" w:hAnsi="Times New Roman" w:cs="Times New Roman"/>
        </w:rPr>
        <w:t xml:space="preserve">, the operator of interactive gaming is to establish procedures for handling the unsuccessful verification of the information provided by an individual who is registering as an authorized player.  Such procedures </w:t>
      </w:r>
      <w:r w:rsidR="00FC2616">
        <w:rPr>
          <w:rFonts w:ascii="Times New Roman" w:hAnsi="Times New Roman" w:cs="Times New Roman"/>
        </w:rPr>
        <w:t xml:space="preserve">must be </w:t>
      </w:r>
      <w:r w:rsidR="00A75585" w:rsidRPr="00876D64">
        <w:rPr>
          <w:rFonts w:ascii="Times New Roman" w:hAnsi="Times New Roman" w:cs="Times New Roman"/>
        </w:rPr>
        <w:t xml:space="preserve">delineated within the interactive gaming </w:t>
      </w:r>
      <w:r w:rsidR="00AD0B18">
        <w:rPr>
          <w:rFonts w:ascii="Times New Roman" w:hAnsi="Times New Roman" w:cs="Times New Roman"/>
        </w:rPr>
        <w:t xml:space="preserve">section of the </w:t>
      </w:r>
      <w:r w:rsidR="00A75585" w:rsidRPr="00876D64">
        <w:rPr>
          <w:rFonts w:ascii="Times New Roman" w:hAnsi="Times New Roman" w:cs="Times New Roman"/>
        </w:rPr>
        <w:t xml:space="preserve">written system of internal control pursuant to Regulation 6.090.  The </w:t>
      </w:r>
      <w:r w:rsidR="00FD59BE" w:rsidRPr="00876D64">
        <w:rPr>
          <w:rFonts w:ascii="Times New Roman" w:hAnsi="Times New Roman" w:cs="Times New Roman"/>
        </w:rPr>
        <w:t>operator of interactive gaming is to record and maintain the following information:</w:t>
      </w:r>
    </w:p>
    <w:p w14:paraId="5E47F8AB" w14:textId="573BAEFD" w:rsidR="00FD59BE" w:rsidRPr="00876D64" w:rsidRDefault="00FD59BE" w:rsidP="00BD1D82">
      <w:pPr>
        <w:pStyle w:val="FirstlevelMICNumbered"/>
        <w:numPr>
          <w:ilvl w:val="1"/>
          <w:numId w:val="4"/>
        </w:numPr>
        <w:ind w:left="720"/>
        <w:rPr>
          <w:rFonts w:ascii="Times New Roman" w:hAnsi="Times New Roman" w:cs="Times New Roman"/>
        </w:rPr>
      </w:pPr>
      <w:r w:rsidRPr="00876D64">
        <w:rPr>
          <w:rFonts w:ascii="Times New Roman" w:hAnsi="Times New Roman" w:cs="Times New Roman"/>
        </w:rPr>
        <w:t>Authorized playe</w:t>
      </w:r>
      <w:r w:rsidR="008B680E" w:rsidRPr="00876D64">
        <w:rPr>
          <w:rFonts w:ascii="Times New Roman" w:hAnsi="Times New Roman" w:cs="Times New Roman"/>
        </w:rPr>
        <w:t xml:space="preserve">r’s name and </w:t>
      </w:r>
      <w:r w:rsidRPr="00876D64">
        <w:rPr>
          <w:rFonts w:ascii="Times New Roman" w:hAnsi="Times New Roman" w:cs="Times New Roman"/>
        </w:rPr>
        <w:t>account number;</w:t>
      </w:r>
    </w:p>
    <w:p w14:paraId="0A1B91E4" w14:textId="0BD36BB5" w:rsidR="00FD59BE" w:rsidRPr="00876D64" w:rsidRDefault="008B680E" w:rsidP="00BD1D82">
      <w:pPr>
        <w:pStyle w:val="FirstlevelMICNumbered"/>
        <w:numPr>
          <w:ilvl w:val="1"/>
          <w:numId w:val="4"/>
        </w:numPr>
        <w:ind w:left="720"/>
        <w:rPr>
          <w:rFonts w:ascii="Times New Roman" w:hAnsi="Times New Roman" w:cs="Times New Roman"/>
        </w:rPr>
      </w:pPr>
      <w:r w:rsidRPr="00876D64">
        <w:rPr>
          <w:rFonts w:ascii="Times New Roman" w:hAnsi="Times New Roman" w:cs="Times New Roman"/>
        </w:rPr>
        <w:t xml:space="preserve">Date the </w:t>
      </w:r>
      <w:r w:rsidR="00FD59BE" w:rsidRPr="00876D64">
        <w:rPr>
          <w:rFonts w:ascii="Times New Roman" w:hAnsi="Times New Roman" w:cs="Times New Roman"/>
        </w:rPr>
        <w:t>account was suspended from further interactive gaming by the authorized player;</w:t>
      </w:r>
    </w:p>
    <w:p w14:paraId="5EB87C2B" w14:textId="77777777" w:rsidR="00FD59BE" w:rsidRPr="00876D64" w:rsidRDefault="008B680E" w:rsidP="00BD1D82">
      <w:pPr>
        <w:pStyle w:val="FirstlevelMICNumbered"/>
        <w:numPr>
          <w:ilvl w:val="1"/>
          <w:numId w:val="4"/>
        </w:numPr>
        <w:ind w:left="720"/>
        <w:rPr>
          <w:rFonts w:ascii="Times New Roman" w:hAnsi="Times New Roman" w:cs="Times New Roman"/>
        </w:rPr>
      </w:pPr>
      <w:r w:rsidRPr="00876D64">
        <w:rPr>
          <w:rFonts w:ascii="Times New Roman" w:hAnsi="Times New Roman" w:cs="Times New Roman"/>
        </w:rPr>
        <w:t xml:space="preserve">Date the </w:t>
      </w:r>
      <w:r w:rsidR="00FD59BE" w:rsidRPr="00876D64">
        <w:rPr>
          <w:rFonts w:ascii="Times New Roman" w:hAnsi="Times New Roman" w:cs="Times New Roman"/>
        </w:rPr>
        <w:t>account was closed;</w:t>
      </w:r>
    </w:p>
    <w:p w14:paraId="66805B21" w14:textId="27B5066A" w:rsidR="00FD59BE" w:rsidRPr="00876D64" w:rsidRDefault="00FD59BE" w:rsidP="00BD1D82">
      <w:pPr>
        <w:pStyle w:val="FirstlevelMICNumbered"/>
        <w:numPr>
          <w:ilvl w:val="1"/>
          <w:numId w:val="4"/>
        </w:numPr>
        <w:ind w:left="720"/>
        <w:rPr>
          <w:rFonts w:ascii="Times New Roman" w:hAnsi="Times New Roman" w:cs="Times New Roman"/>
        </w:rPr>
      </w:pPr>
      <w:r w:rsidRPr="00876D64">
        <w:rPr>
          <w:rFonts w:ascii="Times New Roman" w:hAnsi="Times New Roman" w:cs="Times New Roman"/>
        </w:rPr>
        <w:t>Amount of winnings retained which were attributable to the authorized player; and</w:t>
      </w:r>
    </w:p>
    <w:p w14:paraId="6534F533" w14:textId="66C3D690" w:rsidR="00FD59BE" w:rsidRPr="00876D64" w:rsidRDefault="009023C2" w:rsidP="00BD1D82">
      <w:pPr>
        <w:pStyle w:val="FirstlevelMICNumbered"/>
        <w:numPr>
          <w:ilvl w:val="1"/>
          <w:numId w:val="4"/>
        </w:numPr>
        <w:ind w:left="720"/>
        <w:rPr>
          <w:rFonts w:ascii="Times New Roman" w:hAnsi="Times New Roman" w:cs="Times New Roman"/>
        </w:rPr>
      </w:pPr>
      <w:r w:rsidRPr="00876D64">
        <w:rPr>
          <w:rFonts w:ascii="Times New Roman" w:hAnsi="Times New Roman" w:cs="Times New Roman"/>
        </w:rPr>
        <w:t xml:space="preserve">Balance of </w:t>
      </w:r>
      <w:r w:rsidR="00FD59BE" w:rsidRPr="00876D64">
        <w:rPr>
          <w:rFonts w:ascii="Times New Roman" w:hAnsi="Times New Roman" w:cs="Times New Roman"/>
        </w:rPr>
        <w:t>amount refunded to the authorized player</w:t>
      </w:r>
      <w:r w:rsidR="008B680E" w:rsidRPr="00876D64">
        <w:rPr>
          <w:rFonts w:ascii="Times New Roman" w:hAnsi="Times New Roman" w:cs="Times New Roman"/>
        </w:rPr>
        <w:t>.</w:t>
      </w:r>
    </w:p>
    <w:p w14:paraId="3BAF9B2A" w14:textId="77777777" w:rsidR="00716E6B" w:rsidRPr="00876D64" w:rsidRDefault="00716E6B" w:rsidP="00876D64">
      <w:pPr>
        <w:pStyle w:val="MICSSectionHeader"/>
        <w:ind w:left="360"/>
        <w:rPr>
          <w:rFonts w:ascii="Times New Roman" w:hAnsi="Times New Roman" w:cs="Times New Roman"/>
          <w:sz w:val="24"/>
          <w:szCs w:val="24"/>
        </w:rPr>
      </w:pPr>
      <w:r w:rsidRPr="00876D64">
        <w:rPr>
          <w:rFonts w:ascii="Times New Roman" w:hAnsi="Times New Roman" w:cs="Times New Roman"/>
          <w:sz w:val="24"/>
          <w:szCs w:val="24"/>
        </w:rPr>
        <w:t>Identification and Verification of Authorized Players</w:t>
      </w:r>
    </w:p>
    <w:p w14:paraId="5AE07AD7" w14:textId="77777777" w:rsidR="00D566FD" w:rsidRPr="00DA4AC3" w:rsidRDefault="00D566FD" w:rsidP="00D566FD">
      <w:pPr>
        <w:pStyle w:val="MICSSectionHeader"/>
        <w:rPr>
          <w:rFonts w:ascii="Times New Roman" w:hAnsi="Times New Roman" w:cs="Times New Roman"/>
          <w:b w:val="0"/>
          <w:szCs w:val="22"/>
        </w:rPr>
      </w:pPr>
    </w:p>
    <w:p w14:paraId="70D5691D" w14:textId="0DDB3AD7" w:rsidR="00716E6B" w:rsidRPr="00DA4AC3" w:rsidRDefault="00716E6B" w:rsidP="00BD1D82">
      <w:pPr>
        <w:pStyle w:val="FirstlevelMICNumbered"/>
        <w:ind w:left="360" w:hanging="360"/>
        <w:rPr>
          <w:rFonts w:ascii="Times New Roman" w:hAnsi="Times New Roman" w:cs="Times New Roman"/>
        </w:rPr>
      </w:pPr>
      <w:r w:rsidRPr="00DA4AC3">
        <w:rPr>
          <w:rFonts w:ascii="Times New Roman" w:hAnsi="Times New Roman" w:cs="Times New Roman"/>
        </w:rPr>
        <w:t xml:space="preserve">The operator shall establish procedures to verify the </w:t>
      </w:r>
      <w:r w:rsidR="007775DE" w:rsidRPr="00DA4AC3">
        <w:rPr>
          <w:rFonts w:ascii="Times New Roman" w:hAnsi="Times New Roman" w:cs="Times New Roman"/>
        </w:rPr>
        <w:t xml:space="preserve">identity </w:t>
      </w:r>
      <w:r w:rsidR="00BC1B30" w:rsidRPr="00DA4AC3">
        <w:rPr>
          <w:rFonts w:ascii="Times New Roman" w:hAnsi="Times New Roman" w:cs="Times New Roman"/>
        </w:rPr>
        <w:t xml:space="preserve">of an authorized player to prevent those who are not authorized players </w:t>
      </w:r>
      <w:r w:rsidR="00295D0E" w:rsidRPr="00DA4AC3">
        <w:rPr>
          <w:rFonts w:ascii="Times New Roman" w:hAnsi="Times New Roman" w:cs="Times New Roman"/>
        </w:rPr>
        <w:t xml:space="preserve">from engaging </w:t>
      </w:r>
      <w:r w:rsidRPr="00DA4AC3">
        <w:rPr>
          <w:rFonts w:ascii="Times New Roman" w:hAnsi="Times New Roman" w:cs="Times New Roman"/>
        </w:rPr>
        <w:t xml:space="preserve">in interactive gaming.  Such procedures </w:t>
      </w:r>
      <w:r w:rsidR="00FC2616">
        <w:rPr>
          <w:rFonts w:ascii="Times New Roman" w:hAnsi="Times New Roman" w:cs="Times New Roman"/>
        </w:rPr>
        <w:t xml:space="preserve">must be </w:t>
      </w:r>
      <w:r w:rsidRPr="00DA4AC3">
        <w:rPr>
          <w:rFonts w:ascii="Times New Roman" w:hAnsi="Times New Roman" w:cs="Times New Roman"/>
        </w:rPr>
        <w:t>delineated within the interactive gaming</w:t>
      </w:r>
      <w:r w:rsidR="00AD0B18">
        <w:rPr>
          <w:rFonts w:ascii="Times New Roman" w:hAnsi="Times New Roman" w:cs="Times New Roman"/>
        </w:rPr>
        <w:t xml:space="preserve"> section of the</w:t>
      </w:r>
      <w:r w:rsidRPr="00DA4AC3">
        <w:rPr>
          <w:rFonts w:ascii="Times New Roman" w:hAnsi="Times New Roman" w:cs="Times New Roman"/>
        </w:rPr>
        <w:t xml:space="preserve"> written system of internal control pursuant to Regulation 6.090.</w:t>
      </w:r>
    </w:p>
    <w:p w14:paraId="462E63AA" w14:textId="419480A0" w:rsidR="00716E6B" w:rsidRPr="00DA4AC3" w:rsidRDefault="00FC48E8" w:rsidP="00BD1D82">
      <w:pPr>
        <w:pStyle w:val="NotesfollowingMICS"/>
        <w:ind w:hanging="720"/>
        <w:rPr>
          <w:rFonts w:ascii="Times New Roman" w:hAnsi="Times New Roman" w:cs="Times New Roman"/>
          <w:i/>
        </w:rPr>
      </w:pPr>
      <w:r w:rsidRPr="00DA4AC3">
        <w:rPr>
          <w:rFonts w:ascii="Times New Roman" w:hAnsi="Times New Roman" w:cs="Times New Roman"/>
        </w:rPr>
        <w:t>Note:</w:t>
      </w:r>
      <w:r w:rsidR="00BD1D82" w:rsidRPr="007354EB">
        <w:rPr>
          <w:rFonts w:ascii="Times New Roman" w:hAnsi="Times New Roman" w:cs="Times New Roman"/>
        </w:rPr>
        <w:tab/>
      </w:r>
      <w:r w:rsidR="00716E6B" w:rsidRPr="00DA4AC3">
        <w:rPr>
          <w:rFonts w:ascii="Times New Roman" w:hAnsi="Times New Roman" w:cs="Times New Roman"/>
        </w:rPr>
        <w:t xml:space="preserve">The procedures are to involve robust identification methods to mitigate the risks of </w:t>
      </w:r>
      <w:proofErr w:type="spellStart"/>
      <w:r w:rsidR="00716E6B" w:rsidRPr="00DA4AC3">
        <w:rPr>
          <w:rFonts w:ascii="Times New Roman" w:hAnsi="Times New Roman" w:cs="Times New Roman"/>
        </w:rPr>
        <w:t>non face-to-face</w:t>
      </w:r>
      <w:proofErr w:type="spellEnd"/>
      <w:r w:rsidR="00716E6B" w:rsidRPr="00DA4AC3">
        <w:rPr>
          <w:rFonts w:ascii="Times New Roman" w:hAnsi="Times New Roman" w:cs="Times New Roman"/>
        </w:rPr>
        <w:t xml:space="preserve"> transactions inherent in interactive gaming.  </w:t>
      </w:r>
    </w:p>
    <w:p w14:paraId="50A87797" w14:textId="77777777" w:rsidR="00642A72" w:rsidRPr="00DA4AC3" w:rsidRDefault="00642A72" w:rsidP="000E6EF7">
      <w:pPr>
        <w:ind w:right="-1440"/>
        <w:rPr>
          <w:sz w:val="24"/>
          <w:szCs w:val="22"/>
        </w:rPr>
      </w:pPr>
    </w:p>
    <w:p w14:paraId="5C77BD30" w14:textId="77777777" w:rsidR="00716E6B" w:rsidRPr="00DA4AC3" w:rsidRDefault="00716E6B" w:rsidP="00DA4AC3">
      <w:pPr>
        <w:pStyle w:val="MICSSectionHeader"/>
        <w:ind w:left="360"/>
        <w:rPr>
          <w:rFonts w:ascii="Times New Roman" w:hAnsi="Times New Roman" w:cs="Times New Roman"/>
          <w:sz w:val="24"/>
          <w:szCs w:val="24"/>
        </w:rPr>
      </w:pPr>
      <w:r w:rsidRPr="00DA4AC3">
        <w:rPr>
          <w:rFonts w:ascii="Times New Roman" w:hAnsi="Times New Roman" w:cs="Times New Roman"/>
          <w:sz w:val="24"/>
          <w:szCs w:val="24"/>
        </w:rPr>
        <w:t xml:space="preserve">Protection of the Interactive Gaming Accounts </w:t>
      </w:r>
    </w:p>
    <w:p w14:paraId="78A1BBC4" w14:textId="77777777" w:rsidR="00716E6B" w:rsidRPr="00DA4AC3" w:rsidRDefault="00716E6B" w:rsidP="00716E6B">
      <w:pPr>
        <w:rPr>
          <w:sz w:val="22"/>
          <w:szCs w:val="22"/>
        </w:rPr>
      </w:pPr>
      <w:r w:rsidRPr="00DA4AC3">
        <w:t xml:space="preserve"> </w:t>
      </w:r>
    </w:p>
    <w:p w14:paraId="6FAD4C88" w14:textId="77777777" w:rsidR="00716E6B" w:rsidRPr="00DA4AC3" w:rsidRDefault="00716E6B" w:rsidP="00BD1D82">
      <w:pPr>
        <w:pStyle w:val="FirstlevelMICNumbered"/>
        <w:ind w:left="360" w:hanging="360"/>
        <w:rPr>
          <w:rFonts w:ascii="Times New Roman" w:hAnsi="Times New Roman" w:cs="Times New Roman"/>
        </w:rPr>
      </w:pPr>
      <w:r w:rsidRPr="00DA4AC3">
        <w:rPr>
          <w:rFonts w:ascii="Times New Roman" w:hAnsi="Times New Roman" w:cs="Times New Roman"/>
        </w:rPr>
        <w:t xml:space="preserve">An authorized player may hold only one interactive gaming account with the operator of interactive gaming.  </w:t>
      </w:r>
    </w:p>
    <w:p w14:paraId="665DE0D6" w14:textId="2E6D00F4" w:rsidR="00ED253F" w:rsidRPr="00DA4AC3" w:rsidRDefault="00ED253F" w:rsidP="00BD1D82">
      <w:pPr>
        <w:pStyle w:val="FirstlevelMICNumbered"/>
        <w:ind w:left="360" w:hanging="360"/>
        <w:rPr>
          <w:rFonts w:ascii="Times New Roman" w:hAnsi="Times New Roman" w:cs="Times New Roman"/>
        </w:rPr>
      </w:pPr>
      <w:r w:rsidRPr="00DA4AC3">
        <w:rPr>
          <w:rFonts w:ascii="Times New Roman" w:hAnsi="Times New Roman" w:cs="Times New Roman"/>
        </w:rPr>
        <w:t xml:space="preserve">Procedures are established to reasonably ensure that no authorized player shall occupy </w:t>
      </w:r>
      <w:r w:rsidR="00AB5BD2" w:rsidRPr="00DA4AC3">
        <w:rPr>
          <w:rFonts w:ascii="Times New Roman" w:hAnsi="Times New Roman" w:cs="Times New Roman"/>
        </w:rPr>
        <w:t>m</w:t>
      </w:r>
      <w:r w:rsidR="00600FF4" w:rsidRPr="00DA4AC3">
        <w:rPr>
          <w:rFonts w:ascii="Times New Roman" w:hAnsi="Times New Roman" w:cs="Times New Roman"/>
        </w:rPr>
        <w:t xml:space="preserve">ore than one position at </w:t>
      </w:r>
      <w:r w:rsidR="00600FF4" w:rsidRPr="007354EB">
        <w:rPr>
          <w:rFonts w:ascii="Times New Roman" w:hAnsi="Times New Roman" w:cs="Times New Roman"/>
        </w:rPr>
        <w:t>a game</w:t>
      </w:r>
      <w:r w:rsidRPr="007354EB">
        <w:rPr>
          <w:rFonts w:ascii="Times New Roman" w:hAnsi="Times New Roman" w:cs="Times New Roman"/>
        </w:rPr>
        <w:t xml:space="preserve"> </w:t>
      </w:r>
      <w:r w:rsidRPr="00DA4AC3">
        <w:rPr>
          <w:rFonts w:ascii="Times New Roman" w:hAnsi="Times New Roman" w:cs="Times New Roman"/>
        </w:rPr>
        <w:t xml:space="preserve">at any given time.  The procedures established </w:t>
      </w:r>
      <w:r w:rsidR="00FC2616">
        <w:rPr>
          <w:rFonts w:ascii="Times New Roman" w:hAnsi="Times New Roman" w:cs="Times New Roman"/>
        </w:rPr>
        <w:t xml:space="preserve">must </w:t>
      </w:r>
      <w:r w:rsidRPr="00DA4AC3">
        <w:rPr>
          <w:rFonts w:ascii="Times New Roman" w:hAnsi="Times New Roman" w:cs="Times New Roman"/>
        </w:rPr>
        <w:t xml:space="preserve">be delineated </w:t>
      </w:r>
      <w:r w:rsidR="00AD0B18">
        <w:rPr>
          <w:rFonts w:ascii="Times New Roman" w:hAnsi="Times New Roman" w:cs="Times New Roman"/>
        </w:rPr>
        <w:t>with</w:t>
      </w:r>
      <w:r w:rsidRPr="00DA4AC3">
        <w:rPr>
          <w:rFonts w:ascii="Times New Roman" w:hAnsi="Times New Roman" w:cs="Times New Roman"/>
        </w:rPr>
        <w:t>in the interactive gaming</w:t>
      </w:r>
      <w:r w:rsidR="00AD0B18">
        <w:rPr>
          <w:rFonts w:ascii="Times New Roman" w:hAnsi="Times New Roman" w:cs="Times New Roman"/>
        </w:rPr>
        <w:t xml:space="preserve"> section of the</w:t>
      </w:r>
      <w:r w:rsidRPr="00DA4AC3">
        <w:rPr>
          <w:rFonts w:ascii="Times New Roman" w:hAnsi="Times New Roman" w:cs="Times New Roman"/>
        </w:rPr>
        <w:t xml:space="preserve"> written system of internal control pursuant to Regulation 6.090.</w:t>
      </w:r>
    </w:p>
    <w:p w14:paraId="3A874D15" w14:textId="6CB431B1" w:rsidR="00716E6B" w:rsidRPr="00DA4AC3" w:rsidRDefault="00716E6B" w:rsidP="00BD1D82">
      <w:pPr>
        <w:pStyle w:val="FirstlevelMICNumbered"/>
        <w:ind w:left="360" w:hanging="360"/>
        <w:rPr>
          <w:rFonts w:ascii="Times New Roman" w:hAnsi="Times New Roman" w:cs="Times New Roman"/>
        </w:rPr>
      </w:pPr>
      <w:r w:rsidRPr="00DA4AC3">
        <w:rPr>
          <w:rFonts w:ascii="Times New Roman" w:hAnsi="Times New Roman" w:cs="Times New Roman"/>
        </w:rPr>
        <w:t>An interactive gaming account cannot be set up with an anonymous or fictitious name</w:t>
      </w:r>
      <w:r w:rsidR="007775DE" w:rsidRPr="00DA4AC3">
        <w:rPr>
          <w:rFonts w:ascii="Times New Roman" w:hAnsi="Times New Roman" w:cs="Times New Roman"/>
        </w:rPr>
        <w:t>, but may be associated with one or more fictitious “screen names”</w:t>
      </w:r>
      <w:r w:rsidR="004C07ED" w:rsidRPr="00DA4AC3">
        <w:rPr>
          <w:rFonts w:ascii="Times New Roman" w:hAnsi="Times New Roman" w:cs="Times New Roman"/>
        </w:rPr>
        <w:t xml:space="preserve"> or </w:t>
      </w:r>
      <w:r w:rsidR="00C56EB2" w:rsidRPr="00DA4AC3">
        <w:rPr>
          <w:rFonts w:ascii="Times New Roman" w:hAnsi="Times New Roman" w:cs="Times New Roman"/>
        </w:rPr>
        <w:t>may remain anonymous</w:t>
      </w:r>
      <w:r w:rsidR="007775DE" w:rsidRPr="00DA4AC3">
        <w:rPr>
          <w:rFonts w:ascii="Times New Roman" w:hAnsi="Times New Roman" w:cs="Times New Roman"/>
        </w:rPr>
        <w:t xml:space="preserve"> while engaging in interactive gaming provided that the</w:t>
      </w:r>
      <w:r w:rsidR="00D37C30" w:rsidRPr="00DA4AC3">
        <w:rPr>
          <w:rFonts w:ascii="Times New Roman" w:hAnsi="Times New Roman" w:cs="Times New Roman"/>
        </w:rPr>
        <w:t xml:space="preserve"> operator complies with MICS #7</w:t>
      </w:r>
      <w:r w:rsidR="004C07ED" w:rsidRPr="00DA4AC3">
        <w:rPr>
          <w:rFonts w:ascii="Times New Roman" w:hAnsi="Times New Roman" w:cs="Times New Roman"/>
        </w:rPr>
        <w:t>4</w:t>
      </w:r>
      <w:r w:rsidR="007775DE" w:rsidRPr="00DA4AC3">
        <w:rPr>
          <w:rFonts w:ascii="Times New Roman" w:hAnsi="Times New Roman" w:cs="Times New Roman"/>
        </w:rPr>
        <w:t>(a).</w:t>
      </w:r>
    </w:p>
    <w:p w14:paraId="73A4E236" w14:textId="42EE8B1E" w:rsidR="00716E6B" w:rsidRPr="00DA4AC3" w:rsidRDefault="00716E6B" w:rsidP="00BD1D82">
      <w:pPr>
        <w:pStyle w:val="FirstlevelMICNumbered"/>
        <w:ind w:left="360" w:hanging="360"/>
        <w:rPr>
          <w:rFonts w:ascii="Times New Roman" w:hAnsi="Times New Roman" w:cs="Times New Roman"/>
        </w:rPr>
      </w:pPr>
      <w:r w:rsidRPr="00DA4AC3">
        <w:rPr>
          <w:rFonts w:ascii="Times New Roman" w:hAnsi="Times New Roman" w:cs="Times New Roman"/>
        </w:rPr>
        <w:t>The interactive gaming</w:t>
      </w:r>
      <w:r w:rsidR="00AD0B18">
        <w:rPr>
          <w:rFonts w:ascii="Times New Roman" w:hAnsi="Times New Roman" w:cs="Times New Roman"/>
        </w:rPr>
        <w:t xml:space="preserve"> section of the</w:t>
      </w:r>
      <w:r w:rsidRPr="00DA4AC3">
        <w:rPr>
          <w:rFonts w:ascii="Times New Roman" w:hAnsi="Times New Roman" w:cs="Times New Roman"/>
        </w:rPr>
        <w:t xml:space="preserve"> written system of internal control pursuant to Regulation 6.090 is to delineate:</w:t>
      </w:r>
    </w:p>
    <w:p w14:paraId="17872BAE" w14:textId="77777777" w:rsidR="00716E6B" w:rsidRPr="00DA4AC3" w:rsidRDefault="00716E6B" w:rsidP="002D3B0D">
      <w:pPr>
        <w:pStyle w:val="ListParagraph"/>
        <w:numPr>
          <w:ilvl w:val="1"/>
          <w:numId w:val="4"/>
        </w:numPr>
        <w:ind w:left="720"/>
        <w:rPr>
          <w:rFonts w:ascii="Times New Roman" w:hAnsi="Times New Roman" w:cs="Times New Roman"/>
        </w:rPr>
      </w:pPr>
      <w:r w:rsidRPr="00DA4AC3">
        <w:rPr>
          <w:rFonts w:ascii="Times New Roman" w:hAnsi="Times New Roman" w:cs="Times New Roman"/>
        </w:rPr>
        <w:t>Procedures established for the use of a payment processor to allow the operator of interactive gaming to fund an authorized play</w:t>
      </w:r>
      <w:r w:rsidR="00941F7E" w:rsidRPr="00DA4AC3">
        <w:rPr>
          <w:rFonts w:ascii="Times New Roman" w:hAnsi="Times New Roman" w:cs="Times New Roman"/>
        </w:rPr>
        <w:t>er’s interactive gaming account;</w:t>
      </w:r>
    </w:p>
    <w:p w14:paraId="37A361A4" w14:textId="77777777" w:rsidR="00716E6B" w:rsidRPr="00DA4AC3" w:rsidRDefault="00716E6B" w:rsidP="002D3B0D">
      <w:pPr>
        <w:pStyle w:val="ListParagraph"/>
        <w:numPr>
          <w:ilvl w:val="1"/>
          <w:numId w:val="4"/>
        </w:numPr>
        <w:ind w:left="720"/>
        <w:rPr>
          <w:rFonts w:ascii="Times New Roman" w:hAnsi="Times New Roman" w:cs="Times New Roman"/>
        </w:rPr>
      </w:pPr>
      <w:r w:rsidRPr="00DA4AC3">
        <w:rPr>
          <w:rFonts w:ascii="Times New Roman" w:hAnsi="Times New Roman" w:cs="Times New Roman"/>
        </w:rPr>
        <w:t>The deposit methods available to authorized players to fund accounts and a complete description of the entire process for each deposit method, including situations where additional information</w:t>
      </w:r>
      <w:r w:rsidR="00941F7E" w:rsidRPr="00DA4AC3">
        <w:rPr>
          <w:rFonts w:ascii="Times New Roman" w:hAnsi="Times New Roman" w:cs="Times New Roman"/>
        </w:rPr>
        <w:t xml:space="preserve"> must be </w:t>
      </w:r>
      <w:r w:rsidRPr="00DA4AC3">
        <w:rPr>
          <w:rFonts w:ascii="Times New Roman" w:hAnsi="Times New Roman" w:cs="Times New Roman"/>
        </w:rPr>
        <w:t>requested</w:t>
      </w:r>
      <w:r w:rsidR="00941F7E" w:rsidRPr="00DA4AC3">
        <w:rPr>
          <w:rFonts w:ascii="Times New Roman" w:hAnsi="Times New Roman" w:cs="Times New Roman"/>
        </w:rPr>
        <w:t xml:space="preserve"> prior to completing the deposit transaction; and</w:t>
      </w:r>
    </w:p>
    <w:p w14:paraId="11E5A999" w14:textId="77777777" w:rsidR="002F4A57" w:rsidRPr="00DA4AC3" w:rsidRDefault="00716E6B" w:rsidP="002D3B0D">
      <w:pPr>
        <w:pStyle w:val="ListParagraph"/>
        <w:numPr>
          <w:ilvl w:val="1"/>
          <w:numId w:val="4"/>
        </w:numPr>
        <w:ind w:left="720"/>
        <w:rPr>
          <w:rFonts w:ascii="Times New Roman" w:hAnsi="Times New Roman" w:cs="Times New Roman"/>
        </w:rPr>
      </w:pPr>
      <w:r w:rsidRPr="00DA4AC3">
        <w:rPr>
          <w:rFonts w:ascii="Times New Roman" w:hAnsi="Times New Roman" w:cs="Times New Roman"/>
        </w:rPr>
        <w:t>Pr</w:t>
      </w:r>
      <w:r w:rsidR="007775DE" w:rsidRPr="00DA4AC3">
        <w:rPr>
          <w:rFonts w:ascii="Times New Roman" w:hAnsi="Times New Roman" w:cs="Times New Roman"/>
        </w:rPr>
        <w:t>ocedures performed to</w:t>
      </w:r>
      <w:r w:rsidR="00367F40" w:rsidRPr="00DA4AC3">
        <w:rPr>
          <w:rFonts w:ascii="Times New Roman" w:hAnsi="Times New Roman" w:cs="Times New Roman"/>
        </w:rPr>
        <w:t xml:space="preserve"> not allow an authorized player’s interactive gaming account to be overdrawn unless caused by payment processing issues outs</w:t>
      </w:r>
      <w:r w:rsidR="00AB460C" w:rsidRPr="00DA4AC3">
        <w:rPr>
          <w:rFonts w:ascii="Times New Roman" w:hAnsi="Times New Roman" w:cs="Times New Roman"/>
        </w:rPr>
        <w:t xml:space="preserve">ide the control of the operator </w:t>
      </w:r>
      <w:r w:rsidR="00367F40" w:rsidRPr="00DA4AC3">
        <w:rPr>
          <w:rFonts w:ascii="Times New Roman" w:hAnsi="Times New Roman" w:cs="Times New Roman"/>
        </w:rPr>
        <w:t>(e.g., chargebacks)</w:t>
      </w:r>
      <w:r w:rsidRPr="00DA4AC3">
        <w:rPr>
          <w:rFonts w:ascii="Times New Roman" w:hAnsi="Times New Roman" w:cs="Times New Roman"/>
        </w:rPr>
        <w:t>.</w:t>
      </w:r>
    </w:p>
    <w:p w14:paraId="71C6CD16" w14:textId="77777777" w:rsidR="00D200EB" w:rsidRPr="00DA4AC3" w:rsidRDefault="00716E6B" w:rsidP="00D42EE3">
      <w:pPr>
        <w:pStyle w:val="FirstlevelMICNumbered"/>
        <w:ind w:left="360" w:hanging="360"/>
        <w:rPr>
          <w:rFonts w:ascii="Times New Roman" w:hAnsi="Times New Roman" w:cs="Times New Roman"/>
        </w:rPr>
      </w:pPr>
      <w:r w:rsidRPr="00DA4AC3">
        <w:rPr>
          <w:rFonts w:ascii="Times New Roman" w:hAnsi="Times New Roman" w:cs="Times New Roman"/>
        </w:rPr>
        <w:t>The routing procedures for deposits by mail (</w:t>
      </w:r>
      <w:r w:rsidR="00941F7E" w:rsidRPr="00DA4AC3">
        <w:rPr>
          <w:rFonts w:ascii="Times New Roman" w:hAnsi="Times New Roman" w:cs="Times New Roman"/>
        </w:rPr>
        <w:t>e.g</w:t>
      </w:r>
      <w:r w:rsidRPr="00DA4AC3">
        <w:rPr>
          <w:rFonts w:ascii="Times New Roman" w:hAnsi="Times New Roman" w:cs="Times New Roman"/>
        </w:rPr>
        <w:t>., checks, cashier’s checks, or money orders) require that the mail deposits are received by a department independent of the interactive gaming department.</w:t>
      </w:r>
    </w:p>
    <w:p w14:paraId="72B6B575" w14:textId="77777777" w:rsidR="00716E6B" w:rsidRPr="00DA4AC3" w:rsidRDefault="00D200EB" w:rsidP="00D42EE3">
      <w:pPr>
        <w:pStyle w:val="FirstlevelMICNumbered"/>
        <w:ind w:left="360" w:hanging="360"/>
        <w:rPr>
          <w:rFonts w:ascii="Times New Roman" w:hAnsi="Times New Roman" w:cs="Times New Roman"/>
        </w:rPr>
      </w:pPr>
      <w:r w:rsidRPr="00DA4AC3">
        <w:rPr>
          <w:rFonts w:ascii="Times New Roman" w:hAnsi="Times New Roman" w:cs="Times New Roman"/>
        </w:rPr>
        <w:t>Interactive gaming account</w:t>
      </w:r>
      <w:r w:rsidR="00716E6B" w:rsidRPr="00DA4AC3">
        <w:rPr>
          <w:rFonts w:ascii="Times New Roman" w:hAnsi="Times New Roman" w:cs="Times New Roman"/>
        </w:rPr>
        <w:t xml:space="preserve"> deposits received via mail are documented on a listing indicating the following:</w:t>
      </w:r>
    </w:p>
    <w:p w14:paraId="665C3C11" w14:textId="27C279EF" w:rsidR="00716E6B" w:rsidRPr="00DA4AC3" w:rsidRDefault="00716E6B" w:rsidP="00D42EE3">
      <w:pPr>
        <w:pStyle w:val="ListParagraph"/>
        <w:numPr>
          <w:ilvl w:val="1"/>
          <w:numId w:val="4"/>
        </w:numPr>
        <w:ind w:left="720"/>
        <w:rPr>
          <w:rFonts w:ascii="Times New Roman" w:hAnsi="Times New Roman" w:cs="Times New Roman"/>
        </w:rPr>
      </w:pPr>
      <w:r w:rsidRPr="00DA4AC3">
        <w:rPr>
          <w:rFonts w:ascii="Times New Roman" w:hAnsi="Times New Roman" w:cs="Times New Roman"/>
        </w:rPr>
        <w:lastRenderedPageBreak/>
        <w:t>Authorized player’s name on account</w:t>
      </w:r>
      <w:r w:rsidR="007510F1" w:rsidRPr="007354EB">
        <w:rPr>
          <w:rFonts w:ascii="Times New Roman" w:hAnsi="Times New Roman" w:cs="Times New Roman"/>
        </w:rPr>
        <w:t xml:space="preserve"> and account number</w:t>
      </w:r>
      <w:r w:rsidRPr="00DA4AC3">
        <w:rPr>
          <w:rFonts w:ascii="Times New Roman" w:hAnsi="Times New Roman" w:cs="Times New Roman"/>
        </w:rPr>
        <w:t xml:space="preserve"> to which the deposit is being applied and the name o</w:t>
      </w:r>
      <w:r w:rsidR="00941F7E" w:rsidRPr="00DA4AC3">
        <w:rPr>
          <w:rFonts w:ascii="Times New Roman" w:hAnsi="Times New Roman" w:cs="Times New Roman"/>
        </w:rPr>
        <w:t>f individual making the deposit</w:t>
      </w:r>
      <w:r w:rsidRPr="00DA4AC3">
        <w:rPr>
          <w:rFonts w:ascii="Times New Roman" w:hAnsi="Times New Roman" w:cs="Times New Roman"/>
        </w:rPr>
        <w:t xml:space="preserve"> </w:t>
      </w:r>
      <w:r w:rsidR="00941F7E" w:rsidRPr="00DA4AC3">
        <w:rPr>
          <w:rFonts w:ascii="Times New Roman" w:hAnsi="Times New Roman" w:cs="Times New Roman"/>
        </w:rPr>
        <w:t>(if made by other</w:t>
      </w:r>
      <w:r w:rsidRPr="00DA4AC3">
        <w:rPr>
          <w:rFonts w:ascii="Times New Roman" w:hAnsi="Times New Roman" w:cs="Times New Roman"/>
        </w:rPr>
        <w:t xml:space="preserve"> than the authorized player</w:t>
      </w:r>
      <w:r w:rsidR="00941F7E" w:rsidRPr="00DA4AC3">
        <w:rPr>
          <w:rFonts w:ascii="Times New Roman" w:hAnsi="Times New Roman" w:cs="Times New Roman"/>
        </w:rPr>
        <w:t>);</w:t>
      </w:r>
    </w:p>
    <w:p w14:paraId="7B794E09" w14:textId="77777777" w:rsidR="00716E6B" w:rsidRPr="00DA4AC3" w:rsidRDefault="00941F7E" w:rsidP="00D42EE3">
      <w:pPr>
        <w:pStyle w:val="ListParagraph"/>
        <w:numPr>
          <w:ilvl w:val="1"/>
          <w:numId w:val="4"/>
        </w:numPr>
        <w:ind w:left="720"/>
        <w:rPr>
          <w:rFonts w:ascii="Times New Roman" w:hAnsi="Times New Roman" w:cs="Times New Roman"/>
        </w:rPr>
      </w:pPr>
      <w:r w:rsidRPr="00DA4AC3">
        <w:rPr>
          <w:rFonts w:ascii="Times New Roman" w:hAnsi="Times New Roman" w:cs="Times New Roman"/>
        </w:rPr>
        <w:t>Amount of deposit;</w:t>
      </w:r>
    </w:p>
    <w:p w14:paraId="77B3A4C1" w14:textId="77777777" w:rsidR="00716E6B" w:rsidRPr="00DA4AC3" w:rsidRDefault="00716E6B" w:rsidP="00D42EE3">
      <w:pPr>
        <w:pStyle w:val="ListParagraph"/>
        <w:numPr>
          <w:ilvl w:val="1"/>
          <w:numId w:val="4"/>
        </w:numPr>
        <w:ind w:left="720"/>
        <w:rPr>
          <w:rFonts w:ascii="Times New Roman" w:hAnsi="Times New Roman" w:cs="Times New Roman"/>
        </w:rPr>
      </w:pPr>
      <w:r w:rsidRPr="00DA4AC3">
        <w:rPr>
          <w:rFonts w:ascii="Times New Roman" w:hAnsi="Times New Roman" w:cs="Times New Roman"/>
        </w:rPr>
        <w:t xml:space="preserve">Nature of </w:t>
      </w:r>
      <w:r w:rsidR="00941F7E" w:rsidRPr="00DA4AC3">
        <w:rPr>
          <w:rFonts w:ascii="Times New Roman" w:hAnsi="Times New Roman" w:cs="Times New Roman"/>
        </w:rPr>
        <w:t>deposit (if other than a check); and</w:t>
      </w:r>
    </w:p>
    <w:p w14:paraId="41C4791F" w14:textId="26CA68FC" w:rsidR="00716E6B" w:rsidRPr="00DA4AC3" w:rsidRDefault="00716E6B" w:rsidP="00D42EE3">
      <w:pPr>
        <w:pStyle w:val="ListParagraph"/>
        <w:numPr>
          <w:ilvl w:val="1"/>
          <w:numId w:val="4"/>
        </w:numPr>
        <w:ind w:left="720"/>
        <w:rPr>
          <w:rFonts w:ascii="Times New Roman" w:hAnsi="Times New Roman" w:cs="Times New Roman"/>
        </w:rPr>
      </w:pPr>
      <w:r w:rsidRPr="00DA4AC3">
        <w:rPr>
          <w:rFonts w:ascii="Times New Roman" w:hAnsi="Times New Roman" w:cs="Times New Roman"/>
        </w:rPr>
        <w:t xml:space="preserve">Date </w:t>
      </w:r>
      <w:r w:rsidR="007510F1" w:rsidRPr="007354EB">
        <w:rPr>
          <w:rFonts w:ascii="Times New Roman" w:hAnsi="Times New Roman" w:cs="Times New Roman"/>
        </w:rPr>
        <w:t>deposit</w:t>
      </w:r>
      <w:r w:rsidR="007510F1" w:rsidRPr="00DA4AC3">
        <w:rPr>
          <w:rFonts w:ascii="Times New Roman" w:hAnsi="Times New Roman" w:cs="Times New Roman"/>
        </w:rPr>
        <w:t xml:space="preserve"> </w:t>
      </w:r>
      <w:r w:rsidRPr="00DA4AC3">
        <w:rPr>
          <w:rFonts w:ascii="Times New Roman" w:hAnsi="Times New Roman" w:cs="Times New Roman"/>
        </w:rPr>
        <w:t>was received.</w:t>
      </w:r>
    </w:p>
    <w:p w14:paraId="29678197" w14:textId="77777777" w:rsidR="00716E6B" w:rsidRPr="00DA4AC3" w:rsidRDefault="00716E6B" w:rsidP="00D42EE3">
      <w:pPr>
        <w:pStyle w:val="FirstlevelMICNumbered"/>
        <w:ind w:left="360" w:hanging="360"/>
        <w:rPr>
          <w:rFonts w:ascii="Times New Roman" w:hAnsi="Times New Roman" w:cs="Times New Roman"/>
        </w:rPr>
      </w:pPr>
      <w:r w:rsidRPr="00DA4AC3">
        <w:rPr>
          <w:rFonts w:ascii="Times New Roman" w:hAnsi="Times New Roman" w:cs="Times New Roman"/>
        </w:rPr>
        <w:t>Direct access to an active authorized player’s interactive gaming account to withdraw funds is restricted to the authorized player who owns the interactive gaming account and</w:t>
      </w:r>
      <w:r w:rsidR="005201AC" w:rsidRPr="00DA4AC3">
        <w:rPr>
          <w:rFonts w:ascii="Times New Roman" w:hAnsi="Times New Roman" w:cs="Times New Roman"/>
        </w:rPr>
        <w:t xml:space="preserve"> who</w:t>
      </w:r>
      <w:r w:rsidRPr="00DA4AC3">
        <w:rPr>
          <w:rFonts w:ascii="Times New Roman" w:hAnsi="Times New Roman" w:cs="Times New Roman"/>
        </w:rPr>
        <w:t xml:space="preserve"> is confirmed to be the owner by using positive authorized player identification</w:t>
      </w:r>
      <w:r w:rsidR="005201AC" w:rsidRPr="00DA4AC3">
        <w:rPr>
          <w:rFonts w:ascii="Times New Roman" w:hAnsi="Times New Roman" w:cs="Times New Roman"/>
        </w:rPr>
        <w:t xml:space="preserve"> methods</w:t>
      </w:r>
      <w:r w:rsidRPr="00DA4AC3">
        <w:rPr>
          <w:rFonts w:ascii="Times New Roman" w:hAnsi="Times New Roman" w:cs="Times New Roman"/>
        </w:rPr>
        <w:t xml:space="preserve"> suc</w:t>
      </w:r>
      <w:r w:rsidR="0081526D" w:rsidRPr="00DA4AC3">
        <w:rPr>
          <w:rFonts w:ascii="Times New Roman" w:hAnsi="Times New Roman" w:cs="Times New Roman"/>
        </w:rPr>
        <w:t>h as a PIN number or password.</w:t>
      </w:r>
    </w:p>
    <w:p w14:paraId="02E343D8" w14:textId="7F9588DA" w:rsidR="00995EB0" w:rsidRPr="00DA4AC3" w:rsidRDefault="004752C8" w:rsidP="00D42EE3">
      <w:pPr>
        <w:pStyle w:val="FirstlevelMICNumbered"/>
        <w:numPr>
          <w:ilvl w:val="0"/>
          <w:numId w:val="0"/>
        </w:numPr>
        <w:ind w:left="1080" w:hanging="720"/>
        <w:rPr>
          <w:rFonts w:ascii="Times New Roman" w:hAnsi="Times New Roman" w:cs="Times New Roman"/>
        </w:rPr>
      </w:pPr>
      <w:r w:rsidRPr="00DA4AC3">
        <w:rPr>
          <w:rFonts w:ascii="Times New Roman" w:hAnsi="Times New Roman" w:cs="Times New Roman"/>
        </w:rPr>
        <w:t>Note:</w:t>
      </w:r>
      <w:r w:rsidR="00D42EE3" w:rsidRPr="007354EB">
        <w:rPr>
          <w:rFonts w:ascii="Times New Roman" w:hAnsi="Times New Roman" w:cs="Times New Roman"/>
        </w:rPr>
        <w:tab/>
      </w:r>
      <w:r w:rsidR="00995EB0" w:rsidRPr="00DA4AC3">
        <w:rPr>
          <w:rFonts w:ascii="Times New Roman" w:hAnsi="Times New Roman" w:cs="Times New Roman"/>
        </w:rPr>
        <w:t xml:space="preserve">The operator may be able to reset the PIN number or password for an interactive gaming account in the system to permit a person with legal authority to gain access to the interactive gaming account when the owner of the account is incapacitated </w:t>
      </w:r>
      <w:r w:rsidR="00AF0D6C" w:rsidRPr="00DA4AC3">
        <w:rPr>
          <w:rFonts w:ascii="Times New Roman" w:hAnsi="Times New Roman" w:cs="Times New Roman"/>
        </w:rPr>
        <w:t>or deceased</w:t>
      </w:r>
      <w:r w:rsidR="00995EB0" w:rsidRPr="00DA4AC3">
        <w:rPr>
          <w:rFonts w:ascii="Times New Roman" w:hAnsi="Times New Roman" w:cs="Times New Roman"/>
        </w:rPr>
        <w:t xml:space="preserve">.  </w:t>
      </w:r>
      <w:r w:rsidR="00AF0D6C" w:rsidRPr="00DA4AC3">
        <w:rPr>
          <w:rFonts w:ascii="Times New Roman" w:hAnsi="Times New Roman" w:cs="Times New Roman"/>
        </w:rPr>
        <w:t>For this occurrence, s</w:t>
      </w:r>
      <w:r w:rsidR="00995EB0" w:rsidRPr="00DA4AC3">
        <w:rPr>
          <w:rFonts w:ascii="Times New Roman" w:hAnsi="Times New Roman" w:cs="Times New Roman"/>
        </w:rPr>
        <w:t>ufficient records are maintained</w:t>
      </w:r>
      <w:r w:rsidR="00AF0D6C" w:rsidRPr="00DA4AC3">
        <w:rPr>
          <w:rFonts w:ascii="Times New Roman" w:hAnsi="Times New Roman" w:cs="Times New Roman"/>
        </w:rPr>
        <w:t xml:space="preserve"> evidencing the reason for resetting the PIN number or password.</w:t>
      </w:r>
      <w:r w:rsidR="00995EB0" w:rsidRPr="00DA4AC3">
        <w:rPr>
          <w:rFonts w:ascii="Times New Roman" w:hAnsi="Times New Roman" w:cs="Times New Roman"/>
        </w:rPr>
        <w:t xml:space="preserve"> </w:t>
      </w:r>
    </w:p>
    <w:p w14:paraId="63AE5B9B" w14:textId="3E2A44F1" w:rsidR="00716E6B" w:rsidRPr="00DA4AC3" w:rsidRDefault="00716E6B" w:rsidP="00D42EE3">
      <w:pPr>
        <w:pStyle w:val="FirstlevelMICNumbered"/>
        <w:ind w:left="360" w:hanging="360"/>
        <w:rPr>
          <w:rFonts w:ascii="Times New Roman" w:hAnsi="Times New Roman" w:cs="Times New Roman"/>
        </w:rPr>
      </w:pPr>
      <w:r w:rsidRPr="00DA4AC3">
        <w:rPr>
          <w:rFonts w:ascii="Times New Roman" w:hAnsi="Times New Roman" w:cs="Times New Roman"/>
        </w:rPr>
        <w:t xml:space="preserve">Indirect access (i.e., authorized player is not providing a PIN number or password) to an active authorized player’s interactive gaming account to withdraw funds involves assisted access by an employee of the operator of interactive gaming whether online or by other means.  The employee who is assisting with an indirect access is to use challenge questions to identify the person making remote access or </w:t>
      </w:r>
      <w:r w:rsidR="005201AC" w:rsidRPr="00DA4AC3">
        <w:rPr>
          <w:rFonts w:ascii="Times New Roman" w:hAnsi="Times New Roman" w:cs="Times New Roman"/>
        </w:rPr>
        <w:t>employ</w:t>
      </w:r>
      <w:r w:rsidRPr="00DA4AC3">
        <w:rPr>
          <w:rFonts w:ascii="Times New Roman" w:hAnsi="Times New Roman" w:cs="Times New Roman"/>
        </w:rPr>
        <w:t xml:space="preserve"> a sufficient alternative </w:t>
      </w:r>
      <w:r w:rsidR="005201AC" w:rsidRPr="00DA4AC3">
        <w:rPr>
          <w:rFonts w:ascii="Times New Roman" w:hAnsi="Times New Roman" w:cs="Times New Roman"/>
        </w:rPr>
        <w:t xml:space="preserve">process </w:t>
      </w:r>
      <w:r w:rsidRPr="00DA4AC3">
        <w:rPr>
          <w:rFonts w:ascii="Times New Roman" w:hAnsi="Times New Roman" w:cs="Times New Roman"/>
        </w:rPr>
        <w:t>to ensure that the person is accurately identified as the owner of the interactive gaming account.  If challenge questions are used, the responses to challenge questions should be obtained during the registration process for a</w:t>
      </w:r>
      <w:r w:rsidR="00D83D76" w:rsidRPr="00DA4AC3">
        <w:rPr>
          <w:rFonts w:ascii="Times New Roman" w:hAnsi="Times New Roman" w:cs="Times New Roman"/>
        </w:rPr>
        <w:t>n authorized</w:t>
      </w:r>
      <w:r w:rsidRPr="00DA4AC3">
        <w:rPr>
          <w:rFonts w:ascii="Times New Roman" w:hAnsi="Times New Roman" w:cs="Times New Roman"/>
        </w:rPr>
        <w:t xml:space="preserve"> player interactive gaming account.  Such procedures </w:t>
      </w:r>
      <w:r w:rsidR="00FC2616">
        <w:rPr>
          <w:rFonts w:ascii="Times New Roman" w:hAnsi="Times New Roman" w:cs="Times New Roman"/>
        </w:rPr>
        <w:t xml:space="preserve">must be </w:t>
      </w:r>
      <w:r w:rsidRPr="00DA4AC3">
        <w:rPr>
          <w:rFonts w:ascii="Times New Roman" w:hAnsi="Times New Roman" w:cs="Times New Roman"/>
        </w:rPr>
        <w:t>delineated within the interactive gaming</w:t>
      </w:r>
      <w:r w:rsidR="00AD0B18">
        <w:rPr>
          <w:rFonts w:ascii="Times New Roman" w:hAnsi="Times New Roman" w:cs="Times New Roman"/>
        </w:rPr>
        <w:t xml:space="preserve"> section of the</w:t>
      </w:r>
      <w:r w:rsidRPr="00DA4AC3">
        <w:rPr>
          <w:rFonts w:ascii="Times New Roman" w:hAnsi="Times New Roman" w:cs="Times New Roman"/>
        </w:rPr>
        <w:t xml:space="preserve"> written system of internal contro</w:t>
      </w:r>
      <w:r w:rsidR="00C3619A" w:rsidRPr="00DA4AC3">
        <w:rPr>
          <w:rFonts w:ascii="Times New Roman" w:hAnsi="Times New Roman" w:cs="Times New Roman"/>
        </w:rPr>
        <w:t>l pursuant to Regulation 6.090.</w:t>
      </w:r>
    </w:p>
    <w:p w14:paraId="32FD349C" w14:textId="76A3B0A2" w:rsidR="00716E6B" w:rsidRPr="00DA4AC3" w:rsidRDefault="00716E6B" w:rsidP="00D42EE3">
      <w:pPr>
        <w:pStyle w:val="FirstlevelMICNumbered"/>
        <w:ind w:left="360" w:hanging="360"/>
        <w:rPr>
          <w:rFonts w:ascii="Times New Roman" w:hAnsi="Times New Roman" w:cs="Times New Roman"/>
        </w:rPr>
      </w:pPr>
      <w:r w:rsidRPr="00DA4AC3">
        <w:rPr>
          <w:rFonts w:ascii="Times New Roman" w:hAnsi="Times New Roman" w:cs="Times New Roman"/>
        </w:rPr>
        <w:t>An authorized player’s request for withdrawal of funds</w:t>
      </w:r>
      <w:r w:rsidR="009E32AB" w:rsidRPr="00DA4AC3">
        <w:rPr>
          <w:rFonts w:ascii="Times New Roman" w:hAnsi="Times New Roman" w:cs="Times New Roman"/>
        </w:rPr>
        <w:t xml:space="preserve"> (i.e., deposited and cleared </w:t>
      </w:r>
      <w:r w:rsidR="00780BC2" w:rsidRPr="00DA4AC3">
        <w:rPr>
          <w:rFonts w:ascii="Times New Roman" w:hAnsi="Times New Roman" w:cs="Times New Roman"/>
        </w:rPr>
        <w:t>funds</w:t>
      </w:r>
      <w:r w:rsidR="00336410">
        <w:rPr>
          <w:rFonts w:ascii="Times New Roman" w:hAnsi="Times New Roman" w:cs="Times New Roman"/>
        </w:rPr>
        <w:t>,</w:t>
      </w:r>
      <w:r w:rsidR="00780BC2" w:rsidRPr="00DA4AC3">
        <w:rPr>
          <w:rFonts w:ascii="Times New Roman" w:hAnsi="Times New Roman" w:cs="Times New Roman"/>
        </w:rPr>
        <w:t xml:space="preserve"> </w:t>
      </w:r>
      <w:r w:rsidR="009E32AB" w:rsidRPr="00DA4AC3">
        <w:rPr>
          <w:rFonts w:ascii="Times New Roman" w:hAnsi="Times New Roman" w:cs="Times New Roman"/>
        </w:rPr>
        <w:t>funds won) is</w:t>
      </w:r>
      <w:r w:rsidRPr="00DA4AC3">
        <w:rPr>
          <w:rFonts w:ascii="Times New Roman" w:hAnsi="Times New Roman" w:cs="Times New Roman"/>
        </w:rPr>
        <w:t xml:space="preserve"> completed by the operator of inte</w:t>
      </w:r>
      <w:r w:rsidR="005201AC" w:rsidRPr="00DA4AC3">
        <w:rPr>
          <w:rFonts w:ascii="Times New Roman" w:hAnsi="Times New Roman" w:cs="Times New Roman"/>
        </w:rPr>
        <w:t>ractive gaming,</w:t>
      </w:r>
      <w:r w:rsidRPr="00DA4AC3">
        <w:rPr>
          <w:rFonts w:ascii="Times New Roman" w:hAnsi="Times New Roman" w:cs="Times New Roman"/>
        </w:rPr>
        <w:t xml:space="preserve"> unless there is a pending unresolved player dispute or investigation.</w:t>
      </w:r>
      <w:r w:rsidR="009E32AB" w:rsidRPr="00DA4AC3">
        <w:rPr>
          <w:rFonts w:ascii="Times New Roman" w:hAnsi="Times New Roman" w:cs="Times New Roman"/>
        </w:rPr>
        <w:t xml:space="preserve">  Funds for withdrawal may be withheld from withdrawal until the funding instrument clears or the chargeback period ends.  Promotional funds with conditions may not be withdrawn unless all conditions are met.  </w:t>
      </w:r>
    </w:p>
    <w:p w14:paraId="36D81359" w14:textId="4C74AEBA" w:rsidR="0081526D" w:rsidRPr="00DA4AC3" w:rsidRDefault="0081526D" w:rsidP="00D42EE3">
      <w:pPr>
        <w:pStyle w:val="FirstlevelMICNumbered"/>
        <w:ind w:left="360" w:hanging="360"/>
        <w:rPr>
          <w:rFonts w:ascii="Times New Roman" w:hAnsi="Times New Roman" w:cs="Times New Roman"/>
        </w:rPr>
      </w:pPr>
      <w:r w:rsidRPr="00DA4AC3">
        <w:rPr>
          <w:rFonts w:ascii="Times New Roman" w:hAnsi="Times New Roman" w:cs="Times New Roman"/>
        </w:rPr>
        <w:t>For withdrawals, a</w:t>
      </w:r>
      <w:r w:rsidR="00634AED" w:rsidRPr="007354EB">
        <w:rPr>
          <w:rFonts w:ascii="Times New Roman" w:hAnsi="Times New Roman" w:cs="Times New Roman"/>
        </w:rPr>
        <w:t xml:space="preserve"> wire</w:t>
      </w:r>
      <w:r w:rsidRPr="007354EB">
        <w:t xml:space="preserve"> </w:t>
      </w:r>
      <w:r w:rsidRPr="00DA4AC3">
        <w:rPr>
          <w:rFonts w:ascii="Times New Roman" w:hAnsi="Times New Roman" w:cs="Times New Roman"/>
        </w:rPr>
        <w:t>transfer of funds from an authorized player’s interactive gaming account to an account with a financial institution is to be made to an account in the name of the authorized player.  If a check is used as payment for a withdrawal of funds, the check is to be made payable to the authorized player and forwarded to the authorized player’s address</w:t>
      </w:r>
      <w:r w:rsidR="005201AC" w:rsidRPr="00DA4AC3">
        <w:rPr>
          <w:rFonts w:ascii="Times New Roman" w:hAnsi="Times New Roman" w:cs="Times New Roman"/>
        </w:rPr>
        <w:t xml:space="preserve"> on file</w:t>
      </w:r>
      <w:r w:rsidRPr="00DA4AC3">
        <w:rPr>
          <w:rFonts w:ascii="Times New Roman" w:hAnsi="Times New Roman" w:cs="Times New Roman"/>
        </w:rPr>
        <w:t>.</w:t>
      </w:r>
    </w:p>
    <w:p w14:paraId="1A6B0C89" w14:textId="47524166" w:rsidR="00716E6B" w:rsidRPr="00DA4AC3" w:rsidRDefault="00F61CCD" w:rsidP="00D42EE3">
      <w:pPr>
        <w:pStyle w:val="FirstlevelMICNumbered"/>
        <w:ind w:left="360" w:hanging="360"/>
        <w:rPr>
          <w:rFonts w:ascii="Times New Roman" w:hAnsi="Times New Roman" w:cs="Times New Roman"/>
        </w:rPr>
      </w:pPr>
      <w:r w:rsidRPr="00DA4AC3">
        <w:rPr>
          <w:rFonts w:ascii="Times New Roman" w:hAnsi="Times New Roman" w:cs="Times New Roman"/>
        </w:rPr>
        <w:t xml:space="preserve">If an authorized player makes an in-person withdrawal request at a gaming establishment, documentation of </w:t>
      </w:r>
      <w:r w:rsidR="002B0091" w:rsidRPr="00DA4AC3">
        <w:rPr>
          <w:rFonts w:ascii="Times New Roman" w:hAnsi="Times New Roman" w:cs="Times New Roman"/>
        </w:rPr>
        <w:t xml:space="preserve">the </w:t>
      </w:r>
      <w:r w:rsidRPr="00DA4AC3">
        <w:rPr>
          <w:rFonts w:ascii="Times New Roman" w:hAnsi="Times New Roman" w:cs="Times New Roman"/>
        </w:rPr>
        <w:t xml:space="preserve">withdrawal </w:t>
      </w:r>
      <w:r w:rsidR="00716E6B" w:rsidRPr="00DA4AC3">
        <w:rPr>
          <w:rFonts w:ascii="Times New Roman" w:hAnsi="Times New Roman" w:cs="Times New Roman"/>
        </w:rPr>
        <w:t xml:space="preserve">is prepared and maintained. </w:t>
      </w:r>
      <w:r w:rsidR="007510F1" w:rsidRPr="007354EB">
        <w:rPr>
          <w:rFonts w:ascii="Times New Roman" w:hAnsi="Times New Roman" w:cs="Times New Roman"/>
        </w:rPr>
        <w:t xml:space="preserve"> </w:t>
      </w:r>
      <w:r w:rsidR="00716E6B" w:rsidRPr="00DA4AC3">
        <w:rPr>
          <w:rFonts w:ascii="Times New Roman" w:hAnsi="Times New Roman" w:cs="Times New Roman"/>
        </w:rPr>
        <w:t>The withdrawal document contains the following information:</w:t>
      </w:r>
    </w:p>
    <w:p w14:paraId="17CC9706" w14:textId="77777777" w:rsidR="00716E6B" w:rsidRPr="00DA4AC3" w:rsidRDefault="00716E6B" w:rsidP="00D42EE3">
      <w:pPr>
        <w:pStyle w:val="ListParagraph"/>
        <w:numPr>
          <w:ilvl w:val="1"/>
          <w:numId w:val="4"/>
        </w:numPr>
        <w:ind w:left="720"/>
        <w:rPr>
          <w:rFonts w:ascii="Times New Roman" w:hAnsi="Times New Roman" w:cs="Times New Roman"/>
        </w:rPr>
      </w:pPr>
      <w:r w:rsidRPr="00DA4AC3">
        <w:rPr>
          <w:rFonts w:ascii="Times New Roman" w:hAnsi="Times New Roman" w:cs="Times New Roman"/>
        </w:rPr>
        <w:t>Authorized p</w:t>
      </w:r>
      <w:r w:rsidR="005201AC" w:rsidRPr="00DA4AC3">
        <w:rPr>
          <w:rFonts w:ascii="Times New Roman" w:hAnsi="Times New Roman" w:cs="Times New Roman"/>
        </w:rPr>
        <w:t>layer’s name and account number;</w:t>
      </w:r>
    </w:p>
    <w:p w14:paraId="1ECA7DF3" w14:textId="14CB2F1E" w:rsidR="00716E6B" w:rsidRPr="00DA4AC3" w:rsidRDefault="005201AC" w:rsidP="00D42EE3">
      <w:pPr>
        <w:pStyle w:val="ListParagraph"/>
        <w:numPr>
          <w:ilvl w:val="1"/>
          <w:numId w:val="4"/>
        </w:numPr>
        <w:ind w:left="720"/>
        <w:rPr>
          <w:rFonts w:ascii="Times New Roman" w:hAnsi="Times New Roman" w:cs="Times New Roman"/>
        </w:rPr>
      </w:pPr>
      <w:r w:rsidRPr="00DA4AC3">
        <w:rPr>
          <w:rFonts w:ascii="Times New Roman" w:hAnsi="Times New Roman" w:cs="Times New Roman"/>
        </w:rPr>
        <w:t xml:space="preserve">Date </w:t>
      </w:r>
      <w:r w:rsidR="00F53F43">
        <w:rPr>
          <w:rFonts w:ascii="Times New Roman" w:hAnsi="Times New Roman" w:cs="Times New Roman"/>
        </w:rPr>
        <w:t xml:space="preserve">and time </w:t>
      </w:r>
      <w:r w:rsidRPr="00DA4AC3">
        <w:rPr>
          <w:rFonts w:ascii="Times New Roman" w:hAnsi="Times New Roman" w:cs="Times New Roman"/>
        </w:rPr>
        <w:t>of withdrawal;</w:t>
      </w:r>
    </w:p>
    <w:p w14:paraId="594E92AA" w14:textId="77777777" w:rsidR="00716E6B" w:rsidRPr="00DA4AC3" w:rsidRDefault="00716E6B" w:rsidP="00D42EE3">
      <w:pPr>
        <w:pStyle w:val="ListParagraph"/>
        <w:numPr>
          <w:ilvl w:val="1"/>
          <w:numId w:val="4"/>
        </w:numPr>
        <w:ind w:left="720"/>
        <w:rPr>
          <w:rFonts w:ascii="Times New Roman" w:hAnsi="Times New Roman" w:cs="Times New Roman"/>
        </w:rPr>
      </w:pPr>
      <w:r w:rsidRPr="00DA4AC3">
        <w:rPr>
          <w:rFonts w:ascii="Times New Roman" w:hAnsi="Times New Roman" w:cs="Times New Roman"/>
        </w:rPr>
        <w:t>Dollar amoun</w:t>
      </w:r>
      <w:r w:rsidR="005201AC" w:rsidRPr="00DA4AC3">
        <w:rPr>
          <w:rFonts w:ascii="Times New Roman" w:hAnsi="Times New Roman" w:cs="Times New Roman"/>
        </w:rPr>
        <w:t>t of withdrawal;</w:t>
      </w:r>
    </w:p>
    <w:p w14:paraId="365D7739" w14:textId="5F8FA2BF" w:rsidR="00716E6B" w:rsidRPr="00DA4AC3" w:rsidRDefault="007510F1" w:rsidP="00D42EE3">
      <w:pPr>
        <w:pStyle w:val="ListParagraph"/>
        <w:numPr>
          <w:ilvl w:val="1"/>
          <w:numId w:val="4"/>
        </w:numPr>
        <w:ind w:left="720"/>
        <w:rPr>
          <w:rFonts w:ascii="Times New Roman" w:hAnsi="Times New Roman" w:cs="Times New Roman"/>
        </w:rPr>
      </w:pPr>
      <w:r w:rsidRPr="007354EB">
        <w:rPr>
          <w:rFonts w:ascii="Times New Roman" w:hAnsi="Times New Roman" w:cs="Times New Roman"/>
        </w:rPr>
        <w:t>Nature</w:t>
      </w:r>
      <w:r w:rsidR="00716E6B" w:rsidRPr="00DA4AC3">
        <w:rPr>
          <w:rFonts w:ascii="Times New Roman" w:hAnsi="Times New Roman" w:cs="Times New Roman"/>
        </w:rPr>
        <w:t xml:space="preserve"> of withdrawal (e.g., check, wire transfer,</w:t>
      </w:r>
      <w:r w:rsidR="003D3618">
        <w:rPr>
          <w:rFonts w:ascii="Times New Roman" w:hAnsi="Times New Roman" w:cs="Times New Roman"/>
        </w:rPr>
        <w:t xml:space="preserve"> or</w:t>
      </w:r>
      <w:r w:rsidR="00716E6B" w:rsidRPr="00DA4AC3">
        <w:rPr>
          <w:rFonts w:ascii="Times New Roman" w:hAnsi="Times New Roman" w:cs="Times New Roman"/>
        </w:rPr>
        <w:t xml:space="preserve"> cash)</w:t>
      </w:r>
      <w:r w:rsidR="00AB460C" w:rsidRPr="00DA4AC3">
        <w:rPr>
          <w:rFonts w:ascii="Times New Roman" w:hAnsi="Times New Roman" w:cs="Times New Roman"/>
        </w:rPr>
        <w:t>;</w:t>
      </w:r>
    </w:p>
    <w:p w14:paraId="3AB39C06" w14:textId="77777777" w:rsidR="006457E1" w:rsidRPr="00DA4AC3" w:rsidRDefault="00716E6B" w:rsidP="00D42EE3">
      <w:pPr>
        <w:pStyle w:val="ListParagraph"/>
        <w:numPr>
          <w:ilvl w:val="1"/>
          <w:numId w:val="4"/>
        </w:numPr>
        <w:ind w:left="720"/>
        <w:rPr>
          <w:rFonts w:ascii="Times New Roman" w:hAnsi="Times New Roman" w:cs="Times New Roman"/>
        </w:rPr>
      </w:pPr>
      <w:r w:rsidRPr="00DA4AC3">
        <w:rPr>
          <w:rFonts w:ascii="Times New Roman" w:hAnsi="Times New Roman" w:cs="Times New Roman"/>
        </w:rPr>
        <w:t>Signature of employee hand</w:t>
      </w:r>
      <w:r w:rsidR="002B0091" w:rsidRPr="00DA4AC3">
        <w:rPr>
          <w:rFonts w:ascii="Times New Roman" w:hAnsi="Times New Roman" w:cs="Times New Roman"/>
        </w:rPr>
        <w:t>ling the withdrawal transaction; and</w:t>
      </w:r>
    </w:p>
    <w:p w14:paraId="1775759D" w14:textId="77777777" w:rsidR="006457E1" w:rsidRPr="00DA4AC3" w:rsidRDefault="002B0091" w:rsidP="00D42EE3">
      <w:pPr>
        <w:pStyle w:val="ListParagraph"/>
        <w:numPr>
          <w:ilvl w:val="1"/>
          <w:numId w:val="4"/>
        </w:numPr>
        <w:overflowPunct/>
        <w:autoSpaceDE/>
        <w:autoSpaceDN/>
        <w:adjustRightInd/>
        <w:ind w:left="720"/>
        <w:textAlignment w:val="auto"/>
        <w:rPr>
          <w:rFonts w:ascii="Times New Roman" w:hAnsi="Times New Roman" w:cs="Times New Roman"/>
        </w:rPr>
      </w:pPr>
      <w:r w:rsidRPr="00DA4AC3">
        <w:rPr>
          <w:rFonts w:ascii="Times New Roman" w:hAnsi="Times New Roman" w:cs="Times New Roman"/>
        </w:rPr>
        <w:t>Signature of authorized player.</w:t>
      </w:r>
    </w:p>
    <w:p w14:paraId="102DBCF0" w14:textId="54A3BA1E" w:rsidR="00716E6B" w:rsidRPr="00DA4AC3" w:rsidRDefault="00F00177" w:rsidP="00D42EE3">
      <w:pPr>
        <w:pStyle w:val="FirstlevelMICNumbered"/>
        <w:ind w:left="360" w:hanging="360"/>
        <w:rPr>
          <w:rFonts w:ascii="Times New Roman" w:hAnsi="Times New Roman" w:cs="Times New Roman"/>
        </w:rPr>
      </w:pPr>
      <w:r w:rsidRPr="00DA4AC3">
        <w:rPr>
          <w:rFonts w:ascii="Times New Roman" w:hAnsi="Times New Roman" w:cs="Times New Roman"/>
        </w:rPr>
        <w:t>A</w:t>
      </w:r>
      <w:r w:rsidR="00716E6B" w:rsidRPr="00DA4AC3">
        <w:rPr>
          <w:rFonts w:ascii="Times New Roman" w:hAnsi="Times New Roman" w:cs="Times New Roman"/>
        </w:rPr>
        <w:t xml:space="preserve">ddition or removal of </w:t>
      </w:r>
      <w:r w:rsidR="00A70355" w:rsidRPr="00DA4AC3">
        <w:rPr>
          <w:rFonts w:ascii="Times New Roman" w:hAnsi="Times New Roman" w:cs="Times New Roman"/>
        </w:rPr>
        <w:t xml:space="preserve">funds </w:t>
      </w:r>
      <w:r w:rsidR="00716E6B" w:rsidRPr="00DA4AC3">
        <w:rPr>
          <w:rFonts w:ascii="Times New Roman" w:hAnsi="Times New Roman" w:cs="Times New Roman"/>
        </w:rPr>
        <w:t>from an interactive gaming account other than</w:t>
      </w:r>
      <w:r w:rsidR="00116C33" w:rsidRPr="00DA4AC3">
        <w:rPr>
          <w:rFonts w:ascii="Times New Roman" w:hAnsi="Times New Roman" w:cs="Times New Roman"/>
        </w:rPr>
        <w:t xml:space="preserve"> </w:t>
      </w:r>
      <w:r w:rsidR="00716E6B" w:rsidRPr="00DA4AC3">
        <w:rPr>
          <w:rFonts w:ascii="Times New Roman" w:hAnsi="Times New Roman" w:cs="Times New Roman"/>
        </w:rPr>
        <w:t xml:space="preserve">an authorized player’s deposit or withdrawal </w:t>
      </w:r>
      <w:r w:rsidR="00116C33" w:rsidRPr="00DA4AC3">
        <w:rPr>
          <w:rFonts w:ascii="Times New Roman" w:hAnsi="Times New Roman" w:cs="Times New Roman"/>
        </w:rPr>
        <w:t xml:space="preserve">transactions </w:t>
      </w:r>
      <w:r w:rsidR="00716E6B" w:rsidRPr="00DA4AC3">
        <w:rPr>
          <w:rFonts w:ascii="Times New Roman" w:hAnsi="Times New Roman" w:cs="Times New Roman"/>
        </w:rPr>
        <w:t xml:space="preserve">must be sufficiently recorded (including substantiation of reasons for increases/decreases) and authorized/performed by supervisory personnel.  Job title of supervisory personnel </w:t>
      </w:r>
      <w:r w:rsidR="00FC2616">
        <w:rPr>
          <w:rFonts w:ascii="Times New Roman" w:hAnsi="Times New Roman" w:cs="Times New Roman"/>
        </w:rPr>
        <w:t xml:space="preserve">must be </w:t>
      </w:r>
      <w:r w:rsidR="00716E6B" w:rsidRPr="00DA4AC3">
        <w:rPr>
          <w:rFonts w:ascii="Times New Roman" w:hAnsi="Times New Roman" w:cs="Times New Roman"/>
        </w:rPr>
        <w:t xml:space="preserve">delineated within the </w:t>
      </w:r>
      <w:r w:rsidR="00716E6B" w:rsidRPr="00DA4AC3">
        <w:rPr>
          <w:rFonts w:ascii="Times New Roman" w:hAnsi="Times New Roman" w:cs="Times New Roman"/>
        </w:rPr>
        <w:lastRenderedPageBreak/>
        <w:t xml:space="preserve">interactive gaming </w:t>
      </w:r>
      <w:r w:rsidR="00AD0B18">
        <w:rPr>
          <w:rFonts w:ascii="Times New Roman" w:hAnsi="Times New Roman" w:cs="Times New Roman"/>
        </w:rPr>
        <w:t xml:space="preserve">section of the </w:t>
      </w:r>
      <w:r w:rsidR="00716E6B" w:rsidRPr="00DA4AC3">
        <w:rPr>
          <w:rFonts w:ascii="Times New Roman" w:hAnsi="Times New Roman" w:cs="Times New Roman"/>
        </w:rPr>
        <w:t>written system of internal control pursuant to Regulation 6.090.  The “</w:t>
      </w:r>
      <w:r w:rsidR="00912D7C" w:rsidRPr="007354EB">
        <w:rPr>
          <w:rFonts w:ascii="Times New Roman" w:hAnsi="Times New Roman" w:cs="Times New Roman"/>
        </w:rPr>
        <w:t>D</w:t>
      </w:r>
      <w:r w:rsidR="00716E6B" w:rsidRPr="00DA4AC3">
        <w:rPr>
          <w:rFonts w:ascii="Times New Roman" w:hAnsi="Times New Roman" w:cs="Times New Roman"/>
        </w:rPr>
        <w:t xml:space="preserve">aily </w:t>
      </w:r>
      <w:r w:rsidR="00912D7C" w:rsidRPr="007354EB">
        <w:rPr>
          <w:rFonts w:ascii="Times New Roman" w:hAnsi="Times New Roman" w:cs="Times New Roman"/>
        </w:rPr>
        <w:t>I</w:t>
      </w:r>
      <w:r w:rsidR="00716E6B" w:rsidRPr="00DA4AC3">
        <w:rPr>
          <w:rFonts w:ascii="Times New Roman" w:hAnsi="Times New Roman" w:cs="Times New Roman"/>
        </w:rPr>
        <w:t xml:space="preserve">nteractive </w:t>
      </w:r>
      <w:r w:rsidR="00912D7C" w:rsidRPr="007354EB">
        <w:rPr>
          <w:rFonts w:ascii="Times New Roman" w:hAnsi="Times New Roman" w:cs="Times New Roman"/>
        </w:rPr>
        <w:t>G</w:t>
      </w:r>
      <w:r w:rsidR="00716E6B" w:rsidRPr="00DA4AC3">
        <w:rPr>
          <w:rFonts w:ascii="Times New Roman" w:hAnsi="Times New Roman" w:cs="Times New Roman"/>
        </w:rPr>
        <w:t xml:space="preserve">aming </w:t>
      </w:r>
      <w:r w:rsidR="00912D7C" w:rsidRPr="007354EB">
        <w:rPr>
          <w:rFonts w:ascii="Times New Roman" w:hAnsi="Times New Roman" w:cs="Times New Roman"/>
        </w:rPr>
        <w:t>A</w:t>
      </w:r>
      <w:r w:rsidR="00716E6B" w:rsidRPr="00DA4AC3">
        <w:rPr>
          <w:rFonts w:ascii="Times New Roman" w:hAnsi="Times New Roman" w:cs="Times New Roman"/>
        </w:rPr>
        <w:t xml:space="preserve">ccount </w:t>
      </w:r>
      <w:r w:rsidR="00912D7C" w:rsidRPr="007354EB">
        <w:rPr>
          <w:rFonts w:ascii="Times New Roman" w:hAnsi="Times New Roman" w:cs="Times New Roman"/>
        </w:rPr>
        <w:t>B</w:t>
      </w:r>
      <w:r w:rsidR="00716E6B" w:rsidRPr="00DA4AC3">
        <w:rPr>
          <w:rFonts w:ascii="Times New Roman" w:hAnsi="Times New Roman" w:cs="Times New Roman"/>
        </w:rPr>
        <w:t xml:space="preserve">alance </w:t>
      </w:r>
      <w:r w:rsidR="00912D7C" w:rsidRPr="007354EB">
        <w:rPr>
          <w:rFonts w:ascii="Times New Roman" w:hAnsi="Times New Roman" w:cs="Times New Roman"/>
        </w:rPr>
        <w:t>A</w:t>
      </w:r>
      <w:r w:rsidR="00716E6B" w:rsidRPr="00DA4AC3">
        <w:rPr>
          <w:rFonts w:ascii="Times New Roman" w:hAnsi="Times New Roman" w:cs="Times New Roman"/>
        </w:rPr>
        <w:t xml:space="preserve">djustment </w:t>
      </w:r>
      <w:r w:rsidR="00912D7C" w:rsidRPr="007354EB">
        <w:rPr>
          <w:rFonts w:ascii="Times New Roman" w:hAnsi="Times New Roman" w:cs="Times New Roman"/>
        </w:rPr>
        <w:t>R</w:t>
      </w:r>
      <w:r w:rsidR="00716E6B" w:rsidRPr="00DA4AC3">
        <w:rPr>
          <w:rFonts w:ascii="Times New Roman" w:hAnsi="Times New Roman" w:cs="Times New Roman"/>
        </w:rPr>
        <w:t>eport” is randomly verified by accounting/audit p</w:t>
      </w:r>
      <w:r w:rsidR="00D200EB" w:rsidRPr="00DA4AC3">
        <w:rPr>
          <w:rFonts w:ascii="Times New Roman" w:hAnsi="Times New Roman" w:cs="Times New Roman"/>
        </w:rPr>
        <w:t>ersonnel on a quarterly basis.</w:t>
      </w:r>
    </w:p>
    <w:p w14:paraId="45B5FFCE" w14:textId="4B274939" w:rsidR="00116C33" w:rsidRPr="00DA4AC3" w:rsidRDefault="00122787" w:rsidP="00D42EE3">
      <w:pPr>
        <w:pStyle w:val="FirstlevelMICNumbered"/>
        <w:numPr>
          <w:ilvl w:val="0"/>
          <w:numId w:val="0"/>
        </w:numPr>
        <w:ind w:left="1080" w:hanging="720"/>
        <w:rPr>
          <w:rFonts w:ascii="Times New Roman" w:hAnsi="Times New Roman" w:cs="Times New Roman"/>
        </w:rPr>
      </w:pPr>
      <w:r w:rsidRPr="00DA4AC3">
        <w:rPr>
          <w:rFonts w:ascii="Times New Roman" w:hAnsi="Times New Roman" w:cs="Times New Roman"/>
        </w:rPr>
        <w:t>Note:</w:t>
      </w:r>
      <w:r w:rsidR="00D42EE3" w:rsidRPr="007354EB">
        <w:rPr>
          <w:rFonts w:ascii="Times New Roman" w:hAnsi="Times New Roman" w:cs="Times New Roman"/>
        </w:rPr>
        <w:tab/>
      </w:r>
      <w:r w:rsidR="000501E9" w:rsidRPr="00DA4AC3">
        <w:rPr>
          <w:rFonts w:ascii="Times New Roman" w:hAnsi="Times New Roman" w:cs="Times New Roman"/>
        </w:rPr>
        <w:t>On a daily basis, s</w:t>
      </w:r>
      <w:r w:rsidR="00116C33" w:rsidRPr="00DA4AC3">
        <w:rPr>
          <w:rFonts w:ascii="Times New Roman" w:hAnsi="Times New Roman" w:cs="Times New Roman"/>
        </w:rPr>
        <w:t>upervisory personnel may authorize multiple transaction</w:t>
      </w:r>
      <w:r w:rsidR="000501E9" w:rsidRPr="00DA4AC3">
        <w:rPr>
          <w:rFonts w:ascii="Times New Roman" w:hAnsi="Times New Roman" w:cs="Times New Roman"/>
        </w:rPr>
        <w:t xml:space="preserve">s occurring within a gaming day.  </w:t>
      </w:r>
      <w:r w:rsidR="00DC123C" w:rsidRPr="00DA4AC3">
        <w:rPr>
          <w:rFonts w:ascii="Times New Roman" w:hAnsi="Times New Roman" w:cs="Times New Roman"/>
        </w:rPr>
        <w:t>Evidence</w:t>
      </w:r>
      <w:r w:rsidR="000501E9" w:rsidRPr="00DA4AC3">
        <w:rPr>
          <w:rFonts w:ascii="Times New Roman" w:hAnsi="Times New Roman" w:cs="Times New Roman"/>
        </w:rPr>
        <w:t xml:space="preserve"> of supervisory authorization for multiple transactions is to be recorded and maintained. The</w:t>
      </w:r>
      <w:r w:rsidR="00AD0B18">
        <w:rPr>
          <w:rFonts w:ascii="Times New Roman" w:hAnsi="Times New Roman" w:cs="Times New Roman"/>
        </w:rPr>
        <w:t xml:space="preserve"> interactive gaming section of the</w:t>
      </w:r>
      <w:r w:rsidR="000501E9" w:rsidRPr="00DA4AC3">
        <w:rPr>
          <w:rFonts w:ascii="Times New Roman" w:hAnsi="Times New Roman" w:cs="Times New Roman"/>
        </w:rPr>
        <w:t xml:space="preserve"> written system of internal control pursuant to Regulation 6.090 is to delineate the authorization process for multiple transactions rather than authorizing each individual transaction.</w:t>
      </w:r>
    </w:p>
    <w:p w14:paraId="722359A6" w14:textId="4BBABB85" w:rsidR="00716E6B" w:rsidRPr="00DA4AC3" w:rsidRDefault="00716E6B" w:rsidP="00D42EE3">
      <w:pPr>
        <w:pStyle w:val="FirstlevelMICNumbered"/>
        <w:ind w:left="360" w:hanging="360"/>
        <w:rPr>
          <w:rFonts w:ascii="Times New Roman" w:hAnsi="Times New Roman" w:cs="Times New Roman"/>
        </w:rPr>
      </w:pPr>
      <w:r w:rsidRPr="00DA4AC3">
        <w:rPr>
          <w:rFonts w:ascii="Times New Roman" w:hAnsi="Times New Roman" w:cs="Times New Roman"/>
        </w:rPr>
        <w:t>Changes to an authorized player’s password are performed in a manner that ensures that the change is properly authorized by the authorized player.  If e-mail is a component of this process, the procedures for the secure use of e-mail as a medium for communicating secure information must be documented in the licensee’s written policies.  The licensee shall develop alternative procedures for use in the event that an authorized player no longer has</w:t>
      </w:r>
      <w:r w:rsidR="00E76CD7" w:rsidRPr="00DA4AC3">
        <w:rPr>
          <w:rFonts w:ascii="Times New Roman" w:hAnsi="Times New Roman" w:cs="Times New Roman"/>
        </w:rPr>
        <w:t xml:space="preserve"> access to the e-mail address on</w:t>
      </w:r>
      <w:r w:rsidRPr="00DA4AC3">
        <w:rPr>
          <w:rFonts w:ascii="Times New Roman" w:hAnsi="Times New Roman" w:cs="Times New Roman"/>
        </w:rPr>
        <w:t xml:space="preserve"> record.  The</w:t>
      </w:r>
      <w:r w:rsidR="00AD0B18">
        <w:rPr>
          <w:rFonts w:ascii="Times New Roman" w:hAnsi="Times New Roman" w:cs="Times New Roman"/>
        </w:rPr>
        <w:t xml:space="preserve"> interactive gaming section of the</w:t>
      </w:r>
      <w:r w:rsidRPr="00DA4AC3">
        <w:rPr>
          <w:rFonts w:ascii="Times New Roman" w:hAnsi="Times New Roman" w:cs="Times New Roman"/>
        </w:rPr>
        <w:t xml:space="preserve"> written system of internal control pursuant to Regulation 6.090 shall delineate the title of the person responsible for the documentation of these procedures.</w:t>
      </w:r>
    </w:p>
    <w:p w14:paraId="51333103" w14:textId="004521E9" w:rsidR="0081526D" w:rsidRPr="00DA4AC3" w:rsidRDefault="0081526D" w:rsidP="00D42EE3">
      <w:pPr>
        <w:pStyle w:val="FirstlevelMICNumbered"/>
        <w:ind w:left="360" w:hanging="360"/>
        <w:rPr>
          <w:rFonts w:ascii="Times New Roman" w:hAnsi="Times New Roman" w:cs="Times New Roman"/>
        </w:rPr>
      </w:pPr>
      <w:r w:rsidRPr="00DA4AC3">
        <w:rPr>
          <w:rFonts w:ascii="Times New Roman" w:hAnsi="Times New Roman" w:cs="Times New Roman"/>
        </w:rPr>
        <w:t xml:space="preserve">Any change made to an interactive gaming account </w:t>
      </w:r>
      <w:r w:rsidR="00F137C0" w:rsidRPr="00DA4AC3">
        <w:rPr>
          <w:rFonts w:ascii="Times New Roman" w:hAnsi="Times New Roman" w:cs="Times New Roman"/>
        </w:rPr>
        <w:t xml:space="preserve">that affects an authorized player’s personal information or account funds </w:t>
      </w:r>
      <w:r w:rsidRPr="00DA4AC3">
        <w:rPr>
          <w:rFonts w:ascii="Times New Roman" w:hAnsi="Times New Roman" w:cs="Times New Roman"/>
        </w:rPr>
        <w:t>requires notification to the authorized player through e-mail, mail</w:t>
      </w:r>
      <w:r w:rsidR="007510F1" w:rsidRPr="007354EB">
        <w:rPr>
          <w:rFonts w:ascii="Times New Roman" w:hAnsi="Times New Roman" w:cs="Times New Roman"/>
        </w:rPr>
        <w:t>,</w:t>
      </w:r>
      <w:r w:rsidRPr="00DA4AC3">
        <w:rPr>
          <w:rFonts w:ascii="Times New Roman" w:hAnsi="Times New Roman" w:cs="Times New Roman"/>
        </w:rPr>
        <w:t xml:space="preserve"> or other method to reasonably ensure the authorized player has been properly notified.</w:t>
      </w:r>
    </w:p>
    <w:p w14:paraId="33EC15BC" w14:textId="292698EA" w:rsidR="00716E6B" w:rsidRPr="00DA4AC3" w:rsidRDefault="0067699F" w:rsidP="00D42EE3">
      <w:pPr>
        <w:pStyle w:val="FirstlevelMICNumbered"/>
        <w:ind w:left="360" w:hanging="360"/>
        <w:rPr>
          <w:rFonts w:ascii="Times New Roman" w:hAnsi="Times New Roman" w:cs="Times New Roman"/>
        </w:rPr>
      </w:pPr>
      <w:r w:rsidRPr="00DA4AC3">
        <w:rPr>
          <w:rFonts w:ascii="Times New Roman" w:hAnsi="Times New Roman" w:cs="Times New Roman"/>
        </w:rPr>
        <w:t>The operator shall document in the</w:t>
      </w:r>
      <w:r w:rsidR="00AD0B18">
        <w:rPr>
          <w:rFonts w:ascii="Times New Roman" w:hAnsi="Times New Roman" w:cs="Times New Roman"/>
        </w:rPr>
        <w:t xml:space="preserve"> interactive gaming section of the</w:t>
      </w:r>
      <w:r w:rsidRPr="00DA4AC3">
        <w:rPr>
          <w:rFonts w:ascii="Times New Roman" w:hAnsi="Times New Roman" w:cs="Times New Roman"/>
        </w:rPr>
        <w:t xml:space="preserve"> written system of internal control pursuant to Regulation 6.090 a description of procedures used to ensure full compliance with the reserve requirements of Regulation 5A.125 and </w:t>
      </w:r>
      <w:r w:rsidR="00F00177" w:rsidRPr="00DA4AC3">
        <w:rPr>
          <w:rFonts w:ascii="Times New Roman" w:hAnsi="Times New Roman" w:cs="Times New Roman"/>
        </w:rPr>
        <w:t xml:space="preserve">Regulation 5.225 </w:t>
      </w:r>
      <w:r w:rsidRPr="00DA4AC3">
        <w:rPr>
          <w:rFonts w:ascii="Times New Roman" w:hAnsi="Times New Roman" w:cs="Times New Roman"/>
        </w:rPr>
        <w:t>to ensure prompt availability of patron funds for authorized withdrawals.</w:t>
      </w:r>
    </w:p>
    <w:p w14:paraId="030A9861" w14:textId="77777777" w:rsidR="00716E6B" w:rsidRPr="00DA4AC3" w:rsidRDefault="0067699F" w:rsidP="00D42EE3">
      <w:pPr>
        <w:pStyle w:val="FirstlevelMICNumbered"/>
        <w:ind w:left="360" w:hanging="360"/>
        <w:rPr>
          <w:rFonts w:ascii="Times New Roman" w:hAnsi="Times New Roman" w:cs="Times New Roman"/>
        </w:rPr>
      </w:pPr>
      <w:r w:rsidRPr="00DA4AC3">
        <w:rPr>
          <w:rFonts w:ascii="Times New Roman" w:hAnsi="Times New Roman" w:cs="Times New Roman"/>
        </w:rPr>
        <w:t>Funds in authorized player</w:t>
      </w:r>
      <w:r w:rsidR="00716E6B" w:rsidRPr="00DA4AC3">
        <w:rPr>
          <w:rFonts w:ascii="Times New Roman" w:hAnsi="Times New Roman" w:cs="Times New Roman"/>
        </w:rPr>
        <w:t>s</w:t>
      </w:r>
      <w:r w:rsidRPr="00DA4AC3">
        <w:rPr>
          <w:rFonts w:ascii="Times New Roman" w:hAnsi="Times New Roman" w:cs="Times New Roman"/>
        </w:rPr>
        <w:t>’</w:t>
      </w:r>
      <w:r w:rsidR="00716E6B" w:rsidRPr="00DA4AC3">
        <w:rPr>
          <w:rFonts w:ascii="Times New Roman" w:hAnsi="Times New Roman" w:cs="Times New Roman"/>
        </w:rPr>
        <w:t xml:space="preserve"> i</w:t>
      </w:r>
      <w:r w:rsidRPr="00DA4AC3">
        <w:rPr>
          <w:rFonts w:ascii="Times New Roman" w:hAnsi="Times New Roman" w:cs="Times New Roman"/>
        </w:rPr>
        <w:t xml:space="preserve">nteractive gaming accounts </w:t>
      </w:r>
      <w:r w:rsidR="00716E6B" w:rsidRPr="00DA4AC3">
        <w:rPr>
          <w:rFonts w:ascii="Times New Roman" w:hAnsi="Times New Roman" w:cs="Times New Roman"/>
        </w:rPr>
        <w:t xml:space="preserve">may not be used as security by the operator of interactive gaming and/or the interactive gaming service provider for any financial transactions. </w:t>
      </w:r>
    </w:p>
    <w:p w14:paraId="488474DD" w14:textId="1D411CFE" w:rsidR="00716E6B" w:rsidRPr="00DA4AC3" w:rsidRDefault="00716E6B" w:rsidP="00D42EE3">
      <w:pPr>
        <w:pStyle w:val="FirstlevelMICNumbered"/>
        <w:ind w:left="360" w:hanging="360"/>
        <w:rPr>
          <w:rFonts w:ascii="Times New Roman" w:hAnsi="Times New Roman" w:cs="Times New Roman"/>
        </w:rPr>
      </w:pPr>
      <w:r w:rsidRPr="00DA4AC3">
        <w:rPr>
          <w:rFonts w:ascii="Times New Roman" w:hAnsi="Times New Roman" w:cs="Times New Roman"/>
        </w:rPr>
        <w:t>Winnings awarded to players are posted immediately</w:t>
      </w:r>
      <w:r w:rsidR="00216D10" w:rsidRPr="007354EB">
        <w:rPr>
          <w:rFonts w:ascii="Times New Roman" w:hAnsi="Times New Roman" w:cs="Times New Roman"/>
        </w:rPr>
        <w:t xml:space="preserve"> to the appropriate interactive gaming account upon completion of the authorized player’s game session.</w:t>
      </w:r>
      <w:r w:rsidR="00A247AC" w:rsidRPr="00DA4AC3">
        <w:rPr>
          <w:rFonts w:ascii="Times New Roman" w:hAnsi="Times New Roman" w:cs="Times New Roman"/>
        </w:rPr>
        <w:t xml:space="preserve"> </w:t>
      </w:r>
      <w:r w:rsidR="002707A1">
        <w:rPr>
          <w:rFonts w:ascii="Times New Roman" w:hAnsi="Times New Roman" w:cs="Times New Roman"/>
        </w:rPr>
        <w:t xml:space="preserve"> Large </w:t>
      </w:r>
      <w:r w:rsidR="00216D10" w:rsidRPr="007354EB">
        <w:rPr>
          <w:rFonts w:ascii="Times New Roman" w:hAnsi="Times New Roman" w:cs="Times New Roman"/>
        </w:rPr>
        <w:t>winning are</w:t>
      </w:r>
      <w:r w:rsidR="002707A1">
        <w:rPr>
          <w:rFonts w:ascii="Times New Roman" w:hAnsi="Times New Roman" w:cs="Times New Roman"/>
        </w:rPr>
        <w:t xml:space="preserve"> to be </w:t>
      </w:r>
      <w:r w:rsidR="00216D10" w:rsidRPr="007354EB">
        <w:rPr>
          <w:rFonts w:ascii="Times New Roman" w:hAnsi="Times New Roman" w:cs="Times New Roman"/>
        </w:rPr>
        <w:t xml:space="preserve">posted </w:t>
      </w:r>
      <w:r w:rsidR="00A247AC" w:rsidRPr="00DA4AC3">
        <w:rPr>
          <w:rFonts w:ascii="Times New Roman" w:hAnsi="Times New Roman" w:cs="Times New Roman"/>
        </w:rPr>
        <w:t>following the win verification procedures</w:t>
      </w:r>
      <w:r w:rsidRPr="00DA4AC3">
        <w:rPr>
          <w:rFonts w:ascii="Times New Roman" w:hAnsi="Times New Roman" w:cs="Times New Roman"/>
        </w:rPr>
        <w:t>.</w:t>
      </w:r>
      <w:r w:rsidR="00A247AC" w:rsidRPr="00DA4AC3">
        <w:rPr>
          <w:rFonts w:ascii="Times New Roman" w:hAnsi="Times New Roman" w:cs="Times New Roman"/>
        </w:rPr>
        <w:t xml:space="preserve">  </w:t>
      </w:r>
      <w:r w:rsidR="006F1F22" w:rsidRPr="00DA4AC3">
        <w:rPr>
          <w:rFonts w:ascii="Times New Roman" w:hAnsi="Times New Roman" w:cs="Times New Roman"/>
        </w:rPr>
        <w:t>For large wins, the</w:t>
      </w:r>
      <w:r w:rsidR="00AD0B18">
        <w:rPr>
          <w:rFonts w:ascii="Times New Roman" w:hAnsi="Times New Roman" w:cs="Times New Roman"/>
        </w:rPr>
        <w:t xml:space="preserve"> interactive gaming section of the</w:t>
      </w:r>
      <w:r w:rsidR="006F1F22" w:rsidRPr="00DA4AC3">
        <w:rPr>
          <w:rFonts w:ascii="Times New Roman" w:hAnsi="Times New Roman" w:cs="Times New Roman"/>
        </w:rPr>
        <w:t xml:space="preserve"> written system of internal control pursuant to Regulation 6.090 is to define the amount of a large win requiring verification, describe the v</w:t>
      </w:r>
      <w:r w:rsidR="00A247AC" w:rsidRPr="00DA4AC3">
        <w:rPr>
          <w:rFonts w:ascii="Times New Roman" w:hAnsi="Times New Roman" w:cs="Times New Roman"/>
        </w:rPr>
        <w:t>erification process</w:t>
      </w:r>
      <w:r w:rsidR="00336410">
        <w:rPr>
          <w:rFonts w:ascii="Times New Roman" w:hAnsi="Times New Roman" w:cs="Times New Roman"/>
        </w:rPr>
        <w:t>,</w:t>
      </w:r>
      <w:r w:rsidR="00A247AC" w:rsidRPr="00DA4AC3">
        <w:rPr>
          <w:rFonts w:ascii="Times New Roman" w:hAnsi="Times New Roman" w:cs="Times New Roman"/>
        </w:rPr>
        <w:t xml:space="preserve"> and </w:t>
      </w:r>
      <w:r w:rsidR="006F1F22" w:rsidRPr="00DA4AC3">
        <w:rPr>
          <w:rFonts w:ascii="Times New Roman" w:hAnsi="Times New Roman" w:cs="Times New Roman"/>
        </w:rPr>
        <w:t xml:space="preserve">indicate </w:t>
      </w:r>
      <w:r w:rsidR="00A247AC" w:rsidRPr="00DA4AC3">
        <w:rPr>
          <w:rFonts w:ascii="Times New Roman" w:hAnsi="Times New Roman" w:cs="Times New Roman"/>
        </w:rPr>
        <w:t xml:space="preserve">the amount of time </w:t>
      </w:r>
      <w:r w:rsidR="006F1F22" w:rsidRPr="00DA4AC3">
        <w:rPr>
          <w:rFonts w:ascii="Times New Roman" w:hAnsi="Times New Roman" w:cs="Times New Roman"/>
        </w:rPr>
        <w:t xml:space="preserve">needed </w:t>
      </w:r>
      <w:r w:rsidR="00A247AC" w:rsidRPr="00DA4AC3">
        <w:rPr>
          <w:rFonts w:ascii="Times New Roman" w:hAnsi="Times New Roman" w:cs="Times New Roman"/>
        </w:rPr>
        <w:t>to perform the verification process</w:t>
      </w:r>
      <w:r w:rsidR="006F1F22" w:rsidRPr="00DA4AC3">
        <w:rPr>
          <w:rFonts w:ascii="Times New Roman" w:hAnsi="Times New Roman" w:cs="Times New Roman"/>
        </w:rPr>
        <w:t>.</w:t>
      </w:r>
    </w:p>
    <w:p w14:paraId="1C8421E6" w14:textId="77777777" w:rsidR="00044D25" w:rsidRPr="00DA4AC3" w:rsidRDefault="00716E6B" w:rsidP="00D42EE3">
      <w:pPr>
        <w:pStyle w:val="FirstlevelMICNumbered"/>
        <w:ind w:left="360" w:hanging="360"/>
        <w:rPr>
          <w:rFonts w:ascii="Times New Roman" w:hAnsi="Times New Roman" w:cs="Times New Roman"/>
        </w:rPr>
      </w:pPr>
      <w:r w:rsidRPr="00DA4AC3">
        <w:rPr>
          <w:rFonts w:ascii="Times New Roman" w:hAnsi="Times New Roman" w:cs="Times New Roman"/>
        </w:rPr>
        <w:t xml:space="preserve">An authorized player shall not </w:t>
      </w:r>
      <w:r w:rsidR="00F70022" w:rsidRPr="00DA4AC3">
        <w:rPr>
          <w:rFonts w:ascii="Times New Roman" w:hAnsi="Times New Roman" w:cs="Times New Roman"/>
        </w:rPr>
        <w:t xml:space="preserve">electronically </w:t>
      </w:r>
      <w:r w:rsidRPr="00DA4AC3">
        <w:rPr>
          <w:rFonts w:ascii="Times New Roman" w:hAnsi="Times New Roman" w:cs="Times New Roman"/>
        </w:rPr>
        <w:t>transfer funds to any other authorized player.</w:t>
      </w:r>
    </w:p>
    <w:p w14:paraId="14153658" w14:textId="1B7CF05C" w:rsidR="00716E6B" w:rsidRPr="00DA4AC3" w:rsidRDefault="00716E6B" w:rsidP="002D3B0D">
      <w:pPr>
        <w:pStyle w:val="MICSSectionHeader"/>
        <w:ind w:left="360"/>
        <w:rPr>
          <w:rFonts w:ascii="Times New Roman" w:hAnsi="Times New Roman" w:cs="Times New Roman"/>
          <w:sz w:val="24"/>
          <w:szCs w:val="24"/>
        </w:rPr>
      </w:pPr>
      <w:r w:rsidRPr="00DA4AC3">
        <w:rPr>
          <w:rFonts w:ascii="Times New Roman" w:hAnsi="Times New Roman" w:cs="Times New Roman"/>
          <w:sz w:val="24"/>
          <w:szCs w:val="24"/>
        </w:rPr>
        <w:t xml:space="preserve">Interactive Gaming Engaged </w:t>
      </w:r>
      <w:r w:rsidRPr="007354EB">
        <w:rPr>
          <w:rFonts w:ascii="Times New Roman" w:hAnsi="Times New Roman" w:cs="Times New Roman"/>
          <w:sz w:val="24"/>
          <w:szCs w:val="24"/>
        </w:rPr>
        <w:t xml:space="preserve">between </w:t>
      </w:r>
      <w:r w:rsidRPr="00DA4AC3">
        <w:rPr>
          <w:rFonts w:ascii="Times New Roman" w:hAnsi="Times New Roman" w:cs="Times New Roman"/>
          <w:sz w:val="24"/>
          <w:szCs w:val="24"/>
        </w:rPr>
        <w:t>Human Individuals</w:t>
      </w:r>
    </w:p>
    <w:p w14:paraId="0CD293E1" w14:textId="77777777" w:rsidR="00D200EB" w:rsidRPr="00DA4AC3" w:rsidRDefault="00D200EB" w:rsidP="00D200EB">
      <w:pPr>
        <w:pStyle w:val="MICSSectionHeader"/>
        <w:rPr>
          <w:rFonts w:ascii="Times New Roman" w:hAnsi="Times New Roman" w:cs="Times New Roman"/>
          <w:b w:val="0"/>
          <w:i w:val="0"/>
          <w:szCs w:val="22"/>
        </w:rPr>
      </w:pPr>
    </w:p>
    <w:p w14:paraId="5B9B49F1" w14:textId="6601FDD5" w:rsidR="001F3618" w:rsidRPr="00CC77A2" w:rsidRDefault="00716E6B" w:rsidP="00CC77A2">
      <w:pPr>
        <w:pStyle w:val="FirstlevelMICNumbered"/>
        <w:ind w:left="360" w:hanging="360"/>
        <w:rPr>
          <w:rFonts w:ascii="Times New Roman" w:hAnsi="Times New Roman" w:cs="Times New Roman"/>
        </w:rPr>
      </w:pPr>
      <w:r w:rsidRPr="00DA4AC3">
        <w:rPr>
          <w:rFonts w:ascii="Times New Roman" w:hAnsi="Times New Roman" w:cs="Times New Roman"/>
        </w:rPr>
        <w:t xml:space="preserve">The operator shall establish procedures to reasonably ensure interactive gaming is conducted </w:t>
      </w:r>
      <w:r w:rsidRPr="007354EB">
        <w:rPr>
          <w:rFonts w:ascii="Times New Roman" w:hAnsi="Times New Roman" w:cs="Times New Roman"/>
        </w:rPr>
        <w:t xml:space="preserve">only between human individuals.  Such procedures </w:t>
      </w:r>
      <w:r w:rsidR="00FC2616">
        <w:rPr>
          <w:rFonts w:ascii="Times New Roman" w:hAnsi="Times New Roman" w:cs="Times New Roman"/>
        </w:rPr>
        <w:t xml:space="preserve">must be </w:t>
      </w:r>
      <w:r w:rsidRPr="007354EB">
        <w:rPr>
          <w:rFonts w:ascii="Times New Roman" w:hAnsi="Times New Roman" w:cs="Times New Roman"/>
        </w:rPr>
        <w:t>delineated within the interactive gaming</w:t>
      </w:r>
      <w:r w:rsidR="00AD0B18">
        <w:rPr>
          <w:rFonts w:ascii="Times New Roman" w:hAnsi="Times New Roman" w:cs="Times New Roman"/>
        </w:rPr>
        <w:t xml:space="preserve"> section of the</w:t>
      </w:r>
      <w:r w:rsidRPr="007354EB">
        <w:rPr>
          <w:rFonts w:ascii="Times New Roman" w:hAnsi="Times New Roman" w:cs="Times New Roman"/>
        </w:rPr>
        <w:t xml:space="preserve"> written system of internal </w:t>
      </w:r>
      <w:r w:rsidRPr="00DA4AC3">
        <w:rPr>
          <w:rFonts w:ascii="Times New Roman" w:hAnsi="Times New Roman" w:cs="Times New Roman"/>
        </w:rPr>
        <w:t>control pursuant to Regulation 6.090.</w:t>
      </w:r>
    </w:p>
    <w:p w14:paraId="16651A7D" w14:textId="77777777" w:rsidR="00716E6B" w:rsidRPr="00DA4AC3" w:rsidRDefault="00716E6B" w:rsidP="000E6EF7">
      <w:pPr>
        <w:pStyle w:val="MICSSectionHeader"/>
        <w:ind w:left="360"/>
        <w:rPr>
          <w:rFonts w:ascii="Times New Roman" w:hAnsi="Times New Roman" w:cs="Times New Roman"/>
          <w:sz w:val="24"/>
          <w:szCs w:val="24"/>
        </w:rPr>
      </w:pPr>
      <w:r w:rsidRPr="00DA4AC3">
        <w:rPr>
          <w:rFonts w:ascii="Times New Roman" w:hAnsi="Times New Roman" w:cs="Times New Roman"/>
          <w:sz w:val="24"/>
          <w:szCs w:val="24"/>
        </w:rPr>
        <w:t>Responsible Interactive Gaming</w:t>
      </w:r>
      <w:r w:rsidR="00F9118A" w:rsidRPr="00DA4AC3">
        <w:rPr>
          <w:rFonts w:ascii="Times New Roman" w:hAnsi="Times New Roman" w:cs="Times New Roman"/>
          <w:sz w:val="24"/>
          <w:szCs w:val="24"/>
        </w:rPr>
        <w:t xml:space="preserve"> </w:t>
      </w:r>
    </w:p>
    <w:p w14:paraId="3FB5E4B5" w14:textId="77777777" w:rsidR="00D200EB" w:rsidRPr="00DA4AC3" w:rsidRDefault="00D200EB" w:rsidP="00D200EB">
      <w:pPr>
        <w:pStyle w:val="MICSSectionHeader"/>
        <w:rPr>
          <w:rFonts w:ascii="Times New Roman" w:hAnsi="Times New Roman" w:cs="Times New Roman"/>
          <w:b w:val="0"/>
          <w:i w:val="0"/>
          <w:szCs w:val="22"/>
        </w:rPr>
      </w:pPr>
    </w:p>
    <w:p w14:paraId="4013CF8B" w14:textId="7573D21B" w:rsidR="00716E6B" w:rsidRPr="00DA4AC3" w:rsidRDefault="00716E6B" w:rsidP="00CC77A2">
      <w:pPr>
        <w:pStyle w:val="FirstlevelMICNumbered"/>
        <w:ind w:left="360" w:hanging="360"/>
        <w:rPr>
          <w:rFonts w:ascii="Times New Roman" w:hAnsi="Times New Roman" w:cs="Times New Roman"/>
        </w:rPr>
      </w:pPr>
      <w:r w:rsidRPr="00DA4AC3">
        <w:rPr>
          <w:rFonts w:ascii="Times New Roman" w:hAnsi="Times New Roman" w:cs="Times New Roman"/>
        </w:rPr>
        <w:t xml:space="preserve">The operator shall establish procedures to promote responsible interactive gaming.  Such procedures </w:t>
      </w:r>
      <w:r w:rsidR="00FC2616">
        <w:rPr>
          <w:rFonts w:ascii="Times New Roman" w:hAnsi="Times New Roman" w:cs="Times New Roman"/>
        </w:rPr>
        <w:t xml:space="preserve">must be </w:t>
      </w:r>
      <w:r w:rsidRPr="00DA4AC3">
        <w:rPr>
          <w:rFonts w:ascii="Times New Roman" w:hAnsi="Times New Roman" w:cs="Times New Roman"/>
        </w:rPr>
        <w:t xml:space="preserve">delineated within the interactive gaming </w:t>
      </w:r>
      <w:r w:rsidR="00AD0B18">
        <w:rPr>
          <w:rFonts w:ascii="Times New Roman" w:hAnsi="Times New Roman" w:cs="Times New Roman"/>
        </w:rPr>
        <w:t>section of the</w:t>
      </w:r>
      <w:r w:rsidR="00AD0B18" w:rsidRPr="00DA4AC3">
        <w:rPr>
          <w:rFonts w:ascii="Times New Roman" w:hAnsi="Times New Roman" w:cs="Times New Roman"/>
        </w:rPr>
        <w:t xml:space="preserve"> </w:t>
      </w:r>
      <w:r w:rsidRPr="00DA4AC3">
        <w:rPr>
          <w:rFonts w:ascii="Times New Roman" w:hAnsi="Times New Roman" w:cs="Times New Roman"/>
        </w:rPr>
        <w:t>written system of internal control pursuant to Regulation 6.090.</w:t>
      </w:r>
    </w:p>
    <w:p w14:paraId="530DCE87" w14:textId="3F4796C3" w:rsidR="00716E6B" w:rsidRPr="00DA4AC3" w:rsidRDefault="00716E6B" w:rsidP="00CC77A2">
      <w:pPr>
        <w:pStyle w:val="FirstlevelMICNumbered"/>
        <w:ind w:left="360" w:hanging="360"/>
        <w:rPr>
          <w:rFonts w:ascii="Times New Roman" w:hAnsi="Times New Roman" w:cs="Times New Roman"/>
        </w:rPr>
      </w:pPr>
      <w:r w:rsidRPr="00DA4AC3">
        <w:rPr>
          <w:rFonts w:ascii="Times New Roman" w:hAnsi="Times New Roman" w:cs="Times New Roman"/>
        </w:rPr>
        <w:t>The operator’s website is to provide information and/or a link to information on player protection and responsible gaming.</w:t>
      </w:r>
    </w:p>
    <w:p w14:paraId="53B8F260" w14:textId="77504E11" w:rsidR="00716E6B" w:rsidRPr="00DA4AC3" w:rsidRDefault="00716E6B" w:rsidP="00CC77A2">
      <w:pPr>
        <w:pStyle w:val="FirstlevelMICNumbered"/>
        <w:ind w:left="360" w:hanging="360"/>
        <w:rPr>
          <w:rFonts w:ascii="Times New Roman" w:hAnsi="Times New Roman" w:cs="Times New Roman"/>
        </w:rPr>
      </w:pPr>
      <w:r w:rsidRPr="00DA4AC3">
        <w:rPr>
          <w:rFonts w:ascii="Times New Roman" w:hAnsi="Times New Roman" w:cs="Times New Roman"/>
        </w:rPr>
        <w:t>The operator shall establish procedures to allow authorized players the</w:t>
      </w:r>
      <w:r w:rsidR="004608BC" w:rsidRPr="00DA4AC3">
        <w:rPr>
          <w:rFonts w:ascii="Times New Roman" w:hAnsi="Times New Roman" w:cs="Times New Roman"/>
        </w:rPr>
        <w:t xml:space="preserve"> </w:t>
      </w:r>
      <w:r w:rsidR="00AB460C" w:rsidRPr="00DA4AC3">
        <w:rPr>
          <w:rFonts w:ascii="Times New Roman" w:hAnsi="Times New Roman" w:cs="Times New Roman"/>
        </w:rPr>
        <w:t>ability</w:t>
      </w:r>
      <w:r w:rsidRPr="00DA4AC3">
        <w:rPr>
          <w:rFonts w:ascii="Times New Roman" w:hAnsi="Times New Roman" w:cs="Times New Roman"/>
        </w:rPr>
        <w:t xml:space="preserve">, through their interactive gaming account, to </w:t>
      </w:r>
      <w:r w:rsidR="004608BC" w:rsidRPr="00DA4AC3">
        <w:rPr>
          <w:rFonts w:ascii="Times New Roman" w:hAnsi="Times New Roman" w:cs="Times New Roman"/>
        </w:rPr>
        <w:t xml:space="preserve">select responsible </w:t>
      </w:r>
      <w:r w:rsidR="00AB460C" w:rsidRPr="00DA4AC3">
        <w:rPr>
          <w:rFonts w:ascii="Times New Roman" w:hAnsi="Times New Roman" w:cs="Times New Roman"/>
        </w:rPr>
        <w:t>gambling options that include</w:t>
      </w:r>
      <w:r w:rsidRPr="00DA4AC3">
        <w:rPr>
          <w:rFonts w:ascii="Times New Roman" w:hAnsi="Times New Roman" w:cs="Times New Roman"/>
        </w:rPr>
        <w:t xml:space="preserve"> </w:t>
      </w:r>
      <w:r w:rsidR="00AB460C" w:rsidRPr="00DA4AC3">
        <w:rPr>
          <w:rFonts w:ascii="Times New Roman" w:hAnsi="Times New Roman" w:cs="Times New Roman"/>
        </w:rPr>
        <w:t xml:space="preserve">a </w:t>
      </w:r>
      <w:r w:rsidRPr="00DA4AC3">
        <w:rPr>
          <w:rFonts w:ascii="Times New Roman" w:hAnsi="Times New Roman" w:cs="Times New Roman"/>
        </w:rPr>
        <w:t xml:space="preserve">loss limit, </w:t>
      </w:r>
      <w:r w:rsidR="00AB460C" w:rsidRPr="00DA4AC3">
        <w:rPr>
          <w:rFonts w:ascii="Times New Roman" w:hAnsi="Times New Roman" w:cs="Times New Roman"/>
        </w:rPr>
        <w:t xml:space="preserve">a </w:t>
      </w:r>
      <w:r w:rsidRPr="00DA4AC3">
        <w:rPr>
          <w:rFonts w:ascii="Times New Roman" w:hAnsi="Times New Roman" w:cs="Times New Roman"/>
        </w:rPr>
        <w:t xml:space="preserve">deposit </w:t>
      </w:r>
      <w:r w:rsidRPr="007354EB">
        <w:rPr>
          <w:rFonts w:ascii="Times New Roman" w:hAnsi="Times New Roman" w:cs="Times New Roman"/>
        </w:rPr>
        <w:t xml:space="preserve">limit, </w:t>
      </w:r>
      <w:r w:rsidR="00F9118A" w:rsidRPr="007354EB">
        <w:rPr>
          <w:rFonts w:ascii="Times New Roman" w:hAnsi="Times New Roman" w:cs="Times New Roman"/>
        </w:rPr>
        <w:t xml:space="preserve">a tournament limit, a buy-in limit, a play </w:t>
      </w:r>
      <w:r w:rsidR="00F9118A" w:rsidRPr="00DA4AC3">
        <w:rPr>
          <w:rFonts w:ascii="Times New Roman" w:hAnsi="Times New Roman" w:cs="Times New Roman"/>
        </w:rPr>
        <w:t>time limit</w:t>
      </w:r>
      <w:r w:rsidR="00443A61" w:rsidRPr="007354EB">
        <w:rPr>
          <w:rFonts w:ascii="Times New Roman" w:hAnsi="Times New Roman" w:cs="Times New Roman"/>
        </w:rPr>
        <w:t>,</w:t>
      </w:r>
      <w:r w:rsidR="00F9118A" w:rsidRPr="00DA4AC3">
        <w:rPr>
          <w:rFonts w:ascii="Times New Roman" w:hAnsi="Times New Roman" w:cs="Times New Roman"/>
        </w:rPr>
        <w:t xml:space="preserve"> </w:t>
      </w:r>
      <w:r w:rsidRPr="00DA4AC3">
        <w:rPr>
          <w:rFonts w:ascii="Times New Roman" w:hAnsi="Times New Roman" w:cs="Times New Roman"/>
        </w:rPr>
        <w:t xml:space="preserve">and </w:t>
      </w:r>
      <w:r w:rsidR="00AB460C" w:rsidRPr="00DA4AC3">
        <w:rPr>
          <w:rFonts w:ascii="Times New Roman" w:hAnsi="Times New Roman" w:cs="Times New Roman"/>
        </w:rPr>
        <w:t xml:space="preserve">a </w:t>
      </w:r>
      <w:r w:rsidRPr="00DA4AC3">
        <w:rPr>
          <w:rFonts w:ascii="Times New Roman" w:hAnsi="Times New Roman" w:cs="Times New Roman"/>
        </w:rPr>
        <w:t>ti</w:t>
      </w:r>
      <w:r w:rsidR="00AB460C" w:rsidRPr="00DA4AC3">
        <w:rPr>
          <w:rFonts w:ascii="Times New Roman" w:hAnsi="Times New Roman" w:cs="Times New Roman"/>
        </w:rPr>
        <w:t xml:space="preserve">me-based exclusion from </w:t>
      </w:r>
      <w:r w:rsidR="00F9118A" w:rsidRPr="00DA4AC3">
        <w:rPr>
          <w:rFonts w:ascii="Times New Roman" w:hAnsi="Times New Roman" w:cs="Times New Roman"/>
        </w:rPr>
        <w:t>gambling sett</w:t>
      </w:r>
      <w:r w:rsidR="0065151D" w:rsidRPr="00DA4AC3">
        <w:rPr>
          <w:rFonts w:ascii="Times New Roman" w:hAnsi="Times New Roman" w:cs="Times New Roman"/>
        </w:rPr>
        <w:t>ings</w:t>
      </w:r>
      <w:r w:rsidR="004608BC" w:rsidRPr="00DA4AC3">
        <w:rPr>
          <w:rFonts w:ascii="Times New Roman" w:hAnsi="Times New Roman" w:cs="Times New Roman"/>
        </w:rPr>
        <w:t>.</w:t>
      </w:r>
      <w:r w:rsidR="00AB460C" w:rsidRPr="00DA4AC3">
        <w:rPr>
          <w:rFonts w:ascii="Times New Roman" w:hAnsi="Times New Roman" w:cs="Times New Roman"/>
        </w:rPr>
        <w:t xml:space="preserve">  </w:t>
      </w:r>
      <w:r w:rsidR="004608BC" w:rsidRPr="00DA4AC3">
        <w:rPr>
          <w:rFonts w:ascii="Times New Roman" w:hAnsi="Times New Roman" w:cs="Times New Roman"/>
        </w:rPr>
        <w:t>S</w:t>
      </w:r>
      <w:r w:rsidRPr="00DA4AC3">
        <w:rPr>
          <w:rFonts w:ascii="Times New Roman" w:hAnsi="Times New Roman" w:cs="Times New Roman"/>
        </w:rPr>
        <w:t xml:space="preserve">uch procedures </w:t>
      </w:r>
      <w:r w:rsidR="00FC2616">
        <w:rPr>
          <w:rFonts w:ascii="Times New Roman" w:hAnsi="Times New Roman" w:cs="Times New Roman"/>
        </w:rPr>
        <w:t>must be</w:t>
      </w:r>
      <w:r w:rsidR="00FC2616" w:rsidRPr="00DA4AC3">
        <w:rPr>
          <w:rFonts w:ascii="Times New Roman" w:hAnsi="Times New Roman" w:cs="Times New Roman"/>
        </w:rPr>
        <w:t xml:space="preserve"> </w:t>
      </w:r>
      <w:r w:rsidRPr="00DA4AC3">
        <w:rPr>
          <w:rFonts w:ascii="Times New Roman" w:hAnsi="Times New Roman" w:cs="Times New Roman"/>
        </w:rPr>
        <w:t>delineate</w:t>
      </w:r>
      <w:r w:rsidR="00AB460C" w:rsidRPr="00DA4AC3">
        <w:rPr>
          <w:rFonts w:ascii="Times New Roman" w:hAnsi="Times New Roman" w:cs="Times New Roman"/>
        </w:rPr>
        <w:t xml:space="preserve">d within the </w:t>
      </w:r>
      <w:r w:rsidR="00AD0B18">
        <w:rPr>
          <w:rFonts w:ascii="Times New Roman" w:hAnsi="Times New Roman" w:cs="Times New Roman"/>
        </w:rPr>
        <w:t>interactive gaming section of the</w:t>
      </w:r>
      <w:r w:rsidR="00AD0B18" w:rsidRPr="00DA4AC3">
        <w:rPr>
          <w:rFonts w:ascii="Times New Roman" w:hAnsi="Times New Roman" w:cs="Times New Roman"/>
        </w:rPr>
        <w:t xml:space="preserve"> </w:t>
      </w:r>
      <w:r w:rsidRPr="00DA4AC3">
        <w:rPr>
          <w:rFonts w:ascii="Times New Roman" w:hAnsi="Times New Roman" w:cs="Times New Roman"/>
        </w:rPr>
        <w:t>written system of internal control pursuant to Regulation 6.090.</w:t>
      </w:r>
    </w:p>
    <w:p w14:paraId="793724D6" w14:textId="5ECFD08B" w:rsidR="00716E6B" w:rsidRPr="00DA4AC3" w:rsidRDefault="00716E6B" w:rsidP="00D42EE3">
      <w:pPr>
        <w:pStyle w:val="FirstlevelMICNumbered"/>
        <w:ind w:left="360" w:hanging="450"/>
        <w:rPr>
          <w:rFonts w:ascii="Times New Roman" w:hAnsi="Times New Roman" w:cs="Times New Roman"/>
        </w:rPr>
      </w:pPr>
      <w:r w:rsidRPr="00DA4AC3">
        <w:rPr>
          <w:rFonts w:ascii="Times New Roman" w:hAnsi="Times New Roman" w:cs="Times New Roman"/>
        </w:rPr>
        <w:lastRenderedPageBreak/>
        <w:t xml:space="preserve">The operator shall establish procedures to comply with the requirements of Regulation 5A.130 regarding self-exclusion and such procedures </w:t>
      </w:r>
      <w:r w:rsidR="00FC2616">
        <w:rPr>
          <w:rFonts w:ascii="Times New Roman" w:hAnsi="Times New Roman" w:cs="Times New Roman"/>
        </w:rPr>
        <w:t>must be</w:t>
      </w:r>
      <w:r w:rsidR="00FC2616" w:rsidRPr="00DA4AC3">
        <w:rPr>
          <w:rFonts w:ascii="Times New Roman" w:hAnsi="Times New Roman" w:cs="Times New Roman"/>
        </w:rPr>
        <w:t xml:space="preserve"> </w:t>
      </w:r>
      <w:r w:rsidRPr="00DA4AC3">
        <w:rPr>
          <w:rFonts w:ascii="Times New Roman" w:hAnsi="Times New Roman" w:cs="Times New Roman"/>
        </w:rPr>
        <w:t>delineated within the interactive gaming</w:t>
      </w:r>
      <w:r w:rsidR="00AD0B18">
        <w:rPr>
          <w:rFonts w:ascii="Times New Roman" w:hAnsi="Times New Roman" w:cs="Times New Roman"/>
        </w:rPr>
        <w:t xml:space="preserve"> section of the</w:t>
      </w:r>
      <w:r w:rsidRPr="00DA4AC3">
        <w:rPr>
          <w:rFonts w:ascii="Times New Roman" w:hAnsi="Times New Roman" w:cs="Times New Roman"/>
        </w:rPr>
        <w:t xml:space="preserve"> written system of internal control pursuant to Regulation 6.090.</w:t>
      </w:r>
    </w:p>
    <w:p w14:paraId="538D2F62" w14:textId="658053C3" w:rsidR="00716E6B" w:rsidRPr="00DA4AC3" w:rsidRDefault="00716E6B" w:rsidP="00D42EE3">
      <w:pPr>
        <w:pStyle w:val="FirstlevelMICNumbered"/>
        <w:ind w:left="360" w:hanging="450"/>
        <w:rPr>
          <w:rFonts w:ascii="Times New Roman" w:hAnsi="Times New Roman" w:cs="Times New Roman"/>
        </w:rPr>
      </w:pPr>
      <w:r w:rsidRPr="00DA4AC3">
        <w:rPr>
          <w:rFonts w:ascii="Times New Roman" w:hAnsi="Times New Roman" w:cs="Times New Roman"/>
        </w:rPr>
        <w:t xml:space="preserve">The operator shall establish procedures to reasonably ensure a player under the age of 21 is prohibited from participating in interactive gaming and such procedures </w:t>
      </w:r>
      <w:r w:rsidR="00FC2616">
        <w:rPr>
          <w:rFonts w:ascii="Times New Roman" w:hAnsi="Times New Roman" w:cs="Times New Roman"/>
        </w:rPr>
        <w:t>must be</w:t>
      </w:r>
      <w:r w:rsidR="00FC2616" w:rsidRPr="00DA4AC3">
        <w:rPr>
          <w:rFonts w:ascii="Times New Roman" w:hAnsi="Times New Roman" w:cs="Times New Roman"/>
        </w:rPr>
        <w:t xml:space="preserve"> </w:t>
      </w:r>
      <w:r w:rsidRPr="00DA4AC3">
        <w:rPr>
          <w:rFonts w:ascii="Times New Roman" w:hAnsi="Times New Roman" w:cs="Times New Roman"/>
        </w:rPr>
        <w:t>delineated within the interactive gaming</w:t>
      </w:r>
      <w:r w:rsidR="00AD0B18" w:rsidRPr="00AD0B18">
        <w:rPr>
          <w:rFonts w:ascii="Times New Roman" w:hAnsi="Times New Roman" w:cs="Times New Roman"/>
        </w:rPr>
        <w:t xml:space="preserve"> </w:t>
      </w:r>
      <w:r w:rsidR="00AD0B18">
        <w:rPr>
          <w:rFonts w:ascii="Times New Roman" w:hAnsi="Times New Roman" w:cs="Times New Roman"/>
        </w:rPr>
        <w:t>section of the</w:t>
      </w:r>
      <w:r w:rsidRPr="00DA4AC3">
        <w:rPr>
          <w:rFonts w:ascii="Times New Roman" w:hAnsi="Times New Roman" w:cs="Times New Roman"/>
        </w:rPr>
        <w:t xml:space="preserve"> written system of internal control pursuant to Regulation 6.090.</w:t>
      </w:r>
    </w:p>
    <w:p w14:paraId="6A5FB65D" w14:textId="705AD90A" w:rsidR="00716E6B" w:rsidRPr="00DA4AC3" w:rsidRDefault="00716E6B" w:rsidP="00DA4AC3">
      <w:pPr>
        <w:pStyle w:val="MICSSectionHeader"/>
        <w:ind w:left="360"/>
        <w:rPr>
          <w:rFonts w:ascii="Times New Roman" w:hAnsi="Times New Roman" w:cs="Times New Roman"/>
          <w:sz w:val="24"/>
          <w:szCs w:val="24"/>
        </w:rPr>
      </w:pPr>
      <w:r w:rsidRPr="00DA4AC3">
        <w:rPr>
          <w:rFonts w:ascii="Times New Roman" w:hAnsi="Times New Roman" w:cs="Times New Roman"/>
          <w:sz w:val="24"/>
          <w:szCs w:val="24"/>
        </w:rPr>
        <w:t xml:space="preserve">Protection of Authorized Player’s </w:t>
      </w:r>
      <w:r w:rsidRPr="007354EB">
        <w:rPr>
          <w:rFonts w:ascii="Times New Roman" w:hAnsi="Times New Roman" w:cs="Times New Roman"/>
          <w:sz w:val="24"/>
          <w:szCs w:val="24"/>
        </w:rPr>
        <w:t xml:space="preserve">Personally Identifiable </w:t>
      </w:r>
      <w:r w:rsidRPr="00DA4AC3">
        <w:rPr>
          <w:rFonts w:ascii="Times New Roman" w:hAnsi="Times New Roman" w:cs="Times New Roman"/>
          <w:sz w:val="24"/>
          <w:szCs w:val="24"/>
        </w:rPr>
        <w:t>Information</w:t>
      </w:r>
    </w:p>
    <w:p w14:paraId="74E3FFF9" w14:textId="77777777" w:rsidR="00716E6B" w:rsidRPr="00DA4AC3" w:rsidRDefault="00716E6B" w:rsidP="00716E6B">
      <w:pPr>
        <w:rPr>
          <w:szCs w:val="22"/>
        </w:rPr>
      </w:pPr>
    </w:p>
    <w:p w14:paraId="69DFECC4" w14:textId="071A55EE" w:rsidR="00716E6B" w:rsidRPr="00DA4AC3" w:rsidRDefault="00716E6B" w:rsidP="00D42EE3">
      <w:pPr>
        <w:pStyle w:val="FirstlevelMICNumbered"/>
        <w:ind w:left="360" w:hanging="450"/>
        <w:rPr>
          <w:rFonts w:ascii="Times New Roman" w:hAnsi="Times New Roman" w:cs="Times New Roman"/>
        </w:rPr>
      </w:pPr>
      <w:r w:rsidRPr="00DA4AC3">
        <w:rPr>
          <w:rFonts w:ascii="Times New Roman" w:hAnsi="Times New Roman" w:cs="Times New Roman"/>
        </w:rPr>
        <w:t>The operator shall establish procedures and policies to protect the authorized player’s personally id</w:t>
      </w:r>
      <w:r w:rsidR="002B50E4" w:rsidRPr="00DA4AC3">
        <w:rPr>
          <w:rFonts w:ascii="Times New Roman" w:hAnsi="Times New Roman" w:cs="Times New Roman"/>
        </w:rPr>
        <w:t xml:space="preserve">entifiable information consistent with the requirements specified in </w:t>
      </w:r>
      <w:r w:rsidRPr="00DA4AC3">
        <w:rPr>
          <w:rFonts w:ascii="Times New Roman" w:hAnsi="Times New Roman" w:cs="Times New Roman"/>
        </w:rPr>
        <w:t>Regulation 5A.070</w:t>
      </w:r>
      <w:r w:rsidR="002B50E4" w:rsidRPr="00DA4AC3">
        <w:rPr>
          <w:rFonts w:ascii="Times New Roman" w:hAnsi="Times New Roman" w:cs="Times New Roman"/>
        </w:rPr>
        <w:t xml:space="preserve">.  </w:t>
      </w:r>
      <w:r w:rsidRPr="00DA4AC3">
        <w:rPr>
          <w:rFonts w:ascii="Times New Roman" w:hAnsi="Times New Roman" w:cs="Times New Roman"/>
        </w:rPr>
        <w:t xml:space="preserve">Such procedures and policies </w:t>
      </w:r>
      <w:r w:rsidR="00FC2616">
        <w:rPr>
          <w:rFonts w:ascii="Times New Roman" w:hAnsi="Times New Roman" w:cs="Times New Roman"/>
        </w:rPr>
        <w:t xml:space="preserve">must be </w:t>
      </w:r>
      <w:r w:rsidRPr="00DA4AC3">
        <w:rPr>
          <w:rFonts w:ascii="Times New Roman" w:hAnsi="Times New Roman" w:cs="Times New Roman"/>
        </w:rPr>
        <w:t>delineated within the interactive gaming</w:t>
      </w:r>
      <w:r w:rsidR="00AD0B18" w:rsidRPr="00AD0B18">
        <w:rPr>
          <w:rFonts w:ascii="Times New Roman" w:hAnsi="Times New Roman" w:cs="Times New Roman"/>
        </w:rPr>
        <w:t xml:space="preserve"> </w:t>
      </w:r>
      <w:r w:rsidR="00AD0B18">
        <w:rPr>
          <w:rFonts w:ascii="Times New Roman" w:hAnsi="Times New Roman" w:cs="Times New Roman"/>
        </w:rPr>
        <w:t>section of the</w:t>
      </w:r>
      <w:r w:rsidRPr="00DA4AC3">
        <w:rPr>
          <w:rFonts w:ascii="Times New Roman" w:hAnsi="Times New Roman" w:cs="Times New Roman"/>
        </w:rPr>
        <w:t xml:space="preserve"> written system of internal control pursuant to Regulation 6.090.</w:t>
      </w:r>
    </w:p>
    <w:p w14:paraId="384A1F35" w14:textId="51BAC50A" w:rsidR="00642A72" w:rsidRPr="000E6EF7" w:rsidRDefault="00716E6B" w:rsidP="000E6EF7">
      <w:pPr>
        <w:pStyle w:val="FirstlevelMICNumbered"/>
        <w:ind w:left="360" w:hanging="450"/>
        <w:rPr>
          <w:rFonts w:ascii="Times New Roman" w:hAnsi="Times New Roman" w:cs="Times New Roman"/>
        </w:rPr>
      </w:pPr>
      <w:r w:rsidRPr="00DA4AC3">
        <w:rPr>
          <w:rFonts w:ascii="Times New Roman" w:hAnsi="Times New Roman" w:cs="Times New Roman"/>
        </w:rPr>
        <w:t xml:space="preserve">The designation of </w:t>
      </w:r>
      <w:r w:rsidR="003979AA" w:rsidRPr="00DA4AC3">
        <w:rPr>
          <w:rFonts w:ascii="Times New Roman" w:hAnsi="Times New Roman" w:cs="Times New Roman"/>
        </w:rPr>
        <w:t xml:space="preserve">one or more </w:t>
      </w:r>
      <w:r w:rsidRPr="00DA4AC3">
        <w:rPr>
          <w:rFonts w:ascii="Times New Roman" w:hAnsi="Times New Roman" w:cs="Times New Roman"/>
        </w:rPr>
        <w:t>senior company official(s) with primary responsibility for the design, implementation</w:t>
      </w:r>
      <w:r w:rsidR="00960BA1">
        <w:rPr>
          <w:rFonts w:ascii="Times New Roman" w:hAnsi="Times New Roman" w:cs="Times New Roman"/>
        </w:rPr>
        <w:t>,</w:t>
      </w:r>
      <w:r w:rsidRPr="00DA4AC3">
        <w:rPr>
          <w:rFonts w:ascii="Times New Roman" w:hAnsi="Times New Roman" w:cs="Times New Roman"/>
        </w:rPr>
        <w:t xml:space="preserve"> and ongoing evaluation of the procedures related to the protection of the authorized player’s personally identifiable information </w:t>
      </w:r>
      <w:r w:rsidR="00FC2616">
        <w:rPr>
          <w:rFonts w:ascii="Times New Roman" w:hAnsi="Times New Roman" w:cs="Times New Roman"/>
        </w:rPr>
        <w:t>must be</w:t>
      </w:r>
      <w:r w:rsidR="00FC2616" w:rsidRPr="00DA4AC3">
        <w:rPr>
          <w:rFonts w:ascii="Times New Roman" w:hAnsi="Times New Roman" w:cs="Times New Roman"/>
        </w:rPr>
        <w:t xml:space="preserve"> </w:t>
      </w:r>
      <w:r w:rsidRPr="00DA4AC3">
        <w:rPr>
          <w:rFonts w:ascii="Times New Roman" w:hAnsi="Times New Roman" w:cs="Times New Roman"/>
        </w:rPr>
        <w:t xml:space="preserve">delineated </w:t>
      </w:r>
      <w:r w:rsidR="00AD0B18">
        <w:rPr>
          <w:rFonts w:ascii="Times New Roman" w:hAnsi="Times New Roman" w:cs="Times New Roman"/>
        </w:rPr>
        <w:t>with</w:t>
      </w:r>
      <w:r w:rsidRPr="00DA4AC3">
        <w:rPr>
          <w:rFonts w:ascii="Times New Roman" w:hAnsi="Times New Roman" w:cs="Times New Roman"/>
        </w:rPr>
        <w:t>in the</w:t>
      </w:r>
      <w:r w:rsidR="00AD0B18">
        <w:rPr>
          <w:rFonts w:ascii="Times New Roman" w:hAnsi="Times New Roman" w:cs="Times New Roman"/>
        </w:rPr>
        <w:t xml:space="preserve"> interactive gaming section of the</w:t>
      </w:r>
      <w:r w:rsidRPr="00DA4AC3">
        <w:rPr>
          <w:rFonts w:ascii="Times New Roman" w:hAnsi="Times New Roman" w:cs="Times New Roman"/>
        </w:rPr>
        <w:t xml:space="preserve"> written system of internal control pursuant to Regulation 6.090.  If more than one senior company official is </w:t>
      </w:r>
      <w:r w:rsidR="002B50E4" w:rsidRPr="00DA4AC3">
        <w:rPr>
          <w:rFonts w:ascii="Times New Roman" w:hAnsi="Times New Roman" w:cs="Times New Roman"/>
        </w:rPr>
        <w:t>designated, then the responsibilities assigned to</w:t>
      </w:r>
      <w:r w:rsidRPr="00DA4AC3">
        <w:rPr>
          <w:rFonts w:ascii="Times New Roman" w:hAnsi="Times New Roman" w:cs="Times New Roman"/>
        </w:rPr>
        <w:t xml:space="preserve"> e</w:t>
      </w:r>
      <w:r w:rsidR="002B50E4" w:rsidRPr="00DA4AC3">
        <w:rPr>
          <w:rFonts w:ascii="Times New Roman" w:hAnsi="Times New Roman" w:cs="Times New Roman"/>
        </w:rPr>
        <w:t>ach official are to be specified in the system</w:t>
      </w:r>
      <w:r w:rsidRPr="00DA4AC3">
        <w:rPr>
          <w:rFonts w:ascii="Times New Roman" w:hAnsi="Times New Roman" w:cs="Times New Roman"/>
        </w:rPr>
        <w:t>.</w:t>
      </w:r>
    </w:p>
    <w:p w14:paraId="445A737F" w14:textId="77777777" w:rsidR="00716E6B" w:rsidRPr="00DA4AC3" w:rsidRDefault="00716E6B" w:rsidP="00DA4AC3">
      <w:pPr>
        <w:pStyle w:val="MICSSectionHeader"/>
        <w:ind w:left="360"/>
        <w:rPr>
          <w:rFonts w:ascii="Times New Roman" w:hAnsi="Times New Roman" w:cs="Times New Roman"/>
          <w:sz w:val="24"/>
          <w:szCs w:val="24"/>
        </w:rPr>
      </w:pPr>
      <w:r w:rsidRPr="00DA4AC3">
        <w:rPr>
          <w:rFonts w:ascii="Times New Roman" w:hAnsi="Times New Roman" w:cs="Times New Roman"/>
          <w:sz w:val="24"/>
          <w:szCs w:val="24"/>
        </w:rPr>
        <w:t>Closed/Inactive Accounts</w:t>
      </w:r>
    </w:p>
    <w:p w14:paraId="5D0D9D23" w14:textId="77777777" w:rsidR="00D200EB" w:rsidRPr="00DA4AC3" w:rsidRDefault="00D200EB" w:rsidP="00D200EB">
      <w:pPr>
        <w:pStyle w:val="MICSSectionHeader"/>
        <w:rPr>
          <w:rFonts w:ascii="Times New Roman" w:hAnsi="Times New Roman" w:cs="Times New Roman"/>
          <w:b w:val="0"/>
          <w:szCs w:val="22"/>
        </w:rPr>
      </w:pPr>
    </w:p>
    <w:p w14:paraId="6E5224EC" w14:textId="39F88CC8" w:rsidR="00716E6B" w:rsidRPr="00DA4AC3" w:rsidRDefault="000171AB" w:rsidP="00D42EE3">
      <w:pPr>
        <w:pStyle w:val="FirstlevelMICNumbered"/>
        <w:ind w:left="360" w:hanging="450"/>
        <w:rPr>
          <w:rFonts w:ascii="Times New Roman" w:hAnsi="Times New Roman" w:cs="Times New Roman"/>
        </w:rPr>
      </w:pPr>
      <w:r w:rsidRPr="00DA4AC3">
        <w:rPr>
          <w:rFonts w:ascii="Times New Roman" w:hAnsi="Times New Roman" w:cs="Times New Roman"/>
        </w:rPr>
        <w:t>The operator shall suspend an interactive gaming account if the account has not been used to make any wagers fo</w:t>
      </w:r>
      <w:r w:rsidR="001A7E13" w:rsidRPr="00DA4AC3">
        <w:rPr>
          <w:rFonts w:ascii="Times New Roman" w:hAnsi="Times New Roman" w:cs="Times New Roman"/>
        </w:rPr>
        <w:t>r a consecutive 16-month period</w:t>
      </w:r>
      <w:r w:rsidRPr="00DA4AC3">
        <w:rPr>
          <w:rFonts w:ascii="Times New Roman" w:hAnsi="Times New Roman" w:cs="Times New Roman"/>
        </w:rPr>
        <w:t>.</w:t>
      </w:r>
    </w:p>
    <w:p w14:paraId="0C75CC5F" w14:textId="048C6872" w:rsidR="00025497" w:rsidRPr="00DA4AC3" w:rsidRDefault="004E4FB8" w:rsidP="00D42EE3">
      <w:pPr>
        <w:pStyle w:val="FirstlevelMICNumbered"/>
        <w:ind w:left="360" w:hanging="450"/>
        <w:rPr>
          <w:rFonts w:ascii="Times New Roman" w:hAnsi="Times New Roman" w:cs="Times New Roman"/>
        </w:rPr>
      </w:pPr>
      <w:r w:rsidRPr="00DA4AC3">
        <w:rPr>
          <w:rFonts w:ascii="Times New Roman" w:hAnsi="Times New Roman" w:cs="Times New Roman"/>
        </w:rPr>
        <w:t xml:space="preserve">The operator may </w:t>
      </w:r>
      <w:r w:rsidR="000171AB" w:rsidRPr="00DA4AC3">
        <w:rPr>
          <w:rFonts w:ascii="Times New Roman" w:hAnsi="Times New Roman" w:cs="Times New Roman"/>
        </w:rPr>
        <w:t xml:space="preserve">re-activate a suspended interactive gaming account only after re-verifying the information required by Regulation 5.225 </w:t>
      </w:r>
      <w:r w:rsidR="000171AB" w:rsidRPr="007354EB">
        <w:rPr>
          <w:rFonts w:ascii="Times New Roman" w:hAnsi="Times New Roman" w:cs="Times New Roman"/>
        </w:rPr>
        <w:t>and upon the authorized player presenting a current government issued picture identification credential</w:t>
      </w:r>
      <w:r w:rsidRPr="007354EB">
        <w:rPr>
          <w:rFonts w:ascii="Times New Roman" w:hAnsi="Times New Roman" w:cs="Times New Roman"/>
        </w:rPr>
        <w:t>.</w:t>
      </w:r>
    </w:p>
    <w:p w14:paraId="1E2E1B20" w14:textId="77777777" w:rsidR="00716E6B" w:rsidRPr="00DA4AC3" w:rsidRDefault="00AA3D26" w:rsidP="00D42EE3">
      <w:pPr>
        <w:pStyle w:val="FirstlevelMICNumbered"/>
        <w:ind w:left="360" w:hanging="450"/>
        <w:rPr>
          <w:rFonts w:ascii="Times New Roman" w:hAnsi="Times New Roman" w:cs="Times New Roman"/>
        </w:rPr>
      </w:pPr>
      <w:r w:rsidRPr="00DA4AC3">
        <w:rPr>
          <w:rFonts w:ascii="Times New Roman" w:hAnsi="Times New Roman" w:cs="Times New Roman"/>
        </w:rPr>
        <w:t>The t</w:t>
      </w:r>
      <w:r w:rsidR="00AB460C" w:rsidRPr="00DA4AC3">
        <w:rPr>
          <w:rFonts w:ascii="Times New Roman" w:hAnsi="Times New Roman" w:cs="Times New Roman"/>
        </w:rPr>
        <w:t xml:space="preserve">erms and conditions agreed upon </w:t>
      </w:r>
      <w:r w:rsidR="00716E6B" w:rsidRPr="00DA4AC3">
        <w:rPr>
          <w:rFonts w:ascii="Times New Roman" w:hAnsi="Times New Roman" w:cs="Times New Roman"/>
        </w:rPr>
        <w:t>between an operato</w:t>
      </w:r>
      <w:r w:rsidR="00025497" w:rsidRPr="00DA4AC3">
        <w:rPr>
          <w:rFonts w:ascii="Times New Roman" w:hAnsi="Times New Roman" w:cs="Times New Roman"/>
        </w:rPr>
        <w:t xml:space="preserve">r of interactive gaming and any </w:t>
      </w:r>
      <w:r w:rsidR="00716E6B" w:rsidRPr="00DA4AC3">
        <w:rPr>
          <w:rFonts w:ascii="Times New Roman" w:hAnsi="Times New Roman" w:cs="Times New Roman"/>
        </w:rPr>
        <w:t xml:space="preserve">authorized player is </w:t>
      </w:r>
      <w:r w:rsidR="00AB460C" w:rsidRPr="00DA4AC3">
        <w:rPr>
          <w:rFonts w:ascii="Times New Roman" w:hAnsi="Times New Roman" w:cs="Times New Roman"/>
        </w:rPr>
        <w:t xml:space="preserve">to be </w:t>
      </w:r>
      <w:r w:rsidRPr="00DA4AC3">
        <w:rPr>
          <w:rFonts w:ascii="Times New Roman" w:hAnsi="Times New Roman" w:cs="Times New Roman"/>
        </w:rPr>
        <w:t xml:space="preserve">made available </w:t>
      </w:r>
      <w:r w:rsidR="00BC7F52" w:rsidRPr="00DA4AC3">
        <w:rPr>
          <w:rFonts w:ascii="Times New Roman" w:hAnsi="Times New Roman" w:cs="Times New Roman"/>
        </w:rPr>
        <w:t xml:space="preserve">upon request to </w:t>
      </w:r>
      <w:r w:rsidRPr="00DA4AC3">
        <w:rPr>
          <w:rFonts w:ascii="Times New Roman" w:hAnsi="Times New Roman" w:cs="Times New Roman"/>
        </w:rPr>
        <w:t>authorized internal and external auditors and to Board personnel</w:t>
      </w:r>
      <w:r w:rsidR="00716E6B" w:rsidRPr="00DA4AC3">
        <w:rPr>
          <w:rFonts w:ascii="Times New Roman" w:hAnsi="Times New Roman" w:cs="Times New Roman"/>
        </w:rPr>
        <w:t>.</w:t>
      </w:r>
    </w:p>
    <w:p w14:paraId="69D36075" w14:textId="0639341E" w:rsidR="00EF709D" w:rsidRPr="00DA4AC3" w:rsidRDefault="00EF709D" w:rsidP="00D42EE3">
      <w:pPr>
        <w:pStyle w:val="FirstlevelMICNumbered"/>
        <w:ind w:left="360" w:hanging="450"/>
        <w:rPr>
          <w:rFonts w:ascii="Times New Roman" w:hAnsi="Times New Roman" w:cs="Times New Roman"/>
        </w:rPr>
      </w:pPr>
      <w:r w:rsidRPr="00DA4AC3">
        <w:rPr>
          <w:rFonts w:ascii="Times New Roman" w:hAnsi="Times New Roman" w:cs="Times New Roman"/>
        </w:rPr>
        <w:t>A monthly “</w:t>
      </w:r>
      <w:r w:rsidR="00CA24E5" w:rsidRPr="007354EB">
        <w:rPr>
          <w:rFonts w:ascii="Times New Roman" w:hAnsi="Times New Roman" w:cs="Times New Roman"/>
        </w:rPr>
        <w:t>C</w:t>
      </w:r>
      <w:r w:rsidRPr="00DA4AC3">
        <w:rPr>
          <w:rFonts w:ascii="Times New Roman" w:hAnsi="Times New Roman" w:cs="Times New Roman"/>
        </w:rPr>
        <w:t>losed/</w:t>
      </w:r>
      <w:r w:rsidR="00CA24E5" w:rsidRPr="007354EB">
        <w:rPr>
          <w:rFonts w:ascii="Times New Roman" w:hAnsi="Times New Roman" w:cs="Times New Roman"/>
        </w:rPr>
        <w:t>I</w:t>
      </w:r>
      <w:r w:rsidRPr="00DA4AC3">
        <w:rPr>
          <w:rFonts w:ascii="Times New Roman" w:hAnsi="Times New Roman" w:cs="Times New Roman"/>
        </w:rPr>
        <w:t xml:space="preserve">nactive </w:t>
      </w:r>
      <w:r w:rsidR="00CA24E5" w:rsidRPr="007354EB">
        <w:rPr>
          <w:rFonts w:ascii="Times New Roman" w:hAnsi="Times New Roman" w:cs="Times New Roman"/>
        </w:rPr>
        <w:t>I</w:t>
      </w:r>
      <w:r w:rsidRPr="00DA4AC3">
        <w:rPr>
          <w:rFonts w:ascii="Times New Roman" w:hAnsi="Times New Roman" w:cs="Times New Roman"/>
        </w:rPr>
        <w:t xml:space="preserve">nteractive </w:t>
      </w:r>
      <w:r w:rsidR="00CA24E5" w:rsidRPr="007354EB">
        <w:rPr>
          <w:rFonts w:ascii="Times New Roman" w:hAnsi="Times New Roman" w:cs="Times New Roman"/>
        </w:rPr>
        <w:t>G</w:t>
      </w:r>
      <w:r w:rsidRPr="00DA4AC3">
        <w:rPr>
          <w:rFonts w:ascii="Times New Roman" w:hAnsi="Times New Roman" w:cs="Times New Roman"/>
        </w:rPr>
        <w:t xml:space="preserve">aming </w:t>
      </w:r>
      <w:r w:rsidR="00CA24E5" w:rsidRPr="007354EB">
        <w:rPr>
          <w:rFonts w:ascii="Times New Roman" w:hAnsi="Times New Roman" w:cs="Times New Roman"/>
        </w:rPr>
        <w:t>A</w:t>
      </w:r>
      <w:r w:rsidRPr="00DA4AC3">
        <w:rPr>
          <w:rFonts w:ascii="Times New Roman" w:hAnsi="Times New Roman" w:cs="Times New Roman"/>
        </w:rPr>
        <w:t xml:space="preserve">ccounts </w:t>
      </w:r>
      <w:r w:rsidR="00CA24E5" w:rsidRPr="007354EB">
        <w:rPr>
          <w:rFonts w:ascii="Times New Roman" w:hAnsi="Times New Roman" w:cs="Times New Roman"/>
        </w:rPr>
        <w:t>R</w:t>
      </w:r>
      <w:r w:rsidRPr="00DA4AC3">
        <w:rPr>
          <w:rFonts w:ascii="Times New Roman" w:hAnsi="Times New Roman" w:cs="Times New Roman"/>
        </w:rPr>
        <w:t xml:space="preserve">eport” is </w:t>
      </w:r>
      <w:r w:rsidR="0062787E" w:rsidRPr="007354EB">
        <w:rPr>
          <w:rFonts w:ascii="Times New Roman" w:hAnsi="Times New Roman" w:cs="Times New Roman"/>
        </w:rPr>
        <w:t xml:space="preserve">generated </w:t>
      </w:r>
      <w:r w:rsidRPr="00DA4AC3">
        <w:rPr>
          <w:rFonts w:ascii="Times New Roman" w:hAnsi="Times New Roman" w:cs="Times New Roman"/>
        </w:rPr>
        <w:t xml:space="preserve">and maintained indicating the interactive gaming accounts which were closed and not available for an authorized player to access for wagering transactions. </w:t>
      </w:r>
      <w:r w:rsidR="00025497" w:rsidRPr="00DA4AC3">
        <w:rPr>
          <w:rFonts w:ascii="Times New Roman" w:hAnsi="Times New Roman" w:cs="Times New Roman"/>
        </w:rPr>
        <w:t xml:space="preserve"> </w:t>
      </w:r>
      <w:r w:rsidRPr="00DA4AC3">
        <w:rPr>
          <w:rFonts w:ascii="Times New Roman" w:hAnsi="Times New Roman" w:cs="Times New Roman"/>
        </w:rPr>
        <w:t>Access to closed/inactive interactive gaming account information is restricted to those positions which require access and are</w:t>
      </w:r>
      <w:r w:rsidR="00025497" w:rsidRPr="00DA4AC3">
        <w:rPr>
          <w:rFonts w:ascii="Times New Roman" w:hAnsi="Times New Roman" w:cs="Times New Roman"/>
        </w:rPr>
        <w:t xml:space="preserve"> so authorized by management.  </w:t>
      </w:r>
      <w:r w:rsidRPr="00DA4AC3">
        <w:rPr>
          <w:rFonts w:ascii="Times New Roman" w:hAnsi="Times New Roman" w:cs="Times New Roman"/>
        </w:rPr>
        <w:t xml:space="preserve">Such access </w:t>
      </w:r>
      <w:r w:rsidR="00FC2616">
        <w:rPr>
          <w:rFonts w:ascii="Times New Roman" w:hAnsi="Times New Roman" w:cs="Times New Roman"/>
        </w:rPr>
        <w:t>must</w:t>
      </w:r>
      <w:r w:rsidRPr="00DA4AC3">
        <w:rPr>
          <w:rFonts w:ascii="Times New Roman" w:hAnsi="Times New Roman" w:cs="Times New Roman"/>
        </w:rPr>
        <w:t xml:space="preserve"> be delineate</w:t>
      </w:r>
      <w:r w:rsidR="00D83D76" w:rsidRPr="00DA4AC3">
        <w:rPr>
          <w:rFonts w:ascii="Times New Roman" w:hAnsi="Times New Roman" w:cs="Times New Roman"/>
        </w:rPr>
        <w:t>d within the</w:t>
      </w:r>
      <w:r w:rsidR="00AD0B18">
        <w:rPr>
          <w:rFonts w:ascii="Times New Roman" w:hAnsi="Times New Roman" w:cs="Times New Roman"/>
        </w:rPr>
        <w:t xml:space="preserve"> interactive gaming section of the</w:t>
      </w:r>
      <w:r w:rsidR="00D83D76" w:rsidRPr="00DA4AC3">
        <w:rPr>
          <w:rFonts w:ascii="Times New Roman" w:hAnsi="Times New Roman" w:cs="Times New Roman"/>
        </w:rPr>
        <w:t xml:space="preserve"> </w:t>
      </w:r>
      <w:r w:rsidRPr="00DA4AC3">
        <w:rPr>
          <w:rFonts w:ascii="Times New Roman" w:hAnsi="Times New Roman" w:cs="Times New Roman"/>
        </w:rPr>
        <w:t>written system of internal control pursuant to Regulation 6.090.</w:t>
      </w:r>
      <w:r w:rsidR="00025497" w:rsidRPr="00DA4AC3">
        <w:rPr>
          <w:rFonts w:ascii="Times New Roman" w:hAnsi="Times New Roman" w:cs="Times New Roman"/>
        </w:rPr>
        <w:t xml:space="preserve">  </w:t>
      </w:r>
      <w:r w:rsidRPr="00DA4AC3">
        <w:rPr>
          <w:rFonts w:ascii="Times New Roman" w:hAnsi="Times New Roman" w:cs="Times New Roman"/>
        </w:rPr>
        <w:t>The report is to include</w:t>
      </w:r>
      <w:r w:rsidR="00025497" w:rsidRPr="00DA4AC3">
        <w:rPr>
          <w:rFonts w:ascii="Times New Roman" w:hAnsi="Times New Roman" w:cs="Times New Roman"/>
        </w:rPr>
        <w:t>,</w:t>
      </w:r>
      <w:r w:rsidRPr="00DA4AC3">
        <w:rPr>
          <w:rFonts w:ascii="Times New Roman" w:hAnsi="Times New Roman" w:cs="Times New Roman"/>
        </w:rPr>
        <w:t xml:space="preserve"> at a minimum:</w:t>
      </w:r>
    </w:p>
    <w:p w14:paraId="6D284D6E" w14:textId="77777777" w:rsidR="00EF709D" w:rsidRPr="00DA4AC3" w:rsidRDefault="00EF709D" w:rsidP="00D42EE3">
      <w:pPr>
        <w:pStyle w:val="ListParagraph"/>
        <w:numPr>
          <w:ilvl w:val="1"/>
          <w:numId w:val="4"/>
        </w:numPr>
        <w:ind w:left="720"/>
        <w:rPr>
          <w:rFonts w:ascii="Times New Roman" w:hAnsi="Times New Roman" w:cs="Times New Roman"/>
        </w:rPr>
      </w:pPr>
      <w:r w:rsidRPr="00DA4AC3">
        <w:rPr>
          <w:rFonts w:ascii="Times New Roman" w:hAnsi="Times New Roman" w:cs="Times New Roman"/>
        </w:rPr>
        <w:t>The authorized player’s name and account number;</w:t>
      </w:r>
    </w:p>
    <w:p w14:paraId="3E2F6880" w14:textId="7ABC62E8" w:rsidR="00EF709D" w:rsidRPr="00DA4AC3" w:rsidRDefault="00EF709D" w:rsidP="00D42EE3">
      <w:pPr>
        <w:pStyle w:val="ListParagraph"/>
        <w:numPr>
          <w:ilvl w:val="1"/>
          <w:numId w:val="4"/>
        </w:numPr>
        <w:ind w:left="720"/>
        <w:rPr>
          <w:rFonts w:ascii="Times New Roman" w:hAnsi="Times New Roman" w:cs="Times New Roman"/>
        </w:rPr>
      </w:pPr>
      <w:r w:rsidRPr="00DA4AC3">
        <w:rPr>
          <w:rFonts w:ascii="Times New Roman" w:hAnsi="Times New Roman" w:cs="Times New Roman"/>
        </w:rPr>
        <w:t>User ID and name of employee handling the closure</w:t>
      </w:r>
      <w:r w:rsidR="00F53F43">
        <w:rPr>
          <w:rFonts w:ascii="Times New Roman" w:hAnsi="Times New Roman" w:cs="Times New Roman"/>
        </w:rPr>
        <w:t>/</w:t>
      </w:r>
      <w:r w:rsidR="00893A3B">
        <w:rPr>
          <w:rFonts w:ascii="Times New Roman" w:hAnsi="Times New Roman" w:cs="Times New Roman"/>
        </w:rPr>
        <w:t>in</w:t>
      </w:r>
      <w:r w:rsidR="00F53F43">
        <w:rPr>
          <w:rFonts w:ascii="Times New Roman" w:hAnsi="Times New Roman" w:cs="Times New Roman"/>
        </w:rPr>
        <w:t>activation</w:t>
      </w:r>
      <w:r w:rsidRPr="00DA4AC3">
        <w:rPr>
          <w:rFonts w:ascii="Times New Roman" w:hAnsi="Times New Roman" w:cs="Times New Roman"/>
        </w:rPr>
        <w:t xml:space="preserve"> of </w:t>
      </w:r>
      <w:r w:rsidR="00F53F43">
        <w:rPr>
          <w:rFonts w:ascii="Times New Roman" w:hAnsi="Times New Roman" w:cs="Times New Roman"/>
        </w:rPr>
        <w:t xml:space="preserve">the </w:t>
      </w:r>
      <w:r w:rsidRPr="00DA4AC3">
        <w:rPr>
          <w:rFonts w:ascii="Times New Roman" w:hAnsi="Times New Roman" w:cs="Times New Roman"/>
        </w:rPr>
        <w:t>account</w:t>
      </w:r>
      <w:r w:rsidR="002F7D86" w:rsidRPr="00DA4AC3">
        <w:rPr>
          <w:rFonts w:ascii="Times New Roman" w:hAnsi="Times New Roman" w:cs="Times New Roman"/>
        </w:rPr>
        <w:t>, if not an automated process and employee is involved</w:t>
      </w:r>
      <w:r w:rsidRPr="00DA4AC3">
        <w:rPr>
          <w:rFonts w:ascii="Times New Roman" w:hAnsi="Times New Roman" w:cs="Times New Roman"/>
        </w:rPr>
        <w:t>;</w:t>
      </w:r>
    </w:p>
    <w:p w14:paraId="3BC8D3F0" w14:textId="77777777" w:rsidR="00EF709D" w:rsidRPr="00DA4AC3" w:rsidRDefault="00EF709D" w:rsidP="00D42EE3">
      <w:pPr>
        <w:pStyle w:val="ListParagraph"/>
        <w:numPr>
          <w:ilvl w:val="1"/>
          <w:numId w:val="4"/>
        </w:numPr>
        <w:ind w:left="720"/>
        <w:rPr>
          <w:rFonts w:ascii="Times New Roman" w:hAnsi="Times New Roman" w:cs="Times New Roman"/>
        </w:rPr>
      </w:pPr>
      <w:r w:rsidRPr="00DA4AC3">
        <w:rPr>
          <w:rFonts w:ascii="Times New Roman" w:hAnsi="Times New Roman" w:cs="Times New Roman"/>
        </w:rPr>
        <w:t>Date and time account was opened;</w:t>
      </w:r>
    </w:p>
    <w:p w14:paraId="22776512" w14:textId="77777777" w:rsidR="00EF709D" w:rsidRPr="00DA4AC3" w:rsidRDefault="00EF709D" w:rsidP="00D42EE3">
      <w:pPr>
        <w:pStyle w:val="ListParagraph"/>
        <w:numPr>
          <w:ilvl w:val="1"/>
          <w:numId w:val="4"/>
        </w:numPr>
        <w:ind w:left="720"/>
        <w:rPr>
          <w:rFonts w:ascii="Times New Roman" w:hAnsi="Times New Roman" w:cs="Times New Roman"/>
        </w:rPr>
      </w:pPr>
      <w:r w:rsidRPr="00DA4AC3">
        <w:rPr>
          <w:rFonts w:ascii="Times New Roman" w:hAnsi="Times New Roman" w:cs="Times New Roman"/>
        </w:rPr>
        <w:t>Last date authorized player logged into account;</w:t>
      </w:r>
    </w:p>
    <w:p w14:paraId="596D36EF" w14:textId="77777777" w:rsidR="00EF709D" w:rsidRPr="00DA4AC3" w:rsidRDefault="00EF709D" w:rsidP="00D42EE3">
      <w:pPr>
        <w:pStyle w:val="ListParagraph"/>
        <w:numPr>
          <w:ilvl w:val="1"/>
          <w:numId w:val="4"/>
        </w:numPr>
        <w:ind w:left="720"/>
        <w:rPr>
          <w:rFonts w:ascii="Times New Roman" w:hAnsi="Times New Roman" w:cs="Times New Roman"/>
        </w:rPr>
      </w:pPr>
      <w:r w:rsidRPr="00DA4AC3">
        <w:rPr>
          <w:rFonts w:ascii="Times New Roman" w:hAnsi="Times New Roman" w:cs="Times New Roman"/>
        </w:rPr>
        <w:t>Number of days since authorized player logged into account;</w:t>
      </w:r>
    </w:p>
    <w:p w14:paraId="01AB875F" w14:textId="1D85DC54" w:rsidR="0062787E" w:rsidRPr="007354EB" w:rsidRDefault="0062787E" w:rsidP="00D42EE3">
      <w:pPr>
        <w:pStyle w:val="ListParagraph"/>
        <w:numPr>
          <w:ilvl w:val="1"/>
          <w:numId w:val="4"/>
        </w:numPr>
        <w:ind w:left="720"/>
        <w:rPr>
          <w:rFonts w:ascii="Times New Roman" w:hAnsi="Times New Roman" w:cs="Times New Roman"/>
        </w:rPr>
      </w:pPr>
      <w:r w:rsidRPr="007354EB">
        <w:rPr>
          <w:rFonts w:ascii="Times New Roman" w:hAnsi="Times New Roman" w:cs="Times New Roman"/>
        </w:rPr>
        <w:t>Last date authorized player placed a wager;</w:t>
      </w:r>
    </w:p>
    <w:p w14:paraId="4DE14F08" w14:textId="24E56FD0" w:rsidR="00EF709D" w:rsidRPr="00DA4AC3" w:rsidRDefault="00EF709D" w:rsidP="00D42EE3">
      <w:pPr>
        <w:pStyle w:val="ListParagraph"/>
        <w:numPr>
          <w:ilvl w:val="1"/>
          <w:numId w:val="4"/>
        </w:numPr>
        <w:ind w:left="720"/>
        <w:rPr>
          <w:rFonts w:ascii="Times New Roman" w:hAnsi="Times New Roman" w:cs="Times New Roman"/>
        </w:rPr>
      </w:pPr>
      <w:r w:rsidRPr="00DA4AC3">
        <w:rPr>
          <w:rFonts w:ascii="Times New Roman" w:hAnsi="Times New Roman" w:cs="Times New Roman"/>
        </w:rPr>
        <w:t>Date and time account was closed</w:t>
      </w:r>
      <w:r w:rsidR="00F53F43">
        <w:rPr>
          <w:rFonts w:ascii="Times New Roman" w:hAnsi="Times New Roman" w:cs="Times New Roman"/>
        </w:rPr>
        <w:t>/</w:t>
      </w:r>
      <w:r w:rsidR="00893A3B">
        <w:rPr>
          <w:rFonts w:ascii="Times New Roman" w:hAnsi="Times New Roman" w:cs="Times New Roman"/>
        </w:rPr>
        <w:t>in</w:t>
      </w:r>
      <w:r w:rsidR="00F53F43">
        <w:rPr>
          <w:rFonts w:ascii="Times New Roman" w:hAnsi="Times New Roman" w:cs="Times New Roman"/>
        </w:rPr>
        <w:t>activated</w:t>
      </w:r>
      <w:r w:rsidRPr="00DA4AC3">
        <w:rPr>
          <w:rFonts w:ascii="Times New Roman" w:hAnsi="Times New Roman" w:cs="Times New Roman"/>
        </w:rPr>
        <w:t>; and</w:t>
      </w:r>
    </w:p>
    <w:p w14:paraId="57A1C870" w14:textId="2535C8FC" w:rsidR="00EF709D" w:rsidRPr="00DA4AC3" w:rsidRDefault="00EF709D" w:rsidP="00D42EE3">
      <w:pPr>
        <w:pStyle w:val="ListParagraph"/>
        <w:numPr>
          <w:ilvl w:val="1"/>
          <w:numId w:val="4"/>
        </w:numPr>
        <w:ind w:left="720"/>
        <w:rPr>
          <w:rFonts w:ascii="Times New Roman" w:hAnsi="Times New Roman" w:cs="Times New Roman"/>
        </w:rPr>
      </w:pPr>
      <w:r w:rsidRPr="00DA4AC3">
        <w:rPr>
          <w:rFonts w:ascii="Times New Roman" w:hAnsi="Times New Roman" w:cs="Times New Roman"/>
        </w:rPr>
        <w:t>Balance of account when closed</w:t>
      </w:r>
      <w:r w:rsidR="00F53F43">
        <w:rPr>
          <w:rFonts w:ascii="Times New Roman" w:hAnsi="Times New Roman" w:cs="Times New Roman"/>
        </w:rPr>
        <w:t>/</w:t>
      </w:r>
      <w:r w:rsidR="00893A3B">
        <w:rPr>
          <w:rFonts w:ascii="Times New Roman" w:hAnsi="Times New Roman" w:cs="Times New Roman"/>
        </w:rPr>
        <w:t>in</w:t>
      </w:r>
      <w:r w:rsidR="00F53F43">
        <w:rPr>
          <w:rFonts w:ascii="Times New Roman" w:hAnsi="Times New Roman" w:cs="Times New Roman"/>
        </w:rPr>
        <w:t>activated</w:t>
      </w:r>
      <w:r w:rsidRPr="00DA4AC3">
        <w:rPr>
          <w:rFonts w:ascii="Times New Roman" w:hAnsi="Times New Roman" w:cs="Times New Roman"/>
        </w:rPr>
        <w:t xml:space="preserve">.  </w:t>
      </w:r>
    </w:p>
    <w:p w14:paraId="03732CCE" w14:textId="77777777" w:rsidR="003411AD" w:rsidRPr="00DA4AC3" w:rsidRDefault="003411AD" w:rsidP="00D200EB">
      <w:pPr>
        <w:pStyle w:val="MICSSectionHeader"/>
        <w:rPr>
          <w:rFonts w:ascii="Times New Roman" w:hAnsi="Times New Roman" w:cs="Times New Roman"/>
          <w:sz w:val="6"/>
        </w:rPr>
      </w:pPr>
    </w:p>
    <w:p w14:paraId="50CD1828" w14:textId="77777777" w:rsidR="00716E6B" w:rsidRPr="00DA4AC3" w:rsidRDefault="00D200EB" w:rsidP="00DA4AC3">
      <w:pPr>
        <w:pStyle w:val="MICSSectionHeader"/>
        <w:ind w:left="360"/>
        <w:rPr>
          <w:rFonts w:ascii="Times New Roman" w:hAnsi="Times New Roman" w:cs="Times New Roman"/>
          <w:sz w:val="24"/>
          <w:szCs w:val="24"/>
        </w:rPr>
      </w:pPr>
      <w:r w:rsidRPr="00DA4AC3">
        <w:rPr>
          <w:rFonts w:ascii="Times New Roman" w:hAnsi="Times New Roman" w:cs="Times New Roman"/>
          <w:sz w:val="24"/>
          <w:szCs w:val="24"/>
        </w:rPr>
        <w:lastRenderedPageBreak/>
        <w:t>Authorized Player</w:t>
      </w:r>
      <w:r w:rsidR="00716E6B" w:rsidRPr="00DA4AC3">
        <w:rPr>
          <w:rFonts w:ascii="Times New Roman" w:hAnsi="Times New Roman" w:cs="Times New Roman"/>
          <w:sz w:val="24"/>
          <w:szCs w:val="24"/>
        </w:rPr>
        <w:t xml:space="preserve"> Disputes</w:t>
      </w:r>
    </w:p>
    <w:p w14:paraId="672489ED" w14:textId="77777777" w:rsidR="00716E6B" w:rsidRPr="00DA4AC3" w:rsidRDefault="00716E6B" w:rsidP="00716E6B">
      <w:pPr>
        <w:ind w:left="360"/>
        <w:rPr>
          <w:i/>
          <w:szCs w:val="22"/>
        </w:rPr>
      </w:pPr>
    </w:p>
    <w:p w14:paraId="7FCC294D" w14:textId="5B91062E" w:rsidR="00716E6B" w:rsidRPr="00DA4AC3" w:rsidRDefault="00716E6B" w:rsidP="00D42EE3">
      <w:pPr>
        <w:pStyle w:val="FirstlevelMICNumbered"/>
        <w:ind w:left="360" w:hanging="450"/>
        <w:rPr>
          <w:rFonts w:ascii="Times New Roman" w:hAnsi="Times New Roman" w:cs="Times New Roman"/>
        </w:rPr>
      </w:pPr>
      <w:r w:rsidRPr="00DA4AC3">
        <w:rPr>
          <w:rFonts w:ascii="Times New Roman" w:hAnsi="Times New Roman" w:cs="Times New Roman"/>
        </w:rPr>
        <w:t>The operator shall establish procedures to handle disputes with</w:t>
      </w:r>
      <w:r w:rsidR="004E5570" w:rsidRPr="00DA4AC3">
        <w:rPr>
          <w:rFonts w:ascii="Times New Roman" w:hAnsi="Times New Roman" w:cs="Times New Roman"/>
        </w:rPr>
        <w:t xml:space="preserve"> authorized players.  </w:t>
      </w:r>
      <w:r w:rsidRPr="00DA4AC3">
        <w:rPr>
          <w:rFonts w:ascii="Times New Roman" w:hAnsi="Times New Roman" w:cs="Times New Roman"/>
        </w:rPr>
        <w:t xml:space="preserve">Such procedures </w:t>
      </w:r>
      <w:r w:rsidR="00FC2616">
        <w:rPr>
          <w:rFonts w:ascii="Times New Roman" w:hAnsi="Times New Roman" w:cs="Times New Roman"/>
        </w:rPr>
        <w:t>must be</w:t>
      </w:r>
      <w:r w:rsidR="00FC2616" w:rsidRPr="00DA4AC3">
        <w:rPr>
          <w:rFonts w:ascii="Times New Roman" w:hAnsi="Times New Roman" w:cs="Times New Roman"/>
        </w:rPr>
        <w:t xml:space="preserve"> </w:t>
      </w:r>
      <w:r w:rsidRPr="00DA4AC3">
        <w:rPr>
          <w:rFonts w:ascii="Times New Roman" w:hAnsi="Times New Roman" w:cs="Times New Roman"/>
        </w:rPr>
        <w:t>delineated within the interactive gaming</w:t>
      </w:r>
      <w:r w:rsidR="00AD0B18" w:rsidRPr="00AD0B18">
        <w:rPr>
          <w:rFonts w:ascii="Times New Roman" w:hAnsi="Times New Roman" w:cs="Times New Roman"/>
        </w:rPr>
        <w:t xml:space="preserve"> </w:t>
      </w:r>
      <w:r w:rsidR="00AD0B18">
        <w:rPr>
          <w:rFonts w:ascii="Times New Roman" w:hAnsi="Times New Roman" w:cs="Times New Roman"/>
        </w:rPr>
        <w:t>section of the</w:t>
      </w:r>
      <w:r w:rsidRPr="00DA4AC3">
        <w:rPr>
          <w:rFonts w:ascii="Times New Roman" w:hAnsi="Times New Roman" w:cs="Times New Roman"/>
        </w:rPr>
        <w:t xml:space="preserve"> written system of internal control pursuant to Regulation 6.090.</w:t>
      </w:r>
    </w:p>
    <w:p w14:paraId="748A8A90" w14:textId="77777777" w:rsidR="003411AD" w:rsidRPr="00DA4AC3" w:rsidRDefault="003411AD" w:rsidP="00225EEB">
      <w:pPr>
        <w:pStyle w:val="MICSSectionHeader"/>
        <w:rPr>
          <w:rFonts w:ascii="Times New Roman" w:hAnsi="Times New Roman" w:cs="Times New Roman"/>
          <w:sz w:val="6"/>
        </w:rPr>
      </w:pPr>
    </w:p>
    <w:p w14:paraId="565977DE" w14:textId="77777777" w:rsidR="00225EEB" w:rsidRPr="00DA4AC3" w:rsidRDefault="00225EEB" w:rsidP="00DA4AC3">
      <w:pPr>
        <w:pStyle w:val="MICSSectionHeader"/>
        <w:ind w:left="360"/>
        <w:rPr>
          <w:rFonts w:ascii="Times New Roman" w:hAnsi="Times New Roman" w:cs="Times New Roman"/>
          <w:sz w:val="24"/>
          <w:szCs w:val="24"/>
        </w:rPr>
      </w:pPr>
      <w:r w:rsidRPr="00DA4AC3">
        <w:rPr>
          <w:rFonts w:ascii="Times New Roman" w:hAnsi="Times New Roman" w:cs="Times New Roman"/>
          <w:sz w:val="24"/>
          <w:szCs w:val="24"/>
        </w:rPr>
        <w:t>Contests/Tournaments</w:t>
      </w:r>
    </w:p>
    <w:p w14:paraId="243063C0" w14:textId="77777777" w:rsidR="00822CCC" w:rsidRDefault="00822CCC" w:rsidP="00822CCC">
      <w:pPr>
        <w:pStyle w:val="MICSSectionHeader"/>
        <w:ind w:firstLine="360"/>
        <w:rPr>
          <w:rFonts w:ascii="Times New Roman" w:hAnsi="Times New Roman" w:cs="Times New Roman"/>
          <w:b w:val="0"/>
          <w:i w:val="0"/>
        </w:rPr>
      </w:pPr>
    </w:p>
    <w:p w14:paraId="5E6F437E" w14:textId="4652B0A6" w:rsidR="00845FE9" w:rsidRPr="00822CCC" w:rsidRDefault="00822CCC" w:rsidP="00822CCC">
      <w:pPr>
        <w:pStyle w:val="NotesfollowingMICS"/>
        <w:ind w:hanging="720"/>
        <w:rPr>
          <w:rFonts w:ascii="Times New Roman" w:hAnsi="Times New Roman" w:cs="Times New Roman"/>
          <w:b/>
        </w:rPr>
      </w:pPr>
      <w:r w:rsidRPr="00822CCC">
        <w:rPr>
          <w:rFonts w:ascii="Times New Roman" w:hAnsi="Times New Roman" w:cs="Times New Roman"/>
        </w:rPr>
        <w:t>Note:</w:t>
      </w:r>
      <w:r w:rsidRPr="00822CCC">
        <w:rPr>
          <w:rFonts w:ascii="Times New Roman" w:hAnsi="Times New Roman" w:cs="Times New Roman"/>
        </w:rPr>
        <w:tab/>
        <w:t>Only authorized players may register for contests and tournaments.</w:t>
      </w:r>
    </w:p>
    <w:p w14:paraId="6D4FA9C2" w14:textId="77777777" w:rsidR="00822CCC" w:rsidRPr="00DA4AC3" w:rsidRDefault="00822CCC" w:rsidP="00225EEB">
      <w:pPr>
        <w:pStyle w:val="MICSSectionHeader"/>
        <w:rPr>
          <w:rFonts w:ascii="Times New Roman" w:hAnsi="Times New Roman" w:cs="Times New Roman"/>
          <w:b w:val="0"/>
        </w:rPr>
      </w:pPr>
    </w:p>
    <w:p w14:paraId="749EEB64" w14:textId="50B1D8A3" w:rsidR="00225EEB" w:rsidRPr="00C4597B" w:rsidRDefault="00225EEB" w:rsidP="00D42EE3">
      <w:pPr>
        <w:pStyle w:val="FirstlevelMICNumbered"/>
        <w:ind w:left="360" w:hanging="450"/>
        <w:rPr>
          <w:rFonts w:ascii="Times New Roman" w:hAnsi="Times New Roman" w:cs="Times New Roman"/>
        </w:rPr>
      </w:pPr>
      <w:r w:rsidRPr="00DA4AC3">
        <w:rPr>
          <w:rFonts w:ascii="Times New Roman" w:hAnsi="Times New Roman" w:cs="Times New Roman"/>
        </w:rPr>
        <w:t>A</w:t>
      </w:r>
      <w:r w:rsidR="004B3EA6">
        <w:rPr>
          <w:rFonts w:ascii="Times New Roman" w:hAnsi="Times New Roman" w:cs="Times New Roman"/>
        </w:rPr>
        <w:t>n authorized</w:t>
      </w:r>
      <w:r w:rsidRPr="00DA4AC3">
        <w:rPr>
          <w:rFonts w:ascii="Times New Roman" w:hAnsi="Times New Roman" w:cs="Times New Roman"/>
        </w:rPr>
        <w:t xml:space="preserve"> player is to register </w:t>
      </w:r>
      <w:r w:rsidR="004E5570" w:rsidRPr="00DA4AC3">
        <w:rPr>
          <w:rFonts w:ascii="Times New Roman" w:hAnsi="Times New Roman" w:cs="Times New Roman"/>
        </w:rPr>
        <w:t xml:space="preserve">prior </w:t>
      </w:r>
      <w:r w:rsidRPr="00DA4AC3">
        <w:rPr>
          <w:rFonts w:ascii="Times New Roman" w:hAnsi="Times New Roman" w:cs="Times New Roman"/>
        </w:rPr>
        <w:t>to be</w:t>
      </w:r>
      <w:r w:rsidR="004E5570" w:rsidRPr="00DA4AC3">
        <w:rPr>
          <w:rFonts w:ascii="Times New Roman" w:hAnsi="Times New Roman" w:cs="Times New Roman"/>
        </w:rPr>
        <w:t>ing</w:t>
      </w:r>
      <w:r w:rsidRPr="00DA4AC3">
        <w:rPr>
          <w:rFonts w:ascii="Times New Roman" w:hAnsi="Times New Roman" w:cs="Times New Roman"/>
        </w:rPr>
        <w:t xml:space="preserve"> allowed to participate in a</w:t>
      </w:r>
      <w:r w:rsidR="004E5570" w:rsidRPr="00DA4AC3">
        <w:rPr>
          <w:rFonts w:ascii="Times New Roman" w:hAnsi="Times New Roman" w:cs="Times New Roman"/>
        </w:rPr>
        <w:t>n</w:t>
      </w:r>
      <w:r w:rsidRPr="00DA4AC3">
        <w:rPr>
          <w:rFonts w:ascii="Times New Roman" w:hAnsi="Times New Roman" w:cs="Times New Roman"/>
        </w:rPr>
        <w:t xml:space="preserve"> interactive gaming contest/tournament</w:t>
      </w:r>
      <w:r w:rsidR="0045258B">
        <w:rPr>
          <w:rFonts w:ascii="Times New Roman" w:hAnsi="Times New Roman" w:cs="Times New Roman"/>
        </w:rPr>
        <w:t>.</w:t>
      </w:r>
    </w:p>
    <w:p w14:paraId="55909A89" w14:textId="32195008" w:rsidR="00225EEB" w:rsidRPr="00C4597B" w:rsidRDefault="00225EEB" w:rsidP="00D42EE3">
      <w:pPr>
        <w:pStyle w:val="FirstlevelMICNumbered"/>
        <w:ind w:left="360" w:hanging="450"/>
        <w:rPr>
          <w:rFonts w:ascii="Times New Roman" w:hAnsi="Times New Roman" w:cs="Times New Roman"/>
        </w:rPr>
      </w:pPr>
      <w:r w:rsidRPr="00C4597B">
        <w:rPr>
          <w:rFonts w:ascii="Times New Roman" w:hAnsi="Times New Roman" w:cs="Times New Roman"/>
        </w:rPr>
        <w:t>Procedures are to be performed to verify that a player registering to participate in an interactive gaming contest/tourname</w:t>
      </w:r>
      <w:r w:rsidR="004E5570" w:rsidRPr="00C4597B">
        <w:rPr>
          <w:rFonts w:ascii="Times New Roman" w:hAnsi="Times New Roman" w:cs="Times New Roman"/>
        </w:rPr>
        <w:t xml:space="preserve">nt is 21 years of age or older </w:t>
      </w:r>
      <w:r w:rsidR="00D60437" w:rsidRPr="00C4597B">
        <w:rPr>
          <w:rFonts w:ascii="Times New Roman" w:hAnsi="Times New Roman" w:cs="Times New Roman"/>
        </w:rPr>
        <w:t xml:space="preserve">and only engages in interactive gaming from </w:t>
      </w:r>
      <w:r w:rsidRPr="00C4597B">
        <w:rPr>
          <w:rFonts w:ascii="Times New Roman" w:hAnsi="Times New Roman" w:cs="Times New Roman"/>
        </w:rPr>
        <w:t>a jurisdict</w:t>
      </w:r>
      <w:r w:rsidR="004E5570" w:rsidRPr="00C4597B">
        <w:rPr>
          <w:rFonts w:ascii="Times New Roman" w:hAnsi="Times New Roman" w:cs="Times New Roman"/>
        </w:rPr>
        <w:t xml:space="preserve">ion that </w:t>
      </w:r>
      <w:r w:rsidR="00D60437" w:rsidRPr="00C4597B">
        <w:rPr>
          <w:rFonts w:ascii="Times New Roman" w:hAnsi="Times New Roman" w:cs="Times New Roman"/>
        </w:rPr>
        <w:t xml:space="preserve">does not prohibit </w:t>
      </w:r>
      <w:r w:rsidRPr="00C4597B">
        <w:rPr>
          <w:rFonts w:ascii="Times New Roman" w:hAnsi="Times New Roman" w:cs="Times New Roman"/>
        </w:rPr>
        <w:t>a registered player from engaging in interactive gaming contests/tournaments.</w:t>
      </w:r>
    </w:p>
    <w:p w14:paraId="27854C91" w14:textId="77777777" w:rsidR="00225EEB" w:rsidRPr="00C4597B" w:rsidRDefault="00225EEB" w:rsidP="00D42EE3">
      <w:pPr>
        <w:pStyle w:val="FirstlevelMICNumbered"/>
        <w:ind w:left="360" w:hanging="450"/>
        <w:rPr>
          <w:rFonts w:ascii="Times New Roman" w:hAnsi="Times New Roman" w:cs="Times New Roman"/>
        </w:rPr>
      </w:pPr>
      <w:r w:rsidRPr="00C4597B">
        <w:rPr>
          <w:rFonts w:ascii="Times New Roman" w:hAnsi="Times New Roman" w:cs="Times New Roman"/>
        </w:rPr>
        <w:t>Interactive gaming contest/tournament rules are available to a registered player on the website where the interactive gaming contest/tournament is being conducted.  The rules must include at a minimum:</w:t>
      </w:r>
    </w:p>
    <w:p w14:paraId="3FD72580" w14:textId="77777777" w:rsidR="00225EEB" w:rsidRPr="00C4597B" w:rsidRDefault="00225EEB" w:rsidP="00D42EE3">
      <w:pPr>
        <w:pStyle w:val="ListParagraph"/>
        <w:numPr>
          <w:ilvl w:val="1"/>
          <w:numId w:val="4"/>
        </w:numPr>
        <w:ind w:left="720"/>
        <w:rPr>
          <w:rFonts w:ascii="Times New Roman" w:hAnsi="Times New Roman" w:cs="Times New Roman"/>
        </w:rPr>
      </w:pPr>
      <w:r w:rsidRPr="00C4597B">
        <w:rPr>
          <w:rFonts w:ascii="Times New Roman" w:hAnsi="Times New Roman" w:cs="Times New Roman"/>
        </w:rPr>
        <w:t>All conditions registered players must meet to qualify for entry into, and advancement through, the contest/tournament.</w:t>
      </w:r>
    </w:p>
    <w:p w14:paraId="3BC67CA3" w14:textId="77777777" w:rsidR="00225EEB" w:rsidRPr="00C4597B" w:rsidRDefault="00225EEB" w:rsidP="00D42EE3">
      <w:pPr>
        <w:pStyle w:val="ListParagraph"/>
        <w:numPr>
          <w:ilvl w:val="1"/>
          <w:numId w:val="4"/>
        </w:numPr>
        <w:ind w:left="720"/>
        <w:rPr>
          <w:rFonts w:ascii="Times New Roman" w:hAnsi="Times New Roman" w:cs="Times New Roman"/>
        </w:rPr>
      </w:pPr>
      <w:r w:rsidRPr="00C4597B">
        <w:rPr>
          <w:rFonts w:ascii="Times New Roman" w:hAnsi="Times New Roman" w:cs="Times New Roman"/>
        </w:rPr>
        <w:t>Specific information pertaining to any single contest/tournament, including the dollar amount of money placed in the prize pool.</w:t>
      </w:r>
    </w:p>
    <w:p w14:paraId="48A84A96" w14:textId="77777777" w:rsidR="00225EEB" w:rsidRPr="00C4597B" w:rsidRDefault="00225EEB" w:rsidP="00D42EE3">
      <w:pPr>
        <w:pStyle w:val="ListParagraph"/>
        <w:numPr>
          <w:ilvl w:val="1"/>
          <w:numId w:val="4"/>
        </w:numPr>
        <w:ind w:left="720"/>
        <w:rPr>
          <w:rFonts w:ascii="Times New Roman" w:hAnsi="Times New Roman" w:cs="Times New Roman"/>
        </w:rPr>
      </w:pPr>
      <w:r w:rsidRPr="00C4597B">
        <w:rPr>
          <w:rFonts w:ascii="Times New Roman" w:hAnsi="Times New Roman" w:cs="Times New Roman"/>
        </w:rPr>
        <w:t>The distribution of funds based on specific outcomes.</w:t>
      </w:r>
    </w:p>
    <w:p w14:paraId="7B42405E" w14:textId="77777777" w:rsidR="00225EEB" w:rsidRPr="00C4597B" w:rsidRDefault="00225EEB" w:rsidP="00D42EE3">
      <w:pPr>
        <w:pStyle w:val="ListParagraph"/>
        <w:numPr>
          <w:ilvl w:val="1"/>
          <w:numId w:val="4"/>
        </w:numPr>
        <w:ind w:left="720"/>
        <w:rPr>
          <w:rFonts w:ascii="Times New Roman" w:hAnsi="Times New Roman" w:cs="Times New Roman"/>
        </w:rPr>
      </w:pPr>
      <w:r w:rsidRPr="00C4597B">
        <w:rPr>
          <w:rFonts w:ascii="Times New Roman" w:hAnsi="Times New Roman" w:cs="Times New Roman"/>
        </w:rPr>
        <w:t>The name of the organization (or persons) registered pursuant to NRS 463.169 that conducted the contest/tournament on behalf of, or in conjunction with, the</w:t>
      </w:r>
      <w:r w:rsidR="00EB70AA" w:rsidRPr="00C4597B">
        <w:rPr>
          <w:rFonts w:ascii="Times New Roman" w:hAnsi="Times New Roman" w:cs="Times New Roman"/>
        </w:rPr>
        <w:t xml:space="preserve"> </w:t>
      </w:r>
      <w:r w:rsidR="00A21AA5" w:rsidRPr="00C4597B">
        <w:rPr>
          <w:rFonts w:ascii="Times New Roman" w:hAnsi="Times New Roman" w:cs="Times New Roman"/>
        </w:rPr>
        <w:t>operator</w:t>
      </w:r>
      <w:r w:rsidR="008536B9" w:rsidRPr="00C4597B">
        <w:rPr>
          <w:rFonts w:ascii="Times New Roman" w:hAnsi="Times New Roman" w:cs="Times New Roman"/>
        </w:rPr>
        <w:t xml:space="preserve"> </w:t>
      </w:r>
      <w:r w:rsidRPr="00C4597B">
        <w:rPr>
          <w:rFonts w:ascii="Times New Roman" w:hAnsi="Times New Roman" w:cs="Times New Roman"/>
        </w:rPr>
        <w:t>if applicable.</w:t>
      </w:r>
    </w:p>
    <w:p w14:paraId="6A3463F5" w14:textId="2889CFE3" w:rsidR="00817493" w:rsidRPr="0007543C" w:rsidRDefault="00225EEB" w:rsidP="00D42EE3">
      <w:pPr>
        <w:pStyle w:val="FirstlevelMICNumbered"/>
        <w:spacing w:after="0"/>
        <w:ind w:left="360" w:hanging="450"/>
        <w:rPr>
          <w:rFonts w:ascii="Times New Roman" w:hAnsi="Times New Roman" w:cs="Times New Roman"/>
        </w:rPr>
      </w:pPr>
      <w:r w:rsidRPr="0007543C">
        <w:rPr>
          <w:rFonts w:ascii="Times New Roman" w:hAnsi="Times New Roman" w:cs="Times New Roman"/>
        </w:rPr>
        <w:t>The contest/tournament entry fees</w:t>
      </w:r>
      <w:r w:rsidR="00CC77A2">
        <w:rPr>
          <w:rFonts w:ascii="Times New Roman" w:hAnsi="Times New Roman" w:cs="Times New Roman"/>
        </w:rPr>
        <w:t xml:space="preserve">, </w:t>
      </w:r>
      <w:r w:rsidR="001E06F7">
        <w:rPr>
          <w:rFonts w:ascii="Times New Roman" w:hAnsi="Times New Roman" w:cs="Times New Roman"/>
        </w:rPr>
        <w:t>rebuys</w:t>
      </w:r>
      <w:r w:rsidR="00CC77A2">
        <w:rPr>
          <w:rFonts w:ascii="Times New Roman" w:hAnsi="Times New Roman" w:cs="Times New Roman"/>
        </w:rPr>
        <w:t>,</w:t>
      </w:r>
      <w:r w:rsidRPr="0007543C">
        <w:rPr>
          <w:rFonts w:ascii="Times New Roman" w:hAnsi="Times New Roman" w:cs="Times New Roman"/>
        </w:rPr>
        <w:t xml:space="preserve"> and payouts are summarized and posted to the accounting records on at least a monthly basis.</w:t>
      </w:r>
    </w:p>
    <w:p w14:paraId="76EBAE6E" w14:textId="77777777" w:rsidR="00EB70AA" w:rsidRPr="0007543C" w:rsidRDefault="00EB70AA" w:rsidP="00EB70AA">
      <w:pPr>
        <w:pStyle w:val="FirstlevelMICNumbered"/>
        <w:numPr>
          <w:ilvl w:val="0"/>
          <w:numId w:val="0"/>
        </w:numPr>
        <w:spacing w:after="0"/>
        <w:ind w:left="1170" w:hanging="630"/>
        <w:rPr>
          <w:rFonts w:ascii="Times New Roman" w:hAnsi="Times New Roman" w:cs="Times New Roman"/>
        </w:rPr>
      </w:pPr>
    </w:p>
    <w:p w14:paraId="4A8F988A" w14:textId="4D346C55" w:rsidR="003C55E4" w:rsidRPr="0007543C" w:rsidRDefault="003C55E4" w:rsidP="00D42EE3">
      <w:pPr>
        <w:pStyle w:val="FirstlevelMICNumbered"/>
        <w:numPr>
          <w:ilvl w:val="0"/>
          <w:numId w:val="0"/>
        </w:numPr>
        <w:spacing w:after="0"/>
        <w:ind w:left="1080" w:hanging="720"/>
        <w:rPr>
          <w:rFonts w:ascii="Times New Roman" w:hAnsi="Times New Roman" w:cs="Times New Roman"/>
        </w:rPr>
      </w:pPr>
      <w:r w:rsidRPr="0007543C">
        <w:rPr>
          <w:rFonts w:ascii="Times New Roman" w:hAnsi="Times New Roman" w:cs="Times New Roman"/>
        </w:rPr>
        <w:t>Note:</w:t>
      </w:r>
      <w:r w:rsidR="00EB70AA" w:rsidRPr="0007543C">
        <w:rPr>
          <w:rFonts w:ascii="Times New Roman" w:hAnsi="Times New Roman" w:cs="Times New Roman"/>
        </w:rPr>
        <w:tab/>
      </w:r>
      <w:r w:rsidRPr="0007543C">
        <w:rPr>
          <w:rFonts w:ascii="Times New Roman" w:hAnsi="Times New Roman" w:cs="Times New Roman"/>
        </w:rPr>
        <w:t xml:space="preserve">For this </w:t>
      </w:r>
      <w:r w:rsidR="007E428E" w:rsidRPr="0007543C">
        <w:rPr>
          <w:rFonts w:ascii="Times New Roman" w:hAnsi="Times New Roman" w:cs="Times New Roman"/>
        </w:rPr>
        <w:t>s</w:t>
      </w:r>
      <w:r w:rsidRPr="0007543C">
        <w:rPr>
          <w:rFonts w:ascii="Times New Roman" w:hAnsi="Times New Roman" w:cs="Times New Roman"/>
        </w:rPr>
        <w:t>tandard, it is acceptable to post on a monthly basis to the general ledger, one</w:t>
      </w:r>
      <w:r w:rsidR="00EB70AA" w:rsidRPr="0007543C">
        <w:rPr>
          <w:rFonts w:ascii="Times New Roman" w:hAnsi="Times New Roman" w:cs="Times New Roman"/>
        </w:rPr>
        <w:t xml:space="preserve"> </w:t>
      </w:r>
      <w:r w:rsidRPr="0007543C">
        <w:rPr>
          <w:rFonts w:ascii="Times New Roman" w:hAnsi="Times New Roman" w:cs="Times New Roman"/>
        </w:rPr>
        <w:t>entry</w:t>
      </w:r>
      <w:r w:rsidR="00EB70AA" w:rsidRPr="0007543C">
        <w:rPr>
          <w:rFonts w:ascii="Times New Roman" w:hAnsi="Times New Roman" w:cs="Times New Roman"/>
        </w:rPr>
        <w:t>,</w:t>
      </w:r>
      <w:r w:rsidR="007E428E" w:rsidRPr="0007543C">
        <w:rPr>
          <w:rFonts w:ascii="Times New Roman" w:hAnsi="Times New Roman" w:cs="Times New Roman"/>
        </w:rPr>
        <w:t xml:space="preserve"> </w:t>
      </w:r>
      <w:r w:rsidRPr="0007543C">
        <w:rPr>
          <w:rFonts w:ascii="Times New Roman" w:hAnsi="Times New Roman" w:cs="Times New Roman"/>
        </w:rPr>
        <w:t>in total, for contest/tournament entry fees</w:t>
      </w:r>
      <w:r w:rsidR="00CC77A2">
        <w:rPr>
          <w:rFonts w:ascii="Times New Roman" w:hAnsi="Times New Roman" w:cs="Times New Roman"/>
        </w:rPr>
        <w:t xml:space="preserve">, </w:t>
      </w:r>
      <w:r w:rsidR="001E06F7">
        <w:rPr>
          <w:rFonts w:ascii="Times New Roman" w:hAnsi="Times New Roman" w:cs="Times New Roman"/>
        </w:rPr>
        <w:t>rebuys</w:t>
      </w:r>
      <w:r w:rsidR="00CC77A2">
        <w:rPr>
          <w:rFonts w:ascii="Times New Roman" w:hAnsi="Times New Roman" w:cs="Times New Roman"/>
        </w:rPr>
        <w:t>,</w:t>
      </w:r>
      <w:r w:rsidRPr="0007543C">
        <w:rPr>
          <w:rFonts w:ascii="Times New Roman" w:hAnsi="Times New Roman" w:cs="Times New Roman"/>
        </w:rPr>
        <w:t xml:space="preserve"> and payouts.</w:t>
      </w:r>
      <w:r w:rsidR="00EB70AA" w:rsidRPr="0007543C" w:rsidDel="003C55E4">
        <w:rPr>
          <w:rFonts w:ascii="Times New Roman" w:hAnsi="Times New Roman" w:cs="Times New Roman"/>
        </w:rPr>
        <w:t xml:space="preserve"> </w:t>
      </w:r>
    </w:p>
    <w:p w14:paraId="01DBB33D" w14:textId="77777777" w:rsidR="00EB70AA" w:rsidRPr="0007543C" w:rsidRDefault="00EB70AA" w:rsidP="00EB70AA">
      <w:pPr>
        <w:pStyle w:val="FirstlevelMICNumbered"/>
        <w:numPr>
          <w:ilvl w:val="0"/>
          <w:numId w:val="0"/>
        </w:numPr>
        <w:spacing w:after="0"/>
        <w:ind w:left="1170" w:hanging="630"/>
        <w:rPr>
          <w:rFonts w:ascii="Times New Roman" w:hAnsi="Times New Roman" w:cs="Times New Roman"/>
        </w:rPr>
      </w:pPr>
    </w:p>
    <w:p w14:paraId="6477DB1D" w14:textId="23E18173" w:rsidR="00225EEB" w:rsidRPr="0007543C" w:rsidRDefault="00225EEB" w:rsidP="00D42EE3">
      <w:pPr>
        <w:pStyle w:val="FirstlevelMICNumbered"/>
        <w:ind w:left="360" w:hanging="450"/>
        <w:rPr>
          <w:rFonts w:ascii="Times New Roman" w:hAnsi="Times New Roman" w:cs="Times New Roman"/>
        </w:rPr>
      </w:pPr>
      <w:r w:rsidRPr="0007543C">
        <w:rPr>
          <w:rFonts w:ascii="Times New Roman" w:hAnsi="Times New Roman" w:cs="Times New Roman"/>
        </w:rPr>
        <w:t>The results of each contest/tournament</w:t>
      </w:r>
      <w:r w:rsidR="004C020B" w:rsidRPr="0007543C">
        <w:rPr>
          <w:rFonts w:ascii="Times New Roman" w:hAnsi="Times New Roman" w:cs="Times New Roman"/>
        </w:rPr>
        <w:t>, held during the prior two</w:t>
      </w:r>
      <w:r w:rsidR="009A38F5" w:rsidRPr="0007543C">
        <w:rPr>
          <w:rFonts w:ascii="Times New Roman" w:hAnsi="Times New Roman" w:cs="Times New Roman"/>
        </w:rPr>
        <w:t xml:space="preserve"> </w:t>
      </w:r>
      <w:r w:rsidR="004C020B" w:rsidRPr="0007543C">
        <w:rPr>
          <w:rFonts w:ascii="Times New Roman" w:hAnsi="Times New Roman" w:cs="Times New Roman"/>
        </w:rPr>
        <w:t xml:space="preserve">gaming </w:t>
      </w:r>
      <w:r w:rsidR="009A38F5" w:rsidRPr="0007543C">
        <w:rPr>
          <w:rFonts w:ascii="Times New Roman" w:hAnsi="Times New Roman" w:cs="Times New Roman"/>
        </w:rPr>
        <w:t>days,</w:t>
      </w:r>
      <w:r w:rsidRPr="0007543C">
        <w:rPr>
          <w:rFonts w:ascii="Times New Roman" w:hAnsi="Times New Roman" w:cs="Times New Roman"/>
        </w:rPr>
        <w:t xml:space="preserve"> are recorded and available on the operator of interactive gaming’s website for the participants to review.</w:t>
      </w:r>
      <w:r w:rsidR="00980355" w:rsidRPr="0007543C">
        <w:rPr>
          <w:rFonts w:ascii="Times New Roman" w:hAnsi="Times New Roman" w:cs="Times New Roman"/>
        </w:rPr>
        <w:t xml:space="preserve">  </w:t>
      </w:r>
      <w:r w:rsidR="008C78AC" w:rsidRPr="0007543C">
        <w:rPr>
          <w:rFonts w:ascii="Times New Roman" w:hAnsi="Times New Roman" w:cs="Times New Roman"/>
        </w:rPr>
        <w:t>Subsequent to being posted on the website, t</w:t>
      </w:r>
      <w:r w:rsidR="00980355" w:rsidRPr="0007543C">
        <w:rPr>
          <w:rFonts w:ascii="Times New Roman" w:hAnsi="Times New Roman" w:cs="Times New Roman"/>
        </w:rPr>
        <w:t>he results of each contest/tournament</w:t>
      </w:r>
      <w:r w:rsidR="008C78AC" w:rsidRPr="0007543C">
        <w:rPr>
          <w:rFonts w:ascii="Times New Roman" w:hAnsi="Times New Roman" w:cs="Times New Roman"/>
        </w:rPr>
        <w:t xml:space="preserve"> are available upon request.</w:t>
      </w:r>
      <w:r w:rsidRPr="0007543C">
        <w:rPr>
          <w:rFonts w:ascii="Times New Roman" w:hAnsi="Times New Roman" w:cs="Times New Roman"/>
        </w:rPr>
        <w:t xml:space="preserve">  The recording includes the name of the event, date(s) of event, total number of entries, dollar amount of entry fees</w:t>
      </w:r>
      <w:r w:rsidR="001E06F7">
        <w:rPr>
          <w:rFonts w:ascii="Times New Roman" w:hAnsi="Times New Roman" w:cs="Times New Roman"/>
        </w:rPr>
        <w:t>/rebuys</w:t>
      </w:r>
      <w:r w:rsidRPr="0007543C">
        <w:rPr>
          <w:rFonts w:ascii="Times New Roman" w:hAnsi="Times New Roman" w:cs="Times New Roman"/>
        </w:rPr>
        <w:t xml:space="preserve">, total prize pool, and the dollar amount paid for each winning category.  The name of each winner is recorded and maintained but not made available to the participants unless authorized by management personnel. </w:t>
      </w:r>
    </w:p>
    <w:p w14:paraId="651DCAF7" w14:textId="790B75CC" w:rsidR="00225EEB" w:rsidRPr="007354EB" w:rsidRDefault="00225EEB" w:rsidP="00D42EE3">
      <w:pPr>
        <w:pStyle w:val="NotesfollowingMICS"/>
        <w:ind w:hanging="720"/>
        <w:rPr>
          <w:rFonts w:ascii="Times New Roman" w:hAnsi="Times New Roman" w:cs="Times New Roman"/>
        </w:rPr>
      </w:pPr>
      <w:r w:rsidRPr="0007543C">
        <w:rPr>
          <w:rFonts w:ascii="Times New Roman" w:hAnsi="Times New Roman" w:cs="Times New Roman"/>
        </w:rPr>
        <w:t>Note:</w:t>
      </w:r>
      <w:r w:rsidR="00D42EE3" w:rsidRPr="007354EB">
        <w:rPr>
          <w:rFonts w:ascii="Times New Roman" w:hAnsi="Times New Roman" w:cs="Times New Roman"/>
        </w:rPr>
        <w:tab/>
      </w:r>
      <w:r w:rsidRPr="007354EB">
        <w:rPr>
          <w:rFonts w:ascii="Times New Roman" w:hAnsi="Times New Roman" w:cs="Times New Roman"/>
        </w:rPr>
        <w:t>For free contests/tournaments (i.e., registered player does not pay an entry fee</w:t>
      </w:r>
      <w:r w:rsidR="001E06F7">
        <w:rPr>
          <w:rFonts w:ascii="Times New Roman" w:hAnsi="Times New Roman" w:cs="Times New Roman"/>
        </w:rPr>
        <w:t>/rebuy</w:t>
      </w:r>
      <w:r w:rsidRPr="007354EB">
        <w:rPr>
          <w:rFonts w:ascii="Times New Roman" w:hAnsi="Times New Roman" w:cs="Times New Roman"/>
        </w:rPr>
        <w:t>), the information required by the above MICS must be recorded except for the number of entries, dollar amount of entry fees</w:t>
      </w:r>
      <w:r w:rsidR="001E06F7">
        <w:rPr>
          <w:rFonts w:ascii="Times New Roman" w:hAnsi="Times New Roman" w:cs="Times New Roman"/>
        </w:rPr>
        <w:t>/rebuys</w:t>
      </w:r>
      <w:r w:rsidRPr="007354EB">
        <w:rPr>
          <w:rFonts w:ascii="Times New Roman" w:hAnsi="Times New Roman" w:cs="Times New Roman"/>
        </w:rPr>
        <w:t xml:space="preserve"> and total prize pool.</w:t>
      </w:r>
    </w:p>
    <w:p w14:paraId="430057FF" w14:textId="77777777" w:rsidR="009A38F5" w:rsidRPr="007354EB" w:rsidRDefault="009A38F5" w:rsidP="00A64CFC">
      <w:pPr>
        <w:pStyle w:val="NotesfollowingMICS"/>
        <w:ind w:left="0" w:firstLine="0"/>
        <w:rPr>
          <w:rFonts w:ascii="Times New Roman" w:hAnsi="Times New Roman" w:cs="Times New Roman"/>
        </w:rPr>
      </w:pPr>
    </w:p>
    <w:p w14:paraId="7F3CAB8C" w14:textId="62964EFE" w:rsidR="00225EEB" w:rsidRPr="0007543C" w:rsidRDefault="00225EEB" w:rsidP="00D42EE3">
      <w:pPr>
        <w:pStyle w:val="FirstlevelMICNumbered"/>
        <w:ind w:left="360" w:hanging="450"/>
        <w:rPr>
          <w:rFonts w:ascii="Times New Roman" w:hAnsi="Times New Roman" w:cs="Times New Roman"/>
        </w:rPr>
      </w:pPr>
      <w:r w:rsidRPr="007354EB">
        <w:rPr>
          <w:rFonts w:ascii="Times New Roman" w:hAnsi="Times New Roman" w:cs="Times New Roman"/>
        </w:rPr>
        <w:t>For interactive gaming contest/tournament prize pools where the amount of the pool is determined through registered player contributions from poker pots</w:t>
      </w:r>
      <w:r w:rsidRPr="0007543C">
        <w:rPr>
          <w:rFonts w:ascii="Times New Roman" w:hAnsi="Times New Roman" w:cs="Times New Roman"/>
        </w:rPr>
        <w:t>, the daily contributions and the total contributions are recorded in the “</w:t>
      </w:r>
      <w:r w:rsidR="00632D0D" w:rsidRPr="007354EB">
        <w:rPr>
          <w:rFonts w:ascii="Times New Roman" w:hAnsi="Times New Roman" w:cs="Times New Roman"/>
        </w:rPr>
        <w:t>I</w:t>
      </w:r>
      <w:r w:rsidRPr="0007543C">
        <w:rPr>
          <w:rFonts w:ascii="Times New Roman" w:hAnsi="Times New Roman" w:cs="Times New Roman"/>
        </w:rPr>
        <w:t xml:space="preserve">nteractive </w:t>
      </w:r>
      <w:r w:rsidR="00632D0D" w:rsidRPr="007354EB">
        <w:rPr>
          <w:rFonts w:ascii="Times New Roman" w:hAnsi="Times New Roman" w:cs="Times New Roman"/>
        </w:rPr>
        <w:t>G</w:t>
      </w:r>
      <w:r w:rsidRPr="0007543C">
        <w:rPr>
          <w:rFonts w:ascii="Times New Roman" w:hAnsi="Times New Roman" w:cs="Times New Roman"/>
        </w:rPr>
        <w:t xml:space="preserve">aming </w:t>
      </w:r>
      <w:r w:rsidR="00632D0D" w:rsidRPr="007354EB">
        <w:rPr>
          <w:rFonts w:ascii="Times New Roman" w:hAnsi="Times New Roman" w:cs="Times New Roman"/>
        </w:rPr>
        <w:t>C</w:t>
      </w:r>
      <w:r w:rsidRPr="0007543C">
        <w:rPr>
          <w:rFonts w:ascii="Times New Roman" w:hAnsi="Times New Roman" w:cs="Times New Roman"/>
        </w:rPr>
        <w:t>ontest</w:t>
      </w:r>
      <w:r w:rsidR="00632D0D" w:rsidRPr="007354EB">
        <w:rPr>
          <w:rFonts w:ascii="Times New Roman" w:hAnsi="Times New Roman" w:cs="Times New Roman"/>
        </w:rPr>
        <w:t>s</w:t>
      </w:r>
      <w:r w:rsidRPr="0007543C">
        <w:rPr>
          <w:rFonts w:ascii="Times New Roman" w:hAnsi="Times New Roman" w:cs="Times New Roman"/>
        </w:rPr>
        <w:t>/</w:t>
      </w:r>
      <w:r w:rsidR="00632D0D" w:rsidRPr="007354EB">
        <w:rPr>
          <w:rFonts w:ascii="Times New Roman" w:hAnsi="Times New Roman" w:cs="Times New Roman"/>
        </w:rPr>
        <w:t>T</w:t>
      </w:r>
      <w:r w:rsidRPr="0007543C">
        <w:rPr>
          <w:rFonts w:ascii="Times New Roman" w:hAnsi="Times New Roman" w:cs="Times New Roman"/>
        </w:rPr>
        <w:t>ournament</w:t>
      </w:r>
      <w:r w:rsidR="00632D0D" w:rsidRPr="007354EB">
        <w:rPr>
          <w:rFonts w:ascii="Times New Roman" w:hAnsi="Times New Roman" w:cs="Times New Roman"/>
        </w:rPr>
        <w:t>s</w:t>
      </w:r>
      <w:r w:rsidRPr="0007543C">
        <w:rPr>
          <w:rFonts w:ascii="Times New Roman" w:hAnsi="Times New Roman" w:cs="Times New Roman"/>
        </w:rPr>
        <w:t xml:space="preserve"> </w:t>
      </w:r>
      <w:r w:rsidR="00500290" w:rsidRPr="007354EB">
        <w:rPr>
          <w:rFonts w:ascii="Times New Roman" w:hAnsi="Times New Roman" w:cs="Times New Roman"/>
        </w:rPr>
        <w:t xml:space="preserve">Detail </w:t>
      </w:r>
      <w:r w:rsidR="00632D0D" w:rsidRPr="007354EB">
        <w:rPr>
          <w:rFonts w:ascii="Times New Roman" w:hAnsi="Times New Roman" w:cs="Times New Roman"/>
        </w:rPr>
        <w:t>R</w:t>
      </w:r>
      <w:r w:rsidRPr="0007543C">
        <w:rPr>
          <w:rFonts w:ascii="Times New Roman" w:hAnsi="Times New Roman" w:cs="Times New Roman"/>
        </w:rPr>
        <w:t>eport</w:t>
      </w:r>
      <w:r w:rsidR="0005204E">
        <w:rPr>
          <w:rFonts w:ascii="Times New Roman" w:hAnsi="Times New Roman" w:cs="Times New Roman"/>
        </w:rPr>
        <w:t>.</w:t>
      </w:r>
      <w:r w:rsidRPr="0007543C">
        <w:rPr>
          <w:rFonts w:ascii="Times New Roman" w:hAnsi="Times New Roman" w:cs="Times New Roman"/>
        </w:rPr>
        <w:t>”</w:t>
      </w:r>
    </w:p>
    <w:p w14:paraId="558E18DD" w14:textId="77777777" w:rsidR="00225EEB" w:rsidRPr="0007543C" w:rsidRDefault="00225EEB" w:rsidP="00D42EE3">
      <w:pPr>
        <w:pStyle w:val="FirstlevelMICNumbered"/>
        <w:ind w:left="360" w:hanging="450"/>
        <w:rPr>
          <w:rFonts w:ascii="Times New Roman" w:hAnsi="Times New Roman" w:cs="Times New Roman"/>
        </w:rPr>
      </w:pPr>
      <w:r w:rsidRPr="0007543C">
        <w:rPr>
          <w:rFonts w:ascii="Times New Roman" w:hAnsi="Times New Roman" w:cs="Times New Roman"/>
        </w:rPr>
        <w:t>The aforementioned interactive gaming contest/tournament records are maintained for each event.</w:t>
      </w:r>
    </w:p>
    <w:p w14:paraId="475CABA1" w14:textId="68B53D2E" w:rsidR="00225EEB" w:rsidRPr="0007543C" w:rsidRDefault="00225EEB" w:rsidP="0007543C">
      <w:pPr>
        <w:pStyle w:val="MICSSectionHeader"/>
        <w:ind w:left="360"/>
        <w:rPr>
          <w:rFonts w:ascii="Times New Roman" w:hAnsi="Times New Roman" w:cs="Times New Roman"/>
          <w:sz w:val="24"/>
          <w:szCs w:val="24"/>
        </w:rPr>
      </w:pPr>
      <w:r w:rsidRPr="0007543C">
        <w:rPr>
          <w:rFonts w:ascii="Times New Roman" w:hAnsi="Times New Roman" w:cs="Times New Roman"/>
          <w:sz w:val="24"/>
          <w:szCs w:val="24"/>
        </w:rPr>
        <w:lastRenderedPageBreak/>
        <w:t>Promotional Progressive Pots and Pools</w:t>
      </w:r>
      <w:r w:rsidR="002C0C8D" w:rsidRPr="0007543C">
        <w:rPr>
          <w:rFonts w:ascii="Times New Roman" w:hAnsi="Times New Roman" w:cs="Times New Roman"/>
          <w:sz w:val="24"/>
          <w:szCs w:val="24"/>
        </w:rPr>
        <w:t>,</w:t>
      </w:r>
      <w:r w:rsidR="006E6E6A" w:rsidRPr="0007543C">
        <w:rPr>
          <w:rFonts w:ascii="Times New Roman" w:hAnsi="Times New Roman" w:cs="Times New Roman"/>
          <w:sz w:val="24"/>
          <w:szCs w:val="24"/>
        </w:rPr>
        <w:t xml:space="preserve"> Promotional Payouts,</w:t>
      </w:r>
      <w:r w:rsidR="002C0C8D" w:rsidRPr="0007543C">
        <w:rPr>
          <w:rFonts w:ascii="Times New Roman" w:hAnsi="Times New Roman" w:cs="Times New Roman"/>
          <w:sz w:val="24"/>
          <w:szCs w:val="24"/>
        </w:rPr>
        <w:t xml:space="preserve"> Drawings, and Giveaway Programs</w:t>
      </w:r>
    </w:p>
    <w:p w14:paraId="4931150E" w14:textId="77777777" w:rsidR="00225EEB" w:rsidRPr="0007543C" w:rsidRDefault="00225EEB" w:rsidP="00C3619A">
      <w:pPr>
        <w:pStyle w:val="ListParagraph"/>
        <w:numPr>
          <w:ilvl w:val="0"/>
          <w:numId w:val="0"/>
        </w:numPr>
        <w:overflowPunct/>
        <w:autoSpaceDE/>
        <w:autoSpaceDN/>
        <w:adjustRightInd/>
        <w:spacing w:after="0" w:line="276" w:lineRule="auto"/>
        <w:ind w:left="360"/>
        <w:contextualSpacing/>
        <w:textAlignment w:val="auto"/>
        <w:rPr>
          <w:rFonts w:ascii="Times New Roman" w:hAnsi="Times New Roman" w:cs="Times New Roman"/>
        </w:rPr>
      </w:pPr>
    </w:p>
    <w:p w14:paraId="7B01A48E" w14:textId="77777777" w:rsidR="00225EEB" w:rsidRPr="0007543C" w:rsidRDefault="00225EEB" w:rsidP="000D25BE">
      <w:pPr>
        <w:pStyle w:val="NotebeforeMICS"/>
        <w:ind w:left="1080"/>
        <w:rPr>
          <w:rFonts w:ascii="Times New Roman" w:hAnsi="Times New Roman" w:cs="Times New Roman"/>
        </w:rPr>
      </w:pPr>
      <w:r w:rsidRPr="0007543C">
        <w:rPr>
          <w:rFonts w:ascii="Times New Roman" w:hAnsi="Times New Roman" w:cs="Times New Roman"/>
        </w:rPr>
        <w:t>Note 1:</w:t>
      </w:r>
      <w:r w:rsidRPr="0007543C">
        <w:rPr>
          <w:rFonts w:ascii="Times New Roman" w:hAnsi="Times New Roman" w:cs="Times New Roman"/>
        </w:rPr>
        <w:tab/>
        <w:t xml:space="preserve">Promotional progressive pots and pools are defined as pots and pools which are contributed to by </w:t>
      </w:r>
      <w:r w:rsidR="00BC7F52" w:rsidRPr="0007543C">
        <w:rPr>
          <w:rFonts w:ascii="Times New Roman" w:hAnsi="Times New Roman" w:cs="Times New Roman"/>
        </w:rPr>
        <w:t xml:space="preserve">the operator (i.e., seed money), if applicable, and </w:t>
      </w:r>
      <w:r w:rsidRPr="0007543C">
        <w:rPr>
          <w:rFonts w:ascii="Times New Roman" w:hAnsi="Times New Roman" w:cs="Times New Roman"/>
        </w:rPr>
        <w:t>authorized players and distributed back to authorized players based upon the occurrence of a predetermined event.</w:t>
      </w:r>
    </w:p>
    <w:p w14:paraId="0912E010" w14:textId="77777777" w:rsidR="00225EEB" w:rsidRPr="0007543C" w:rsidRDefault="00225EEB" w:rsidP="00D42EE3">
      <w:pPr>
        <w:pStyle w:val="NotebeforeMICS"/>
        <w:ind w:left="1080"/>
        <w:rPr>
          <w:rFonts w:ascii="Times New Roman" w:hAnsi="Times New Roman" w:cs="Times New Roman"/>
        </w:rPr>
      </w:pPr>
    </w:p>
    <w:p w14:paraId="62ABB310" w14:textId="5B5F2AF1" w:rsidR="006E6E6A" w:rsidRPr="001E06F7" w:rsidRDefault="00225EEB" w:rsidP="000D25BE">
      <w:pPr>
        <w:pStyle w:val="NotebeforeMICS"/>
        <w:ind w:left="1080"/>
        <w:rPr>
          <w:rFonts w:ascii="Times New Roman" w:hAnsi="Times New Roman" w:cs="Times New Roman"/>
        </w:rPr>
      </w:pPr>
      <w:r w:rsidRPr="0007543C">
        <w:rPr>
          <w:rFonts w:ascii="Times New Roman" w:hAnsi="Times New Roman" w:cs="Times New Roman"/>
        </w:rPr>
        <w:t>Note 2:</w:t>
      </w:r>
      <w:r w:rsidRPr="0007543C">
        <w:rPr>
          <w:rFonts w:ascii="Times New Roman" w:hAnsi="Times New Roman" w:cs="Times New Roman"/>
        </w:rPr>
        <w:tab/>
        <w:t xml:space="preserve">A promotional </w:t>
      </w:r>
      <w:r w:rsidR="002E00F7" w:rsidRPr="0007543C">
        <w:rPr>
          <w:rFonts w:ascii="Times New Roman" w:hAnsi="Times New Roman" w:cs="Times New Roman"/>
        </w:rPr>
        <w:t xml:space="preserve">progressive </w:t>
      </w:r>
      <w:r w:rsidRPr="0007543C">
        <w:rPr>
          <w:rFonts w:ascii="Times New Roman" w:hAnsi="Times New Roman" w:cs="Times New Roman"/>
        </w:rPr>
        <w:t>pot or pool is to be handled in accordance with Regulation 5A.145.</w:t>
      </w:r>
    </w:p>
    <w:p w14:paraId="31CC9A6F" w14:textId="77777777" w:rsidR="002C0C8D" w:rsidRPr="001E06F7" w:rsidRDefault="002C0C8D" w:rsidP="000D25BE">
      <w:pPr>
        <w:pStyle w:val="NotebeforeMICS"/>
        <w:ind w:left="1080"/>
        <w:rPr>
          <w:rFonts w:ascii="Times New Roman" w:hAnsi="Times New Roman" w:cs="Times New Roman"/>
        </w:rPr>
      </w:pPr>
    </w:p>
    <w:p w14:paraId="0A60B94A" w14:textId="78FA829B" w:rsidR="006E6E6A" w:rsidRDefault="007238E8" w:rsidP="000D25BE">
      <w:pPr>
        <w:pStyle w:val="NotebeforeMICS"/>
        <w:ind w:left="1080"/>
        <w:rPr>
          <w:rFonts w:ascii="Times New Roman" w:hAnsi="Times New Roman" w:cs="Times New Roman"/>
        </w:rPr>
      </w:pPr>
      <w:r w:rsidRPr="001E06F7">
        <w:rPr>
          <w:rFonts w:ascii="Times New Roman" w:hAnsi="Times New Roman" w:cs="Times New Roman"/>
        </w:rPr>
        <w:t>Note 3</w:t>
      </w:r>
      <w:r w:rsidR="002C0C8D" w:rsidRPr="000D25BE">
        <w:rPr>
          <w:rFonts w:ascii="Times New Roman" w:hAnsi="Times New Roman" w:cs="Times New Roman"/>
        </w:rPr>
        <w:t>:</w:t>
      </w:r>
      <w:r w:rsidR="002C0C8D" w:rsidRPr="000D25BE">
        <w:rPr>
          <w:rFonts w:ascii="Times New Roman" w:hAnsi="Times New Roman" w:cs="Times New Roman"/>
        </w:rPr>
        <w:tab/>
        <w:t>MICS #11</w:t>
      </w:r>
      <w:r w:rsidR="007E5AB0">
        <w:rPr>
          <w:rFonts w:ascii="Times New Roman" w:hAnsi="Times New Roman" w:cs="Times New Roman"/>
        </w:rPr>
        <w:t>6 - #119</w:t>
      </w:r>
      <w:r w:rsidR="002C0C8D" w:rsidRPr="000D25BE">
        <w:rPr>
          <w:rFonts w:ascii="Times New Roman" w:hAnsi="Times New Roman" w:cs="Times New Roman"/>
        </w:rPr>
        <w:t xml:space="preserve"> apply to any payout (including the disbursement of free </w:t>
      </w:r>
      <w:r w:rsidR="00666891">
        <w:rPr>
          <w:rFonts w:ascii="Times New Roman" w:hAnsi="Times New Roman" w:cs="Times New Roman"/>
        </w:rPr>
        <w:t>play</w:t>
      </w:r>
      <w:r w:rsidR="002C0C8D" w:rsidRPr="000D25BE">
        <w:rPr>
          <w:rFonts w:ascii="Times New Roman" w:hAnsi="Times New Roman" w:cs="Times New Roman"/>
        </w:rPr>
        <w:t>) resulting from a promotional payout, drawing, or giveaway program disbursed by the interactive gaming department</w:t>
      </w:r>
      <w:r w:rsidR="006E6E6A" w:rsidRPr="000D25BE">
        <w:rPr>
          <w:rFonts w:ascii="Times New Roman" w:hAnsi="Times New Roman" w:cs="Times New Roman"/>
        </w:rPr>
        <w:t xml:space="preserve">.  </w:t>
      </w:r>
      <w:r w:rsidR="002C0C8D" w:rsidRPr="000D25BE">
        <w:rPr>
          <w:rFonts w:ascii="Times New Roman" w:hAnsi="Times New Roman" w:cs="Times New Roman"/>
        </w:rPr>
        <w:t>The promotional payout, drawing</w:t>
      </w:r>
      <w:r w:rsidR="006E6E6A" w:rsidRPr="000D25BE">
        <w:rPr>
          <w:rFonts w:ascii="Times New Roman" w:hAnsi="Times New Roman" w:cs="Times New Roman"/>
        </w:rPr>
        <w:t>,</w:t>
      </w:r>
      <w:r w:rsidR="002C0C8D" w:rsidRPr="000D25BE">
        <w:rPr>
          <w:rFonts w:ascii="Times New Roman" w:hAnsi="Times New Roman" w:cs="Times New Roman"/>
        </w:rPr>
        <w:t xml:space="preserve"> or giveaway programs </w:t>
      </w:r>
      <w:r w:rsidR="00AB2ED9">
        <w:rPr>
          <w:rFonts w:ascii="Times New Roman" w:hAnsi="Times New Roman" w:cs="Times New Roman"/>
        </w:rPr>
        <w:t xml:space="preserve">subject </w:t>
      </w:r>
      <w:r w:rsidR="002C0C8D" w:rsidRPr="000D25BE">
        <w:rPr>
          <w:rFonts w:ascii="Times New Roman" w:hAnsi="Times New Roman" w:cs="Times New Roman"/>
        </w:rPr>
        <w:t>to these MICS are associated with gaming activity or a promotional scheme to encourage the patron to participate in gaming activity.</w:t>
      </w:r>
    </w:p>
    <w:p w14:paraId="5D4AD43E" w14:textId="77777777" w:rsidR="00C316DE" w:rsidRPr="000D25BE" w:rsidRDefault="00C316DE" w:rsidP="000D25BE">
      <w:pPr>
        <w:pStyle w:val="NotebeforeMICS"/>
        <w:ind w:left="1080"/>
        <w:rPr>
          <w:rFonts w:ascii="Times New Roman" w:hAnsi="Times New Roman" w:cs="Times New Roman"/>
        </w:rPr>
      </w:pPr>
    </w:p>
    <w:p w14:paraId="1ABD321B" w14:textId="3B614AE7" w:rsidR="00225EEB" w:rsidRPr="000D25BE" w:rsidRDefault="00225EEB" w:rsidP="00D42EE3">
      <w:pPr>
        <w:pStyle w:val="FirstlevelMICNumbered"/>
        <w:ind w:left="360" w:hanging="450"/>
        <w:rPr>
          <w:rFonts w:ascii="Times New Roman" w:hAnsi="Times New Roman" w:cs="Times New Roman"/>
        </w:rPr>
      </w:pPr>
      <w:r w:rsidRPr="000D25BE">
        <w:rPr>
          <w:rFonts w:ascii="Times New Roman" w:hAnsi="Times New Roman" w:cs="Times New Roman"/>
        </w:rPr>
        <w:t xml:space="preserve">The dollar amount of funds contributed by authorized players into </w:t>
      </w:r>
      <w:r w:rsidR="006E6E6A" w:rsidRPr="007354EB">
        <w:rPr>
          <w:rFonts w:ascii="Times New Roman" w:hAnsi="Times New Roman" w:cs="Times New Roman"/>
        </w:rPr>
        <w:t xml:space="preserve">a promotional </w:t>
      </w:r>
      <w:r w:rsidRPr="000D25BE">
        <w:rPr>
          <w:rFonts w:ascii="Times New Roman" w:hAnsi="Times New Roman" w:cs="Times New Roman"/>
        </w:rPr>
        <w:t>pools is returned when won in accordance with the posted rules with no commission or administrative fee withheld.</w:t>
      </w:r>
    </w:p>
    <w:p w14:paraId="6737F8A4" w14:textId="6F2CD4D0" w:rsidR="00225EEB" w:rsidRPr="000D25BE" w:rsidRDefault="00225EEB" w:rsidP="00D42EE3">
      <w:pPr>
        <w:pStyle w:val="NotesfollowingMICS"/>
        <w:ind w:hanging="720"/>
        <w:rPr>
          <w:rFonts w:ascii="Times New Roman" w:hAnsi="Times New Roman" w:cs="Times New Roman"/>
        </w:rPr>
      </w:pPr>
      <w:r w:rsidRPr="000D25BE">
        <w:rPr>
          <w:rFonts w:ascii="Times New Roman" w:hAnsi="Times New Roman" w:cs="Times New Roman"/>
        </w:rPr>
        <w:t>Note 1:</w:t>
      </w:r>
      <w:r w:rsidR="00D42EE3" w:rsidRPr="007354EB">
        <w:rPr>
          <w:rFonts w:ascii="Times New Roman" w:hAnsi="Times New Roman" w:cs="Times New Roman"/>
        </w:rPr>
        <w:tab/>
      </w:r>
      <w:r w:rsidRPr="000D25BE">
        <w:rPr>
          <w:rFonts w:ascii="Times New Roman" w:hAnsi="Times New Roman" w:cs="Times New Roman"/>
        </w:rPr>
        <w:t>The payout may be in the form of personal property (e.g., car).</w:t>
      </w:r>
    </w:p>
    <w:p w14:paraId="694AACAD" w14:textId="77777777" w:rsidR="00225EEB" w:rsidRPr="000D25BE" w:rsidRDefault="00225EEB" w:rsidP="00D42EE3">
      <w:pPr>
        <w:pStyle w:val="NotesfollowingMICS"/>
        <w:ind w:hanging="720"/>
        <w:rPr>
          <w:rFonts w:ascii="Times New Roman" w:hAnsi="Times New Roman" w:cs="Times New Roman"/>
        </w:rPr>
      </w:pPr>
    </w:p>
    <w:p w14:paraId="70CF67C6" w14:textId="25ED2AE5" w:rsidR="00225EEB" w:rsidRPr="000D25BE" w:rsidRDefault="00225EEB" w:rsidP="00D42EE3">
      <w:pPr>
        <w:pStyle w:val="NotesfollowingMICS"/>
        <w:ind w:hanging="720"/>
        <w:rPr>
          <w:rFonts w:ascii="Times New Roman" w:hAnsi="Times New Roman" w:cs="Times New Roman"/>
        </w:rPr>
      </w:pPr>
      <w:r w:rsidRPr="000D25BE">
        <w:rPr>
          <w:rFonts w:ascii="Times New Roman" w:hAnsi="Times New Roman" w:cs="Times New Roman"/>
        </w:rPr>
        <w:t>Note 2:</w:t>
      </w:r>
      <w:r w:rsidR="00D42EE3" w:rsidRPr="007354EB">
        <w:rPr>
          <w:rFonts w:ascii="Times New Roman" w:hAnsi="Times New Roman" w:cs="Times New Roman"/>
        </w:rPr>
        <w:tab/>
      </w:r>
      <w:r w:rsidRPr="000D25BE">
        <w:rPr>
          <w:rFonts w:ascii="Times New Roman" w:hAnsi="Times New Roman" w:cs="Times New Roman"/>
        </w:rPr>
        <w:t>A combination of a promotion and progressive pool may be offered.</w:t>
      </w:r>
    </w:p>
    <w:p w14:paraId="5FCD0B97" w14:textId="77777777" w:rsidR="00C316DE" w:rsidRPr="000D25BE" w:rsidRDefault="00C316DE" w:rsidP="00C316DE">
      <w:pPr>
        <w:pStyle w:val="NotesfollowingMICS"/>
        <w:rPr>
          <w:rFonts w:ascii="Times New Roman" w:hAnsi="Times New Roman" w:cs="Times New Roman"/>
        </w:rPr>
      </w:pPr>
    </w:p>
    <w:p w14:paraId="58429903" w14:textId="7E1D7F54" w:rsidR="00225EEB" w:rsidRPr="000D25BE" w:rsidRDefault="00225EEB" w:rsidP="00C130C3">
      <w:pPr>
        <w:pStyle w:val="FirstlevelMICNumbered"/>
        <w:ind w:left="360" w:hanging="450"/>
        <w:rPr>
          <w:rFonts w:ascii="Times New Roman" w:hAnsi="Times New Roman" w:cs="Times New Roman"/>
        </w:rPr>
      </w:pPr>
      <w:r w:rsidRPr="000D25BE">
        <w:rPr>
          <w:rFonts w:ascii="Times New Roman" w:hAnsi="Times New Roman" w:cs="Times New Roman"/>
        </w:rPr>
        <w:t>The conditions for participating in promotional progressive pots, pools,</w:t>
      </w:r>
      <w:r w:rsidR="006E6E6A" w:rsidRPr="007354EB">
        <w:rPr>
          <w:rFonts w:ascii="Times New Roman" w:hAnsi="Times New Roman" w:cs="Times New Roman"/>
        </w:rPr>
        <w:t xml:space="preserve"> drawings, giveaway programs</w:t>
      </w:r>
      <w:r w:rsidR="001E06F7">
        <w:rPr>
          <w:rFonts w:ascii="Times New Roman" w:hAnsi="Times New Roman" w:cs="Times New Roman"/>
        </w:rPr>
        <w:t>,</w:t>
      </w:r>
      <w:r w:rsidRPr="000D25BE">
        <w:rPr>
          <w:rFonts w:ascii="Times New Roman" w:hAnsi="Times New Roman" w:cs="Times New Roman"/>
        </w:rPr>
        <w:t xml:space="preserve"> and any other promotion are available to a registered player on the website where the interactive gaming promotion is being conducted.</w:t>
      </w:r>
      <w:r w:rsidR="006E6E6A" w:rsidRPr="007354EB">
        <w:rPr>
          <w:rFonts w:ascii="Times New Roman" w:hAnsi="Times New Roman" w:cs="Times New Roman"/>
        </w:rPr>
        <w:t xml:space="preserve">  </w:t>
      </w:r>
    </w:p>
    <w:p w14:paraId="0DF4FD48" w14:textId="6EEB4BCC" w:rsidR="00225EEB" w:rsidRPr="000D25BE" w:rsidRDefault="00225EEB" w:rsidP="00C130C3">
      <w:pPr>
        <w:pStyle w:val="FirstlevelMICNumbered"/>
        <w:ind w:left="360" w:hanging="450"/>
        <w:rPr>
          <w:rFonts w:ascii="Times New Roman" w:hAnsi="Times New Roman" w:cs="Times New Roman"/>
        </w:rPr>
      </w:pPr>
      <w:r w:rsidRPr="000D25BE">
        <w:rPr>
          <w:rFonts w:ascii="Times New Roman" w:hAnsi="Times New Roman" w:cs="Times New Roman"/>
        </w:rPr>
        <w:t>Rules governing promotional progressive pools are available to a registered player on the website where the interactive gaming promotional progressive pool is being conducted, and designate:</w:t>
      </w:r>
    </w:p>
    <w:p w14:paraId="0AA569EF" w14:textId="77777777" w:rsidR="00225EEB" w:rsidRPr="000D25BE" w:rsidRDefault="00225EEB" w:rsidP="00C130C3">
      <w:pPr>
        <w:pStyle w:val="ListParagraph"/>
        <w:numPr>
          <w:ilvl w:val="1"/>
          <w:numId w:val="4"/>
        </w:numPr>
        <w:ind w:left="720"/>
        <w:rPr>
          <w:rFonts w:ascii="Times New Roman" w:hAnsi="Times New Roman" w:cs="Times New Roman"/>
        </w:rPr>
      </w:pPr>
      <w:r w:rsidRPr="000D25BE">
        <w:rPr>
          <w:rFonts w:ascii="Times New Roman" w:hAnsi="Times New Roman" w:cs="Times New Roman"/>
        </w:rPr>
        <w:t xml:space="preserve">The amount of funds </w:t>
      </w:r>
      <w:r w:rsidR="009D007C" w:rsidRPr="000D25BE">
        <w:rPr>
          <w:rFonts w:ascii="Times New Roman" w:hAnsi="Times New Roman" w:cs="Times New Roman"/>
        </w:rPr>
        <w:t>to be contributed from each pot;</w:t>
      </w:r>
    </w:p>
    <w:p w14:paraId="06DDA0D6" w14:textId="77777777" w:rsidR="00225EEB" w:rsidRPr="000D25BE" w:rsidRDefault="00225EEB" w:rsidP="00C130C3">
      <w:pPr>
        <w:pStyle w:val="ListParagraph"/>
        <w:numPr>
          <w:ilvl w:val="1"/>
          <w:numId w:val="4"/>
        </w:numPr>
        <w:ind w:left="720"/>
        <w:rPr>
          <w:rFonts w:ascii="Times New Roman" w:hAnsi="Times New Roman" w:cs="Times New Roman"/>
        </w:rPr>
      </w:pPr>
      <w:r w:rsidRPr="000D25BE">
        <w:rPr>
          <w:rFonts w:ascii="Times New Roman" w:hAnsi="Times New Roman" w:cs="Times New Roman"/>
        </w:rPr>
        <w:t>What type of hand it takes to win the pool (e.g.,</w:t>
      </w:r>
      <w:r w:rsidR="009D007C" w:rsidRPr="000D25BE">
        <w:rPr>
          <w:rFonts w:ascii="Times New Roman" w:hAnsi="Times New Roman" w:cs="Times New Roman"/>
        </w:rPr>
        <w:t xml:space="preserve"> what constitutes a “bad beat”);</w:t>
      </w:r>
    </w:p>
    <w:p w14:paraId="7F6FEF41" w14:textId="77777777" w:rsidR="00225EEB" w:rsidRPr="000D25BE" w:rsidRDefault="00225EEB" w:rsidP="00C130C3">
      <w:pPr>
        <w:pStyle w:val="ListParagraph"/>
        <w:numPr>
          <w:ilvl w:val="1"/>
          <w:numId w:val="4"/>
        </w:numPr>
        <w:ind w:left="720"/>
        <w:rPr>
          <w:rFonts w:ascii="Times New Roman" w:hAnsi="Times New Roman" w:cs="Times New Roman"/>
        </w:rPr>
      </w:pPr>
      <w:r w:rsidRPr="000D25BE">
        <w:rPr>
          <w:rFonts w:ascii="Times New Roman" w:hAnsi="Times New Roman" w:cs="Times New Roman"/>
        </w:rPr>
        <w:t xml:space="preserve">The percentages used </w:t>
      </w:r>
      <w:r w:rsidR="009D007C" w:rsidRPr="000D25BE">
        <w:rPr>
          <w:rFonts w:ascii="Times New Roman" w:hAnsi="Times New Roman" w:cs="Times New Roman"/>
        </w:rPr>
        <w:t>to calculate the payout amounts;</w:t>
      </w:r>
    </w:p>
    <w:p w14:paraId="043A95B1" w14:textId="77777777" w:rsidR="00225EEB" w:rsidRPr="000D25BE" w:rsidRDefault="00225EEB" w:rsidP="00C130C3">
      <w:pPr>
        <w:pStyle w:val="ListParagraph"/>
        <w:numPr>
          <w:ilvl w:val="1"/>
          <w:numId w:val="4"/>
        </w:numPr>
        <w:ind w:left="720"/>
        <w:rPr>
          <w:rFonts w:ascii="Times New Roman" w:hAnsi="Times New Roman" w:cs="Times New Roman"/>
        </w:rPr>
      </w:pPr>
      <w:r w:rsidRPr="000D25BE">
        <w:rPr>
          <w:rFonts w:ascii="Times New Roman" w:hAnsi="Times New Roman" w:cs="Times New Roman"/>
        </w:rPr>
        <w:t>How/when the contribut</w:t>
      </w:r>
      <w:r w:rsidR="009D007C" w:rsidRPr="000D25BE">
        <w:rPr>
          <w:rFonts w:ascii="Times New Roman" w:hAnsi="Times New Roman" w:cs="Times New Roman"/>
        </w:rPr>
        <w:t>ed funds are added to the pools; and</w:t>
      </w:r>
    </w:p>
    <w:p w14:paraId="568D4B31" w14:textId="77777777" w:rsidR="00225EEB" w:rsidRPr="000D25BE" w:rsidRDefault="00225EEB" w:rsidP="00C130C3">
      <w:pPr>
        <w:pStyle w:val="ListParagraph"/>
        <w:numPr>
          <w:ilvl w:val="1"/>
          <w:numId w:val="4"/>
        </w:numPr>
        <w:ind w:left="720"/>
        <w:rPr>
          <w:rFonts w:ascii="Times New Roman" w:hAnsi="Times New Roman" w:cs="Times New Roman"/>
        </w:rPr>
      </w:pPr>
      <w:r w:rsidRPr="000D25BE">
        <w:rPr>
          <w:rFonts w:ascii="Times New Roman" w:hAnsi="Times New Roman" w:cs="Times New Roman"/>
        </w:rPr>
        <w:t>Amount/percentage of funds allocated to primary and secondary (reset) pools, if applicable.</w:t>
      </w:r>
    </w:p>
    <w:p w14:paraId="058A70DE" w14:textId="77777777" w:rsidR="00225EEB" w:rsidRDefault="00225EEB" w:rsidP="00C130C3">
      <w:pPr>
        <w:pStyle w:val="FirstlevelMICNumbered"/>
        <w:ind w:left="360" w:hanging="450"/>
        <w:rPr>
          <w:rFonts w:ascii="Times New Roman" w:hAnsi="Times New Roman" w:cs="Times New Roman"/>
        </w:rPr>
      </w:pPr>
      <w:r w:rsidRPr="000D25BE">
        <w:rPr>
          <w:rFonts w:ascii="Times New Roman" w:hAnsi="Times New Roman" w:cs="Times New Roman"/>
        </w:rPr>
        <w:t xml:space="preserve">The dollar amount of promotional progressive pots, pools, and any other promotion </w:t>
      </w:r>
      <w:r w:rsidR="000706BF" w:rsidRPr="000D25BE">
        <w:rPr>
          <w:rFonts w:ascii="Times New Roman" w:hAnsi="Times New Roman" w:cs="Times New Roman"/>
        </w:rPr>
        <w:t xml:space="preserve">balance </w:t>
      </w:r>
      <w:r w:rsidRPr="000D25BE">
        <w:rPr>
          <w:rFonts w:ascii="Times New Roman" w:hAnsi="Times New Roman" w:cs="Times New Roman"/>
        </w:rPr>
        <w:t>must be conspicuously displayed on the website where the interactive gaming promotional progressive pool is being conducted.  At least once a day</w:t>
      </w:r>
      <w:r w:rsidR="009D007C" w:rsidRPr="000D25BE">
        <w:rPr>
          <w:rFonts w:ascii="Times New Roman" w:hAnsi="Times New Roman" w:cs="Times New Roman"/>
        </w:rPr>
        <w:t>,</w:t>
      </w:r>
      <w:r w:rsidRPr="000D25BE">
        <w:rPr>
          <w:rFonts w:ascii="Times New Roman" w:hAnsi="Times New Roman" w:cs="Times New Roman"/>
        </w:rPr>
        <w:t xml:space="preserve"> the progressive </w:t>
      </w:r>
      <w:r w:rsidR="000706BF" w:rsidRPr="000D25BE">
        <w:rPr>
          <w:rFonts w:ascii="Times New Roman" w:hAnsi="Times New Roman" w:cs="Times New Roman"/>
        </w:rPr>
        <w:t xml:space="preserve">balance </w:t>
      </w:r>
      <w:r w:rsidRPr="000D25BE">
        <w:rPr>
          <w:rFonts w:ascii="Times New Roman" w:hAnsi="Times New Roman" w:cs="Times New Roman"/>
        </w:rPr>
        <w:t xml:space="preserve">amount displayed on the website, if applicable, is increased </w:t>
      </w:r>
      <w:r w:rsidR="000706BF" w:rsidRPr="000D25BE">
        <w:rPr>
          <w:rFonts w:ascii="Times New Roman" w:hAnsi="Times New Roman" w:cs="Times New Roman"/>
        </w:rPr>
        <w:t xml:space="preserve">and decreased </w:t>
      </w:r>
      <w:r w:rsidR="00AB460C" w:rsidRPr="000D25BE">
        <w:rPr>
          <w:rFonts w:ascii="Times New Roman" w:hAnsi="Times New Roman" w:cs="Times New Roman"/>
        </w:rPr>
        <w:t xml:space="preserve">based upon the amount of funds </w:t>
      </w:r>
      <w:r w:rsidRPr="000D25BE">
        <w:rPr>
          <w:rFonts w:ascii="Times New Roman" w:hAnsi="Times New Roman" w:cs="Times New Roman"/>
        </w:rPr>
        <w:t xml:space="preserve">contributed </w:t>
      </w:r>
      <w:r w:rsidR="000706BF" w:rsidRPr="000D25BE">
        <w:rPr>
          <w:rFonts w:ascii="Times New Roman" w:hAnsi="Times New Roman" w:cs="Times New Roman"/>
        </w:rPr>
        <w:t>and won by players</w:t>
      </w:r>
      <w:r w:rsidRPr="000D25BE">
        <w:rPr>
          <w:rFonts w:ascii="Times New Roman" w:hAnsi="Times New Roman" w:cs="Times New Roman"/>
        </w:rPr>
        <w:t>.</w:t>
      </w:r>
    </w:p>
    <w:p w14:paraId="0B4068B5" w14:textId="77777777" w:rsidR="003E77F3" w:rsidRPr="003E77F3" w:rsidRDefault="003E77F3" w:rsidP="003E77F3">
      <w:pPr>
        <w:pStyle w:val="FirstlevelMICNumbered"/>
        <w:numPr>
          <w:ilvl w:val="0"/>
          <w:numId w:val="0"/>
        </w:numPr>
        <w:ind w:left="360"/>
        <w:rPr>
          <w:rFonts w:ascii="Times New Roman" w:hAnsi="Times New Roman" w:cs="Times New Roman"/>
          <w:sz w:val="4"/>
        </w:rPr>
      </w:pPr>
    </w:p>
    <w:p w14:paraId="2B18B4DD" w14:textId="77777777" w:rsidR="00225EEB" w:rsidRPr="007354EB" w:rsidRDefault="00225EEB" w:rsidP="007238E8">
      <w:pPr>
        <w:overflowPunct/>
        <w:autoSpaceDE/>
        <w:autoSpaceDN/>
        <w:adjustRightInd/>
        <w:ind w:left="360"/>
        <w:textAlignment w:val="auto"/>
        <w:rPr>
          <w:b/>
          <w:i/>
          <w:sz w:val="24"/>
          <w:szCs w:val="24"/>
        </w:rPr>
      </w:pPr>
      <w:r w:rsidRPr="00F51648">
        <w:rPr>
          <w:b/>
          <w:i/>
          <w:sz w:val="24"/>
          <w:szCs w:val="24"/>
        </w:rPr>
        <w:t xml:space="preserve">Authorized </w:t>
      </w:r>
      <w:r w:rsidRPr="007354EB">
        <w:rPr>
          <w:b/>
          <w:i/>
          <w:sz w:val="24"/>
          <w:szCs w:val="24"/>
        </w:rPr>
        <w:t>Player Promotional Account</w:t>
      </w:r>
    </w:p>
    <w:p w14:paraId="6DDF4F4F" w14:textId="77777777" w:rsidR="00C316DE" w:rsidRPr="007354EB" w:rsidRDefault="00C316DE" w:rsidP="00C316DE">
      <w:pPr>
        <w:pStyle w:val="MICSSectionHeader"/>
        <w:rPr>
          <w:rFonts w:ascii="Times New Roman" w:hAnsi="Times New Roman" w:cs="Times New Roman"/>
          <w:b w:val="0"/>
        </w:rPr>
      </w:pPr>
    </w:p>
    <w:p w14:paraId="2AF27F6A" w14:textId="401E7682" w:rsidR="00225EEB" w:rsidRPr="007354EB" w:rsidRDefault="00225EEB" w:rsidP="00C130C3">
      <w:pPr>
        <w:pStyle w:val="NotebeforeMICS"/>
        <w:ind w:left="1080"/>
        <w:rPr>
          <w:rFonts w:ascii="Times New Roman" w:hAnsi="Times New Roman" w:cs="Times New Roman"/>
        </w:rPr>
      </w:pPr>
      <w:r w:rsidRPr="007354EB">
        <w:rPr>
          <w:rFonts w:ascii="Times New Roman" w:hAnsi="Times New Roman" w:cs="Times New Roman"/>
        </w:rPr>
        <w:t>Note 1:</w:t>
      </w:r>
      <w:r w:rsidRPr="007354EB">
        <w:rPr>
          <w:rFonts w:ascii="Times New Roman" w:hAnsi="Times New Roman" w:cs="Times New Roman"/>
        </w:rPr>
        <w:tab/>
        <w:t>Compliance with MICS #</w:t>
      </w:r>
      <w:r w:rsidR="00AC6DDC">
        <w:rPr>
          <w:rFonts w:ascii="Times New Roman" w:hAnsi="Times New Roman" w:cs="Times New Roman"/>
        </w:rPr>
        <w:t>12</w:t>
      </w:r>
      <w:r w:rsidR="007E5AB0">
        <w:rPr>
          <w:rFonts w:ascii="Times New Roman" w:hAnsi="Times New Roman" w:cs="Times New Roman"/>
        </w:rPr>
        <w:t>0</w:t>
      </w:r>
      <w:r w:rsidRPr="007354EB">
        <w:rPr>
          <w:rFonts w:ascii="Times New Roman" w:hAnsi="Times New Roman" w:cs="Times New Roman"/>
        </w:rPr>
        <w:t xml:space="preserve"> - #</w:t>
      </w:r>
      <w:r w:rsidR="00AC6DDC">
        <w:rPr>
          <w:rFonts w:ascii="Times New Roman" w:hAnsi="Times New Roman" w:cs="Times New Roman"/>
        </w:rPr>
        <w:t>12</w:t>
      </w:r>
      <w:r w:rsidR="007E5AB0">
        <w:rPr>
          <w:rFonts w:ascii="Times New Roman" w:hAnsi="Times New Roman" w:cs="Times New Roman"/>
        </w:rPr>
        <w:t>5</w:t>
      </w:r>
      <w:r w:rsidRPr="007354EB">
        <w:rPr>
          <w:rFonts w:ascii="Times New Roman" w:hAnsi="Times New Roman" w:cs="Times New Roman"/>
        </w:rPr>
        <w:t xml:space="preserve"> is required only for authorized player promotional accounts</w:t>
      </w:r>
      <w:r w:rsidR="00C429F1" w:rsidRPr="007354EB">
        <w:rPr>
          <w:rFonts w:ascii="Times New Roman" w:hAnsi="Times New Roman" w:cs="Times New Roman"/>
        </w:rPr>
        <w:t>, player tracking, and p</w:t>
      </w:r>
      <w:r w:rsidR="001E06F7">
        <w:rPr>
          <w:rFonts w:ascii="Times New Roman" w:hAnsi="Times New Roman" w:cs="Times New Roman"/>
        </w:rPr>
        <w:t xml:space="preserve">romotional and external </w:t>
      </w:r>
      <w:proofErr w:type="spellStart"/>
      <w:r w:rsidR="001E06F7">
        <w:rPr>
          <w:rFonts w:ascii="Times New Roman" w:hAnsi="Times New Roman" w:cs="Times New Roman"/>
        </w:rPr>
        <w:t>bonusing</w:t>
      </w:r>
      <w:proofErr w:type="spellEnd"/>
      <w:r w:rsidR="00C429F1" w:rsidRPr="007354EB">
        <w:rPr>
          <w:rFonts w:ascii="Times New Roman" w:hAnsi="Times New Roman" w:cs="Times New Roman"/>
        </w:rPr>
        <w:t xml:space="preserve"> systems</w:t>
      </w:r>
      <w:r w:rsidRPr="007354EB">
        <w:rPr>
          <w:rFonts w:ascii="Times New Roman" w:hAnsi="Times New Roman" w:cs="Times New Roman"/>
        </w:rPr>
        <w:t xml:space="preserve"> that accumulate points that are subsequently redeemed by the authorized player for cash, merchandise, etc.  These MICS do not apply to player rating only systems (i.e., the evaluation of a</w:t>
      </w:r>
      <w:r w:rsidR="009D007C" w:rsidRPr="007354EB">
        <w:rPr>
          <w:rFonts w:ascii="Times New Roman" w:hAnsi="Times New Roman" w:cs="Times New Roman"/>
        </w:rPr>
        <w:t>n</w:t>
      </w:r>
      <w:r w:rsidRPr="007354EB">
        <w:rPr>
          <w:rFonts w:ascii="Times New Roman" w:hAnsi="Times New Roman" w:cs="Times New Roman"/>
        </w:rPr>
        <w:t xml:space="preserve"> authorized player’s wagering activity and the choice and/or dollar amount of </w:t>
      </w:r>
      <w:proofErr w:type="spellStart"/>
      <w:r w:rsidRPr="007354EB">
        <w:rPr>
          <w:rFonts w:ascii="Times New Roman" w:hAnsi="Times New Roman" w:cs="Times New Roman"/>
        </w:rPr>
        <w:t>complimentaries</w:t>
      </w:r>
      <w:proofErr w:type="spellEnd"/>
      <w:r w:rsidRPr="007354EB">
        <w:rPr>
          <w:rFonts w:ascii="Times New Roman" w:hAnsi="Times New Roman" w:cs="Times New Roman"/>
        </w:rPr>
        <w:t xml:space="preserve"> provided to an authorized player are solely the result of an employee’s judgment).</w:t>
      </w:r>
    </w:p>
    <w:p w14:paraId="340EC6C5" w14:textId="77777777" w:rsidR="006457E1" w:rsidRDefault="006457E1" w:rsidP="00C130C3">
      <w:pPr>
        <w:pStyle w:val="NotebeforeMICS"/>
        <w:ind w:left="1080"/>
        <w:rPr>
          <w:rFonts w:ascii="Times New Roman" w:hAnsi="Times New Roman" w:cs="Times New Roman"/>
        </w:rPr>
      </w:pPr>
    </w:p>
    <w:p w14:paraId="40FD96E2" w14:textId="77777777" w:rsidR="003E77F3" w:rsidRPr="007354EB" w:rsidRDefault="003E77F3" w:rsidP="00C130C3">
      <w:pPr>
        <w:pStyle w:val="NotebeforeMICS"/>
        <w:ind w:left="1080"/>
        <w:rPr>
          <w:rFonts w:ascii="Times New Roman" w:hAnsi="Times New Roman" w:cs="Times New Roman"/>
        </w:rPr>
      </w:pPr>
    </w:p>
    <w:p w14:paraId="35EC556C" w14:textId="77777777" w:rsidR="00225EEB" w:rsidRPr="007354EB" w:rsidRDefault="00225EEB" w:rsidP="00C130C3">
      <w:pPr>
        <w:pStyle w:val="NotebeforeMICS"/>
        <w:ind w:left="1080"/>
        <w:rPr>
          <w:rFonts w:ascii="Times New Roman" w:hAnsi="Times New Roman" w:cs="Times New Roman"/>
        </w:rPr>
      </w:pPr>
      <w:r w:rsidRPr="007354EB">
        <w:rPr>
          <w:rFonts w:ascii="Times New Roman" w:hAnsi="Times New Roman" w:cs="Times New Roman"/>
        </w:rPr>
        <w:lastRenderedPageBreak/>
        <w:t>Note 2:</w:t>
      </w:r>
      <w:r w:rsidRPr="007354EB">
        <w:rPr>
          <w:rFonts w:ascii="Times New Roman" w:hAnsi="Times New Roman" w:cs="Times New Roman"/>
        </w:rPr>
        <w:tab/>
        <w:t>As used in these Interactive Gaming MICS, the term “point” or “points” is a generic term and refers to a representative of value awarded to an authorized player based upon specific criteri</w:t>
      </w:r>
      <w:r w:rsidR="009D007C" w:rsidRPr="007354EB">
        <w:rPr>
          <w:rFonts w:ascii="Times New Roman" w:hAnsi="Times New Roman" w:cs="Times New Roman"/>
        </w:rPr>
        <w:t>a</w:t>
      </w:r>
      <w:r w:rsidRPr="007354EB">
        <w:rPr>
          <w:rFonts w:ascii="Times New Roman" w:hAnsi="Times New Roman" w:cs="Times New Roman"/>
        </w:rPr>
        <w:t xml:space="preserve"> established by the operator of interactive gaming.  Commonly, points are earned by an authorized player placing wagers or any other specified criterion.  Authorized player promotional accounts are used to track points earned/awarded to authorized players.</w:t>
      </w:r>
    </w:p>
    <w:p w14:paraId="4695F29D" w14:textId="77777777" w:rsidR="00C316DE" w:rsidRPr="007354EB" w:rsidRDefault="00C316DE" w:rsidP="00C316DE">
      <w:pPr>
        <w:pStyle w:val="NotebeforeMICS"/>
        <w:rPr>
          <w:rFonts w:ascii="Times New Roman" w:hAnsi="Times New Roman" w:cs="Times New Roman"/>
        </w:rPr>
      </w:pPr>
    </w:p>
    <w:p w14:paraId="01895DD6" w14:textId="63279414" w:rsidR="00225EEB" w:rsidRPr="007354EB" w:rsidRDefault="00225EEB" w:rsidP="00C130C3">
      <w:pPr>
        <w:pStyle w:val="FirstlevelMICNumbered"/>
        <w:ind w:left="360" w:hanging="450"/>
        <w:rPr>
          <w:rFonts w:ascii="Times New Roman" w:hAnsi="Times New Roman" w:cs="Times New Roman"/>
        </w:rPr>
      </w:pPr>
      <w:r w:rsidRPr="007354EB">
        <w:rPr>
          <w:rFonts w:ascii="Times New Roman" w:hAnsi="Times New Roman" w:cs="Times New Roman"/>
        </w:rPr>
        <w:t>The addition/deletion of points to player promotional accounts other than through an automated process related to actual play must be sufficiently recorded (including substantiation of reasons for increases) in the “</w:t>
      </w:r>
      <w:r w:rsidR="00BF63CD" w:rsidRPr="007354EB">
        <w:rPr>
          <w:rFonts w:ascii="Times New Roman" w:hAnsi="Times New Roman" w:cs="Times New Roman"/>
        </w:rPr>
        <w:t>I</w:t>
      </w:r>
      <w:r w:rsidRPr="007354EB">
        <w:rPr>
          <w:rFonts w:ascii="Times New Roman" w:hAnsi="Times New Roman" w:cs="Times New Roman"/>
        </w:rPr>
        <w:t xml:space="preserve">nteractive </w:t>
      </w:r>
      <w:r w:rsidR="00BF63CD" w:rsidRPr="007354EB">
        <w:rPr>
          <w:rFonts w:ascii="Times New Roman" w:hAnsi="Times New Roman" w:cs="Times New Roman"/>
        </w:rPr>
        <w:t>G</w:t>
      </w:r>
      <w:r w:rsidRPr="007354EB">
        <w:rPr>
          <w:rFonts w:ascii="Times New Roman" w:hAnsi="Times New Roman" w:cs="Times New Roman"/>
        </w:rPr>
        <w:t xml:space="preserve">aming </w:t>
      </w:r>
      <w:r w:rsidR="00BF63CD" w:rsidRPr="007354EB">
        <w:rPr>
          <w:rFonts w:ascii="Times New Roman" w:hAnsi="Times New Roman" w:cs="Times New Roman"/>
        </w:rPr>
        <w:t>A</w:t>
      </w:r>
      <w:r w:rsidRPr="007354EB">
        <w:rPr>
          <w:rFonts w:ascii="Times New Roman" w:hAnsi="Times New Roman" w:cs="Times New Roman"/>
        </w:rPr>
        <w:t xml:space="preserve">uthorized </w:t>
      </w:r>
      <w:r w:rsidR="00BF63CD" w:rsidRPr="007354EB">
        <w:rPr>
          <w:rFonts w:ascii="Times New Roman" w:hAnsi="Times New Roman" w:cs="Times New Roman"/>
        </w:rPr>
        <w:t>P</w:t>
      </w:r>
      <w:r w:rsidRPr="007354EB">
        <w:rPr>
          <w:rFonts w:ascii="Times New Roman" w:hAnsi="Times New Roman" w:cs="Times New Roman"/>
        </w:rPr>
        <w:t xml:space="preserve">layer </w:t>
      </w:r>
      <w:r w:rsidR="00BF63CD" w:rsidRPr="007354EB">
        <w:rPr>
          <w:rFonts w:ascii="Times New Roman" w:hAnsi="Times New Roman" w:cs="Times New Roman"/>
        </w:rPr>
        <w:t>P</w:t>
      </w:r>
      <w:r w:rsidRPr="007354EB">
        <w:rPr>
          <w:rFonts w:ascii="Times New Roman" w:hAnsi="Times New Roman" w:cs="Times New Roman"/>
        </w:rPr>
        <w:t xml:space="preserve">romotional </w:t>
      </w:r>
      <w:r w:rsidR="00BF63CD" w:rsidRPr="007354EB">
        <w:rPr>
          <w:rFonts w:ascii="Times New Roman" w:hAnsi="Times New Roman" w:cs="Times New Roman"/>
        </w:rPr>
        <w:t>A</w:t>
      </w:r>
      <w:r w:rsidRPr="007354EB">
        <w:rPr>
          <w:rFonts w:ascii="Times New Roman" w:hAnsi="Times New Roman" w:cs="Times New Roman"/>
        </w:rPr>
        <w:t xml:space="preserve">ccount </w:t>
      </w:r>
      <w:r w:rsidR="00BF63CD" w:rsidRPr="007354EB">
        <w:rPr>
          <w:rFonts w:ascii="Times New Roman" w:hAnsi="Times New Roman" w:cs="Times New Roman"/>
        </w:rPr>
        <w:t>B</w:t>
      </w:r>
      <w:r w:rsidRPr="007354EB">
        <w:rPr>
          <w:rFonts w:ascii="Times New Roman" w:hAnsi="Times New Roman" w:cs="Times New Roman"/>
        </w:rPr>
        <w:t xml:space="preserve">alance </w:t>
      </w:r>
      <w:r w:rsidR="00BF63CD" w:rsidRPr="007354EB">
        <w:rPr>
          <w:rFonts w:ascii="Times New Roman" w:hAnsi="Times New Roman" w:cs="Times New Roman"/>
        </w:rPr>
        <w:t>A</w:t>
      </w:r>
      <w:r w:rsidRPr="007354EB">
        <w:rPr>
          <w:rFonts w:ascii="Times New Roman" w:hAnsi="Times New Roman" w:cs="Times New Roman"/>
        </w:rPr>
        <w:t xml:space="preserve">djustment </w:t>
      </w:r>
      <w:r w:rsidR="00BF63CD" w:rsidRPr="007354EB">
        <w:rPr>
          <w:rFonts w:ascii="Times New Roman" w:hAnsi="Times New Roman" w:cs="Times New Roman"/>
        </w:rPr>
        <w:t>R</w:t>
      </w:r>
      <w:r w:rsidRPr="007354EB">
        <w:rPr>
          <w:rFonts w:ascii="Times New Roman" w:hAnsi="Times New Roman" w:cs="Times New Roman"/>
        </w:rPr>
        <w:t>eport” and authorized/performed by supervisory personnel of the player promotions, or interactive gaming department.  The “</w:t>
      </w:r>
      <w:r w:rsidR="00BF63CD" w:rsidRPr="007354EB">
        <w:rPr>
          <w:rFonts w:ascii="Times New Roman" w:hAnsi="Times New Roman" w:cs="Times New Roman"/>
        </w:rPr>
        <w:t>I</w:t>
      </w:r>
      <w:r w:rsidRPr="007354EB">
        <w:rPr>
          <w:rFonts w:ascii="Times New Roman" w:hAnsi="Times New Roman" w:cs="Times New Roman"/>
        </w:rPr>
        <w:t xml:space="preserve">nteractive </w:t>
      </w:r>
      <w:r w:rsidR="00BF63CD" w:rsidRPr="007354EB">
        <w:rPr>
          <w:rFonts w:ascii="Times New Roman" w:hAnsi="Times New Roman" w:cs="Times New Roman"/>
        </w:rPr>
        <w:t>G</w:t>
      </w:r>
      <w:r w:rsidRPr="007354EB">
        <w:rPr>
          <w:rFonts w:ascii="Times New Roman" w:hAnsi="Times New Roman" w:cs="Times New Roman"/>
        </w:rPr>
        <w:t xml:space="preserve">aming </w:t>
      </w:r>
      <w:r w:rsidR="00BF63CD" w:rsidRPr="007354EB">
        <w:rPr>
          <w:rFonts w:ascii="Times New Roman" w:hAnsi="Times New Roman" w:cs="Times New Roman"/>
        </w:rPr>
        <w:t>A</w:t>
      </w:r>
      <w:r w:rsidRPr="007354EB">
        <w:rPr>
          <w:rFonts w:ascii="Times New Roman" w:hAnsi="Times New Roman" w:cs="Times New Roman"/>
        </w:rPr>
        <w:t xml:space="preserve">uthorized </w:t>
      </w:r>
      <w:r w:rsidR="00806225">
        <w:rPr>
          <w:rFonts w:ascii="Times New Roman" w:hAnsi="Times New Roman" w:cs="Times New Roman"/>
        </w:rPr>
        <w:t>P</w:t>
      </w:r>
      <w:r w:rsidRPr="007354EB">
        <w:rPr>
          <w:rFonts w:ascii="Times New Roman" w:hAnsi="Times New Roman" w:cs="Times New Roman"/>
        </w:rPr>
        <w:t xml:space="preserve">layer </w:t>
      </w:r>
      <w:r w:rsidR="00BF63CD" w:rsidRPr="007354EB">
        <w:rPr>
          <w:rFonts w:ascii="Times New Roman" w:hAnsi="Times New Roman" w:cs="Times New Roman"/>
        </w:rPr>
        <w:t>P</w:t>
      </w:r>
      <w:r w:rsidRPr="007354EB">
        <w:rPr>
          <w:rFonts w:ascii="Times New Roman" w:hAnsi="Times New Roman" w:cs="Times New Roman"/>
        </w:rPr>
        <w:t xml:space="preserve">romotional </w:t>
      </w:r>
      <w:r w:rsidR="00BF63CD" w:rsidRPr="007354EB">
        <w:rPr>
          <w:rFonts w:ascii="Times New Roman" w:hAnsi="Times New Roman" w:cs="Times New Roman"/>
        </w:rPr>
        <w:t>A</w:t>
      </w:r>
      <w:r w:rsidRPr="007354EB">
        <w:rPr>
          <w:rFonts w:ascii="Times New Roman" w:hAnsi="Times New Roman" w:cs="Times New Roman"/>
        </w:rPr>
        <w:t xml:space="preserve">ccount </w:t>
      </w:r>
      <w:r w:rsidR="00BF63CD" w:rsidRPr="007354EB">
        <w:rPr>
          <w:rFonts w:ascii="Times New Roman" w:hAnsi="Times New Roman" w:cs="Times New Roman"/>
        </w:rPr>
        <w:t>B</w:t>
      </w:r>
      <w:r w:rsidRPr="007354EB">
        <w:rPr>
          <w:rFonts w:ascii="Times New Roman" w:hAnsi="Times New Roman" w:cs="Times New Roman"/>
        </w:rPr>
        <w:t xml:space="preserve">alance </w:t>
      </w:r>
      <w:r w:rsidR="00BF63CD" w:rsidRPr="007354EB">
        <w:rPr>
          <w:rFonts w:ascii="Times New Roman" w:hAnsi="Times New Roman" w:cs="Times New Roman"/>
        </w:rPr>
        <w:t>A</w:t>
      </w:r>
      <w:r w:rsidRPr="007354EB">
        <w:rPr>
          <w:rFonts w:ascii="Times New Roman" w:hAnsi="Times New Roman" w:cs="Times New Roman"/>
        </w:rPr>
        <w:t xml:space="preserve">djustment </w:t>
      </w:r>
      <w:r w:rsidR="00BF63CD" w:rsidRPr="007354EB">
        <w:rPr>
          <w:rFonts w:ascii="Times New Roman" w:hAnsi="Times New Roman" w:cs="Times New Roman"/>
        </w:rPr>
        <w:t>R</w:t>
      </w:r>
      <w:r w:rsidRPr="007354EB">
        <w:rPr>
          <w:rFonts w:ascii="Times New Roman" w:hAnsi="Times New Roman" w:cs="Times New Roman"/>
        </w:rPr>
        <w:t>eport” is randomly verified by accounting/audit personnel on a quarterly basis.</w:t>
      </w:r>
    </w:p>
    <w:p w14:paraId="0DE18455" w14:textId="2AC73459" w:rsidR="00225EEB" w:rsidRPr="00E71CFE" w:rsidRDefault="00D83D76" w:rsidP="00C130C3">
      <w:pPr>
        <w:pStyle w:val="NotesfollowingMICS"/>
        <w:ind w:hanging="720"/>
        <w:rPr>
          <w:rFonts w:ascii="Times New Roman" w:hAnsi="Times New Roman" w:cs="Times New Roman"/>
        </w:rPr>
      </w:pPr>
      <w:r w:rsidRPr="007354EB">
        <w:rPr>
          <w:rFonts w:ascii="Times New Roman" w:hAnsi="Times New Roman" w:cs="Times New Roman"/>
        </w:rPr>
        <w:t>Note:</w:t>
      </w:r>
      <w:r w:rsidR="00C130C3" w:rsidRPr="007354EB">
        <w:rPr>
          <w:rFonts w:ascii="Times New Roman" w:hAnsi="Times New Roman" w:cs="Times New Roman"/>
        </w:rPr>
        <w:tab/>
      </w:r>
      <w:r w:rsidR="00225EEB" w:rsidRPr="007354EB">
        <w:rPr>
          <w:rFonts w:ascii="Times New Roman" w:hAnsi="Times New Roman" w:cs="Times New Roman"/>
        </w:rPr>
        <w:t>The above MICS does not apply to the deletion of points related</w:t>
      </w:r>
      <w:r w:rsidR="00D9279D" w:rsidRPr="007354EB">
        <w:rPr>
          <w:rFonts w:ascii="Times New Roman" w:hAnsi="Times New Roman" w:cs="Times New Roman"/>
        </w:rPr>
        <w:t xml:space="preserve"> to inactive or closed accounts</w:t>
      </w:r>
      <w:r w:rsidRPr="007354EB">
        <w:rPr>
          <w:rFonts w:ascii="Times New Roman" w:hAnsi="Times New Roman" w:cs="Times New Roman"/>
        </w:rPr>
        <w:t xml:space="preserve"> </w:t>
      </w:r>
      <w:r w:rsidR="00225EEB" w:rsidRPr="007354EB">
        <w:rPr>
          <w:rFonts w:ascii="Times New Roman" w:hAnsi="Times New Roman" w:cs="Times New Roman"/>
        </w:rPr>
        <w:t xml:space="preserve">through </w:t>
      </w:r>
      <w:r w:rsidR="00225EEB" w:rsidRPr="00E71CFE">
        <w:rPr>
          <w:rFonts w:ascii="Times New Roman" w:hAnsi="Times New Roman" w:cs="Times New Roman"/>
        </w:rPr>
        <w:t>an automated process.</w:t>
      </w:r>
    </w:p>
    <w:p w14:paraId="046B2511" w14:textId="77777777" w:rsidR="007238E8" w:rsidRPr="00E71CFE" w:rsidRDefault="007238E8" w:rsidP="00C130C3">
      <w:pPr>
        <w:pStyle w:val="NotesfollowingMICS"/>
        <w:ind w:hanging="720"/>
        <w:rPr>
          <w:rFonts w:ascii="Times New Roman" w:hAnsi="Times New Roman" w:cs="Times New Roman"/>
        </w:rPr>
      </w:pPr>
    </w:p>
    <w:p w14:paraId="5E4481D1" w14:textId="3D927D2D" w:rsidR="007238E8" w:rsidRPr="00E71CFE" w:rsidRDefault="00F22B3A" w:rsidP="00E71CFE">
      <w:pPr>
        <w:pStyle w:val="FirstlevelMICNumbered"/>
        <w:ind w:left="360" w:hanging="450"/>
        <w:rPr>
          <w:rFonts w:ascii="Times New Roman" w:hAnsi="Times New Roman" w:cs="Times New Roman"/>
        </w:rPr>
      </w:pPr>
      <w:r>
        <w:rPr>
          <w:rFonts w:ascii="Times New Roman" w:hAnsi="Times New Roman" w:cs="Times New Roman"/>
        </w:rPr>
        <w:t>Patron player promotional accounts (active, inactive, and closed) are controlled in a manner that precludes any one individual from misappropriating the points.</w:t>
      </w:r>
      <w:r w:rsidR="007238E8" w:rsidRPr="00E71CFE">
        <w:rPr>
          <w:rFonts w:ascii="Times New Roman" w:hAnsi="Times New Roman" w:cs="Times New Roman"/>
        </w:rPr>
        <w:t xml:space="preserve">  Such procedures </w:t>
      </w:r>
      <w:r w:rsidR="00FC2616">
        <w:rPr>
          <w:rFonts w:ascii="Times New Roman" w:hAnsi="Times New Roman" w:cs="Times New Roman"/>
        </w:rPr>
        <w:t xml:space="preserve">must </w:t>
      </w:r>
      <w:r w:rsidR="007238E8" w:rsidRPr="00E71CFE">
        <w:rPr>
          <w:rFonts w:ascii="Times New Roman" w:hAnsi="Times New Roman" w:cs="Times New Roman"/>
        </w:rPr>
        <w:t>be delineated with</w:t>
      </w:r>
      <w:r w:rsidR="001E06F7" w:rsidRPr="00E71CFE">
        <w:rPr>
          <w:rFonts w:ascii="Times New Roman" w:hAnsi="Times New Roman" w:cs="Times New Roman"/>
        </w:rPr>
        <w:t>in the interactive gaming</w:t>
      </w:r>
      <w:r w:rsidR="007238E8" w:rsidRPr="00E71CFE">
        <w:rPr>
          <w:rFonts w:ascii="Times New Roman" w:hAnsi="Times New Roman" w:cs="Times New Roman"/>
        </w:rPr>
        <w:t xml:space="preserve"> section of the written system of internal control pursuant to Regulation 6.090.</w:t>
      </w:r>
    </w:p>
    <w:p w14:paraId="41B0B8B7" w14:textId="1FD59AB1" w:rsidR="002D43F4" w:rsidRPr="007354EB" w:rsidRDefault="005E3699" w:rsidP="007238E8">
      <w:pPr>
        <w:pStyle w:val="FirstlevelMICNumbered"/>
        <w:ind w:left="360" w:hanging="450"/>
        <w:rPr>
          <w:rFonts w:ascii="Times New Roman" w:hAnsi="Times New Roman" w:cs="Times New Roman"/>
        </w:rPr>
      </w:pPr>
      <w:r w:rsidRPr="007354EB">
        <w:rPr>
          <w:rFonts w:ascii="Times New Roman" w:hAnsi="Times New Roman" w:cs="Times New Roman"/>
        </w:rPr>
        <w:t xml:space="preserve">The licensee shall establish procedures for reactivating inactive or closed </w:t>
      </w:r>
      <w:r>
        <w:rPr>
          <w:rFonts w:ascii="Times New Roman" w:hAnsi="Times New Roman" w:cs="Times New Roman"/>
        </w:rPr>
        <w:t xml:space="preserve">player promotional </w:t>
      </w:r>
      <w:r w:rsidRPr="007354EB">
        <w:rPr>
          <w:rFonts w:ascii="Times New Roman" w:hAnsi="Times New Roman" w:cs="Times New Roman"/>
        </w:rPr>
        <w:t>accounts</w:t>
      </w:r>
      <w:r>
        <w:rPr>
          <w:rFonts w:ascii="Times New Roman" w:hAnsi="Times New Roman" w:cs="Times New Roman"/>
        </w:rPr>
        <w:t xml:space="preserve">.  Such reactivation requires </w:t>
      </w:r>
      <w:r w:rsidRPr="007354EB">
        <w:rPr>
          <w:rFonts w:ascii="Times New Roman" w:hAnsi="Times New Roman" w:cs="Times New Roman"/>
        </w:rPr>
        <w:t xml:space="preserve">the involvement of at least two employees.  Documentation evidencing the involvement of two employees is created and maintained for each account reactivated.  Such procedures </w:t>
      </w:r>
      <w:r>
        <w:rPr>
          <w:rFonts w:ascii="Times New Roman" w:hAnsi="Times New Roman" w:cs="Times New Roman"/>
        </w:rPr>
        <w:t xml:space="preserve">must </w:t>
      </w:r>
      <w:r w:rsidRPr="007354EB">
        <w:rPr>
          <w:rFonts w:ascii="Times New Roman" w:hAnsi="Times New Roman" w:cs="Times New Roman"/>
        </w:rPr>
        <w:t xml:space="preserve">be delineated within the </w:t>
      </w:r>
      <w:r>
        <w:rPr>
          <w:rFonts w:ascii="Times New Roman" w:hAnsi="Times New Roman" w:cs="Times New Roman"/>
        </w:rPr>
        <w:t xml:space="preserve">interactive gaming </w:t>
      </w:r>
      <w:r w:rsidRPr="007354EB">
        <w:rPr>
          <w:rFonts w:ascii="Times New Roman" w:hAnsi="Times New Roman" w:cs="Times New Roman"/>
        </w:rPr>
        <w:t>section of the written system of internal control pursuant to Regulation 6.090.</w:t>
      </w:r>
    </w:p>
    <w:p w14:paraId="7938A413" w14:textId="77777777" w:rsidR="00225EEB" w:rsidRPr="007354EB" w:rsidRDefault="00225EEB" w:rsidP="00C130C3">
      <w:pPr>
        <w:pStyle w:val="FirstlevelMICNumbered"/>
        <w:ind w:left="360" w:hanging="450"/>
        <w:rPr>
          <w:rFonts w:ascii="Times New Roman" w:hAnsi="Times New Roman" w:cs="Times New Roman"/>
        </w:rPr>
      </w:pPr>
      <w:r w:rsidRPr="007354EB">
        <w:rPr>
          <w:rFonts w:ascii="Times New Roman" w:hAnsi="Times New Roman" w:cs="Times New Roman"/>
        </w:rPr>
        <w:t xml:space="preserve">Changes to the player promotional account parameters, such as point structures and employee access, must be performed by supervisory personnel independent of the interactive gaming department.  Alternatively, changes to player promotional account parameters may be performed by interactive gaming supervisory personnel if sufficient documentation is generated and the propriety of the changes </w:t>
      </w:r>
      <w:r w:rsidR="00C37695" w:rsidRPr="007354EB">
        <w:rPr>
          <w:rFonts w:ascii="Times New Roman" w:hAnsi="Times New Roman" w:cs="Times New Roman"/>
        </w:rPr>
        <w:t>is</w:t>
      </w:r>
      <w:r w:rsidRPr="007354EB">
        <w:rPr>
          <w:rFonts w:ascii="Times New Roman" w:hAnsi="Times New Roman" w:cs="Times New Roman"/>
        </w:rPr>
        <w:t xml:space="preserve"> randomly verified by personnel </w:t>
      </w:r>
      <w:r w:rsidR="00A71D3A" w:rsidRPr="007354EB">
        <w:rPr>
          <w:rFonts w:ascii="Times New Roman" w:hAnsi="Times New Roman" w:cs="Times New Roman"/>
        </w:rPr>
        <w:t>independent of the interactive</w:t>
      </w:r>
      <w:r w:rsidRPr="007354EB">
        <w:rPr>
          <w:rFonts w:ascii="Times New Roman" w:hAnsi="Times New Roman" w:cs="Times New Roman"/>
        </w:rPr>
        <w:t xml:space="preserve"> gaming department on a quarterly basis.</w:t>
      </w:r>
    </w:p>
    <w:p w14:paraId="0CFB63EE" w14:textId="77777777" w:rsidR="00225EEB" w:rsidRPr="007354EB" w:rsidRDefault="00225EEB" w:rsidP="00C130C3">
      <w:pPr>
        <w:pStyle w:val="FirstlevelMICNumbered"/>
        <w:ind w:left="360" w:hanging="450"/>
        <w:rPr>
          <w:rFonts w:ascii="Times New Roman" w:hAnsi="Times New Roman" w:cs="Times New Roman"/>
        </w:rPr>
      </w:pPr>
      <w:r w:rsidRPr="007354EB">
        <w:rPr>
          <w:rFonts w:ascii="Times New Roman" w:hAnsi="Times New Roman" w:cs="Times New Roman"/>
        </w:rPr>
        <w:t>All other changes to the player promotional account must be appropriately documented.</w:t>
      </w:r>
    </w:p>
    <w:p w14:paraId="23DDDA69" w14:textId="2CDF2F9A" w:rsidR="00F054C7" w:rsidRDefault="00225EEB" w:rsidP="00C130C3">
      <w:pPr>
        <w:pStyle w:val="FirstlevelMICNumbered"/>
        <w:ind w:left="360" w:hanging="450"/>
        <w:rPr>
          <w:rFonts w:ascii="Times New Roman" w:hAnsi="Times New Roman" w:cs="Times New Roman"/>
        </w:rPr>
      </w:pPr>
      <w:r w:rsidRPr="007354EB">
        <w:rPr>
          <w:rFonts w:ascii="Times New Roman" w:hAnsi="Times New Roman" w:cs="Times New Roman"/>
        </w:rPr>
        <w:t>Rules and policies for player promotional accounts including the awarding, redeeming</w:t>
      </w:r>
      <w:r w:rsidR="00BF63CD" w:rsidRPr="007354EB">
        <w:rPr>
          <w:rFonts w:ascii="Times New Roman" w:hAnsi="Times New Roman" w:cs="Times New Roman"/>
        </w:rPr>
        <w:t>,</w:t>
      </w:r>
      <w:r w:rsidRPr="007354EB">
        <w:rPr>
          <w:rFonts w:ascii="Times New Roman" w:hAnsi="Times New Roman" w:cs="Times New Roman"/>
        </w:rPr>
        <w:t xml:space="preserve"> and expiration of points are available to a registered player on the website where the interactive gaming player promotiona</w:t>
      </w:r>
      <w:r w:rsidR="009A422F" w:rsidRPr="007354EB">
        <w:rPr>
          <w:rFonts w:ascii="Times New Roman" w:hAnsi="Times New Roman" w:cs="Times New Roman"/>
        </w:rPr>
        <w:t>l activity is being conducted.</w:t>
      </w:r>
    </w:p>
    <w:p w14:paraId="5041CA46" w14:textId="5717E3EF" w:rsidR="007A6C28" w:rsidRPr="00F51648" w:rsidRDefault="007A6C28" w:rsidP="00C130C3">
      <w:pPr>
        <w:pStyle w:val="FirstlevelMICNumbered"/>
        <w:numPr>
          <w:ilvl w:val="0"/>
          <w:numId w:val="0"/>
        </w:numPr>
        <w:tabs>
          <w:tab w:val="left" w:pos="2873"/>
        </w:tabs>
        <w:ind w:left="360"/>
        <w:rPr>
          <w:rFonts w:ascii="Times New Roman" w:hAnsi="Times New Roman" w:cs="Times New Roman"/>
          <w:b/>
          <w:i/>
          <w:sz w:val="24"/>
          <w:szCs w:val="24"/>
        </w:rPr>
      </w:pPr>
      <w:bookmarkStart w:id="0" w:name="_GoBack"/>
      <w:bookmarkEnd w:id="0"/>
      <w:r w:rsidRPr="00F51648">
        <w:rPr>
          <w:rFonts w:ascii="Times New Roman" w:hAnsi="Times New Roman" w:cs="Times New Roman"/>
          <w:b/>
          <w:i/>
          <w:sz w:val="24"/>
          <w:szCs w:val="24"/>
        </w:rPr>
        <w:t>Celebrity Player</w:t>
      </w:r>
      <w:r w:rsidR="0021510E" w:rsidRPr="00F51648">
        <w:rPr>
          <w:rFonts w:ascii="Times New Roman" w:hAnsi="Times New Roman" w:cs="Times New Roman"/>
          <w:b/>
          <w:i/>
          <w:sz w:val="24"/>
          <w:szCs w:val="24"/>
        </w:rPr>
        <w:tab/>
      </w:r>
    </w:p>
    <w:p w14:paraId="06F9B321" w14:textId="63F956B4" w:rsidR="007A6C28" w:rsidRPr="00F51648" w:rsidRDefault="00122787" w:rsidP="00C130C3">
      <w:pPr>
        <w:pStyle w:val="FirstlevelMICNumbered"/>
        <w:numPr>
          <w:ilvl w:val="0"/>
          <w:numId w:val="0"/>
        </w:numPr>
        <w:ind w:left="1080" w:hanging="720"/>
        <w:rPr>
          <w:rFonts w:ascii="Times New Roman" w:hAnsi="Times New Roman" w:cs="Times New Roman"/>
        </w:rPr>
      </w:pPr>
      <w:r w:rsidRPr="00F51648">
        <w:rPr>
          <w:rFonts w:ascii="Times New Roman" w:hAnsi="Times New Roman" w:cs="Times New Roman"/>
        </w:rPr>
        <w:t>Note:</w:t>
      </w:r>
      <w:r w:rsidR="00BF63CD" w:rsidRPr="007354EB">
        <w:rPr>
          <w:rFonts w:ascii="Times New Roman" w:hAnsi="Times New Roman" w:cs="Times New Roman"/>
        </w:rPr>
        <w:tab/>
      </w:r>
      <w:r w:rsidR="007A6C28" w:rsidRPr="00F51648">
        <w:rPr>
          <w:rFonts w:ascii="Times New Roman" w:hAnsi="Times New Roman" w:cs="Times New Roman"/>
        </w:rPr>
        <w:t>Pursuant to Regulation 5A.140, a “celebrity player” is an authorized player under agreement with the operator whereby the celebrity player is paid a fixed sum by the operator to engage in interactive gaming and who may or may not use their own funds to engage in interactive gaming.</w:t>
      </w:r>
    </w:p>
    <w:p w14:paraId="3459A858" w14:textId="77777777" w:rsidR="007A6C28" w:rsidRPr="00F51648" w:rsidRDefault="007A6C28" w:rsidP="00C130C3">
      <w:pPr>
        <w:pStyle w:val="FirstlevelMICNumbered"/>
        <w:ind w:left="360" w:hanging="450"/>
        <w:rPr>
          <w:rFonts w:ascii="Times New Roman" w:hAnsi="Times New Roman" w:cs="Times New Roman"/>
        </w:rPr>
      </w:pPr>
      <w:r w:rsidRPr="00F51648">
        <w:rPr>
          <w:rFonts w:ascii="Times New Roman" w:hAnsi="Times New Roman" w:cs="Times New Roman"/>
        </w:rPr>
        <w:t>The use of a celebrity player in an interactive game session is to be clearly identified to all participating authorized players on the website where the interactive game session is being conducted.</w:t>
      </w:r>
    </w:p>
    <w:p w14:paraId="6E9C0A03" w14:textId="6173A5DB" w:rsidR="007A6C28" w:rsidRPr="00F51648" w:rsidRDefault="007A6C28" w:rsidP="00C130C3">
      <w:pPr>
        <w:pStyle w:val="FirstlevelMICNumbered"/>
        <w:ind w:left="360" w:hanging="450"/>
        <w:rPr>
          <w:rFonts w:ascii="Times New Roman" w:hAnsi="Times New Roman" w:cs="Times New Roman"/>
        </w:rPr>
      </w:pPr>
      <w:r w:rsidRPr="00F51648">
        <w:rPr>
          <w:rFonts w:ascii="Times New Roman" w:hAnsi="Times New Roman" w:cs="Times New Roman"/>
        </w:rPr>
        <w:t>A report is to be prepared and maintained indicating the date, time, type of game session, name of the celebrity player</w:t>
      </w:r>
      <w:r w:rsidR="00BF63CD" w:rsidRPr="007354EB">
        <w:rPr>
          <w:rFonts w:ascii="Times New Roman" w:hAnsi="Times New Roman" w:cs="Times New Roman"/>
        </w:rPr>
        <w:t>,</w:t>
      </w:r>
      <w:r w:rsidRPr="00F51648">
        <w:rPr>
          <w:rFonts w:ascii="Times New Roman" w:hAnsi="Times New Roman" w:cs="Times New Roman"/>
        </w:rPr>
        <w:t xml:space="preserve"> and compensation amount paid </w:t>
      </w:r>
      <w:r w:rsidR="00F75C85" w:rsidRPr="00F51648">
        <w:rPr>
          <w:rFonts w:ascii="Times New Roman" w:hAnsi="Times New Roman" w:cs="Times New Roman"/>
        </w:rPr>
        <w:t xml:space="preserve">to a celebrity player </w:t>
      </w:r>
      <w:r w:rsidRPr="00F51648">
        <w:rPr>
          <w:rFonts w:ascii="Times New Roman" w:hAnsi="Times New Roman" w:cs="Times New Roman"/>
        </w:rPr>
        <w:t>by the opera</w:t>
      </w:r>
      <w:r w:rsidR="00F75C85" w:rsidRPr="00F51648">
        <w:rPr>
          <w:rFonts w:ascii="Times New Roman" w:hAnsi="Times New Roman" w:cs="Times New Roman"/>
        </w:rPr>
        <w:t xml:space="preserve">tor </w:t>
      </w:r>
      <w:r w:rsidR="001F7294" w:rsidRPr="00F51648">
        <w:rPr>
          <w:rFonts w:ascii="Times New Roman" w:hAnsi="Times New Roman" w:cs="Times New Roman"/>
        </w:rPr>
        <w:t xml:space="preserve">for </w:t>
      </w:r>
      <w:r w:rsidR="0098518C" w:rsidRPr="00F51648">
        <w:rPr>
          <w:rFonts w:ascii="Times New Roman" w:hAnsi="Times New Roman" w:cs="Times New Roman"/>
        </w:rPr>
        <w:t>participation.</w:t>
      </w:r>
    </w:p>
    <w:p w14:paraId="6F5A56EB" w14:textId="22DE533E" w:rsidR="003C55E4" w:rsidRPr="00F51648" w:rsidRDefault="0098518C" w:rsidP="00A9395D">
      <w:pPr>
        <w:pStyle w:val="FirstlevelMICNumbered"/>
        <w:numPr>
          <w:ilvl w:val="0"/>
          <w:numId w:val="0"/>
        </w:numPr>
        <w:ind w:left="1080" w:hanging="720"/>
        <w:rPr>
          <w:rFonts w:ascii="Times New Roman" w:hAnsi="Times New Roman" w:cs="Times New Roman"/>
        </w:rPr>
      </w:pPr>
      <w:r w:rsidRPr="00F51648">
        <w:rPr>
          <w:rFonts w:ascii="Times New Roman" w:hAnsi="Times New Roman" w:cs="Times New Roman"/>
        </w:rPr>
        <w:t>Note:</w:t>
      </w:r>
      <w:r w:rsidR="00FC1987" w:rsidRPr="00F51648">
        <w:rPr>
          <w:rFonts w:ascii="Times New Roman" w:hAnsi="Times New Roman" w:cs="Times New Roman"/>
        </w:rPr>
        <w:tab/>
      </w:r>
      <w:r w:rsidR="003C55E4" w:rsidRPr="00F51648">
        <w:rPr>
          <w:rFonts w:ascii="Times New Roman" w:hAnsi="Times New Roman" w:cs="Times New Roman"/>
        </w:rPr>
        <w:t xml:space="preserve">For this </w:t>
      </w:r>
      <w:r w:rsidR="007E428E" w:rsidRPr="00F51648">
        <w:rPr>
          <w:rFonts w:ascii="Times New Roman" w:hAnsi="Times New Roman" w:cs="Times New Roman"/>
        </w:rPr>
        <w:t>s</w:t>
      </w:r>
      <w:r w:rsidR="003C55E4" w:rsidRPr="00F51648">
        <w:rPr>
          <w:rFonts w:ascii="Times New Roman" w:hAnsi="Times New Roman" w:cs="Times New Roman"/>
        </w:rPr>
        <w:t>tandard, it is acceptable to maintain a non-system generated report</w:t>
      </w:r>
      <w:r w:rsidR="00E435FB" w:rsidRPr="00F51648">
        <w:rPr>
          <w:rFonts w:ascii="Times New Roman" w:hAnsi="Times New Roman" w:cs="Times New Roman"/>
        </w:rPr>
        <w:t xml:space="preserve"> (e.g., Excel)</w:t>
      </w:r>
      <w:r w:rsidR="003C55E4" w:rsidRPr="00F51648">
        <w:rPr>
          <w:rFonts w:ascii="Times New Roman" w:hAnsi="Times New Roman" w:cs="Times New Roman"/>
        </w:rPr>
        <w:t>.</w:t>
      </w:r>
    </w:p>
    <w:p w14:paraId="72CEC868" w14:textId="77777777" w:rsidR="00596A6C" w:rsidRPr="00F51648" w:rsidRDefault="00596A6C" w:rsidP="00C316DE">
      <w:pPr>
        <w:pStyle w:val="MICSSectionHeader"/>
        <w:rPr>
          <w:rFonts w:ascii="Times New Roman" w:hAnsi="Times New Roman" w:cs="Times New Roman"/>
          <w:sz w:val="8"/>
        </w:rPr>
      </w:pPr>
    </w:p>
    <w:p w14:paraId="19A40103" w14:textId="77777777" w:rsidR="000E6EF7" w:rsidRDefault="000E6EF7">
      <w:pPr>
        <w:overflowPunct/>
        <w:autoSpaceDE/>
        <w:autoSpaceDN/>
        <w:adjustRightInd/>
        <w:textAlignment w:val="auto"/>
        <w:rPr>
          <w:b/>
          <w:i/>
          <w:sz w:val="24"/>
          <w:szCs w:val="24"/>
        </w:rPr>
      </w:pPr>
      <w:r>
        <w:rPr>
          <w:sz w:val="24"/>
          <w:szCs w:val="24"/>
        </w:rPr>
        <w:br w:type="page"/>
      </w:r>
    </w:p>
    <w:p w14:paraId="77C5775E" w14:textId="0525E3E2" w:rsidR="00225EEB" w:rsidRPr="00F51648" w:rsidRDefault="00225EEB" w:rsidP="00F51648">
      <w:pPr>
        <w:pStyle w:val="MICSSectionHeader"/>
        <w:ind w:left="360"/>
        <w:rPr>
          <w:rFonts w:ascii="Times New Roman" w:hAnsi="Times New Roman" w:cs="Times New Roman"/>
          <w:sz w:val="24"/>
          <w:szCs w:val="24"/>
        </w:rPr>
      </w:pPr>
      <w:r w:rsidRPr="00F51648">
        <w:rPr>
          <w:rFonts w:ascii="Times New Roman" w:hAnsi="Times New Roman" w:cs="Times New Roman"/>
          <w:sz w:val="24"/>
          <w:szCs w:val="24"/>
        </w:rPr>
        <w:lastRenderedPageBreak/>
        <w:t>Documentation</w:t>
      </w:r>
    </w:p>
    <w:p w14:paraId="6D81570B" w14:textId="77777777" w:rsidR="00225EEB" w:rsidRPr="007354EB" w:rsidRDefault="00225EEB" w:rsidP="00225EEB">
      <w:pPr>
        <w:pStyle w:val="Default"/>
        <w:ind w:left="450"/>
        <w:rPr>
          <w:sz w:val="20"/>
          <w:szCs w:val="20"/>
        </w:rPr>
      </w:pPr>
    </w:p>
    <w:p w14:paraId="135A09E5" w14:textId="5D60D8D0" w:rsidR="0062787E" w:rsidRPr="007354EB" w:rsidRDefault="005206F1" w:rsidP="00755813">
      <w:pPr>
        <w:pStyle w:val="Default"/>
        <w:ind w:left="1080" w:hanging="720"/>
        <w:rPr>
          <w:sz w:val="20"/>
          <w:szCs w:val="20"/>
        </w:rPr>
      </w:pPr>
      <w:r w:rsidRPr="00F51648">
        <w:rPr>
          <w:sz w:val="20"/>
          <w:szCs w:val="20"/>
        </w:rPr>
        <w:t>Note:</w:t>
      </w:r>
      <w:r w:rsidR="00755813" w:rsidRPr="007354EB">
        <w:rPr>
          <w:sz w:val="20"/>
          <w:szCs w:val="20"/>
        </w:rPr>
        <w:tab/>
      </w:r>
      <w:r w:rsidR="00A056EB" w:rsidRPr="00F51648">
        <w:rPr>
          <w:sz w:val="20"/>
          <w:szCs w:val="20"/>
        </w:rPr>
        <w:t>The following reports are to be created and maintained by each operator of an interactive gaming system.</w:t>
      </w:r>
    </w:p>
    <w:p w14:paraId="7A7D2E2C" w14:textId="77777777" w:rsidR="00A056EB" w:rsidRPr="00F51648" w:rsidRDefault="00A056EB" w:rsidP="00A056EB">
      <w:pPr>
        <w:pStyle w:val="Default"/>
        <w:rPr>
          <w:sz w:val="20"/>
          <w:szCs w:val="20"/>
        </w:rPr>
      </w:pPr>
    </w:p>
    <w:p w14:paraId="2F613B88" w14:textId="7996666B" w:rsidR="00225EEB" w:rsidRPr="00F51648" w:rsidRDefault="00225EEB" w:rsidP="00A9395D">
      <w:pPr>
        <w:pStyle w:val="FirstlevelMICNumbered"/>
        <w:ind w:left="360" w:hanging="450"/>
        <w:rPr>
          <w:rFonts w:ascii="Times New Roman" w:hAnsi="Times New Roman" w:cs="Times New Roman"/>
        </w:rPr>
      </w:pPr>
      <w:r w:rsidRPr="00F51648">
        <w:rPr>
          <w:rFonts w:ascii="Times New Roman" w:hAnsi="Times New Roman" w:cs="Times New Roman"/>
        </w:rPr>
        <w:t>An “</w:t>
      </w:r>
      <w:r w:rsidR="00F42377" w:rsidRPr="007354EB">
        <w:rPr>
          <w:rFonts w:ascii="Times New Roman" w:hAnsi="Times New Roman" w:cs="Times New Roman"/>
        </w:rPr>
        <w:t>I</w:t>
      </w:r>
      <w:r w:rsidRPr="00F51648">
        <w:rPr>
          <w:rFonts w:ascii="Times New Roman" w:hAnsi="Times New Roman" w:cs="Times New Roman"/>
        </w:rPr>
        <w:t xml:space="preserve">nteractive </w:t>
      </w:r>
      <w:r w:rsidR="00A521B7" w:rsidRPr="007354EB">
        <w:rPr>
          <w:rFonts w:ascii="Times New Roman" w:hAnsi="Times New Roman" w:cs="Times New Roman"/>
        </w:rPr>
        <w:t>G</w:t>
      </w:r>
      <w:r w:rsidRPr="00F51648">
        <w:rPr>
          <w:rFonts w:ascii="Times New Roman" w:hAnsi="Times New Roman" w:cs="Times New Roman"/>
        </w:rPr>
        <w:t xml:space="preserve">aming </w:t>
      </w:r>
      <w:r w:rsidR="00A521B7" w:rsidRPr="007354EB">
        <w:rPr>
          <w:rFonts w:ascii="Times New Roman" w:hAnsi="Times New Roman" w:cs="Times New Roman"/>
        </w:rPr>
        <w:t>A</w:t>
      </w:r>
      <w:r w:rsidRPr="00F51648">
        <w:rPr>
          <w:rFonts w:ascii="Times New Roman" w:hAnsi="Times New Roman" w:cs="Times New Roman"/>
        </w:rPr>
        <w:t xml:space="preserve">ccount </w:t>
      </w:r>
      <w:r w:rsidR="00A521B7" w:rsidRPr="007354EB">
        <w:rPr>
          <w:rFonts w:ascii="Times New Roman" w:hAnsi="Times New Roman" w:cs="Times New Roman"/>
        </w:rPr>
        <w:t>T</w:t>
      </w:r>
      <w:r w:rsidRPr="00F51648">
        <w:rPr>
          <w:rFonts w:ascii="Times New Roman" w:hAnsi="Times New Roman" w:cs="Times New Roman"/>
        </w:rPr>
        <w:t xml:space="preserve">ransaction </w:t>
      </w:r>
      <w:r w:rsidR="00A521B7" w:rsidRPr="007354EB">
        <w:rPr>
          <w:rFonts w:ascii="Times New Roman" w:hAnsi="Times New Roman" w:cs="Times New Roman"/>
        </w:rPr>
        <w:t>D</w:t>
      </w:r>
      <w:r w:rsidRPr="00F51648">
        <w:rPr>
          <w:rFonts w:ascii="Times New Roman" w:hAnsi="Times New Roman" w:cs="Times New Roman"/>
        </w:rPr>
        <w:t xml:space="preserve">etail </w:t>
      </w:r>
      <w:r w:rsidR="00A521B7" w:rsidRPr="007354EB">
        <w:rPr>
          <w:rFonts w:ascii="Times New Roman" w:hAnsi="Times New Roman" w:cs="Times New Roman"/>
        </w:rPr>
        <w:t>R</w:t>
      </w:r>
      <w:r w:rsidRPr="00F51648">
        <w:rPr>
          <w:rFonts w:ascii="Times New Roman" w:hAnsi="Times New Roman" w:cs="Times New Roman"/>
        </w:rPr>
        <w:t>eport” is to be created on demand, and at least daily, indicating by authorized player the detailed, sequential activity as follows:</w:t>
      </w:r>
    </w:p>
    <w:p w14:paraId="40359976" w14:textId="77777777" w:rsidR="00225EEB" w:rsidRPr="00F51648" w:rsidRDefault="00225EEB" w:rsidP="00A9395D">
      <w:pPr>
        <w:pStyle w:val="ListParagraph"/>
        <w:numPr>
          <w:ilvl w:val="1"/>
          <w:numId w:val="4"/>
        </w:numPr>
        <w:ind w:left="720"/>
        <w:rPr>
          <w:rFonts w:ascii="Times New Roman" w:hAnsi="Times New Roman" w:cs="Times New Roman"/>
        </w:rPr>
      </w:pPr>
      <w:r w:rsidRPr="00F51648">
        <w:rPr>
          <w:rFonts w:ascii="Times New Roman" w:hAnsi="Times New Roman" w:cs="Times New Roman"/>
        </w:rPr>
        <w:t>Date of activity;</w:t>
      </w:r>
    </w:p>
    <w:p w14:paraId="634D2187" w14:textId="77777777" w:rsidR="00225EEB" w:rsidRPr="00F51648" w:rsidRDefault="00225EEB" w:rsidP="00A9395D">
      <w:pPr>
        <w:pStyle w:val="ListParagraph"/>
        <w:numPr>
          <w:ilvl w:val="1"/>
          <w:numId w:val="4"/>
        </w:numPr>
        <w:ind w:left="720"/>
        <w:rPr>
          <w:rFonts w:ascii="Times New Roman" w:hAnsi="Times New Roman" w:cs="Times New Roman"/>
        </w:rPr>
      </w:pPr>
      <w:r w:rsidRPr="00F51648">
        <w:rPr>
          <w:rFonts w:ascii="Times New Roman" w:hAnsi="Times New Roman" w:cs="Times New Roman"/>
        </w:rPr>
        <w:t>Authorized player’s name and account number;</w:t>
      </w:r>
    </w:p>
    <w:p w14:paraId="210C13D5" w14:textId="77777777" w:rsidR="00225EEB" w:rsidRPr="00F51648" w:rsidRDefault="00225EEB" w:rsidP="00A9395D">
      <w:pPr>
        <w:pStyle w:val="ListParagraph"/>
        <w:numPr>
          <w:ilvl w:val="1"/>
          <w:numId w:val="4"/>
        </w:numPr>
        <w:ind w:left="720"/>
        <w:rPr>
          <w:rFonts w:ascii="Times New Roman" w:hAnsi="Times New Roman" w:cs="Times New Roman"/>
        </w:rPr>
      </w:pPr>
      <w:r w:rsidRPr="00F51648">
        <w:rPr>
          <w:rFonts w:ascii="Times New Roman" w:hAnsi="Times New Roman" w:cs="Times New Roman"/>
        </w:rPr>
        <w:t>Date and time authorized player</w:t>
      </w:r>
      <w:r w:rsidR="00A056EB" w:rsidRPr="00F51648">
        <w:rPr>
          <w:rFonts w:ascii="Times New Roman" w:hAnsi="Times New Roman" w:cs="Times New Roman"/>
        </w:rPr>
        <w:t xml:space="preserve">’s </w:t>
      </w:r>
      <w:r w:rsidRPr="00F51648">
        <w:rPr>
          <w:rFonts w:ascii="Times New Roman" w:hAnsi="Times New Roman" w:cs="Times New Roman"/>
        </w:rPr>
        <w:t>session started;</w:t>
      </w:r>
    </w:p>
    <w:p w14:paraId="67619969" w14:textId="77777777" w:rsidR="00225EEB" w:rsidRPr="00F51648" w:rsidRDefault="00225EEB" w:rsidP="00A9395D">
      <w:pPr>
        <w:pStyle w:val="ListParagraph"/>
        <w:numPr>
          <w:ilvl w:val="1"/>
          <w:numId w:val="4"/>
        </w:numPr>
        <w:ind w:left="720"/>
        <w:rPr>
          <w:rFonts w:ascii="Times New Roman" w:hAnsi="Times New Roman" w:cs="Times New Roman"/>
        </w:rPr>
      </w:pPr>
      <w:r w:rsidRPr="00F51648">
        <w:rPr>
          <w:rFonts w:ascii="Times New Roman" w:hAnsi="Times New Roman" w:cs="Times New Roman"/>
        </w:rPr>
        <w:t>State or foreign jurisdiction where authorized player is located while logged into session;</w:t>
      </w:r>
    </w:p>
    <w:p w14:paraId="2647327A" w14:textId="77777777" w:rsidR="00225EEB" w:rsidRPr="00F51648" w:rsidRDefault="00225EEB" w:rsidP="00A9395D">
      <w:pPr>
        <w:pStyle w:val="ListParagraph"/>
        <w:numPr>
          <w:ilvl w:val="1"/>
          <w:numId w:val="4"/>
        </w:numPr>
        <w:ind w:left="720"/>
        <w:rPr>
          <w:rFonts w:ascii="Times New Roman" w:hAnsi="Times New Roman" w:cs="Times New Roman"/>
        </w:rPr>
      </w:pPr>
      <w:r w:rsidRPr="00F51648">
        <w:rPr>
          <w:rFonts w:ascii="Times New Roman" w:hAnsi="Times New Roman" w:cs="Times New Roman"/>
        </w:rPr>
        <w:t>Unique transaction number;</w:t>
      </w:r>
    </w:p>
    <w:p w14:paraId="14684A4A" w14:textId="0E1383EB" w:rsidR="00225EEB" w:rsidRPr="007354EB" w:rsidRDefault="00B73110" w:rsidP="00A9395D">
      <w:pPr>
        <w:pStyle w:val="ListParagraph"/>
        <w:numPr>
          <w:ilvl w:val="1"/>
          <w:numId w:val="4"/>
        </w:numPr>
        <w:ind w:left="720"/>
        <w:rPr>
          <w:rFonts w:ascii="Times New Roman" w:hAnsi="Times New Roman" w:cs="Times New Roman"/>
        </w:rPr>
      </w:pPr>
      <w:r w:rsidRPr="007354EB">
        <w:rPr>
          <w:rFonts w:ascii="Times New Roman" w:hAnsi="Times New Roman" w:cs="Times New Roman"/>
        </w:rPr>
        <w:t>Type of game (e.g., Texas hold ‘</w:t>
      </w:r>
      <w:proofErr w:type="spellStart"/>
      <w:r w:rsidRPr="007354EB">
        <w:rPr>
          <w:rFonts w:ascii="Times New Roman" w:hAnsi="Times New Roman" w:cs="Times New Roman"/>
        </w:rPr>
        <w:t>em</w:t>
      </w:r>
      <w:proofErr w:type="spellEnd"/>
      <w:r w:rsidRPr="007354EB">
        <w:rPr>
          <w:rFonts w:ascii="Times New Roman" w:hAnsi="Times New Roman" w:cs="Times New Roman"/>
        </w:rPr>
        <w:t>) and</w:t>
      </w:r>
      <w:r w:rsidR="00AB460C" w:rsidRPr="007354EB">
        <w:rPr>
          <w:rFonts w:ascii="Times New Roman" w:hAnsi="Times New Roman" w:cs="Times New Roman"/>
        </w:rPr>
        <w:t xml:space="preserve"> table </w:t>
      </w:r>
      <w:r w:rsidR="00225EEB" w:rsidRPr="007354EB">
        <w:rPr>
          <w:rFonts w:ascii="Times New Roman" w:hAnsi="Times New Roman" w:cs="Times New Roman"/>
        </w:rPr>
        <w:t>session number, if transfer</w:t>
      </w:r>
      <w:r w:rsidR="00034E05">
        <w:rPr>
          <w:rFonts w:ascii="Times New Roman" w:hAnsi="Times New Roman" w:cs="Times New Roman"/>
        </w:rPr>
        <w:t>red</w:t>
      </w:r>
      <w:r w:rsidR="00225EEB" w:rsidRPr="007354EB">
        <w:rPr>
          <w:rFonts w:ascii="Times New Roman" w:hAnsi="Times New Roman" w:cs="Times New Roman"/>
        </w:rPr>
        <w:t xml:space="preserve"> to/from </w:t>
      </w:r>
      <w:r w:rsidR="00034E05">
        <w:rPr>
          <w:rFonts w:ascii="Times New Roman" w:hAnsi="Times New Roman" w:cs="Times New Roman"/>
        </w:rPr>
        <w:t xml:space="preserve">a </w:t>
      </w:r>
      <w:r w:rsidRPr="007354EB">
        <w:rPr>
          <w:rFonts w:ascii="Times New Roman" w:hAnsi="Times New Roman" w:cs="Times New Roman"/>
        </w:rPr>
        <w:t>table</w:t>
      </w:r>
      <w:r w:rsidR="00225EEB" w:rsidRPr="007354EB">
        <w:rPr>
          <w:rFonts w:ascii="Times New Roman" w:hAnsi="Times New Roman" w:cs="Times New Roman"/>
        </w:rPr>
        <w:t>;</w:t>
      </w:r>
    </w:p>
    <w:p w14:paraId="7FF6B5CC" w14:textId="77777777" w:rsidR="00225EEB" w:rsidRPr="00F51648" w:rsidRDefault="00225EEB" w:rsidP="00A9395D">
      <w:pPr>
        <w:pStyle w:val="ListParagraph"/>
        <w:numPr>
          <w:ilvl w:val="1"/>
          <w:numId w:val="4"/>
        </w:numPr>
        <w:ind w:left="720"/>
        <w:rPr>
          <w:rFonts w:ascii="Times New Roman" w:hAnsi="Times New Roman" w:cs="Times New Roman"/>
        </w:rPr>
      </w:pPr>
      <w:r w:rsidRPr="00F51648">
        <w:rPr>
          <w:rFonts w:ascii="Times New Roman" w:hAnsi="Times New Roman" w:cs="Times New Roman"/>
        </w:rPr>
        <w:t>Date and time of each transaction;</w:t>
      </w:r>
    </w:p>
    <w:p w14:paraId="36A946CD" w14:textId="77777777" w:rsidR="00225EEB" w:rsidRPr="00F51648" w:rsidRDefault="00225EEB" w:rsidP="00A9395D">
      <w:pPr>
        <w:pStyle w:val="ListParagraph"/>
        <w:numPr>
          <w:ilvl w:val="1"/>
          <w:numId w:val="4"/>
        </w:numPr>
        <w:ind w:left="720"/>
        <w:rPr>
          <w:rFonts w:ascii="Times New Roman" w:hAnsi="Times New Roman" w:cs="Times New Roman"/>
        </w:rPr>
      </w:pPr>
      <w:r w:rsidRPr="00F51648">
        <w:rPr>
          <w:rFonts w:ascii="Times New Roman" w:hAnsi="Times New Roman" w:cs="Times New Roman"/>
        </w:rPr>
        <w:t>Amount of each transaction;</w:t>
      </w:r>
    </w:p>
    <w:p w14:paraId="170DEB56" w14:textId="5FEE3349" w:rsidR="00225EEB" w:rsidRPr="00F51648" w:rsidRDefault="00225EEB" w:rsidP="00A9395D">
      <w:pPr>
        <w:pStyle w:val="ListParagraph"/>
        <w:numPr>
          <w:ilvl w:val="1"/>
          <w:numId w:val="4"/>
        </w:numPr>
        <w:ind w:left="720"/>
        <w:rPr>
          <w:rFonts w:ascii="Times New Roman" w:hAnsi="Times New Roman" w:cs="Times New Roman"/>
        </w:rPr>
      </w:pPr>
      <w:r w:rsidRPr="00F51648">
        <w:rPr>
          <w:rFonts w:ascii="Times New Roman" w:hAnsi="Times New Roman" w:cs="Times New Roman"/>
        </w:rPr>
        <w:t>Type of each transaction</w:t>
      </w:r>
      <w:r w:rsidR="00A521B7" w:rsidRPr="007354EB">
        <w:rPr>
          <w:rFonts w:ascii="Times New Roman" w:hAnsi="Times New Roman" w:cs="Times New Roman"/>
        </w:rPr>
        <w:t xml:space="preserve"> (i.e., type of credit as defined by Regulation 5.225(11) and type of debit as defined by Regulation 5.225(12)</w:t>
      </w:r>
      <w:r w:rsidR="001E06F7">
        <w:rPr>
          <w:rFonts w:ascii="Times New Roman" w:hAnsi="Times New Roman" w:cs="Times New Roman"/>
        </w:rPr>
        <w:t>)</w:t>
      </w:r>
      <w:r w:rsidRPr="00F51648">
        <w:rPr>
          <w:rFonts w:ascii="Times New Roman" w:hAnsi="Times New Roman" w:cs="Times New Roman"/>
        </w:rPr>
        <w:t>;</w:t>
      </w:r>
    </w:p>
    <w:p w14:paraId="0C09F2F3" w14:textId="77777777" w:rsidR="00225EEB" w:rsidRPr="00F51648" w:rsidRDefault="00225EEB" w:rsidP="00A9395D">
      <w:pPr>
        <w:pStyle w:val="ListParagraph"/>
        <w:numPr>
          <w:ilvl w:val="1"/>
          <w:numId w:val="4"/>
        </w:numPr>
        <w:ind w:left="720"/>
        <w:rPr>
          <w:rFonts w:ascii="Times New Roman" w:hAnsi="Times New Roman" w:cs="Times New Roman"/>
        </w:rPr>
      </w:pPr>
      <w:r w:rsidRPr="00F51648">
        <w:rPr>
          <w:rFonts w:ascii="Times New Roman" w:hAnsi="Times New Roman" w:cs="Times New Roman"/>
        </w:rPr>
        <w:t>Name of authorized player’s financial institution and last four digits of account number for deposit and withdrawal transactions, if applicable;</w:t>
      </w:r>
    </w:p>
    <w:p w14:paraId="74BA0A4C" w14:textId="34EC6DA8" w:rsidR="00225EEB" w:rsidRPr="006860A1" w:rsidRDefault="00AE51FD" w:rsidP="00A9395D">
      <w:pPr>
        <w:pStyle w:val="ListParagraph"/>
        <w:numPr>
          <w:ilvl w:val="1"/>
          <w:numId w:val="4"/>
        </w:numPr>
        <w:ind w:left="720"/>
        <w:rPr>
          <w:rFonts w:ascii="Times New Roman" w:hAnsi="Times New Roman" w:cs="Times New Roman"/>
        </w:rPr>
      </w:pPr>
      <w:r w:rsidRPr="007354EB">
        <w:rPr>
          <w:rFonts w:ascii="Times New Roman" w:hAnsi="Times New Roman" w:cs="Times New Roman"/>
        </w:rPr>
        <w:t>Nature</w:t>
      </w:r>
      <w:r w:rsidR="00225EEB" w:rsidRPr="00F51648">
        <w:rPr>
          <w:rFonts w:ascii="Times New Roman" w:hAnsi="Times New Roman" w:cs="Times New Roman"/>
        </w:rPr>
        <w:t xml:space="preserve"> of deposit/withdrawal (</w:t>
      </w:r>
      <w:r w:rsidR="009A422F" w:rsidRPr="00F51648">
        <w:rPr>
          <w:rFonts w:ascii="Times New Roman" w:hAnsi="Times New Roman" w:cs="Times New Roman"/>
        </w:rPr>
        <w:t>e.g</w:t>
      </w:r>
      <w:r w:rsidR="00225EEB" w:rsidRPr="00F51648">
        <w:rPr>
          <w:rFonts w:ascii="Times New Roman" w:hAnsi="Times New Roman" w:cs="Times New Roman"/>
        </w:rPr>
        <w:t>., cash, debit</w:t>
      </w:r>
      <w:r w:rsidR="00D76EA7" w:rsidRPr="00F51648">
        <w:rPr>
          <w:rFonts w:ascii="Times New Roman" w:hAnsi="Times New Roman" w:cs="Times New Roman"/>
        </w:rPr>
        <w:t xml:space="preserve"> instrument, prepaid access instrument</w:t>
      </w:r>
      <w:r w:rsidR="00225EEB" w:rsidRPr="00F51648">
        <w:rPr>
          <w:rFonts w:ascii="Times New Roman" w:hAnsi="Times New Roman" w:cs="Times New Roman"/>
        </w:rPr>
        <w:t xml:space="preserve"> or credit card, personal check, cashier’s check, wire transfer, money order</w:t>
      </w:r>
      <w:r w:rsidRPr="007354EB">
        <w:rPr>
          <w:rFonts w:ascii="Times New Roman" w:hAnsi="Times New Roman" w:cs="Times New Roman"/>
        </w:rPr>
        <w:t>,</w:t>
      </w:r>
      <w:r w:rsidR="00225EEB" w:rsidRPr="006860A1">
        <w:rPr>
          <w:rFonts w:ascii="Times New Roman" w:hAnsi="Times New Roman" w:cs="Times New Roman"/>
        </w:rPr>
        <w:t xml:space="preserve"> </w:t>
      </w:r>
      <w:r w:rsidR="003D3618">
        <w:rPr>
          <w:rFonts w:ascii="Times New Roman" w:hAnsi="Times New Roman" w:cs="Times New Roman"/>
        </w:rPr>
        <w:t xml:space="preserve">or </w:t>
      </w:r>
      <w:r w:rsidR="00225EEB" w:rsidRPr="006860A1">
        <w:rPr>
          <w:rFonts w:ascii="Times New Roman" w:hAnsi="Times New Roman" w:cs="Times New Roman"/>
        </w:rPr>
        <w:t>transfer to/from casino account);</w:t>
      </w:r>
    </w:p>
    <w:p w14:paraId="202A0464" w14:textId="77777777" w:rsidR="00225EEB" w:rsidRPr="006860A1" w:rsidRDefault="00225EEB" w:rsidP="00A9395D">
      <w:pPr>
        <w:pStyle w:val="ListParagraph"/>
        <w:numPr>
          <w:ilvl w:val="1"/>
          <w:numId w:val="4"/>
        </w:numPr>
        <w:ind w:left="720"/>
        <w:rPr>
          <w:rFonts w:ascii="Times New Roman" w:hAnsi="Times New Roman" w:cs="Times New Roman"/>
        </w:rPr>
      </w:pPr>
      <w:r w:rsidRPr="006860A1">
        <w:rPr>
          <w:rFonts w:ascii="Times New Roman" w:hAnsi="Times New Roman" w:cs="Times New Roman"/>
        </w:rPr>
        <w:t xml:space="preserve">User ID and employee name handling the transaction, if assisting authorized player; </w:t>
      </w:r>
    </w:p>
    <w:p w14:paraId="06F730B2" w14:textId="77777777" w:rsidR="00225EEB" w:rsidRPr="006860A1" w:rsidRDefault="00225EEB" w:rsidP="00A9395D">
      <w:pPr>
        <w:pStyle w:val="ListParagraph"/>
        <w:numPr>
          <w:ilvl w:val="1"/>
          <w:numId w:val="4"/>
        </w:numPr>
        <w:ind w:left="720"/>
        <w:rPr>
          <w:rFonts w:ascii="Times New Roman" w:hAnsi="Times New Roman" w:cs="Times New Roman"/>
        </w:rPr>
      </w:pPr>
      <w:r w:rsidRPr="006860A1">
        <w:rPr>
          <w:rFonts w:ascii="Times New Roman" w:hAnsi="Times New Roman" w:cs="Times New Roman"/>
        </w:rPr>
        <w:t>Amount of outstanding account balance before and after each transaction;</w:t>
      </w:r>
    </w:p>
    <w:p w14:paraId="5413D143" w14:textId="77777777" w:rsidR="00225EEB" w:rsidRPr="006860A1" w:rsidRDefault="00225EEB" w:rsidP="00A9395D">
      <w:pPr>
        <w:pStyle w:val="ListParagraph"/>
        <w:numPr>
          <w:ilvl w:val="1"/>
          <w:numId w:val="4"/>
        </w:numPr>
        <w:ind w:left="720"/>
        <w:rPr>
          <w:rFonts w:ascii="Times New Roman" w:hAnsi="Times New Roman" w:cs="Times New Roman"/>
        </w:rPr>
      </w:pPr>
      <w:r w:rsidRPr="006860A1">
        <w:rPr>
          <w:rFonts w:ascii="Times New Roman" w:hAnsi="Times New Roman" w:cs="Times New Roman"/>
        </w:rPr>
        <w:t xml:space="preserve">Date and time authorized player session ended; </w:t>
      </w:r>
    </w:p>
    <w:p w14:paraId="174FE4D0" w14:textId="77777777" w:rsidR="00225EEB" w:rsidRPr="006860A1" w:rsidRDefault="00225EEB" w:rsidP="00A9395D">
      <w:pPr>
        <w:pStyle w:val="ListParagraph"/>
        <w:numPr>
          <w:ilvl w:val="1"/>
          <w:numId w:val="4"/>
        </w:numPr>
        <w:ind w:left="720"/>
        <w:rPr>
          <w:rFonts w:ascii="Times New Roman" w:hAnsi="Times New Roman" w:cs="Times New Roman"/>
        </w:rPr>
      </w:pPr>
      <w:r w:rsidRPr="006860A1">
        <w:rPr>
          <w:rFonts w:ascii="Times New Roman" w:hAnsi="Times New Roman" w:cs="Times New Roman"/>
        </w:rPr>
        <w:t>Subtotals by transaction type; and</w:t>
      </w:r>
    </w:p>
    <w:p w14:paraId="6F09C17F" w14:textId="77777777" w:rsidR="00225EEB" w:rsidRPr="006860A1" w:rsidRDefault="00225EEB" w:rsidP="00A9395D">
      <w:pPr>
        <w:pStyle w:val="ListParagraph"/>
        <w:numPr>
          <w:ilvl w:val="1"/>
          <w:numId w:val="4"/>
        </w:numPr>
        <w:ind w:left="720"/>
        <w:rPr>
          <w:rFonts w:ascii="Times New Roman" w:hAnsi="Times New Roman" w:cs="Times New Roman"/>
        </w:rPr>
      </w:pPr>
      <w:r w:rsidRPr="006860A1">
        <w:rPr>
          <w:rFonts w:ascii="Times New Roman" w:hAnsi="Times New Roman" w:cs="Times New Roman"/>
        </w:rPr>
        <w:t>Ending account balance at the end of the authorized player’s session.</w:t>
      </w:r>
    </w:p>
    <w:p w14:paraId="64511F58" w14:textId="2E57CD59" w:rsidR="00225EEB" w:rsidRPr="006860A1" w:rsidRDefault="00A521B7" w:rsidP="00A9395D">
      <w:pPr>
        <w:pStyle w:val="FirstlevelMICNumbered"/>
        <w:ind w:left="360" w:hanging="450"/>
        <w:rPr>
          <w:rFonts w:ascii="Times New Roman" w:hAnsi="Times New Roman" w:cs="Times New Roman"/>
        </w:rPr>
      </w:pPr>
      <w:r w:rsidRPr="007354EB">
        <w:rPr>
          <w:rFonts w:ascii="Times New Roman" w:hAnsi="Times New Roman" w:cs="Times New Roman"/>
        </w:rPr>
        <w:t xml:space="preserve">The </w:t>
      </w:r>
      <w:r w:rsidR="00225EEB" w:rsidRPr="006860A1">
        <w:rPr>
          <w:rFonts w:ascii="Times New Roman" w:hAnsi="Times New Roman" w:cs="Times New Roman"/>
        </w:rPr>
        <w:t>“</w:t>
      </w:r>
      <w:r w:rsidRPr="007354EB">
        <w:rPr>
          <w:rFonts w:ascii="Times New Roman" w:hAnsi="Times New Roman" w:cs="Times New Roman"/>
        </w:rPr>
        <w:t>I</w:t>
      </w:r>
      <w:r w:rsidR="00225EEB" w:rsidRPr="00F51648">
        <w:rPr>
          <w:rFonts w:ascii="Times New Roman" w:hAnsi="Times New Roman" w:cs="Times New Roman"/>
        </w:rPr>
        <w:t xml:space="preserve">nteractive </w:t>
      </w:r>
      <w:r w:rsidRPr="007354EB">
        <w:rPr>
          <w:rFonts w:ascii="Times New Roman" w:hAnsi="Times New Roman" w:cs="Times New Roman"/>
        </w:rPr>
        <w:t>G</w:t>
      </w:r>
      <w:r w:rsidR="00225EEB" w:rsidRPr="006860A1">
        <w:rPr>
          <w:rFonts w:ascii="Times New Roman" w:hAnsi="Times New Roman" w:cs="Times New Roman"/>
        </w:rPr>
        <w:t xml:space="preserve">aming </w:t>
      </w:r>
      <w:r w:rsidRPr="007354EB">
        <w:rPr>
          <w:rFonts w:ascii="Times New Roman" w:hAnsi="Times New Roman" w:cs="Times New Roman"/>
        </w:rPr>
        <w:t>A</w:t>
      </w:r>
      <w:r w:rsidR="00225EEB" w:rsidRPr="006860A1">
        <w:rPr>
          <w:rFonts w:ascii="Times New Roman" w:hAnsi="Times New Roman" w:cs="Times New Roman"/>
        </w:rPr>
        <w:t xml:space="preserve">ccount </w:t>
      </w:r>
      <w:r w:rsidRPr="007354EB">
        <w:rPr>
          <w:rFonts w:ascii="Times New Roman" w:hAnsi="Times New Roman" w:cs="Times New Roman"/>
        </w:rPr>
        <w:t>T</w:t>
      </w:r>
      <w:r w:rsidR="00225EEB" w:rsidRPr="006860A1">
        <w:rPr>
          <w:rFonts w:ascii="Times New Roman" w:hAnsi="Times New Roman" w:cs="Times New Roman"/>
        </w:rPr>
        <w:t xml:space="preserve">ransaction </w:t>
      </w:r>
      <w:r w:rsidRPr="007354EB">
        <w:rPr>
          <w:rFonts w:ascii="Times New Roman" w:hAnsi="Times New Roman" w:cs="Times New Roman"/>
        </w:rPr>
        <w:t>D</w:t>
      </w:r>
      <w:r w:rsidR="00225EEB" w:rsidRPr="006860A1">
        <w:rPr>
          <w:rFonts w:ascii="Times New Roman" w:hAnsi="Times New Roman" w:cs="Times New Roman"/>
        </w:rPr>
        <w:t xml:space="preserve">etail </w:t>
      </w:r>
      <w:r w:rsidRPr="007354EB">
        <w:rPr>
          <w:rFonts w:ascii="Times New Roman" w:hAnsi="Times New Roman" w:cs="Times New Roman"/>
        </w:rPr>
        <w:t>R</w:t>
      </w:r>
      <w:r w:rsidR="00225EEB" w:rsidRPr="006860A1">
        <w:rPr>
          <w:rFonts w:ascii="Times New Roman" w:hAnsi="Times New Roman" w:cs="Times New Roman"/>
        </w:rPr>
        <w:t>eport” is to be maintained:</w:t>
      </w:r>
    </w:p>
    <w:p w14:paraId="172C56B3" w14:textId="77777777" w:rsidR="00225EEB" w:rsidRPr="006860A1" w:rsidRDefault="00225EEB" w:rsidP="00A9395D">
      <w:pPr>
        <w:pStyle w:val="ListParagraph"/>
        <w:numPr>
          <w:ilvl w:val="1"/>
          <w:numId w:val="4"/>
        </w:numPr>
        <w:ind w:left="720"/>
        <w:rPr>
          <w:rFonts w:ascii="Times New Roman" w:hAnsi="Times New Roman" w:cs="Times New Roman"/>
        </w:rPr>
      </w:pPr>
      <w:r w:rsidRPr="006860A1">
        <w:rPr>
          <w:rFonts w:ascii="Times New Roman" w:hAnsi="Times New Roman" w:cs="Times New Roman"/>
        </w:rPr>
        <w:t>For authorized players through on-line access to their interactive gaming account, at a minimum, for the prior 180-day period.</w:t>
      </w:r>
    </w:p>
    <w:p w14:paraId="1B06E1CD" w14:textId="77777777" w:rsidR="00225EEB" w:rsidRPr="006860A1" w:rsidRDefault="00225EEB" w:rsidP="00A9395D">
      <w:pPr>
        <w:pStyle w:val="ListParagraph"/>
        <w:numPr>
          <w:ilvl w:val="1"/>
          <w:numId w:val="4"/>
        </w:numPr>
        <w:ind w:left="720"/>
        <w:rPr>
          <w:rFonts w:ascii="Times New Roman" w:hAnsi="Times New Roman" w:cs="Times New Roman"/>
        </w:rPr>
      </w:pPr>
      <w:r w:rsidRPr="006860A1">
        <w:rPr>
          <w:rFonts w:ascii="Times New Roman" w:hAnsi="Times New Roman" w:cs="Times New Roman"/>
        </w:rPr>
        <w:t>For authorized players through off-line access to interactive gaming account</w:t>
      </w:r>
      <w:r w:rsidR="009A422F" w:rsidRPr="006860A1">
        <w:rPr>
          <w:rFonts w:ascii="Times New Roman" w:hAnsi="Times New Roman" w:cs="Times New Roman"/>
        </w:rPr>
        <w:t xml:space="preserve"> records</w:t>
      </w:r>
      <w:r w:rsidRPr="006860A1">
        <w:rPr>
          <w:rFonts w:ascii="Times New Roman" w:hAnsi="Times New Roman" w:cs="Times New Roman"/>
        </w:rPr>
        <w:t>, at a minimum, for the prior five-year period.</w:t>
      </w:r>
    </w:p>
    <w:p w14:paraId="721147F7" w14:textId="1BB66BF3" w:rsidR="00225EEB" w:rsidRPr="006860A1" w:rsidRDefault="00225EEB" w:rsidP="00A9395D">
      <w:pPr>
        <w:pStyle w:val="FirstlevelMICNumbered"/>
        <w:ind w:left="360" w:hanging="450"/>
        <w:rPr>
          <w:rFonts w:ascii="Times New Roman" w:hAnsi="Times New Roman" w:cs="Times New Roman"/>
        </w:rPr>
      </w:pPr>
      <w:r w:rsidRPr="006860A1">
        <w:rPr>
          <w:rFonts w:ascii="Times New Roman" w:hAnsi="Times New Roman" w:cs="Times New Roman"/>
        </w:rPr>
        <w:t>An “</w:t>
      </w:r>
      <w:r w:rsidR="00A521B7" w:rsidRPr="007354EB">
        <w:rPr>
          <w:rFonts w:ascii="Times New Roman" w:hAnsi="Times New Roman" w:cs="Times New Roman"/>
        </w:rPr>
        <w:t>I</w:t>
      </w:r>
      <w:r w:rsidRPr="006860A1">
        <w:rPr>
          <w:rFonts w:ascii="Times New Roman" w:hAnsi="Times New Roman" w:cs="Times New Roman"/>
        </w:rPr>
        <w:t xml:space="preserve">nteractive </w:t>
      </w:r>
      <w:r w:rsidR="00A521B7" w:rsidRPr="007354EB">
        <w:rPr>
          <w:rFonts w:ascii="Times New Roman" w:hAnsi="Times New Roman" w:cs="Times New Roman"/>
        </w:rPr>
        <w:t>G</w:t>
      </w:r>
      <w:r w:rsidRPr="006860A1">
        <w:rPr>
          <w:rFonts w:ascii="Times New Roman" w:hAnsi="Times New Roman" w:cs="Times New Roman"/>
        </w:rPr>
        <w:t xml:space="preserve">aming </w:t>
      </w:r>
      <w:r w:rsidR="00A521B7" w:rsidRPr="007354EB">
        <w:rPr>
          <w:rFonts w:ascii="Times New Roman" w:hAnsi="Times New Roman" w:cs="Times New Roman"/>
        </w:rPr>
        <w:t>A</w:t>
      </w:r>
      <w:r w:rsidRPr="006860A1">
        <w:rPr>
          <w:rFonts w:ascii="Times New Roman" w:hAnsi="Times New Roman" w:cs="Times New Roman"/>
        </w:rPr>
        <w:t xml:space="preserve">ccount </w:t>
      </w:r>
      <w:r w:rsidR="00A521B7" w:rsidRPr="007354EB">
        <w:rPr>
          <w:rFonts w:ascii="Times New Roman" w:hAnsi="Times New Roman" w:cs="Times New Roman"/>
        </w:rPr>
        <w:t>B</w:t>
      </w:r>
      <w:r w:rsidRPr="006860A1">
        <w:rPr>
          <w:rFonts w:ascii="Times New Roman" w:hAnsi="Times New Roman" w:cs="Times New Roman"/>
        </w:rPr>
        <w:t xml:space="preserve">alance </w:t>
      </w:r>
      <w:r w:rsidR="00A521B7" w:rsidRPr="007354EB">
        <w:rPr>
          <w:rFonts w:ascii="Times New Roman" w:hAnsi="Times New Roman" w:cs="Times New Roman"/>
        </w:rPr>
        <w:t>S</w:t>
      </w:r>
      <w:r w:rsidRPr="006860A1">
        <w:rPr>
          <w:rFonts w:ascii="Times New Roman" w:hAnsi="Times New Roman" w:cs="Times New Roman"/>
        </w:rPr>
        <w:t xml:space="preserve">ummary </w:t>
      </w:r>
      <w:r w:rsidR="00A521B7" w:rsidRPr="007354EB">
        <w:rPr>
          <w:rFonts w:ascii="Times New Roman" w:hAnsi="Times New Roman" w:cs="Times New Roman"/>
        </w:rPr>
        <w:t>R</w:t>
      </w:r>
      <w:r w:rsidRPr="006860A1">
        <w:rPr>
          <w:rFonts w:ascii="Times New Roman" w:hAnsi="Times New Roman" w:cs="Times New Roman"/>
        </w:rPr>
        <w:t>eport” is to be created on demand, and at least daily, indicating by authorized player with an account balance the following information:</w:t>
      </w:r>
    </w:p>
    <w:p w14:paraId="1C02CE69" w14:textId="77777777" w:rsidR="00225EEB" w:rsidRPr="006860A1" w:rsidRDefault="00225EEB" w:rsidP="00A9395D">
      <w:pPr>
        <w:pStyle w:val="ListParagraph"/>
        <w:numPr>
          <w:ilvl w:val="1"/>
          <w:numId w:val="4"/>
        </w:numPr>
        <w:ind w:left="720"/>
        <w:rPr>
          <w:rFonts w:ascii="Times New Roman" w:hAnsi="Times New Roman" w:cs="Times New Roman"/>
        </w:rPr>
      </w:pPr>
      <w:r w:rsidRPr="006860A1">
        <w:rPr>
          <w:rFonts w:ascii="Times New Roman" w:hAnsi="Times New Roman" w:cs="Times New Roman"/>
        </w:rPr>
        <w:t>Date of activity;</w:t>
      </w:r>
    </w:p>
    <w:p w14:paraId="32B55967" w14:textId="77777777" w:rsidR="00225EEB" w:rsidRPr="006860A1" w:rsidRDefault="00225EEB" w:rsidP="00A9395D">
      <w:pPr>
        <w:pStyle w:val="ListParagraph"/>
        <w:numPr>
          <w:ilvl w:val="1"/>
          <w:numId w:val="4"/>
        </w:numPr>
        <w:ind w:left="720"/>
        <w:rPr>
          <w:rFonts w:ascii="Times New Roman" w:hAnsi="Times New Roman" w:cs="Times New Roman"/>
        </w:rPr>
      </w:pPr>
      <w:r w:rsidRPr="006860A1">
        <w:rPr>
          <w:rFonts w:ascii="Times New Roman" w:hAnsi="Times New Roman" w:cs="Times New Roman"/>
        </w:rPr>
        <w:lastRenderedPageBreak/>
        <w:t>Authorized player’s name and account number;</w:t>
      </w:r>
    </w:p>
    <w:p w14:paraId="7233944A" w14:textId="0E0081D4" w:rsidR="00B73110" w:rsidRPr="006860A1" w:rsidRDefault="00B73110" w:rsidP="00A9395D">
      <w:pPr>
        <w:pStyle w:val="ListParagraph"/>
        <w:numPr>
          <w:ilvl w:val="1"/>
          <w:numId w:val="4"/>
        </w:numPr>
        <w:ind w:left="720"/>
        <w:rPr>
          <w:rFonts w:ascii="Times New Roman" w:hAnsi="Times New Roman" w:cs="Times New Roman"/>
        </w:rPr>
      </w:pPr>
      <w:r w:rsidRPr="006860A1">
        <w:rPr>
          <w:rFonts w:ascii="Times New Roman" w:hAnsi="Times New Roman" w:cs="Times New Roman"/>
        </w:rPr>
        <w:t>Status of account (e.g., active, inactive, closed,</w:t>
      </w:r>
      <w:r w:rsidR="004863EC" w:rsidRPr="006860A1">
        <w:rPr>
          <w:rFonts w:ascii="Times New Roman" w:hAnsi="Times New Roman" w:cs="Times New Roman"/>
        </w:rPr>
        <w:t xml:space="preserve"> </w:t>
      </w:r>
      <w:r w:rsidR="003D3618">
        <w:rPr>
          <w:rFonts w:ascii="Times New Roman" w:hAnsi="Times New Roman" w:cs="Times New Roman"/>
        </w:rPr>
        <w:t xml:space="preserve">or </w:t>
      </w:r>
      <w:r w:rsidR="004863EC" w:rsidRPr="006860A1">
        <w:rPr>
          <w:rFonts w:ascii="Times New Roman" w:hAnsi="Times New Roman" w:cs="Times New Roman"/>
        </w:rPr>
        <w:t>suspended</w:t>
      </w:r>
      <w:r w:rsidRPr="006860A1">
        <w:rPr>
          <w:rFonts w:ascii="Times New Roman" w:hAnsi="Times New Roman" w:cs="Times New Roman"/>
        </w:rPr>
        <w:t>)</w:t>
      </w:r>
      <w:r w:rsidR="00D83D76" w:rsidRPr="006860A1">
        <w:rPr>
          <w:rFonts w:ascii="Times New Roman" w:hAnsi="Times New Roman" w:cs="Times New Roman"/>
        </w:rPr>
        <w:t>;</w:t>
      </w:r>
    </w:p>
    <w:p w14:paraId="3FCCCCD9" w14:textId="77777777" w:rsidR="00225EEB" w:rsidRPr="006860A1" w:rsidRDefault="00225EEB" w:rsidP="00A9395D">
      <w:pPr>
        <w:pStyle w:val="ListParagraph"/>
        <w:numPr>
          <w:ilvl w:val="1"/>
          <w:numId w:val="4"/>
        </w:numPr>
        <w:ind w:left="720"/>
        <w:rPr>
          <w:rFonts w:ascii="Times New Roman" w:hAnsi="Times New Roman" w:cs="Times New Roman"/>
        </w:rPr>
      </w:pPr>
      <w:r w:rsidRPr="006860A1">
        <w:rPr>
          <w:rFonts w:ascii="Times New Roman" w:hAnsi="Times New Roman" w:cs="Times New Roman"/>
        </w:rPr>
        <w:t>Date account was opened;</w:t>
      </w:r>
    </w:p>
    <w:p w14:paraId="2EDB8550" w14:textId="77777777" w:rsidR="00B73110" w:rsidRPr="006860A1" w:rsidRDefault="00B73110" w:rsidP="00A9395D">
      <w:pPr>
        <w:pStyle w:val="ListParagraph"/>
        <w:numPr>
          <w:ilvl w:val="1"/>
          <w:numId w:val="4"/>
        </w:numPr>
        <w:ind w:left="720"/>
        <w:rPr>
          <w:rFonts w:ascii="Times New Roman" w:hAnsi="Times New Roman" w:cs="Times New Roman"/>
        </w:rPr>
      </w:pPr>
      <w:r w:rsidRPr="006860A1">
        <w:rPr>
          <w:rFonts w:ascii="Times New Roman" w:hAnsi="Times New Roman" w:cs="Times New Roman"/>
        </w:rPr>
        <w:t>Date registration information provided by authorized player;</w:t>
      </w:r>
    </w:p>
    <w:p w14:paraId="369617CB" w14:textId="77777777" w:rsidR="00B73110" w:rsidRPr="006860A1" w:rsidRDefault="00B73110" w:rsidP="00A9395D">
      <w:pPr>
        <w:pStyle w:val="ListParagraph"/>
        <w:numPr>
          <w:ilvl w:val="1"/>
          <w:numId w:val="4"/>
        </w:numPr>
        <w:ind w:left="720"/>
        <w:rPr>
          <w:rFonts w:ascii="Times New Roman" w:hAnsi="Times New Roman" w:cs="Times New Roman"/>
        </w:rPr>
      </w:pPr>
      <w:r w:rsidRPr="006860A1">
        <w:rPr>
          <w:rFonts w:ascii="Times New Roman" w:hAnsi="Times New Roman" w:cs="Times New Roman"/>
        </w:rPr>
        <w:t>Date registration information verified by operator of interactive gaming;</w:t>
      </w:r>
    </w:p>
    <w:p w14:paraId="371B9665" w14:textId="40E8D30B" w:rsidR="00225EEB" w:rsidRPr="006860A1" w:rsidRDefault="00225EEB" w:rsidP="00A9395D">
      <w:pPr>
        <w:pStyle w:val="ListParagraph"/>
        <w:numPr>
          <w:ilvl w:val="1"/>
          <w:numId w:val="4"/>
        </w:numPr>
        <w:ind w:left="720"/>
        <w:rPr>
          <w:rFonts w:ascii="Times New Roman" w:hAnsi="Times New Roman" w:cs="Times New Roman"/>
        </w:rPr>
      </w:pPr>
      <w:r w:rsidRPr="006860A1">
        <w:rPr>
          <w:rFonts w:ascii="Times New Roman" w:hAnsi="Times New Roman" w:cs="Times New Roman"/>
        </w:rPr>
        <w:t xml:space="preserve">Date of last </w:t>
      </w:r>
      <w:r w:rsidR="00A521B7" w:rsidRPr="007354EB">
        <w:rPr>
          <w:rFonts w:ascii="Times New Roman" w:hAnsi="Times New Roman" w:cs="Times New Roman"/>
        </w:rPr>
        <w:t xml:space="preserve">wagering </w:t>
      </w:r>
      <w:r w:rsidRPr="006860A1">
        <w:rPr>
          <w:rFonts w:ascii="Times New Roman" w:hAnsi="Times New Roman" w:cs="Times New Roman"/>
        </w:rPr>
        <w:t>activity;</w:t>
      </w:r>
    </w:p>
    <w:p w14:paraId="38657DC1" w14:textId="77777777" w:rsidR="00225EEB" w:rsidRPr="006860A1" w:rsidRDefault="00225EEB" w:rsidP="00A9395D">
      <w:pPr>
        <w:pStyle w:val="ListParagraph"/>
        <w:numPr>
          <w:ilvl w:val="1"/>
          <w:numId w:val="4"/>
        </w:numPr>
        <w:ind w:left="720"/>
        <w:rPr>
          <w:rFonts w:ascii="Times New Roman" w:hAnsi="Times New Roman" w:cs="Times New Roman"/>
        </w:rPr>
      </w:pPr>
      <w:r w:rsidRPr="006860A1">
        <w:rPr>
          <w:rFonts w:ascii="Times New Roman" w:hAnsi="Times New Roman" w:cs="Times New Roman"/>
        </w:rPr>
        <w:t>Amount of beginning account balance;</w:t>
      </w:r>
    </w:p>
    <w:p w14:paraId="28961F85" w14:textId="44814DA0" w:rsidR="00225EEB" w:rsidRPr="006860A1" w:rsidRDefault="00A521B7" w:rsidP="00A9395D">
      <w:pPr>
        <w:pStyle w:val="ListParagraph"/>
        <w:numPr>
          <w:ilvl w:val="1"/>
          <w:numId w:val="4"/>
        </w:numPr>
        <w:ind w:left="720"/>
        <w:rPr>
          <w:rFonts w:ascii="Times New Roman" w:hAnsi="Times New Roman" w:cs="Times New Roman"/>
        </w:rPr>
      </w:pPr>
      <w:r w:rsidRPr="007354EB">
        <w:rPr>
          <w:rFonts w:ascii="Times New Roman" w:hAnsi="Times New Roman" w:cs="Times New Roman"/>
        </w:rPr>
        <w:t>Total amount of each type of credit (as defined by Regulation 5.225(11))</w:t>
      </w:r>
      <w:r w:rsidR="00225EEB" w:rsidRPr="006860A1">
        <w:rPr>
          <w:rFonts w:ascii="Times New Roman" w:hAnsi="Times New Roman" w:cs="Times New Roman"/>
        </w:rPr>
        <w:t>;</w:t>
      </w:r>
    </w:p>
    <w:p w14:paraId="2243F2F5" w14:textId="2F8BC207" w:rsidR="00225EEB" w:rsidRPr="006860A1" w:rsidRDefault="00A521B7" w:rsidP="00A9395D">
      <w:pPr>
        <w:pStyle w:val="ListParagraph"/>
        <w:numPr>
          <w:ilvl w:val="1"/>
          <w:numId w:val="4"/>
        </w:numPr>
        <w:ind w:left="720"/>
        <w:rPr>
          <w:rFonts w:ascii="Times New Roman" w:hAnsi="Times New Roman" w:cs="Times New Roman"/>
        </w:rPr>
      </w:pPr>
      <w:r w:rsidRPr="007354EB">
        <w:rPr>
          <w:rFonts w:ascii="Times New Roman" w:hAnsi="Times New Roman" w:cs="Times New Roman"/>
        </w:rPr>
        <w:t>Total amount of each type of debit (as defined by Regulation 5.225(12))</w:t>
      </w:r>
      <w:r w:rsidR="00225EEB" w:rsidRPr="006860A1">
        <w:rPr>
          <w:rFonts w:ascii="Times New Roman" w:hAnsi="Times New Roman" w:cs="Times New Roman"/>
        </w:rPr>
        <w:t>;</w:t>
      </w:r>
      <w:r w:rsidRPr="007354EB">
        <w:rPr>
          <w:rFonts w:ascii="Times New Roman" w:hAnsi="Times New Roman" w:cs="Times New Roman"/>
        </w:rPr>
        <w:t xml:space="preserve"> and </w:t>
      </w:r>
    </w:p>
    <w:p w14:paraId="566EC63E" w14:textId="77777777" w:rsidR="00225EEB" w:rsidRPr="006860A1" w:rsidRDefault="00225EEB" w:rsidP="00A9395D">
      <w:pPr>
        <w:pStyle w:val="ListParagraph"/>
        <w:numPr>
          <w:ilvl w:val="1"/>
          <w:numId w:val="4"/>
        </w:numPr>
        <w:ind w:left="720"/>
        <w:rPr>
          <w:rFonts w:ascii="Times New Roman" w:hAnsi="Times New Roman" w:cs="Times New Roman"/>
        </w:rPr>
      </w:pPr>
      <w:r w:rsidRPr="006860A1">
        <w:rPr>
          <w:rFonts w:ascii="Times New Roman" w:hAnsi="Times New Roman" w:cs="Times New Roman"/>
        </w:rPr>
        <w:t>Amount of ending account balance.</w:t>
      </w:r>
    </w:p>
    <w:p w14:paraId="72B81E20" w14:textId="773BE97B" w:rsidR="00225EEB" w:rsidRPr="006860A1" w:rsidRDefault="00225EEB" w:rsidP="00A9395D">
      <w:pPr>
        <w:pStyle w:val="FirstlevelMICNumbered"/>
        <w:ind w:left="360" w:hanging="450"/>
        <w:rPr>
          <w:rFonts w:ascii="Times New Roman" w:hAnsi="Times New Roman" w:cs="Times New Roman"/>
        </w:rPr>
      </w:pPr>
      <w:r w:rsidRPr="006860A1">
        <w:rPr>
          <w:rFonts w:ascii="Times New Roman" w:hAnsi="Times New Roman" w:cs="Times New Roman"/>
        </w:rPr>
        <w:t>A “</w:t>
      </w:r>
      <w:r w:rsidR="00A521B7" w:rsidRPr="007354EB">
        <w:rPr>
          <w:rFonts w:ascii="Times New Roman" w:hAnsi="Times New Roman" w:cs="Times New Roman"/>
        </w:rPr>
        <w:t>D</w:t>
      </w:r>
      <w:r w:rsidRPr="006860A1">
        <w:rPr>
          <w:rFonts w:ascii="Times New Roman" w:hAnsi="Times New Roman" w:cs="Times New Roman"/>
        </w:rPr>
        <w:t xml:space="preserve">aily </w:t>
      </w:r>
      <w:r w:rsidR="00A521B7" w:rsidRPr="007354EB">
        <w:rPr>
          <w:rFonts w:ascii="Times New Roman" w:hAnsi="Times New Roman" w:cs="Times New Roman"/>
        </w:rPr>
        <w:t>I</w:t>
      </w:r>
      <w:r w:rsidRPr="006860A1">
        <w:rPr>
          <w:rFonts w:ascii="Times New Roman" w:hAnsi="Times New Roman" w:cs="Times New Roman"/>
        </w:rPr>
        <w:t xml:space="preserve">nteractive </w:t>
      </w:r>
      <w:r w:rsidR="00A521B7" w:rsidRPr="007354EB">
        <w:rPr>
          <w:rFonts w:ascii="Times New Roman" w:hAnsi="Times New Roman" w:cs="Times New Roman"/>
        </w:rPr>
        <w:t>G</w:t>
      </w:r>
      <w:r w:rsidRPr="006860A1">
        <w:rPr>
          <w:rFonts w:ascii="Times New Roman" w:hAnsi="Times New Roman" w:cs="Times New Roman"/>
        </w:rPr>
        <w:t xml:space="preserve">aming </w:t>
      </w:r>
      <w:r w:rsidR="00806225">
        <w:rPr>
          <w:rFonts w:ascii="Times New Roman" w:hAnsi="Times New Roman" w:cs="Times New Roman"/>
        </w:rPr>
        <w:t>P</w:t>
      </w:r>
      <w:r w:rsidRPr="006860A1">
        <w:rPr>
          <w:rFonts w:ascii="Times New Roman" w:hAnsi="Times New Roman" w:cs="Times New Roman"/>
        </w:rPr>
        <w:t xml:space="preserve">layer’s </w:t>
      </w:r>
      <w:r w:rsidR="00A521B7" w:rsidRPr="007354EB">
        <w:rPr>
          <w:rFonts w:ascii="Times New Roman" w:hAnsi="Times New Roman" w:cs="Times New Roman"/>
        </w:rPr>
        <w:t>F</w:t>
      </w:r>
      <w:r w:rsidRPr="006860A1">
        <w:rPr>
          <w:rFonts w:ascii="Times New Roman" w:hAnsi="Times New Roman" w:cs="Times New Roman"/>
        </w:rPr>
        <w:t xml:space="preserve">unds </w:t>
      </w:r>
      <w:r w:rsidR="00A521B7" w:rsidRPr="007354EB">
        <w:rPr>
          <w:rFonts w:ascii="Times New Roman" w:hAnsi="Times New Roman" w:cs="Times New Roman"/>
        </w:rPr>
        <w:t>T</w:t>
      </w:r>
      <w:r w:rsidRPr="006860A1">
        <w:rPr>
          <w:rFonts w:ascii="Times New Roman" w:hAnsi="Times New Roman" w:cs="Times New Roman"/>
        </w:rPr>
        <w:t xml:space="preserve">ransactions </w:t>
      </w:r>
      <w:r w:rsidR="00A521B7" w:rsidRPr="007354EB">
        <w:rPr>
          <w:rFonts w:ascii="Times New Roman" w:hAnsi="Times New Roman" w:cs="Times New Roman"/>
        </w:rPr>
        <w:t>R</w:t>
      </w:r>
      <w:r w:rsidRPr="006860A1">
        <w:rPr>
          <w:rFonts w:ascii="Times New Roman" w:hAnsi="Times New Roman" w:cs="Times New Roman"/>
        </w:rPr>
        <w:t xml:space="preserve">eport” is </w:t>
      </w:r>
      <w:r w:rsidR="00A521B7" w:rsidRPr="007354EB">
        <w:rPr>
          <w:rFonts w:ascii="Times New Roman" w:hAnsi="Times New Roman" w:cs="Times New Roman"/>
        </w:rPr>
        <w:t xml:space="preserve">generated </w:t>
      </w:r>
      <w:r w:rsidRPr="006860A1">
        <w:rPr>
          <w:rFonts w:ascii="Times New Roman" w:hAnsi="Times New Roman" w:cs="Times New Roman"/>
        </w:rPr>
        <w:t xml:space="preserve">and maintained indicating by authorized player the deposit/withdrawal/adjustment transactions to a player’s interactive gaming account </w:t>
      </w:r>
      <w:r w:rsidR="009501E6" w:rsidRPr="007354EB">
        <w:rPr>
          <w:rFonts w:ascii="Times New Roman" w:hAnsi="Times New Roman" w:cs="Times New Roman"/>
        </w:rPr>
        <w:t>which</w:t>
      </w:r>
      <w:r w:rsidRPr="006860A1">
        <w:rPr>
          <w:rFonts w:ascii="Times New Roman" w:hAnsi="Times New Roman" w:cs="Times New Roman"/>
        </w:rPr>
        <w:t xml:space="preserve"> includes:</w:t>
      </w:r>
    </w:p>
    <w:p w14:paraId="1C689728" w14:textId="77777777" w:rsidR="00225EEB" w:rsidRPr="006860A1" w:rsidRDefault="00225EEB" w:rsidP="00A9395D">
      <w:pPr>
        <w:pStyle w:val="ListParagraph"/>
        <w:numPr>
          <w:ilvl w:val="1"/>
          <w:numId w:val="4"/>
        </w:numPr>
        <w:ind w:left="720"/>
        <w:rPr>
          <w:rFonts w:ascii="Times New Roman" w:hAnsi="Times New Roman" w:cs="Times New Roman"/>
        </w:rPr>
      </w:pPr>
      <w:r w:rsidRPr="006860A1">
        <w:rPr>
          <w:rFonts w:ascii="Times New Roman" w:hAnsi="Times New Roman" w:cs="Times New Roman"/>
        </w:rPr>
        <w:t>Authorized player’s name and account number;</w:t>
      </w:r>
    </w:p>
    <w:p w14:paraId="737B91CD" w14:textId="77777777" w:rsidR="00225EEB" w:rsidRPr="006860A1" w:rsidRDefault="00225EEB" w:rsidP="00A9395D">
      <w:pPr>
        <w:pStyle w:val="ListParagraph"/>
        <w:numPr>
          <w:ilvl w:val="1"/>
          <w:numId w:val="4"/>
        </w:numPr>
        <w:ind w:left="720"/>
        <w:rPr>
          <w:rFonts w:ascii="Times New Roman" w:hAnsi="Times New Roman" w:cs="Times New Roman"/>
        </w:rPr>
      </w:pPr>
      <w:r w:rsidRPr="006860A1">
        <w:rPr>
          <w:rFonts w:ascii="Times New Roman" w:hAnsi="Times New Roman" w:cs="Times New Roman"/>
        </w:rPr>
        <w:t>Amount of beginning account balance;</w:t>
      </w:r>
    </w:p>
    <w:p w14:paraId="66954F1F" w14:textId="77777777" w:rsidR="00225EEB" w:rsidRPr="006860A1" w:rsidRDefault="00225EEB" w:rsidP="00A9395D">
      <w:pPr>
        <w:pStyle w:val="ListParagraph"/>
        <w:numPr>
          <w:ilvl w:val="1"/>
          <w:numId w:val="4"/>
        </w:numPr>
        <w:ind w:left="720"/>
        <w:rPr>
          <w:rFonts w:ascii="Times New Roman" w:hAnsi="Times New Roman" w:cs="Times New Roman"/>
        </w:rPr>
      </w:pPr>
      <w:r w:rsidRPr="006860A1">
        <w:rPr>
          <w:rFonts w:ascii="Times New Roman" w:hAnsi="Times New Roman" w:cs="Times New Roman"/>
        </w:rPr>
        <w:t>Unique transaction number;</w:t>
      </w:r>
    </w:p>
    <w:p w14:paraId="0909369A" w14:textId="77777777" w:rsidR="00225EEB" w:rsidRPr="006860A1" w:rsidRDefault="00225EEB" w:rsidP="00A9395D">
      <w:pPr>
        <w:pStyle w:val="ListParagraph"/>
        <w:numPr>
          <w:ilvl w:val="1"/>
          <w:numId w:val="4"/>
        </w:numPr>
        <w:ind w:left="720"/>
        <w:rPr>
          <w:rFonts w:ascii="Times New Roman" w:hAnsi="Times New Roman" w:cs="Times New Roman"/>
        </w:rPr>
      </w:pPr>
      <w:r w:rsidRPr="006860A1">
        <w:rPr>
          <w:rFonts w:ascii="Times New Roman" w:hAnsi="Times New Roman" w:cs="Times New Roman"/>
        </w:rPr>
        <w:t>Date and time of deposit/withdrawal or account balance adjustment;</w:t>
      </w:r>
    </w:p>
    <w:p w14:paraId="4180595C" w14:textId="77777777" w:rsidR="00225EEB" w:rsidRPr="006860A1" w:rsidRDefault="00225EEB" w:rsidP="00A9395D">
      <w:pPr>
        <w:pStyle w:val="ListParagraph"/>
        <w:numPr>
          <w:ilvl w:val="1"/>
          <w:numId w:val="4"/>
        </w:numPr>
        <w:ind w:left="720"/>
        <w:rPr>
          <w:rFonts w:ascii="Times New Roman" w:hAnsi="Times New Roman" w:cs="Times New Roman"/>
        </w:rPr>
      </w:pPr>
      <w:r w:rsidRPr="006860A1">
        <w:rPr>
          <w:rFonts w:ascii="Times New Roman" w:hAnsi="Times New Roman" w:cs="Times New Roman"/>
        </w:rPr>
        <w:t>Amount of deposit/withdrawal or account balance adjustment;</w:t>
      </w:r>
    </w:p>
    <w:p w14:paraId="73F0E6BA" w14:textId="5079172F" w:rsidR="00225EEB" w:rsidRPr="006860A1" w:rsidRDefault="00225EEB" w:rsidP="00A9395D">
      <w:pPr>
        <w:pStyle w:val="ListParagraph"/>
        <w:numPr>
          <w:ilvl w:val="1"/>
          <w:numId w:val="4"/>
        </w:numPr>
        <w:ind w:left="720"/>
        <w:rPr>
          <w:rFonts w:ascii="Times New Roman" w:hAnsi="Times New Roman" w:cs="Times New Roman"/>
        </w:rPr>
      </w:pPr>
      <w:r w:rsidRPr="006860A1">
        <w:rPr>
          <w:rFonts w:ascii="Times New Roman" w:hAnsi="Times New Roman" w:cs="Times New Roman"/>
        </w:rPr>
        <w:t>N</w:t>
      </w:r>
      <w:r w:rsidR="00113C85" w:rsidRPr="006860A1">
        <w:rPr>
          <w:rFonts w:ascii="Times New Roman" w:hAnsi="Times New Roman" w:cs="Times New Roman"/>
        </w:rPr>
        <w:t>ature of deposit/withdrawal (e.g</w:t>
      </w:r>
      <w:r w:rsidRPr="006860A1">
        <w:rPr>
          <w:rFonts w:ascii="Times New Roman" w:hAnsi="Times New Roman" w:cs="Times New Roman"/>
        </w:rPr>
        <w:t>., cash, debit</w:t>
      </w:r>
      <w:r w:rsidR="009C1BD8" w:rsidRPr="006860A1">
        <w:rPr>
          <w:rFonts w:ascii="Times New Roman" w:hAnsi="Times New Roman" w:cs="Times New Roman"/>
        </w:rPr>
        <w:t xml:space="preserve"> instrument, prepaid access instrument</w:t>
      </w:r>
      <w:r w:rsidRPr="006860A1">
        <w:rPr>
          <w:rFonts w:ascii="Times New Roman" w:hAnsi="Times New Roman" w:cs="Times New Roman"/>
        </w:rPr>
        <w:t xml:space="preserve"> or credit card, personal check, cashier’s check, wire transfer, money order</w:t>
      </w:r>
      <w:r w:rsidR="003B1D0A" w:rsidRPr="007354EB">
        <w:rPr>
          <w:rFonts w:ascii="Times New Roman" w:hAnsi="Times New Roman" w:cs="Times New Roman"/>
        </w:rPr>
        <w:t>,</w:t>
      </w:r>
      <w:r w:rsidRPr="006860A1">
        <w:rPr>
          <w:rFonts w:ascii="Times New Roman" w:hAnsi="Times New Roman" w:cs="Times New Roman"/>
        </w:rPr>
        <w:t xml:space="preserve"> </w:t>
      </w:r>
      <w:r w:rsidR="003D3618">
        <w:rPr>
          <w:rFonts w:ascii="Times New Roman" w:hAnsi="Times New Roman" w:cs="Times New Roman"/>
        </w:rPr>
        <w:t xml:space="preserve">or </w:t>
      </w:r>
      <w:r w:rsidRPr="006860A1">
        <w:rPr>
          <w:rFonts w:ascii="Times New Roman" w:hAnsi="Times New Roman" w:cs="Times New Roman"/>
        </w:rPr>
        <w:t>transfer to/from casino account);</w:t>
      </w:r>
    </w:p>
    <w:p w14:paraId="7BD05245" w14:textId="77777777" w:rsidR="00225EEB" w:rsidRPr="006860A1" w:rsidRDefault="00225EEB" w:rsidP="00A9395D">
      <w:pPr>
        <w:pStyle w:val="ListParagraph"/>
        <w:numPr>
          <w:ilvl w:val="1"/>
          <w:numId w:val="4"/>
        </w:numPr>
        <w:ind w:left="720"/>
        <w:rPr>
          <w:rFonts w:ascii="Times New Roman" w:hAnsi="Times New Roman" w:cs="Times New Roman"/>
        </w:rPr>
      </w:pPr>
      <w:r w:rsidRPr="006860A1">
        <w:rPr>
          <w:rFonts w:ascii="Times New Roman" w:hAnsi="Times New Roman" w:cs="Times New Roman"/>
        </w:rPr>
        <w:t>Reason/description of adjustment to account balance, if applicable;</w:t>
      </w:r>
    </w:p>
    <w:p w14:paraId="01F12611" w14:textId="6FDAC761" w:rsidR="00225EEB" w:rsidRPr="006860A1" w:rsidRDefault="00225EEB" w:rsidP="00A9395D">
      <w:pPr>
        <w:pStyle w:val="ListParagraph"/>
        <w:numPr>
          <w:ilvl w:val="1"/>
          <w:numId w:val="4"/>
        </w:numPr>
        <w:ind w:left="720"/>
        <w:rPr>
          <w:rFonts w:ascii="Times New Roman" w:hAnsi="Times New Roman" w:cs="Times New Roman"/>
        </w:rPr>
      </w:pPr>
      <w:r w:rsidRPr="006860A1">
        <w:rPr>
          <w:rFonts w:ascii="Times New Roman" w:hAnsi="Times New Roman" w:cs="Times New Roman"/>
        </w:rPr>
        <w:t>User ID and name of employee handling the deposit, withdrawal</w:t>
      </w:r>
      <w:r w:rsidR="003B1D0A" w:rsidRPr="007354EB">
        <w:rPr>
          <w:rFonts w:ascii="Times New Roman" w:hAnsi="Times New Roman" w:cs="Times New Roman"/>
        </w:rPr>
        <w:t>,</w:t>
      </w:r>
      <w:r w:rsidRPr="006860A1">
        <w:rPr>
          <w:rFonts w:ascii="Times New Roman" w:hAnsi="Times New Roman" w:cs="Times New Roman"/>
        </w:rPr>
        <w:t xml:space="preserve"> or account balance adjustment transaction, if assisting authorized player; </w:t>
      </w:r>
    </w:p>
    <w:p w14:paraId="1B4E1D8A" w14:textId="1B82A7A3" w:rsidR="00225EEB" w:rsidRPr="006860A1" w:rsidRDefault="00225EEB" w:rsidP="00A9395D">
      <w:pPr>
        <w:pStyle w:val="ListParagraph"/>
        <w:numPr>
          <w:ilvl w:val="1"/>
          <w:numId w:val="4"/>
        </w:numPr>
        <w:ind w:left="720"/>
        <w:rPr>
          <w:rFonts w:ascii="Times New Roman" w:hAnsi="Times New Roman" w:cs="Times New Roman"/>
        </w:rPr>
      </w:pPr>
      <w:r w:rsidRPr="006860A1">
        <w:rPr>
          <w:rFonts w:ascii="Times New Roman" w:hAnsi="Times New Roman" w:cs="Times New Roman"/>
        </w:rPr>
        <w:t xml:space="preserve">User ID and name of supervisor authorizing an adjustment to </w:t>
      </w:r>
      <w:r w:rsidR="00E173CF" w:rsidRPr="007354EB">
        <w:rPr>
          <w:rFonts w:ascii="Times New Roman" w:hAnsi="Times New Roman" w:cs="Times New Roman"/>
        </w:rPr>
        <w:t>the</w:t>
      </w:r>
      <w:r w:rsidR="003B1D0A" w:rsidRPr="007354EB">
        <w:rPr>
          <w:rFonts w:ascii="Times New Roman" w:hAnsi="Times New Roman" w:cs="Times New Roman"/>
        </w:rPr>
        <w:t xml:space="preserve"> </w:t>
      </w:r>
      <w:r w:rsidRPr="006860A1">
        <w:rPr>
          <w:rFonts w:ascii="Times New Roman" w:hAnsi="Times New Roman" w:cs="Times New Roman"/>
        </w:rPr>
        <w:t xml:space="preserve">account balance, if applicable;  </w:t>
      </w:r>
    </w:p>
    <w:p w14:paraId="1ECFF5ED" w14:textId="77777777" w:rsidR="00225EEB" w:rsidRPr="006860A1" w:rsidRDefault="00225EEB" w:rsidP="00A9395D">
      <w:pPr>
        <w:pStyle w:val="ListParagraph"/>
        <w:numPr>
          <w:ilvl w:val="1"/>
          <w:numId w:val="4"/>
        </w:numPr>
        <w:ind w:left="720"/>
        <w:rPr>
          <w:rFonts w:ascii="Times New Roman" w:hAnsi="Times New Roman" w:cs="Times New Roman"/>
        </w:rPr>
      </w:pPr>
      <w:r w:rsidRPr="006860A1">
        <w:rPr>
          <w:rFonts w:ascii="Times New Roman" w:hAnsi="Times New Roman" w:cs="Times New Roman"/>
        </w:rPr>
        <w:t>Totals for each type of transaction; and</w:t>
      </w:r>
    </w:p>
    <w:p w14:paraId="2B1A57D2" w14:textId="77777777" w:rsidR="00225EEB" w:rsidRPr="006860A1" w:rsidRDefault="00225EEB" w:rsidP="00A9395D">
      <w:pPr>
        <w:pStyle w:val="ListParagraph"/>
        <w:numPr>
          <w:ilvl w:val="1"/>
          <w:numId w:val="4"/>
        </w:numPr>
        <w:ind w:left="720"/>
        <w:rPr>
          <w:rFonts w:ascii="Times New Roman" w:hAnsi="Times New Roman" w:cs="Times New Roman"/>
        </w:rPr>
      </w:pPr>
      <w:r w:rsidRPr="006860A1">
        <w:rPr>
          <w:rFonts w:ascii="Times New Roman" w:hAnsi="Times New Roman" w:cs="Times New Roman"/>
        </w:rPr>
        <w:t>Amount of ending balance.</w:t>
      </w:r>
    </w:p>
    <w:p w14:paraId="2CA7DB26" w14:textId="6F30DD3B" w:rsidR="00225EEB" w:rsidRPr="006860A1" w:rsidRDefault="00225EEB" w:rsidP="00A9395D">
      <w:pPr>
        <w:pStyle w:val="FirstlevelMICNumbered"/>
        <w:ind w:left="360" w:hanging="450"/>
        <w:rPr>
          <w:rFonts w:ascii="Times New Roman" w:hAnsi="Times New Roman" w:cs="Times New Roman"/>
        </w:rPr>
      </w:pPr>
      <w:r w:rsidRPr="006860A1">
        <w:rPr>
          <w:rFonts w:ascii="Times New Roman" w:hAnsi="Times New Roman" w:cs="Times New Roman"/>
        </w:rPr>
        <w:t>A “</w:t>
      </w:r>
      <w:r w:rsidR="00B36D20" w:rsidRPr="007354EB">
        <w:rPr>
          <w:rFonts w:ascii="Times New Roman" w:hAnsi="Times New Roman" w:cs="Times New Roman"/>
        </w:rPr>
        <w:t>D</w:t>
      </w:r>
      <w:r w:rsidRPr="006860A1">
        <w:rPr>
          <w:rFonts w:ascii="Times New Roman" w:hAnsi="Times New Roman" w:cs="Times New Roman"/>
        </w:rPr>
        <w:t xml:space="preserve">aily </w:t>
      </w:r>
      <w:r w:rsidR="00B36D20" w:rsidRPr="007354EB">
        <w:rPr>
          <w:rFonts w:ascii="Times New Roman" w:hAnsi="Times New Roman" w:cs="Times New Roman"/>
        </w:rPr>
        <w:t>I</w:t>
      </w:r>
      <w:r w:rsidRPr="006860A1">
        <w:rPr>
          <w:rFonts w:ascii="Times New Roman" w:hAnsi="Times New Roman" w:cs="Times New Roman"/>
        </w:rPr>
        <w:t xml:space="preserve">nteractive </w:t>
      </w:r>
      <w:r w:rsidR="00B36D20" w:rsidRPr="007354EB">
        <w:rPr>
          <w:rFonts w:ascii="Times New Roman" w:hAnsi="Times New Roman" w:cs="Times New Roman"/>
        </w:rPr>
        <w:t>G</w:t>
      </w:r>
      <w:r w:rsidRPr="006860A1">
        <w:rPr>
          <w:rFonts w:ascii="Times New Roman" w:hAnsi="Times New Roman" w:cs="Times New Roman"/>
        </w:rPr>
        <w:t xml:space="preserve">aming </w:t>
      </w:r>
      <w:r w:rsidR="00B36D20" w:rsidRPr="007354EB">
        <w:rPr>
          <w:rFonts w:ascii="Times New Roman" w:hAnsi="Times New Roman" w:cs="Times New Roman"/>
        </w:rPr>
        <w:t>A</w:t>
      </w:r>
      <w:r w:rsidRPr="006860A1">
        <w:rPr>
          <w:rFonts w:ascii="Times New Roman" w:hAnsi="Times New Roman" w:cs="Times New Roman"/>
        </w:rPr>
        <w:t xml:space="preserve">ccount </w:t>
      </w:r>
      <w:r w:rsidR="00B36D20" w:rsidRPr="007354EB">
        <w:rPr>
          <w:rFonts w:ascii="Times New Roman" w:hAnsi="Times New Roman" w:cs="Times New Roman"/>
        </w:rPr>
        <w:t>B</w:t>
      </w:r>
      <w:r w:rsidRPr="006860A1">
        <w:rPr>
          <w:rFonts w:ascii="Times New Roman" w:hAnsi="Times New Roman" w:cs="Times New Roman"/>
        </w:rPr>
        <w:t xml:space="preserve">alance </w:t>
      </w:r>
      <w:r w:rsidR="00B36D20" w:rsidRPr="007354EB">
        <w:rPr>
          <w:rFonts w:ascii="Times New Roman" w:hAnsi="Times New Roman" w:cs="Times New Roman"/>
        </w:rPr>
        <w:t>A</w:t>
      </w:r>
      <w:r w:rsidRPr="006860A1">
        <w:rPr>
          <w:rFonts w:ascii="Times New Roman" w:hAnsi="Times New Roman" w:cs="Times New Roman"/>
        </w:rPr>
        <w:t xml:space="preserve">djustment </w:t>
      </w:r>
      <w:r w:rsidR="00B36D20" w:rsidRPr="007354EB">
        <w:rPr>
          <w:rFonts w:ascii="Times New Roman" w:hAnsi="Times New Roman" w:cs="Times New Roman"/>
        </w:rPr>
        <w:t>R</w:t>
      </w:r>
      <w:r w:rsidRPr="006860A1">
        <w:rPr>
          <w:rFonts w:ascii="Times New Roman" w:hAnsi="Times New Roman" w:cs="Times New Roman"/>
        </w:rPr>
        <w:t xml:space="preserve">eport” is </w:t>
      </w:r>
      <w:r w:rsidR="00B36D20" w:rsidRPr="007354EB">
        <w:rPr>
          <w:rFonts w:ascii="Times New Roman" w:hAnsi="Times New Roman" w:cs="Times New Roman"/>
        </w:rPr>
        <w:t xml:space="preserve">generated </w:t>
      </w:r>
      <w:r w:rsidRPr="006860A1">
        <w:rPr>
          <w:rFonts w:ascii="Times New Roman" w:hAnsi="Times New Roman" w:cs="Times New Roman"/>
        </w:rPr>
        <w:t xml:space="preserve">and maintained indicating by authorized player </w:t>
      </w:r>
      <w:r w:rsidR="003B1D0A" w:rsidRPr="007354EB">
        <w:rPr>
          <w:rFonts w:ascii="Times New Roman" w:hAnsi="Times New Roman" w:cs="Times New Roman"/>
        </w:rPr>
        <w:t xml:space="preserve">the </w:t>
      </w:r>
      <w:r w:rsidRPr="006860A1">
        <w:rPr>
          <w:rFonts w:ascii="Times New Roman" w:hAnsi="Times New Roman" w:cs="Times New Roman"/>
        </w:rPr>
        <w:t xml:space="preserve">adjustment transactions to a player’s interactive gaming account </w:t>
      </w:r>
      <w:r w:rsidR="009501E6" w:rsidRPr="007354EB">
        <w:rPr>
          <w:rFonts w:ascii="Times New Roman" w:hAnsi="Times New Roman" w:cs="Times New Roman"/>
        </w:rPr>
        <w:t>which</w:t>
      </w:r>
      <w:r w:rsidRPr="006860A1">
        <w:rPr>
          <w:rFonts w:ascii="Times New Roman" w:hAnsi="Times New Roman" w:cs="Times New Roman"/>
        </w:rPr>
        <w:t xml:space="preserve"> includes:</w:t>
      </w:r>
    </w:p>
    <w:p w14:paraId="3E8EFBB3" w14:textId="77777777" w:rsidR="00225EEB" w:rsidRPr="006860A1" w:rsidRDefault="00225EEB" w:rsidP="00A9395D">
      <w:pPr>
        <w:pStyle w:val="ListParagraph"/>
        <w:numPr>
          <w:ilvl w:val="1"/>
          <w:numId w:val="4"/>
        </w:numPr>
        <w:ind w:left="720"/>
        <w:rPr>
          <w:rFonts w:ascii="Times New Roman" w:hAnsi="Times New Roman" w:cs="Times New Roman"/>
        </w:rPr>
      </w:pPr>
      <w:r w:rsidRPr="006860A1">
        <w:rPr>
          <w:rFonts w:ascii="Times New Roman" w:hAnsi="Times New Roman" w:cs="Times New Roman"/>
        </w:rPr>
        <w:t>Authorized player’s name and account number;</w:t>
      </w:r>
    </w:p>
    <w:p w14:paraId="0E5AD307" w14:textId="77777777" w:rsidR="00225EEB" w:rsidRPr="006860A1" w:rsidRDefault="00225EEB" w:rsidP="00A9395D">
      <w:pPr>
        <w:pStyle w:val="ListParagraph"/>
        <w:numPr>
          <w:ilvl w:val="1"/>
          <w:numId w:val="4"/>
        </w:numPr>
        <w:ind w:left="720"/>
        <w:rPr>
          <w:rFonts w:ascii="Times New Roman" w:hAnsi="Times New Roman" w:cs="Times New Roman"/>
        </w:rPr>
      </w:pPr>
      <w:r w:rsidRPr="006860A1">
        <w:rPr>
          <w:rFonts w:ascii="Times New Roman" w:hAnsi="Times New Roman" w:cs="Times New Roman"/>
        </w:rPr>
        <w:t>Date and time of account balance adjustment;</w:t>
      </w:r>
    </w:p>
    <w:p w14:paraId="4D5E7495" w14:textId="77777777" w:rsidR="00225EEB" w:rsidRPr="006860A1" w:rsidRDefault="00225EEB" w:rsidP="00A9395D">
      <w:pPr>
        <w:pStyle w:val="ListParagraph"/>
        <w:numPr>
          <w:ilvl w:val="1"/>
          <w:numId w:val="4"/>
        </w:numPr>
        <w:ind w:left="720"/>
        <w:rPr>
          <w:rFonts w:ascii="Times New Roman" w:hAnsi="Times New Roman" w:cs="Times New Roman"/>
        </w:rPr>
      </w:pPr>
      <w:r w:rsidRPr="006860A1">
        <w:rPr>
          <w:rFonts w:ascii="Times New Roman" w:hAnsi="Times New Roman" w:cs="Times New Roman"/>
        </w:rPr>
        <w:t>Unique transaction number;</w:t>
      </w:r>
    </w:p>
    <w:p w14:paraId="3BAB4515" w14:textId="77777777" w:rsidR="00225EEB" w:rsidRPr="006860A1" w:rsidRDefault="00225EEB" w:rsidP="00A9395D">
      <w:pPr>
        <w:pStyle w:val="ListParagraph"/>
        <w:numPr>
          <w:ilvl w:val="1"/>
          <w:numId w:val="4"/>
        </w:numPr>
        <w:ind w:left="720"/>
        <w:rPr>
          <w:rFonts w:ascii="Times New Roman" w:hAnsi="Times New Roman" w:cs="Times New Roman"/>
        </w:rPr>
      </w:pPr>
      <w:r w:rsidRPr="006860A1">
        <w:rPr>
          <w:rFonts w:ascii="Times New Roman" w:hAnsi="Times New Roman" w:cs="Times New Roman"/>
        </w:rPr>
        <w:lastRenderedPageBreak/>
        <w:t>User ID and name of employee handling the account balance adjustment transaction</w:t>
      </w:r>
      <w:r w:rsidR="00B73110" w:rsidRPr="006860A1">
        <w:rPr>
          <w:rFonts w:ascii="Times New Roman" w:hAnsi="Times New Roman" w:cs="Times New Roman"/>
        </w:rPr>
        <w:t>, if applicable</w:t>
      </w:r>
      <w:r w:rsidRPr="006860A1">
        <w:rPr>
          <w:rFonts w:ascii="Times New Roman" w:hAnsi="Times New Roman" w:cs="Times New Roman"/>
        </w:rPr>
        <w:t>;</w:t>
      </w:r>
    </w:p>
    <w:p w14:paraId="3485FF03" w14:textId="03AA09C3" w:rsidR="00225EEB" w:rsidRPr="006860A1" w:rsidRDefault="00225EEB" w:rsidP="00A9395D">
      <w:pPr>
        <w:pStyle w:val="ListParagraph"/>
        <w:numPr>
          <w:ilvl w:val="1"/>
          <w:numId w:val="4"/>
        </w:numPr>
        <w:ind w:left="720"/>
        <w:rPr>
          <w:rFonts w:ascii="Times New Roman" w:hAnsi="Times New Roman" w:cs="Times New Roman"/>
        </w:rPr>
      </w:pPr>
      <w:r w:rsidRPr="006860A1">
        <w:rPr>
          <w:rFonts w:ascii="Times New Roman" w:hAnsi="Times New Roman" w:cs="Times New Roman"/>
        </w:rPr>
        <w:t xml:space="preserve">User ID and name of supervisor authorizing an adjustment to </w:t>
      </w:r>
      <w:r w:rsidR="00E173CF" w:rsidRPr="007354EB">
        <w:rPr>
          <w:rFonts w:ascii="Times New Roman" w:hAnsi="Times New Roman" w:cs="Times New Roman"/>
        </w:rPr>
        <w:t xml:space="preserve">the </w:t>
      </w:r>
      <w:r w:rsidRPr="006860A1">
        <w:rPr>
          <w:rFonts w:ascii="Times New Roman" w:hAnsi="Times New Roman" w:cs="Times New Roman"/>
        </w:rPr>
        <w:t>account balance;</w:t>
      </w:r>
    </w:p>
    <w:p w14:paraId="1394DB67" w14:textId="77777777" w:rsidR="00225EEB" w:rsidRPr="006860A1" w:rsidRDefault="00225EEB" w:rsidP="00A9395D">
      <w:pPr>
        <w:pStyle w:val="ListParagraph"/>
        <w:numPr>
          <w:ilvl w:val="1"/>
          <w:numId w:val="4"/>
        </w:numPr>
        <w:ind w:left="720"/>
        <w:rPr>
          <w:rFonts w:ascii="Times New Roman" w:hAnsi="Times New Roman" w:cs="Times New Roman"/>
        </w:rPr>
      </w:pPr>
      <w:r w:rsidRPr="006860A1">
        <w:rPr>
          <w:rFonts w:ascii="Times New Roman" w:hAnsi="Times New Roman" w:cs="Times New Roman"/>
        </w:rPr>
        <w:t>Amount of account balance adjustment;</w:t>
      </w:r>
    </w:p>
    <w:p w14:paraId="50B1B291" w14:textId="77777777" w:rsidR="00225EEB" w:rsidRPr="006860A1" w:rsidRDefault="00225EEB" w:rsidP="00A9395D">
      <w:pPr>
        <w:pStyle w:val="ListParagraph"/>
        <w:numPr>
          <w:ilvl w:val="1"/>
          <w:numId w:val="4"/>
        </w:numPr>
        <w:ind w:left="720"/>
        <w:rPr>
          <w:rFonts w:ascii="Times New Roman" w:hAnsi="Times New Roman" w:cs="Times New Roman"/>
        </w:rPr>
      </w:pPr>
      <w:r w:rsidRPr="006860A1">
        <w:rPr>
          <w:rFonts w:ascii="Times New Roman" w:hAnsi="Times New Roman" w:cs="Times New Roman"/>
        </w:rPr>
        <w:t>Type of account adjustment; and</w:t>
      </w:r>
    </w:p>
    <w:p w14:paraId="4C1C4EB3" w14:textId="77777777" w:rsidR="00225EEB" w:rsidRPr="006860A1" w:rsidRDefault="00225EEB" w:rsidP="00A9395D">
      <w:pPr>
        <w:pStyle w:val="ListParagraph"/>
        <w:numPr>
          <w:ilvl w:val="1"/>
          <w:numId w:val="4"/>
        </w:numPr>
        <w:ind w:left="720"/>
        <w:rPr>
          <w:rFonts w:ascii="Times New Roman" w:hAnsi="Times New Roman" w:cs="Times New Roman"/>
        </w:rPr>
      </w:pPr>
      <w:r w:rsidRPr="006860A1">
        <w:rPr>
          <w:rFonts w:ascii="Times New Roman" w:hAnsi="Times New Roman" w:cs="Times New Roman"/>
        </w:rPr>
        <w:t>Reason/description of adjustment to account balance.</w:t>
      </w:r>
    </w:p>
    <w:p w14:paraId="750403B0" w14:textId="3BDEE679" w:rsidR="00225EEB" w:rsidRPr="006860A1" w:rsidRDefault="00225EEB" w:rsidP="0049702E">
      <w:pPr>
        <w:pStyle w:val="FirstlevelMICNumbered"/>
        <w:ind w:left="360" w:hanging="450"/>
        <w:rPr>
          <w:rFonts w:ascii="Times New Roman" w:hAnsi="Times New Roman" w:cs="Times New Roman"/>
        </w:rPr>
      </w:pPr>
      <w:r w:rsidRPr="006860A1">
        <w:rPr>
          <w:rFonts w:ascii="Times New Roman" w:hAnsi="Times New Roman" w:cs="Times New Roman"/>
        </w:rPr>
        <w:t>An “</w:t>
      </w:r>
      <w:r w:rsidR="00B36D20" w:rsidRPr="007354EB">
        <w:rPr>
          <w:rFonts w:ascii="Times New Roman" w:hAnsi="Times New Roman" w:cs="Times New Roman"/>
        </w:rPr>
        <w:t>I</w:t>
      </w:r>
      <w:r w:rsidRPr="006860A1">
        <w:rPr>
          <w:rFonts w:ascii="Times New Roman" w:hAnsi="Times New Roman" w:cs="Times New Roman"/>
        </w:rPr>
        <w:t xml:space="preserve">nteractive </w:t>
      </w:r>
      <w:r w:rsidR="00B36D20" w:rsidRPr="007354EB">
        <w:rPr>
          <w:rFonts w:ascii="Times New Roman" w:hAnsi="Times New Roman" w:cs="Times New Roman"/>
        </w:rPr>
        <w:t>G</w:t>
      </w:r>
      <w:r w:rsidRPr="006860A1">
        <w:rPr>
          <w:rFonts w:ascii="Times New Roman" w:hAnsi="Times New Roman" w:cs="Times New Roman"/>
        </w:rPr>
        <w:t xml:space="preserve">aming </w:t>
      </w:r>
      <w:r w:rsidR="00B36D20" w:rsidRPr="007354EB">
        <w:rPr>
          <w:rFonts w:ascii="Times New Roman" w:hAnsi="Times New Roman" w:cs="Times New Roman"/>
        </w:rPr>
        <w:t>G</w:t>
      </w:r>
      <w:r w:rsidRPr="006860A1">
        <w:rPr>
          <w:rFonts w:ascii="Times New Roman" w:hAnsi="Times New Roman" w:cs="Times New Roman"/>
        </w:rPr>
        <w:t xml:space="preserve">ame </w:t>
      </w:r>
      <w:r w:rsidR="00B36D20" w:rsidRPr="007354EB">
        <w:rPr>
          <w:rFonts w:ascii="Times New Roman" w:hAnsi="Times New Roman" w:cs="Times New Roman"/>
        </w:rPr>
        <w:t>P</w:t>
      </w:r>
      <w:r w:rsidRPr="006860A1">
        <w:rPr>
          <w:rFonts w:ascii="Times New Roman" w:hAnsi="Times New Roman" w:cs="Times New Roman"/>
        </w:rPr>
        <w:t xml:space="preserve">lay </w:t>
      </w:r>
      <w:r w:rsidR="00B36D20" w:rsidRPr="007354EB">
        <w:rPr>
          <w:rFonts w:ascii="Times New Roman" w:hAnsi="Times New Roman" w:cs="Times New Roman"/>
        </w:rPr>
        <w:t>R</w:t>
      </w:r>
      <w:r w:rsidRPr="006860A1">
        <w:rPr>
          <w:rFonts w:ascii="Times New Roman" w:hAnsi="Times New Roman" w:cs="Times New Roman"/>
        </w:rPr>
        <w:t>eport” by game type</w:t>
      </w:r>
      <w:r w:rsidR="00B73110" w:rsidRPr="006860A1">
        <w:rPr>
          <w:rFonts w:ascii="Times New Roman" w:hAnsi="Times New Roman" w:cs="Times New Roman"/>
        </w:rPr>
        <w:t xml:space="preserve"> (e.g., Texas hold ‘</w:t>
      </w:r>
      <w:proofErr w:type="spellStart"/>
      <w:r w:rsidR="00B73110" w:rsidRPr="006860A1">
        <w:rPr>
          <w:rFonts w:ascii="Times New Roman" w:hAnsi="Times New Roman" w:cs="Times New Roman"/>
        </w:rPr>
        <w:t>em</w:t>
      </w:r>
      <w:proofErr w:type="spellEnd"/>
      <w:r w:rsidR="00B73110" w:rsidRPr="006860A1">
        <w:rPr>
          <w:rFonts w:ascii="Times New Roman" w:hAnsi="Times New Roman" w:cs="Times New Roman"/>
        </w:rPr>
        <w:t>)</w:t>
      </w:r>
      <w:r w:rsidRPr="006860A1">
        <w:rPr>
          <w:rFonts w:ascii="Times New Roman" w:hAnsi="Times New Roman" w:cs="Times New Roman"/>
        </w:rPr>
        <w:t xml:space="preserve"> is </w:t>
      </w:r>
      <w:r w:rsidR="00B36D20" w:rsidRPr="007354EB">
        <w:rPr>
          <w:rFonts w:ascii="Times New Roman" w:hAnsi="Times New Roman" w:cs="Times New Roman"/>
        </w:rPr>
        <w:t xml:space="preserve">generated </w:t>
      </w:r>
      <w:r w:rsidR="00B73110" w:rsidRPr="006860A1">
        <w:rPr>
          <w:rFonts w:ascii="Times New Roman" w:hAnsi="Times New Roman" w:cs="Times New Roman"/>
        </w:rPr>
        <w:t xml:space="preserve">and </w:t>
      </w:r>
      <w:r w:rsidRPr="006860A1">
        <w:rPr>
          <w:rFonts w:ascii="Times New Roman" w:hAnsi="Times New Roman" w:cs="Times New Roman"/>
        </w:rPr>
        <w:t xml:space="preserve">maintained by day with </w:t>
      </w:r>
      <w:r w:rsidR="00B73110" w:rsidRPr="006860A1">
        <w:rPr>
          <w:rFonts w:ascii="Times New Roman" w:hAnsi="Times New Roman" w:cs="Times New Roman"/>
        </w:rPr>
        <w:t xml:space="preserve">a </w:t>
      </w:r>
      <w:r w:rsidRPr="006860A1">
        <w:rPr>
          <w:rFonts w:ascii="Times New Roman" w:hAnsi="Times New Roman" w:cs="Times New Roman"/>
        </w:rPr>
        <w:t>cumulative month-to-d</w:t>
      </w:r>
      <w:r w:rsidR="00AB460C" w:rsidRPr="006860A1">
        <w:rPr>
          <w:rFonts w:ascii="Times New Roman" w:hAnsi="Times New Roman" w:cs="Times New Roman"/>
        </w:rPr>
        <w:t>ate</w:t>
      </w:r>
      <w:r w:rsidRPr="006860A1">
        <w:rPr>
          <w:rFonts w:ascii="Times New Roman" w:hAnsi="Times New Roman" w:cs="Times New Roman"/>
        </w:rPr>
        <w:t xml:space="preserve"> total and includes the following information: </w:t>
      </w:r>
    </w:p>
    <w:p w14:paraId="360E6EE6" w14:textId="77777777" w:rsidR="00225EEB" w:rsidRPr="007354EB" w:rsidRDefault="00225EEB" w:rsidP="00763663">
      <w:pPr>
        <w:pStyle w:val="ListParagraph"/>
        <w:numPr>
          <w:ilvl w:val="1"/>
          <w:numId w:val="4"/>
        </w:numPr>
        <w:ind w:left="720"/>
        <w:rPr>
          <w:rFonts w:ascii="Times New Roman" w:hAnsi="Times New Roman" w:cs="Times New Roman"/>
        </w:rPr>
      </w:pPr>
      <w:r w:rsidRPr="007354EB">
        <w:rPr>
          <w:rFonts w:ascii="Times New Roman" w:hAnsi="Times New Roman" w:cs="Times New Roman"/>
        </w:rPr>
        <w:t>Date of activity;</w:t>
      </w:r>
    </w:p>
    <w:p w14:paraId="62C1400D" w14:textId="2903FC1C" w:rsidR="00225EEB" w:rsidRPr="007354EB" w:rsidRDefault="001F3302" w:rsidP="00763663">
      <w:pPr>
        <w:pStyle w:val="ListParagraph"/>
        <w:numPr>
          <w:ilvl w:val="1"/>
          <w:numId w:val="4"/>
        </w:numPr>
        <w:ind w:left="720"/>
        <w:rPr>
          <w:rFonts w:ascii="Times New Roman" w:hAnsi="Times New Roman" w:cs="Times New Roman"/>
        </w:rPr>
      </w:pPr>
      <w:r w:rsidRPr="007354EB">
        <w:rPr>
          <w:rFonts w:ascii="Times New Roman" w:hAnsi="Times New Roman" w:cs="Times New Roman"/>
        </w:rPr>
        <w:t>Table session</w:t>
      </w:r>
      <w:r w:rsidR="00225EEB" w:rsidRPr="007354EB">
        <w:rPr>
          <w:rFonts w:ascii="Times New Roman" w:hAnsi="Times New Roman" w:cs="Times New Roman"/>
        </w:rPr>
        <w:t>;</w:t>
      </w:r>
    </w:p>
    <w:p w14:paraId="2AC30C0A" w14:textId="713C9495" w:rsidR="00225EEB" w:rsidRPr="007354EB" w:rsidRDefault="00755813" w:rsidP="00763663">
      <w:pPr>
        <w:pStyle w:val="ListParagraph"/>
        <w:numPr>
          <w:ilvl w:val="1"/>
          <w:numId w:val="4"/>
        </w:numPr>
        <w:ind w:left="720"/>
        <w:rPr>
          <w:rFonts w:ascii="Times New Roman" w:hAnsi="Times New Roman" w:cs="Times New Roman"/>
        </w:rPr>
      </w:pPr>
      <w:r w:rsidRPr="007354EB">
        <w:rPr>
          <w:rFonts w:ascii="Times New Roman" w:hAnsi="Times New Roman" w:cs="Times New Roman"/>
        </w:rPr>
        <w:t>T</w:t>
      </w:r>
      <w:r w:rsidR="00225EEB" w:rsidRPr="007354EB">
        <w:rPr>
          <w:rFonts w:ascii="Times New Roman" w:hAnsi="Times New Roman" w:cs="Times New Roman"/>
        </w:rPr>
        <w:t xml:space="preserve">ime </w:t>
      </w:r>
      <w:r w:rsidR="001F3302" w:rsidRPr="007354EB">
        <w:rPr>
          <w:rFonts w:ascii="Times New Roman" w:hAnsi="Times New Roman" w:cs="Times New Roman"/>
        </w:rPr>
        <w:t xml:space="preserve">table session </w:t>
      </w:r>
      <w:r w:rsidR="00225EEB" w:rsidRPr="007354EB">
        <w:rPr>
          <w:rFonts w:ascii="Times New Roman" w:hAnsi="Times New Roman" w:cs="Times New Roman"/>
        </w:rPr>
        <w:t>started</w:t>
      </w:r>
      <w:r w:rsidR="00493E23" w:rsidRPr="007354EB">
        <w:rPr>
          <w:rFonts w:ascii="Times New Roman" w:hAnsi="Times New Roman" w:cs="Times New Roman"/>
        </w:rPr>
        <w:t xml:space="preserve"> for gaming day</w:t>
      </w:r>
      <w:r w:rsidR="00225EEB" w:rsidRPr="007354EB">
        <w:rPr>
          <w:rFonts w:ascii="Times New Roman" w:hAnsi="Times New Roman" w:cs="Times New Roman"/>
        </w:rPr>
        <w:t>;</w:t>
      </w:r>
    </w:p>
    <w:p w14:paraId="17B1A2E4" w14:textId="3C1D1629" w:rsidR="00225EEB" w:rsidRPr="007354EB" w:rsidRDefault="00755813" w:rsidP="00763663">
      <w:pPr>
        <w:pStyle w:val="ListParagraph"/>
        <w:numPr>
          <w:ilvl w:val="1"/>
          <w:numId w:val="4"/>
        </w:numPr>
        <w:ind w:left="720"/>
        <w:rPr>
          <w:rFonts w:ascii="Times New Roman" w:hAnsi="Times New Roman" w:cs="Times New Roman"/>
        </w:rPr>
      </w:pPr>
      <w:r w:rsidRPr="007354EB">
        <w:rPr>
          <w:rFonts w:ascii="Times New Roman" w:hAnsi="Times New Roman" w:cs="Times New Roman"/>
        </w:rPr>
        <w:t>T</w:t>
      </w:r>
      <w:r w:rsidR="00AB460C" w:rsidRPr="007354EB">
        <w:rPr>
          <w:rFonts w:ascii="Times New Roman" w:hAnsi="Times New Roman" w:cs="Times New Roman"/>
        </w:rPr>
        <w:t>ime for each</w:t>
      </w:r>
      <w:r w:rsidR="00225EEB" w:rsidRPr="007354EB">
        <w:rPr>
          <w:rFonts w:ascii="Times New Roman" w:hAnsi="Times New Roman" w:cs="Times New Roman"/>
        </w:rPr>
        <w:t xml:space="preserve"> </w:t>
      </w:r>
      <w:r w:rsidR="001F3302" w:rsidRPr="007354EB">
        <w:rPr>
          <w:rFonts w:ascii="Times New Roman" w:hAnsi="Times New Roman" w:cs="Times New Roman"/>
        </w:rPr>
        <w:t xml:space="preserve">table session </w:t>
      </w:r>
      <w:r w:rsidR="00225EEB" w:rsidRPr="007354EB">
        <w:rPr>
          <w:rFonts w:ascii="Times New Roman" w:hAnsi="Times New Roman" w:cs="Times New Roman"/>
        </w:rPr>
        <w:t>transaction;</w:t>
      </w:r>
    </w:p>
    <w:p w14:paraId="14C2D4B4" w14:textId="655E8201" w:rsidR="00225EEB" w:rsidRPr="007354EB" w:rsidRDefault="00AB460C" w:rsidP="00763663">
      <w:pPr>
        <w:pStyle w:val="ListParagraph"/>
        <w:numPr>
          <w:ilvl w:val="1"/>
          <w:numId w:val="4"/>
        </w:numPr>
        <w:ind w:left="720"/>
        <w:rPr>
          <w:rFonts w:ascii="Times New Roman" w:hAnsi="Times New Roman" w:cs="Times New Roman"/>
        </w:rPr>
      </w:pPr>
      <w:r w:rsidRPr="007354EB">
        <w:rPr>
          <w:rFonts w:ascii="Times New Roman" w:hAnsi="Times New Roman" w:cs="Times New Roman"/>
        </w:rPr>
        <w:t>Type of</w:t>
      </w:r>
      <w:r w:rsidR="00225EEB" w:rsidRPr="007354EB">
        <w:rPr>
          <w:rFonts w:ascii="Times New Roman" w:hAnsi="Times New Roman" w:cs="Times New Roman"/>
        </w:rPr>
        <w:t xml:space="preserve"> </w:t>
      </w:r>
      <w:r w:rsidR="001F3302" w:rsidRPr="007354EB">
        <w:rPr>
          <w:rFonts w:ascii="Times New Roman" w:hAnsi="Times New Roman" w:cs="Times New Roman"/>
        </w:rPr>
        <w:t xml:space="preserve">table session </w:t>
      </w:r>
      <w:r w:rsidR="00225EEB" w:rsidRPr="007354EB">
        <w:rPr>
          <w:rFonts w:ascii="Times New Roman" w:hAnsi="Times New Roman" w:cs="Times New Roman"/>
        </w:rPr>
        <w:t>transaction;</w:t>
      </w:r>
    </w:p>
    <w:p w14:paraId="1166C8FF" w14:textId="2EA0B785" w:rsidR="00225EEB" w:rsidRPr="007354EB" w:rsidRDefault="00AB460C" w:rsidP="00763663">
      <w:pPr>
        <w:pStyle w:val="ListParagraph"/>
        <w:numPr>
          <w:ilvl w:val="1"/>
          <w:numId w:val="4"/>
        </w:numPr>
        <w:ind w:left="720"/>
        <w:rPr>
          <w:rFonts w:ascii="Times New Roman" w:hAnsi="Times New Roman" w:cs="Times New Roman"/>
        </w:rPr>
      </w:pPr>
      <w:r w:rsidRPr="007354EB">
        <w:rPr>
          <w:rFonts w:ascii="Times New Roman" w:hAnsi="Times New Roman" w:cs="Times New Roman"/>
        </w:rPr>
        <w:t>Amount of</w:t>
      </w:r>
      <w:r w:rsidR="00225EEB" w:rsidRPr="007354EB">
        <w:rPr>
          <w:rFonts w:ascii="Times New Roman" w:hAnsi="Times New Roman" w:cs="Times New Roman"/>
        </w:rPr>
        <w:t xml:space="preserve"> </w:t>
      </w:r>
      <w:r w:rsidR="001F3302" w:rsidRPr="007354EB">
        <w:rPr>
          <w:rFonts w:ascii="Times New Roman" w:hAnsi="Times New Roman" w:cs="Times New Roman"/>
        </w:rPr>
        <w:t xml:space="preserve">table session </w:t>
      </w:r>
      <w:r w:rsidR="00225EEB" w:rsidRPr="007354EB">
        <w:rPr>
          <w:rFonts w:ascii="Times New Roman" w:hAnsi="Times New Roman" w:cs="Times New Roman"/>
        </w:rPr>
        <w:t>transaction;</w:t>
      </w:r>
    </w:p>
    <w:p w14:paraId="2F399CAE" w14:textId="1DD7A310" w:rsidR="00225EEB" w:rsidRPr="007354EB" w:rsidRDefault="00225EEB" w:rsidP="00763663">
      <w:pPr>
        <w:pStyle w:val="ListParagraph"/>
        <w:numPr>
          <w:ilvl w:val="1"/>
          <w:numId w:val="4"/>
        </w:numPr>
        <w:ind w:left="720"/>
        <w:rPr>
          <w:rFonts w:ascii="Times New Roman" w:hAnsi="Times New Roman" w:cs="Times New Roman"/>
        </w:rPr>
      </w:pPr>
      <w:r w:rsidRPr="007354EB">
        <w:rPr>
          <w:rFonts w:ascii="Times New Roman" w:hAnsi="Times New Roman" w:cs="Times New Roman"/>
        </w:rPr>
        <w:t>Contribution amount to jackpot pool</w:t>
      </w:r>
      <w:r w:rsidR="00ED0038" w:rsidRPr="007354EB">
        <w:rPr>
          <w:rFonts w:ascii="Times New Roman" w:hAnsi="Times New Roman" w:cs="Times New Roman"/>
        </w:rPr>
        <w:t xml:space="preserve"> or progressive, if applicable;</w:t>
      </w:r>
    </w:p>
    <w:p w14:paraId="503C81F9" w14:textId="700EE917" w:rsidR="00225EEB" w:rsidRPr="007354EB" w:rsidRDefault="00225EEB" w:rsidP="00763663">
      <w:pPr>
        <w:pStyle w:val="ListParagraph"/>
        <w:numPr>
          <w:ilvl w:val="1"/>
          <w:numId w:val="4"/>
        </w:numPr>
        <w:ind w:left="720"/>
        <w:rPr>
          <w:rFonts w:ascii="Times New Roman" w:hAnsi="Times New Roman" w:cs="Times New Roman"/>
        </w:rPr>
      </w:pPr>
      <w:r w:rsidRPr="007354EB">
        <w:rPr>
          <w:rFonts w:ascii="Times New Roman" w:hAnsi="Times New Roman" w:cs="Times New Roman"/>
        </w:rPr>
        <w:t>Compensation amount collected by operator of interactive gaming as gross revenue pursuant to Regulation 5A.170;</w:t>
      </w:r>
    </w:p>
    <w:p w14:paraId="3C53013A" w14:textId="51D3FBD4" w:rsidR="00780BC2" w:rsidRPr="007354EB" w:rsidRDefault="005206F1" w:rsidP="00A607E2">
      <w:pPr>
        <w:ind w:left="1440" w:hanging="720"/>
      </w:pPr>
      <w:r w:rsidRPr="007354EB">
        <w:t>Note:</w:t>
      </w:r>
      <w:r w:rsidR="005003C8" w:rsidRPr="007354EB">
        <w:tab/>
      </w:r>
      <w:r w:rsidR="00780BC2" w:rsidRPr="007354EB">
        <w:t>Pursuant to Regulation 5A.135, any compensation received by the operator of interactive gaming is to be no more than 10% of all sums wagered in each hand.</w:t>
      </w:r>
    </w:p>
    <w:p w14:paraId="5762EAC1" w14:textId="75EC4000" w:rsidR="00780BC2" w:rsidRPr="007354EB" w:rsidRDefault="00780BC2" w:rsidP="0049702E">
      <w:pPr>
        <w:ind w:left="1080" w:hanging="360"/>
      </w:pPr>
    </w:p>
    <w:p w14:paraId="08D4E268" w14:textId="77777777" w:rsidR="00225EEB" w:rsidRPr="007354EB" w:rsidRDefault="00225EEB" w:rsidP="00A607E2">
      <w:pPr>
        <w:pStyle w:val="ListParagraph"/>
        <w:numPr>
          <w:ilvl w:val="1"/>
          <w:numId w:val="4"/>
        </w:numPr>
        <w:ind w:left="720"/>
        <w:rPr>
          <w:rFonts w:ascii="Times New Roman" w:hAnsi="Times New Roman" w:cs="Times New Roman"/>
        </w:rPr>
      </w:pPr>
      <w:r w:rsidRPr="007354EB">
        <w:rPr>
          <w:rFonts w:ascii="Times New Roman" w:hAnsi="Times New Roman" w:cs="Times New Roman"/>
        </w:rPr>
        <w:t>Compensation amount collected by authorized player and state or foreign jurisdiction, if applicable for taxation purposes;</w:t>
      </w:r>
    </w:p>
    <w:p w14:paraId="69FE5FA8" w14:textId="050ECA33" w:rsidR="00225EEB" w:rsidRPr="007354EB" w:rsidRDefault="00225EEB" w:rsidP="00A607E2">
      <w:pPr>
        <w:pStyle w:val="ListParagraph"/>
        <w:numPr>
          <w:ilvl w:val="1"/>
          <w:numId w:val="4"/>
        </w:numPr>
        <w:ind w:left="720"/>
        <w:rPr>
          <w:rFonts w:ascii="Times New Roman" w:hAnsi="Times New Roman" w:cs="Times New Roman"/>
        </w:rPr>
      </w:pPr>
      <w:r w:rsidRPr="007354EB">
        <w:rPr>
          <w:rFonts w:ascii="Times New Roman" w:hAnsi="Times New Roman" w:cs="Times New Roman"/>
        </w:rPr>
        <w:t>Amount</w:t>
      </w:r>
      <w:r w:rsidR="00ED0038" w:rsidRPr="007354EB">
        <w:rPr>
          <w:rFonts w:ascii="Times New Roman" w:hAnsi="Times New Roman" w:cs="Times New Roman"/>
        </w:rPr>
        <w:t xml:space="preserve"> of jackpot win, if applicable;</w:t>
      </w:r>
    </w:p>
    <w:p w14:paraId="5EA8B2DB" w14:textId="77777777" w:rsidR="001F3302" w:rsidRPr="007354EB" w:rsidRDefault="001F3302" w:rsidP="00A607E2">
      <w:pPr>
        <w:pStyle w:val="ListParagraph"/>
        <w:numPr>
          <w:ilvl w:val="1"/>
          <w:numId w:val="4"/>
        </w:numPr>
        <w:ind w:left="720"/>
        <w:rPr>
          <w:rFonts w:ascii="Times New Roman" w:hAnsi="Times New Roman" w:cs="Times New Roman"/>
        </w:rPr>
      </w:pPr>
      <w:r w:rsidRPr="007354EB">
        <w:rPr>
          <w:rFonts w:ascii="Times New Roman" w:hAnsi="Times New Roman" w:cs="Times New Roman"/>
        </w:rPr>
        <w:t>Other amounts collected by operator of interactive gaming;</w:t>
      </w:r>
    </w:p>
    <w:p w14:paraId="08E25AF2" w14:textId="1719F1F5" w:rsidR="001F3302" w:rsidRPr="007354EB" w:rsidRDefault="001F3302" w:rsidP="00A607E2">
      <w:pPr>
        <w:pStyle w:val="ListParagraph"/>
        <w:numPr>
          <w:ilvl w:val="1"/>
          <w:numId w:val="4"/>
        </w:numPr>
        <w:ind w:left="720"/>
        <w:rPr>
          <w:rFonts w:ascii="Times New Roman" w:hAnsi="Times New Roman" w:cs="Times New Roman"/>
        </w:rPr>
      </w:pPr>
      <w:r w:rsidRPr="007354EB">
        <w:rPr>
          <w:rFonts w:ascii="Times New Roman" w:hAnsi="Times New Roman" w:cs="Times New Roman"/>
        </w:rPr>
        <w:t>Description of other amounts collected;</w:t>
      </w:r>
    </w:p>
    <w:p w14:paraId="6EC7B227" w14:textId="77777777" w:rsidR="001F3302" w:rsidRPr="007354EB" w:rsidRDefault="001F3302" w:rsidP="00A607E2">
      <w:pPr>
        <w:pStyle w:val="ListParagraph"/>
        <w:numPr>
          <w:ilvl w:val="1"/>
          <w:numId w:val="4"/>
        </w:numPr>
        <w:ind w:left="720"/>
        <w:rPr>
          <w:rFonts w:ascii="Times New Roman" w:hAnsi="Times New Roman" w:cs="Times New Roman"/>
        </w:rPr>
      </w:pPr>
      <w:r w:rsidRPr="007354EB">
        <w:rPr>
          <w:rFonts w:ascii="Times New Roman" w:hAnsi="Times New Roman" w:cs="Times New Roman"/>
        </w:rPr>
        <w:t>Amounts refunded;</w:t>
      </w:r>
    </w:p>
    <w:p w14:paraId="7E0A83DE" w14:textId="236FCBB0" w:rsidR="001F3302" w:rsidRPr="007354EB" w:rsidRDefault="001F3302" w:rsidP="00A607E2">
      <w:pPr>
        <w:pStyle w:val="ListParagraph"/>
        <w:numPr>
          <w:ilvl w:val="1"/>
          <w:numId w:val="4"/>
        </w:numPr>
        <w:ind w:left="720"/>
        <w:rPr>
          <w:rFonts w:ascii="Times New Roman" w:hAnsi="Times New Roman" w:cs="Times New Roman"/>
        </w:rPr>
      </w:pPr>
      <w:r w:rsidRPr="007354EB">
        <w:rPr>
          <w:rFonts w:ascii="Times New Roman" w:hAnsi="Times New Roman" w:cs="Times New Roman"/>
        </w:rPr>
        <w:t>Description of amounts refunded;</w:t>
      </w:r>
    </w:p>
    <w:p w14:paraId="7471C5AB" w14:textId="77481B98" w:rsidR="00225EEB" w:rsidRPr="007354EB" w:rsidRDefault="00225EEB" w:rsidP="00A607E2">
      <w:pPr>
        <w:pStyle w:val="ListParagraph"/>
        <w:numPr>
          <w:ilvl w:val="1"/>
          <w:numId w:val="4"/>
        </w:numPr>
        <w:ind w:left="720"/>
        <w:rPr>
          <w:rFonts w:ascii="Times New Roman" w:hAnsi="Times New Roman" w:cs="Times New Roman"/>
        </w:rPr>
      </w:pPr>
      <w:r w:rsidRPr="007354EB">
        <w:rPr>
          <w:rFonts w:ascii="Times New Roman" w:hAnsi="Times New Roman" w:cs="Times New Roman"/>
        </w:rPr>
        <w:t xml:space="preserve">Date and time </w:t>
      </w:r>
      <w:r w:rsidR="001F3302" w:rsidRPr="007354EB">
        <w:rPr>
          <w:rFonts w:ascii="Times New Roman" w:hAnsi="Times New Roman" w:cs="Times New Roman"/>
        </w:rPr>
        <w:t xml:space="preserve">table session </w:t>
      </w:r>
      <w:r w:rsidRPr="007354EB">
        <w:rPr>
          <w:rFonts w:ascii="Times New Roman" w:hAnsi="Times New Roman" w:cs="Times New Roman"/>
        </w:rPr>
        <w:t>ended</w:t>
      </w:r>
      <w:r w:rsidR="00493E23" w:rsidRPr="007354EB">
        <w:rPr>
          <w:rFonts w:ascii="Times New Roman" w:hAnsi="Times New Roman" w:cs="Times New Roman"/>
        </w:rPr>
        <w:t xml:space="preserve"> for gaming day</w:t>
      </w:r>
      <w:r w:rsidRPr="007354EB">
        <w:rPr>
          <w:rFonts w:ascii="Times New Roman" w:hAnsi="Times New Roman" w:cs="Times New Roman"/>
        </w:rPr>
        <w:t>;</w:t>
      </w:r>
      <w:r w:rsidR="00493E23" w:rsidRPr="007354EB">
        <w:rPr>
          <w:rFonts w:ascii="Times New Roman" w:hAnsi="Times New Roman" w:cs="Times New Roman"/>
        </w:rPr>
        <w:t xml:space="preserve"> and</w:t>
      </w:r>
    </w:p>
    <w:p w14:paraId="4BB93239" w14:textId="4E8326F2" w:rsidR="00225EEB" w:rsidRPr="007354EB" w:rsidRDefault="00225EEB" w:rsidP="00A607E2">
      <w:pPr>
        <w:pStyle w:val="ListParagraph"/>
        <w:numPr>
          <w:ilvl w:val="1"/>
          <w:numId w:val="4"/>
        </w:numPr>
        <w:ind w:left="720"/>
        <w:rPr>
          <w:rFonts w:ascii="Times New Roman" w:hAnsi="Times New Roman" w:cs="Times New Roman"/>
        </w:rPr>
      </w:pPr>
      <w:r w:rsidRPr="007354EB">
        <w:rPr>
          <w:rFonts w:ascii="Times New Roman" w:hAnsi="Times New Roman" w:cs="Times New Roman"/>
        </w:rPr>
        <w:t>Total amount by transaction type.</w:t>
      </w:r>
      <w:r w:rsidR="00554885" w:rsidRPr="007354EB">
        <w:rPr>
          <w:rFonts w:ascii="Times New Roman" w:hAnsi="Times New Roman" w:cs="Times New Roman"/>
        </w:rPr>
        <w:t xml:space="preserve">    </w:t>
      </w:r>
    </w:p>
    <w:p w14:paraId="1AC88D5A" w14:textId="7FB850EA" w:rsidR="00225EEB" w:rsidRPr="006860A1" w:rsidRDefault="00100238" w:rsidP="000F1E1A">
      <w:pPr>
        <w:pStyle w:val="FirstlevelMICNumbered"/>
        <w:ind w:left="360" w:hanging="450"/>
        <w:rPr>
          <w:rFonts w:ascii="Times New Roman" w:hAnsi="Times New Roman" w:cs="Times New Roman"/>
        </w:rPr>
      </w:pPr>
      <w:r w:rsidRPr="006860A1">
        <w:rPr>
          <w:rFonts w:ascii="Times New Roman" w:hAnsi="Times New Roman" w:cs="Times New Roman"/>
        </w:rPr>
        <w:t>A</w:t>
      </w:r>
      <w:r w:rsidR="00225EEB" w:rsidRPr="006860A1">
        <w:rPr>
          <w:rFonts w:ascii="Times New Roman" w:hAnsi="Times New Roman" w:cs="Times New Roman"/>
        </w:rPr>
        <w:t>n “</w:t>
      </w:r>
      <w:r w:rsidR="00F719B0" w:rsidRPr="007354EB">
        <w:rPr>
          <w:rFonts w:ascii="Times New Roman" w:hAnsi="Times New Roman" w:cs="Times New Roman"/>
        </w:rPr>
        <w:t>I</w:t>
      </w:r>
      <w:r w:rsidR="00225EEB" w:rsidRPr="006860A1">
        <w:rPr>
          <w:rFonts w:ascii="Times New Roman" w:hAnsi="Times New Roman" w:cs="Times New Roman"/>
        </w:rPr>
        <w:t xml:space="preserve">nteractive </w:t>
      </w:r>
      <w:r w:rsidR="00F719B0" w:rsidRPr="007354EB">
        <w:rPr>
          <w:rFonts w:ascii="Times New Roman" w:hAnsi="Times New Roman" w:cs="Times New Roman"/>
        </w:rPr>
        <w:t>G</w:t>
      </w:r>
      <w:r w:rsidR="00225EEB" w:rsidRPr="006860A1">
        <w:rPr>
          <w:rFonts w:ascii="Times New Roman" w:hAnsi="Times New Roman" w:cs="Times New Roman"/>
        </w:rPr>
        <w:t xml:space="preserve">aming </w:t>
      </w:r>
      <w:r w:rsidR="00F719B0" w:rsidRPr="007354EB">
        <w:rPr>
          <w:rFonts w:ascii="Times New Roman" w:hAnsi="Times New Roman" w:cs="Times New Roman"/>
        </w:rPr>
        <w:t>R</w:t>
      </w:r>
      <w:r w:rsidR="00225EEB" w:rsidRPr="006860A1">
        <w:rPr>
          <w:rFonts w:ascii="Times New Roman" w:hAnsi="Times New Roman" w:cs="Times New Roman"/>
        </w:rPr>
        <w:t xml:space="preserve">evenue </w:t>
      </w:r>
      <w:r w:rsidR="00F719B0" w:rsidRPr="007354EB">
        <w:rPr>
          <w:rFonts w:ascii="Times New Roman" w:hAnsi="Times New Roman" w:cs="Times New Roman"/>
        </w:rPr>
        <w:t>R</w:t>
      </w:r>
      <w:r w:rsidR="00225EEB" w:rsidRPr="006860A1">
        <w:rPr>
          <w:rFonts w:ascii="Times New Roman" w:hAnsi="Times New Roman" w:cs="Times New Roman"/>
        </w:rPr>
        <w:t xml:space="preserve">eport” by </w:t>
      </w:r>
      <w:r w:rsidR="009932E3" w:rsidRPr="007354EB">
        <w:rPr>
          <w:rFonts w:ascii="Times New Roman" w:hAnsi="Times New Roman" w:cs="Times New Roman"/>
        </w:rPr>
        <w:t xml:space="preserve">game </w:t>
      </w:r>
      <w:r w:rsidR="00225EEB" w:rsidRPr="007354EB">
        <w:rPr>
          <w:rFonts w:ascii="Times New Roman" w:hAnsi="Times New Roman" w:cs="Times New Roman"/>
        </w:rPr>
        <w:t xml:space="preserve">type </w:t>
      </w:r>
      <w:r w:rsidR="006A4DCD" w:rsidRPr="007354EB">
        <w:rPr>
          <w:rFonts w:ascii="Times New Roman" w:hAnsi="Times New Roman" w:cs="Times New Roman"/>
        </w:rPr>
        <w:t>(e.g., Texas hold ‘</w:t>
      </w:r>
      <w:proofErr w:type="spellStart"/>
      <w:r w:rsidR="006A4DCD" w:rsidRPr="007354EB">
        <w:rPr>
          <w:rFonts w:ascii="Times New Roman" w:hAnsi="Times New Roman" w:cs="Times New Roman"/>
        </w:rPr>
        <w:t>em</w:t>
      </w:r>
      <w:proofErr w:type="spellEnd"/>
      <w:r w:rsidR="006A4DCD" w:rsidRPr="007354EB">
        <w:rPr>
          <w:rFonts w:ascii="Times New Roman" w:hAnsi="Times New Roman" w:cs="Times New Roman"/>
        </w:rPr>
        <w:t>)</w:t>
      </w:r>
      <w:r w:rsidR="0098518C" w:rsidRPr="007354EB">
        <w:rPr>
          <w:rFonts w:ascii="Times New Roman" w:hAnsi="Times New Roman" w:cs="Times New Roman"/>
        </w:rPr>
        <w:t xml:space="preserve">, </w:t>
      </w:r>
      <w:r w:rsidR="00C70ED3">
        <w:rPr>
          <w:rFonts w:ascii="Times New Roman" w:hAnsi="Times New Roman" w:cs="Times New Roman"/>
        </w:rPr>
        <w:t xml:space="preserve">for </w:t>
      </w:r>
      <w:r w:rsidR="000E4102" w:rsidRPr="007354EB">
        <w:rPr>
          <w:rFonts w:ascii="Times New Roman" w:hAnsi="Times New Roman" w:cs="Times New Roman"/>
        </w:rPr>
        <w:t xml:space="preserve">cash games, </w:t>
      </w:r>
      <w:r w:rsidR="00225EEB" w:rsidRPr="007354EB">
        <w:rPr>
          <w:rFonts w:ascii="Times New Roman" w:hAnsi="Times New Roman" w:cs="Times New Roman"/>
        </w:rPr>
        <w:t xml:space="preserve">that </w:t>
      </w:r>
      <w:r w:rsidR="00225EEB" w:rsidRPr="006860A1">
        <w:rPr>
          <w:rFonts w:ascii="Times New Roman" w:hAnsi="Times New Roman" w:cs="Times New Roman"/>
        </w:rPr>
        <w:t>is</w:t>
      </w:r>
      <w:r w:rsidR="00F719B0" w:rsidRPr="007354EB">
        <w:rPr>
          <w:rFonts w:ascii="Times New Roman" w:hAnsi="Times New Roman" w:cs="Times New Roman"/>
        </w:rPr>
        <w:t xml:space="preserve"> generated and</w:t>
      </w:r>
      <w:r w:rsidR="00225EEB" w:rsidRPr="006860A1">
        <w:rPr>
          <w:rFonts w:ascii="Times New Roman" w:hAnsi="Times New Roman" w:cs="Times New Roman"/>
        </w:rPr>
        <w:t xml:space="preserve"> maintained by day with </w:t>
      </w:r>
      <w:r w:rsidR="009932E3" w:rsidRPr="006860A1">
        <w:rPr>
          <w:rFonts w:ascii="Times New Roman" w:hAnsi="Times New Roman" w:cs="Times New Roman"/>
        </w:rPr>
        <w:t xml:space="preserve">a </w:t>
      </w:r>
      <w:r w:rsidR="00AB460C" w:rsidRPr="006860A1">
        <w:rPr>
          <w:rFonts w:ascii="Times New Roman" w:hAnsi="Times New Roman" w:cs="Times New Roman"/>
        </w:rPr>
        <w:t>cumulative month-to-date</w:t>
      </w:r>
      <w:r w:rsidR="00225EEB" w:rsidRPr="006860A1">
        <w:rPr>
          <w:rFonts w:ascii="Times New Roman" w:hAnsi="Times New Roman" w:cs="Times New Roman"/>
        </w:rPr>
        <w:t xml:space="preserve"> total and includes the following information:</w:t>
      </w:r>
    </w:p>
    <w:p w14:paraId="1AE3649A" w14:textId="77777777" w:rsidR="00225EEB" w:rsidRPr="006860A1" w:rsidRDefault="00225EEB" w:rsidP="000F1E1A">
      <w:pPr>
        <w:pStyle w:val="ListParagraph"/>
        <w:numPr>
          <w:ilvl w:val="1"/>
          <w:numId w:val="4"/>
        </w:numPr>
        <w:ind w:left="720"/>
        <w:rPr>
          <w:rFonts w:ascii="Times New Roman" w:hAnsi="Times New Roman" w:cs="Times New Roman"/>
        </w:rPr>
      </w:pPr>
      <w:r w:rsidRPr="006860A1">
        <w:rPr>
          <w:rFonts w:ascii="Times New Roman" w:hAnsi="Times New Roman" w:cs="Times New Roman"/>
        </w:rPr>
        <w:t>Date;</w:t>
      </w:r>
    </w:p>
    <w:p w14:paraId="2097368C" w14:textId="55BB5C1E" w:rsidR="00225EEB" w:rsidRPr="007354EB" w:rsidRDefault="00225EEB" w:rsidP="000F1E1A">
      <w:pPr>
        <w:pStyle w:val="ListParagraph"/>
        <w:numPr>
          <w:ilvl w:val="1"/>
          <w:numId w:val="4"/>
        </w:numPr>
        <w:ind w:left="720"/>
        <w:rPr>
          <w:rFonts w:ascii="Times New Roman" w:hAnsi="Times New Roman" w:cs="Times New Roman"/>
        </w:rPr>
      </w:pPr>
      <w:r w:rsidRPr="007354EB">
        <w:rPr>
          <w:rFonts w:ascii="Times New Roman" w:hAnsi="Times New Roman" w:cs="Times New Roman"/>
        </w:rPr>
        <w:t>Type of game</w:t>
      </w:r>
      <w:r w:rsidR="009932E3" w:rsidRPr="007354EB">
        <w:rPr>
          <w:rFonts w:ascii="Times New Roman" w:hAnsi="Times New Roman" w:cs="Times New Roman"/>
        </w:rPr>
        <w:t xml:space="preserve"> (e.g., Texas hold ‘</w:t>
      </w:r>
      <w:proofErr w:type="spellStart"/>
      <w:r w:rsidR="009932E3" w:rsidRPr="007354EB">
        <w:rPr>
          <w:rFonts w:ascii="Times New Roman" w:hAnsi="Times New Roman" w:cs="Times New Roman"/>
        </w:rPr>
        <w:t>em</w:t>
      </w:r>
      <w:proofErr w:type="spellEnd"/>
      <w:r w:rsidR="009932E3" w:rsidRPr="007354EB">
        <w:rPr>
          <w:rFonts w:ascii="Times New Roman" w:hAnsi="Times New Roman" w:cs="Times New Roman"/>
        </w:rPr>
        <w:t>)</w:t>
      </w:r>
      <w:r w:rsidRPr="007354EB">
        <w:rPr>
          <w:rFonts w:ascii="Times New Roman" w:hAnsi="Times New Roman" w:cs="Times New Roman"/>
        </w:rPr>
        <w:t>;</w:t>
      </w:r>
    </w:p>
    <w:p w14:paraId="64146117" w14:textId="0DA43681" w:rsidR="00225EEB" w:rsidRPr="007354EB" w:rsidRDefault="00225EEB" w:rsidP="005003C8">
      <w:pPr>
        <w:pStyle w:val="ListParagraph"/>
        <w:numPr>
          <w:ilvl w:val="1"/>
          <w:numId w:val="4"/>
        </w:numPr>
        <w:ind w:left="720"/>
        <w:rPr>
          <w:rFonts w:ascii="Times New Roman" w:hAnsi="Times New Roman" w:cs="Times New Roman"/>
        </w:rPr>
      </w:pPr>
      <w:r w:rsidRPr="007354EB">
        <w:rPr>
          <w:rFonts w:ascii="Times New Roman" w:hAnsi="Times New Roman" w:cs="Times New Roman"/>
        </w:rPr>
        <w:lastRenderedPageBreak/>
        <w:t>Total wagered;</w:t>
      </w:r>
    </w:p>
    <w:p w14:paraId="7CDD8D16" w14:textId="1F5C6312" w:rsidR="00225EEB" w:rsidRPr="007354EB" w:rsidRDefault="00225EEB" w:rsidP="005003C8">
      <w:pPr>
        <w:pStyle w:val="ListParagraph"/>
        <w:numPr>
          <w:ilvl w:val="1"/>
          <w:numId w:val="4"/>
        </w:numPr>
        <w:ind w:left="720"/>
        <w:rPr>
          <w:rFonts w:ascii="Times New Roman" w:hAnsi="Times New Roman" w:cs="Times New Roman"/>
        </w:rPr>
      </w:pPr>
      <w:r w:rsidRPr="007354EB">
        <w:rPr>
          <w:rFonts w:ascii="Times New Roman" w:hAnsi="Times New Roman" w:cs="Times New Roman"/>
        </w:rPr>
        <w:t>Total amount contributed to the progressive pool, if applicable;</w:t>
      </w:r>
    </w:p>
    <w:p w14:paraId="5A7A8E1C" w14:textId="7147B5A8" w:rsidR="00225EEB" w:rsidRPr="007354EB" w:rsidRDefault="00225EEB" w:rsidP="005003C8">
      <w:pPr>
        <w:pStyle w:val="ListParagraph"/>
        <w:numPr>
          <w:ilvl w:val="1"/>
          <w:numId w:val="4"/>
        </w:numPr>
        <w:ind w:left="720"/>
        <w:rPr>
          <w:rFonts w:ascii="Times New Roman" w:hAnsi="Times New Roman" w:cs="Times New Roman"/>
        </w:rPr>
      </w:pPr>
      <w:r w:rsidRPr="007354EB">
        <w:rPr>
          <w:rFonts w:ascii="Times New Roman" w:hAnsi="Times New Roman" w:cs="Times New Roman"/>
        </w:rPr>
        <w:t>Compensation amount collected by operator of interactive gaming pursuant to Regulation 5A.170;</w:t>
      </w:r>
    </w:p>
    <w:p w14:paraId="2AAAB199" w14:textId="77777777" w:rsidR="00225EEB" w:rsidRPr="007354EB" w:rsidRDefault="00225EEB" w:rsidP="005003C8">
      <w:pPr>
        <w:pStyle w:val="ListParagraph"/>
        <w:numPr>
          <w:ilvl w:val="1"/>
          <w:numId w:val="4"/>
        </w:numPr>
        <w:ind w:left="720"/>
        <w:rPr>
          <w:rFonts w:ascii="Times New Roman" w:hAnsi="Times New Roman" w:cs="Times New Roman"/>
        </w:rPr>
      </w:pPr>
      <w:r w:rsidRPr="007354EB">
        <w:rPr>
          <w:rFonts w:ascii="Times New Roman" w:hAnsi="Times New Roman" w:cs="Times New Roman"/>
        </w:rPr>
        <w:t>Other amounts collected by operator of interactive gaming;</w:t>
      </w:r>
    </w:p>
    <w:p w14:paraId="716C03DC" w14:textId="6710F2E1" w:rsidR="00225EEB" w:rsidRPr="007354EB" w:rsidRDefault="00225EEB" w:rsidP="005003C8">
      <w:pPr>
        <w:pStyle w:val="ListParagraph"/>
        <w:numPr>
          <w:ilvl w:val="1"/>
          <w:numId w:val="4"/>
        </w:numPr>
        <w:ind w:left="720"/>
        <w:rPr>
          <w:rFonts w:ascii="Times New Roman" w:hAnsi="Times New Roman" w:cs="Times New Roman"/>
        </w:rPr>
      </w:pPr>
      <w:r w:rsidRPr="007354EB">
        <w:rPr>
          <w:rFonts w:ascii="Times New Roman" w:hAnsi="Times New Roman" w:cs="Times New Roman"/>
        </w:rPr>
        <w:t>Description of other amounts collected;</w:t>
      </w:r>
    </w:p>
    <w:p w14:paraId="57DD017C" w14:textId="10A307CC" w:rsidR="00225EEB" w:rsidRPr="007354EB" w:rsidRDefault="00225EEB" w:rsidP="005003C8">
      <w:pPr>
        <w:pStyle w:val="ListParagraph"/>
        <w:numPr>
          <w:ilvl w:val="1"/>
          <w:numId w:val="4"/>
        </w:numPr>
        <w:ind w:left="720"/>
        <w:rPr>
          <w:rFonts w:ascii="Times New Roman" w:hAnsi="Times New Roman" w:cs="Times New Roman"/>
        </w:rPr>
      </w:pPr>
      <w:r w:rsidRPr="007354EB">
        <w:rPr>
          <w:rFonts w:ascii="Times New Roman" w:hAnsi="Times New Roman" w:cs="Times New Roman"/>
        </w:rPr>
        <w:t xml:space="preserve">Amounts refunded; and </w:t>
      </w:r>
    </w:p>
    <w:p w14:paraId="548EE7E8" w14:textId="0E80B6EC" w:rsidR="00225EEB" w:rsidRPr="007354EB" w:rsidRDefault="00225EEB" w:rsidP="005003C8">
      <w:pPr>
        <w:pStyle w:val="ListParagraph"/>
        <w:numPr>
          <w:ilvl w:val="1"/>
          <w:numId w:val="4"/>
        </w:numPr>
        <w:ind w:left="720"/>
        <w:rPr>
          <w:rFonts w:ascii="Times New Roman" w:hAnsi="Times New Roman" w:cs="Times New Roman"/>
        </w:rPr>
      </w:pPr>
      <w:r w:rsidRPr="007354EB">
        <w:rPr>
          <w:rFonts w:ascii="Times New Roman" w:hAnsi="Times New Roman" w:cs="Times New Roman"/>
        </w:rPr>
        <w:t>Description of amounts refunded.</w:t>
      </w:r>
    </w:p>
    <w:p w14:paraId="0963A4C6" w14:textId="2648DAF0" w:rsidR="00225EEB" w:rsidRPr="006860A1" w:rsidRDefault="00225EEB" w:rsidP="0002302A">
      <w:pPr>
        <w:pStyle w:val="FirstlevelMICNumbered"/>
        <w:ind w:left="360" w:hanging="450"/>
        <w:rPr>
          <w:rFonts w:ascii="Times New Roman" w:hAnsi="Times New Roman" w:cs="Times New Roman"/>
        </w:rPr>
      </w:pPr>
      <w:r w:rsidRPr="006860A1">
        <w:rPr>
          <w:rFonts w:ascii="Times New Roman" w:hAnsi="Times New Roman" w:cs="Times New Roman"/>
        </w:rPr>
        <w:t>An “</w:t>
      </w:r>
      <w:r w:rsidR="00707983" w:rsidRPr="007354EB">
        <w:rPr>
          <w:rFonts w:ascii="Times New Roman" w:hAnsi="Times New Roman" w:cs="Times New Roman"/>
        </w:rPr>
        <w:t>I</w:t>
      </w:r>
      <w:r w:rsidRPr="006860A1">
        <w:rPr>
          <w:rFonts w:ascii="Times New Roman" w:hAnsi="Times New Roman" w:cs="Times New Roman"/>
        </w:rPr>
        <w:t xml:space="preserve">nteractive </w:t>
      </w:r>
      <w:r w:rsidR="00707983" w:rsidRPr="007354EB">
        <w:rPr>
          <w:rFonts w:ascii="Times New Roman" w:hAnsi="Times New Roman" w:cs="Times New Roman"/>
        </w:rPr>
        <w:t>G</w:t>
      </w:r>
      <w:r w:rsidRPr="006860A1">
        <w:rPr>
          <w:rFonts w:ascii="Times New Roman" w:hAnsi="Times New Roman" w:cs="Times New Roman"/>
        </w:rPr>
        <w:t xml:space="preserve">aming </w:t>
      </w:r>
      <w:r w:rsidR="00707983" w:rsidRPr="007354EB">
        <w:rPr>
          <w:rFonts w:ascii="Times New Roman" w:hAnsi="Times New Roman" w:cs="Times New Roman"/>
        </w:rPr>
        <w:t>C</w:t>
      </w:r>
      <w:r w:rsidRPr="006860A1">
        <w:rPr>
          <w:rFonts w:ascii="Times New Roman" w:hAnsi="Times New Roman" w:cs="Times New Roman"/>
        </w:rPr>
        <w:t>ontest</w:t>
      </w:r>
      <w:r w:rsidR="00707983" w:rsidRPr="007354EB">
        <w:rPr>
          <w:rFonts w:ascii="Times New Roman" w:hAnsi="Times New Roman" w:cs="Times New Roman"/>
        </w:rPr>
        <w:t>s</w:t>
      </w:r>
      <w:r w:rsidRPr="006860A1">
        <w:rPr>
          <w:rFonts w:ascii="Times New Roman" w:hAnsi="Times New Roman" w:cs="Times New Roman"/>
        </w:rPr>
        <w:t>/</w:t>
      </w:r>
      <w:r w:rsidR="00707983" w:rsidRPr="007354EB">
        <w:rPr>
          <w:rFonts w:ascii="Times New Roman" w:hAnsi="Times New Roman" w:cs="Times New Roman"/>
        </w:rPr>
        <w:t>T</w:t>
      </w:r>
      <w:r w:rsidRPr="006860A1">
        <w:rPr>
          <w:rFonts w:ascii="Times New Roman" w:hAnsi="Times New Roman" w:cs="Times New Roman"/>
        </w:rPr>
        <w:t>ournament</w:t>
      </w:r>
      <w:r w:rsidR="00707983" w:rsidRPr="007354EB">
        <w:rPr>
          <w:rFonts w:ascii="Times New Roman" w:hAnsi="Times New Roman" w:cs="Times New Roman"/>
        </w:rPr>
        <w:t>s</w:t>
      </w:r>
      <w:r w:rsidRPr="006860A1">
        <w:rPr>
          <w:rFonts w:ascii="Times New Roman" w:hAnsi="Times New Roman" w:cs="Times New Roman"/>
        </w:rPr>
        <w:t xml:space="preserve"> </w:t>
      </w:r>
      <w:r w:rsidR="00707983" w:rsidRPr="007354EB">
        <w:rPr>
          <w:rFonts w:ascii="Times New Roman" w:hAnsi="Times New Roman" w:cs="Times New Roman"/>
        </w:rPr>
        <w:t>Detail R</w:t>
      </w:r>
      <w:r w:rsidRPr="006860A1">
        <w:rPr>
          <w:rFonts w:ascii="Times New Roman" w:hAnsi="Times New Roman" w:cs="Times New Roman"/>
        </w:rPr>
        <w:t xml:space="preserve">eport” is </w:t>
      </w:r>
      <w:r w:rsidR="00707983" w:rsidRPr="007354EB">
        <w:rPr>
          <w:rFonts w:ascii="Times New Roman" w:hAnsi="Times New Roman" w:cs="Times New Roman"/>
        </w:rPr>
        <w:t xml:space="preserve">generated </w:t>
      </w:r>
      <w:r w:rsidRPr="006860A1">
        <w:rPr>
          <w:rFonts w:ascii="Times New Roman" w:hAnsi="Times New Roman" w:cs="Times New Roman"/>
        </w:rPr>
        <w:t>and maintained for each contest/tournament conducted which includes</w:t>
      </w:r>
      <w:r w:rsidR="00707983" w:rsidRPr="007354EB">
        <w:rPr>
          <w:rFonts w:ascii="Times New Roman" w:hAnsi="Times New Roman" w:cs="Times New Roman"/>
        </w:rPr>
        <w:t xml:space="preserve"> the following information</w:t>
      </w:r>
      <w:r w:rsidRPr="006860A1">
        <w:rPr>
          <w:rFonts w:ascii="Times New Roman" w:hAnsi="Times New Roman" w:cs="Times New Roman"/>
        </w:rPr>
        <w:t>:</w:t>
      </w:r>
    </w:p>
    <w:p w14:paraId="4EB4EC36" w14:textId="5403FE9B" w:rsidR="00225EEB" w:rsidRPr="006860A1" w:rsidRDefault="00707983" w:rsidP="0002302A">
      <w:pPr>
        <w:pStyle w:val="ListParagraph"/>
        <w:numPr>
          <w:ilvl w:val="1"/>
          <w:numId w:val="4"/>
        </w:numPr>
        <w:ind w:left="720"/>
        <w:rPr>
          <w:rFonts w:ascii="Times New Roman" w:hAnsi="Times New Roman" w:cs="Times New Roman"/>
        </w:rPr>
      </w:pPr>
      <w:r w:rsidRPr="007354EB">
        <w:rPr>
          <w:rFonts w:ascii="Times New Roman" w:hAnsi="Times New Roman" w:cs="Times New Roman"/>
        </w:rPr>
        <w:t>Beginning and ending date of contes</w:t>
      </w:r>
      <w:r w:rsidR="0002302A" w:rsidRPr="007354EB">
        <w:rPr>
          <w:rFonts w:ascii="Times New Roman" w:hAnsi="Times New Roman" w:cs="Times New Roman"/>
        </w:rPr>
        <w:t>t</w:t>
      </w:r>
      <w:r w:rsidRPr="007354EB">
        <w:rPr>
          <w:rFonts w:ascii="Times New Roman" w:hAnsi="Times New Roman" w:cs="Times New Roman"/>
        </w:rPr>
        <w:t>/tournament</w:t>
      </w:r>
      <w:r w:rsidR="00225EEB" w:rsidRPr="006860A1">
        <w:rPr>
          <w:rFonts w:ascii="Times New Roman" w:hAnsi="Times New Roman" w:cs="Times New Roman"/>
        </w:rPr>
        <w:t>;</w:t>
      </w:r>
    </w:p>
    <w:p w14:paraId="0DD6BADF" w14:textId="425F1355" w:rsidR="00225EEB" w:rsidRPr="006860A1" w:rsidRDefault="00225EEB" w:rsidP="0002302A">
      <w:pPr>
        <w:pStyle w:val="ListParagraph"/>
        <w:numPr>
          <w:ilvl w:val="1"/>
          <w:numId w:val="4"/>
        </w:numPr>
        <w:ind w:left="720"/>
        <w:rPr>
          <w:rFonts w:ascii="Times New Roman" w:hAnsi="Times New Roman" w:cs="Times New Roman"/>
        </w:rPr>
      </w:pPr>
      <w:r w:rsidRPr="006860A1">
        <w:rPr>
          <w:rFonts w:ascii="Times New Roman" w:hAnsi="Times New Roman" w:cs="Times New Roman"/>
        </w:rPr>
        <w:t xml:space="preserve">Name </w:t>
      </w:r>
      <w:r w:rsidR="00707983" w:rsidRPr="007354EB">
        <w:rPr>
          <w:rFonts w:ascii="Times New Roman" w:hAnsi="Times New Roman" w:cs="Times New Roman"/>
        </w:rPr>
        <w:t xml:space="preserve">and unique identifier </w:t>
      </w:r>
      <w:r w:rsidRPr="006860A1">
        <w:rPr>
          <w:rFonts w:ascii="Times New Roman" w:hAnsi="Times New Roman" w:cs="Times New Roman"/>
        </w:rPr>
        <w:t xml:space="preserve">of </w:t>
      </w:r>
      <w:r w:rsidR="00707983" w:rsidRPr="007354EB">
        <w:rPr>
          <w:rFonts w:ascii="Times New Roman" w:hAnsi="Times New Roman" w:cs="Times New Roman"/>
        </w:rPr>
        <w:t xml:space="preserve">each </w:t>
      </w:r>
      <w:r w:rsidRPr="006860A1">
        <w:rPr>
          <w:rFonts w:ascii="Times New Roman" w:hAnsi="Times New Roman" w:cs="Times New Roman"/>
        </w:rPr>
        <w:t>contest/tournament;</w:t>
      </w:r>
    </w:p>
    <w:p w14:paraId="01CBBC08" w14:textId="384B5CD9" w:rsidR="00225EEB" w:rsidRPr="006860A1" w:rsidRDefault="00225EEB" w:rsidP="0002302A">
      <w:pPr>
        <w:pStyle w:val="ListParagraph"/>
        <w:numPr>
          <w:ilvl w:val="1"/>
          <w:numId w:val="4"/>
        </w:numPr>
        <w:ind w:left="720"/>
        <w:rPr>
          <w:rFonts w:ascii="Times New Roman" w:hAnsi="Times New Roman" w:cs="Times New Roman"/>
        </w:rPr>
      </w:pPr>
      <w:r w:rsidRPr="006860A1">
        <w:rPr>
          <w:rFonts w:ascii="Times New Roman" w:hAnsi="Times New Roman" w:cs="Times New Roman"/>
        </w:rPr>
        <w:t>Name of each authorized</w:t>
      </w:r>
      <w:r w:rsidR="00D83D76" w:rsidRPr="006860A1">
        <w:rPr>
          <w:rFonts w:ascii="Times New Roman" w:hAnsi="Times New Roman" w:cs="Times New Roman"/>
        </w:rPr>
        <w:t xml:space="preserve"> player </w:t>
      </w:r>
      <w:r w:rsidR="00707983" w:rsidRPr="007354EB">
        <w:rPr>
          <w:rFonts w:ascii="Times New Roman" w:hAnsi="Times New Roman" w:cs="Times New Roman"/>
        </w:rPr>
        <w:t>and account number</w:t>
      </w:r>
      <w:r w:rsidR="00D83D76" w:rsidRPr="006860A1">
        <w:rPr>
          <w:rFonts w:ascii="Times New Roman" w:hAnsi="Times New Roman" w:cs="Times New Roman"/>
        </w:rPr>
        <w:t>,</w:t>
      </w:r>
      <w:r w:rsidRPr="006860A1">
        <w:rPr>
          <w:rFonts w:ascii="Times New Roman" w:hAnsi="Times New Roman" w:cs="Times New Roman"/>
        </w:rPr>
        <w:t xml:space="preserve"> amount of entry fee</w:t>
      </w:r>
      <w:r w:rsidR="00707983" w:rsidRPr="007354EB">
        <w:rPr>
          <w:rFonts w:ascii="Times New Roman" w:hAnsi="Times New Roman" w:cs="Times New Roman"/>
        </w:rPr>
        <w:t>s</w:t>
      </w:r>
      <w:r w:rsidR="00037F89">
        <w:rPr>
          <w:rFonts w:ascii="Times New Roman" w:hAnsi="Times New Roman" w:cs="Times New Roman"/>
        </w:rPr>
        <w:t>/rebuys</w:t>
      </w:r>
      <w:r w:rsidRPr="006860A1">
        <w:rPr>
          <w:rFonts w:ascii="Times New Roman" w:hAnsi="Times New Roman" w:cs="Times New Roman"/>
        </w:rPr>
        <w:t xml:space="preserve"> paid, and </w:t>
      </w:r>
      <w:r w:rsidR="00256046" w:rsidRPr="006860A1">
        <w:rPr>
          <w:rFonts w:ascii="Times New Roman" w:hAnsi="Times New Roman" w:cs="Times New Roman"/>
        </w:rPr>
        <w:t xml:space="preserve">the </w:t>
      </w:r>
      <w:r w:rsidRPr="006860A1">
        <w:rPr>
          <w:rFonts w:ascii="Times New Roman" w:hAnsi="Times New Roman" w:cs="Times New Roman"/>
        </w:rPr>
        <w:t>date paid;</w:t>
      </w:r>
    </w:p>
    <w:p w14:paraId="7FF9292A" w14:textId="3E35B0D2" w:rsidR="00225EEB" w:rsidRPr="006860A1" w:rsidRDefault="00225EEB" w:rsidP="0002302A">
      <w:pPr>
        <w:pStyle w:val="ListParagraph"/>
        <w:numPr>
          <w:ilvl w:val="1"/>
          <w:numId w:val="4"/>
        </w:numPr>
        <w:ind w:left="720"/>
        <w:rPr>
          <w:rFonts w:ascii="Times New Roman" w:hAnsi="Times New Roman" w:cs="Times New Roman"/>
        </w:rPr>
      </w:pPr>
      <w:r w:rsidRPr="006860A1">
        <w:rPr>
          <w:rFonts w:ascii="Times New Roman" w:hAnsi="Times New Roman" w:cs="Times New Roman"/>
        </w:rPr>
        <w:t>Total amount of entry fees</w:t>
      </w:r>
      <w:r w:rsidR="00492ECE">
        <w:rPr>
          <w:rFonts w:ascii="Times New Roman" w:hAnsi="Times New Roman" w:cs="Times New Roman"/>
        </w:rPr>
        <w:t>/rebuys</w:t>
      </w:r>
      <w:r w:rsidRPr="006860A1">
        <w:rPr>
          <w:rFonts w:ascii="Times New Roman" w:hAnsi="Times New Roman" w:cs="Times New Roman"/>
        </w:rPr>
        <w:t xml:space="preserve"> </w:t>
      </w:r>
      <w:r w:rsidR="0002302A" w:rsidRPr="007354EB">
        <w:rPr>
          <w:rFonts w:ascii="Times New Roman" w:hAnsi="Times New Roman" w:cs="Times New Roman"/>
        </w:rPr>
        <w:t>received by the operator</w:t>
      </w:r>
      <w:r w:rsidR="00D300BE" w:rsidRPr="007354EB">
        <w:rPr>
          <w:rFonts w:ascii="Times New Roman" w:hAnsi="Times New Roman" w:cs="Times New Roman"/>
        </w:rPr>
        <w:t xml:space="preserve"> of interactive gaming</w:t>
      </w:r>
      <w:r w:rsidRPr="006860A1">
        <w:rPr>
          <w:rFonts w:ascii="Times New Roman" w:hAnsi="Times New Roman" w:cs="Times New Roman"/>
        </w:rPr>
        <w:t xml:space="preserve">; </w:t>
      </w:r>
    </w:p>
    <w:p w14:paraId="14AD1B30" w14:textId="530A7D7B" w:rsidR="00225EEB" w:rsidRPr="006860A1" w:rsidRDefault="00225EEB" w:rsidP="0002302A">
      <w:pPr>
        <w:pStyle w:val="ListParagraph"/>
        <w:numPr>
          <w:ilvl w:val="1"/>
          <w:numId w:val="4"/>
        </w:numPr>
        <w:ind w:left="720"/>
        <w:rPr>
          <w:rFonts w:ascii="Times New Roman" w:hAnsi="Times New Roman" w:cs="Times New Roman"/>
        </w:rPr>
      </w:pPr>
      <w:r w:rsidRPr="006860A1">
        <w:rPr>
          <w:rFonts w:ascii="Times New Roman" w:hAnsi="Times New Roman" w:cs="Times New Roman"/>
        </w:rPr>
        <w:t>Name of each winning authorized player</w:t>
      </w:r>
      <w:r w:rsidR="0002302A" w:rsidRPr="007354EB">
        <w:rPr>
          <w:rFonts w:ascii="Times New Roman" w:hAnsi="Times New Roman" w:cs="Times New Roman"/>
        </w:rPr>
        <w:t xml:space="preserve"> and account number</w:t>
      </w:r>
      <w:r w:rsidRPr="006860A1">
        <w:rPr>
          <w:rFonts w:ascii="Times New Roman" w:hAnsi="Times New Roman" w:cs="Times New Roman"/>
        </w:rPr>
        <w:t xml:space="preserve">, amount paid to </w:t>
      </w:r>
      <w:r w:rsidR="00256046" w:rsidRPr="006860A1">
        <w:rPr>
          <w:rFonts w:ascii="Times New Roman" w:hAnsi="Times New Roman" w:cs="Times New Roman"/>
        </w:rPr>
        <w:t xml:space="preserve">a </w:t>
      </w:r>
      <w:r w:rsidRPr="006860A1">
        <w:rPr>
          <w:rFonts w:ascii="Times New Roman" w:hAnsi="Times New Roman" w:cs="Times New Roman"/>
        </w:rPr>
        <w:t xml:space="preserve">winner, and </w:t>
      </w:r>
      <w:r w:rsidR="00256046" w:rsidRPr="006860A1">
        <w:rPr>
          <w:rFonts w:ascii="Times New Roman" w:hAnsi="Times New Roman" w:cs="Times New Roman"/>
        </w:rPr>
        <w:t xml:space="preserve">the </w:t>
      </w:r>
      <w:r w:rsidRPr="006860A1">
        <w:rPr>
          <w:rFonts w:ascii="Times New Roman" w:hAnsi="Times New Roman" w:cs="Times New Roman"/>
        </w:rPr>
        <w:t>date paid;</w:t>
      </w:r>
      <w:r w:rsidR="0002302A" w:rsidRPr="007354EB">
        <w:rPr>
          <w:rFonts w:ascii="Times New Roman" w:hAnsi="Times New Roman" w:cs="Times New Roman"/>
        </w:rPr>
        <w:t xml:space="preserve"> and </w:t>
      </w:r>
    </w:p>
    <w:p w14:paraId="4FF8AC45" w14:textId="5A20F5A4" w:rsidR="00225EEB" w:rsidRPr="006860A1" w:rsidRDefault="00225EEB" w:rsidP="0002302A">
      <w:pPr>
        <w:pStyle w:val="ListParagraph"/>
        <w:numPr>
          <w:ilvl w:val="1"/>
          <w:numId w:val="4"/>
        </w:numPr>
        <w:ind w:left="720"/>
        <w:rPr>
          <w:rFonts w:ascii="Times New Roman" w:hAnsi="Times New Roman" w:cs="Times New Roman"/>
        </w:rPr>
      </w:pPr>
      <w:r w:rsidRPr="006860A1">
        <w:rPr>
          <w:rFonts w:ascii="Times New Roman" w:hAnsi="Times New Roman" w:cs="Times New Roman"/>
        </w:rPr>
        <w:t xml:space="preserve">Total amount of winnings paid </w:t>
      </w:r>
      <w:r w:rsidR="00D300BE" w:rsidRPr="007354EB">
        <w:rPr>
          <w:rFonts w:ascii="Times New Roman" w:hAnsi="Times New Roman" w:cs="Times New Roman"/>
        </w:rPr>
        <w:t xml:space="preserve">to </w:t>
      </w:r>
      <w:r w:rsidR="0002302A" w:rsidRPr="007354EB">
        <w:rPr>
          <w:rFonts w:ascii="Times New Roman" w:hAnsi="Times New Roman" w:cs="Times New Roman"/>
        </w:rPr>
        <w:t>participants.</w:t>
      </w:r>
    </w:p>
    <w:p w14:paraId="16140772" w14:textId="762EE85C" w:rsidR="007C7A2A" w:rsidRPr="00F74BDC" w:rsidRDefault="007C7A2A" w:rsidP="00F74BDC">
      <w:pPr>
        <w:pStyle w:val="FirstlevelMICNumbered"/>
        <w:ind w:left="360" w:hanging="450"/>
        <w:rPr>
          <w:rFonts w:ascii="Times New Roman" w:hAnsi="Times New Roman" w:cs="Times New Roman"/>
        </w:rPr>
      </w:pPr>
      <w:r w:rsidRPr="00E71CFE">
        <w:rPr>
          <w:rFonts w:ascii="Times New Roman" w:hAnsi="Times New Roman" w:cs="Times New Roman"/>
        </w:rPr>
        <w:t>An “Interactive Gaming Contests/Tournaments Summary Report” is generated and maintained for each contest/tournament</w:t>
      </w:r>
      <w:r w:rsidR="00A4380A" w:rsidRPr="00E71CFE">
        <w:rPr>
          <w:rFonts w:ascii="Times New Roman" w:hAnsi="Times New Roman" w:cs="Times New Roman"/>
        </w:rPr>
        <w:t>,</w:t>
      </w:r>
      <w:r w:rsidRPr="00E71CFE">
        <w:rPr>
          <w:rFonts w:ascii="Times New Roman" w:hAnsi="Times New Roman" w:cs="Times New Roman"/>
        </w:rPr>
        <w:t xml:space="preserve"> as of the end of each month</w:t>
      </w:r>
      <w:r w:rsidR="00A4380A" w:rsidRPr="00E71CFE">
        <w:rPr>
          <w:rFonts w:ascii="Times New Roman" w:hAnsi="Times New Roman" w:cs="Times New Roman"/>
        </w:rPr>
        <w:t>,</w:t>
      </w:r>
      <w:r w:rsidRPr="00E71CFE">
        <w:rPr>
          <w:rFonts w:ascii="Times New Roman" w:hAnsi="Times New Roman" w:cs="Times New Roman"/>
        </w:rPr>
        <w:t xml:space="preserve"> which includes the following information:</w:t>
      </w:r>
    </w:p>
    <w:p w14:paraId="276166DD" w14:textId="3ED89EB5" w:rsidR="007C7A2A" w:rsidRPr="007354EB" w:rsidRDefault="007C7A2A" w:rsidP="00633664">
      <w:pPr>
        <w:ind w:left="1080" w:hanging="720"/>
      </w:pPr>
      <w:r w:rsidRPr="007354EB">
        <w:t>Note 1:</w:t>
      </w:r>
      <w:r w:rsidRPr="007354EB">
        <w:tab/>
        <w:t xml:space="preserve">This report </w:t>
      </w:r>
      <w:r w:rsidRPr="00633664">
        <w:t>should contain liability information for all contests/tournaments that are still in progress as of the end of the month and the revenue calculation for all contests/tournaments that concluded during the month.</w:t>
      </w:r>
    </w:p>
    <w:p w14:paraId="174D4991" w14:textId="77777777" w:rsidR="007C7A2A" w:rsidRPr="007354EB" w:rsidRDefault="007C7A2A" w:rsidP="00633664">
      <w:pPr>
        <w:ind w:left="1080" w:hanging="720"/>
      </w:pPr>
    </w:p>
    <w:p w14:paraId="0B0C01EA" w14:textId="3C8C0EB6" w:rsidR="007C7A2A" w:rsidRPr="007354EB" w:rsidRDefault="007C7A2A" w:rsidP="00633664">
      <w:pPr>
        <w:ind w:left="1080" w:hanging="720"/>
      </w:pPr>
      <w:r w:rsidRPr="007354EB">
        <w:t>Note 2:</w:t>
      </w:r>
      <w:r w:rsidRPr="007354EB">
        <w:tab/>
        <w:t>A contest/tournament is considered “in progress” once entry fees have been received by the operator</w:t>
      </w:r>
      <w:r w:rsidR="00A4380A" w:rsidRPr="007354EB">
        <w:t xml:space="preserve"> of interactive gaming</w:t>
      </w:r>
      <w:r w:rsidRPr="007354EB">
        <w:t>.</w:t>
      </w:r>
    </w:p>
    <w:p w14:paraId="7F343602" w14:textId="77777777" w:rsidR="00D75654" w:rsidRPr="007354EB" w:rsidRDefault="00D75654" w:rsidP="00633664">
      <w:pPr>
        <w:ind w:left="1080" w:hanging="720"/>
      </w:pPr>
    </w:p>
    <w:p w14:paraId="1108EC95" w14:textId="6FC403DD" w:rsidR="00D75654" w:rsidRPr="007354EB" w:rsidRDefault="00D75654" w:rsidP="00763663">
      <w:pPr>
        <w:pStyle w:val="ListParagraph"/>
        <w:numPr>
          <w:ilvl w:val="0"/>
          <w:numId w:val="60"/>
        </w:numPr>
        <w:ind w:left="720"/>
      </w:pPr>
      <w:r w:rsidRPr="007354EB">
        <w:rPr>
          <w:rFonts w:ascii="Times New Roman" w:hAnsi="Times New Roman" w:cs="Times New Roman"/>
        </w:rPr>
        <w:t>Beginning and ending date of each contest/tournament;</w:t>
      </w:r>
    </w:p>
    <w:p w14:paraId="46316387" w14:textId="30AD6131" w:rsidR="00D75654" w:rsidRPr="007354EB" w:rsidRDefault="00D75654" w:rsidP="00763663">
      <w:pPr>
        <w:pStyle w:val="ListParagraph"/>
        <w:numPr>
          <w:ilvl w:val="0"/>
          <w:numId w:val="60"/>
        </w:numPr>
        <w:ind w:left="720"/>
      </w:pPr>
      <w:r w:rsidRPr="007354EB">
        <w:rPr>
          <w:rFonts w:ascii="Times New Roman" w:hAnsi="Times New Roman" w:cs="Times New Roman"/>
        </w:rPr>
        <w:t>Name and unique identifier of each contest/tournament;</w:t>
      </w:r>
    </w:p>
    <w:p w14:paraId="03B77919" w14:textId="345DDD0F" w:rsidR="00D75654" w:rsidRPr="007354EB" w:rsidRDefault="00D75654" w:rsidP="00763663">
      <w:pPr>
        <w:pStyle w:val="ListParagraph"/>
        <w:numPr>
          <w:ilvl w:val="0"/>
          <w:numId w:val="60"/>
        </w:numPr>
        <w:ind w:left="720"/>
      </w:pPr>
      <w:r w:rsidRPr="007354EB">
        <w:rPr>
          <w:rFonts w:ascii="Times New Roman" w:hAnsi="Times New Roman" w:cs="Times New Roman"/>
        </w:rPr>
        <w:t>Total amount of entry fees</w:t>
      </w:r>
      <w:r w:rsidR="005003C8" w:rsidRPr="007354EB">
        <w:rPr>
          <w:rFonts w:ascii="Times New Roman" w:hAnsi="Times New Roman" w:cs="Times New Roman"/>
        </w:rPr>
        <w:t>/rebuys</w:t>
      </w:r>
      <w:r w:rsidRPr="007354EB">
        <w:rPr>
          <w:rFonts w:ascii="Times New Roman" w:hAnsi="Times New Roman" w:cs="Times New Roman"/>
        </w:rPr>
        <w:t xml:space="preserve"> received by</w:t>
      </w:r>
      <w:r w:rsidR="00A672BB">
        <w:rPr>
          <w:rFonts w:ascii="Times New Roman" w:hAnsi="Times New Roman" w:cs="Times New Roman"/>
        </w:rPr>
        <w:t xml:space="preserve"> the</w:t>
      </w:r>
      <w:r w:rsidRPr="007354EB">
        <w:rPr>
          <w:rFonts w:ascii="Times New Roman" w:hAnsi="Times New Roman" w:cs="Times New Roman"/>
        </w:rPr>
        <w:t xml:space="preserve"> operator </w:t>
      </w:r>
      <w:r w:rsidR="00A4380A" w:rsidRPr="007354EB">
        <w:rPr>
          <w:rFonts w:ascii="Times New Roman" w:hAnsi="Times New Roman" w:cs="Times New Roman"/>
        </w:rPr>
        <w:t xml:space="preserve">of interactive gaming </w:t>
      </w:r>
      <w:r w:rsidRPr="007354EB">
        <w:rPr>
          <w:rFonts w:ascii="Times New Roman" w:hAnsi="Times New Roman" w:cs="Times New Roman"/>
        </w:rPr>
        <w:t>to date;</w:t>
      </w:r>
    </w:p>
    <w:p w14:paraId="04BF4673" w14:textId="1D6A62AD" w:rsidR="00D75654" w:rsidRPr="007354EB" w:rsidRDefault="00D75654" w:rsidP="00763663">
      <w:pPr>
        <w:pStyle w:val="ListParagraph"/>
        <w:numPr>
          <w:ilvl w:val="0"/>
          <w:numId w:val="60"/>
        </w:numPr>
        <w:ind w:left="720"/>
      </w:pPr>
      <w:r w:rsidRPr="007354EB">
        <w:rPr>
          <w:rFonts w:ascii="Times New Roman" w:hAnsi="Times New Roman" w:cs="Times New Roman"/>
        </w:rPr>
        <w:t>Total amount of winnings paid to participants; and</w:t>
      </w:r>
    </w:p>
    <w:p w14:paraId="38E9D48E" w14:textId="15FD788F" w:rsidR="007C7A2A" w:rsidRPr="007354EB" w:rsidRDefault="00DA652C" w:rsidP="00DA652C">
      <w:pPr>
        <w:pStyle w:val="ListParagraph"/>
        <w:numPr>
          <w:ilvl w:val="0"/>
          <w:numId w:val="0"/>
        </w:numPr>
        <w:ind w:left="720" w:hanging="360"/>
      </w:pPr>
      <w:r>
        <w:rPr>
          <w:rFonts w:ascii="Times New Roman" w:hAnsi="Times New Roman" w:cs="Times New Roman"/>
        </w:rPr>
        <w:t>e.</w:t>
      </w:r>
      <w:r>
        <w:rPr>
          <w:rFonts w:ascii="Times New Roman" w:hAnsi="Times New Roman" w:cs="Times New Roman"/>
        </w:rPr>
        <w:tab/>
      </w:r>
      <w:r w:rsidR="00D75654" w:rsidRPr="007354EB">
        <w:rPr>
          <w:rFonts w:ascii="Times New Roman" w:hAnsi="Times New Roman" w:cs="Times New Roman"/>
        </w:rPr>
        <w:t>For contests/tournaments that concluded during the month, total amount of contest/tournament revenue.</w:t>
      </w:r>
    </w:p>
    <w:p w14:paraId="38EC871A" w14:textId="25CC6E84" w:rsidR="00225EEB" w:rsidRPr="00763663" w:rsidRDefault="00C97B43" w:rsidP="00E23BB7">
      <w:pPr>
        <w:pStyle w:val="FirstlevelMICNumbered"/>
        <w:ind w:left="360" w:hanging="450"/>
        <w:rPr>
          <w:rFonts w:ascii="Times New Roman" w:hAnsi="Times New Roman" w:cs="Times New Roman"/>
        </w:rPr>
      </w:pPr>
      <w:r w:rsidRPr="00763663">
        <w:rPr>
          <w:rFonts w:ascii="Times New Roman" w:hAnsi="Times New Roman" w:cs="Times New Roman"/>
        </w:rPr>
        <w:t>A monthly “</w:t>
      </w:r>
      <w:r w:rsidR="00C71C76" w:rsidRPr="007354EB">
        <w:rPr>
          <w:rFonts w:ascii="Times New Roman" w:hAnsi="Times New Roman" w:cs="Times New Roman"/>
        </w:rPr>
        <w:t>I</w:t>
      </w:r>
      <w:r w:rsidR="00225EEB" w:rsidRPr="00763663">
        <w:rPr>
          <w:rFonts w:ascii="Times New Roman" w:hAnsi="Times New Roman" w:cs="Times New Roman"/>
        </w:rPr>
        <w:t xml:space="preserve">nteractive </w:t>
      </w:r>
      <w:r w:rsidR="00C71C76" w:rsidRPr="007354EB">
        <w:rPr>
          <w:rFonts w:ascii="Times New Roman" w:hAnsi="Times New Roman" w:cs="Times New Roman"/>
        </w:rPr>
        <w:t>G</w:t>
      </w:r>
      <w:r w:rsidR="00225EEB" w:rsidRPr="00763663">
        <w:rPr>
          <w:rFonts w:ascii="Times New Roman" w:hAnsi="Times New Roman" w:cs="Times New Roman"/>
        </w:rPr>
        <w:t xml:space="preserve">aming </w:t>
      </w:r>
      <w:r w:rsidR="00C71C76" w:rsidRPr="007354EB">
        <w:rPr>
          <w:rFonts w:ascii="Times New Roman" w:hAnsi="Times New Roman" w:cs="Times New Roman"/>
        </w:rPr>
        <w:t>R</w:t>
      </w:r>
      <w:r w:rsidR="00225EEB" w:rsidRPr="00763663">
        <w:rPr>
          <w:rFonts w:ascii="Times New Roman" w:hAnsi="Times New Roman" w:cs="Times New Roman"/>
        </w:rPr>
        <w:t xml:space="preserve">evenue </w:t>
      </w:r>
      <w:r w:rsidR="00C71C76" w:rsidRPr="007354EB">
        <w:rPr>
          <w:rFonts w:ascii="Times New Roman" w:hAnsi="Times New Roman" w:cs="Times New Roman"/>
        </w:rPr>
        <w:t>D</w:t>
      </w:r>
      <w:r w:rsidR="00225EEB" w:rsidRPr="00763663">
        <w:rPr>
          <w:rFonts w:ascii="Times New Roman" w:hAnsi="Times New Roman" w:cs="Times New Roman"/>
        </w:rPr>
        <w:t xml:space="preserve">eposit </w:t>
      </w:r>
      <w:r w:rsidR="00C71C76" w:rsidRPr="007354EB">
        <w:rPr>
          <w:rFonts w:ascii="Times New Roman" w:hAnsi="Times New Roman" w:cs="Times New Roman"/>
        </w:rPr>
        <w:t>R</w:t>
      </w:r>
      <w:r w:rsidR="00225EEB" w:rsidRPr="00763663">
        <w:rPr>
          <w:rFonts w:ascii="Times New Roman" w:hAnsi="Times New Roman" w:cs="Times New Roman"/>
        </w:rPr>
        <w:t xml:space="preserve">eport” is </w:t>
      </w:r>
      <w:r w:rsidR="00C71C76" w:rsidRPr="007354EB">
        <w:rPr>
          <w:rFonts w:ascii="Times New Roman" w:hAnsi="Times New Roman" w:cs="Times New Roman"/>
        </w:rPr>
        <w:t xml:space="preserve">generated </w:t>
      </w:r>
      <w:r w:rsidR="00225EEB" w:rsidRPr="00763663">
        <w:rPr>
          <w:rFonts w:ascii="Times New Roman" w:hAnsi="Times New Roman" w:cs="Times New Roman"/>
        </w:rPr>
        <w:t xml:space="preserve">and maintained by day, with </w:t>
      </w:r>
      <w:r w:rsidR="00D83D76" w:rsidRPr="00763663">
        <w:rPr>
          <w:rFonts w:ascii="Times New Roman" w:hAnsi="Times New Roman" w:cs="Times New Roman"/>
        </w:rPr>
        <w:t xml:space="preserve">a </w:t>
      </w:r>
      <w:r w:rsidR="00AB460C" w:rsidRPr="00763663">
        <w:rPr>
          <w:rFonts w:ascii="Times New Roman" w:hAnsi="Times New Roman" w:cs="Times New Roman"/>
        </w:rPr>
        <w:t>cumulative month-to-date</w:t>
      </w:r>
      <w:r w:rsidR="00D83D76" w:rsidRPr="00763663">
        <w:rPr>
          <w:rFonts w:ascii="Times New Roman" w:hAnsi="Times New Roman" w:cs="Times New Roman"/>
        </w:rPr>
        <w:t xml:space="preserve"> total</w:t>
      </w:r>
      <w:r w:rsidR="00225EEB" w:rsidRPr="00763663">
        <w:rPr>
          <w:rFonts w:ascii="Times New Roman" w:hAnsi="Times New Roman" w:cs="Times New Roman"/>
        </w:rPr>
        <w:t xml:space="preserve"> which includes:</w:t>
      </w:r>
    </w:p>
    <w:p w14:paraId="6507B42E" w14:textId="77777777" w:rsidR="00225EEB" w:rsidRPr="00763663" w:rsidRDefault="00225EEB" w:rsidP="00C71C76">
      <w:pPr>
        <w:pStyle w:val="ListParagraph"/>
        <w:numPr>
          <w:ilvl w:val="1"/>
          <w:numId w:val="4"/>
        </w:numPr>
        <w:ind w:left="720"/>
        <w:rPr>
          <w:rFonts w:ascii="Times New Roman" w:hAnsi="Times New Roman" w:cs="Times New Roman"/>
        </w:rPr>
      </w:pPr>
      <w:r w:rsidRPr="00763663">
        <w:rPr>
          <w:rFonts w:ascii="Times New Roman" w:hAnsi="Times New Roman" w:cs="Times New Roman"/>
        </w:rPr>
        <w:t>Month/year of activity;</w:t>
      </w:r>
    </w:p>
    <w:p w14:paraId="73982A57" w14:textId="77777777" w:rsidR="00225EEB" w:rsidRPr="00763663" w:rsidRDefault="00225EEB" w:rsidP="00C71C76">
      <w:pPr>
        <w:pStyle w:val="ListParagraph"/>
        <w:numPr>
          <w:ilvl w:val="1"/>
          <w:numId w:val="4"/>
        </w:numPr>
        <w:ind w:left="720"/>
        <w:rPr>
          <w:rFonts w:ascii="Times New Roman" w:hAnsi="Times New Roman" w:cs="Times New Roman"/>
        </w:rPr>
      </w:pPr>
      <w:r w:rsidRPr="00763663">
        <w:rPr>
          <w:rFonts w:ascii="Times New Roman" w:hAnsi="Times New Roman" w:cs="Times New Roman"/>
        </w:rPr>
        <w:t>Bank account number;</w:t>
      </w:r>
    </w:p>
    <w:p w14:paraId="2F9D3F72" w14:textId="77777777" w:rsidR="00225EEB" w:rsidRPr="00763663" w:rsidRDefault="00225EEB" w:rsidP="00C71C76">
      <w:pPr>
        <w:pStyle w:val="ListParagraph"/>
        <w:numPr>
          <w:ilvl w:val="1"/>
          <w:numId w:val="4"/>
        </w:numPr>
        <w:ind w:left="720"/>
        <w:rPr>
          <w:rFonts w:ascii="Times New Roman" w:hAnsi="Times New Roman" w:cs="Times New Roman"/>
        </w:rPr>
      </w:pPr>
      <w:r w:rsidRPr="00763663">
        <w:rPr>
          <w:rFonts w:ascii="Times New Roman" w:hAnsi="Times New Roman" w:cs="Times New Roman"/>
        </w:rPr>
        <w:t>Date of deposit; and</w:t>
      </w:r>
    </w:p>
    <w:p w14:paraId="3E97CB5C" w14:textId="753D769F" w:rsidR="00E435FB" w:rsidRPr="00763663" w:rsidRDefault="0022756E" w:rsidP="00C71C76">
      <w:pPr>
        <w:pStyle w:val="ListParagraph"/>
        <w:numPr>
          <w:ilvl w:val="1"/>
          <w:numId w:val="4"/>
        </w:numPr>
        <w:ind w:left="720"/>
        <w:rPr>
          <w:rFonts w:ascii="Times New Roman" w:hAnsi="Times New Roman" w:cs="Times New Roman"/>
        </w:rPr>
      </w:pPr>
      <w:r w:rsidRPr="00763663">
        <w:rPr>
          <w:rFonts w:ascii="Times New Roman" w:hAnsi="Times New Roman" w:cs="Times New Roman"/>
        </w:rPr>
        <w:lastRenderedPageBreak/>
        <w:t>Amount of gaming day</w:t>
      </w:r>
      <w:r w:rsidR="00225EEB" w:rsidRPr="00763663">
        <w:rPr>
          <w:rFonts w:ascii="Times New Roman" w:hAnsi="Times New Roman" w:cs="Times New Roman"/>
        </w:rPr>
        <w:t xml:space="preserve"> </w:t>
      </w:r>
      <w:r w:rsidR="00C71C76" w:rsidRPr="007354EB">
        <w:rPr>
          <w:rFonts w:ascii="Times New Roman" w:hAnsi="Times New Roman" w:cs="Times New Roman"/>
        </w:rPr>
        <w:t xml:space="preserve">gross revenue </w:t>
      </w:r>
      <w:r w:rsidR="00225EEB" w:rsidRPr="00763663">
        <w:rPr>
          <w:rFonts w:ascii="Times New Roman" w:hAnsi="Times New Roman" w:cs="Times New Roman"/>
        </w:rPr>
        <w:t xml:space="preserve">collected from </w:t>
      </w:r>
      <w:r w:rsidR="00A672BB">
        <w:rPr>
          <w:rFonts w:ascii="Times New Roman" w:hAnsi="Times New Roman" w:cs="Times New Roman"/>
        </w:rPr>
        <w:t xml:space="preserve">the </w:t>
      </w:r>
      <w:r w:rsidR="00225EEB" w:rsidRPr="00763663">
        <w:rPr>
          <w:rFonts w:ascii="Times New Roman" w:hAnsi="Times New Roman" w:cs="Times New Roman"/>
        </w:rPr>
        <w:t>operation of interactive gaming pursuant to Regulation 5A.170.</w:t>
      </w:r>
    </w:p>
    <w:p w14:paraId="538D4C37" w14:textId="3B5E80E8" w:rsidR="00225EEB" w:rsidRPr="00763663" w:rsidRDefault="00225EEB" w:rsidP="00C71C76">
      <w:pPr>
        <w:pStyle w:val="FirstlevelMICNumbered"/>
        <w:ind w:left="360" w:hanging="450"/>
        <w:rPr>
          <w:rFonts w:ascii="Times New Roman" w:hAnsi="Times New Roman" w:cs="Times New Roman"/>
        </w:rPr>
      </w:pPr>
      <w:r w:rsidRPr="00763663">
        <w:rPr>
          <w:rFonts w:ascii="Times New Roman" w:hAnsi="Times New Roman" w:cs="Times New Roman"/>
        </w:rPr>
        <w:t>An “</w:t>
      </w:r>
      <w:r w:rsidR="00C71C76" w:rsidRPr="007354EB">
        <w:rPr>
          <w:rFonts w:ascii="Times New Roman" w:hAnsi="Times New Roman" w:cs="Times New Roman"/>
        </w:rPr>
        <w:t>I</w:t>
      </w:r>
      <w:r w:rsidRPr="00763663">
        <w:rPr>
          <w:rFonts w:ascii="Times New Roman" w:hAnsi="Times New Roman" w:cs="Times New Roman"/>
        </w:rPr>
        <w:t xml:space="preserve">nteractive </w:t>
      </w:r>
      <w:r w:rsidR="00C71C76" w:rsidRPr="007354EB">
        <w:rPr>
          <w:rFonts w:ascii="Times New Roman" w:hAnsi="Times New Roman" w:cs="Times New Roman"/>
        </w:rPr>
        <w:t>G</w:t>
      </w:r>
      <w:r w:rsidRPr="00763663">
        <w:rPr>
          <w:rFonts w:ascii="Times New Roman" w:hAnsi="Times New Roman" w:cs="Times New Roman"/>
        </w:rPr>
        <w:t xml:space="preserve">aming </w:t>
      </w:r>
      <w:r w:rsidR="00C71C76" w:rsidRPr="007354EB">
        <w:rPr>
          <w:rFonts w:ascii="Times New Roman" w:hAnsi="Times New Roman" w:cs="Times New Roman"/>
        </w:rPr>
        <w:t>D</w:t>
      </w:r>
      <w:r w:rsidRPr="00763663">
        <w:rPr>
          <w:rFonts w:ascii="Times New Roman" w:hAnsi="Times New Roman" w:cs="Times New Roman"/>
        </w:rPr>
        <w:t xml:space="preserve">aily </w:t>
      </w:r>
      <w:r w:rsidR="00470D83" w:rsidRPr="007354EB">
        <w:rPr>
          <w:rFonts w:ascii="Times New Roman" w:hAnsi="Times New Roman" w:cs="Times New Roman"/>
        </w:rPr>
        <w:t xml:space="preserve">Jackpot Pool and </w:t>
      </w:r>
      <w:r w:rsidR="00C71C76" w:rsidRPr="007354EB">
        <w:rPr>
          <w:rFonts w:ascii="Times New Roman" w:hAnsi="Times New Roman" w:cs="Times New Roman"/>
        </w:rPr>
        <w:t>P</w:t>
      </w:r>
      <w:r w:rsidRPr="00763663">
        <w:rPr>
          <w:rFonts w:ascii="Times New Roman" w:hAnsi="Times New Roman" w:cs="Times New Roman"/>
        </w:rPr>
        <w:t>rogressive</w:t>
      </w:r>
      <w:r w:rsidR="00C36FD5" w:rsidRPr="007354EB">
        <w:rPr>
          <w:rFonts w:ascii="Times New Roman" w:hAnsi="Times New Roman" w:cs="Times New Roman"/>
        </w:rPr>
        <w:t xml:space="preserve"> </w:t>
      </w:r>
      <w:r w:rsidR="00C71C76" w:rsidRPr="007354EB">
        <w:rPr>
          <w:rFonts w:ascii="Times New Roman" w:hAnsi="Times New Roman" w:cs="Times New Roman"/>
        </w:rPr>
        <w:t>A</w:t>
      </w:r>
      <w:r w:rsidRPr="00763663">
        <w:rPr>
          <w:rFonts w:ascii="Times New Roman" w:hAnsi="Times New Roman" w:cs="Times New Roman"/>
        </w:rPr>
        <w:t xml:space="preserve">ctivity </w:t>
      </w:r>
      <w:r w:rsidR="00C71C76" w:rsidRPr="007354EB">
        <w:rPr>
          <w:rFonts w:ascii="Times New Roman" w:hAnsi="Times New Roman" w:cs="Times New Roman"/>
        </w:rPr>
        <w:t>R</w:t>
      </w:r>
      <w:r w:rsidRPr="00763663">
        <w:rPr>
          <w:rFonts w:ascii="Times New Roman" w:hAnsi="Times New Roman" w:cs="Times New Roman"/>
        </w:rPr>
        <w:t xml:space="preserve">eport” is </w:t>
      </w:r>
      <w:r w:rsidR="00C71C76" w:rsidRPr="007354EB">
        <w:rPr>
          <w:rFonts w:ascii="Times New Roman" w:hAnsi="Times New Roman" w:cs="Times New Roman"/>
        </w:rPr>
        <w:t xml:space="preserve">generated </w:t>
      </w:r>
      <w:r w:rsidRPr="00763663">
        <w:rPr>
          <w:rFonts w:ascii="Times New Roman" w:hAnsi="Times New Roman" w:cs="Times New Roman"/>
        </w:rPr>
        <w:t>and maintained which includes:</w:t>
      </w:r>
    </w:p>
    <w:p w14:paraId="6EB1B6D0" w14:textId="28B6F60D" w:rsidR="009932E3" w:rsidRPr="00763663" w:rsidRDefault="00E27756" w:rsidP="00C71C76">
      <w:pPr>
        <w:pStyle w:val="FirstlevelMICNumbered"/>
        <w:numPr>
          <w:ilvl w:val="0"/>
          <w:numId w:val="0"/>
        </w:numPr>
        <w:ind w:left="1080" w:hanging="720"/>
        <w:rPr>
          <w:rFonts w:ascii="Times New Roman" w:hAnsi="Times New Roman" w:cs="Times New Roman"/>
        </w:rPr>
      </w:pPr>
      <w:r w:rsidRPr="00763663">
        <w:rPr>
          <w:rFonts w:ascii="Times New Roman" w:hAnsi="Times New Roman" w:cs="Times New Roman"/>
        </w:rPr>
        <w:t>Note:</w:t>
      </w:r>
      <w:r w:rsidRPr="00763663">
        <w:rPr>
          <w:rFonts w:ascii="Times New Roman" w:hAnsi="Times New Roman" w:cs="Times New Roman"/>
        </w:rPr>
        <w:tab/>
      </w:r>
      <w:r w:rsidR="009932E3" w:rsidRPr="00763663">
        <w:rPr>
          <w:rFonts w:ascii="Times New Roman" w:hAnsi="Times New Roman" w:cs="Times New Roman"/>
        </w:rPr>
        <w:t>The report required by this MICS applies to a progressive pool amount being offered by one operator of interactive gaming.  It does not apply to a progressive pool amount being offered by a service provider to more than one operator of interactive gaming.</w:t>
      </w:r>
    </w:p>
    <w:p w14:paraId="32BF4BCA" w14:textId="6EA3FB82" w:rsidR="00225EEB" w:rsidRPr="00763663" w:rsidRDefault="00C71C76" w:rsidP="00C71C76">
      <w:pPr>
        <w:pStyle w:val="ListParagraph"/>
        <w:numPr>
          <w:ilvl w:val="1"/>
          <w:numId w:val="4"/>
        </w:numPr>
        <w:ind w:left="720"/>
        <w:rPr>
          <w:rFonts w:ascii="Times New Roman" w:hAnsi="Times New Roman" w:cs="Times New Roman"/>
        </w:rPr>
      </w:pPr>
      <w:r w:rsidRPr="007354EB">
        <w:rPr>
          <w:rFonts w:ascii="Times New Roman" w:hAnsi="Times New Roman" w:cs="Times New Roman"/>
        </w:rPr>
        <w:t>Jackpot pool or p</w:t>
      </w:r>
      <w:r w:rsidR="00225EEB" w:rsidRPr="00763663">
        <w:rPr>
          <w:rFonts w:ascii="Times New Roman" w:hAnsi="Times New Roman" w:cs="Times New Roman"/>
        </w:rPr>
        <w:t>rogressive name</w:t>
      </w:r>
      <w:r w:rsidRPr="007354EB">
        <w:rPr>
          <w:rFonts w:ascii="Times New Roman" w:hAnsi="Times New Roman" w:cs="Times New Roman"/>
        </w:rPr>
        <w:t xml:space="preserve"> or other unique identifier</w:t>
      </w:r>
      <w:r w:rsidR="00225EEB" w:rsidRPr="00763663">
        <w:rPr>
          <w:rFonts w:ascii="Times New Roman" w:hAnsi="Times New Roman" w:cs="Times New Roman"/>
        </w:rPr>
        <w:t>;</w:t>
      </w:r>
    </w:p>
    <w:p w14:paraId="6FCB5288" w14:textId="77777777" w:rsidR="00225EEB" w:rsidRPr="00763663" w:rsidRDefault="00225EEB" w:rsidP="00C71C76">
      <w:pPr>
        <w:pStyle w:val="ListParagraph"/>
        <w:numPr>
          <w:ilvl w:val="1"/>
          <w:numId w:val="4"/>
        </w:numPr>
        <w:ind w:left="720"/>
        <w:rPr>
          <w:rFonts w:ascii="Times New Roman" w:hAnsi="Times New Roman" w:cs="Times New Roman"/>
        </w:rPr>
      </w:pPr>
      <w:r w:rsidRPr="00763663">
        <w:rPr>
          <w:rFonts w:ascii="Times New Roman" w:hAnsi="Times New Roman" w:cs="Times New Roman"/>
        </w:rPr>
        <w:t>Beginning balance;</w:t>
      </w:r>
    </w:p>
    <w:p w14:paraId="662A168D" w14:textId="7B1E7C6F" w:rsidR="00225EEB" w:rsidRPr="00763663" w:rsidRDefault="00225EEB" w:rsidP="00C71C76">
      <w:pPr>
        <w:pStyle w:val="ListParagraph"/>
        <w:numPr>
          <w:ilvl w:val="1"/>
          <w:numId w:val="4"/>
        </w:numPr>
        <w:ind w:left="720"/>
        <w:rPr>
          <w:rFonts w:ascii="Times New Roman" w:hAnsi="Times New Roman" w:cs="Times New Roman"/>
        </w:rPr>
      </w:pPr>
      <w:r w:rsidRPr="00763663">
        <w:rPr>
          <w:rFonts w:ascii="Times New Roman" w:hAnsi="Times New Roman" w:cs="Times New Roman"/>
        </w:rPr>
        <w:t>Total wagers</w:t>
      </w:r>
      <w:r w:rsidR="00C71C76" w:rsidRPr="007354EB">
        <w:rPr>
          <w:rFonts w:ascii="Times New Roman" w:hAnsi="Times New Roman" w:cs="Times New Roman"/>
        </w:rPr>
        <w:t xml:space="preserve"> from each game(s)</w:t>
      </w:r>
      <w:r w:rsidRPr="00763663">
        <w:rPr>
          <w:rFonts w:ascii="Times New Roman" w:hAnsi="Times New Roman" w:cs="Times New Roman"/>
        </w:rPr>
        <w:t>;</w:t>
      </w:r>
    </w:p>
    <w:p w14:paraId="77B015D5" w14:textId="77777777" w:rsidR="00225EEB" w:rsidRPr="00763663" w:rsidRDefault="00225EEB" w:rsidP="00C71C76">
      <w:pPr>
        <w:pStyle w:val="ListParagraph"/>
        <w:numPr>
          <w:ilvl w:val="1"/>
          <w:numId w:val="4"/>
        </w:numPr>
        <w:ind w:left="720"/>
        <w:rPr>
          <w:rFonts w:ascii="Times New Roman" w:hAnsi="Times New Roman" w:cs="Times New Roman"/>
        </w:rPr>
      </w:pPr>
      <w:r w:rsidRPr="00763663">
        <w:rPr>
          <w:rFonts w:ascii="Times New Roman" w:hAnsi="Times New Roman" w:cs="Times New Roman"/>
        </w:rPr>
        <w:t>Contributions to primary pool;</w:t>
      </w:r>
    </w:p>
    <w:p w14:paraId="39427AD3" w14:textId="77777777" w:rsidR="00225EEB" w:rsidRPr="00763663" w:rsidRDefault="00225EEB" w:rsidP="00C71C76">
      <w:pPr>
        <w:pStyle w:val="ListParagraph"/>
        <w:numPr>
          <w:ilvl w:val="1"/>
          <w:numId w:val="4"/>
        </w:numPr>
        <w:ind w:left="720"/>
        <w:rPr>
          <w:rFonts w:ascii="Times New Roman" w:hAnsi="Times New Roman" w:cs="Times New Roman"/>
        </w:rPr>
      </w:pPr>
      <w:r w:rsidRPr="00763663">
        <w:rPr>
          <w:rFonts w:ascii="Times New Roman" w:hAnsi="Times New Roman" w:cs="Times New Roman"/>
        </w:rPr>
        <w:t>Contributions by hidden/secondary pool, as applicable;</w:t>
      </w:r>
    </w:p>
    <w:p w14:paraId="466EC09A" w14:textId="77777777" w:rsidR="00225EEB" w:rsidRPr="00763663" w:rsidRDefault="00225EEB" w:rsidP="00C71C76">
      <w:pPr>
        <w:pStyle w:val="ListParagraph"/>
        <w:numPr>
          <w:ilvl w:val="1"/>
          <w:numId w:val="4"/>
        </w:numPr>
        <w:ind w:left="720"/>
        <w:rPr>
          <w:rFonts w:ascii="Times New Roman" w:hAnsi="Times New Roman" w:cs="Times New Roman"/>
        </w:rPr>
      </w:pPr>
      <w:r w:rsidRPr="00763663">
        <w:rPr>
          <w:rFonts w:ascii="Times New Roman" w:hAnsi="Times New Roman" w:cs="Times New Roman"/>
        </w:rPr>
        <w:t>Date and time of payout;</w:t>
      </w:r>
    </w:p>
    <w:p w14:paraId="21DFA685" w14:textId="77777777" w:rsidR="00225EEB" w:rsidRPr="00763663" w:rsidRDefault="00225EEB" w:rsidP="00C71C76">
      <w:pPr>
        <w:pStyle w:val="ListParagraph"/>
        <w:numPr>
          <w:ilvl w:val="1"/>
          <w:numId w:val="4"/>
        </w:numPr>
        <w:ind w:left="720"/>
        <w:rPr>
          <w:rFonts w:ascii="Times New Roman" w:hAnsi="Times New Roman" w:cs="Times New Roman"/>
        </w:rPr>
      </w:pPr>
      <w:r w:rsidRPr="00763663">
        <w:rPr>
          <w:rFonts w:ascii="Times New Roman" w:hAnsi="Times New Roman" w:cs="Times New Roman"/>
        </w:rPr>
        <w:t>Winning authorized player(s) name and account number;</w:t>
      </w:r>
    </w:p>
    <w:p w14:paraId="1C03F63D" w14:textId="77777777" w:rsidR="00225EEB" w:rsidRPr="00763663" w:rsidRDefault="00225EEB" w:rsidP="00C71C76">
      <w:pPr>
        <w:pStyle w:val="ListParagraph"/>
        <w:numPr>
          <w:ilvl w:val="1"/>
          <w:numId w:val="4"/>
        </w:numPr>
        <w:ind w:left="720"/>
        <w:rPr>
          <w:rFonts w:ascii="Times New Roman" w:hAnsi="Times New Roman" w:cs="Times New Roman"/>
        </w:rPr>
      </w:pPr>
      <w:r w:rsidRPr="00763663">
        <w:rPr>
          <w:rFonts w:ascii="Times New Roman" w:hAnsi="Times New Roman" w:cs="Times New Roman"/>
        </w:rPr>
        <w:t>Payout amount(s);</w:t>
      </w:r>
    </w:p>
    <w:p w14:paraId="5F0A454B" w14:textId="5B98A010" w:rsidR="00225EEB" w:rsidRPr="00763663" w:rsidRDefault="00225EEB" w:rsidP="00C71C76">
      <w:pPr>
        <w:pStyle w:val="ListParagraph"/>
        <w:numPr>
          <w:ilvl w:val="1"/>
          <w:numId w:val="4"/>
        </w:numPr>
        <w:ind w:left="720"/>
        <w:rPr>
          <w:rFonts w:ascii="Times New Roman" w:hAnsi="Times New Roman" w:cs="Times New Roman"/>
        </w:rPr>
      </w:pPr>
      <w:r w:rsidRPr="00763663">
        <w:rPr>
          <w:rFonts w:ascii="Times New Roman" w:hAnsi="Times New Roman" w:cs="Times New Roman"/>
        </w:rPr>
        <w:t xml:space="preserve">User ID and name of the employee handling the </w:t>
      </w:r>
      <w:r w:rsidR="0007560E">
        <w:rPr>
          <w:rFonts w:ascii="Times New Roman" w:hAnsi="Times New Roman" w:cs="Times New Roman"/>
        </w:rPr>
        <w:t>payout</w:t>
      </w:r>
      <w:r w:rsidRPr="00763663">
        <w:rPr>
          <w:rFonts w:ascii="Times New Roman" w:hAnsi="Times New Roman" w:cs="Times New Roman"/>
        </w:rPr>
        <w:t>, if applicable;</w:t>
      </w:r>
    </w:p>
    <w:p w14:paraId="281144DC" w14:textId="09417BD4" w:rsidR="00225EEB" w:rsidRPr="00763663" w:rsidRDefault="00C71C76" w:rsidP="00C71C76">
      <w:pPr>
        <w:pStyle w:val="ListParagraph"/>
        <w:numPr>
          <w:ilvl w:val="1"/>
          <w:numId w:val="4"/>
        </w:numPr>
        <w:ind w:left="720"/>
        <w:rPr>
          <w:rFonts w:ascii="Times New Roman" w:hAnsi="Times New Roman" w:cs="Times New Roman"/>
        </w:rPr>
      </w:pPr>
      <w:r w:rsidRPr="007354EB">
        <w:rPr>
          <w:rFonts w:ascii="Times New Roman" w:hAnsi="Times New Roman" w:cs="Times New Roman"/>
        </w:rPr>
        <w:t>Jackpot pool or p</w:t>
      </w:r>
      <w:r w:rsidR="00225EEB" w:rsidRPr="00763663">
        <w:rPr>
          <w:rFonts w:ascii="Times New Roman" w:hAnsi="Times New Roman" w:cs="Times New Roman"/>
        </w:rPr>
        <w:t>rogressive reset amount after payout;</w:t>
      </w:r>
    </w:p>
    <w:p w14:paraId="21C9E460" w14:textId="2C2F77CC" w:rsidR="00781E4A" w:rsidRPr="007354EB" w:rsidRDefault="00781E4A" w:rsidP="00C71C76">
      <w:pPr>
        <w:pStyle w:val="ListParagraph"/>
        <w:numPr>
          <w:ilvl w:val="1"/>
          <w:numId w:val="4"/>
        </w:numPr>
        <w:ind w:left="720"/>
        <w:rPr>
          <w:rFonts w:ascii="Times New Roman" w:hAnsi="Times New Roman" w:cs="Times New Roman"/>
        </w:rPr>
      </w:pPr>
      <w:r w:rsidRPr="007354EB">
        <w:rPr>
          <w:rFonts w:ascii="Times New Roman" w:hAnsi="Times New Roman" w:cs="Times New Roman"/>
        </w:rPr>
        <w:t>Jackpot pool or progressive adjustment amount;</w:t>
      </w:r>
    </w:p>
    <w:p w14:paraId="398B7401" w14:textId="606370E8" w:rsidR="00225EEB" w:rsidRPr="00763663" w:rsidRDefault="00225EEB" w:rsidP="00C71C76">
      <w:pPr>
        <w:pStyle w:val="ListParagraph"/>
        <w:numPr>
          <w:ilvl w:val="1"/>
          <w:numId w:val="4"/>
        </w:numPr>
        <w:ind w:left="720"/>
        <w:rPr>
          <w:rFonts w:ascii="Times New Roman" w:hAnsi="Times New Roman" w:cs="Times New Roman"/>
        </w:rPr>
      </w:pPr>
      <w:r w:rsidRPr="00763663">
        <w:rPr>
          <w:rFonts w:ascii="Times New Roman" w:hAnsi="Times New Roman" w:cs="Times New Roman"/>
        </w:rPr>
        <w:t>User ID and name of employee performing an adjustment to the pool amount</w:t>
      </w:r>
      <w:r w:rsidR="00C6029F" w:rsidRPr="007354EB">
        <w:rPr>
          <w:rFonts w:ascii="Times New Roman" w:hAnsi="Times New Roman" w:cs="Times New Roman"/>
        </w:rPr>
        <w:t>,</w:t>
      </w:r>
      <w:r w:rsidRPr="00763663">
        <w:rPr>
          <w:rFonts w:ascii="Times New Roman" w:hAnsi="Times New Roman" w:cs="Times New Roman"/>
        </w:rPr>
        <w:t xml:space="preserve"> for other than an authorized player winning the pool amount</w:t>
      </w:r>
      <w:r w:rsidR="00C6029F" w:rsidRPr="007354EB">
        <w:rPr>
          <w:rFonts w:ascii="Times New Roman" w:hAnsi="Times New Roman" w:cs="Times New Roman"/>
        </w:rPr>
        <w:t>,</w:t>
      </w:r>
      <w:r w:rsidRPr="00763663">
        <w:rPr>
          <w:rFonts w:ascii="Times New Roman" w:hAnsi="Times New Roman" w:cs="Times New Roman"/>
        </w:rPr>
        <w:t xml:space="preserve"> during</w:t>
      </w:r>
      <w:r w:rsidR="004531DC" w:rsidRPr="00763663">
        <w:rPr>
          <w:rFonts w:ascii="Times New Roman" w:hAnsi="Times New Roman" w:cs="Times New Roman"/>
        </w:rPr>
        <w:t xml:space="preserve"> table session</w:t>
      </w:r>
      <w:r w:rsidR="00AB460C" w:rsidRPr="00763663">
        <w:rPr>
          <w:rFonts w:ascii="Times New Roman" w:hAnsi="Times New Roman" w:cs="Times New Roman"/>
        </w:rPr>
        <w:t xml:space="preserve"> </w:t>
      </w:r>
      <w:r w:rsidRPr="00763663">
        <w:rPr>
          <w:rFonts w:ascii="Times New Roman" w:hAnsi="Times New Roman" w:cs="Times New Roman"/>
        </w:rPr>
        <w:t>play;</w:t>
      </w:r>
    </w:p>
    <w:p w14:paraId="35EE1A2A" w14:textId="77777777" w:rsidR="00225EEB" w:rsidRPr="00763663" w:rsidRDefault="00225EEB" w:rsidP="00C71C76">
      <w:pPr>
        <w:pStyle w:val="ListParagraph"/>
        <w:numPr>
          <w:ilvl w:val="1"/>
          <w:numId w:val="4"/>
        </w:numPr>
        <w:ind w:left="720"/>
        <w:rPr>
          <w:rFonts w:ascii="Times New Roman" w:hAnsi="Times New Roman" w:cs="Times New Roman"/>
        </w:rPr>
      </w:pPr>
      <w:r w:rsidRPr="00763663">
        <w:rPr>
          <w:rFonts w:ascii="Times New Roman" w:hAnsi="Times New Roman" w:cs="Times New Roman"/>
        </w:rPr>
        <w:t>Reason/description for employee making an adjustment to the pool amount;</w:t>
      </w:r>
    </w:p>
    <w:p w14:paraId="0A6E81E5" w14:textId="0AD10CF3" w:rsidR="00225EEB" w:rsidRPr="00763663" w:rsidRDefault="00225EEB" w:rsidP="00C71C76">
      <w:pPr>
        <w:pStyle w:val="ListParagraph"/>
        <w:numPr>
          <w:ilvl w:val="1"/>
          <w:numId w:val="4"/>
        </w:numPr>
        <w:ind w:left="720"/>
        <w:rPr>
          <w:rFonts w:ascii="Times New Roman" w:hAnsi="Times New Roman" w:cs="Times New Roman"/>
        </w:rPr>
      </w:pPr>
      <w:r w:rsidRPr="00763663">
        <w:rPr>
          <w:rFonts w:ascii="Times New Roman" w:hAnsi="Times New Roman" w:cs="Times New Roman"/>
        </w:rPr>
        <w:t xml:space="preserve">Date and time of </w:t>
      </w:r>
      <w:r w:rsidR="00C6029F" w:rsidRPr="007354EB">
        <w:rPr>
          <w:rFonts w:ascii="Times New Roman" w:hAnsi="Times New Roman" w:cs="Times New Roman"/>
        </w:rPr>
        <w:t xml:space="preserve">jackpot </w:t>
      </w:r>
      <w:r w:rsidRPr="00763663">
        <w:rPr>
          <w:rFonts w:ascii="Times New Roman" w:hAnsi="Times New Roman" w:cs="Times New Roman"/>
        </w:rPr>
        <w:t xml:space="preserve">pool </w:t>
      </w:r>
      <w:r w:rsidR="00C6029F" w:rsidRPr="007354EB">
        <w:rPr>
          <w:rFonts w:ascii="Times New Roman" w:hAnsi="Times New Roman" w:cs="Times New Roman"/>
        </w:rPr>
        <w:t xml:space="preserve">or progressive </w:t>
      </w:r>
      <w:r w:rsidRPr="00763663">
        <w:rPr>
          <w:rFonts w:ascii="Times New Roman" w:hAnsi="Times New Roman" w:cs="Times New Roman"/>
        </w:rPr>
        <w:t>amount adjustment; and</w:t>
      </w:r>
    </w:p>
    <w:p w14:paraId="4C79F05A" w14:textId="77777777" w:rsidR="006457E1" w:rsidRPr="00763663" w:rsidRDefault="00225EEB" w:rsidP="00C71C76">
      <w:pPr>
        <w:pStyle w:val="ListParagraph"/>
        <w:numPr>
          <w:ilvl w:val="1"/>
          <w:numId w:val="4"/>
        </w:numPr>
        <w:overflowPunct/>
        <w:autoSpaceDE/>
        <w:autoSpaceDN/>
        <w:adjustRightInd/>
        <w:ind w:left="720"/>
        <w:textAlignment w:val="auto"/>
        <w:rPr>
          <w:rFonts w:ascii="Times New Roman" w:hAnsi="Times New Roman" w:cs="Times New Roman"/>
        </w:rPr>
      </w:pPr>
      <w:r w:rsidRPr="00763663">
        <w:rPr>
          <w:rFonts w:ascii="Times New Roman" w:hAnsi="Times New Roman" w:cs="Times New Roman"/>
        </w:rPr>
        <w:t>Ending balance.</w:t>
      </w:r>
    </w:p>
    <w:p w14:paraId="7D069571" w14:textId="371683F9" w:rsidR="00225EEB" w:rsidRPr="00947801" w:rsidRDefault="00225EEB" w:rsidP="00781E4A">
      <w:pPr>
        <w:pStyle w:val="FirstlevelMICNumbered"/>
        <w:ind w:left="360" w:hanging="450"/>
        <w:rPr>
          <w:rFonts w:ascii="Times New Roman" w:hAnsi="Times New Roman" w:cs="Times New Roman"/>
        </w:rPr>
      </w:pPr>
      <w:r w:rsidRPr="00763663">
        <w:rPr>
          <w:rFonts w:ascii="Times New Roman" w:hAnsi="Times New Roman" w:cs="Times New Roman"/>
        </w:rPr>
        <w:t>An “</w:t>
      </w:r>
      <w:r w:rsidR="00781E4A" w:rsidRPr="007354EB">
        <w:rPr>
          <w:rFonts w:ascii="Times New Roman" w:hAnsi="Times New Roman" w:cs="Times New Roman"/>
        </w:rPr>
        <w:t>I</w:t>
      </w:r>
      <w:r w:rsidRPr="00763663">
        <w:rPr>
          <w:rFonts w:ascii="Times New Roman" w:hAnsi="Times New Roman" w:cs="Times New Roman"/>
        </w:rPr>
        <w:t xml:space="preserve">nteractive </w:t>
      </w:r>
      <w:r w:rsidR="00781E4A" w:rsidRPr="007354EB">
        <w:rPr>
          <w:rFonts w:ascii="Times New Roman" w:hAnsi="Times New Roman" w:cs="Times New Roman"/>
        </w:rPr>
        <w:t>G</w:t>
      </w:r>
      <w:r w:rsidRPr="00763663">
        <w:rPr>
          <w:rFonts w:ascii="Times New Roman" w:hAnsi="Times New Roman" w:cs="Times New Roman"/>
        </w:rPr>
        <w:t xml:space="preserve">aming </w:t>
      </w:r>
      <w:r w:rsidR="00781E4A" w:rsidRPr="007354EB">
        <w:rPr>
          <w:rFonts w:ascii="Times New Roman" w:hAnsi="Times New Roman" w:cs="Times New Roman"/>
        </w:rPr>
        <w:t>A</w:t>
      </w:r>
      <w:r w:rsidRPr="00763663">
        <w:rPr>
          <w:rFonts w:ascii="Times New Roman" w:hAnsi="Times New Roman" w:cs="Times New Roman"/>
        </w:rPr>
        <w:t xml:space="preserve">uthorized </w:t>
      </w:r>
      <w:r w:rsidR="00781E4A" w:rsidRPr="007354EB">
        <w:rPr>
          <w:rFonts w:ascii="Times New Roman" w:hAnsi="Times New Roman" w:cs="Times New Roman"/>
        </w:rPr>
        <w:t>P</w:t>
      </w:r>
      <w:r w:rsidRPr="00947801">
        <w:rPr>
          <w:rFonts w:ascii="Times New Roman" w:hAnsi="Times New Roman" w:cs="Times New Roman"/>
        </w:rPr>
        <w:t xml:space="preserve">layer </w:t>
      </w:r>
      <w:r w:rsidR="00781E4A" w:rsidRPr="007354EB">
        <w:rPr>
          <w:rFonts w:ascii="Times New Roman" w:hAnsi="Times New Roman" w:cs="Times New Roman"/>
        </w:rPr>
        <w:t>P</w:t>
      </w:r>
      <w:r w:rsidRPr="00947801">
        <w:rPr>
          <w:rFonts w:ascii="Times New Roman" w:hAnsi="Times New Roman" w:cs="Times New Roman"/>
        </w:rPr>
        <w:t xml:space="preserve">romotional </w:t>
      </w:r>
      <w:r w:rsidR="00781E4A" w:rsidRPr="007354EB">
        <w:rPr>
          <w:rFonts w:ascii="Times New Roman" w:hAnsi="Times New Roman" w:cs="Times New Roman"/>
        </w:rPr>
        <w:t>A</w:t>
      </w:r>
      <w:r w:rsidRPr="00763663">
        <w:rPr>
          <w:rFonts w:ascii="Times New Roman" w:hAnsi="Times New Roman" w:cs="Times New Roman"/>
        </w:rPr>
        <w:t xml:space="preserve">ccount </w:t>
      </w:r>
      <w:r w:rsidR="00781E4A" w:rsidRPr="007354EB">
        <w:rPr>
          <w:rFonts w:ascii="Times New Roman" w:hAnsi="Times New Roman" w:cs="Times New Roman"/>
        </w:rPr>
        <w:t>S</w:t>
      </w:r>
      <w:r w:rsidRPr="00763663">
        <w:rPr>
          <w:rFonts w:ascii="Times New Roman" w:hAnsi="Times New Roman" w:cs="Times New Roman"/>
        </w:rPr>
        <w:t xml:space="preserve">ummary </w:t>
      </w:r>
      <w:r w:rsidR="00781E4A" w:rsidRPr="007354EB">
        <w:rPr>
          <w:rFonts w:ascii="Times New Roman" w:hAnsi="Times New Roman" w:cs="Times New Roman"/>
        </w:rPr>
        <w:t>R</w:t>
      </w:r>
      <w:r w:rsidRPr="00763663">
        <w:rPr>
          <w:rFonts w:ascii="Times New Roman" w:hAnsi="Times New Roman" w:cs="Times New Roman"/>
        </w:rPr>
        <w:t xml:space="preserve">eport” is </w:t>
      </w:r>
      <w:r w:rsidR="00781E4A" w:rsidRPr="007354EB">
        <w:rPr>
          <w:rFonts w:ascii="Times New Roman" w:hAnsi="Times New Roman" w:cs="Times New Roman"/>
        </w:rPr>
        <w:t xml:space="preserve">generated </w:t>
      </w:r>
      <w:r w:rsidRPr="00947801">
        <w:rPr>
          <w:rFonts w:ascii="Times New Roman" w:hAnsi="Times New Roman" w:cs="Times New Roman"/>
        </w:rPr>
        <w:t>and maintained which includes:</w:t>
      </w:r>
    </w:p>
    <w:p w14:paraId="00A00DB6" w14:textId="77777777" w:rsidR="00225EEB" w:rsidRPr="00947801" w:rsidRDefault="00225EEB" w:rsidP="00781E4A">
      <w:pPr>
        <w:pStyle w:val="ListParagraph"/>
        <w:numPr>
          <w:ilvl w:val="1"/>
          <w:numId w:val="4"/>
        </w:numPr>
        <w:ind w:left="720"/>
        <w:rPr>
          <w:rFonts w:ascii="Times New Roman" w:hAnsi="Times New Roman" w:cs="Times New Roman"/>
        </w:rPr>
      </w:pPr>
      <w:r w:rsidRPr="00947801">
        <w:rPr>
          <w:rFonts w:ascii="Times New Roman" w:hAnsi="Times New Roman" w:cs="Times New Roman"/>
        </w:rPr>
        <w:t>Authorized player’s name and account number;</w:t>
      </w:r>
    </w:p>
    <w:p w14:paraId="173AA3C3" w14:textId="77777777" w:rsidR="00225EEB" w:rsidRPr="00947801" w:rsidRDefault="00225EEB" w:rsidP="00781E4A">
      <w:pPr>
        <w:pStyle w:val="ListParagraph"/>
        <w:numPr>
          <w:ilvl w:val="1"/>
          <w:numId w:val="4"/>
        </w:numPr>
        <w:ind w:left="720"/>
        <w:rPr>
          <w:rFonts w:ascii="Times New Roman" w:hAnsi="Times New Roman" w:cs="Times New Roman"/>
        </w:rPr>
      </w:pPr>
      <w:r w:rsidRPr="00947801">
        <w:rPr>
          <w:rFonts w:ascii="Times New Roman" w:hAnsi="Times New Roman" w:cs="Times New Roman"/>
        </w:rPr>
        <w:t>Beginning balance by promotion type;</w:t>
      </w:r>
    </w:p>
    <w:p w14:paraId="3FA91C80" w14:textId="77777777" w:rsidR="00225EEB" w:rsidRPr="00947801" w:rsidRDefault="00225EEB" w:rsidP="00781E4A">
      <w:pPr>
        <w:pStyle w:val="ListParagraph"/>
        <w:numPr>
          <w:ilvl w:val="1"/>
          <w:numId w:val="4"/>
        </w:numPr>
        <w:ind w:left="720"/>
        <w:rPr>
          <w:rFonts w:ascii="Times New Roman" w:hAnsi="Times New Roman" w:cs="Times New Roman"/>
        </w:rPr>
      </w:pPr>
      <w:r w:rsidRPr="00947801">
        <w:rPr>
          <w:rFonts w:ascii="Times New Roman" w:hAnsi="Times New Roman" w:cs="Times New Roman"/>
        </w:rPr>
        <w:t xml:space="preserve">Total amount of awards by </w:t>
      </w:r>
      <w:r w:rsidR="002A7AE3" w:rsidRPr="00947801">
        <w:rPr>
          <w:rFonts w:ascii="Times New Roman" w:hAnsi="Times New Roman" w:cs="Times New Roman"/>
        </w:rPr>
        <w:t xml:space="preserve">promotion </w:t>
      </w:r>
      <w:r w:rsidRPr="00947801">
        <w:rPr>
          <w:rFonts w:ascii="Times New Roman" w:hAnsi="Times New Roman" w:cs="Times New Roman"/>
        </w:rPr>
        <w:t>type;</w:t>
      </w:r>
    </w:p>
    <w:p w14:paraId="55B7235E" w14:textId="77777777" w:rsidR="00225EEB" w:rsidRPr="00947801" w:rsidRDefault="00225EEB" w:rsidP="00781E4A">
      <w:pPr>
        <w:pStyle w:val="ListParagraph"/>
        <w:numPr>
          <w:ilvl w:val="1"/>
          <w:numId w:val="4"/>
        </w:numPr>
        <w:ind w:left="720"/>
        <w:rPr>
          <w:rFonts w:ascii="Times New Roman" w:hAnsi="Times New Roman" w:cs="Times New Roman"/>
        </w:rPr>
      </w:pPr>
      <w:r w:rsidRPr="00947801">
        <w:rPr>
          <w:rFonts w:ascii="Times New Roman" w:hAnsi="Times New Roman" w:cs="Times New Roman"/>
        </w:rPr>
        <w:t xml:space="preserve">Total amount used by </w:t>
      </w:r>
      <w:r w:rsidR="002A7AE3" w:rsidRPr="00947801">
        <w:rPr>
          <w:rFonts w:ascii="Times New Roman" w:hAnsi="Times New Roman" w:cs="Times New Roman"/>
        </w:rPr>
        <w:t xml:space="preserve">promotion </w:t>
      </w:r>
      <w:r w:rsidRPr="00947801">
        <w:rPr>
          <w:rFonts w:ascii="Times New Roman" w:hAnsi="Times New Roman" w:cs="Times New Roman"/>
        </w:rPr>
        <w:t>type;</w:t>
      </w:r>
    </w:p>
    <w:p w14:paraId="6DD4AC9B" w14:textId="77777777" w:rsidR="00225EEB" w:rsidRPr="00947801" w:rsidRDefault="00225EEB" w:rsidP="00781E4A">
      <w:pPr>
        <w:pStyle w:val="ListParagraph"/>
        <w:numPr>
          <w:ilvl w:val="1"/>
          <w:numId w:val="4"/>
        </w:numPr>
        <w:ind w:left="720"/>
        <w:rPr>
          <w:rFonts w:ascii="Times New Roman" w:hAnsi="Times New Roman" w:cs="Times New Roman"/>
        </w:rPr>
      </w:pPr>
      <w:r w:rsidRPr="00947801">
        <w:rPr>
          <w:rFonts w:ascii="Times New Roman" w:hAnsi="Times New Roman" w:cs="Times New Roman"/>
        </w:rPr>
        <w:t xml:space="preserve">Total amount expired by </w:t>
      </w:r>
      <w:r w:rsidR="002A7AE3" w:rsidRPr="00947801">
        <w:rPr>
          <w:rFonts w:ascii="Times New Roman" w:hAnsi="Times New Roman" w:cs="Times New Roman"/>
        </w:rPr>
        <w:t xml:space="preserve">promotion </w:t>
      </w:r>
      <w:r w:rsidRPr="00947801">
        <w:rPr>
          <w:rFonts w:ascii="Times New Roman" w:hAnsi="Times New Roman" w:cs="Times New Roman"/>
        </w:rPr>
        <w:t>type;</w:t>
      </w:r>
    </w:p>
    <w:p w14:paraId="12EE9FE3" w14:textId="77777777" w:rsidR="00225EEB" w:rsidRPr="00947801" w:rsidRDefault="00225EEB" w:rsidP="00781E4A">
      <w:pPr>
        <w:pStyle w:val="ListParagraph"/>
        <w:numPr>
          <w:ilvl w:val="1"/>
          <w:numId w:val="4"/>
        </w:numPr>
        <w:ind w:left="720"/>
        <w:rPr>
          <w:rFonts w:ascii="Times New Roman" w:hAnsi="Times New Roman" w:cs="Times New Roman"/>
        </w:rPr>
      </w:pPr>
      <w:r w:rsidRPr="00947801">
        <w:rPr>
          <w:rFonts w:ascii="Times New Roman" w:hAnsi="Times New Roman" w:cs="Times New Roman"/>
        </w:rPr>
        <w:t xml:space="preserve">Total adjustment amount by </w:t>
      </w:r>
      <w:r w:rsidR="002A7AE3" w:rsidRPr="00947801">
        <w:rPr>
          <w:rFonts w:ascii="Times New Roman" w:hAnsi="Times New Roman" w:cs="Times New Roman"/>
        </w:rPr>
        <w:t xml:space="preserve">promotion </w:t>
      </w:r>
      <w:r w:rsidRPr="00947801">
        <w:rPr>
          <w:rFonts w:ascii="Times New Roman" w:hAnsi="Times New Roman" w:cs="Times New Roman"/>
        </w:rPr>
        <w:t>type; and</w:t>
      </w:r>
    </w:p>
    <w:p w14:paraId="67787864" w14:textId="77777777" w:rsidR="00225EEB" w:rsidRPr="00947801" w:rsidRDefault="00225EEB" w:rsidP="00781E4A">
      <w:pPr>
        <w:pStyle w:val="ListParagraph"/>
        <w:numPr>
          <w:ilvl w:val="1"/>
          <w:numId w:val="4"/>
        </w:numPr>
        <w:ind w:left="720"/>
        <w:rPr>
          <w:rFonts w:ascii="Times New Roman" w:hAnsi="Times New Roman" w:cs="Times New Roman"/>
        </w:rPr>
      </w:pPr>
      <w:r w:rsidRPr="00947801">
        <w:rPr>
          <w:rFonts w:ascii="Times New Roman" w:hAnsi="Times New Roman" w:cs="Times New Roman"/>
        </w:rPr>
        <w:lastRenderedPageBreak/>
        <w:t>Ending balance by promotion type.</w:t>
      </w:r>
    </w:p>
    <w:p w14:paraId="13AF859F" w14:textId="2175B54C" w:rsidR="00225EEB" w:rsidRPr="00763663" w:rsidRDefault="00225EEB" w:rsidP="00781E4A">
      <w:pPr>
        <w:pStyle w:val="FirstlevelMICNumbered"/>
        <w:ind w:left="360" w:hanging="450"/>
        <w:rPr>
          <w:rFonts w:ascii="Times New Roman" w:hAnsi="Times New Roman" w:cs="Times New Roman"/>
        </w:rPr>
      </w:pPr>
      <w:r w:rsidRPr="00947801">
        <w:rPr>
          <w:rFonts w:ascii="Times New Roman" w:hAnsi="Times New Roman" w:cs="Times New Roman"/>
        </w:rPr>
        <w:t>An “</w:t>
      </w:r>
      <w:r w:rsidR="00781E4A" w:rsidRPr="007354EB">
        <w:rPr>
          <w:rFonts w:ascii="Times New Roman" w:hAnsi="Times New Roman" w:cs="Times New Roman"/>
        </w:rPr>
        <w:t>I</w:t>
      </w:r>
      <w:r w:rsidRPr="00763663">
        <w:rPr>
          <w:rFonts w:ascii="Times New Roman" w:hAnsi="Times New Roman" w:cs="Times New Roman"/>
        </w:rPr>
        <w:t xml:space="preserve">nteractive </w:t>
      </w:r>
      <w:r w:rsidR="00781E4A" w:rsidRPr="007354EB">
        <w:rPr>
          <w:rFonts w:ascii="Times New Roman" w:hAnsi="Times New Roman" w:cs="Times New Roman"/>
        </w:rPr>
        <w:t>G</w:t>
      </w:r>
      <w:r w:rsidRPr="00763663">
        <w:rPr>
          <w:rFonts w:ascii="Times New Roman" w:hAnsi="Times New Roman" w:cs="Times New Roman"/>
        </w:rPr>
        <w:t xml:space="preserve">aming </w:t>
      </w:r>
      <w:r w:rsidR="00781E4A" w:rsidRPr="007354EB">
        <w:rPr>
          <w:rFonts w:ascii="Times New Roman" w:hAnsi="Times New Roman" w:cs="Times New Roman"/>
        </w:rPr>
        <w:t>A</w:t>
      </w:r>
      <w:r w:rsidRPr="00763663">
        <w:rPr>
          <w:rFonts w:ascii="Times New Roman" w:hAnsi="Times New Roman" w:cs="Times New Roman"/>
        </w:rPr>
        <w:t xml:space="preserve">uthorized </w:t>
      </w:r>
      <w:r w:rsidR="00781E4A" w:rsidRPr="007354EB">
        <w:rPr>
          <w:rFonts w:ascii="Times New Roman" w:hAnsi="Times New Roman" w:cs="Times New Roman"/>
        </w:rPr>
        <w:t>P</w:t>
      </w:r>
      <w:r w:rsidRPr="00763663">
        <w:rPr>
          <w:rFonts w:ascii="Times New Roman" w:hAnsi="Times New Roman" w:cs="Times New Roman"/>
        </w:rPr>
        <w:t xml:space="preserve">layer </w:t>
      </w:r>
      <w:r w:rsidR="00781E4A" w:rsidRPr="007354EB">
        <w:rPr>
          <w:rFonts w:ascii="Times New Roman" w:hAnsi="Times New Roman" w:cs="Times New Roman"/>
        </w:rPr>
        <w:t>P</w:t>
      </w:r>
      <w:r w:rsidRPr="00763663">
        <w:rPr>
          <w:rFonts w:ascii="Times New Roman" w:hAnsi="Times New Roman" w:cs="Times New Roman"/>
        </w:rPr>
        <w:t xml:space="preserve">romotional </w:t>
      </w:r>
      <w:r w:rsidR="00781E4A" w:rsidRPr="007354EB">
        <w:rPr>
          <w:rFonts w:ascii="Times New Roman" w:hAnsi="Times New Roman" w:cs="Times New Roman"/>
        </w:rPr>
        <w:t>A</w:t>
      </w:r>
      <w:r w:rsidRPr="00763663">
        <w:rPr>
          <w:rFonts w:ascii="Times New Roman" w:hAnsi="Times New Roman" w:cs="Times New Roman"/>
        </w:rPr>
        <w:t xml:space="preserve">ccount </w:t>
      </w:r>
      <w:r w:rsidR="00781E4A" w:rsidRPr="007354EB">
        <w:rPr>
          <w:rFonts w:ascii="Times New Roman" w:hAnsi="Times New Roman" w:cs="Times New Roman"/>
        </w:rPr>
        <w:t>D</w:t>
      </w:r>
      <w:r w:rsidRPr="00763663">
        <w:rPr>
          <w:rFonts w:ascii="Times New Roman" w:hAnsi="Times New Roman" w:cs="Times New Roman"/>
        </w:rPr>
        <w:t xml:space="preserve">aily </w:t>
      </w:r>
      <w:r w:rsidR="00781E4A" w:rsidRPr="007354EB">
        <w:rPr>
          <w:rFonts w:ascii="Times New Roman" w:hAnsi="Times New Roman" w:cs="Times New Roman"/>
        </w:rPr>
        <w:t>A</w:t>
      </w:r>
      <w:r w:rsidRPr="00763663">
        <w:rPr>
          <w:rFonts w:ascii="Times New Roman" w:hAnsi="Times New Roman" w:cs="Times New Roman"/>
        </w:rPr>
        <w:t xml:space="preserve">ctivity </w:t>
      </w:r>
      <w:r w:rsidR="00781E4A" w:rsidRPr="007354EB">
        <w:rPr>
          <w:rFonts w:ascii="Times New Roman" w:hAnsi="Times New Roman" w:cs="Times New Roman"/>
        </w:rPr>
        <w:t>R</w:t>
      </w:r>
      <w:r w:rsidRPr="00763663">
        <w:rPr>
          <w:rFonts w:ascii="Times New Roman" w:hAnsi="Times New Roman" w:cs="Times New Roman"/>
        </w:rPr>
        <w:t>epo</w:t>
      </w:r>
      <w:r w:rsidR="00454AAA" w:rsidRPr="00763663">
        <w:rPr>
          <w:rFonts w:ascii="Times New Roman" w:hAnsi="Times New Roman" w:cs="Times New Roman"/>
        </w:rPr>
        <w:t xml:space="preserve">rt” is </w:t>
      </w:r>
      <w:r w:rsidR="00CB72B6" w:rsidRPr="007354EB">
        <w:rPr>
          <w:rFonts w:ascii="Times New Roman" w:hAnsi="Times New Roman" w:cs="Times New Roman"/>
        </w:rPr>
        <w:t xml:space="preserve">generated </w:t>
      </w:r>
      <w:r w:rsidR="00454AAA" w:rsidRPr="00763663">
        <w:rPr>
          <w:rFonts w:ascii="Times New Roman" w:hAnsi="Times New Roman" w:cs="Times New Roman"/>
        </w:rPr>
        <w:t xml:space="preserve">and maintained </w:t>
      </w:r>
      <w:r w:rsidRPr="00763663">
        <w:rPr>
          <w:rFonts w:ascii="Times New Roman" w:hAnsi="Times New Roman" w:cs="Times New Roman"/>
        </w:rPr>
        <w:t>by authorized player which includes:</w:t>
      </w:r>
    </w:p>
    <w:p w14:paraId="4FA5F0D0" w14:textId="77777777" w:rsidR="00225EEB" w:rsidRPr="00763663" w:rsidRDefault="00225EEB" w:rsidP="00781E4A">
      <w:pPr>
        <w:pStyle w:val="ListParagraph"/>
        <w:numPr>
          <w:ilvl w:val="1"/>
          <w:numId w:val="4"/>
        </w:numPr>
        <w:ind w:left="720"/>
        <w:rPr>
          <w:rFonts w:ascii="Times New Roman" w:hAnsi="Times New Roman" w:cs="Times New Roman"/>
        </w:rPr>
      </w:pPr>
      <w:r w:rsidRPr="00763663">
        <w:rPr>
          <w:rFonts w:ascii="Times New Roman" w:hAnsi="Times New Roman" w:cs="Times New Roman"/>
        </w:rPr>
        <w:t>Authorized player’s name and account number;</w:t>
      </w:r>
    </w:p>
    <w:p w14:paraId="2C14436A" w14:textId="77777777" w:rsidR="00225EEB" w:rsidRPr="00763663" w:rsidRDefault="00225EEB" w:rsidP="00781E4A">
      <w:pPr>
        <w:pStyle w:val="ListParagraph"/>
        <w:numPr>
          <w:ilvl w:val="1"/>
          <w:numId w:val="4"/>
        </w:numPr>
        <w:ind w:left="720"/>
        <w:rPr>
          <w:rFonts w:ascii="Times New Roman" w:hAnsi="Times New Roman" w:cs="Times New Roman"/>
        </w:rPr>
      </w:pPr>
      <w:r w:rsidRPr="00763663">
        <w:rPr>
          <w:rFonts w:ascii="Times New Roman" w:hAnsi="Times New Roman" w:cs="Times New Roman"/>
        </w:rPr>
        <w:t>Date;</w:t>
      </w:r>
    </w:p>
    <w:p w14:paraId="206B09E8" w14:textId="3BB8F3E2" w:rsidR="00225EEB" w:rsidRPr="00763663" w:rsidRDefault="00225EEB" w:rsidP="00781E4A">
      <w:pPr>
        <w:pStyle w:val="ListParagraph"/>
        <w:numPr>
          <w:ilvl w:val="1"/>
          <w:numId w:val="4"/>
        </w:numPr>
        <w:ind w:left="720"/>
        <w:rPr>
          <w:rFonts w:ascii="Times New Roman" w:hAnsi="Times New Roman" w:cs="Times New Roman"/>
        </w:rPr>
      </w:pPr>
      <w:r w:rsidRPr="00763663">
        <w:rPr>
          <w:rFonts w:ascii="Times New Roman" w:hAnsi="Times New Roman" w:cs="Times New Roman"/>
        </w:rPr>
        <w:t>Activity type (</w:t>
      </w:r>
      <w:r w:rsidR="00C6029F" w:rsidRPr="007354EB">
        <w:rPr>
          <w:rFonts w:ascii="Times New Roman" w:hAnsi="Times New Roman" w:cs="Times New Roman"/>
        </w:rPr>
        <w:t xml:space="preserve">e.g., </w:t>
      </w:r>
      <w:r w:rsidRPr="00763663">
        <w:rPr>
          <w:rFonts w:ascii="Times New Roman" w:hAnsi="Times New Roman" w:cs="Times New Roman"/>
        </w:rPr>
        <w:t xml:space="preserve">usage, award, expired, </w:t>
      </w:r>
      <w:r w:rsidR="003D3618">
        <w:rPr>
          <w:rFonts w:ascii="Times New Roman" w:hAnsi="Times New Roman" w:cs="Times New Roman"/>
        </w:rPr>
        <w:t xml:space="preserve">or </w:t>
      </w:r>
      <w:r w:rsidRPr="00763663">
        <w:rPr>
          <w:rFonts w:ascii="Times New Roman" w:hAnsi="Times New Roman" w:cs="Times New Roman"/>
        </w:rPr>
        <w:t>adjusted);</w:t>
      </w:r>
    </w:p>
    <w:p w14:paraId="4567DF4D" w14:textId="44D9312B" w:rsidR="00225EEB" w:rsidRPr="00763663" w:rsidRDefault="00225EEB" w:rsidP="00781E4A">
      <w:pPr>
        <w:pStyle w:val="ListParagraph"/>
        <w:numPr>
          <w:ilvl w:val="1"/>
          <w:numId w:val="4"/>
        </w:numPr>
        <w:ind w:left="720"/>
        <w:rPr>
          <w:rFonts w:ascii="Times New Roman" w:hAnsi="Times New Roman" w:cs="Times New Roman"/>
        </w:rPr>
      </w:pPr>
      <w:r w:rsidRPr="007354EB">
        <w:rPr>
          <w:rFonts w:ascii="Times New Roman" w:hAnsi="Times New Roman" w:cs="Times New Roman"/>
        </w:rPr>
        <w:t>Game type</w:t>
      </w:r>
      <w:r w:rsidR="002A7AE3" w:rsidRPr="007354EB">
        <w:rPr>
          <w:rFonts w:ascii="Times New Roman" w:hAnsi="Times New Roman" w:cs="Times New Roman"/>
        </w:rPr>
        <w:t xml:space="preserve"> (e.g., Texas hold ‘</w:t>
      </w:r>
      <w:proofErr w:type="spellStart"/>
      <w:r w:rsidR="002A7AE3" w:rsidRPr="007354EB">
        <w:rPr>
          <w:rFonts w:ascii="Times New Roman" w:hAnsi="Times New Roman" w:cs="Times New Roman"/>
        </w:rPr>
        <w:t>em</w:t>
      </w:r>
      <w:proofErr w:type="spellEnd"/>
      <w:r w:rsidR="002A7AE3" w:rsidRPr="007354EB">
        <w:rPr>
          <w:rFonts w:ascii="Times New Roman" w:hAnsi="Times New Roman" w:cs="Times New Roman"/>
        </w:rPr>
        <w:t xml:space="preserve">) </w:t>
      </w:r>
      <w:r w:rsidR="002A7AE3" w:rsidRPr="00763663">
        <w:rPr>
          <w:rFonts w:ascii="Times New Roman" w:hAnsi="Times New Roman" w:cs="Times New Roman"/>
        </w:rPr>
        <w:t>and table session</w:t>
      </w:r>
      <w:r w:rsidRPr="00763663">
        <w:rPr>
          <w:rFonts w:ascii="Times New Roman" w:hAnsi="Times New Roman" w:cs="Times New Roman"/>
        </w:rPr>
        <w:t>, if applicable;</w:t>
      </w:r>
    </w:p>
    <w:p w14:paraId="3CEE5488" w14:textId="77777777" w:rsidR="00225EEB" w:rsidRPr="00763663" w:rsidRDefault="00225EEB" w:rsidP="00781E4A">
      <w:pPr>
        <w:pStyle w:val="ListParagraph"/>
        <w:numPr>
          <w:ilvl w:val="1"/>
          <w:numId w:val="4"/>
        </w:numPr>
        <w:ind w:left="720"/>
        <w:rPr>
          <w:rFonts w:ascii="Times New Roman" w:hAnsi="Times New Roman" w:cs="Times New Roman"/>
        </w:rPr>
      </w:pPr>
      <w:r w:rsidRPr="00763663">
        <w:rPr>
          <w:rFonts w:ascii="Times New Roman" w:hAnsi="Times New Roman" w:cs="Times New Roman"/>
        </w:rPr>
        <w:t>Amount; and</w:t>
      </w:r>
    </w:p>
    <w:p w14:paraId="1E2DAACB" w14:textId="77777777" w:rsidR="00225EEB" w:rsidRPr="00763663" w:rsidRDefault="00225EEB" w:rsidP="00781E4A">
      <w:pPr>
        <w:pStyle w:val="ListParagraph"/>
        <w:numPr>
          <w:ilvl w:val="1"/>
          <w:numId w:val="4"/>
        </w:numPr>
        <w:ind w:left="720"/>
        <w:rPr>
          <w:rFonts w:ascii="Times New Roman" w:hAnsi="Times New Roman" w:cs="Times New Roman"/>
        </w:rPr>
      </w:pPr>
      <w:r w:rsidRPr="00763663">
        <w:rPr>
          <w:rFonts w:ascii="Times New Roman" w:hAnsi="Times New Roman" w:cs="Times New Roman"/>
        </w:rPr>
        <w:t>Subtotals by activity type.</w:t>
      </w:r>
    </w:p>
    <w:p w14:paraId="58FDE8DD" w14:textId="2C8BEBE3" w:rsidR="00225EEB" w:rsidRPr="00763663" w:rsidRDefault="00225EEB" w:rsidP="00956D8D">
      <w:pPr>
        <w:pStyle w:val="FirstlevelMICNumbered"/>
        <w:ind w:left="360" w:hanging="414"/>
        <w:rPr>
          <w:rFonts w:ascii="Times New Roman" w:hAnsi="Times New Roman" w:cs="Times New Roman"/>
        </w:rPr>
      </w:pPr>
      <w:r w:rsidRPr="00763663">
        <w:rPr>
          <w:rFonts w:ascii="Times New Roman" w:hAnsi="Times New Roman" w:cs="Times New Roman"/>
        </w:rPr>
        <w:t>An “</w:t>
      </w:r>
      <w:r w:rsidR="00956D8D" w:rsidRPr="007354EB">
        <w:rPr>
          <w:rFonts w:ascii="Times New Roman" w:hAnsi="Times New Roman" w:cs="Times New Roman"/>
        </w:rPr>
        <w:t>I</w:t>
      </w:r>
      <w:r w:rsidRPr="00763663">
        <w:rPr>
          <w:rFonts w:ascii="Times New Roman" w:hAnsi="Times New Roman" w:cs="Times New Roman"/>
        </w:rPr>
        <w:t xml:space="preserve">nteractive </w:t>
      </w:r>
      <w:r w:rsidR="00956D8D" w:rsidRPr="007354EB">
        <w:rPr>
          <w:rFonts w:ascii="Times New Roman" w:hAnsi="Times New Roman" w:cs="Times New Roman"/>
        </w:rPr>
        <w:t>G</w:t>
      </w:r>
      <w:r w:rsidRPr="00763663">
        <w:rPr>
          <w:rFonts w:ascii="Times New Roman" w:hAnsi="Times New Roman" w:cs="Times New Roman"/>
        </w:rPr>
        <w:t xml:space="preserve">aming </w:t>
      </w:r>
      <w:r w:rsidR="00956D8D" w:rsidRPr="007354EB">
        <w:rPr>
          <w:rFonts w:ascii="Times New Roman" w:hAnsi="Times New Roman" w:cs="Times New Roman"/>
        </w:rPr>
        <w:t>A</w:t>
      </w:r>
      <w:r w:rsidRPr="00763663">
        <w:rPr>
          <w:rFonts w:ascii="Times New Roman" w:hAnsi="Times New Roman" w:cs="Times New Roman"/>
        </w:rPr>
        <w:t xml:space="preserve">uthorized </w:t>
      </w:r>
      <w:r w:rsidR="00956D8D" w:rsidRPr="007354EB">
        <w:rPr>
          <w:rFonts w:ascii="Times New Roman" w:hAnsi="Times New Roman" w:cs="Times New Roman"/>
        </w:rPr>
        <w:t>P</w:t>
      </w:r>
      <w:r w:rsidRPr="00763663">
        <w:rPr>
          <w:rFonts w:ascii="Times New Roman" w:hAnsi="Times New Roman" w:cs="Times New Roman"/>
        </w:rPr>
        <w:t xml:space="preserve">layer </w:t>
      </w:r>
      <w:r w:rsidR="00956D8D" w:rsidRPr="007354EB">
        <w:rPr>
          <w:rFonts w:ascii="Times New Roman" w:hAnsi="Times New Roman" w:cs="Times New Roman"/>
        </w:rPr>
        <w:t>P</w:t>
      </w:r>
      <w:r w:rsidRPr="00763663">
        <w:rPr>
          <w:rFonts w:ascii="Times New Roman" w:hAnsi="Times New Roman" w:cs="Times New Roman"/>
        </w:rPr>
        <w:t xml:space="preserve">romotional </w:t>
      </w:r>
      <w:r w:rsidR="00956D8D" w:rsidRPr="007354EB">
        <w:rPr>
          <w:rFonts w:ascii="Times New Roman" w:hAnsi="Times New Roman" w:cs="Times New Roman"/>
        </w:rPr>
        <w:t>A</w:t>
      </w:r>
      <w:r w:rsidRPr="00763663">
        <w:rPr>
          <w:rFonts w:ascii="Times New Roman" w:hAnsi="Times New Roman" w:cs="Times New Roman"/>
        </w:rPr>
        <w:t xml:space="preserve">ccount </w:t>
      </w:r>
      <w:r w:rsidR="00956D8D" w:rsidRPr="007354EB">
        <w:rPr>
          <w:rFonts w:ascii="Times New Roman" w:hAnsi="Times New Roman" w:cs="Times New Roman"/>
        </w:rPr>
        <w:t>B</w:t>
      </w:r>
      <w:r w:rsidRPr="00763663">
        <w:rPr>
          <w:rFonts w:ascii="Times New Roman" w:hAnsi="Times New Roman" w:cs="Times New Roman"/>
        </w:rPr>
        <w:t xml:space="preserve">alance </w:t>
      </w:r>
      <w:r w:rsidR="00956D8D" w:rsidRPr="007354EB">
        <w:rPr>
          <w:rFonts w:ascii="Times New Roman" w:hAnsi="Times New Roman" w:cs="Times New Roman"/>
        </w:rPr>
        <w:t>A</w:t>
      </w:r>
      <w:r w:rsidRPr="00763663">
        <w:rPr>
          <w:rFonts w:ascii="Times New Roman" w:hAnsi="Times New Roman" w:cs="Times New Roman"/>
        </w:rPr>
        <w:t xml:space="preserve">djustment </w:t>
      </w:r>
      <w:r w:rsidR="00956D8D" w:rsidRPr="007354EB">
        <w:rPr>
          <w:rFonts w:ascii="Times New Roman" w:hAnsi="Times New Roman" w:cs="Times New Roman"/>
        </w:rPr>
        <w:t>R</w:t>
      </w:r>
      <w:r w:rsidRPr="00763663">
        <w:rPr>
          <w:rFonts w:ascii="Times New Roman" w:hAnsi="Times New Roman" w:cs="Times New Roman"/>
        </w:rPr>
        <w:t xml:space="preserve">eport” is </w:t>
      </w:r>
      <w:r w:rsidR="00956D8D" w:rsidRPr="007354EB">
        <w:rPr>
          <w:rFonts w:ascii="Times New Roman" w:hAnsi="Times New Roman" w:cs="Times New Roman"/>
        </w:rPr>
        <w:t xml:space="preserve">generated </w:t>
      </w:r>
      <w:r w:rsidRPr="00763663">
        <w:rPr>
          <w:rFonts w:ascii="Times New Roman" w:hAnsi="Times New Roman" w:cs="Times New Roman"/>
        </w:rPr>
        <w:t>and maintained by authorized player which includes:</w:t>
      </w:r>
    </w:p>
    <w:p w14:paraId="1FDB4C31" w14:textId="77777777" w:rsidR="00225EEB" w:rsidRPr="00763663" w:rsidRDefault="00225EEB" w:rsidP="00956D8D">
      <w:pPr>
        <w:pStyle w:val="ListParagraph"/>
        <w:numPr>
          <w:ilvl w:val="1"/>
          <w:numId w:val="4"/>
        </w:numPr>
        <w:ind w:left="720"/>
        <w:rPr>
          <w:rFonts w:ascii="Times New Roman" w:hAnsi="Times New Roman" w:cs="Times New Roman"/>
        </w:rPr>
      </w:pPr>
      <w:r w:rsidRPr="00763663">
        <w:rPr>
          <w:rFonts w:ascii="Times New Roman" w:hAnsi="Times New Roman" w:cs="Times New Roman"/>
        </w:rPr>
        <w:t>Authorized player’s name and account number;</w:t>
      </w:r>
    </w:p>
    <w:p w14:paraId="3B06A87A" w14:textId="77777777" w:rsidR="00225EEB" w:rsidRPr="00763663" w:rsidRDefault="00225EEB" w:rsidP="00956D8D">
      <w:pPr>
        <w:pStyle w:val="ListParagraph"/>
        <w:numPr>
          <w:ilvl w:val="1"/>
          <w:numId w:val="4"/>
        </w:numPr>
        <w:ind w:left="720"/>
        <w:rPr>
          <w:rFonts w:ascii="Times New Roman" w:hAnsi="Times New Roman" w:cs="Times New Roman"/>
        </w:rPr>
      </w:pPr>
      <w:r w:rsidRPr="00763663">
        <w:rPr>
          <w:rFonts w:ascii="Times New Roman" w:hAnsi="Times New Roman" w:cs="Times New Roman"/>
        </w:rPr>
        <w:t>Date and time of adjustment;</w:t>
      </w:r>
    </w:p>
    <w:p w14:paraId="097A1E66" w14:textId="77777777" w:rsidR="00225EEB" w:rsidRPr="00763663" w:rsidRDefault="00225EEB" w:rsidP="00956D8D">
      <w:pPr>
        <w:pStyle w:val="ListParagraph"/>
        <w:numPr>
          <w:ilvl w:val="1"/>
          <w:numId w:val="4"/>
        </w:numPr>
        <w:ind w:left="720"/>
        <w:rPr>
          <w:rFonts w:ascii="Times New Roman" w:hAnsi="Times New Roman" w:cs="Times New Roman"/>
        </w:rPr>
      </w:pPr>
      <w:r w:rsidRPr="00763663">
        <w:rPr>
          <w:rFonts w:ascii="Times New Roman" w:hAnsi="Times New Roman" w:cs="Times New Roman"/>
        </w:rPr>
        <w:t>User ID and name of employee performing the adjustment</w:t>
      </w:r>
      <w:r w:rsidR="00196DEE" w:rsidRPr="00763663">
        <w:rPr>
          <w:rFonts w:ascii="Times New Roman" w:hAnsi="Times New Roman" w:cs="Times New Roman"/>
        </w:rPr>
        <w:t>, if applicable</w:t>
      </w:r>
      <w:r w:rsidRPr="00763663">
        <w:rPr>
          <w:rFonts w:ascii="Times New Roman" w:hAnsi="Times New Roman" w:cs="Times New Roman"/>
        </w:rPr>
        <w:t>;</w:t>
      </w:r>
    </w:p>
    <w:p w14:paraId="2CECECDF" w14:textId="77777777" w:rsidR="00225EEB" w:rsidRPr="00763663" w:rsidRDefault="00225EEB" w:rsidP="00956D8D">
      <w:pPr>
        <w:pStyle w:val="ListParagraph"/>
        <w:numPr>
          <w:ilvl w:val="1"/>
          <w:numId w:val="4"/>
        </w:numPr>
        <w:ind w:left="720"/>
        <w:rPr>
          <w:rFonts w:ascii="Times New Roman" w:hAnsi="Times New Roman" w:cs="Times New Roman"/>
        </w:rPr>
      </w:pPr>
      <w:r w:rsidRPr="00763663">
        <w:rPr>
          <w:rFonts w:ascii="Times New Roman" w:hAnsi="Times New Roman" w:cs="Times New Roman"/>
        </w:rPr>
        <w:t>User ID and name of supervisor authorizing the adjustment;</w:t>
      </w:r>
    </w:p>
    <w:p w14:paraId="1847FB3C" w14:textId="77777777" w:rsidR="00225EEB" w:rsidRPr="00763663" w:rsidRDefault="00225EEB" w:rsidP="00956D8D">
      <w:pPr>
        <w:pStyle w:val="ListParagraph"/>
        <w:numPr>
          <w:ilvl w:val="1"/>
          <w:numId w:val="4"/>
        </w:numPr>
        <w:ind w:left="720"/>
        <w:rPr>
          <w:rFonts w:ascii="Times New Roman" w:hAnsi="Times New Roman" w:cs="Times New Roman"/>
        </w:rPr>
      </w:pPr>
      <w:r w:rsidRPr="00763663">
        <w:rPr>
          <w:rFonts w:ascii="Times New Roman" w:hAnsi="Times New Roman" w:cs="Times New Roman"/>
        </w:rPr>
        <w:t>Amount of adjustment; and</w:t>
      </w:r>
    </w:p>
    <w:p w14:paraId="1C7DE692" w14:textId="77777777" w:rsidR="00225EEB" w:rsidRPr="00763663" w:rsidRDefault="00225EEB" w:rsidP="00956D8D">
      <w:pPr>
        <w:pStyle w:val="ListParagraph"/>
        <w:numPr>
          <w:ilvl w:val="1"/>
          <w:numId w:val="4"/>
        </w:numPr>
        <w:ind w:left="720"/>
        <w:rPr>
          <w:rFonts w:ascii="Times New Roman" w:hAnsi="Times New Roman" w:cs="Times New Roman"/>
        </w:rPr>
      </w:pPr>
      <w:r w:rsidRPr="00763663">
        <w:rPr>
          <w:rFonts w:ascii="Times New Roman" w:hAnsi="Times New Roman" w:cs="Times New Roman"/>
        </w:rPr>
        <w:t>Reason/description of adjustment.</w:t>
      </w:r>
    </w:p>
    <w:p w14:paraId="72959DFF" w14:textId="29CA72EA" w:rsidR="00225EEB" w:rsidRPr="00947801" w:rsidRDefault="00225EEB" w:rsidP="00C71CAE">
      <w:pPr>
        <w:overflowPunct/>
        <w:autoSpaceDE/>
        <w:autoSpaceDN/>
        <w:adjustRightInd/>
        <w:ind w:left="360"/>
        <w:textAlignment w:val="auto"/>
        <w:rPr>
          <w:b/>
          <w:i/>
          <w:sz w:val="24"/>
          <w:szCs w:val="24"/>
        </w:rPr>
      </w:pPr>
      <w:r w:rsidRPr="00947801">
        <w:rPr>
          <w:b/>
          <w:i/>
          <w:sz w:val="24"/>
          <w:szCs w:val="24"/>
        </w:rPr>
        <w:t>Accounting/Audit Standards</w:t>
      </w:r>
    </w:p>
    <w:p w14:paraId="70DB3CD7" w14:textId="77777777" w:rsidR="006457E1" w:rsidRPr="00947801" w:rsidRDefault="006457E1" w:rsidP="00ED1ED5">
      <w:pPr>
        <w:pStyle w:val="MICSSectionHeader"/>
        <w:rPr>
          <w:rFonts w:ascii="Times New Roman" w:hAnsi="Times New Roman" w:cs="Times New Roman"/>
          <w:b w:val="0"/>
        </w:rPr>
      </w:pPr>
    </w:p>
    <w:p w14:paraId="25B9F207" w14:textId="58600EF2" w:rsidR="00225EEB" w:rsidRPr="00947801" w:rsidRDefault="00225EEB" w:rsidP="00E23BB7">
      <w:pPr>
        <w:pStyle w:val="FirstlevelMICNumbered"/>
        <w:ind w:left="360" w:hanging="450"/>
        <w:rPr>
          <w:rFonts w:ascii="Times New Roman" w:hAnsi="Times New Roman" w:cs="Times New Roman"/>
        </w:rPr>
      </w:pPr>
      <w:r w:rsidRPr="00947801">
        <w:rPr>
          <w:rFonts w:ascii="Times New Roman" w:hAnsi="Times New Roman" w:cs="Times New Roman"/>
        </w:rPr>
        <w:t>The interactive gaming audit is conducted by someone independent of the interactive gaming operation.</w:t>
      </w:r>
    </w:p>
    <w:p w14:paraId="6986BC00" w14:textId="2041282E" w:rsidR="00F92EE4" w:rsidRPr="00947801" w:rsidRDefault="00225EEB" w:rsidP="009419CF">
      <w:pPr>
        <w:pStyle w:val="FirstlevelMICNumbered"/>
        <w:ind w:left="360" w:hanging="450"/>
        <w:rPr>
          <w:rFonts w:ascii="Times New Roman" w:hAnsi="Times New Roman" w:cs="Times New Roman"/>
        </w:rPr>
      </w:pPr>
      <w:r w:rsidRPr="00947801">
        <w:rPr>
          <w:rFonts w:ascii="Times New Roman" w:hAnsi="Times New Roman" w:cs="Times New Roman"/>
        </w:rPr>
        <w:t>D</w:t>
      </w:r>
      <w:r w:rsidR="005D2CF5" w:rsidRPr="007354EB">
        <w:rPr>
          <w:rFonts w:ascii="Times New Roman" w:hAnsi="Times New Roman" w:cs="Times New Roman"/>
        </w:rPr>
        <w:t xml:space="preserve">aily, </w:t>
      </w:r>
      <w:r w:rsidRPr="00947801">
        <w:rPr>
          <w:rFonts w:ascii="Times New Roman" w:hAnsi="Times New Roman" w:cs="Times New Roman"/>
        </w:rPr>
        <w:t xml:space="preserve">audit/accounting personnel </w:t>
      </w:r>
      <w:r w:rsidR="00113C85" w:rsidRPr="00947801">
        <w:rPr>
          <w:rFonts w:ascii="Times New Roman" w:hAnsi="Times New Roman" w:cs="Times New Roman"/>
        </w:rPr>
        <w:t xml:space="preserve">are </w:t>
      </w:r>
      <w:r w:rsidRPr="00947801">
        <w:rPr>
          <w:rFonts w:ascii="Times New Roman" w:hAnsi="Times New Roman" w:cs="Times New Roman"/>
        </w:rPr>
        <w:t>to use the “</w:t>
      </w:r>
      <w:r w:rsidR="004C7456" w:rsidRPr="007354EB">
        <w:rPr>
          <w:rFonts w:ascii="Times New Roman" w:hAnsi="Times New Roman" w:cs="Times New Roman"/>
        </w:rPr>
        <w:t>I</w:t>
      </w:r>
      <w:r w:rsidRPr="00947801">
        <w:rPr>
          <w:rFonts w:ascii="Times New Roman" w:hAnsi="Times New Roman" w:cs="Times New Roman"/>
        </w:rPr>
        <w:t xml:space="preserve">nteractive </w:t>
      </w:r>
      <w:r w:rsidR="004C7456" w:rsidRPr="007354EB">
        <w:rPr>
          <w:rFonts w:ascii="Times New Roman" w:hAnsi="Times New Roman" w:cs="Times New Roman"/>
        </w:rPr>
        <w:t>G</w:t>
      </w:r>
      <w:r w:rsidRPr="00947801">
        <w:rPr>
          <w:rFonts w:ascii="Times New Roman" w:hAnsi="Times New Roman" w:cs="Times New Roman"/>
        </w:rPr>
        <w:t xml:space="preserve">aming </w:t>
      </w:r>
      <w:r w:rsidR="004C7456" w:rsidRPr="007354EB">
        <w:rPr>
          <w:rFonts w:ascii="Times New Roman" w:hAnsi="Times New Roman" w:cs="Times New Roman"/>
        </w:rPr>
        <w:t>D</w:t>
      </w:r>
      <w:r w:rsidRPr="00947801">
        <w:rPr>
          <w:rFonts w:ascii="Times New Roman" w:hAnsi="Times New Roman" w:cs="Times New Roman"/>
        </w:rPr>
        <w:t>aily</w:t>
      </w:r>
      <w:r w:rsidR="00A21669">
        <w:rPr>
          <w:rFonts w:ascii="Times New Roman" w:hAnsi="Times New Roman" w:cs="Times New Roman"/>
        </w:rPr>
        <w:t xml:space="preserve"> Jackpot Pool and</w:t>
      </w:r>
      <w:r w:rsidRPr="00947801">
        <w:rPr>
          <w:rFonts w:ascii="Times New Roman" w:hAnsi="Times New Roman" w:cs="Times New Roman"/>
        </w:rPr>
        <w:t xml:space="preserve"> </w:t>
      </w:r>
      <w:r w:rsidR="004C7456" w:rsidRPr="007354EB">
        <w:rPr>
          <w:rFonts w:ascii="Times New Roman" w:hAnsi="Times New Roman" w:cs="Times New Roman"/>
        </w:rPr>
        <w:t>P</w:t>
      </w:r>
      <w:r w:rsidRPr="00947801">
        <w:rPr>
          <w:rFonts w:ascii="Times New Roman" w:hAnsi="Times New Roman" w:cs="Times New Roman"/>
        </w:rPr>
        <w:t xml:space="preserve">rogressive </w:t>
      </w:r>
      <w:r w:rsidR="004C7456" w:rsidRPr="007354EB">
        <w:rPr>
          <w:rFonts w:ascii="Times New Roman" w:hAnsi="Times New Roman" w:cs="Times New Roman"/>
        </w:rPr>
        <w:t>A</w:t>
      </w:r>
      <w:r w:rsidRPr="00947801">
        <w:rPr>
          <w:rFonts w:ascii="Times New Roman" w:hAnsi="Times New Roman" w:cs="Times New Roman"/>
        </w:rPr>
        <w:t xml:space="preserve">ctivity </w:t>
      </w:r>
      <w:r w:rsidR="004C7456" w:rsidRPr="007354EB">
        <w:rPr>
          <w:rFonts w:ascii="Times New Roman" w:hAnsi="Times New Roman" w:cs="Times New Roman"/>
        </w:rPr>
        <w:t>R</w:t>
      </w:r>
      <w:r w:rsidRPr="00947801">
        <w:rPr>
          <w:rFonts w:ascii="Times New Roman" w:hAnsi="Times New Roman" w:cs="Times New Roman"/>
        </w:rPr>
        <w:t>eport” to reconcile the amount indicated on the payout amount displayed to the authorized player</w:t>
      </w:r>
      <w:r w:rsidR="004C7456" w:rsidRPr="007354EB">
        <w:rPr>
          <w:rFonts w:ascii="Times New Roman" w:hAnsi="Times New Roman" w:cs="Times New Roman"/>
        </w:rPr>
        <w:t xml:space="preserve"> and on the website where th</w:t>
      </w:r>
      <w:r w:rsidR="00A21669">
        <w:rPr>
          <w:rFonts w:ascii="Times New Roman" w:hAnsi="Times New Roman" w:cs="Times New Roman"/>
        </w:rPr>
        <w:t xml:space="preserve">e interactive gaming jackpot pool and </w:t>
      </w:r>
      <w:r w:rsidR="004C7456" w:rsidRPr="007354EB">
        <w:rPr>
          <w:rFonts w:ascii="Times New Roman" w:hAnsi="Times New Roman" w:cs="Times New Roman"/>
        </w:rPr>
        <w:t>progressive is being conducted</w:t>
      </w:r>
      <w:r w:rsidRPr="00947801">
        <w:rPr>
          <w:rFonts w:ascii="Times New Roman" w:hAnsi="Times New Roman" w:cs="Times New Roman"/>
        </w:rPr>
        <w:t xml:space="preserve"> to the amount received from interactive gaming play and the payouts made for each</w:t>
      </w:r>
      <w:r w:rsidR="004C7456" w:rsidRPr="007354EB">
        <w:rPr>
          <w:rFonts w:ascii="Times New Roman" w:hAnsi="Times New Roman" w:cs="Times New Roman"/>
        </w:rPr>
        <w:t xml:space="preserve"> jackpot pool and/or progressive</w:t>
      </w:r>
      <w:r w:rsidRPr="00947801">
        <w:rPr>
          <w:rFonts w:ascii="Times New Roman" w:hAnsi="Times New Roman" w:cs="Times New Roman"/>
        </w:rPr>
        <w:t>.  This reconciliation must be sufficiently documented (including substantiation of differences, adjustments, etc.)</w:t>
      </w:r>
      <w:r w:rsidR="009C11E4" w:rsidRPr="00947801">
        <w:rPr>
          <w:rFonts w:ascii="Times New Roman" w:hAnsi="Times New Roman" w:cs="Times New Roman"/>
        </w:rPr>
        <w:t>.</w:t>
      </w:r>
    </w:p>
    <w:p w14:paraId="70E73473" w14:textId="205898C4" w:rsidR="002A7AE3" w:rsidRPr="00492ECE" w:rsidRDefault="001B1FA8" w:rsidP="009419CF">
      <w:pPr>
        <w:pStyle w:val="FirstlevelMICNumbered"/>
        <w:numPr>
          <w:ilvl w:val="0"/>
          <w:numId w:val="0"/>
        </w:numPr>
        <w:ind w:left="1080" w:hanging="720"/>
        <w:rPr>
          <w:rFonts w:ascii="Times New Roman" w:hAnsi="Times New Roman" w:cs="Times New Roman"/>
        </w:rPr>
      </w:pPr>
      <w:r w:rsidRPr="00947801">
        <w:rPr>
          <w:rFonts w:ascii="Times New Roman" w:hAnsi="Times New Roman" w:cs="Times New Roman"/>
        </w:rPr>
        <w:t>Note:</w:t>
      </w:r>
      <w:r w:rsidR="009419CF" w:rsidRPr="007354EB">
        <w:rPr>
          <w:rFonts w:ascii="Times New Roman" w:hAnsi="Times New Roman" w:cs="Times New Roman"/>
        </w:rPr>
        <w:tab/>
      </w:r>
      <w:r w:rsidR="002A7AE3" w:rsidRPr="00492ECE">
        <w:rPr>
          <w:rFonts w:ascii="Times New Roman" w:hAnsi="Times New Roman" w:cs="Times New Roman"/>
        </w:rPr>
        <w:t xml:space="preserve">The report and reconciliation required by this MICS applies to a </w:t>
      </w:r>
      <w:r w:rsidR="00013205" w:rsidRPr="007354EB">
        <w:rPr>
          <w:rFonts w:ascii="Times New Roman" w:hAnsi="Times New Roman" w:cs="Times New Roman"/>
        </w:rPr>
        <w:t xml:space="preserve">jackpot pool and/or a </w:t>
      </w:r>
      <w:r w:rsidR="002A7AE3" w:rsidRPr="00492ECE">
        <w:rPr>
          <w:rFonts w:ascii="Times New Roman" w:hAnsi="Times New Roman" w:cs="Times New Roman"/>
        </w:rPr>
        <w:t>progressive amount being offered by one operator of interactive gaming.  It does not apply to a</w:t>
      </w:r>
      <w:r w:rsidR="00013205" w:rsidRPr="007354EB">
        <w:rPr>
          <w:rFonts w:ascii="Times New Roman" w:hAnsi="Times New Roman" w:cs="Times New Roman"/>
        </w:rPr>
        <w:t xml:space="preserve"> jackpot pool and/or</w:t>
      </w:r>
      <w:r w:rsidR="002A7AE3" w:rsidRPr="00492ECE">
        <w:rPr>
          <w:rFonts w:ascii="Times New Roman" w:hAnsi="Times New Roman" w:cs="Times New Roman"/>
        </w:rPr>
        <w:t xml:space="preserve"> progressive amount being offered by a service provider to more than one operator of interactive gaming.</w:t>
      </w:r>
    </w:p>
    <w:p w14:paraId="70D4018E" w14:textId="77777777" w:rsidR="00225EEB" w:rsidRPr="00492ECE" w:rsidRDefault="00225EEB" w:rsidP="009419CF">
      <w:pPr>
        <w:pStyle w:val="FirstlevelMICNumbered"/>
        <w:ind w:left="360" w:hanging="450"/>
        <w:rPr>
          <w:rFonts w:ascii="Times New Roman" w:hAnsi="Times New Roman" w:cs="Times New Roman"/>
        </w:rPr>
      </w:pPr>
      <w:r w:rsidRPr="00492ECE">
        <w:rPr>
          <w:rFonts w:ascii="Times New Roman" w:hAnsi="Times New Roman" w:cs="Times New Roman"/>
        </w:rPr>
        <w:t>Daily, accounting/audit personnel perform the following procedures using the reports provided by the interactive gaming system:</w:t>
      </w:r>
    </w:p>
    <w:p w14:paraId="10881E8A" w14:textId="1FE5169B" w:rsidR="009B58A8" w:rsidRPr="007354EB" w:rsidRDefault="009B58A8" w:rsidP="00492ECE">
      <w:pPr>
        <w:pStyle w:val="ListParagraph"/>
        <w:numPr>
          <w:ilvl w:val="1"/>
          <w:numId w:val="72"/>
        </w:numPr>
        <w:ind w:left="720"/>
        <w:rPr>
          <w:rFonts w:ascii="Times New Roman" w:hAnsi="Times New Roman" w:cs="Times New Roman"/>
        </w:rPr>
      </w:pPr>
      <w:r w:rsidRPr="007354EB">
        <w:rPr>
          <w:rFonts w:ascii="Times New Roman" w:hAnsi="Times New Roman" w:cs="Times New Roman"/>
        </w:rPr>
        <w:t xml:space="preserve">For </w:t>
      </w:r>
      <w:r w:rsidR="00C70ED3">
        <w:rPr>
          <w:rFonts w:ascii="Times New Roman" w:hAnsi="Times New Roman" w:cs="Times New Roman"/>
        </w:rPr>
        <w:t>cash</w:t>
      </w:r>
      <w:r w:rsidR="0007560E">
        <w:rPr>
          <w:rFonts w:ascii="Times New Roman" w:hAnsi="Times New Roman" w:cs="Times New Roman"/>
        </w:rPr>
        <w:t xml:space="preserve"> games</w:t>
      </w:r>
      <w:r w:rsidRPr="007354EB">
        <w:rPr>
          <w:rFonts w:ascii="Times New Roman" w:hAnsi="Times New Roman" w:cs="Times New Roman"/>
        </w:rPr>
        <w:t>:</w:t>
      </w:r>
    </w:p>
    <w:p w14:paraId="104CA671" w14:textId="55602D96" w:rsidR="00AF5538" w:rsidRDefault="00821665" w:rsidP="00821665">
      <w:pPr>
        <w:ind w:left="1080" w:hanging="360"/>
      </w:pPr>
      <w:r>
        <w:t>1)</w:t>
      </w:r>
      <w:r>
        <w:tab/>
      </w:r>
      <w:r w:rsidR="00225EEB" w:rsidRPr="00821665">
        <w:t xml:space="preserve">For a sample of </w:t>
      </w:r>
      <w:r w:rsidR="00FE2B5F" w:rsidRPr="00821665">
        <w:t>table sessions</w:t>
      </w:r>
      <w:r w:rsidR="00225EEB" w:rsidRPr="00821665">
        <w:t>, verify the accuracy of the compensation amount</w:t>
      </w:r>
      <w:r w:rsidR="00151D6F" w:rsidRPr="00821665">
        <w:t xml:space="preserve"> (i.e., rake)</w:t>
      </w:r>
      <w:r w:rsidR="00225EEB" w:rsidRPr="00821665">
        <w:t xml:space="preserve"> indicated on the “</w:t>
      </w:r>
      <w:r w:rsidR="00151D6F" w:rsidRPr="00821665">
        <w:t>I</w:t>
      </w:r>
      <w:r w:rsidR="00225EEB" w:rsidRPr="00821665">
        <w:t xml:space="preserve">nteractive </w:t>
      </w:r>
      <w:r w:rsidR="00151D6F" w:rsidRPr="00821665">
        <w:t>G</w:t>
      </w:r>
      <w:r w:rsidR="00225EEB" w:rsidRPr="00821665">
        <w:t xml:space="preserve">aming </w:t>
      </w:r>
      <w:r w:rsidR="00151D6F" w:rsidRPr="00821665">
        <w:t>G</w:t>
      </w:r>
      <w:r w:rsidR="00225EEB" w:rsidRPr="00821665">
        <w:t xml:space="preserve">ame </w:t>
      </w:r>
      <w:r w:rsidR="00151D6F" w:rsidRPr="00821665">
        <w:t>P</w:t>
      </w:r>
      <w:r w:rsidR="00225EEB" w:rsidRPr="00821665">
        <w:t xml:space="preserve">lay </w:t>
      </w:r>
      <w:r w:rsidR="00151D6F" w:rsidRPr="00821665">
        <w:t>R</w:t>
      </w:r>
      <w:r w:rsidR="00225EEB" w:rsidRPr="00821665">
        <w:t>eport” that resulted from wagering activity.</w:t>
      </w:r>
    </w:p>
    <w:p w14:paraId="16277A1D" w14:textId="77777777" w:rsidR="00821665" w:rsidRPr="00821665" w:rsidRDefault="00821665" w:rsidP="00821665">
      <w:pPr>
        <w:ind w:left="1080" w:hanging="360"/>
      </w:pPr>
    </w:p>
    <w:p w14:paraId="6799E848" w14:textId="47061E4A" w:rsidR="00F66D54" w:rsidRDefault="00A21669" w:rsidP="00A21669">
      <w:pPr>
        <w:ind w:left="1080" w:hanging="360"/>
      </w:pPr>
      <w:r>
        <w:lastRenderedPageBreak/>
        <w:t>2)</w:t>
      </w:r>
      <w:r>
        <w:tab/>
      </w:r>
      <w:r w:rsidR="00BC4F01" w:rsidRPr="00A21669">
        <w:t xml:space="preserve">Reconcile </w:t>
      </w:r>
      <w:r w:rsidR="00225EEB" w:rsidRPr="004E68B9">
        <w:t>the total daily compensation amount</w:t>
      </w:r>
      <w:r w:rsidR="00151D6F" w:rsidRPr="00A21669">
        <w:t xml:space="preserve"> (i.e., rake)</w:t>
      </w:r>
      <w:r w:rsidR="00225EEB" w:rsidRPr="00A21669">
        <w:t xml:space="preserve"> indicated on the “</w:t>
      </w:r>
      <w:r w:rsidR="00151D6F" w:rsidRPr="00A21669">
        <w:t>I</w:t>
      </w:r>
      <w:r w:rsidR="00225EEB" w:rsidRPr="00A21669">
        <w:t xml:space="preserve">nteractive </w:t>
      </w:r>
      <w:r w:rsidR="00151D6F" w:rsidRPr="00A21669">
        <w:t>G</w:t>
      </w:r>
      <w:r w:rsidR="00225EEB" w:rsidRPr="00A21669">
        <w:t xml:space="preserve">aming </w:t>
      </w:r>
      <w:r w:rsidR="00151D6F" w:rsidRPr="00A21669">
        <w:t>G</w:t>
      </w:r>
      <w:r w:rsidR="00225EEB" w:rsidRPr="00A21669">
        <w:t xml:space="preserve">ame </w:t>
      </w:r>
      <w:r w:rsidR="00151D6F" w:rsidRPr="00A21669">
        <w:t>P</w:t>
      </w:r>
      <w:r w:rsidR="00225EEB" w:rsidRPr="00A21669">
        <w:t xml:space="preserve">lay </w:t>
      </w:r>
      <w:r w:rsidR="00151D6F" w:rsidRPr="00A21669">
        <w:t>R</w:t>
      </w:r>
      <w:r w:rsidR="00225EEB" w:rsidRPr="00A21669">
        <w:t xml:space="preserve">eport” </w:t>
      </w:r>
      <w:r w:rsidR="00FE2B5F" w:rsidRPr="00A21669">
        <w:t xml:space="preserve">by game type </w:t>
      </w:r>
      <w:r w:rsidR="00225EEB" w:rsidRPr="00A21669">
        <w:t xml:space="preserve">to the compensation amount indicated </w:t>
      </w:r>
      <w:r w:rsidR="00FE2B5F" w:rsidRPr="004E68B9">
        <w:t xml:space="preserve">for the same game type </w:t>
      </w:r>
      <w:r w:rsidR="00225EEB" w:rsidRPr="004E68B9">
        <w:t>on the “</w:t>
      </w:r>
      <w:r w:rsidR="00151D6F" w:rsidRPr="00A21669">
        <w:t>I</w:t>
      </w:r>
      <w:r w:rsidR="00225EEB" w:rsidRPr="00A21669">
        <w:t xml:space="preserve">nteractive </w:t>
      </w:r>
      <w:r w:rsidR="00151D6F" w:rsidRPr="00A21669">
        <w:t>G</w:t>
      </w:r>
      <w:r w:rsidR="00225EEB" w:rsidRPr="00A21669">
        <w:t xml:space="preserve">aming </w:t>
      </w:r>
      <w:r w:rsidR="00151D6F" w:rsidRPr="00A21669">
        <w:t>R</w:t>
      </w:r>
      <w:r w:rsidR="00225EEB" w:rsidRPr="00A21669">
        <w:t xml:space="preserve">evenue </w:t>
      </w:r>
      <w:r w:rsidR="00151D6F" w:rsidRPr="00A21669">
        <w:t>R</w:t>
      </w:r>
      <w:r w:rsidR="00225EEB" w:rsidRPr="00A21669">
        <w:t>eport</w:t>
      </w:r>
      <w:r w:rsidR="0005204E">
        <w:t>.</w:t>
      </w:r>
      <w:r w:rsidR="00225EEB" w:rsidRPr="00A21669">
        <w:t>”</w:t>
      </w:r>
    </w:p>
    <w:p w14:paraId="7C5AB2FF" w14:textId="77777777" w:rsidR="00A21669" w:rsidRPr="004E68B9" w:rsidRDefault="00A21669" w:rsidP="00A21669">
      <w:pPr>
        <w:ind w:left="1080" w:hanging="360"/>
      </w:pPr>
    </w:p>
    <w:p w14:paraId="374B79DC" w14:textId="679FE4AC" w:rsidR="00C542A5" w:rsidRPr="007354EB" w:rsidRDefault="00C542A5" w:rsidP="008610C8">
      <w:pPr>
        <w:pStyle w:val="ListParagraph"/>
        <w:numPr>
          <w:ilvl w:val="0"/>
          <w:numId w:val="74"/>
        </w:numPr>
        <w:ind w:left="1080" w:hanging="360"/>
      </w:pPr>
      <w:r w:rsidRPr="007354EB">
        <w:rPr>
          <w:rFonts w:ascii="Times New Roman" w:hAnsi="Times New Roman" w:cs="Times New Roman"/>
        </w:rPr>
        <w:t>For each game</w:t>
      </w:r>
      <w:r w:rsidR="00A21669">
        <w:rPr>
          <w:rFonts w:ascii="Times New Roman" w:hAnsi="Times New Roman" w:cs="Times New Roman"/>
        </w:rPr>
        <w:t xml:space="preserve"> type</w:t>
      </w:r>
      <w:r w:rsidRPr="007354EB">
        <w:rPr>
          <w:rFonts w:ascii="Times New Roman" w:hAnsi="Times New Roman" w:cs="Times New Roman"/>
        </w:rPr>
        <w:t>, trace other amounts collected and refunds, from the “Interactive Gaming Game Play Report” to the amounts on the “Interactive Gaming Revenue Report</w:t>
      </w:r>
      <w:r w:rsidR="0005204E">
        <w:rPr>
          <w:rFonts w:ascii="Times New Roman" w:hAnsi="Times New Roman" w:cs="Times New Roman"/>
        </w:rPr>
        <w:t>.</w:t>
      </w:r>
      <w:r w:rsidRPr="007354EB">
        <w:rPr>
          <w:rFonts w:ascii="Times New Roman" w:hAnsi="Times New Roman" w:cs="Times New Roman"/>
        </w:rPr>
        <w:t>”</w:t>
      </w:r>
    </w:p>
    <w:p w14:paraId="099517B6" w14:textId="51A50E3E" w:rsidR="00C542A5" w:rsidRDefault="008610C8" w:rsidP="008610C8">
      <w:pPr>
        <w:ind w:left="1080" w:hanging="360"/>
      </w:pPr>
      <w:r>
        <w:t>4)</w:t>
      </w:r>
      <w:r>
        <w:tab/>
      </w:r>
      <w:r w:rsidR="00C542A5" w:rsidRPr="008610C8">
        <w:t>For each type of game, verify the gross revenue calculation is properly calculated on the “Interactive Gaming Revenu</w:t>
      </w:r>
      <w:r w:rsidR="0005204E">
        <w:t>e Report.”</w:t>
      </w:r>
    </w:p>
    <w:p w14:paraId="673D508F" w14:textId="77777777" w:rsidR="008610C8" w:rsidRPr="007354EB" w:rsidRDefault="008610C8" w:rsidP="008610C8">
      <w:pPr>
        <w:ind w:left="1080" w:hanging="360"/>
      </w:pPr>
    </w:p>
    <w:p w14:paraId="6CC0EF81" w14:textId="610C0CC3" w:rsidR="00C542A5" w:rsidRPr="007354EB" w:rsidRDefault="00C542A5" w:rsidP="008610C8">
      <w:pPr>
        <w:pStyle w:val="ListParagraph"/>
        <w:numPr>
          <w:ilvl w:val="1"/>
          <w:numId w:val="72"/>
        </w:numPr>
        <w:ind w:left="720"/>
      </w:pPr>
      <w:r w:rsidRPr="007354EB">
        <w:rPr>
          <w:rFonts w:ascii="Times New Roman" w:hAnsi="Times New Roman" w:cs="Times New Roman"/>
        </w:rPr>
        <w:t>For contests/tournaments:</w:t>
      </w:r>
    </w:p>
    <w:p w14:paraId="46DC0311" w14:textId="35206BDC" w:rsidR="00AF3ED1" w:rsidRPr="007354EB" w:rsidRDefault="00C542A5" w:rsidP="004F5827">
      <w:pPr>
        <w:ind w:left="1080" w:hanging="360"/>
      </w:pPr>
      <w:r w:rsidRPr="007354EB">
        <w:t>1)</w:t>
      </w:r>
      <w:r w:rsidR="00282ECA" w:rsidRPr="00821665">
        <w:tab/>
      </w:r>
      <w:r w:rsidRPr="007354EB">
        <w:t>For a sample of contests/tournaments, r</w:t>
      </w:r>
      <w:r w:rsidR="00282ECA" w:rsidRPr="00492ECE">
        <w:t>econcile the total daily amount</w:t>
      </w:r>
      <w:r w:rsidRPr="007354EB">
        <w:t xml:space="preserve"> or entry fees</w:t>
      </w:r>
      <w:r w:rsidR="000F2FF7" w:rsidRPr="007354EB">
        <w:t>/rebuys</w:t>
      </w:r>
      <w:r w:rsidRPr="007354EB">
        <w:t xml:space="preserve"> received by the operator and winnings paid</w:t>
      </w:r>
      <w:r w:rsidR="00282ECA" w:rsidRPr="00492ECE">
        <w:t xml:space="preserve"> indicated on the “</w:t>
      </w:r>
      <w:r w:rsidRPr="007354EB">
        <w:t>I</w:t>
      </w:r>
      <w:r w:rsidR="00282ECA" w:rsidRPr="00492ECE">
        <w:t xml:space="preserve">nteractive </w:t>
      </w:r>
      <w:r w:rsidRPr="007354EB">
        <w:t>G</w:t>
      </w:r>
      <w:r w:rsidR="00282ECA" w:rsidRPr="00492ECE">
        <w:t xml:space="preserve">aming </w:t>
      </w:r>
      <w:r w:rsidRPr="007354EB">
        <w:t>C</w:t>
      </w:r>
      <w:r w:rsidR="00282ECA" w:rsidRPr="00492ECE">
        <w:t>ontest</w:t>
      </w:r>
      <w:r w:rsidRPr="007354EB">
        <w:t>s</w:t>
      </w:r>
      <w:r w:rsidR="00282ECA" w:rsidRPr="00492ECE">
        <w:t>/</w:t>
      </w:r>
      <w:r w:rsidRPr="007354EB">
        <w:t>T</w:t>
      </w:r>
      <w:r w:rsidR="00282ECA" w:rsidRPr="00492ECE">
        <w:t>ournament</w:t>
      </w:r>
      <w:r w:rsidRPr="007354EB">
        <w:t>s</w:t>
      </w:r>
      <w:r w:rsidR="00282ECA" w:rsidRPr="00492ECE">
        <w:t xml:space="preserve"> </w:t>
      </w:r>
      <w:r w:rsidRPr="007354EB">
        <w:t>Detail R</w:t>
      </w:r>
      <w:r w:rsidR="00282ECA" w:rsidRPr="00492ECE">
        <w:t>eport” to the amount</w:t>
      </w:r>
      <w:r w:rsidRPr="007354EB">
        <w:t>s</w:t>
      </w:r>
      <w:r w:rsidR="00282ECA" w:rsidRPr="00492ECE">
        <w:t xml:space="preserve"> indicated for the same </w:t>
      </w:r>
      <w:r w:rsidR="00A21669">
        <w:t xml:space="preserve">contest/tournament </w:t>
      </w:r>
      <w:r w:rsidR="00282ECA" w:rsidRPr="00492ECE">
        <w:t>on the “</w:t>
      </w:r>
      <w:r w:rsidRPr="007354EB">
        <w:t>I</w:t>
      </w:r>
      <w:r w:rsidR="00282ECA" w:rsidRPr="00492ECE">
        <w:t xml:space="preserve">nteractive </w:t>
      </w:r>
      <w:r w:rsidRPr="007354EB">
        <w:t>G</w:t>
      </w:r>
      <w:r w:rsidR="00282ECA" w:rsidRPr="00492ECE">
        <w:t xml:space="preserve">aming </w:t>
      </w:r>
      <w:r w:rsidRPr="007354EB">
        <w:t>Contests/Tournaments Summary R</w:t>
      </w:r>
      <w:r w:rsidR="00282ECA" w:rsidRPr="00821665">
        <w:t>eport</w:t>
      </w:r>
      <w:r w:rsidR="0005204E">
        <w:t>.</w:t>
      </w:r>
      <w:r w:rsidR="00282ECA" w:rsidRPr="00821665">
        <w:t>”</w:t>
      </w:r>
    </w:p>
    <w:p w14:paraId="067D9485" w14:textId="77777777" w:rsidR="00AF3ED1" w:rsidRPr="007354EB" w:rsidRDefault="00AF3ED1" w:rsidP="004F5827">
      <w:pPr>
        <w:ind w:left="1080" w:hanging="360"/>
      </w:pPr>
    </w:p>
    <w:p w14:paraId="1AB7748E" w14:textId="3EBBF538" w:rsidR="00AF3ED1" w:rsidRPr="00821665" w:rsidRDefault="00790912" w:rsidP="00790912">
      <w:pPr>
        <w:pStyle w:val="ListParagraph"/>
        <w:numPr>
          <w:ilvl w:val="0"/>
          <w:numId w:val="0"/>
        </w:numPr>
        <w:ind w:left="1080" w:hanging="360"/>
        <w:rPr>
          <w:rFonts w:ascii="Times New Roman" w:hAnsi="Times New Roman" w:cs="Times New Roman"/>
        </w:rPr>
      </w:pPr>
      <w:r>
        <w:rPr>
          <w:rFonts w:ascii="Times New Roman" w:hAnsi="Times New Roman" w:cs="Times New Roman"/>
        </w:rPr>
        <w:t>2)</w:t>
      </w:r>
      <w:r>
        <w:rPr>
          <w:rFonts w:ascii="Times New Roman" w:hAnsi="Times New Roman" w:cs="Times New Roman"/>
        </w:rPr>
        <w:tab/>
      </w:r>
      <w:r w:rsidR="00D95D52" w:rsidRPr="007354EB">
        <w:rPr>
          <w:rFonts w:ascii="Times New Roman" w:hAnsi="Times New Roman" w:cs="Times New Roman"/>
        </w:rPr>
        <w:t>For a sample of contests/tournaments that were concluded during the day, verify the gross revenue computation on the “Interactive Gaming Contests/Tournaments Summary Report” is accurate.</w:t>
      </w:r>
    </w:p>
    <w:p w14:paraId="4892EFEF" w14:textId="3F78CB97" w:rsidR="00921E15" w:rsidRPr="008610C8" w:rsidRDefault="00DA6CA6" w:rsidP="00D95D52">
      <w:pPr>
        <w:ind w:left="720" w:hanging="360"/>
      </w:pPr>
      <w:r>
        <w:t>c.</w:t>
      </w:r>
      <w:r w:rsidR="00416183" w:rsidRPr="00821665">
        <w:tab/>
        <w:t xml:space="preserve">Reconcile the total daily </w:t>
      </w:r>
      <w:r w:rsidR="004F5827" w:rsidRPr="007354EB">
        <w:t xml:space="preserve">gross revenue </w:t>
      </w:r>
      <w:r w:rsidR="00416183" w:rsidRPr="008610C8">
        <w:t>amount</w:t>
      </w:r>
      <w:r w:rsidR="004F5827" w:rsidRPr="007354EB">
        <w:t>s</w:t>
      </w:r>
      <w:r w:rsidR="00416183" w:rsidRPr="008610C8">
        <w:t xml:space="preserve"> indicated on the “</w:t>
      </w:r>
      <w:r w:rsidR="004F5827" w:rsidRPr="007354EB">
        <w:t>I</w:t>
      </w:r>
      <w:r w:rsidR="00416183" w:rsidRPr="008610C8">
        <w:t xml:space="preserve">nteractive </w:t>
      </w:r>
      <w:r w:rsidR="004F5827" w:rsidRPr="007354EB">
        <w:t>G</w:t>
      </w:r>
      <w:r w:rsidR="00416183" w:rsidRPr="008610C8">
        <w:t xml:space="preserve">aming </w:t>
      </w:r>
      <w:r w:rsidR="004F5827" w:rsidRPr="007354EB">
        <w:t>R</w:t>
      </w:r>
      <w:r w:rsidR="00416183" w:rsidRPr="008610C8">
        <w:t xml:space="preserve">evenue </w:t>
      </w:r>
      <w:r w:rsidR="004F5827" w:rsidRPr="007354EB">
        <w:t>R</w:t>
      </w:r>
      <w:r w:rsidR="00416183" w:rsidRPr="008610C8">
        <w:t>eport”</w:t>
      </w:r>
      <w:r w:rsidR="004F5827" w:rsidRPr="007354EB">
        <w:t xml:space="preserve"> and the “Interactive Gaming Contests/Tournaments Summary Report”</w:t>
      </w:r>
      <w:r w:rsidR="00416183" w:rsidRPr="008610C8">
        <w:t xml:space="preserve"> to the monthly “</w:t>
      </w:r>
      <w:r w:rsidR="004F5827" w:rsidRPr="007354EB">
        <w:t>I</w:t>
      </w:r>
      <w:r w:rsidR="00416183" w:rsidRPr="008610C8">
        <w:t xml:space="preserve">nteractive </w:t>
      </w:r>
      <w:r w:rsidR="004F5827" w:rsidRPr="007354EB">
        <w:t>G</w:t>
      </w:r>
      <w:r w:rsidR="00416183" w:rsidRPr="008610C8">
        <w:t xml:space="preserve">aming </w:t>
      </w:r>
      <w:r w:rsidR="004F5827" w:rsidRPr="007354EB">
        <w:t>R</w:t>
      </w:r>
      <w:r w:rsidR="00416183" w:rsidRPr="008610C8">
        <w:t xml:space="preserve">evenue </w:t>
      </w:r>
      <w:r w:rsidR="004F5827" w:rsidRPr="007354EB">
        <w:t>D</w:t>
      </w:r>
      <w:r w:rsidR="00416183" w:rsidRPr="008610C8">
        <w:t xml:space="preserve">eposit </w:t>
      </w:r>
      <w:r w:rsidR="004F5827" w:rsidRPr="007354EB">
        <w:t>R</w:t>
      </w:r>
      <w:r w:rsidR="00416183" w:rsidRPr="008610C8">
        <w:t>eport</w:t>
      </w:r>
      <w:r w:rsidR="0005204E">
        <w:t>.</w:t>
      </w:r>
      <w:r w:rsidR="00416183" w:rsidRPr="008610C8">
        <w:t>”</w:t>
      </w:r>
    </w:p>
    <w:p w14:paraId="480B7353" w14:textId="77777777" w:rsidR="00416183" w:rsidRPr="008610C8" w:rsidRDefault="00416183" w:rsidP="00416183">
      <w:pPr>
        <w:ind w:left="720"/>
      </w:pPr>
    </w:p>
    <w:p w14:paraId="7A540646" w14:textId="0E0CCF8F" w:rsidR="00416183" w:rsidRPr="008610C8" w:rsidRDefault="00DA6CA6" w:rsidP="00D95D52">
      <w:pPr>
        <w:ind w:left="720" w:hanging="360"/>
      </w:pPr>
      <w:r>
        <w:t>d.</w:t>
      </w:r>
      <w:r w:rsidR="00416183" w:rsidRPr="008610C8">
        <w:tab/>
        <w:t>Reconcile the total amount of interactive gaming account deposit, withdrawal</w:t>
      </w:r>
      <w:r w:rsidR="00F74BDC">
        <w:t>,</w:t>
      </w:r>
      <w:r w:rsidR="00416183" w:rsidRPr="008610C8">
        <w:t xml:space="preserve"> and account adjustment transactions indicated in the “</w:t>
      </w:r>
      <w:r w:rsidR="004F5827" w:rsidRPr="007354EB">
        <w:t>I</w:t>
      </w:r>
      <w:r w:rsidR="00416183" w:rsidRPr="008610C8">
        <w:t xml:space="preserve">nteractive </w:t>
      </w:r>
      <w:r w:rsidR="004F5827" w:rsidRPr="007354EB">
        <w:t>G</w:t>
      </w:r>
      <w:r w:rsidR="00416183" w:rsidRPr="008610C8">
        <w:t xml:space="preserve">aming </w:t>
      </w:r>
      <w:r w:rsidR="004F5827" w:rsidRPr="007354EB">
        <w:t>A</w:t>
      </w:r>
      <w:r w:rsidR="00416183" w:rsidRPr="008610C8">
        <w:t xml:space="preserve">ccount </w:t>
      </w:r>
      <w:r w:rsidR="004F5827" w:rsidRPr="007354EB">
        <w:t>B</w:t>
      </w:r>
      <w:r w:rsidR="00416183" w:rsidRPr="008610C8">
        <w:t xml:space="preserve">alance </w:t>
      </w:r>
      <w:r w:rsidR="004F5827" w:rsidRPr="007354EB">
        <w:t>S</w:t>
      </w:r>
      <w:r w:rsidR="00416183" w:rsidRPr="008610C8">
        <w:t xml:space="preserve">ummary </w:t>
      </w:r>
      <w:r w:rsidR="004F5827" w:rsidRPr="007354EB">
        <w:t>R</w:t>
      </w:r>
      <w:r w:rsidR="00416183" w:rsidRPr="008610C8">
        <w:t>eport” to the amount recorded in the “</w:t>
      </w:r>
      <w:r w:rsidR="004F5827" w:rsidRPr="007354EB">
        <w:t>I</w:t>
      </w:r>
      <w:r w:rsidR="00416183" w:rsidRPr="008610C8">
        <w:t xml:space="preserve">nteractive </w:t>
      </w:r>
      <w:r w:rsidR="004F5827" w:rsidRPr="007354EB">
        <w:t>G</w:t>
      </w:r>
      <w:r w:rsidR="00416183" w:rsidRPr="008610C8">
        <w:t xml:space="preserve">aming </w:t>
      </w:r>
      <w:r w:rsidR="004F5827" w:rsidRPr="007354EB">
        <w:t>P</w:t>
      </w:r>
      <w:r w:rsidR="00416183" w:rsidRPr="008610C8">
        <w:t xml:space="preserve">layer’s </w:t>
      </w:r>
      <w:r w:rsidR="004F5827" w:rsidRPr="007354EB">
        <w:t>F</w:t>
      </w:r>
      <w:r w:rsidR="00416183" w:rsidRPr="008610C8">
        <w:t xml:space="preserve">unds </w:t>
      </w:r>
      <w:r w:rsidR="004F5827" w:rsidRPr="007354EB">
        <w:t>T</w:t>
      </w:r>
      <w:r w:rsidR="00416183" w:rsidRPr="008610C8">
        <w:t xml:space="preserve">ransactions </w:t>
      </w:r>
      <w:r w:rsidR="004F5827" w:rsidRPr="007354EB">
        <w:t>R</w:t>
      </w:r>
      <w:r w:rsidR="00416183" w:rsidRPr="008610C8">
        <w:t>eport</w:t>
      </w:r>
      <w:r w:rsidR="0005204E">
        <w:t>.</w:t>
      </w:r>
      <w:r w:rsidR="00416183" w:rsidRPr="008610C8">
        <w:t>”</w:t>
      </w:r>
    </w:p>
    <w:p w14:paraId="0481A471" w14:textId="77777777" w:rsidR="004E2F48" w:rsidRPr="008610C8" w:rsidRDefault="004E2F48" w:rsidP="00D95D52">
      <w:pPr>
        <w:ind w:left="720" w:hanging="360"/>
      </w:pPr>
    </w:p>
    <w:p w14:paraId="7C8E4403" w14:textId="1C8357F3" w:rsidR="00F92EE4" w:rsidRPr="008610C8" w:rsidRDefault="00DA6CA6" w:rsidP="00D95D52">
      <w:pPr>
        <w:ind w:left="720" w:hanging="360"/>
      </w:pPr>
      <w:r>
        <w:t>e.</w:t>
      </w:r>
      <w:r w:rsidR="004E2F48" w:rsidRPr="008610C8">
        <w:tab/>
      </w:r>
      <w:r w:rsidR="00F92EE4" w:rsidRPr="008610C8">
        <w:t>Review the interactive gaming system’s exception reports for propriety of transactions and unusual occurrences.  All noted improper transactions or unusual occurrences are investigated with the results documented.</w:t>
      </w:r>
    </w:p>
    <w:p w14:paraId="78D4136F" w14:textId="77777777" w:rsidR="004E2F48" w:rsidRPr="007354EB" w:rsidRDefault="004E2F48" w:rsidP="004E2F48">
      <w:pPr>
        <w:ind w:left="540" w:hanging="360"/>
      </w:pPr>
    </w:p>
    <w:p w14:paraId="7AFA7C56" w14:textId="7E131181" w:rsidR="00225EEB" w:rsidRPr="008610C8" w:rsidRDefault="00225EEB" w:rsidP="006D3972">
      <w:pPr>
        <w:pStyle w:val="FirstlevelMICNumbered"/>
        <w:ind w:left="360" w:hanging="414"/>
        <w:rPr>
          <w:rFonts w:ascii="Times New Roman" w:hAnsi="Times New Roman" w:cs="Times New Roman"/>
        </w:rPr>
      </w:pPr>
      <w:r w:rsidRPr="008610C8">
        <w:rPr>
          <w:rFonts w:ascii="Times New Roman" w:hAnsi="Times New Roman" w:cs="Times New Roman"/>
        </w:rPr>
        <w:t xml:space="preserve">At least annually, the interactive gaming system is reviewed by personnel independent of the individual </w:t>
      </w:r>
      <w:r w:rsidR="00113C85" w:rsidRPr="008610C8">
        <w:rPr>
          <w:rFonts w:ascii="Times New Roman" w:hAnsi="Times New Roman" w:cs="Times New Roman"/>
        </w:rPr>
        <w:t xml:space="preserve">who </w:t>
      </w:r>
      <w:r w:rsidRPr="008610C8">
        <w:rPr>
          <w:rFonts w:ascii="Times New Roman" w:hAnsi="Times New Roman" w:cs="Times New Roman"/>
        </w:rPr>
        <w:t>sets up or makes changes to the system parameters.  The review is performed to determine that the configuration parameters are accurate and have not been altered without appropriate management authorization (e.g., verify the accuracy of the compensation %</w:t>
      </w:r>
      <w:r w:rsidR="001F5E21" w:rsidRPr="007354EB">
        <w:rPr>
          <w:rFonts w:ascii="Times New Roman" w:hAnsi="Times New Roman" w:cs="Times New Roman"/>
        </w:rPr>
        <w:t>,</w:t>
      </w:r>
      <w:r w:rsidRPr="008610C8">
        <w:rPr>
          <w:rFonts w:ascii="Times New Roman" w:hAnsi="Times New Roman" w:cs="Times New Roman"/>
        </w:rPr>
        <w:t xml:space="preserve"> or flat rate to collect on wagering activity).  The test results are documented and maintained.</w:t>
      </w:r>
    </w:p>
    <w:p w14:paraId="7680E88C" w14:textId="7AAF1E39" w:rsidR="00225EEB" w:rsidRPr="008610C8" w:rsidRDefault="00225EEB" w:rsidP="006D3972">
      <w:pPr>
        <w:pStyle w:val="FirstlevelMICNumbered"/>
        <w:ind w:left="360" w:hanging="414"/>
        <w:rPr>
          <w:rFonts w:ascii="Times New Roman" w:hAnsi="Times New Roman" w:cs="Times New Roman"/>
        </w:rPr>
      </w:pPr>
      <w:r w:rsidRPr="008610C8">
        <w:rPr>
          <w:rFonts w:ascii="Times New Roman" w:hAnsi="Times New Roman" w:cs="Times New Roman"/>
        </w:rPr>
        <w:t xml:space="preserve">At least monthly, reconcile the dollar amount of the </w:t>
      </w:r>
      <w:r w:rsidR="001F5E21" w:rsidRPr="007354EB">
        <w:rPr>
          <w:rFonts w:ascii="Times New Roman" w:hAnsi="Times New Roman" w:cs="Times New Roman"/>
        </w:rPr>
        <w:t xml:space="preserve">gross revenue </w:t>
      </w:r>
      <w:r w:rsidRPr="008610C8">
        <w:rPr>
          <w:rFonts w:ascii="Times New Roman" w:hAnsi="Times New Roman" w:cs="Times New Roman"/>
        </w:rPr>
        <w:t>collected and deposited as recorded in the monthly “</w:t>
      </w:r>
      <w:r w:rsidR="001F5E21" w:rsidRPr="007354EB">
        <w:rPr>
          <w:rFonts w:ascii="Times New Roman" w:hAnsi="Times New Roman" w:cs="Times New Roman"/>
        </w:rPr>
        <w:t>I</w:t>
      </w:r>
      <w:r w:rsidRPr="008610C8">
        <w:rPr>
          <w:rFonts w:ascii="Times New Roman" w:hAnsi="Times New Roman" w:cs="Times New Roman"/>
        </w:rPr>
        <w:t xml:space="preserve">nteractive </w:t>
      </w:r>
      <w:r w:rsidR="001F5E21" w:rsidRPr="007354EB">
        <w:rPr>
          <w:rFonts w:ascii="Times New Roman" w:hAnsi="Times New Roman" w:cs="Times New Roman"/>
        </w:rPr>
        <w:t>G</w:t>
      </w:r>
      <w:r w:rsidRPr="008610C8">
        <w:rPr>
          <w:rFonts w:ascii="Times New Roman" w:hAnsi="Times New Roman" w:cs="Times New Roman"/>
        </w:rPr>
        <w:t xml:space="preserve">aming </w:t>
      </w:r>
      <w:r w:rsidR="001F5E21" w:rsidRPr="007354EB">
        <w:rPr>
          <w:rFonts w:ascii="Times New Roman" w:hAnsi="Times New Roman" w:cs="Times New Roman"/>
        </w:rPr>
        <w:t>R</w:t>
      </w:r>
      <w:r w:rsidRPr="008610C8">
        <w:rPr>
          <w:rFonts w:ascii="Times New Roman" w:hAnsi="Times New Roman" w:cs="Times New Roman"/>
        </w:rPr>
        <w:t xml:space="preserve">evenue </w:t>
      </w:r>
      <w:r w:rsidR="001F5E21" w:rsidRPr="007354EB">
        <w:rPr>
          <w:rFonts w:ascii="Times New Roman" w:hAnsi="Times New Roman" w:cs="Times New Roman"/>
        </w:rPr>
        <w:t>D</w:t>
      </w:r>
      <w:r w:rsidRPr="008610C8">
        <w:rPr>
          <w:rFonts w:ascii="Times New Roman" w:hAnsi="Times New Roman" w:cs="Times New Roman"/>
        </w:rPr>
        <w:t xml:space="preserve">eposit </w:t>
      </w:r>
      <w:r w:rsidR="001F5E21" w:rsidRPr="007354EB">
        <w:rPr>
          <w:rFonts w:ascii="Times New Roman" w:hAnsi="Times New Roman" w:cs="Times New Roman"/>
        </w:rPr>
        <w:t>R</w:t>
      </w:r>
      <w:r w:rsidRPr="008610C8">
        <w:rPr>
          <w:rFonts w:ascii="Times New Roman" w:hAnsi="Times New Roman" w:cs="Times New Roman"/>
        </w:rPr>
        <w:t>eport” to the dollar amount indicat</w:t>
      </w:r>
      <w:r w:rsidR="00113C85" w:rsidRPr="008610C8">
        <w:rPr>
          <w:rFonts w:ascii="Times New Roman" w:hAnsi="Times New Roman" w:cs="Times New Roman"/>
        </w:rPr>
        <w:t>ed in the bank</w:t>
      </w:r>
      <w:r w:rsidRPr="008610C8">
        <w:rPr>
          <w:rFonts w:ascii="Times New Roman" w:hAnsi="Times New Roman" w:cs="Times New Roman"/>
        </w:rPr>
        <w:t xml:space="preserve"> account records.</w:t>
      </w:r>
    </w:p>
    <w:p w14:paraId="4A66460F" w14:textId="1471741C" w:rsidR="0086143E" w:rsidRPr="007354EB" w:rsidRDefault="00E92442" w:rsidP="006D3972">
      <w:pPr>
        <w:pStyle w:val="FirstlevelMICNumbered"/>
        <w:numPr>
          <w:ilvl w:val="0"/>
          <w:numId w:val="0"/>
        </w:numPr>
        <w:ind w:left="1080" w:hanging="720"/>
        <w:rPr>
          <w:rFonts w:ascii="Times New Roman" w:hAnsi="Times New Roman" w:cs="Times New Roman"/>
        </w:rPr>
      </w:pPr>
      <w:r w:rsidRPr="008610C8">
        <w:rPr>
          <w:rFonts w:ascii="Times New Roman" w:hAnsi="Times New Roman" w:cs="Times New Roman"/>
        </w:rPr>
        <w:t>Note:</w:t>
      </w:r>
      <w:r w:rsidRPr="008610C8">
        <w:rPr>
          <w:rFonts w:ascii="Times New Roman" w:hAnsi="Times New Roman" w:cs="Times New Roman"/>
        </w:rPr>
        <w:tab/>
      </w:r>
      <w:r w:rsidR="0086143E" w:rsidRPr="008610C8">
        <w:rPr>
          <w:rFonts w:ascii="Times New Roman" w:hAnsi="Times New Roman" w:cs="Times New Roman"/>
        </w:rPr>
        <w:t>Due to the various payment processors which may be used by an operator, the reconciliation process will need to be performed to address the uniqueness of each of the payment processors.  Furthermore, the reconciliation may need to take into consideration funds that are in transit.</w:t>
      </w:r>
    </w:p>
    <w:p w14:paraId="013097E9" w14:textId="1D375C8B" w:rsidR="00F90CC9" w:rsidRPr="00D76FCE" w:rsidRDefault="00F90CC9" w:rsidP="00D76FCE">
      <w:pPr>
        <w:pStyle w:val="FirstlevelMICNumbered"/>
        <w:ind w:left="360" w:hanging="414"/>
        <w:rPr>
          <w:rFonts w:ascii="Times New Roman" w:hAnsi="Times New Roman" w:cs="Times New Roman"/>
        </w:rPr>
      </w:pPr>
      <w:r w:rsidRPr="008610C8">
        <w:rPr>
          <w:rFonts w:ascii="Times New Roman" w:hAnsi="Times New Roman" w:cs="Times New Roman"/>
        </w:rPr>
        <w:t>A</w:t>
      </w:r>
      <w:r w:rsidR="00FD4331" w:rsidRPr="004E68B9">
        <w:rPr>
          <w:rFonts w:ascii="Times New Roman" w:hAnsi="Times New Roman" w:cs="Times New Roman"/>
        </w:rPr>
        <w:t xml:space="preserve"> monthly </w:t>
      </w:r>
      <w:r w:rsidRPr="008610C8">
        <w:rPr>
          <w:rFonts w:ascii="Times New Roman" w:hAnsi="Times New Roman" w:cs="Times New Roman"/>
        </w:rPr>
        <w:t>interact</w:t>
      </w:r>
      <w:r w:rsidR="00FD4331" w:rsidRPr="004E68B9">
        <w:rPr>
          <w:rFonts w:ascii="Times New Roman" w:hAnsi="Times New Roman" w:cs="Times New Roman"/>
        </w:rPr>
        <w:t>ive gaming revenue recap report</w:t>
      </w:r>
      <w:r w:rsidRPr="008610C8">
        <w:rPr>
          <w:rFonts w:ascii="Times New Roman" w:hAnsi="Times New Roman" w:cs="Times New Roman"/>
        </w:rPr>
        <w:t xml:space="preserve"> is prepared and maintained which includes the daily and month-to-date interactive gaming revenue (pursuant to Regulation 5A.17</w:t>
      </w:r>
      <w:r w:rsidR="00FD4331" w:rsidRPr="004E68B9">
        <w:rPr>
          <w:rFonts w:ascii="Times New Roman" w:hAnsi="Times New Roman" w:cs="Times New Roman"/>
        </w:rPr>
        <w:t xml:space="preserve">0).  Additionally, the monthly </w:t>
      </w:r>
      <w:r w:rsidRPr="00D76FCE">
        <w:rPr>
          <w:rFonts w:ascii="Times New Roman" w:hAnsi="Times New Roman" w:cs="Times New Roman"/>
        </w:rPr>
        <w:t>interactive gaming revenue recap report shows a reconciliation of the taxable interactive gaming revenue from the month-end “</w:t>
      </w:r>
      <w:r w:rsidR="00FD4331">
        <w:rPr>
          <w:rFonts w:ascii="Times New Roman" w:hAnsi="Times New Roman" w:cs="Times New Roman"/>
        </w:rPr>
        <w:t>I</w:t>
      </w:r>
      <w:r w:rsidRPr="008610C8">
        <w:rPr>
          <w:rFonts w:ascii="Times New Roman" w:hAnsi="Times New Roman" w:cs="Times New Roman"/>
        </w:rPr>
        <w:t xml:space="preserve">nteractive </w:t>
      </w:r>
      <w:r w:rsidR="00FD4331">
        <w:rPr>
          <w:rFonts w:ascii="Times New Roman" w:hAnsi="Times New Roman" w:cs="Times New Roman"/>
        </w:rPr>
        <w:t>G</w:t>
      </w:r>
      <w:r w:rsidRPr="008610C8">
        <w:rPr>
          <w:rFonts w:ascii="Times New Roman" w:hAnsi="Times New Roman" w:cs="Times New Roman"/>
        </w:rPr>
        <w:t xml:space="preserve">aming </w:t>
      </w:r>
      <w:r w:rsidR="00FD4331">
        <w:rPr>
          <w:rFonts w:ascii="Times New Roman" w:hAnsi="Times New Roman" w:cs="Times New Roman"/>
        </w:rPr>
        <w:t>Re</w:t>
      </w:r>
      <w:r w:rsidRPr="008610C8">
        <w:rPr>
          <w:rFonts w:ascii="Times New Roman" w:hAnsi="Times New Roman" w:cs="Times New Roman"/>
        </w:rPr>
        <w:t xml:space="preserve">venue </w:t>
      </w:r>
      <w:r w:rsidR="00FD4331">
        <w:rPr>
          <w:rFonts w:ascii="Times New Roman" w:hAnsi="Times New Roman" w:cs="Times New Roman"/>
        </w:rPr>
        <w:t>R</w:t>
      </w:r>
      <w:r w:rsidRPr="00D76FCE">
        <w:rPr>
          <w:rFonts w:ascii="Times New Roman" w:hAnsi="Times New Roman" w:cs="Times New Roman"/>
        </w:rPr>
        <w:t>eport”</w:t>
      </w:r>
      <w:r w:rsidR="00FD4331">
        <w:rPr>
          <w:rFonts w:ascii="Times New Roman" w:hAnsi="Times New Roman" w:cs="Times New Roman"/>
        </w:rPr>
        <w:t xml:space="preserve"> and “Interactive Gaming Contests/Tournaments Summary Report”</w:t>
      </w:r>
      <w:r w:rsidRPr="008610C8">
        <w:rPr>
          <w:rFonts w:ascii="Times New Roman" w:hAnsi="Times New Roman" w:cs="Times New Roman"/>
        </w:rPr>
        <w:t xml:space="preserve"> to the monthly total interactive gaming revenue amount reported on the NGC tax return.  Any adjustment to the revenue amount indicated in the interact</w:t>
      </w:r>
      <w:r w:rsidR="00FD4331" w:rsidRPr="004E68B9">
        <w:rPr>
          <w:rFonts w:ascii="Times New Roman" w:hAnsi="Times New Roman" w:cs="Times New Roman"/>
        </w:rPr>
        <w:t>ive gaming revenue recap report</w:t>
      </w:r>
      <w:r w:rsidRPr="00D76FCE">
        <w:rPr>
          <w:rFonts w:ascii="Times New Roman" w:hAnsi="Times New Roman" w:cs="Times New Roman"/>
        </w:rPr>
        <w:t>, with supporting documents, may need to be reflected in this reconciliation.</w:t>
      </w:r>
    </w:p>
    <w:p w14:paraId="4B5118C8" w14:textId="60434A0C" w:rsidR="00F90CC9" w:rsidRPr="00D76FCE" w:rsidRDefault="00F90CC9" w:rsidP="00806225">
      <w:pPr>
        <w:pStyle w:val="FirstlevelMICNumbered"/>
        <w:numPr>
          <w:ilvl w:val="0"/>
          <w:numId w:val="0"/>
        </w:numPr>
        <w:ind w:left="1080" w:hanging="720"/>
        <w:rPr>
          <w:rFonts w:ascii="Times New Roman" w:hAnsi="Times New Roman" w:cs="Times New Roman"/>
        </w:rPr>
      </w:pPr>
      <w:r w:rsidRPr="007354EB">
        <w:rPr>
          <w:rFonts w:ascii="Times New Roman" w:hAnsi="Times New Roman" w:cs="Times New Roman"/>
        </w:rPr>
        <w:t>Note:</w:t>
      </w:r>
      <w:r w:rsidRPr="007354EB">
        <w:rPr>
          <w:rFonts w:ascii="Times New Roman" w:hAnsi="Times New Roman" w:cs="Times New Roman"/>
        </w:rPr>
        <w:tab/>
        <w:t>For this standard, it is acceptable to maintain a non-</w:t>
      </w:r>
      <w:r w:rsidR="003D3618">
        <w:rPr>
          <w:rFonts w:ascii="Times New Roman" w:hAnsi="Times New Roman" w:cs="Times New Roman"/>
        </w:rPr>
        <w:t>system generated report (e.g., E</w:t>
      </w:r>
      <w:r w:rsidRPr="007354EB">
        <w:rPr>
          <w:rFonts w:ascii="Times New Roman" w:hAnsi="Times New Roman" w:cs="Times New Roman"/>
        </w:rPr>
        <w:t>xcel).</w:t>
      </w:r>
    </w:p>
    <w:p w14:paraId="509A8963" w14:textId="0AE7C512" w:rsidR="00225EEB" w:rsidRPr="00D76FCE" w:rsidRDefault="00225EEB" w:rsidP="00B072EF">
      <w:pPr>
        <w:pStyle w:val="FirstlevelMICNumbered"/>
        <w:ind w:left="360" w:hanging="414"/>
        <w:rPr>
          <w:rFonts w:ascii="Times New Roman" w:hAnsi="Times New Roman" w:cs="Times New Roman"/>
        </w:rPr>
      </w:pPr>
      <w:r w:rsidRPr="00D76FCE">
        <w:rPr>
          <w:rFonts w:ascii="Times New Roman" w:hAnsi="Times New Roman" w:cs="Times New Roman"/>
        </w:rPr>
        <w:t>At least monthly, reconcile the total outstanding balance of interactive gaming accounts indicated in the “</w:t>
      </w:r>
      <w:r w:rsidR="00B072EF" w:rsidRPr="007354EB">
        <w:rPr>
          <w:rFonts w:ascii="Times New Roman" w:hAnsi="Times New Roman" w:cs="Times New Roman"/>
        </w:rPr>
        <w:t>I</w:t>
      </w:r>
      <w:r w:rsidRPr="00D76FCE">
        <w:rPr>
          <w:rFonts w:ascii="Times New Roman" w:hAnsi="Times New Roman" w:cs="Times New Roman"/>
        </w:rPr>
        <w:t xml:space="preserve">nteractive </w:t>
      </w:r>
      <w:r w:rsidR="00B072EF" w:rsidRPr="007354EB">
        <w:rPr>
          <w:rFonts w:ascii="Times New Roman" w:hAnsi="Times New Roman" w:cs="Times New Roman"/>
        </w:rPr>
        <w:t>G</w:t>
      </w:r>
      <w:r w:rsidRPr="00D76FCE">
        <w:rPr>
          <w:rFonts w:ascii="Times New Roman" w:hAnsi="Times New Roman" w:cs="Times New Roman"/>
        </w:rPr>
        <w:t xml:space="preserve">aming </w:t>
      </w:r>
      <w:r w:rsidR="00B072EF" w:rsidRPr="007354EB">
        <w:rPr>
          <w:rFonts w:ascii="Times New Roman" w:hAnsi="Times New Roman" w:cs="Times New Roman"/>
        </w:rPr>
        <w:t>A</w:t>
      </w:r>
      <w:r w:rsidRPr="00D76FCE">
        <w:rPr>
          <w:rFonts w:ascii="Times New Roman" w:hAnsi="Times New Roman" w:cs="Times New Roman"/>
        </w:rPr>
        <w:t xml:space="preserve">ccount </w:t>
      </w:r>
      <w:r w:rsidR="00B072EF" w:rsidRPr="007354EB">
        <w:rPr>
          <w:rFonts w:ascii="Times New Roman" w:hAnsi="Times New Roman" w:cs="Times New Roman"/>
        </w:rPr>
        <w:t>B</w:t>
      </w:r>
      <w:r w:rsidRPr="00D76FCE">
        <w:rPr>
          <w:rFonts w:ascii="Times New Roman" w:hAnsi="Times New Roman" w:cs="Times New Roman"/>
        </w:rPr>
        <w:t xml:space="preserve">alance </w:t>
      </w:r>
      <w:r w:rsidR="00B072EF" w:rsidRPr="007354EB">
        <w:rPr>
          <w:rFonts w:ascii="Times New Roman" w:hAnsi="Times New Roman" w:cs="Times New Roman"/>
        </w:rPr>
        <w:t>S</w:t>
      </w:r>
      <w:r w:rsidRPr="00D76FCE">
        <w:rPr>
          <w:rFonts w:ascii="Times New Roman" w:hAnsi="Times New Roman" w:cs="Times New Roman"/>
        </w:rPr>
        <w:t xml:space="preserve">ummary </w:t>
      </w:r>
      <w:r w:rsidR="00B072EF" w:rsidRPr="007354EB">
        <w:rPr>
          <w:rFonts w:ascii="Times New Roman" w:hAnsi="Times New Roman" w:cs="Times New Roman"/>
        </w:rPr>
        <w:t>R</w:t>
      </w:r>
      <w:r w:rsidRPr="00D76FCE">
        <w:rPr>
          <w:rFonts w:ascii="Times New Roman" w:hAnsi="Times New Roman" w:cs="Times New Roman"/>
        </w:rPr>
        <w:t>eport” to the dollar amount indicated in the bank account records.</w:t>
      </w:r>
    </w:p>
    <w:p w14:paraId="53956FEF" w14:textId="3F425B40" w:rsidR="00225EEB" w:rsidRPr="00D76FCE" w:rsidRDefault="00225EEB" w:rsidP="00B072EF">
      <w:pPr>
        <w:pStyle w:val="FirstlevelMICNumbered"/>
        <w:ind w:left="360" w:hanging="414"/>
        <w:rPr>
          <w:rFonts w:ascii="Times New Roman" w:hAnsi="Times New Roman" w:cs="Times New Roman"/>
        </w:rPr>
      </w:pPr>
      <w:r w:rsidRPr="00D76FCE">
        <w:rPr>
          <w:rFonts w:ascii="Times New Roman" w:hAnsi="Times New Roman" w:cs="Times New Roman"/>
        </w:rPr>
        <w:lastRenderedPageBreak/>
        <w:t>At least monthly, review the “</w:t>
      </w:r>
      <w:r w:rsidR="00B072EF" w:rsidRPr="007354EB">
        <w:rPr>
          <w:rFonts w:ascii="Times New Roman" w:hAnsi="Times New Roman" w:cs="Times New Roman"/>
        </w:rPr>
        <w:t>I</w:t>
      </w:r>
      <w:r w:rsidRPr="00D76FCE">
        <w:rPr>
          <w:rFonts w:ascii="Times New Roman" w:hAnsi="Times New Roman" w:cs="Times New Roman"/>
        </w:rPr>
        <w:t xml:space="preserve">nteractive </w:t>
      </w:r>
      <w:r w:rsidR="00B072EF" w:rsidRPr="007354EB">
        <w:rPr>
          <w:rFonts w:ascii="Times New Roman" w:hAnsi="Times New Roman" w:cs="Times New Roman"/>
        </w:rPr>
        <w:t>G</w:t>
      </w:r>
      <w:r w:rsidRPr="00D76FCE">
        <w:rPr>
          <w:rFonts w:ascii="Times New Roman" w:hAnsi="Times New Roman" w:cs="Times New Roman"/>
        </w:rPr>
        <w:t xml:space="preserve">aming </w:t>
      </w:r>
      <w:r w:rsidR="00B072EF" w:rsidRPr="007354EB">
        <w:rPr>
          <w:rFonts w:ascii="Times New Roman" w:hAnsi="Times New Roman" w:cs="Times New Roman"/>
        </w:rPr>
        <w:t>A</w:t>
      </w:r>
      <w:r w:rsidRPr="00D76FCE">
        <w:rPr>
          <w:rFonts w:ascii="Times New Roman" w:hAnsi="Times New Roman" w:cs="Times New Roman"/>
        </w:rPr>
        <w:t xml:space="preserve">ccount </w:t>
      </w:r>
      <w:r w:rsidR="00B072EF" w:rsidRPr="007354EB">
        <w:rPr>
          <w:rFonts w:ascii="Times New Roman" w:hAnsi="Times New Roman" w:cs="Times New Roman"/>
        </w:rPr>
        <w:t>B</w:t>
      </w:r>
      <w:r w:rsidRPr="00D76FCE">
        <w:rPr>
          <w:rFonts w:ascii="Times New Roman" w:hAnsi="Times New Roman" w:cs="Times New Roman"/>
        </w:rPr>
        <w:t xml:space="preserve">alance </w:t>
      </w:r>
      <w:r w:rsidR="00B072EF" w:rsidRPr="007354EB">
        <w:rPr>
          <w:rFonts w:ascii="Times New Roman" w:hAnsi="Times New Roman" w:cs="Times New Roman"/>
        </w:rPr>
        <w:t>S</w:t>
      </w:r>
      <w:r w:rsidRPr="00D76FCE">
        <w:rPr>
          <w:rFonts w:ascii="Times New Roman" w:hAnsi="Times New Roman" w:cs="Times New Roman"/>
        </w:rPr>
        <w:t xml:space="preserve">ummary </w:t>
      </w:r>
      <w:r w:rsidR="00B072EF" w:rsidRPr="007354EB">
        <w:rPr>
          <w:rFonts w:ascii="Times New Roman" w:hAnsi="Times New Roman" w:cs="Times New Roman"/>
        </w:rPr>
        <w:t>R</w:t>
      </w:r>
      <w:r w:rsidRPr="00D76FCE">
        <w:rPr>
          <w:rFonts w:ascii="Times New Roman" w:hAnsi="Times New Roman" w:cs="Times New Roman"/>
        </w:rPr>
        <w:t xml:space="preserve">eport” </w:t>
      </w:r>
      <w:r w:rsidR="00FE2B5F" w:rsidRPr="00D76FCE">
        <w:rPr>
          <w:rFonts w:ascii="Times New Roman" w:hAnsi="Times New Roman" w:cs="Times New Roman"/>
        </w:rPr>
        <w:t>for accounts with</w:t>
      </w:r>
      <w:r w:rsidR="00AB460C" w:rsidRPr="00D76FCE">
        <w:rPr>
          <w:rFonts w:ascii="Times New Roman" w:hAnsi="Times New Roman" w:cs="Times New Roman"/>
        </w:rPr>
        <w:t xml:space="preserve"> </w:t>
      </w:r>
      <w:r w:rsidRPr="00D76FCE">
        <w:rPr>
          <w:rFonts w:ascii="Times New Roman" w:hAnsi="Times New Roman" w:cs="Times New Roman"/>
        </w:rPr>
        <w:t xml:space="preserve">a negative account balance </w:t>
      </w:r>
      <w:r w:rsidR="00FE2B5F" w:rsidRPr="00D76FCE">
        <w:rPr>
          <w:rFonts w:ascii="Times New Roman" w:hAnsi="Times New Roman" w:cs="Times New Roman"/>
        </w:rPr>
        <w:t xml:space="preserve">to determine whether an authorized player’s interactive gaming account is overdrawn due to a reason other than being caused by </w:t>
      </w:r>
      <w:r w:rsidR="00D83D76" w:rsidRPr="00D76FCE">
        <w:rPr>
          <w:rFonts w:ascii="Times New Roman" w:hAnsi="Times New Roman" w:cs="Times New Roman"/>
        </w:rPr>
        <w:t xml:space="preserve">a </w:t>
      </w:r>
      <w:r w:rsidR="00FE2B5F" w:rsidRPr="00D76FCE">
        <w:rPr>
          <w:rFonts w:ascii="Times New Roman" w:hAnsi="Times New Roman" w:cs="Times New Roman"/>
        </w:rPr>
        <w:t>payment processing issue outside the control of the operator (e.g., chargebacks)</w:t>
      </w:r>
      <w:r w:rsidRPr="00D76FCE">
        <w:rPr>
          <w:rFonts w:ascii="Times New Roman" w:hAnsi="Times New Roman" w:cs="Times New Roman"/>
        </w:rPr>
        <w:t>.</w:t>
      </w:r>
    </w:p>
    <w:p w14:paraId="26F3FCEA" w14:textId="77777777" w:rsidR="006457E1" w:rsidRPr="00D76FCE" w:rsidRDefault="00225EEB" w:rsidP="00B072EF">
      <w:pPr>
        <w:pStyle w:val="FirstlevelMICNumbered"/>
        <w:overflowPunct/>
        <w:autoSpaceDE/>
        <w:autoSpaceDN/>
        <w:adjustRightInd/>
        <w:ind w:left="360" w:hanging="414"/>
        <w:textAlignment w:val="auto"/>
        <w:rPr>
          <w:rFonts w:ascii="Times New Roman" w:hAnsi="Times New Roman" w:cs="Times New Roman"/>
        </w:rPr>
      </w:pPr>
      <w:r w:rsidRPr="00D76FCE">
        <w:rPr>
          <w:rFonts w:ascii="Times New Roman" w:hAnsi="Times New Roman" w:cs="Times New Roman"/>
        </w:rPr>
        <w:t>For one day each month, accounting/audit personnel reconcile the total amount of the listing of interactive gaming account deposits received via mail with the deposi</w:t>
      </w:r>
      <w:r w:rsidR="00113C85" w:rsidRPr="00D76FCE">
        <w:rPr>
          <w:rFonts w:ascii="Times New Roman" w:hAnsi="Times New Roman" w:cs="Times New Roman"/>
        </w:rPr>
        <w:t>t amount indicated in the bank</w:t>
      </w:r>
      <w:r w:rsidRPr="00D76FCE">
        <w:rPr>
          <w:rFonts w:ascii="Times New Roman" w:hAnsi="Times New Roman" w:cs="Times New Roman"/>
        </w:rPr>
        <w:t xml:space="preserve"> account records.</w:t>
      </w:r>
    </w:p>
    <w:p w14:paraId="793A75B8" w14:textId="6FB37B24" w:rsidR="00225EEB" w:rsidRPr="00D76FCE" w:rsidRDefault="00225EEB" w:rsidP="00B072EF">
      <w:pPr>
        <w:pStyle w:val="FirstlevelMICNumbered"/>
        <w:ind w:left="360" w:hanging="414"/>
        <w:rPr>
          <w:rFonts w:ascii="Times New Roman" w:hAnsi="Times New Roman" w:cs="Times New Roman"/>
        </w:rPr>
      </w:pPr>
      <w:r w:rsidRPr="00D76FCE">
        <w:rPr>
          <w:rFonts w:ascii="Times New Roman" w:hAnsi="Times New Roman" w:cs="Times New Roman"/>
        </w:rPr>
        <w:t>For all interactive gaming contests/tournaments</w:t>
      </w:r>
      <w:r w:rsidR="0024521C" w:rsidRPr="007354EB">
        <w:rPr>
          <w:rFonts w:ascii="Times New Roman" w:hAnsi="Times New Roman" w:cs="Times New Roman"/>
        </w:rPr>
        <w:t>,</w:t>
      </w:r>
      <w:r w:rsidRPr="00D76FCE">
        <w:rPr>
          <w:rFonts w:ascii="Times New Roman" w:hAnsi="Times New Roman" w:cs="Times New Roman"/>
        </w:rPr>
        <w:t xml:space="preserve"> promotional payouts (including payouts from player promotional accounts)</w:t>
      </w:r>
      <w:r w:rsidR="0024521C" w:rsidRPr="007354EB">
        <w:rPr>
          <w:rFonts w:ascii="Times New Roman" w:hAnsi="Times New Roman" w:cs="Times New Roman"/>
        </w:rPr>
        <w:t>, drawings, and giveaway programs</w:t>
      </w:r>
      <w:r w:rsidRPr="00D76FCE">
        <w:rPr>
          <w:rFonts w:ascii="Times New Roman" w:hAnsi="Times New Roman" w:cs="Times New Roman"/>
        </w:rPr>
        <w:t xml:space="preserve"> conducted on the operator of interactive gaming’s website, the following</w:t>
      </w:r>
      <w:r w:rsidR="008C78AC" w:rsidRPr="00D76FCE">
        <w:rPr>
          <w:rFonts w:ascii="Times New Roman" w:hAnsi="Times New Roman" w:cs="Times New Roman"/>
        </w:rPr>
        <w:t xml:space="preserve"> information</w:t>
      </w:r>
      <w:r w:rsidRPr="00D76FCE">
        <w:rPr>
          <w:rFonts w:ascii="Times New Roman" w:hAnsi="Times New Roman" w:cs="Times New Roman"/>
        </w:rPr>
        <w:t xml:space="preserve"> is </w:t>
      </w:r>
      <w:r w:rsidR="008C78AC" w:rsidRPr="00D76FCE">
        <w:rPr>
          <w:rFonts w:ascii="Times New Roman" w:hAnsi="Times New Roman" w:cs="Times New Roman"/>
        </w:rPr>
        <w:t>made available upon request to authorized internal and external auditors and to Board personnel</w:t>
      </w:r>
      <w:r w:rsidRPr="00D76FCE">
        <w:rPr>
          <w:rFonts w:ascii="Times New Roman" w:hAnsi="Times New Roman" w:cs="Times New Roman"/>
        </w:rPr>
        <w:t>:</w:t>
      </w:r>
    </w:p>
    <w:p w14:paraId="52C31671" w14:textId="77777777" w:rsidR="00225EEB" w:rsidRPr="00D76FCE" w:rsidRDefault="008C78AC" w:rsidP="00B072EF">
      <w:pPr>
        <w:pStyle w:val="ListParagraph"/>
        <w:numPr>
          <w:ilvl w:val="1"/>
          <w:numId w:val="4"/>
        </w:numPr>
        <w:ind w:left="720"/>
        <w:rPr>
          <w:rFonts w:ascii="Times New Roman" w:hAnsi="Times New Roman" w:cs="Times New Roman"/>
        </w:rPr>
      </w:pPr>
      <w:r w:rsidRPr="00D76FCE">
        <w:rPr>
          <w:rFonts w:ascii="Times New Roman" w:hAnsi="Times New Roman" w:cs="Times New Roman"/>
        </w:rPr>
        <w:t>I</w:t>
      </w:r>
      <w:r w:rsidR="00225EEB" w:rsidRPr="00D76FCE">
        <w:rPr>
          <w:rFonts w:ascii="Times New Roman" w:hAnsi="Times New Roman" w:cs="Times New Roman"/>
        </w:rPr>
        <w:t xml:space="preserve">nformation provided on the website to the registered players describing the contests, tournaments, </w:t>
      </w:r>
      <w:r w:rsidR="0053708F" w:rsidRPr="00D76FCE">
        <w:rPr>
          <w:rFonts w:ascii="Times New Roman" w:hAnsi="Times New Roman" w:cs="Times New Roman"/>
        </w:rPr>
        <w:t xml:space="preserve">and </w:t>
      </w:r>
      <w:r w:rsidR="00225EEB" w:rsidRPr="00D76FCE">
        <w:rPr>
          <w:rFonts w:ascii="Times New Roman" w:hAnsi="Times New Roman" w:cs="Times New Roman"/>
        </w:rPr>
        <w:t>promotional payouts</w:t>
      </w:r>
      <w:r w:rsidR="00113C85" w:rsidRPr="00D76FCE">
        <w:rPr>
          <w:rFonts w:ascii="Times New Roman" w:hAnsi="Times New Roman" w:cs="Times New Roman"/>
        </w:rPr>
        <w:t>;</w:t>
      </w:r>
    </w:p>
    <w:p w14:paraId="2140DDF8" w14:textId="77777777" w:rsidR="00225EEB" w:rsidRPr="00D76FCE" w:rsidRDefault="00113C85" w:rsidP="00B072EF">
      <w:pPr>
        <w:pStyle w:val="ListParagraph"/>
        <w:numPr>
          <w:ilvl w:val="1"/>
          <w:numId w:val="4"/>
        </w:numPr>
        <w:ind w:left="720"/>
        <w:rPr>
          <w:rFonts w:ascii="Times New Roman" w:hAnsi="Times New Roman" w:cs="Times New Roman"/>
        </w:rPr>
      </w:pPr>
      <w:r w:rsidRPr="00D76FCE">
        <w:rPr>
          <w:rFonts w:ascii="Times New Roman" w:hAnsi="Times New Roman" w:cs="Times New Roman"/>
        </w:rPr>
        <w:t>Effective dates;</w:t>
      </w:r>
    </w:p>
    <w:p w14:paraId="509042AB" w14:textId="77777777" w:rsidR="00225EEB" w:rsidRPr="00D76FCE" w:rsidRDefault="00225EEB" w:rsidP="00B072EF">
      <w:pPr>
        <w:pStyle w:val="ListParagraph"/>
        <w:numPr>
          <w:ilvl w:val="1"/>
          <w:numId w:val="4"/>
        </w:numPr>
        <w:ind w:left="720"/>
        <w:rPr>
          <w:rFonts w:ascii="Times New Roman" w:hAnsi="Times New Roman" w:cs="Times New Roman"/>
        </w:rPr>
      </w:pPr>
      <w:r w:rsidRPr="00D76FCE">
        <w:rPr>
          <w:rFonts w:ascii="Times New Roman" w:hAnsi="Times New Roman" w:cs="Times New Roman"/>
        </w:rPr>
        <w:t>Accounting treatment, including general ledger accounts, if applicable</w:t>
      </w:r>
      <w:r w:rsidR="00CB57A8" w:rsidRPr="00D76FCE">
        <w:rPr>
          <w:rFonts w:ascii="Times New Roman" w:hAnsi="Times New Roman" w:cs="Times New Roman"/>
        </w:rPr>
        <w:t>;</w:t>
      </w:r>
    </w:p>
    <w:p w14:paraId="495A7037" w14:textId="0B519C20" w:rsidR="00C3619A" w:rsidRPr="00D76FCE" w:rsidRDefault="00225EEB" w:rsidP="00B072EF">
      <w:pPr>
        <w:pStyle w:val="ListParagraph"/>
        <w:numPr>
          <w:ilvl w:val="1"/>
          <w:numId w:val="4"/>
        </w:numPr>
        <w:ind w:left="720"/>
        <w:rPr>
          <w:rFonts w:ascii="Times New Roman" w:hAnsi="Times New Roman" w:cs="Times New Roman"/>
        </w:rPr>
      </w:pPr>
      <w:r w:rsidRPr="00D76FCE">
        <w:rPr>
          <w:rFonts w:ascii="Times New Roman" w:hAnsi="Times New Roman" w:cs="Times New Roman"/>
        </w:rPr>
        <w:t>For interactive gaming tournaments and contests, a list of the registered players</w:t>
      </w:r>
      <w:r w:rsidR="00CB57A8" w:rsidRPr="00D76FCE">
        <w:rPr>
          <w:rFonts w:ascii="Times New Roman" w:hAnsi="Times New Roman" w:cs="Times New Roman"/>
        </w:rPr>
        <w:t>; and</w:t>
      </w:r>
    </w:p>
    <w:p w14:paraId="2D8FBC82" w14:textId="14E473A2" w:rsidR="00225EEB" w:rsidRPr="00790912" w:rsidRDefault="00225EEB" w:rsidP="00B072EF">
      <w:pPr>
        <w:pStyle w:val="ListParagraph"/>
        <w:numPr>
          <w:ilvl w:val="1"/>
          <w:numId w:val="4"/>
        </w:numPr>
        <w:ind w:left="720"/>
        <w:rPr>
          <w:rFonts w:ascii="Times New Roman" w:hAnsi="Times New Roman" w:cs="Times New Roman"/>
        </w:rPr>
      </w:pPr>
      <w:r w:rsidRPr="00D76FCE">
        <w:rPr>
          <w:rFonts w:ascii="Times New Roman" w:hAnsi="Times New Roman" w:cs="Times New Roman"/>
        </w:rPr>
        <w:t>For interactive gaming tournaments and contests, the name of the organization (or person) registered pursuant to NRS 463.169 that conducted the contest/tournament on behalf of, or in conjunction with, the operator of interactive gaming, if any.  The extent of responsibilities (including MICS compliance responsibilities) each organization and the operator of interactive gaming had in</w:t>
      </w:r>
      <w:r w:rsidR="004D2B8A" w:rsidRPr="00D76FCE">
        <w:rPr>
          <w:rFonts w:ascii="Times New Roman" w:hAnsi="Times New Roman" w:cs="Times New Roman"/>
        </w:rPr>
        <w:t xml:space="preserve"> the contest/tournament (e.g., </w:t>
      </w:r>
      <w:r w:rsidRPr="00D76FCE">
        <w:rPr>
          <w:rFonts w:ascii="Times New Roman" w:hAnsi="Times New Roman" w:cs="Times New Roman"/>
        </w:rPr>
        <w:t>ABC company is to receive 100% of the entry fees and provide noncash prizes to the winners with the operator of interactive gaming collecting entry fees, dealing the tournament</w:t>
      </w:r>
      <w:r w:rsidR="00B072EF" w:rsidRPr="007354EB">
        <w:rPr>
          <w:rFonts w:ascii="Times New Roman" w:hAnsi="Times New Roman" w:cs="Times New Roman"/>
        </w:rPr>
        <w:t>,</w:t>
      </w:r>
      <w:r w:rsidRPr="00790912">
        <w:rPr>
          <w:rFonts w:ascii="Times New Roman" w:hAnsi="Times New Roman" w:cs="Times New Roman"/>
        </w:rPr>
        <w:t xml:space="preserve"> and distributing prizes to winners) will also be </w:t>
      </w:r>
      <w:r w:rsidR="00AB460C" w:rsidRPr="00790912">
        <w:rPr>
          <w:rFonts w:ascii="Times New Roman" w:hAnsi="Times New Roman" w:cs="Times New Roman"/>
        </w:rPr>
        <w:t>documented</w:t>
      </w:r>
      <w:r w:rsidRPr="00790912">
        <w:rPr>
          <w:rFonts w:ascii="Times New Roman" w:hAnsi="Times New Roman" w:cs="Times New Roman"/>
        </w:rPr>
        <w:t>.</w:t>
      </w:r>
    </w:p>
    <w:p w14:paraId="7E3F887C" w14:textId="3F63D088" w:rsidR="00225EEB" w:rsidRPr="00790912" w:rsidRDefault="00B52E3E" w:rsidP="00B072EF">
      <w:pPr>
        <w:pStyle w:val="FirstlevelMICNumbered"/>
        <w:ind w:left="360" w:hanging="414"/>
        <w:rPr>
          <w:rFonts w:ascii="Times New Roman" w:hAnsi="Times New Roman" w:cs="Times New Roman"/>
        </w:rPr>
      </w:pPr>
      <w:r w:rsidRPr="00790912">
        <w:rPr>
          <w:rFonts w:ascii="Times New Roman" w:hAnsi="Times New Roman" w:cs="Times New Roman"/>
        </w:rPr>
        <w:t>For one day each week, accounting/audit personnel will randomly select two</w:t>
      </w:r>
      <w:r w:rsidR="00B072EF" w:rsidRPr="007354EB">
        <w:rPr>
          <w:rFonts w:ascii="Times New Roman" w:hAnsi="Times New Roman" w:cs="Times New Roman"/>
        </w:rPr>
        <w:t xml:space="preserve"> concluded</w:t>
      </w:r>
      <w:r w:rsidRPr="00790912">
        <w:rPr>
          <w:rFonts w:ascii="Times New Roman" w:hAnsi="Times New Roman" w:cs="Times New Roman"/>
        </w:rPr>
        <w:t xml:space="preserve"> interactive gaming contests/tournaments and for </w:t>
      </w:r>
      <w:r w:rsidR="00225EEB" w:rsidRPr="00790912">
        <w:rPr>
          <w:rFonts w:ascii="Times New Roman" w:hAnsi="Times New Roman" w:cs="Times New Roman"/>
        </w:rPr>
        <w:t xml:space="preserve">the winners of </w:t>
      </w:r>
      <w:r w:rsidRPr="00790912">
        <w:rPr>
          <w:rFonts w:ascii="Times New Roman" w:hAnsi="Times New Roman" w:cs="Times New Roman"/>
        </w:rPr>
        <w:t xml:space="preserve">the selected </w:t>
      </w:r>
      <w:r w:rsidR="00225EEB" w:rsidRPr="00790912">
        <w:rPr>
          <w:rFonts w:ascii="Times New Roman" w:hAnsi="Times New Roman" w:cs="Times New Roman"/>
        </w:rPr>
        <w:t>interactive gaming contest</w:t>
      </w:r>
      <w:r w:rsidRPr="00790912">
        <w:rPr>
          <w:rFonts w:ascii="Times New Roman" w:hAnsi="Times New Roman" w:cs="Times New Roman"/>
        </w:rPr>
        <w:t>s</w:t>
      </w:r>
      <w:r w:rsidR="00225EEB" w:rsidRPr="00790912">
        <w:rPr>
          <w:rFonts w:ascii="Times New Roman" w:hAnsi="Times New Roman" w:cs="Times New Roman"/>
        </w:rPr>
        <w:t>/tournament</w:t>
      </w:r>
      <w:r w:rsidRPr="00790912">
        <w:rPr>
          <w:rFonts w:ascii="Times New Roman" w:hAnsi="Times New Roman" w:cs="Times New Roman"/>
        </w:rPr>
        <w:t>s</w:t>
      </w:r>
      <w:r w:rsidR="00225EEB" w:rsidRPr="00790912">
        <w:rPr>
          <w:rFonts w:ascii="Times New Roman" w:hAnsi="Times New Roman" w:cs="Times New Roman"/>
        </w:rPr>
        <w:t>, accounting/audit personnel will review the appropriate “</w:t>
      </w:r>
      <w:r w:rsidR="00B072EF" w:rsidRPr="007354EB">
        <w:rPr>
          <w:rFonts w:ascii="Times New Roman" w:hAnsi="Times New Roman" w:cs="Times New Roman"/>
        </w:rPr>
        <w:t>I</w:t>
      </w:r>
      <w:r w:rsidR="00225EEB" w:rsidRPr="00790912">
        <w:rPr>
          <w:rFonts w:ascii="Times New Roman" w:hAnsi="Times New Roman" w:cs="Times New Roman"/>
        </w:rPr>
        <w:t xml:space="preserve">nteractive </w:t>
      </w:r>
      <w:r w:rsidR="00B072EF" w:rsidRPr="007354EB">
        <w:rPr>
          <w:rFonts w:ascii="Times New Roman" w:hAnsi="Times New Roman" w:cs="Times New Roman"/>
        </w:rPr>
        <w:t>G</w:t>
      </w:r>
      <w:r w:rsidR="00225EEB" w:rsidRPr="00790912">
        <w:rPr>
          <w:rFonts w:ascii="Times New Roman" w:hAnsi="Times New Roman" w:cs="Times New Roman"/>
        </w:rPr>
        <w:t xml:space="preserve">aming </w:t>
      </w:r>
      <w:r w:rsidR="00B072EF" w:rsidRPr="007354EB">
        <w:rPr>
          <w:rFonts w:ascii="Times New Roman" w:hAnsi="Times New Roman" w:cs="Times New Roman"/>
        </w:rPr>
        <w:t>C</w:t>
      </w:r>
      <w:r w:rsidR="00225EEB" w:rsidRPr="00790912">
        <w:rPr>
          <w:rFonts w:ascii="Times New Roman" w:hAnsi="Times New Roman" w:cs="Times New Roman"/>
        </w:rPr>
        <w:t>ontest</w:t>
      </w:r>
      <w:r w:rsidR="00B072EF" w:rsidRPr="007354EB">
        <w:rPr>
          <w:rFonts w:ascii="Times New Roman" w:hAnsi="Times New Roman" w:cs="Times New Roman"/>
        </w:rPr>
        <w:t>s</w:t>
      </w:r>
      <w:r w:rsidR="00225EEB" w:rsidRPr="00790912">
        <w:rPr>
          <w:rFonts w:ascii="Times New Roman" w:hAnsi="Times New Roman" w:cs="Times New Roman"/>
        </w:rPr>
        <w:t>/</w:t>
      </w:r>
      <w:r w:rsidR="00B072EF" w:rsidRPr="007354EB">
        <w:rPr>
          <w:rFonts w:ascii="Times New Roman" w:hAnsi="Times New Roman" w:cs="Times New Roman"/>
        </w:rPr>
        <w:t>T</w:t>
      </w:r>
      <w:r w:rsidR="00225EEB" w:rsidRPr="00790912">
        <w:rPr>
          <w:rFonts w:ascii="Times New Roman" w:hAnsi="Times New Roman" w:cs="Times New Roman"/>
        </w:rPr>
        <w:t>ournament</w:t>
      </w:r>
      <w:r w:rsidR="00B072EF" w:rsidRPr="007354EB">
        <w:rPr>
          <w:rFonts w:ascii="Times New Roman" w:hAnsi="Times New Roman" w:cs="Times New Roman"/>
        </w:rPr>
        <w:t>s</w:t>
      </w:r>
      <w:r w:rsidR="00225EEB" w:rsidRPr="00790912">
        <w:rPr>
          <w:rFonts w:ascii="Times New Roman" w:hAnsi="Times New Roman" w:cs="Times New Roman"/>
        </w:rPr>
        <w:t xml:space="preserve"> </w:t>
      </w:r>
      <w:r w:rsidR="00B072EF" w:rsidRPr="007354EB">
        <w:rPr>
          <w:rFonts w:ascii="Times New Roman" w:hAnsi="Times New Roman" w:cs="Times New Roman"/>
        </w:rPr>
        <w:t>Detail R</w:t>
      </w:r>
      <w:r w:rsidR="00225EEB" w:rsidRPr="00790912">
        <w:rPr>
          <w:rFonts w:ascii="Times New Roman" w:hAnsi="Times New Roman" w:cs="Times New Roman"/>
        </w:rPr>
        <w:t>eport” to determine whether, based on the entry fees</w:t>
      </w:r>
      <w:r w:rsidR="00FD4331">
        <w:rPr>
          <w:rFonts w:ascii="Times New Roman" w:hAnsi="Times New Roman" w:cs="Times New Roman"/>
        </w:rPr>
        <w:t>/rebuys</w:t>
      </w:r>
      <w:r w:rsidR="00225EEB" w:rsidRPr="00790912">
        <w:rPr>
          <w:rFonts w:ascii="Times New Roman" w:hAnsi="Times New Roman" w:cs="Times New Roman"/>
        </w:rPr>
        <w:t xml:space="preserve"> collected, the payouts made</w:t>
      </w:r>
      <w:r w:rsidR="00F74BDC">
        <w:rPr>
          <w:rFonts w:ascii="Times New Roman" w:hAnsi="Times New Roman" w:cs="Times New Roman"/>
        </w:rPr>
        <w:t>,</w:t>
      </w:r>
      <w:r w:rsidR="00225EEB" w:rsidRPr="00790912">
        <w:rPr>
          <w:rFonts w:ascii="Times New Roman" w:hAnsi="Times New Roman" w:cs="Times New Roman"/>
        </w:rPr>
        <w:t xml:space="preserve"> and the amounts withheld by the operator of interactive gaming, if applicable, were distributed in accordance with the contest/tournament rules.</w:t>
      </w:r>
    </w:p>
    <w:p w14:paraId="5682A62A" w14:textId="411686EC" w:rsidR="00225EEB" w:rsidRPr="00790912" w:rsidRDefault="00225EEB" w:rsidP="001D22E4">
      <w:pPr>
        <w:pStyle w:val="FirstlevelMICNumbered"/>
        <w:ind w:left="360" w:hanging="414"/>
        <w:rPr>
          <w:rFonts w:ascii="Times New Roman" w:hAnsi="Times New Roman" w:cs="Times New Roman"/>
        </w:rPr>
      </w:pPr>
      <w:r w:rsidRPr="00790912">
        <w:rPr>
          <w:rFonts w:ascii="Times New Roman" w:hAnsi="Times New Roman" w:cs="Times New Roman"/>
        </w:rPr>
        <w:t xml:space="preserve">Monthly, accounting/audit personnel review </w:t>
      </w:r>
      <w:r w:rsidR="00934208" w:rsidRPr="00790912">
        <w:rPr>
          <w:rFonts w:ascii="Times New Roman" w:hAnsi="Times New Roman" w:cs="Times New Roman"/>
        </w:rPr>
        <w:t xml:space="preserve">a sample of </w:t>
      </w:r>
      <w:r w:rsidRPr="00790912">
        <w:rPr>
          <w:rFonts w:ascii="Times New Roman" w:hAnsi="Times New Roman" w:cs="Times New Roman"/>
        </w:rPr>
        <w:t>payouts for the</w:t>
      </w:r>
      <w:r w:rsidR="003D3618">
        <w:rPr>
          <w:rFonts w:ascii="Times New Roman" w:hAnsi="Times New Roman" w:cs="Times New Roman"/>
        </w:rPr>
        <w:t xml:space="preserve"> contests, tournaments,</w:t>
      </w:r>
      <w:r w:rsidRPr="00790912">
        <w:rPr>
          <w:rFonts w:ascii="Times New Roman" w:hAnsi="Times New Roman" w:cs="Times New Roman"/>
        </w:rPr>
        <w:t xml:space="preserve"> promotional progressive pots, pools, or other promotions to determine proper </w:t>
      </w:r>
      <w:r w:rsidR="00B05D34" w:rsidRPr="00790912">
        <w:rPr>
          <w:rFonts w:ascii="Times New Roman" w:hAnsi="Times New Roman" w:cs="Times New Roman"/>
        </w:rPr>
        <w:t xml:space="preserve">NGC tax </w:t>
      </w:r>
      <w:r w:rsidRPr="00790912">
        <w:rPr>
          <w:rFonts w:ascii="Times New Roman" w:hAnsi="Times New Roman" w:cs="Times New Roman"/>
        </w:rPr>
        <w:t>accounting treatment and proper interactive gaming revenue computation.</w:t>
      </w:r>
    </w:p>
    <w:p w14:paraId="6D2D8753" w14:textId="1842F2EA" w:rsidR="00225EEB" w:rsidRPr="00790912" w:rsidRDefault="00B05D34" w:rsidP="001D22E4">
      <w:pPr>
        <w:pStyle w:val="FirstlevelMICNumbered"/>
        <w:ind w:left="360" w:hanging="414"/>
        <w:rPr>
          <w:rFonts w:ascii="Times New Roman" w:hAnsi="Times New Roman" w:cs="Times New Roman"/>
        </w:rPr>
      </w:pPr>
      <w:r w:rsidRPr="00790912">
        <w:rPr>
          <w:rFonts w:ascii="Times New Roman" w:hAnsi="Times New Roman" w:cs="Times New Roman"/>
        </w:rPr>
        <w:t>Annually</w:t>
      </w:r>
      <w:r w:rsidR="00225EEB" w:rsidRPr="00790912">
        <w:rPr>
          <w:rFonts w:ascii="Times New Roman" w:hAnsi="Times New Roman" w:cs="Times New Roman"/>
        </w:rPr>
        <w:t xml:space="preserve">, accounting/audit personnel perform procedures to reasonably ensure that </w:t>
      </w:r>
      <w:r w:rsidR="00FD4331">
        <w:rPr>
          <w:rFonts w:ascii="Times New Roman" w:hAnsi="Times New Roman" w:cs="Times New Roman"/>
        </w:rPr>
        <w:t xml:space="preserve">contests/tournaments, </w:t>
      </w:r>
      <w:r w:rsidR="00225EEB" w:rsidRPr="00790912">
        <w:rPr>
          <w:rFonts w:ascii="Times New Roman" w:hAnsi="Times New Roman" w:cs="Times New Roman"/>
        </w:rPr>
        <w:t>promotional progressive pots, pools, or other promotions are conducted in accordance with conditions provided to the patrons.  The procedures must include a review of</w:t>
      </w:r>
      <w:r w:rsidRPr="00790912">
        <w:rPr>
          <w:rFonts w:ascii="Times New Roman" w:hAnsi="Times New Roman" w:cs="Times New Roman"/>
        </w:rPr>
        <w:t xml:space="preserve"> the information provided on the interactive gaming website</w:t>
      </w:r>
      <w:r w:rsidR="00AB460C" w:rsidRPr="00790912">
        <w:rPr>
          <w:rFonts w:ascii="Times New Roman" w:hAnsi="Times New Roman" w:cs="Times New Roman"/>
        </w:rPr>
        <w:t xml:space="preserve"> </w:t>
      </w:r>
      <w:r w:rsidR="00225EEB" w:rsidRPr="00790912">
        <w:rPr>
          <w:rFonts w:ascii="Times New Roman" w:hAnsi="Times New Roman" w:cs="Times New Roman"/>
        </w:rPr>
        <w:t>along with employee interviews and/or observations.</w:t>
      </w:r>
    </w:p>
    <w:p w14:paraId="06AD74D7" w14:textId="77777777" w:rsidR="00225EEB" w:rsidRPr="00790912" w:rsidRDefault="00225EEB" w:rsidP="001D22E4">
      <w:pPr>
        <w:pStyle w:val="FirstlevelMICNumbered"/>
        <w:ind w:left="360" w:hanging="414"/>
        <w:rPr>
          <w:rFonts w:ascii="Times New Roman" w:hAnsi="Times New Roman" w:cs="Times New Roman"/>
        </w:rPr>
      </w:pPr>
      <w:r w:rsidRPr="00790912">
        <w:rPr>
          <w:rFonts w:ascii="Times New Roman" w:hAnsi="Times New Roman" w:cs="Times New Roman"/>
        </w:rPr>
        <w:t>For player promotional accounts, an accounting/audit employee shall perform the following procedures at least one day per quarter:</w:t>
      </w:r>
    </w:p>
    <w:p w14:paraId="47680EFB" w14:textId="7B1DB997" w:rsidR="00225EEB" w:rsidRPr="00790912" w:rsidRDefault="00225EEB" w:rsidP="001D22E4">
      <w:pPr>
        <w:pStyle w:val="ListParagraph"/>
        <w:numPr>
          <w:ilvl w:val="1"/>
          <w:numId w:val="4"/>
        </w:numPr>
        <w:ind w:left="720"/>
        <w:rPr>
          <w:rFonts w:ascii="Times New Roman" w:hAnsi="Times New Roman" w:cs="Times New Roman"/>
        </w:rPr>
      </w:pPr>
      <w:r w:rsidRPr="00790912">
        <w:rPr>
          <w:rFonts w:ascii="Times New Roman" w:hAnsi="Times New Roman" w:cs="Times New Roman"/>
        </w:rPr>
        <w:t>Review the “</w:t>
      </w:r>
      <w:r w:rsidR="001D22E4" w:rsidRPr="007354EB">
        <w:rPr>
          <w:rFonts w:ascii="Times New Roman" w:hAnsi="Times New Roman" w:cs="Times New Roman"/>
        </w:rPr>
        <w:t>I</w:t>
      </w:r>
      <w:r w:rsidRPr="00790912">
        <w:rPr>
          <w:rFonts w:ascii="Times New Roman" w:hAnsi="Times New Roman" w:cs="Times New Roman"/>
        </w:rPr>
        <w:t xml:space="preserve">nteractive </w:t>
      </w:r>
      <w:r w:rsidR="001D22E4" w:rsidRPr="007354EB">
        <w:rPr>
          <w:rFonts w:ascii="Times New Roman" w:hAnsi="Times New Roman" w:cs="Times New Roman"/>
        </w:rPr>
        <w:t>G</w:t>
      </w:r>
      <w:r w:rsidRPr="00790912">
        <w:rPr>
          <w:rFonts w:ascii="Times New Roman" w:hAnsi="Times New Roman" w:cs="Times New Roman"/>
        </w:rPr>
        <w:t xml:space="preserve">aming </w:t>
      </w:r>
      <w:r w:rsidR="001D22E4" w:rsidRPr="007354EB">
        <w:rPr>
          <w:rFonts w:ascii="Times New Roman" w:hAnsi="Times New Roman" w:cs="Times New Roman"/>
        </w:rPr>
        <w:t>A</w:t>
      </w:r>
      <w:r w:rsidRPr="00790912">
        <w:rPr>
          <w:rFonts w:ascii="Times New Roman" w:hAnsi="Times New Roman" w:cs="Times New Roman"/>
        </w:rPr>
        <w:t xml:space="preserve">uthorized </w:t>
      </w:r>
      <w:r w:rsidR="001D22E4" w:rsidRPr="007354EB">
        <w:rPr>
          <w:rFonts w:ascii="Times New Roman" w:hAnsi="Times New Roman" w:cs="Times New Roman"/>
        </w:rPr>
        <w:t>P</w:t>
      </w:r>
      <w:r w:rsidRPr="00790912">
        <w:rPr>
          <w:rFonts w:ascii="Times New Roman" w:hAnsi="Times New Roman" w:cs="Times New Roman"/>
        </w:rPr>
        <w:t xml:space="preserve">layer </w:t>
      </w:r>
      <w:r w:rsidR="001D22E4" w:rsidRPr="007354EB">
        <w:rPr>
          <w:rFonts w:ascii="Times New Roman" w:hAnsi="Times New Roman" w:cs="Times New Roman"/>
        </w:rPr>
        <w:t>P</w:t>
      </w:r>
      <w:r w:rsidRPr="00790912">
        <w:rPr>
          <w:rFonts w:ascii="Times New Roman" w:hAnsi="Times New Roman" w:cs="Times New Roman"/>
        </w:rPr>
        <w:t xml:space="preserve">romotional </w:t>
      </w:r>
      <w:r w:rsidR="001D22E4" w:rsidRPr="007354EB">
        <w:rPr>
          <w:rFonts w:ascii="Times New Roman" w:hAnsi="Times New Roman" w:cs="Times New Roman"/>
        </w:rPr>
        <w:t>A</w:t>
      </w:r>
      <w:r w:rsidRPr="00790912">
        <w:rPr>
          <w:rFonts w:ascii="Times New Roman" w:hAnsi="Times New Roman" w:cs="Times New Roman"/>
        </w:rPr>
        <w:t xml:space="preserve">ccount </w:t>
      </w:r>
      <w:r w:rsidR="001D22E4" w:rsidRPr="007354EB">
        <w:rPr>
          <w:rFonts w:ascii="Times New Roman" w:hAnsi="Times New Roman" w:cs="Times New Roman"/>
        </w:rPr>
        <w:t>B</w:t>
      </w:r>
      <w:r w:rsidRPr="00790912">
        <w:rPr>
          <w:rFonts w:ascii="Times New Roman" w:hAnsi="Times New Roman" w:cs="Times New Roman"/>
        </w:rPr>
        <w:t xml:space="preserve">alance </w:t>
      </w:r>
      <w:r w:rsidR="001D22E4" w:rsidRPr="007354EB">
        <w:rPr>
          <w:rFonts w:ascii="Times New Roman" w:hAnsi="Times New Roman" w:cs="Times New Roman"/>
        </w:rPr>
        <w:t>A</w:t>
      </w:r>
      <w:r w:rsidRPr="00790912">
        <w:rPr>
          <w:rFonts w:ascii="Times New Roman" w:hAnsi="Times New Roman" w:cs="Times New Roman"/>
        </w:rPr>
        <w:t xml:space="preserve">djustment </w:t>
      </w:r>
      <w:r w:rsidR="001D22E4" w:rsidRPr="007354EB">
        <w:rPr>
          <w:rFonts w:ascii="Times New Roman" w:hAnsi="Times New Roman" w:cs="Times New Roman"/>
        </w:rPr>
        <w:t>R</w:t>
      </w:r>
      <w:r w:rsidRPr="00790912">
        <w:rPr>
          <w:rFonts w:ascii="Times New Roman" w:hAnsi="Times New Roman" w:cs="Times New Roman"/>
        </w:rPr>
        <w:t>eport” for all point addition/deletion, other than for point additions/deletions made through an automated process, for propriety.</w:t>
      </w:r>
    </w:p>
    <w:p w14:paraId="7E1399D5" w14:textId="65BD5927" w:rsidR="00225EEB" w:rsidRPr="00790912" w:rsidRDefault="00225EEB" w:rsidP="001D22E4">
      <w:pPr>
        <w:pStyle w:val="ListParagraph"/>
        <w:numPr>
          <w:ilvl w:val="1"/>
          <w:numId w:val="4"/>
        </w:numPr>
        <w:ind w:left="720"/>
        <w:rPr>
          <w:rFonts w:ascii="Times New Roman" w:hAnsi="Times New Roman" w:cs="Times New Roman"/>
        </w:rPr>
      </w:pPr>
      <w:r w:rsidRPr="00790912">
        <w:rPr>
          <w:rFonts w:ascii="Times New Roman" w:hAnsi="Times New Roman" w:cs="Times New Roman"/>
        </w:rPr>
        <w:t>Review exception reports</w:t>
      </w:r>
      <w:r w:rsidR="00056E47" w:rsidRPr="00056E47">
        <w:rPr>
          <w:rFonts w:ascii="Times New Roman" w:hAnsi="Times New Roman" w:cs="Times New Roman"/>
        </w:rPr>
        <w:t xml:space="preserve"> for propriety of transactions and unusual occurrences.  The review should</w:t>
      </w:r>
      <w:r w:rsidRPr="00790912">
        <w:rPr>
          <w:rFonts w:ascii="Times New Roman" w:hAnsi="Times New Roman" w:cs="Times New Roman"/>
        </w:rPr>
        <w:t xml:space="preserve"> </w:t>
      </w:r>
      <w:r w:rsidR="00056E47" w:rsidRPr="00056E47">
        <w:rPr>
          <w:rFonts w:ascii="Times New Roman" w:hAnsi="Times New Roman" w:cs="Times New Roman"/>
        </w:rPr>
        <w:t>include, but is not limited to,</w:t>
      </w:r>
      <w:r w:rsidR="00056E47" w:rsidRPr="00E45782">
        <w:t xml:space="preserve"> </w:t>
      </w:r>
      <w:r w:rsidR="006457E1" w:rsidRPr="00790912">
        <w:rPr>
          <w:rFonts w:ascii="Times New Roman" w:hAnsi="Times New Roman" w:cs="Times New Roman"/>
        </w:rPr>
        <w:t>transfers between accounts.</w:t>
      </w:r>
    </w:p>
    <w:p w14:paraId="51017ABC" w14:textId="50498859" w:rsidR="006457E1" w:rsidRPr="00790912" w:rsidRDefault="00225EEB" w:rsidP="001D22E4">
      <w:pPr>
        <w:pStyle w:val="ListParagraph"/>
        <w:numPr>
          <w:ilvl w:val="1"/>
          <w:numId w:val="4"/>
        </w:numPr>
        <w:overflowPunct/>
        <w:autoSpaceDE/>
        <w:autoSpaceDN/>
        <w:adjustRightInd/>
        <w:ind w:left="720"/>
        <w:textAlignment w:val="auto"/>
        <w:rPr>
          <w:rFonts w:ascii="Times New Roman" w:hAnsi="Times New Roman" w:cs="Times New Roman"/>
        </w:rPr>
      </w:pPr>
      <w:r w:rsidRPr="00790912">
        <w:rPr>
          <w:rFonts w:ascii="Times New Roman" w:hAnsi="Times New Roman" w:cs="Times New Roman"/>
        </w:rPr>
        <w:t xml:space="preserve">Review documentation related to </w:t>
      </w:r>
      <w:r w:rsidR="00056E47" w:rsidRPr="00056E47">
        <w:rPr>
          <w:rFonts w:ascii="Times New Roman" w:hAnsi="Times New Roman" w:cs="Times New Roman"/>
        </w:rPr>
        <w:t xml:space="preserve">reactivating </w:t>
      </w:r>
      <w:r w:rsidR="006457E1" w:rsidRPr="00790912">
        <w:rPr>
          <w:rFonts w:ascii="Times New Roman" w:hAnsi="Times New Roman" w:cs="Times New Roman"/>
        </w:rPr>
        <w:t>inactive and closed accounts</w:t>
      </w:r>
      <w:r w:rsidR="00056E47" w:rsidRPr="00056E47">
        <w:rPr>
          <w:rFonts w:ascii="Times New Roman" w:hAnsi="Times New Roman" w:cs="Times New Roman"/>
        </w:rPr>
        <w:t xml:space="preserve"> created in MICS #</w:t>
      </w:r>
      <w:r w:rsidR="009B7A74">
        <w:rPr>
          <w:rFonts w:ascii="Times New Roman" w:hAnsi="Times New Roman" w:cs="Times New Roman"/>
        </w:rPr>
        <w:t>122</w:t>
      </w:r>
      <w:r w:rsidR="00056E47" w:rsidRPr="00056E47">
        <w:rPr>
          <w:rFonts w:ascii="Times New Roman" w:hAnsi="Times New Roman" w:cs="Times New Roman"/>
        </w:rPr>
        <w:t xml:space="preserve"> for the involvement of two employees</w:t>
      </w:r>
      <w:r w:rsidR="006457E1" w:rsidRPr="00790912">
        <w:rPr>
          <w:rFonts w:ascii="Times New Roman" w:hAnsi="Times New Roman" w:cs="Times New Roman"/>
        </w:rPr>
        <w:t>.</w:t>
      </w:r>
    </w:p>
    <w:p w14:paraId="40CE6FF7" w14:textId="77777777" w:rsidR="00225EEB" w:rsidRPr="00790912" w:rsidRDefault="00225EEB" w:rsidP="001D22E4">
      <w:pPr>
        <w:pStyle w:val="FirstlevelMICNumbered"/>
        <w:ind w:left="360" w:hanging="414"/>
        <w:rPr>
          <w:rFonts w:ascii="Times New Roman" w:hAnsi="Times New Roman" w:cs="Times New Roman"/>
        </w:rPr>
      </w:pPr>
      <w:r w:rsidRPr="00790912">
        <w:rPr>
          <w:rFonts w:ascii="Times New Roman" w:hAnsi="Times New Roman" w:cs="Times New Roman"/>
        </w:rPr>
        <w:lastRenderedPageBreak/>
        <w:t xml:space="preserve">At least annually, the computerized interactive gaming player promotional account system is reviewed by personnel independent of the individuals </w:t>
      </w:r>
      <w:r w:rsidR="00CB57A8" w:rsidRPr="00790912">
        <w:rPr>
          <w:rFonts w:ascii="Times New Roman" w:hAnsi="Times New Roman" w:cs="Times New Roman"/>
        </w:rPr>
        <w:t>who</w:t>
      </w:r>
      <w:r w:rsidRPr="00790912">
        <w:rPr>
          <w:rFonts w:ascii="Times New Roman" w:hAnsi="Times New Roman" w:cs="Times New Roman"/>
        </w:rPr>
        <w:t xml:space="preserve"> set up or make changes to the system parameters.  The review is performed to determine that the configuration parameters are accurate and have not been altered without appropriate management authorization (e.g., verify the accuracy of the awarding of points based on the dollar amount wagered).  The system should also be tested, if possible, to further verify the accuracy of the configuration parameters (e.g., simulate activity to verify the accuracy of the amount of points awarded).  The test results are documented and maintained.</w:t>
      </w:r>
    </w:p>
    <w:p w14:paraId="4AAA1F43" w14:textId="55CDAAC0" w:rsidR="00225EEB" w:rsidRPr="00790912" w:rsidRDefault="00225EEB" w:rsidP="00E23BB7">
      <w:pPr>
        <w:pStyle w:val="FirstlevelMICNumbered"/>
        <w:ind w:left="360" w:hanging="414"/>
        <w:rPr>
          <w:rFonts w:ascii="Times New Roman" w:hAnsi="Times New Roman" w:cs="Times New Roman"/>
        </w:rPr>
      </w:pPr>
      <w:r w:rsidRPr="00790912">
        <w:rPr>
          <w:rFonts w:ascii="Times New Roman" w:hAnsi="Times New Roman" w:cs="Times New Roman"/>
        </w:rPr>
        <w:t>At least one day per calendar quarter, the “</w:t>
      </w:r>
      <w:r w:rsidR="00472422" w:rsidRPr="007354EB">
        <w:rPr>
          <w:rFonts w:ascii="Times New Roman" w:hAnsi="Times New Roman" w:cs="Times New Roman"/>
        </w:rPr>
        <w:t>I</w:t>
      </w:r>
      <w:r w:rsidRPr="00790912">
        <w:rPr>
          <w:rFonts w:ascii="Times New Roman" w:hAnsi="Times New Roman" w:cs="Times New Roman"/>
        </w:rPr>
        <w:t xml:space="preserve">nteractive </w:t>
      </w:r>
      <w:r w:rsidR="00472422" w:rsidRPr="007354EB">
        <w:rPr>
          <w:rFonts w:ascii="Times New Roman" w:hAnsi="Times New Roman" w:cs="Times New Roman"/>
        </w:rPr>
        <w:t>G</w:t>
      </w:r>
      <w:r w:rsidRPr="00790912">
        <w:rPr>
          <w:rFonts w:ascii="Times New Roman" w:hAnsi="Times New Roman" w:cs="Times New Roman"/>
        </w:rPr>
        <w:t xml:space="preserve">aming </w:t>
      </w:r>
      <w:r w:rsidR="00472422" w:rsidRPr="007354EB">
        <w:rPr>
          <w:rFonts w:ascii="Times New Roman" w:hAnsi="Times New Roman" w:cs="Times New Roman"/>
        </w:rPr>
        <w:t>A</w:t>
      </w:r>
      <w:r w:rsidRPr="00790912">
        <w:rPr>
          <w:rFonts w:ascii="Times New Roman" w:hAnsi="Times New Roman" w:cs="Times New Roman"/>
        </w:rPr>
        <w:t xml:space="preserve">ccount </w:t>
      </w:r>
      <w:r w:rsidR="00472422" w:rsidRPr="007354EB">
        <w:rPr>
          <w:rFonts w:ascii="Times New Roman" w:hAnsi="Times New Roman" w:cs="Times New Roman"/>
        </w:rPr>
        <w:t>B</w:t>
      </w:r>
      <w:r w:rsidRPr="00790912">
        <w:rPr>
          <w:rFonts w:ascii="Times New Roman" w:hAnsi="Times New Roman" w:cs="Times New Roman"/>
        </w:rPr>
        <w:t xml:space="preserve">alance </w:t>
      </w:r>
      <w:r w:rsidR="00472422" w:rsidRPr="007354EB">
        <w:rPr>
          <w:rFonts w:ascii="Times New Roman" w:hAnsi="Times New Roman" w:cs="Times New Roman"/>
        </w:rPr>
        <w:t>S</w:t>
      </w:r>
      <w:r w:rsidRPr="00790912">
        <w:rPr>
          <w:rFonts w:ascii="Times New Roman" w:hAnsi="Times New Roman" w:cs="Times New Roman"/>
        </w:rPr>
        <w:t xml:space="preserve">ummary </w:t>
      </w:r>
      <w:r w:rsidR="00472422" w:rsidRPr="007354EB">
        <w:rPr>
          <w:rFonts w:ascii="Times New Roman" w:hAnsi="Times New Roman" w:cs="Times New Roman"/>
        </w:rPr>
        <w:t>R</w:t>
      </w:r>
      <w:r w:rsidRPr="00790912">
        <w:rPr>
          <w:rFonts w:ascii="Times New Roman" w:hAnsi="Times New Roman" w:cs="Times New Roman"/>
        </w:rPr>
        <w:t>eport” is reviewed</w:t>
      </w:r>
      <w:r w:rsidR="004D2B8A" w:rsidRPr="00790912">
        <w:rPr>
          <w:rFonts w:ascii="Times New Roman" w:hAnsi="Times New Roman" w:cs="Times New Roman"/>
        </w:rPr>
        <w:t>, for Regulation</w:t>
      </w:r>
      <w:r w:rsidR="005D1CA3" w:rsidRPr="00790912">
        <w:rPr>
          <w:rFonts w:ascii="Times New Roman" w:hAnsi="Times New Roman" w:cs="Times New Roman"/>
        </w:rPr>
        <w:t xml:space="preserve">s 5.225 and </w:t>
      </w:r>
      <w:r w:rsidR="004D2B8A" w:rsidRPr="00790912">
        <w:rPr>
          <w:rFonts w:ascii="Times New Roman" w:hAnsi="Times New Roman" w:cs="Times New Roman"/>
        </w:rPr>
        <w:t>5A.125</w:t>
      </w:r>
      <w:r w:rsidRPr="00790912">
        <w:rPr>
          <w:rFonts w:ascii="Times New Roman" w:hAnsi="Times New Roman" w:cs="Times New Roman"/>
        </w:rPr>
        <w:t xml:space="preserve"> compliance purposes, to ensure that the amount of the reserve being maintained </w:t>
      </w:r>
      <w:r w:rsidR="005D1CA3" w:rsidRPr="00790912">
        <w:rPr>
          <w:rFonts w:ascii="Times New Roman" w:hAnsi="Times New Roman" w:cs="Times New Roman"/>
        </w:rPr>
        <w:t xml:space="preserve">shall </w:t>
      </w:r>
      <w:r w:rsidR="001A7E13" w:rsidRPr="00790912">
        <w:rPr>
          <w:rFonts w:ascii="Times New Roman" w:hAnsi="Times New Roman" w:cs="Times New Roman"/>
        </w:rPr>
        <w:t>not</w:t>
      </w:r>
      <w:r w:rsidR="00472422" w:rsidRPr="007354EB">
        <w:rPr>
          <w:rFonts w:ascii="Times New Roman" w:hAnsi="Times New Roman" w:cs="Times New Roman"/>
        </w:rPr>
        <w:t xml:space="preserve"> be</w:t>
      </w:r>
      <w:r w:rsidR="005D1CA3" w:rsidRPr="00790912">
        <w:rPr>
          <w:rFonts w:ascii="Times New Roman" w:hAnsi="Times New Roman" w:cs="Times New Roman"/>
        </w:rPr>
        <w:t xml:space="preserve"> less than the greater of $25,000</w:t>
      </w:r>
      <w:r w:rsidRPr="00790912">
        <w:rPr>
          <w:rFonts w:ascii="Times New Roman" w:hAnsi="Times New Roman" w:cs="Times New Roman"/>
        </w:rPr>
        <w:t xml:space="preserve"> </w:t>
      </w:r>
      <w:r w:rsidR="00B33AF3" w:rsidRPr="00790912">
        <w:rPr>
          <w:rFonts w:ascii="Times New Roman" w:hAnsi="Times New Roman" w:cs="Times New Roman"/>
        </w:rPr>
        <w:t xml:space="preserve">or </w:t>
      </w:r>
      <w:r w:rsidRPr="00790912">
        <w:rPr>
          <w:rFonts w:ascii="Times New Roman" w:hAnsi="Times New Roman" w:cs="Times New Roman"/>
        </w:rPr>
        <w:t>the sum of all authorized players’ funds held in the interactive gaming accounts.</w:t>
      </w:r>
      <w:r w:rsidR="001A7E13" w:rsidRPr="00790912">
        <w:rPr>
          <w:rFonts w:ascii="Times New Roman" w:hAnsi="Times New Roman" w:cs="Times New Roman"/>
        </w:rPr>
        <w:t xml:space="preserve">  Additionally, cash in the sum of the following must be maintained:</w:t>
      </w:r>
    </w:p>
    <w:p w14:paraId="7B7E2095" w14:textId="29517CCE" w:rsidR="001A7E13" w:rsidRPr="00790912" w:rsidRDefault="00472422" w:rsidP="00472422">
      <w:pPr>
        <w:pStyle w:val="FirstlevelMICNumbered"/>
        <w:numPr>
          <w:ilvl w:val="0"/>
          <w:numId w:val="0"/>
        </w:numPr>
        <w:ind w:left="720" w:hanging="360"/>
        <w:rPr>
          <w:rFonts w:ascii="Times New Roman" w:hAnsi="Times New Roman" w:cs="Times New Roman"/>
        </w:rPr>
      </w:pPr>
      <w:proofErr w:type="gramStart"/>
      <w:r w:rsidRPr="007354EB">
        <w:rPr>
          <w:rFonts w:ascii="Times New Roman" w:hAnsi="Times New Roman" w:cs="Times New Roman"/>
        </w:rPr>
        <w:t>a.</w:t>
      </w:r>
      <w:r w:rsidRPr="007354EB">
        <w:rPr>
          <w:rFonts w:ascii="Times New Roman" w:hAnsi="Times New Roman" w:cs="Times New Roman"/>
        </w:rPr>
        <w:tab/>
      </w:r>
      <w:r w:rsidR="001A7E13" w:rsidRPr="00790912">
        <w:rPr>
          <w:rFonts w:ascii="Times New Roman" w:hAnsi="Times New Roman" w:cs="Times New Roman"/>
        </w:rPr>
        <w:t>25</w:t>
      </w:r>
      <w:proofErr w:type="gramEnd"/>
      <w:r w:rsidR="001A7E13" w:rsidRPr="00790912">
        <w:rPr>
          <w:rFonts w:ascii="Times New Roman" w:hAnsi="Times New Roman" w:cs="Times New Roman"/>
        </w:rPr>
        <w:t>% of the total amount of authorized players’ funds held in interactive gaming accounts,</w:t>
      </w:r>
      <w:r w:rsidR="00D277DA" w:rsidRPr="00790912">
        <w:rPr>
          <w:rFonts w:ascii="Times New Roman" w:hAnsi="Times New Roman" w:cs="Times New Roman"/>
        </w:rPr>
        <w:t xml:space="preserve"> </w:t>
      </w:r>
      <w:r w:rsidR="001A7E13" w:rsidRPr="00790912">
        <w:rPr>
          <w:rFonts w:ascii="Times New Roman" w:hAnsi="Times New Roman" w:cs="Times New Roman"/>
        </w:rPr>
        <w:t>excluding those funds that are not redeemable for cash; and</w:t>
      </w:r>
    </w:p>
    <w:p w14:paraId="30B4ECC4" w14:textId="12720E75" w:rsidR="001A7E13" w:rsidRDefault="00472422" w:rsidP="00472422">
      <w:pPr>
        <w:pStyle w:val="FirstlevelMICNumbered"/>
        <w:numPr>
          <w:ilvl w:val="0"/>
          <w:numId w:val="0"/>
        </w:numPr>
        <w:ind w:left="720" w:hanging="360"/>
        <w:rPr>
          <w:rFonts w:ascii="Times New Roman" w:hAnsi="Times New Roman" w:cs="Times New Roman"/>
        </w:rPr>
      </w:pPr>
      <w:r w:rsidRPr="007354EB">
        <w:rPr>
          <w:rFonts w:ascii="Times New Roman" w:hAnsi="Times New Roman" w:cs="Times New Roman"/>
        </w:rPr>
        <w:t>b.</w:t>
      </w:r>
      <w:r w:rsidRPr="007354EB">
        <w:rPr>
          <w:rFonts w:ascii="Times New Roman" w:hAnsi="Times New Roman" w:cs="Times New Roman"/>
        </w:rPr>
        <w:tab/>
      </w:r>
      <w:r w:rsidR="001A7E13" w:rsidRPr="00790912">
        <w:rPr>
          <w:rFonts w:ascii="Times New Roman" w:hAnsi="Times New Roman" w:cs="Times New Roman"/>
        </w:rPr>
        <w:t>The full amount of any progressive jackpots related to interactive gaming.</w:t>
      </w:r>
    </w:p>
    <w:p w14:paraId="27EBDFC4" w14:textId="77777777" w:rsidR="009441A8" w:rsidRPr="00790912" w:rsidRDefault="009441A8" w:rsidP="00472422">
      <w:pPr>
        <w:pStyle w:val="FirstlevelMICNumbered"/>
        <w:numPr>
          <w:ilvl w:val="0"/>
          <w:numId w:val="0"/>
        </w:numPr>
        <w:ind w:left="1080" w:hanging="720"/>
        <w:rPr>
          <w:rFonts w:ascii="Times New Roman" w:hAnsi="Times New Roman" w:cs="Times New Roman"/>
        </w:rPr>
      </w:pPr>
      <w:r w:rsidRPr="00790912">
        <w:rPr>
          <w:rFonts w:ascii="Times New Roman" w:hAnsi="Times New Roman" w:cs="Times New Roman"/>
        </w:rPr>
        <w:t>Note:</w:t>
      </w:r>
      <w:r w:rsidRPr="00790912">
        <w:rPr>
          <w:rFonts w:ascii="Times New Roman" w:hAnsi="Times New Roman" w:cs="Times New Roman"/>
        </w:rPr>
        <w:tab/>
        <w:t>In calculating the sum of all patrons’ funds held in wagering accounts when such wagering accounts are used for multiple types of wagering, patrons’ funds are not required to be tallied more than once.</w:t>
      </w:r>
    </w:p>
    <w:p w14:paraId="3005788F" w14:textId="21A8CB36" w:rsidR="0024521C" w:rsidRPr="00790912" w:rsidRDefault="00D25802" w:rsidP="00E23BB7">
      <w:pPr>
        <w:pStyle w:val="FirstlevelMICNumbered"/>
        <w:ind w:left="360" w:hanging="414"/>
        <w:rPr>
          <w:rFonts w:ascii="Times New Roman" w:hAnsi="Times New Roman" w:cs="Times New Roman"/>
        </w:rPr>
      </w:pPr>
      <w:r w:rsidRPr="00790912">
        <w:rPr>
          <w:rFonts w:ascii="Times New Roman" w:hAnsi="Times New Roman" w:cs="Times New Roman"/>
        </w:rPr>
        <w:t>At least monthly, review the “</w:t>
      </w:r>
      <w:r w:rsidRPr="007354EB">
        <w:rPr>
          <w:rFonts w:ascii="Times New Roman" w:hAnsi="Times New Roman" w:cs="Times New Roman"/>
        </w:rPr>
        <w:t>I</w:t>
      </w:r>
      <w:r w:rsidRPr="00790912">
        <w:rPr>
          <w:rFonts w:ascii="Times New Roman" w:hAnsi="Times New Roman" w:cs="Times New Roman"/>
        </w:rPr>
        <w:t xml:space="preserve">nteractive </w:t>
      </w:r>
      <w:r w:rsidRPr="007354EB">
        <w:rPr>
          <w:rFonts w:ascii="Times New Roman" w:hAnsi="Times New Roman" w:cs="Times New Roman"/>
        </w:rPr>
        <w:t>G</w:t>
      </w:r>
      <w:r w:rsidRPr="00790912">
        <w:rPr>
          <w:rFonts w:ascii="Times New Roman" w:hAnsi="Times New Roman" w:cs="Times New Roman"/>
        </w:rPr>
        <w:t xml:space="preserve">aming </w:t>
      </w:r>
      <w:r w:rsidRPr="007354EB">
        <w:rPr>
          <w:rFonts w:ascii="Times New Roman" w:hAnsi="Times New Roman" w:cs="Times New Roman"/>
        </w:rPr>
        <w:t>A</w:t>
      </w:r>
      <w:r w:rsidRPr="00790912">
        <w:rPr>
          <w:rFonts w:ascii="Times New Roman" w:hAnsi="Times New Roman" w:cs="Times New Roman"/>
        </w:rPr>
        <w:t xml:space="preserve">ccount </w:t>
      </w:r>
      <w:r w:rsidRPr="007354EB">
        <w:rPr>
          <w:rFonts w:ascii="Times New Roman" w:hAnsi="Times New Roman" w:cs="Times New Roman"/>
        </w:rPr>
        <w:t>B</w:t>
      </w:r>
      <w:r w:rsidRPr="00790912">
        <w:rPr>
          <w:rFonts w:ascii="Times New Roman" w:hAnsi="Times New Roman" w:cs="Times New Roman"/>
        </w:rPr>
        <w:t xml:space="preserve">alance </w:t>
      </w:r>
      <w:r w:rsidRPr="007354EB">
        <w:rPr>
          <w:rFonts w:ascii="Times New Roman" w:hAnsi="Times New Roman" w:cs="Times New Roman"/>
        </w:rPr>
        <w:t>S</w:t>
      </w:r>
      <w:r w:rsidRPr="00790912">
        <w:rPr>
          <w:rFonts w:ascii="Times New Roman" w:hAnsi="Times New Roman" w:cs="Times New Roman"/>
        </w:rPr>
        <w:t xml:space="preserve">ummary </w:t>
      </w:r>
      <w:r w:rsidRPr="007354EB">
        <w:rPr>
          <w:rFonts w:ascii="Times New Roman" w:hAnsi="Times New Roman" w:cs="Times New Roman"/>
        </w:rPr>
        <w:t>R</w:t>
      </w:r>
      <w:r w:rsidRPr="00790912">
        <w:rPr>
          <w:rFonts w:ascii="Times New Roman" w:hAnsi="Times New Roman" w:cs="Times New Roman"/>
        </w:rPr>
        <w:t>eport” to verify that an authorized player’s provided registration information has been verified within 30 days by the operator of interactive gaming.</w:t>
      </w:r>
    </w:p>
    <w:p w14:paraId="480D6ABD" w14:textId="60B3D6D3" w:rsidR="0016729D" w:rsidRPr="00790912" w:rsidRDefault="0016729D" w:rsidP="0016729D">
      <w:pPr>
        <w:pStyle w:val="FirstlevelMICNumbered"/>
        <w:ind w:left="360" w:hanging="414"/>
        <w:rPr>
          <w:rFonts w:ascii="Times New Roman" w:hAnsi="Times New Roman" w:cs="Times New Roman"/>
        </w:rPr>
      </w:pPr>
      <w:r w:rsidRPr="007354EB">
        <w:rPr>
          <w:rFonts w:ascii="Times New Roman" w:hAnsi="Times New Roman" w:cs="Times New Roman"/>
        </w:rPr>
        <w:t>Annually, review a sample of active wagering accounts to identify accounts that have not had any wagering activity for a consecutive 16-month period to ensure that such accounts have been suspended.  Document and maintain all follow-up related to this review.</w:t>
      </w:r>
    </w:p>
    <w:p w14:paraId="16189891" w14:textId="44576EF4" w:rsidR="00E87BDF" w:rsidRPr="00790912" w:rsidRDefault="00F75C85" w:rsidP="00E23BB7">
      <w:pPr>
        <w:pStyle w:val="FirstlevelMICNumbered"/>
        <w:ind w:left="360" w:hanging="414"/>
        <w:rPr>
          <w:rFonts w:ascii="Times New Roman" w:hAnsi="Times New Roman" w:cs="Times New Roman"/>
        </w:rPr>
      </w:pPr>
      <w:r w:rsidRPr="00790912">
        <w:rPr>
          <w:rFonts w:ascii="Times New Roman" w:hAnsi="Times New Roman" w:cs="Times New Roman"/>
        </w:rPr>
        <w:t>For all game sessions in which a celebrity player participates, accounting/audi</w:t>
      </w:r>
      <w:r w:rsidR="00EF3F0F" w:rsidRPr="00790912">
        <w:rPr>
          <w:rFonts w:ascii="Times New Roman" w:hAnsi="Times New Roman" w:cs="Times New Roman"/>
        </w:rPr>
        <w:t xml:space="preserve">t personnel </w:t>
      </w:r>
      <w:r w:rsidRPr="00790912">
        <w:rPr>
          <w:rFonts w:ascii="Times New Roman" w:hAnsi="Times New Roman" w:cs="Times New Roman"/>
        </w:rPr>
        <w:t>review the amount of compensation paid to the celebrity player by the ope</w:t>
      </w:r>
      <w:r w:rsidR="00EF3F0F" w:rsidRPr="00790912">
        <w:rPr>
          <w:rFonts w:ascii="Times New Roman" w:hAnsi="Times New Roman" w:cs="Times New Roman"/>
        </w:rPr>
        <w:t xml:space="preserve">rator for </w:t>
      </w:r>
      <w:r w:rsidR="007704A6" w:rsidRPr="00790912">
        <w:rPr>
          <w:rFonts w:ascii="Times New Roman" w:hAnsi="Times New Roman" w:cs="Times New Roman"/>
        </w:rPr>
        <w:t xml:space="preserve">participation </w:t>
      </w:r>
      <w:r w:rsidR="00EF3F0F" w:rsidRPr="00790912">
        <w:rPr>
          <w:rFonts w:ascii="Times New Roman" w:hAnsi="Times New Roman" w:cs="Times New Roman"/>
        </w:rPr>
        <w:t xml:space="preserve">to determine whether or not the amount compensated meets the terms of the agreement established </w:t>
      </w:r>
      <w:r w:rsidR="006125D5" w:rsidRPr="00790912">
        <w:rPr>
          <w:rFonts w:ascii="Times New Roman" w:hAnsi="Times New Roman" w:cs="Times New Roman"/>
        </w:rPr>
        <w:t>between the operator and celebrity player; and that the amount of compensation paid to the celebrity player is a fixed sum.</w:t>
      </w:r>
      <w:r w:rsidR="00EF3F0F" w:rsidRPr="00790912">
        <w:rPr>
          <w:rFonts w:ascii="Times New Roman" w:hAnsi="Times New Roman" w:cs="Times New Roman"/>
        </w:rPr>
        <w:t xml:space="preserve"> </w:t>
      </w:r>
    </w:p>
    <w:p w14:paraId="48A1A33B" w14:textId="36193EB9" w:rsidR="00F75C85" w:rsidRPr="00790912" w:rsidRDefault="00E87BDF" w:rsidP="00E23BB7">
      <w:pPr>
        <w:pStyle w:val="FirstlevelMICNumbered"/>
        <w:ind w:left="360" w:hanging="414"/>
        <w:rPr>
          <w:rFonts w:ascii="Times New Roman" w:hAnsi="Times New Roman" w:cs="Times New Roman"/>
        </w:rPr>
      </w:pPr>
      <w:r w:rsidRPr="00790912">
        <w:rPr>
          <w:rFonts w:ascii="Times New Roman" w:hAnsi="Times New Roman" w:cs="Times New Roman"/>
        </w:rPr>
        <w:t>Accounting/audit personnel review the “</w:t>
      </w:r>
      <w:r w:rsidR="00472422" w:rsidRPr="007354EB">
        <w:rPr>
          <w:rFonts w:ascii="Times New Roman" w:hAnsi="Times New Roman" w:cs="Times New Roman"/>
        </w:rPr>
        <w:t>I</w:t>
      </w:r>
      <w:r w:rsidRPr="00790912">
        <w:rPr>
          <w:rFonts w:ascii="Times New Roman" w:hAnsi="Times New Roman" w:cs="Times New Roman"/>
        </w:rPr>
        <w:t xml:space="preserve">nteractive </w:t>
      </w:r>
      <w:r w:rsidR="00472422" w:rsidRPr="007354EB">
        <w:rPr>
          <w:rFonts w:ascii="Times New Roman" w:hAnsi="Times New Roman" w:cs="Times New Roman"/>
        </w:rPr>
        <w:t>G</w:t>
      </w:r>
      <w:r w:rsidRPr="00790912">
        <w:rPr>
          <w:rFonts w:ascii="Times New Roman" w:hAnsi="Times New Roman" w:cs="Times New Roman"/>
        </w:rPr>
        <w:t xml:space="preserve">aming </w:t>
      </w:r>
      <w:r w:rsidR="00472422" w:rsidRPr="007354EB">
        <w:rPr>
          <w:rFonts w:ascii="Times New Roman" w:hAnsi="Times New Roman" w:cs="Times New Roman"/>
        </w:rPr>
        <w:t>G</w:t>
      </w:r>
      <w:r w:rsidRPr="00790912">
        <w:rPr>
          <w:rFonts w:ascii="Times New Roman" w:hAnsi="Times New Roman" w:cs="Times New Roman"/>
        </w:rPr>
        <w:t xml:space="preserve">ame </w:t>
      </w:r>
      <w:r w:rsidR="00472422" w:rsidRPr="007354EB">
        <w:rPr>
          <w:rFonts w:ascii="Times New Roman" w:hAnsi="Times New Roman" w:cs="Times New Roman"/>
        </w:rPr>
        <w:t>P</w:t>
      </w:r>
      <w:r w:rsidRPr="00790912">
        <w:rPr>
          <w:rFonts w:ascii="Times New Roman" w:hAnsi="Times New Roman" w:cs="Times New Roman"/>
        </w:rPr>
        <w:t xml:space="preserve">lay </w:t>
      </w:r>
      <w:r w:rsidR="00472422" w:rsidRPr="007354EB">
        <w:rPr>
          <w:rFonts w:ascii="Times New Roman" w:hAnsi="Times New Roman" w:cs="Times New Roman"/>
        </w:rPr>
        <w:t>R</w:t>
      </w:r>
      <w:r w:rsidRPr="00790912">
        <w:rPr>
          <w:rFonts w:ascii="Times New Roman" w:hAnsi="Times New Roman" w:cs="Times New Roman"/>
        </w:rPr>
        <w:t>eport</w:t>
      </w:r>
      <w:r w:rsidR="0005204E">
        <w:rPr>
          <w:rFonts w:ascii="Times New Roman" w:hAnsi="Times New Roman" w:cs="Times New Roman"/>
        </w:rPr>
        <w:t>,</w:t>
      </w:r>
      <w:r w:rsidRPr="00790912">
        <w:rPr>
          <w:rFonts w:ascii="Times New Roman" w:hAnsi="Times New Roman" w:cs="Times New Roman"/>
        </w:rPr>
        <w:t xml:space="preserve">” as applicable, to verify that the operator does not profit beyond the amount of </w:t>
      </w:r>
      <w:r w:rsidR="00472422" w:rsidRPr="007354EB">
        <w:rPr>
          <w:rFonts w:ascii="Times New Roman" w:hAnsi="Times New Roman" w:cs="Times New Roman"/>
        </w:rPr>
        <w:t xml:space="preserve">compensation (e.g., </w:t>
      </w:r>
      <w:r w:rsidRPr="00790912">
        <w:rPr>
          <w:rFonts w:ascii="Times New Roman" w:hAnsi="Times New Roman" w:cs="Times New Roman"/>
        </w:rPr>
        <w:t>rake</w:t>
      </w:r>
      <w:r w:rsidR="00472422" w:rsidRPr="007354EB">
        <w:rPr>
          <w:rFonts w:ascii="Times New Roman" w:hAnsi="Times New Roman" w:cs="Times New Roman"/>
        </w:rPr>
        <w:t>)</w:t>
      </w:r>
      <w:r w:rsidRPr="00790912">
        <w:rPr>
          <w:rFonts w:ascii="Times New Roman" w:hAnsi="Times New Roman" w:cs="Times New Roman"/>
        </w:rPr>
        <w:t xml:space="preserve"> when a celebrity player participates in a game session</w:t>
      </w:r>
      <w:r w:rsidR="00DC6800" w:rsidRPr="00790912">
        <w:rPr>
          <w:rFonts w:ascii="Times New Roman" w:hAnsi="Times New Roman" w:cs="Times New Roman"/>
        </w:rPr>
        <w:t>.</w:t>
      </w:r>
    </w:p>
    <w:p w14:paraId="7BFFDCE1" w14:textId="244ECE75" w:rsidR="00F66D54" w:rsidRPr="00790912" w:rsidRDefault="00225EEB" w:rsidP="00E23BB7">
      <w:pPr>
        <w:pStyle w:val="FirstlevelMICNumbered"/>
        <w:ind w:left="360" w:hanging="414"/>
        <w:rPr>
          <w:rFonts w:ascii="Times New Roman" w:hAnsi="Times New Roman" w:cs="Times New Roman"/>
        </w:rPr>
      </w:pPr>
      <w:r w:rsidRPr="00790912">
        <w:rPr>
          <w:rFonts w:ascii="Times New Roman" w:hAnsi="Times New Roman" w:cs="Times New Roman"/>
        </w:rPr>
        <w:t>Documentation (e.g., log, checklist, notation on reports, and tapes attached to original documents) is maintained evidencing the performance of interactive gaming audit procedures</w:t>
      </w:r>
      <w:r w:rsidR="00D9776B">
        <w:rPr>
          <w:rFonts w:ascii="Times New Roman" w:hAnsi="Times New Roman" w:cs="Times New Roman"/>
        </w:rPr>
        <w:t>,</w:t>
      </w:r>
      <w:r w:rsidR="00C35AC1">
        <w:rPr>
          <w:rFonts w:ascii="Times New Roman" w:hAnsi="Times New Roman" w:cs="Times New Roman"/>
        </w:rPr>
        <w:t xml:space="preserve"> including any reviews</w:t>
      </w:r>
      <w:r w:rsidRPr="00790912">
        <w:rPr>
          <w:rFonts w:ascii="Times New Roman" w:hAnsi="Times New Roman" w:cs="Times New Roman"/>
        </w:rPr>
        <w:t>, the exceptions noted</w:t>
      </w:r>
      <w:r w:rsidR="00874472">
        <w:rPr>
          <w:rFonts w:ascii="Times New Roman" w:hAnsi="Times New Roman" w:cs="Times New Roman"/>
        </w:rPr>
        <w:t>,</w:t>
      </w:r>
      <w:r w:rsidRPr="00790912">
        <w:rPr>
          <w:rFonts w:ascii="Times New Roman" w:hAnsi="Times New Roman" w:cs="Times New Roman"/>
        </w:rPr>
        <w:t xml:space="preserve"> and follow-up of all interactive gaming audit exceptions.</w:t>
      </w:r>
    </w:p>
    <w:p w14:paraId="21C9AAC3" w14:textId="38D1B71C" w:rsidR="00AD5F8D" w:rsidRPr="00790912" w:rsidRDefault="00020E5B" w:rsidP="00790912">
      <w:pPr>
        <w:pStyle w:val="FirstlevelMICNumbered"/>
        <w:numPr>
          <w:ilvl w:val="0"/>
          <w:numId w:val="0"/>
        </w:numPr>
        <w:ind w:left="504" w:hanging="144"/>
        <w:rPr>
          <w:rFonts w:ascii="Times New Roman" w:hAnsi="Times New Roman" w:cs="Times New Roman"/>
          <w:b/>
          <w:i/>
          <w:sz w:val="24"/>
          <w:szCs w:val="24"/>
        </w:rPr>
      </w:pPr>
      <w:r w:rsidRPr="00790912">
        <w:rPr>
          <w:rFonts w:ascii="Times New Roman" w:hAnsi="Times New Roman" w:cs="Times New Roman"/>
          <w:b/>
          <w:i/>
          <w:sz w:val="24"/>
          <w:szCs w:val="24"/>
        </w:rPr>
        <w:t>Inter-operator Poker Network</w:t>
      </w:r>
    </w:p>
    <w:p w14:paraId="50A8BA9A" w14:textId="2E8F878F" w:rsidR="00F66D54" w:rsidRPr="00790912" w:rsidRDefault="00AD5F8D" w:rsidP="009B4947">
      <w:pPr>
        <w:pStyle w:val="FirstlevelMICNumbered"/>
        <w:numPr>
          <w:ilvl w:val="0"/>
          <w:numId w:val="0"/>
        </w:numPr>
        <w:ind w:left="1080" w:hanging="720"/>
        <w:rPr>
          <w:rFonts w:ascii="Times New Roman" w:hAnsi="Times New Roman" w:cs="Times New Roman"/>
        </w:rPr>
      </w:pPr>
      <w:r w:rsidRPr="00790912">
        <w:rPr>
          <w:rFonts w:ascii="Times New Roman" w:hAnsi="Times New Roman" w:cs="Times New Roman"/>
        </w:rPr>
        <w:t>Note 1:</w:t>
      </w:r>
      <w:r w:rsidRPr="00790912">
        <w:rPr>
          <w:rFonts w:ascii="Times New Roman" w:hAnsi="Times New Roman" w:cs="Times New Roman"/>
        </w:rPr>
        <w:tab/>
        <w:t>The following Interactive Gaming MICS apply to an operator of interactive gaming who the commission is allowing to use an inter-operator poker network (includes a multi-state shared liquidity system) pursuant to</w:t>
      </w:r>
      <w:r w:rsidR="007C58DC" w:rsidRPr="00790912">
        <w:rPr>
          <w:rFonts w:ascii="Times New Roman" w:hAnsi="Times New Roman" w:cs="Times New Roman"/>
        </w:rPr>
        <w:t xml:space="preserve"> Regulation </w:t>
      </w:r>
      <w:proofErr w:type="gramStart"/>
      <w:r w:rsidR="007C58DC" w:rsidRPr="00790912">
        <w:rPr>
          <w:rFonts w:ascii="Times New Roman" w:hAnsi="Times New Roman" w:cs="Times New Roman"/>
        </w:rPr>
        <w:t>5A.140(</w:t>
      </w:r>
      <w:proofErr w:type="gramEnd"/>
      <w:r w:rsidR="007C58DC" w:rsidRPr="00790912">
        <w:rPr>
          <w:rFonts w:ascii="Times New Roman" w:hAnsi="Times New Roman" w:cs="Times New Roman"/>
        </w:rPr>
        <w:t>1)(e).  The interactive gaming poker elements of an operator of interactive gaming’s data center are merged into one shared data center.  The participating operators of interactive gaming will be sharing the poker gaming platform to enable shared liquidity.</w:t>
      </w:r>
      <w:r w:rsidRPr="00790912">
        <w:rPr>
          <w:rFonts w:ascii="Times New Roman" w:hAnsi="Times New Roman" w:cs="Times New Roman"/>
        </w:rPr>
        <w:t xml:space="preserve"> </w:t>
      </w:r>
    </w:p>
    <w:p w14:paraId="740B95E3" w14:textId="77777777" w:rsidR="00F66D54" w:rsidRPr="007354EB" w:rsidRDefault="007C58DC" w:rsidP="009B4947">
      <w:pPr>
        <w:pStyle w:val="FirstlevelMICNumbered"/>
        <w:numPr>
          <w:ilvl w:val="0"/>
          <w:numId w:val="0"/>
        </w:numPr>
        <w:ind w:left="1080" w:hanging="720"/>
        <w:rPr>
          <w:rFonts w:ascii="Times New Roman" w:hAnsi="Times New Roman" w:cs="Times New Roman"/>
        </w:rPr>
      </w:pPr>
      <w:r w:rsidRPr="00790912">
        <w:rPr>
          <w:rFonts w:ascii="Times New Roman" w:hAnsi="Times New Roman" w:cs="Times New Roman"/>
        </w:rPr>
        <w:t>Note 2:</w:t>
      </w:r>
      <w:r w:rsidRPr="00790912">
        <w:rPr>
          <w:rFonts w:ascii="Times New Roman" w:hAnsi="Times New Roman" w:cs="Times New Roman"/>
        </w:rPr>
        <w:tab/>
        <w:t>“Clearing House” means any person who maintains</w:t>
      </w:r>
      <w:r w:rsidR="00381F96" w:rsidRPr="00790912">
        <w:rPr>
          <w:rFonts w:ascii="Times New Roman" w:hAnsi="Times New Roman" w:cs="Times New Roman"/>
        </w:rPr>
        <w:t xml:space="preserve"> the interactive gaming data and provides clearing house reports indicating the net movements of player funds between the operators of interactive gaming participating in a multi-operator shared liquidity system (includes a multi-state shared liquidity system).</w:t>
      </w:r>
    </w:p>
    <w:p w14:paraId="46B17457" w14:textId="04D265C3" w:rsidR="009B4947" w:rsidRPr="00790912" w:rsidRDefault="009B4947" w:rsidP="009B4947">
      <w:pPr>
        <w:pStyle w:val="FirstlevelMICNumbered"/>
        <w:numPr>
          <w:ilvl w:val="0"/>
          <w:numId w:val="0"/>
        </w:numPr>
        <w:ind w:left="1080" w:hanging="720"/>
        <w:rPr>
          <w:rFonts w:ascii="Times New Roman" w:hAnsi="Times New Roman" w:cs="Times New Roman"/>
        </w:rPr>
      </w:pPr>
      <w:r w:rsidRPr="007354EB">
        <w:rPr>
          <w:rFonts w:ascii="Times New Roman" w:hAnsi="Times New Roman" w:cs="Times New Roman"/>
        </w:rPr>
        <w:t>Note 3:</w:t>
      </w:r>
      <w:r w:rsidRPr="007354EB">
        <w:rPr>
          <w:rFonts w:ascii="Times New Roman" w:hAnsi="Times New Roman" w:cs="Times New Roman"/>
        </w:rPr>
        <w:tab/>
        <w:t>The Chair may approve alternative reports and procedures that meet the intent of the inter-operator’s reporting requirements and standards as described by MICS #16</w:t>
      </w:r>
      <w:r w:rsidR="009813F2">
        <w:rPr>
          <w:rFonts w:ascii="Times New Roman" w:hAnsi="Times New Roman" w:cs="Times New Roman"/>
        </w:rPr>
        <w:t>3</w:t>
      </w:r>
      <w:r w:rsidRPr="007354EB">
        <w:rPr>
          <w:rFonts w:ascii="Times New Roman" w:hAnsi="Times New Roman" w:cs="Times New Roman"/>
        </w:rPr>
        <w:t xml:space="preserve"> t</w:t>
      </w:r>
      <w:r w:rsidR="0035350E">
        <w:rPr>
          <w:rFonts w:ascii="Times New Roman" w:hAnsi="Times New Roman" w:cs="Times New Roman"/>
        </w:rPr>
        <w:t>hrough #16</w:t>
      </w:r>
      <w:r w:rsidR="009813F2">
        <w:rPr>
          <w:rFonts w:ascii="Times New Roman" w:hAnsi="Times New Roman" w:cs="Times New Roman"/>
        </w:rPr>
        <w:t>8</w:t>
      </w:r>
      <w:r w:rsidRPr="007354EB">
        <w:rPr>
          <w:rFonts w:ascii="Times New Roman" w:hAnsi="Times New Roman" w:cs="Times New Roman"/>
        </w:rPr>
        <w:t>.</w:t>
      </w:r>
    </w:p>
    <w:p w14:paraId="7B820D89" w14:textId="4D11970F" w:rsidR="00F66D54" w:rsidRPr="00790912" w:rsidRDefault="00425EBD" w:rsidP="00E23BB7">
      <w:pPr>
        <w:pStyle w:val="FirstlevelMICNumbered"/>
        <w:ind w:left="360" w:hanging="414"/>
        <w:rPr>
          <w:rFonts w:ascii="Times New Roman" w:hAnsi="Times New Roman" w:cs="Times New Roman"/>
        </w:rPr>
      </w:pPr>
      <w:r w:rsidRPr="00790912">
        <w:rPr>
          <w:rFonts w:ascii="Times New Roman" w:hAnsi="Times New Roman" w:cs="Times New Roman"/>
        </w:rPr>
        <w:lastRenderedPageBreak/>
        <w:t>T</w:t>
      </w:r>
      <w:r w:rsidR="00381F96" w:rsidRPr="00790912">
        <w:rPr>
          <w:rFonts w:ascii="Times New Roman" w:hAnsi="Times New Roman" w:cs="Times New Roman"/>
        </w:rPr>
        <w:t>he following reports are obtained from the Clearing House and maintained by the operator of interactive gaming:</w:t>
      </w:r>
    </w:p>
    <w:p w14:paraId="474E4C83" w14:textId="77777777" w:rsidR="00F66D54" w:rsidRPr="00790912" w:rsidRDefault="00381F96" w:rsidP="009B4947">
      <w:pPr>
        <w:pStyle w:val="FirstlevelMICNumbered"/>
        <w:numPr>
          <w:ilvl w:val="0"/>
          <w:numId w:val="25"/>
        </w:numPr>
        <w:ind w:left="720"/>
        <w:rPr>
          <w:rFonts w:ascii="Times New Roman" w:hAnsi="Times New Roman" w:cs="Times New Roman"/>
        </w:rPr>
      </w:pPr>
      <w:r w:rsidRPr="00790912">
        <w:rPr>
          <w:rFonts w:ascii="Times New Roman" w:hAnsi="Times New Roman" w:cs="Times New Roman"/>
        </w:rPr>
        <w:t>A “Clearing House – Operator/Brand Daily Summary” for the gaming day with daily and cumulative month-to-date totals for each operator/brand and for all operators/brands that includes:</w:t>
      </w:r>
    </w:p>
    <w:p w14:paraId="21DA0E4A" w14:textId="77777777" w:rsidR="00F66D54" w:rsidRPr="00790912" w:rsidRDefault="00C06D4C" w:rsidP="002D2440">
      <w:pPr>
        <w:pStyle w:val="FirstlevelMICNumbered"/>
        <w:numPr>
          <w:ilvl w:val="0"/>
          <w:numId w:val="79"/>
        </w:numPr>
        <w:ind w:left="1080"/>
        <w:rPr>
          <w:rFonts w:ascii="Times New Roman" w:hAnsi="Times New Roman" w:cs="Times New Roman"/>
        </w:rPr>
      </w:pPr>
      <w:r w:rsidRPr="00790912">
        <w:rPr>
          <w:rFonts w:ascii="Times New Roman" w:hAnsi="Times New Roman" w:cs="Times New Roman"/>
        </w:rPr>
        <w:t>Date of activity;</w:t>
      </w:r>
    </w:p>
    <w:p w14:paraId="4562F869" w14:textId="77777777" w:rsidR="00F66D54" w:rsidRPr="00790912" w:rsidRDefault="00C06D4C" w:rsidP="002D2440">
      <w:pPr>
        <w:pStyle w:val="FirstlevelMICNumbered"/>
        <w:numPr>
          <w:ilvl w:val="0"/>
          <w:numId w:val="79"/>
        </w:numPr>
        <w:ind w:left="1080"/>
        <w:rPr>
          <w:rFonts w:ascii="Times New Roman" w:hAnsi="Times New Roman" w:cs="Times New Roman"/>
        </w:rPr>
      </w:pPr>
      <w:r w:rsidRPr="00790912">
        <w:rPr>
          <w:rFonts w:ascii="Times New Roman" w:hAnsi="Times New Roman" w:cs="Times New Roman"/>
        </w:rPr>
        <w:t>Operator;</w:t>
      </w:r>
    </w:p>
    <w:p w14:paraId="00E0B196" w14:textId="77777777" w:rsidR="00F66D54" w:rsidRPr="00790912" w:rsidRDefault="00C06D4C" w:rsidP="002D2440">
      <w:pPr>
        <w:pStyle w:val="FirstlevelMICNumbered"/>
        <w:numPr>
          <w:ilvl w:val="0"/>
          <w:numId w:val="79"/>
        </w:numPr>
        <w:ind w:left="1080"/>
        <w:rPr>
          <w:rFonts w:ascii="Times New Roman" w:hAnsi="Times New Roman" w:cs="Times New Roman"/>
        </w:rPr>
      </w:pPr>
      <w:r w:rsidRPr="00790912">
        <w:rPr>
          <w:rFonts w:ascii="Times New Roman" w:hAnsi="Times New Roman" w:cs="Times New Roman"/>
        </w:rPr>
        <w:t>Brand;</w:t>
      </w:r>
    </w:p>
    <w:p w14:paraId="47096803" w14:textId="77777777" w:rsidR="00F66D54" w:rsidRPr="00790912" w:rsidRDefault="00C06D4C" w:rsidP="002D2440">
      <w:pPr>
        <w:pStyle w:val="FirstlevelMICNumbered"/>
        <w:numPr>
          <w:ilvl w:val="0"/>
          <w:numId w:val="79"/>
        </w:numPr>
        <w:ind w:left="1080"/>
        <w:rPr>
          <w:rFonts w:ascii="Times New Roman" w:hAnsi="Times New Roman" w:cs="Times New Roman"/>
        </w:rPr>
      </w:pPr>
      <w:r w:rsidRPr="00790912">
        <w:rPr>
          <w:rFonts w:ascii="Times New Roman" w:hAnsi="Times New Roman" w:cs="Times New Roman"/>
        </w:rPr>
        <w:t>Total bets by players of each participating operator;</w:t>
      </w:r>
    </w:p>
    <w:p w14:paraId="4EE80E7C" w14:textId="77777777" w:rsidR="00F66D54" w:rsidRPr="00790912" w:rsidRDefault="00C06D4C" w:rsidP="002D2440">
      <w:pPr>
        <w:pStyle w:val="FirstlevelMICNumbered"/>
        <w:numPr>
          <w:ilvl w:val="0"/>
          <w:numId w:val="79"/>
        </w:numPr>
        <w:ind w:left="1080"/>
        <w:rPr>
          <w:rFonts w:ascii="Times New Roman" w:hAnsi="Times New Roman" w:cs="Times New Roman"/>
        </w:rPr>
      </w:pPr>
      <w:r w:rsidRPr="00790912">
        <w:rPr>
          <w:rFonts w:ascii="Times New Roman" w:hAnsi="Times New Roman" w:cs="Times New Roman"/>
        </w:rPr>
        <w:t>Total wins by players of each participating operator;</w:t>
      </w:r>
    </w:p>
    <w:p w14:paraId="378096B8" w14:textId="77777777" w:rsidR="00F66D54" w:rsidRPr="00790912" w:rsidRDefault="00C06D4C" w:rsidP="002D2440">
      <w:pPr>
        <w:pStyle w:val="FirstlevelMICNumbered"/>
        <w:numPr>
          <w:ilvl w:val="0"/>
          <w:numId w:val="79"/>
        </w:numPr>
        <w:ind w:left="1080"/>
        <w:rPr>
          <w:rFonts w:ascii="Times New Roman" w:hAnsi="Times New Roman" w:cs="Times New Roman"/>
        </w:rPr>
      </w:pPr>
      <w:r w:rsidRPr="00790912">
        <w:rPr>
          <w:rFonts w:ascii="Times New Roman" w:hAnsi="Times New Roman" w:cs="Times New Roman"/>
        </w:rPr>
        <w:t>Compensation amount collected from players of each participating operator as gross revenue pursuant to Regulation 5A.170 (i.e.</w:t>
      </w:r>
      <w:r w:rsidR="00494A40" w:rsidRPr="00790912">
        <w:rPr>
          <w:rFonts w:ascii="Times New Roman" w:hAnsi="Times New Roman" w:cs="Times New Roman"/>
        </w:rPr>
        <w:t>,</w:t>
      </w:r>
      <w:r w:rsidRPr="00790912">
        <w:rPr>
          <w:rFonts w:ascii="Times New Roman" w:hAnsi="Times New Roman" w:cs="Times New Roman"/>
        </w:rPr>
        <w:t xml:space="preserve"> rake);</w:t>
      </w:r>
    </w:p>
    <w:p w14:paraId="5B22EB5B" w14:textId="502CC866" w:rsidR="00F66D54" w:rsidRPr="00790912" w:rsidRDefault="00C06D4C" w:rsidP="00790912">
      <w:pPr>
        <w:pStyle w:val="FirstlevelMICNumbered"/>
        <w:numPr>
          <w:ilvl w:val="0"/>
          <w:numId w:val="0"/>
        </w:numPr>
        <w:ind w:left="1800" w:hanging="720"/>
        <w:rPr>
          <w:rFonts w:ascii="Times New Roman" w:hAnsi="Times New Roman" w:cs="Times New Roman"/>
        </w:rPr>
      </w:pPr>
      <w:r w:rsidRPr="00790912">
        <w:rPr>
          <w:rFonts w:ascii="Times New Roman" w:hAnsi="Times New Roman" w:cs="Times New Roman"/>
        </w:rPr>
        <w:t>Note:</w:t>
      </w:r>
      <w:r w:rsidR="009B4947" w:rsidRPr="007354EB">
        <w:rPr>
          <w:rFonts w:ascii="Times New Roman" w:hAnsi="Times New Roman" w:cs="Times New Roman"/>
        </w:rPr>
        <w:tab/>
      </w:r>
      <w:r w:rsidRPr="00790912">
        <w:rPr>
          <w:rFonts w:ascii="Times New Roman" w:hAnsi="Times New Roman" w:cs="Times New Roman"/>
        </w:rPr>
        <w:t>Pursuant to Regulation 5A.135, any compensation received by the operato</w:t>
      </w:r>
      <w:r w:rsidR="00A71D3A" w:rsidRPr="00790912">
        <w:rPr>
          <w:rFonts w:ascii="Times New Roman" w:hAnsi="Times New Roman" w:cs="Times New Roman"/>
        </w:rPr>
        <w:t>r of interactive gaming</w:t>
      </w:r>
      <w:r w:rsidRPr="00790912">
        <w:rPr>
          <w:rFonts w:ascii="Times New Roman" w:hAnsi="Times New Roman" w:cs="Times New Roman"/>
        </w:rPr>
        <w:t xml:space="preserve"> is to be no more than 10% of all sums wagered in each hand.</w:t>
      </w:r>
    </w:p>
    <w:p w14:paraId="65ABEC15" w14:textId="77777777" w:rsidR="00F66D54" w:rsidRPr="00790912" w:rsidRDefault="00A71D3A" w:rsidP="000E6EF7">
      <w:pPr>
        <w:pStyle w:val="FirstlevelMICNumbered"/>
        <w:numPr>
          <w:ilvl w:val="0"/>
          <w:numId w:val="79"/>
        </w:numPr>
        <w:ind w:left="1080"/>
        <w:rPr>
          <w:rFonts w:ascii="Times New Roman" w:hAnsi="Times New Roman" w:cs="Times New Roman"/>
        </w:rPr>
      </w:pPr>
      <w:r w:rsidRPr="00790912">
        <w:rPr>
          <w:rFonts w:ascii="Times New Roman" w:hAnsi="Times New Roman" w:cs="Times New Roman"/>
        </w:rPr>
        <w:t>Compensation</w:t>
      </w:r>
      <w:r w:rsidR="00C06D4C" w:rsidRPr="00790912">
        <w:rPr>
          <w:rFonts w:ascii="Times New Roman" w:hAnsi="Times New Roman" w:cs="Times New Roman"/>
        </w:rPr>
        <w:t xml:space="preserve"> amount collected from</w:t>
      </w:r>
      <w:r w:rsidRPr="00790912">
        <w:rPr>
          <w:rFonts w:ascii="Times New Roman" w:hAnsi="Times New Roman" w:cs="Times New Roman"/>
        </w:rPr>
        <w:t xml:space="preserve"> </w:t>
      </w:r>
      <w:r w:rsidR="00C06D4C" w:rsidRPr="00790912">
        <w:rPr>
          <w:rFonts w:ascii="Times New Roman" w:hAnsi="Times New Roman" w:cs="Times New Roman"/>
        </w:rPr>
        <w:t>players of each participating operator in a contest/tournament pursuant to Regulation 5A.170 (i.e.</w:t>
      </w:r>
      <w:r w:rsidR="001449CB" w:rsidRPr="00790912">
        <w:rPr>
          <w:rFonts w:ascii="Times New Roman" w:hAnsi="Times New Roman" w:cs="Times New Roman"/>
        </w:rPr>
        <w:t>,</w:t>
      </w:r>
      <w:r w:rsidR="00C06D4C" w:rsidRPr="00790912">
        <w:rPr>
          <w:rFonts w:ascii="Times New Roman" w:hAnsi="Times New Roman" w:cs="Times New Roman"/>
        </w:rPr>
        <w:t xml:space="preserve"> fee);</w:t>
      </w:r>
    </w:p>
    <w:p w14:paraId="0F8CBC4C" w14:textId="77777777" w:rsidR="00F66D54" w:rsidRPr="00790912" w:rsidRDefault="00C06D4C" w:rsidP="000E6EF7">
      <w:pPr>
        <w:pStyle w:val="FirstlevelMICNumbered"/>
        <w:numPr>
          <w:ilvl w:val="0"/>
          <w:numId w:val="79"/>
        </w:numPr>
        <w:ind w:left="1080"/>
        <w:rPr>
          <w:rFonts w:ascii="Times New Roman" w:hAnsi="Times New Roman" w:cs="Times New Roman"/>
        </w:rPr>
      </w:pPr>
      <w:r w:rsidRPr="00790912">
        <w:rPr>
          <w:rFonts w:ascii="Times New Roman" w:hAnsi="Times New Roman" w:cs="Times New Roman"/>
        </w:rPr>
        <w:t>Net amount of funds to be received or paid to each participating operator;</w:t>
      </w:r>
    </w:p>
    <w:p w14:paraId="25205AD8" w14:textId="01880246" w:rsidR="00F66D54" w:rsidRPr="00790912" w:rsidRDefault="00C06D4C" w:rsidP="00790912">
      <w:pPr>
        <w:pStyle w:val="FirstlevelMICNumbered"/>
        <w:numPr>
          <w:ilvl w:val="0"/>
          <w:numId w:val="0"/>
        </w:numPr>
        <w:ind w:left="1800" w:hanging="720"/>
        <w:rPr>
          <w:rFonts w:ascii="Times New Roman" w:hAnsi="Times New Roman" w:cs="Times New Roman"/>
        </w:rPr>
      </w:pPr>
      <w:r w:rsidRPr="00790912">
        <w:rPr>
          <w:rFonts w:ascii="Times New Roman" w:hAnsi="Times New Roman" w:cs="Times New Roman"/>
        </w:rPr>
        <w:t>Note:</w:t>
      </w:r>
      <w:r w:rsidR="009B4947" w:rsidRPr="007354EB">
        <w:rPr>
          <w:rFonts w:ascii="Times New Roman" w:hAnsi="Times New Roman" w:cs="Times New Roman"/>
        </w:rPr>
        <w:tab/>
      </w:r>
      <w:r w:rsidRPr="00790912">
        <w:rPr>
          <w:rFonts w:ascii="Times New Roman" w:hAnsi="Times New Roman" w:cs="Times New Roman"/>
        </w:rPr>
        <w:t>“Net” = “bets”</w:t>
      </w:r>
      <w:r w:rsidR="00C21BAC" w:rsidRPr="00790912">
        <w:rPr>
          <w:rFonts w:ascii="Times New Roman" w:hAnsi="Times New Roman" w:cs="Times New Roman"/>
        </w:rPr>
        <w:t xml:space="preserve"> </w:t>
      </w:r>
      <w:r w:rsidRPr="00790912">
        <w:rPr>
          <w:rFonts w:ascii="Times New Roman" w:hAnsi="Times New Roman" w:cs="Times New Roman"/>
        </w:rPr>
        <w:t>(-)</w:t>
      </w:r>
      <w:r w:rsidR="00C21BAC" w:rsidRPr="00790912">
        <w:rPr>
          <w:rFonts w:ascii="Times New Roman" w:hAnsi="Times New Roman" w:cs="Times New Roman"/>
        </w:rPr>
        <w:t xml:space="preserve"> </w:t>
      </w:r>
      <w:r w:rsidRPr="00790912">
        <w:rPr>
          <w:rFonts w:ascii="Times New Roman" w:hAnsi="Times New Roman" w:cs="Times New Roman"/>
        </w:rPr>
        <w:t>“wins”</w:t>
      </w:r>
      <w:r w:rsidR="00C21BAC" w:rsidRPr="00790912">
        <w:rPr>
          <w:rFonts w:ascii="Times New Roman" w:hAnsi="Times New Roman" w:cs="Times New Roman"/>
        </w:rPr>
        <w:t xml:space="preserve"> </w:t>
      </w:r>
      <w:r w:rsidRPr="00790912">
        <w:rPr>
          <w:rFonts w:ascii="Times New Roman" w:hAnsi="Times New Roman" w:cs="Times New Roman"/>
        </w:rPr>
        <w:t>(-) “rake”</w:t>
      </w:r>
      <w:r w:rsidR="00C21BAC" w:rsidRPr="00790912">
        <w:rPr>
          <w:rFonts w:ascii="Times New Roman" w:hAnsi="Times New Roman" w:cs="Times New Roman"/>
        </w:rPr>
        <w:t xml:space="preserve"> </w:t>
      </w:r>
      <w:r w:rsidRPr="00790912">
        <w:rPr>
          <w:rFonts w:ascii="Times New Roman" w:hAnsi="Times New Roman" w:cs="Times New Roman"/>
        </w:rPr>
        <w:t>(-)</w:t>
      </w:r>
      <w:r w:rsidR="00C21BAC" w:rsidRPr="00790912">
        <w:rPr>
          <w:rFonts w:ascii="Times New Roman" w:hAnsi="Times New Roman" w:cs="Times New Roman"/>
        </w:rPr>
        <w:t xml:space="preserve"> </w:t>
      </w:r>
      <w:r w:rsidR="001E24D6">
        <w:rPr>
          <w:rFonts w:ascii="Times New Roman" w:hAnsi="Times New Roman" w:cs="Times New Roman"/>
        </w:rPr>
        <w:t>“</w:t>
      </w:r>
      <w:r w:rsidRPr="00790912">
        <w:rPr>
          <w:rFonts w:ascii="Times New Roman" w:hAnsi="Times New Roman" w:cs="Times New Roman"/>
        </w:rPr>
        <w:t>fee”</w:t>
      </w:r>
    </w:p>
    <w:p w14:paraId="6549E2E3" w14:textId="77777777" w:rsidR="00F66D54" w:rsidRPr="00790912" w:rsidRDefault="00B827D5" w:rsidP="000E6EF7">
      <w:pPr>
        <w:pStyle w:val="FirstlevelMICNumbered"/>
        <w:numPr>
          <w:ilvl w:val="0"/>
          <w:numId w:val="79"/>
        </w:numPr>
        <w:ind w:left="1080"/>
        <w:rPr>
          <w:rFonts w:ascii="Times New Roman" w:hAnsi="Times New Roman" w:cs="Times New Roman"/>
        </w:rPr>
      </w:pPr>
      <w:r w:rsidRPr="00790912">
        <w:rPr>
          <w:rFonts w:ascii="Times New Roman" w:hAnsi="Times New Roman" w:cs="Times New Roman"/>
        </w:rPr>
        <w:t>Tournament shortfall amount for each participating operator;</w:t>
      </w:r>
    </w:p>
    <w:p w14:paraId="5E92172C" w14:textId="77777777" w:rsidR="00F66D54" w:rsidRPr="00790912" w:rsidRDefault="00B827D5" w:rsidP="000E6EF7">
      <w:pPr>
        <w:pStyle w:val="FirstlevelMICNumbered"/>
        <w:numPr>
          <w:ilvl w:val="0"/>
          <w:numId w:val="79"/>
        </w:numPr>
        <w:ind w:left="1080"/>
        <w:rPr>
          <w:rFonts w:ascii="Times New Roman" w:hAnsi="Times New Roman" w:cs="Times New Roman"/>
        </w:rPr>
      </w:pPr>
      <w:r w:rsidRPr="00790912">
        <w:rPr>
          <w:rFonts w:ascii="Times New Roman" w:hAnsi="Times New Roman" w:cs="Times New Roman"/>
        </w:rPr>
        <w:t>Net amount excluding the tournament shortfall amount for each participating operator;</w:t>
      </w:r>
    </w:p>
    <w:p w14:paraId="258FE4BA" w14:textId="5D109BAE" w:rsidR="00F66D54" w:rsidRPr="00790912" w:rsidRDefault="00B827D5" w:rsidP="00790912">
      <w:pPr>
        <w:pStyle w:val="FirstlevelMICNumbered"/>
        <w:numPr>
          <w:ilvl w:val="0"/>
          <w:numId w:val="0"/>
        </w:numPr>
        <w:ind w:left="1080"/>
        <w:rPr>
          <w:rFonts w:ascii="Times New Roman" w:hAnsi="Times New Roman" w:cs="Times New Roman"/>
        </w:rPr>
      </w:pPr>
      <w:r w:rsidRPr="00790912">
        <w:rPr>
          <w:rFonts w:ascii="Times New Roman" w:hAnsi="Times New Roman" w:cs="Times New Roman"/>
        </w:rPr>
        <w:t>Note:</w:t>
      </w:r>
      <w:r w:rsidR="009B4947" w:rsidRPr="007354EB">
        <w:rPr>
          <w:rFonts w:ascii="Times New Roman" w:hAnsi="Times New Roman" w:cs="Times New Roman"/>
        </w:rPr>
        <w:tab/>
      </w:r>
      <w:r w:rsidRPr="00790912">
        <w:rPr>
          <w:rFonts w:ascii="Times New Roman" w:hAnsi="Times New Roman" w:cs="Times New Roman"/>
        </w:rPr>
        <w:t>“</w:t>
      </w:r>
      <w:r w:rsidR="001449CB" w:rsidRPr="00F74BDC">
        <w:rPr>
          <w:rFonts w:ascii="Times New Roman" w:hAnsi="Times New Roman" w:cs="Times New Roman"/>
        </w:rPr>
        <w:t>N</w:t>
      </w:r>
      <w:r w:rsidRPr="00F74BDC">
        <w:rPr>
          <w:rFonts w:ascii="Times New Roman" w:hAnsi="Times New Roman" w:cs="Times New Roman"/>
        </w:rPr>
        <w:t>et</w:t>
      </w:r>
      <w:r w:rsidR="00C21BAC" w:rsidRPr="001E24D6">
        <w:rPr>
          <w:rFonts w:ascii="Times New Roman" w:hAnsi="Times New Roman" w:cs="Times New Roman"/>
        </w:rPr>
        <w:t>”</w:t>
      </w:r>
      <w:r w:rsidR="00C21BAC" w:rsidRPr="00790912">
        <w:rPr>
          <w:rFonts w:ascii="Times New Roman" w:hAnsi="Times New Roman" w:cs="Times New Roman"/>
        </w:rPr>
        <w:t xml:space="preserve"> </w:t>
      </w:r>
      <w:r w:rsidRPr="00790912">
        <w:rPr>
          <w:rFonts w:ascii="Times New Roman" w:hAnsi="Times New Roman" w:cs="Times New Roman"/>
        </w:rPr>
        <w:t>(excludes tournament) = “Net” (-) “tournament shortfall”</w:t>
      </w:r>
    </w:p>
    <w:p w14:paraId="1C468312" w14:textId="77777777" w:rsidR="00F66D54" w:rsidRPr="00790912" w:rsidRDefault="00B827D5" w:rsidP="000E6EF7">
      <w:pPr>
        <w:pStyle w:val="FirstlevelMICNumbered"/>
        <w:numPr>
          <w:ilvl w:val="0"/>
          <w:numId w:val="79"/>
        </w:numPr>
        <w:ind w:left="1080"/>
        <w:rPr>
          <w:rFonts w:ascii="Times New Roman" w:hAnsi="Times New Roman" w:cs="Times New Roman"/>
        </w:rPr>
      </w:pPr>
      <w:r w:rsidRPr="00790912">
        <w:rPr>
          <w:rFonts w:ascii="Times New Roman" w:hAnsi="Times New Roman" w:cs="Times New Roman"/>
        </w:rPr>
        <w:t>Total amount of “bets” and “wins” for tournament play and for cash games for all operators/brands; and</w:t>
      </w:r>
    </w:p>
    <w:p w14:paraId="581F18AA" w14:textId="77777777" w:rsidR="00F66D54" w:rsidRPr="00790912" w:rsidRDefault="00B827D5" w:rsidP="000E6EF7">
      <w:pPr>
        <w:pStyle w:val="FirstlevelMICNumbered"/>
        <w:numPr>
          <w:ilvl w:val="0"/>
          <w:numId w:val="79"/>
        </w:numPr>
        <w:ind w:left="1080"/>
        <w:rPr>
          <w:rFonts w:ascii="Times New Roman" w:hAnsi="Times New Roman" w:cs="Times New Roman"/>
        </w:rPr>
      </w:pPr>
      <w:r w:rsidRPr="00790912">
        <w:rPr>
          <w:rFonts w:ascii="Times New Roman" w:hAnsi="Times New Roman" w:cs="Times New Roman"/>
        </w:rPr>
        <w:t>Grand total amounts.</w:t>
      </w:r>
    </w:p>
    <w:p w14:paraId="3C020467" w14:textId="77777777" w:rsidR="00F66D54" w:rsidRPr="00790912" w:rsidRDefault="00B827D5" w:rsidP="009B4947">
      <w:pPr>
        <w:pStyle w:val="FirstlevelMICNumbered"/>
        <w:numPr>
          <w:ilvl w:val="0"/>
          <w:numId w:val="25"/>
        </w:numPr>
        <w:ind w:left="720"/>
        <w:rPr>
          <w:rFonts w:ascii="Times New Roman" w:hAnsi="Times New Roman" w:cs="Times New Roman"/>
        </w:rPr>
      </w:pPr>
      <w:r w:rsidRPr="00790912">
        <w:rPr>
          <w:rFonts w:ascii="Times New Roman" w:hAnsi="Times New Roman" w:cs="Times New Roman"/>
        </w:rPr>
        <w:t>A “Clearing House – Daily Tournament Summary” for the gaming day with amounts by tournament for each operator/brand that includes:</w:t>
      </w:r>
    </w:p>
    <w:p w14:paraId="346FCAAC" w14:textId="77777777" w:rsidR="00F66D54" w:rsidRPr="00790912" w:rsidRDefault="00B827D5" w:rsidP="000E6EF7">
      <w:pPr>
        <w:pStyle w:val="FirstlevelMICNumbered"/>
        <w:numPr>
          <w:ilvl w:val="0"/>
          <w:numId w:val="80"/>
        </w:numPr>
        <w:ind w:left="1080"/>
        <w:rPr>
          <w:rFonts w:ascii="Times New Roman" w:hAnsi="Times New Roman" w:cs="Times New Roman"/>
        </w:rPr>
      </w:pPr>
      <w:r w:rsidRPr="00790912">
        <w:rPr>
          <w:rFonts w:ascii="Times New Roman" w:hAnsi="Times New Roman" w:cs="Times New Roman"/>
        </w:rPr>
        <w:t>Date of activity;</w:t>
      </w:r>
    </w:p>
    <w:p w14:paraId="3FBEE780" w14:textId="77777777" w:rsidR="00F66D54" w:rsidRPr="00790912" w:rsidRDefault="00B827D5" w:rsidP="000E6EF7">
      <w:pPr>
        <w:pStyle w:val="FirstlevelMICNumbered"/>
        <w:numPr>
          <w:ilvl w:val="0"/>
          <w:numId w:val="80"/>
        </w:numPr>
        <w:ind w:left="1080"/>
        <w:rPr>
          <w:rFonts w:ascii="Times New Roman" w:hAnsi="Times New Roman" w:cs="Times New Roman"/>
        </w:rPr>
      </w:pPr>
      <w:r w:rsidRPr="00790912">
        <w:rPr>
          <w:rFonts w:ascii="Times New Roman" w:hAnsi="Times New Roman" w:cs="Times New Roman"/>
        </w:rPr>
        <w:t>Operator;</w:t>
      </w:r>
    </w:p>
    <w:p w14:paraId="19C3EA20" w14:textId="6DD3FC8D" w:rsidR="00F66D54" w:rsidRPr="00846795" w:rsidRDefault="00B827D5" w:rsidP="000E6EF7">
      <w:pPr>
        <w:pStyle w:val="FirstlevelMICNumbered"/>
        <w:numPr>
          <w:ilvl w:val="0"/>
          <w:numId w:val="80"/>
        </w:numPr>
        <w:ind w:left="1080"/>
        <w:rPr>
          <w:rFonts w:ascii="Times New Roman" w:hAnsi="Times New Roman" w:cs="Times New Roman"/>
        </w:rPr>
      </w:pPr>
      <w:r w:rsidRPr="00790912">
        <w:rPr>
          <w:rFonts w:ascii="Times New Roman" w:hAnsi="Times New Roman" w:cs="Times New Roman"/>
        </w:rPr>
        <w:t>Brand</w:t>
      </w:r>
      <w:r w:rsidR="009B4947" w:rsidRPr="007354EB">
        <w:rPr>
          <w:rFonts w:ascii="Times New Roman" w:hAnsi="Times New Roman" w:cs="Times New Roman"/>
        </w:rPr>
        <w:t>;</w:t>
      </w:r>
    </w:p>
    <w:p w14:paraId="0BF99230" w14:textId="77777777" w:rsidR="00F66D54" w:rsidRPr="00846795" w:rsidRDefault="00B827D5" w:rsidP="000E6EF7">
      <w:pPr>
        <w:pStyle w:val="FirstlevelMICNumbered"/>
        <w:numPr>
          <w:ilvl w:val="0"/>
          <w:numId w:val="80"/>
        </w:numPr>
        <w:ind w:left="1080"/>
        <w:rPr>
          <w:rFonts w:ascii="Times New Roman" w:hAnsi="Times New Roman" w:cs="Times New Roman"/>
        </w:rPr>
      </w:pPr>
      <w:r w:rsidRPr="00846795">
        <w:rPr>
          <w:rFonts w:ascii="Times New Roman" w:hAnsi="Times New Roman" w:cs="Times New Roman"/>
        </w:rPr>
        <w:t>Tournament ID;</w:t>
      </w:r>
    </w:p>
    <w:p w14:paraId="0069F6A3" w14:textId="77777777" w:rsidR="00F66D54" w:rsidRPr="00846795" w:rsidRDefault="00B827D5" w:rsidP="000E6EF7">
      <w:pPr>
        <w:pStyle w:val="FirstlevelMICNumbered"/>
        <w:numPr>
          <w:ilvl w:val="0"/>
          <w:numId w:val="80"/>
        </w:numPr>
        <w:ind w:left="1080"/>
        <w:rPr>
          <w:rFonts w:ascii="Times New Roman" w:hAnsi="Times New Roman" w:cs="Times New Roman"/>
        </w:rPr>
      </w:pPr>
      <w:r w:rsidRPr="00846795">
        <w:rPr>
          <w:rFonts w:ascii="Times New Roman" w:hAnsi="Times New Roman" w:cs="Times New Roman"/>
        </w:rPr>
        <w:t>Tournament name;</w:t>
      </w:r>
    </w:p>
    <w:p w14:paraId="7C276B5B" w14:textId="77777777" w:rsidR="00F66D54" w:rsidRPr="00846795" w:rsidRDefault="00B827D5" w:rsidP="000E6EF7">
      <w:pPr>
        <w:pStyle w:val="FirstlevelMICNumbered"/>
        <w:numPr>
          <w:ilvl w:val="0"/>
          <w:numId w:val="80"/>
        </w:numPr>
        <w:ind w:left="1080"/>
        <w:rPr>
          <w:rFonts w:ascii="Times New Roman" w:hAnsi="Times New Roman" w:cs="Times New Roman"/>
        </w:rPr>
      </w:pPr>
      <w:r w:rsidRPr="00846795">
        <w:rPr>
          <w:rFonts w:ascii="Times New Roman" w:hAnsi="Times New Roman" w:cs="Times New Roman"/>
        </w:rPr>
        <w:t>Total number of participating players in tournament;</w:t>
      </w:r>
    </w:p>
    <w:p w14:paraId="0F4E7F58" w14:textId="77777777" w:rsidR="00F66D54" w:rsidRPr="00846795" w:rsidRDefault="00B827D5" w:rsidP="000E6EF7">
      <w:pPr>
        <w:pStyle w:val="FirstlevelMICNumbered"/>
        <w:numPr>
          <w:ilvl w:val="0"/>
          <w:numId w:val="80"/>
        </w:numPr>
        <w:ind w:left="1080"/>
        <w:rPr>
          <w:rFonts w:ascii="Times New Roman" w:hAnsi="Times New Roman" w:cs="Times New Roman"/>
        </w:rPr>
      </w:pPr>
      <w:r w:rsidRPr="00846795">
        <w:rPr>
          <w:rFonts w:ascii="Times New Roman" w:hAnsi="Times New Roman" w:cs="Times New Roman"/>
        </w:rPr>
        <w:t>Total buy in amount for tournament;</w:t>
      </w:r>
    </w:p>
    <w:p w14:paraId="51780971" w14:textId="77777777" w:rsidR="00F66D54" w:rsidRPr="00846795" w:rsidRDefault="00B827D5" w:rsidP="000E6EF7">
      <w:pPr>
        <w:pStyle w:val="FirstlevelMICNumbered"/>
        <w:numPr>
          <w:ilvl w:val="0"/>
          <w:numId w:val="80"/>
        </w:numPr>
        <w:ind w:left="1080"/>
        <w:rPr>
          <w:rFonts w:ascii="Times New Roman" w:hAnsi="Times New Roman" w:cs="Times New Roman"/>
        </w:rPr>
      </w:pPr>
      <w:r w:rsidRPr="00846795">
        <w:rPr>
          <w:rFonts w:ascii="Times New Roman" w:hAnsi="Times New Roman" w:cs="Times New Roman"/>
        </w:rPr>
        <w:t>Total payout amount for tournament;</w:t>
      </w:r>
    </w:p>
    <w:p w14:paraId="050F0FEB" w14:textId="77777777" w:rsidR="00F66D54" w:rsidRPr="00846795" w:rsidRDefault="00B827D5" w:rsidP="000E6EF7">
      <w:pPr>
        <w:pStyle w:val="FirstlevelMICNumbered"/>
        <w:numPr>
          <w:ilvl w:val="0"/>
          <w:numId w:val="80"/>
        </w:numPr>
        <w:ind w:left="1080"/>
        <w:rPr>
          <w:rFonts w:ascii="Times New Roman" w:hAnsi="Times New Roman" w:cs="Times New Roman"/>
        </w:rPr>
      </w:pPr>
      <w:r w:rsidRPr="00846795">
        <w:rPr>
          <w:rFonts w:ascii="Times New Roman" w:hAnsi="Times New Roman" w:cs="Times New Roman"/>
        </w:rPr>
        <w:lastRenderedPageBreak/>
        <w:t>Total tournament shortfall amount;</w:t>
      </w:r>
    </w:p>
    <w:p w14:paraId="2DE25202" w14:textId="77777777" w:rsidR="00F66D54" w:rsidRPr="00846795" w:rsidRDefault="00B827D5" w:rsidP="000E6EF7">
      <w:pPr>
        <w:pStyle w:val="FirstlevelMICNumbered"/>
        <w:numPr>
          <w:ilvl w:val="0"/>
          <w:numId w:val="80"/>
        </w:numPr>
        <w:ind w:left="1080"/>
        <w:rPr>
          <w:rFonts w:ascii="Times New Roman" w:hAnsi="Times New Roman" w:cs="Times New Roman"/>
        </w:rPr>
      </w:pPr>
      <w:r w:rsidRPr="00846795">
        <w:rPr>
          <w:rFonts w:ascii="Times New Roman" w:hAnsi="Times New Roman" w:cs="Times New Roman"/>
        </w:rPr>
        <w:t>Number of participating players of each operator/brand;</w:t>
      </w:r>
    </w:p>
    <w:p w14:paraId="5E70F3F0" w14:textId="77777777" w:rsidR="00F66D54" w:rsidRPr="00846795" w:rsidRDefault="001449CB" w:rsidP="000E6EF7">
      <w:pPr>
        <w:pStyle w:val="FirstlevelMICNumbered"/>
        <w:numPr>
          <w:ilvl w:val="0"/>
          <w:numId w:val="80"/>
        </w:numPr>
        <w:ind w:left="1080"/>
        <w:rPr>
          <w:rFonts w:ascii="Times New Roman" w:hAnsi="Times New Roman" w:cs="Times New Roman"/>
        </w:rPr>
      </w:pPr>
      <w:r w:rsidRPr="00846795">
        <w:rPr>
          <w:rFonts w:ascii="Times New Roman" w:hAnsi="Times New Roman" w:cs="Times New Roman"/>
        </w:rPr>
        <w:t>Tournament shortfall amount for each operator/brand;</w:t>
      </w:r>
    </w:p>
    <w:p w14:paraId="2E4B1688" w14:textId="77777777" w:rsidR="00F66D54" w:rsidRPr="00846795" w:rsidRDefault="00B827D5" w:rsidP="000E6EF7">
      <w:pPr>
        <w:pStyle w:val="FirstlevelMICNumbered"/>
        <w:numPr>
          <w:ilvl w:val="0"/>
          <w:numId w:val="80"/>
        </w:numPr>
        <w:ind w:left="1080"/>
        <w:rPr>
          <w:rFonts w:ascii="Times New Roman" w:hAnsi="Times New Roman" w:cs="Times New Roman"/>
        </w:rPr>
      </w:pPr>
      <w:r w:rsidRPr="00846795">
        <w:rPr>
          <w:rFonts w:ascii="Times New Roman" w:hAnsi="Times New Roman" w:cs="Times New Roman"/>
        </w:rPr>
        <w:t>Total tournament shortfall amount for all tournaments for each</w:t>
      </w:r>
      <w:r w:rsidR="00FD0633" w:rsidRPr="00846795">
        <w:rPr>
          <w:rFonts w:ascii="Times New Roman" w:hAnsi="Times New Roman" w:cs="Times New Roman"/>
        </w:rPr>
        <w:t xml:space="preserve"> </w:t>
      </w:r>
      <w:r w:rsidRPr="00846795">
        <w:rPr>
          <w:rFonts w:ascii="Times New Roman" w:hAnsi="Times New Roman" w:cs="Times New Roman"/>
        </w:rPr>
        <w:t>operator/brand; and</w:t>
      </w:r>
    </w:p>
    <w:p w14:paraId="11AC18CE" w14:textId="77777777" w:rsidR="00F66D54" w:rsidRPr="00846795" w:rsidRDefault="00B827D5" w:rsidP="000E6EF7">
      <w:pPr>
        <w:pStyle w:val="FirstlevelMICNumbered"/>
        <w:numPr>
          <w:ilvl w:val="0"/>
          <w:numId w:val="80"/>
        </w:numPr>
        <w:ind w:left="1080"/>
        <w:rPr>
          <w:rFonts w:ascii="Times New Roman" w:hAnsi="Times New Roman" w:cs="Times New Roman"/>
        </w:rPr>
      </w:pPr>
      <w:r w:rsidRPr="00846795">
        <w:rPr>
          <w:rFonts w:ascii="Times New Roman" w:hAnsi="Times New Roman" w:cs="Times New Roman"/>
        </w:rPr>
        <w:t>Grand total amounts.</w:t>
      </w:r>
    </w:p>
    <w:p w14:paraId="12404F8F" w14:textId="77777777" w:rsidR="00F66D54" w:rsidRPr="00846795" w:rsidRDefault="00FD0633" w:rsidP="00547BB9">
      <w:pPr>
        <w:pStyle w:val="FirstlevelMICNumbered"/>
        <w:numPr>
          <w:ilvl w:val="0"/>
          <w:numId w:val="25"/>
        </w:numPr>
        <w:ind w:left="720"/>
        <w:rPr>
          <w:rFonts w:ascii="Times New Roman" w:hAnsi="Times New Roman" w:cs="Times New Roman"/>
        </w:rPr>
      </w:pPr>
      <w:r w:rsidRPr="00846795">
        <w:rPr>
          <w:rFonts w:ascii="Times New Roman" w:hAnsi="Times New Roman" w:cs="Times New Roman"/>
        </w:rPr>
        <w:t>A “Clearing House – Operator Transfer of Funds” for the settlement period with amounts by operator/brand that includes:</w:t>
      </w:r>
    </w:p>
    <w:p w14:paraId="4838E7AE" w14:textId="77777777" w:rsidR="00F66D54" w:rsidRPr="00846795" w:rsidRDefault="00FD0633" w:rsidP="000E6EF7">
      <w:pPr>
        <w:pStyle w:val="FirstlevelMICNumbered"/>
        <w:numPr>
          <w:ilvl w:val="0"/>
          <w:numId w:val="81"/>
        </w:numPr>
        <w:ind w:left="1080"/>
        <w:rPr>
          <w:rFonts w:ascii="Times New Roman" w:hAnsi="Times New Roman" w:cs="Times New Roman"/>
        </w:rPr>
      </w:pPr>
      <w:r w:rsidRPr="00846795">
        <w:rPr>
          <w:rFonts w:ascii="Times New Roman" w:hAnsi="Times New Roman" w:cs="Times New Roman"/>
        </w:rPr>
        <w:t>Period of activity;</w:t>
      </w:r>
    </w:p>
    <w:p w14:paraId="4A1CEA08" w14:textId="77777777" w:rsidR="00F66D54" w:rsidRPr="00846795" w:rsidRDefault="00FD0633" w:rsidP="000E6EF7">
      <w:pPr>
        <w:pStyle w:val="FirstlevelMICNumbered"/>
        <w:numPr>
          <w:ilvl w:val="0"/>
          <w:numId w:val="81"/>
        </w:numPr>
        <w:ind w:left="1080"/>
        <w:rPr>
          <w:rFonts w:ascii="Times New Roman" w:hAnsi="Times New Roman" w:cs="Times New Roman"/>
        </w:rPr>
      </w:pPr>
      <w:r w:rsidRPr="00846795">
        <w:rPr>
          <w:rFonts w:ascii="Times New Roman" w:hAnsi="Times New Roman" w:cs="Times New Roman"/>
        </w:rPr>
        <w:t>Operator;</w:t>
      </w:r>
    </w:p>
    <w:p w14:paraId="524B1D5B" w14:textId="77777777" w:rsidR="00F66D54" w:rsidRPr="00846795" w:rsidRDefault="00FD0633" w:rsidP="000E6EF7">
      <w:pPr>
        <w:pStyle w:val="FirstlevelMICNumbered"/>
        <w:numPr>
          <w:ilvl w:val="0"/>
          <w:numId w:val="81"/>
        </w:numPr>
        <w:ind w:left="1080"/>
        <w:rPr>
          <w:rFonts w:ascii="Times New Roman" w:hAnsi="Times New Roman" w:cs="Times New Roman"/>
        </w:rPr>
      </w:pPr>
      <w:r w:rsidRPr="00846795">
        <w:rPr>
          <w:rFonts w:ascii="Times New Roman" w:hAnsi="Times New Roman" w:cs="Times New Roman"/>
        </w:rPr>
        <w:t>Brand;</w:t>
      </w:r>
    </w:p>
    <w:p w14:paraId="26B20DD8" w14:textId="77777777" w:rsidR="00F66D54" w:rsidRPr="00846795" w:rsidRDefault="00FD0633" w:rsidP="000E6EF7">
      <w:pPr>
        <w:pStyle w:val="FirstlevelMICNumbered"/>
        <w:numPr>
          <w:ilvl w:val="0"/>
          <w:numId w:val="81"/>
        </w:numPr>
        <w:ind w:left="1080"/>
        <w:rPr>
          <w:rFonts w:ascii="Times New Roman" w:hAnsi="Times New Roman" w:cs="Times New Roman"/>
        </w:rPr>
      </w:pPr>
      <w:r w:rsidRPr="00846795">
        <w:rPr>
          <w:rFonts w:ascii="Times New Roman" w:hAnsi="Times New Roman" w:cs="Times New Roman"/>
        </w:rPr>
        <w:t>“Amounts received” by each operator/brand;</w:t>
      </w:r>
    </w:p>
    <w:p w14:paraId="17C9CC85" w14:textId="77777777" w:rsidR="00F66D54" w:rsidRPr="00846795" w:rsidRDefault="00FD0633" w:rsidP="000E6EF7">
      <w:pPr>
        <w:pStyle w:val="FirstlevelMICNumbered"/>
        <w:numPr>
          <w:ilvl w:val="0"/>
          <w:numId w:val="81"/>
        </w:numPr>
        <w:ind w:left="1080"/>
        <w:rPr>
          <w:rFonts w:ascii="Times New Roman" w:hAnsi="Times New Roman" w:cs="Times New Roman"/>
        </w:rPr>
      </w:pPr>
      <w:r w:rsidRPr="00846795">
        <w:rPr>
          <w:rFonts w:ascii="Times New Roman" w:hAnsi="Times New Roman" w:cs="Times New Roman"/>
        </w:rPr>
        <w:t>“Amounts paid” by each operator/brand;</w:t>
      </w:r>
    </w:p>
    <w:p w14:paraId="33B7D4DF" w14:textId="77777777" w:rsidR="00F66D54" w:rsidRPr="00846795" w:rsidRDefault="00FD0633" w:rsidP="000E6EF7">
      <w:pPr>
        <w:pStyle w:val="FirstlevelMICNumbered"/>
        <w:numPr>
          <w:ilvl w:val="0"/>
          <w:numId w:val="81"/>
        </w:numPr>
        <w:ind w:left="1080"/>
        <w:rPr>
          <w:rFonts w:ascii="Times New Roman" w:hAnsi="Times New Roman" w:cs="Times New Roman"/>
        </w:rPr>
      </w:pPr>
      <w:r w:rsidRPr="00846795">
        <w:rPr>
          <w:rFonts w:ascii="Times New Roman" w:hAnsi="Times New Roman" w:cs="Times New Roman"/>
        </w:rPr>
        <w:t>Net amount of funds to be received or paid to each participating operator;</w:t>
      </w:r>
    </w:p>
    <w:p w14:paraId="2E6E3E96" w14:textId="59CBDA58" w:rsidR="00F66D54" w:rsidRPr="00B40CA6" w:rsidRDefault="00FD0633" w:rsidP="00B40CA6">
      <w:pPr>
        <w:pStyle w:val="FirstlevelMICNumbered"/>
        <w:numPr>
          <w:ilvl w:val="0"/>
          <w:numId w:val="0"/>
        </w:numPr>
        <w:ind w:left="1800" w:hanging="720"/>
        <w:rPr>
          <w:rFonts w:ascii="Times New Roman" w:hAnsi="Times New Roman" w:cs="Times New Roman"/>
        </w:rPr>
      </w:pPr>
      <w:r w:rsidRPr="00846795">
        <w:rPr>
          <w:rFonts w:ascii="Times New Roman" w:hAnsi="Times New Roman" w:cs="Times New Roman"/>
        </w:rPr>
        <w:t>Note:</w:t>
      </w:r>
      <w:r w:rsidR="00547BB9" w:rsidRPr="007354EB">
        <w:rPr>
          <w:rFonts w:ascii="Times New Roman" w:hAnsi="Times New Roman" w:cs="Times New Roman"/>
        </w:rPr>
        <w:tab/>
      </w:r>
      <w:r w:rsidRPr="00B40CA6">
        <w:rPr>
          <w:rFonts w:ascii="Times New Roman" w:hAnsi="Times New Roman" w:cs="Times New Roman"/>
        </w:rPr>
        <w:t>“Net</w:t>
      </w:r>
      <w:r w:rsidR="001449CB" w:rsidRPr="00B40CA6">
        <w:rPr>
          <w:rFonts w:ascii="Times New Roman" w:hAnsi="Times New Roman" w:cs="Times New Roman"/>
        </w:rPr>
        <w:t>” = “amounts received” [“amounts received” = “bets”]</w:t>
      </w:r>
      <w:r w:rsidR="00547BB9" w:rsidRPr="007354EB">
        <w:rPr>
          <w:rFonts w:ascii="Times New Roman" w:hAnsi="Times New Roman" w:cs="Times New Roman"/>
        </w:rPr>
        <w:t xml:space="preserve"> </w:t>
      </w:r>
      <w:r w:rsidR="001449CB" w:rsidRPr="00B40CA6">
        <w:rPr>
          <w:rFonts w:ascii="Times New Roman" w:hAnsi="Times New Roman" w:cs="Times New Roman"/>
        </w:rPr>
        <w:t>(-)</w:t>
      </w:r>
      <w:r w:rsidR="00B40CA6">
        <w:rPr>
          <w:rFonts w:ascii="Times New Roman" w:hAnsi="Times New Roman" w:cs="Times New Roman"/>
        </w:rPr>
        <w:t xml:space="preserve"> “</w:t>
      </w:r>
      <w:r w:rsidR="001449CB" w:rsidRPr="00B40CA6">
        <w:rPr>
          <w:rFonts w:ascii="Times New Roman" w:hAnsi="Times New Roman" w:cs="Times New Roman"/>
        </w:rPr>
        <w:t>amounts paid” [“amounts paid” = “wins”</w:t>
      </w:r>
      <w:r w:rsidR="00547BB9" w:rsidRPr="007354EB">
        <w:rPr>
          <w:rFonts w:ascii="Times New Roman" w:hAnsi="Times New Roman" w:cs="Times New Roman"/>
        </w:rPr>
        <w:t xml:space="preserve"> </w:t>
      </w:r>
      <w:r w:rsidR="001449CB" w:rsidRPr="00B40CA6">
        <w:rPr>
          <w:rFonts w:ascii="Times New Roman" w:hAnsi="Times New Roman" w:cs="Times New Roman"/>
        </w:rPr>
        <w:t>+</w:t>
      </w:r>
      <w:r w:rsidR="00547BB9" w:rsidRPr="007354EB">
        <w:rPr>
          <w:rFonts w:ascii="Times New Roman" w:hAnsi="Times New Roman" w:cs="Times New Roman"/>
        </w:rPr>
        <w:t xml:space="preserve"> </w:t>
      </w:r>
      <w:r w:rsidR="00B40CA6">
        <w:rPr>
          <w:rFonts w:ascii="Times New Roman" w:hAnsi="Times New Roman" w:cs="Times New Roman"/>
        </w:rPr>
        <w:t>“</w:t>
      </w:r>
      <w:r w:rsidR="001449CB" w:rsidRPr="00B40CA6">
        <w:rPr>
          <w:rFonts w:ascii="Times New Roman" w:hAnsi="Times New Roman" w:cs="Times New Roman"/>
        </w:rPr>
        <w:t>rake”</w:t>
      </w:r>
      <w:r w:rsidR="00547BB9" w:rsidRPr="007354EB">
        <w:rPr>
          <w:rFonts w:ascii="Times New Roman" w:hAnsi="Times New Roman" w:cs="Times New Roman"/>
        </w:rPr>
        <w:t xml:space="preserve"> </w:t>
      </w:r>
      <w:r w:rsidR="001449CB" w:rsidRPr="00B40CA6">
        <w:rPr>
          <w:rFonts w:ascii="Times New Roman" w:hAnsi="Times New Roman" w:cs="Times New Roman"/>
        </w:rPr>
        <w:t>+</w:t>
      </w:r>
      <w:r w:rsidR="00547BB9" w:rsidRPr="007354EB">
        <w:rPr>
          <w:rFonts w:ascii="Times New Roman" w:hAnsi="Times New Roman" w:cs="Times New Roman"/>
        </w:rPr>
        <w:t xml:space="preserve"> </w:t>
      </w:r>
      <w:r w:rsidR="00B40CA6">
        <w:rPr>
          <w:rFonts w:ascii="Times New Roman" w:hAnsi="Times New Roman" w:cs="Times New Roman"/>
        </w:rPr>
        <w:t>“</w:t>
      </w:r>
      <w:r w:rsidR="001449CB" w:rsidRPr="00B40CA6">
        <w:rPr>
          <w:rFonts w:ascii="Times New Roman" w:hAnsi="Times New Roman" w:cs="Times New Roman"/>
        </w:rPr>
        <w:t>fee”]</w:t>
      </w:r>
    </w:p>
    <w:p w14:paraId="5663D695" w14:textId="77777777" w:rsidR="00F66D54" w:rsidRPr="00B40CA6" w:rsidRDefault="00FD0633" w:rsidP="000E6EF7">
      <w:pPr>
        <w:pStyle w:val="FirstlevelMICNumbered"/>
        <w:numPr>
          <w:ilvl w:val="0"/>
          <w:numId w:val="81"/>
        </w:numPr>
        <w:ind w:left="1080"/>
        <w:rPr>
          <w:rFonts w:ascii="Times New Roman" w:hAnsi="Times New Roman" w:cs="Times New Roman"/>
        </w:rPr>
      </w:pPr>
      <w:r w:rsidRPr="00B40CA6">
        <w:rPr>
          <w:rFonts w:ascii="Times New Roman" w:hAnsi="Times New Roman" w:cs="Times New Roman"/>
        </w:rPr>
        <w:t xml:space="preserve">Tournament </w:t>
      </w:r>
      <w:r w:rsidR="00494A40" w:rsidRPr="00B40CA6">
        <w:rPr>
          <w:rFonts w:ascii="Times New Roman" w:hAnsi="Times New Roman" w:cs="Times New Roman"/>
        </w:rPr>
        <w:t>shortfall</w:t>
      </w:r>
      <w:r w:rsidRPr="00B40CA6">
        <w:rPr>
          <w:rFonts w:ascii="Times New Roman" w:hAnsi="Times New Roman" w:cs="Times New Roman"/>
        </w:rPr>
        <w:t xml:space="preserve"> amount for each participating operator;</w:t>
      </w:r>
    </w:p>
    <w:p w14:paraId="4F2C0704" w14:textId="77777777" w:rsidR="00F66D54" w:rsidRPr="00B40CA6" w:rsidRDefault="00FD0633" w:rsidP="000E6EF7">
      <w:pPr>
        <w:pStyle w:val="FirstlevelMICNumbered"/>
        <w:numPr>
          <w:ilvl w:val="0"/>
          <w:numId w:val="81"/>
        </w:numPr>
        <w:ind w:left="1080"/>
        <w:rPr>
          <w:rFonts w:ascii="Times New Roman" w:hAnsi="Times New Roman" w:cs="Times New Roman"/>
        </w:rPr>
      </w:pPr>
      <w:r w:rsidRPr="00B40CA6">
        <w:rPr>
          <w:rFonts w:ascii="Times New Roman" w:hAnsi="Times New Roman" w:cs="Times New Roman"/>
        </w:rPr>
        <w:t>Net amount excluding the tournament shortfall amount for each participating operator; and</w:t>
      </w:r>
    </w:p>
    <w:p w14:paraId="67160C14" w14:textId="3AED5878" w:rsidR="00F66D54" w:rsidRPr="00B40CA6" w:rsidRDefault="00FD0633" w:rsidP="00B40CA6">
      <w:pPr>
        <w:pStyle w:val="FirstlevelMICNumbered"/>
        <w:numPr>
          <w:ilvl w:val="0"/>
          <w:numId w:val="0"/>
        </w:numPr>
        <w:ind w:left="1800" w:hanging="720"/>
        <w:rPr>
          <w:rFonts w:ascii="Times New Roman" w:hAnsi="Times New Roman" w:cs="Times New Roman"/>
        </w:rPr>
      </w:pPr>
      <w:r w:rsidRPr="00B40CA6">
        <w:rPr>
          <w:rFonts w:ascii="Times New Roman" w:hAnsi="Times New Roman" w:cs="Times New Roman"/>
        </w:rPr>
        <w:t>Note:</w:t>
      </w:r>
      <w:r w:rsidR="00547BB9" w:rsidRPr="007354EB">
        <w:rPr>
          <w:rFonts w:ascii="Times New Roman" w:hAnsi="Times New Roman" w:cs="Times New Roman"/>
        </w:rPr>
        <w:tab/>
      </w:r>
      <w:r w:rsidRPr="00B40CA6">
        <w:rPr>
          <w:rFonts w:ascii="Times New Roman" w:hAnsi="Times New Roman" w:cs="Times New Roman"/>
        </w:rPr>
        <w:t>“Net</w:t>
      </w:r>
      <w:r w:rsidR="00B3129E" w:rsidRPr="00B40CA6">
        <w:rPr>
          <w:rFonts w:ascii="Times New Roman" w:hAnsi="Times New Roman" w:cs="Times New Roman"/>
        </w:rPr>
        <w:t>”</w:t>
      </w:r>
      <w:r w:rsidRPr="00B40CA6">
        <w:rPr>
          <w:rFonts w:ascii="Times New Roman" w:hAnsi="Times New Roman" w:cs="Times New Roman"/>
        </w:rPr>
        <w:t xml:space="preserve"> (excludes tournament) = “Net” (-) “tournament shortfall”</w:t>
      </w:r>
    </w:p>
    <w:p w14:paraId="53DA3D1F" w14:textId="77777777" w:rsidR="00F66D54" w:rsidRPr="00B40CA6" w:rsidRDefault="00FD0633" w:rsidP="000E6EF7">
      <w:pPr>
        <w:pStyle w:val="FirstlevelMICNumbered"/>
        <w:numPr>
          <w:ilvl w:val="0"/>
          <w:numId w:val="81"/>
        </w:numPr>
        <w:ind w:left="1080"/>
        <w:rPr>
          <w:rFonts w:ascii="Times New Roman" w:hAnsi="Times New Roman" w:cs="Times New Roman"/>
        </w:rPr>
      </w:pPr>
      <w:r w:rsidRPr="00B40CA6">
        <w:rPr>
          <w:rFonts w:ascii="Times New Roman" w:hAnsi="Times New Roman" w:cs="Times New Roman"/>
        </w:rPr>
        <w:t>Grand total amounts.</w:t>
      </w:r>
    </w:p>
    <w:p w14:paraId="7667B0A4" w14:textId="0B73C144" w:rsidR="00F66D54" w:rsidRPr="001E24D6" w:rsidRDefault="00FD0633" w:rsidP="00E23BB7">
      <w:pPr>
        <w:pStyle w:val="FirstlevelMICNumbered"/>
        <w:ind w:left="360" w:hanging="414"/>
        <w:rPr>
          <w:rFonts w:ascii="Times New Roman" w:hAnsi="Times New Roman" w:cs="Times New Roman"/>
        </w:rPr>
      </w:pPr>
      <w:r w:rsidRPr="001E24D6">
        <w:rPr>
          <w:rFonts w:ascii="Times New Roman" w:hAnsi="Times New Roman" w:cs="Times New Roman"/>
        </w:rPr>
        <w:t>For audit reconciliation procedures, the end time for a gaming day of the operator is to be the same as the end time of a gaming day of the Clearing House.</w:t>
      </w:r>
    </w:p>
    <w:p w14:paraId="02F07061" w14:textId="7C845488" w:rsidR="00F66D54" w:rsidRPr="001E24D6" w:rsidRDefault="00FD0633" w:rsidP="00E23BB7">
      <w:pPr>
        <w:pStyle w:val="FirstlevelMICNumbered"/>
        <w:ind w:left="360" w:hanging="414"/>
        <w:rPr>
          <w:rFonts w:ascii="Times New Roman" w:hAnsi="Times New Roman" w:cs="Times New Roman"/>
        </w:rPr>
      </w:pPr>
      <w:r w:rsidRPr="001E24D6">
        <w:rPr>
          <w:rFonts w:ascii="Times New Roman" w:hAnsi="Times New Roman" w:cs="Times New Roman"/>
        </w:rPr>
        <w:t>For the operator participating in an inter-operator poker network, the accounting/audit personnel will perform the following audit procedures</w:t>
      </w:r>
      <w:r w:rsidR="00D448CE" w:rsidRPr="007354EB">
        <w:rPr>
          <w:rFonts w:ascii="Times New Roman" w:hAnsi="Times New Roman" w:cs="Times New Roman"/>
        </w:rPr>
        <w:t>:</w:t>
      </w:r>
    </w:p>
    <w:p w14:paraId="5D13E2D2" w14:textId="77777777" w:rsidR="00F66D54" w:rsidRPr="001E24D6" w:rsidRDefault="00DE4C21" w:rsidP="00547BB9">
      <w:pPr>
        <w:pStyle w:val="FirstlevelMICNumbered"/>
        <w:numPr>
          <w:ilvl w:val="0"/>
          <w:numId w:val="40"/>
        </w:numPr>
        <w:ind w:left="720"/>
        <w:rPr>
          <w:rFonts w:ascii="Times New Roman" w:hAnsi="Times New Roman" w:cs="Times New Roman"/>
        </w:rPr>
      </w:pPr>
      <w:r w:rsidRPr="001E24D6">
        <w:rPr>
          <w:rFonts w:ascii="Times New Roman" w:hAnsi="Times New Roman" w:cs="Times New Roman"/>
        </w:rPr>
        <w:t>Daily, obtain and maintain the following reports from the Clearing House:</w:t>
      </w:r>
    </w:p>
    <w:p w14:paraId="5EF18B39" w14:textId="7BABE6A7" w:rsidR="00F66D54" w:rsidRPr="001E24D6" w:rsidRDefault="000D3F7E" w:rsidP="000E6EF7">
      <w:pPr>
        <w:pStyle w:val="FirstlevelMICNumbered"/>
        <w:numPr>
          <w:ilvl w:val="0"/>
          <w:numId w:val="82"/>
        </w:numPr>
        <w:ind w:left="1080"/>
        <w:rPr>
          <w:rFonts w:ascii="Times New Roman" w:hAnsi="Times New Roman" w:cs="Times New Roman"/>
        </w:rPr>
      </w:pPr>
      <w:r w:rsidRPr="001E24D6">
        <w:rPr>
          <w:rFonts w:ascii="Times New Roman" w:hAnsi="Times New Roman" w:cs="Times New Roman"/>
        </w:rPr>
        <w:t>The “Operator/Brand Daily Summary</w:t>
      </w:r>
      <w:r w:rsidR="0005204E">
        <w:rPr>
          <w:rFonts w:ascii="Times New Roman" w:hAnsi="Times New Roman" w:cs="Times New Roman"/>
        </w:rPr>
        <w:t>;</w:t>
      </w:r>
      <w:r w:rsidRPr="001E24D6">
        <w:rPr>
          <w:rFonts w:ascii="Times New Roman" w:hAnsi="Times New Roman" w:cs="Times New Roman"/>
        </w:rPr>
        <w:t>” and</w:t>
      </w:r>
    </w:p>
    <w:p w14:paraId="737700FD" w14:textId="0CBCA19D" w:rsidR="00F66D54" w:rsidRPr="001E24D6" w:rsidRDefault="000D3F7E" w:rsidP="000E6EF7">
      <w:pPr>
        <w:pStyle w:val="FirstlevelMICNumbered"/>
        <w:numPr>
          <w:ilvl w:val="0"/>
          <w:numId w:val="82"/>
        </w:numPr>
        <w:ind w:left="1080"/>
        <w:rPr>
          <w:rFonts w:ascii="Times New Roman" w:hAnsi="Times New Roman" w:cs="Times New Roman"/>
        </w:rPr>
      </w:pPr>
      <w:r w:rsidRPr="001E24D6">
        <w:rPr>
          <w:rFonts w:ascii="Times New Roman" w:hAnsi="Times New Roman" w:cs="Times New Roman"/>
        </w:rPr>
        <w:t>The “Daily Tournament Summary</w:t>
      </w:r>
      <w:r w:rsidR="0005204E">
        <w:rPr>
          <w:rFonts w:ascii="Times New Roman" w:hAnsi="Times New Roman" w:cs="Times New Roman"/>
        </w:rPr>
        <w:t>.</w:t>
      </w:r>
      <w:r w:rsidRPr="001E24D6">
        <w:rPr>
          <w:rFonts w:ascii="Times New Roman" w:hAnsi="Times New Roman" w:cs="Times New Roman"/>
        </w:rPr>
        <w:t>”</w:t>
      </w:r>
    </w:p>
    <w:p w14:paraId="376DF0B5" w14:textId="0E60D0EC" w:rsidR="00F66D54" w:rsidRPr="001E24D6" w:rsidRDefault="000D3F7E" w:rsidP="0056467A">
      <w:pPr>
        <w:pStyle w:val="FirstlevelMICNumbered"/>
        <w:numPr>
          <w:ilvl w:val="0"/>
          <w:numId w:val="40"/>
        </w:numPr>
        <w:ind w:left="720"/>
        <w:rPr>
          <w:rFonts w:ascii="Times New Roman" w:hAnsi="Times New Roman" w:cs="Times New Roman"/>
        </w:rPr>
      </w:pPr>
      <w:r w:rsidRPr="001E24D6">
        <w:rPr>
          <w:rFonts w:ascii="Times New Roman" w:hAnsi="Times New Roman" w:cs="Times New Roman"/>
        </w:rPr>
        <w:t>Daily, reconcile the total daily compensation amount for “rake related to cash games” indicated on the “</w:t>
      </w:r>
      <w:r w:rsidR="0056467A" w:rsidRPr="007354EB">
        <w:rPr>
          <w:rFonts w:ascii="Times New Roman" w:hAnsi="Times New Roman" w:cs="Times New Roman"/>
        </w:rPr>
        <w:t>I</w:t>
      </w:r>
      <w:r w:rsidRPr="001E24D6">
        <w:rPr>
          <w:rFonts w:ascii="Times New Roman" w:hAnsi="Times New Roman" w:cs="Times New Roman"/>
        </w:rPr>
        <w:t xml:space="preserve">nteractive </w:t>
      </w:r>
      <w:r w:rsidR="0056467A" w:rsidRPr="007354EB">
        <w:rPr>
          <w:rFonts w:ascii="Times New Roman" w:hAnsi="Times New Roman" w:cs="Times New Roman"/>
        </w:rPr>
        <w:t>G</w:t>
      </w:r>
      <w:r w:rsidRPr="001E24D6">
        <w:rPr>
          <w:rFonts w:ascii="Times New Roman" w:hAnsi="Times New Roman" w:cs="Times New Roman"/>
        </w:rPr>
        <w:t xml:space="preserve">aming </w:t>
      </w:r>
      <w:r w:rsidR="0056467A" w:rsidRPr="007354EB">
        <w:rPr>
          <w:rFonts w:ascii="Times New Roman" w:hAnsi="Times New Roman" w:cs="Times New Roman"/>
        </w:rPr>
        <w:t>R</w:t>
      </w:r>
      <w:r w:rsidRPr="001E24D6">
        <w:rPr>
          <w:rFonts w:ascii="Times New Roman" w:hAnsi="Times New Roman" w:cs="Times New Roman"/>
        </w:rPr>
        <w:t xml:space="preserve">evenue </w:t>
      </w:r>
      <w:r w:rsidR="0056467A" w:rsidRPr="007354EB">
        <w:rPr>
          <w:rFonts w:ascii="Times New Roman" w:hAnsi="Times New Roman" w:cs="Times New Roman"/>
        </w:rPr>
        <w:t>R</w:t>
      </w:r>
      <w:r w:rsidRPr="001E24D6">
        <w:rPr>
          <w:rFonts w:ascii="Times New Roman" w:hAnsi="Times New Roman" w:cs="Times New Roman"/>
        </w:rPr>
        <w:t>eport” to the compensation amount indicated on the “Operator/Brand Daily Summary</w:t>
      </w:r>
      <w:r w:rsidR="0005204E">
        <w:rPr>
          <w:rFonts w:ascii="Times New Roman" w:hAnsi="Times New Roman" w:cs="Times New Roman"/>
        </w:rPr>
        <w:t>.</w:t>
      </w:r>
      <w:r w:rsidRPr="001E24D6">
        <w:rPr>
          <w:rFonts w:ascii="Times New Roman" w:hAnsi="Times New Roman" w:cs="Times New Roman"/>
        </w:rPr>
        <w:t>”</w:t>
      </w:r>
    </w:p>
    <w:p w14:paraId="0FB820E8" w14:textId="3BDECD86" w:rsidR="00F66D54" w:rsidRPr="001E24D6" w:rsidRDefault="000D3F7E" w:rsidP="0056467A">
      <w:pPr>
        <w:pStyle w:val="FirstlevelMICNumbered"/>
        <w:numPr>
          <w:ilvl w:val="0"/>
          <w:numId w:val="40"/>
        </w:numPr>
        <w:ind w:left="720"/>
        <w:rPr>
          <w:rFonts w:ascii="Times New Roman" w:hAnsi="Times New Roman" w:cs="Times New Roman"/>
        </w:rPr>
      </w:pPr>
      <w:r w:rsidRPr="001E24D6">
        <w:rPr>
          <w:rFonts w:ascii="Times New Roman" w:hAnsi="Times New Roman" w:cs="Times New Roman"/>
        </w:rPr>
        <w:t xml:space="preserve">Daily, reconcile the total daily </w:t>
      </w:r>
      <w:r w:rsidR="0056467A" w:rsidRPr="007354EB">
        <w:rPr>
          <w:rFonts w:ascii="Times New Roman" w:hAnsi="Times New Roman" w:cs="Times New Roman"/>
        </w:rPr>
        <w:t xml:space="preserve">revenue </w:t>
      </w:r>
      <w:r w:rsidRPr="001E24D6">
        <w:rPr>
          <w:rFonts w:ascii="Times New Roman" w:hAnsi="Times New Roman" w:cs="Times New Roman"/>
        </w:rPr>
        <w:t xml:space="preserve">amount for “fees related to </w:t>
      </w:r>
      <w:r w:rsidR="0056467A" w:rsidRPr="007354EB">
        <w:rPr>
          <w:rFonts w:ascii="Times New Roman" w:hAnsi="Times New Roman" w:cs="Times New Roman"/>
        </w:rPr>
        <w:t>contest/</w:t>
      </w:r>
      <w:r w:rsidRPr="001E24D6">
        <w:rPr>
          <w:rFonts w:ascii="Times New Roman" w:hAnsi="Times New Roman" w:cs="Times New Roman"/>
        </w:rPr>
        <w:t>tournament play” indicated on the “</w:t>
      </w:r>
      <w:r w:rsidR="0056467A" w:rsidRPr="007354EB">
        <w:rPr>
          <w:rFonts w:ascii="Times New Roman" w:hAnsi="Times New Roman" w:cs="Times New Roman"/>
        </w:rPr>
        <w:t>I</w:t>
      </w:r>
      <w:r w:rsidRPr="001E24D6">
        <w:rPr>
          <w:rFonts w:ascii="Times New Roman" w:hAnsi="Times New Roman" w:cs="Times New Roman"/>
        </w:rPr>
        <w:t xml:space="preserve">nteractive </w:t>
      </w:r>
      <w:r w:rsidR="0056467A" w:rsidRPr="007354EB">
        <w:rPr>
          <w:rFonts w:ascii="Times New Roman" w:hAnsi="Times New Roman" w:cs="Times New Roman"/>
        </w:rPr>
        <w:t>G</w:t>
      </w:r>
      <w:r w:rsidRPr="001E24D6">
        <w:rPr>
          <w:rFonts w:ascii="Times New Roman" w:hAnsi="Times New Roman" w:cs="Times New Roman"/>
        </w:rPr>
        <w:t xml:space="preserve">aming </w:t>
      </w:r>
      <w:r w:rsidR="0056467A" w:rsidRPr="007354EB">
        <w:rPr>
          <w:rFonts w:ascii="Times New Roman" w:hAnsi="Times New Roman" w:cs="Times New Roman"/>
        </w:rPr>
        <w:t>Contests/Tournaments Summary R</w:t>
      </w:r>
      <w:r w:rsidRPr="001E24D6">
        <w:rPr>
          <w:rFonts w:ascii="Times New Roman" w:hAnsi="Times New Roman" w:cs="Times New Roman"/>
        </w:rPr>
        <w:t xml:space="preserve">eport” to the </w:t>
      </w:r>
      <w:r w:rsidRPr="00C70ED3">
        <w:rPr>
          <w:rFonts w:ascii="Times New Roman" w:hAnsi="Times New Roman" w:cs="Times New Roman"/>
        </w:rPr>
        <w:t>compensation</w:t>
      </w:r>
      <w:r w:rsidRPr="00C70ED3">
        <w:t xml:space="preserve"> </w:t>
      </w:r>
      <w:r w:rsidRPr="001E24D6">
        <w:rPr>
          <w:rFonts w:ascii="Times New Roman" w:hAnsi="Times New Roman" w:cs="Times New Roman"/>
        </w:rPr>
        <w:t>amount indicated on the “Operator/Brand Daily Summary</w:t>
      </w:r>
      <w:r w:rsidR="0005204E">
        <w:rPr>
          <w:rFonts w:ascii="Times New Roman" w:hAnsi="Times New Roman" w:cs="Times New Roman"/>
        </w:rPr>
        <w:t>.</w:t>
      </w:r>
      <w:r w:rsidRPr="001E24D6">
        <w:rPr>
          <w:rFonts w:ascii="Times New Roman" w:hAnsi="Times New Roman" w:cs="Times New Roman"/>
        </w:rPr>
        <w:t>”</w:t>
      </w:r>
    </w:p>
    <w:p w14:paraId="25D30CE5" w14:textId="6D76BECA" w:rsidR="00F66D54" w:rsidRPr="001E24D6" w:rsidRDefault="00544F3F" w:rsidP="0056467A">
      <w:pPr>
        <w:pStyle w:val="FirstlevelMICNumbered"/>
        <w:numPr>
          <w:ilvl w:val="0"/>
          <w:numId w:val="40"/>
        </w:numPr>
        <w:ind w:left="720"/>
        <w:rPr>
          <w:rFonts w:ascii="Times New Roman" w:hAnsi="Times New Roman" w:cs="Times New Roman"/>
        </w:rPr>
      </w:pPr>
      <w:r w:rsidRPr="001E24D6">
        <w:rPr>
          <w:rFonts w:ascii="Times New Roman" w:hAnsi="Times New Roman" w:cs="Times New Roman"/>
        </w:rPr>
        <w:lastRenderedPageBreak/>
        <w:t>Daily,</w:t>
      </w:r>
      <w:r w:rsidR="00281B32" w:rsidRPr="001E24D6">
        <w:rPr>
          <w:rFonts w:ascii="Times New Roman" w:hAnsi="Times New Roman" w:cs="Times New Roman"/>
        </w:rPr>
        <w:t xml:space="preserve"> randomly select two </w:t>
      </w:r>
      <w:r w:rsidR="005C6D9B" w:rsidRPr="007354EB">
        <w:rPr>
          <w:rFonts w:ascii="Times New Roman" w:hAnsi="Times New Roman" w:cs="Times New Roman"/>
        </w:rPr>
        <w:t>contests/</w:t>
      </w:r>
      <w:r w:rsidR="00281B32" w:rsidRPr="001E24D6">
        <w:rPr>
          <w:rFonts w:ascii="Times New Roman" w:hAnsi="Times New Roman" w:cs="Times New Roman"/>
        </w:rPr>
        <w:t xml:space="preserve">tournaments, for each </w:t>
      </w:r>
      <w:r w:rsidR="005C6D9B" w:rsidRPr="007354EB">
        <w:rPr>
          <w:rFonts w:ascii="Times New Roman" w:hAnsi="Times New Roman" w:cs="Times New Roman"/>
        </w:rPr>
        <w:t>contest/</w:t>
      </w:r>
      <w:r w:rsidR="00281B32" w:rsidRPr="001E24D6">
        <w:rPr>
          <w:rFonts w:ascii="Times New Roman" w:hAnsi="Times New Roman" w:cs="Times New Roman"/>
        </w:rPr>
        <w:t>tournament selected reconcile the number of players participating as indicated on the “</w:t>
      </w:r>
      <w:r w:rsidR="005C6D9B" w:rsidRPr="007354EB">
        <w:rPr>
          <w:rFonts w:ascii="Times New Roman" w:hAnsi="Times New Roman" w:cs="Times New Roman"/>
        </w:rPr>
        <w:t>I</w:t>
      </w:r>
      <w:r w:rsidR="00281B32" w:rsidRPr="001E24D6">
        <w:rPr>
          <w:rFonts w:ascii="Times New Roman" w:hAnsi="Times New Roman" w:cs="Times New Roman"/>
        </w:rPr>
        <w:t xml:space="preserve">nteractive </w:t>
      </w:r>
      <w:r w:rsidR="005C6D9B" w:rsidRPr="007354EB">
        <w:rPr>
          <w:rFonts w:ascii="Times New Roman" w:hAnsi="Times New Roman" w:cs="Times New Roman"/>
        </w:rPr>
        <w:t>G</w:t>
      </w:r>
      <w:r w:rsidR="00281B32" w:rsidRPr="001E24D6">
        <w:rPr>
          <w:rFonts w:ascii="Times New Roman" w:hAnsi="Times New Roman" w:cs="Times New Roman"/>
        </w:rPr>
        <w:t xml:space="preserve">aming </w:t>
      </w:r>
      <w:r w:rsidR="005C6D9B" w:rsidRPr="007354EB">
        <w:rPr>
          <w:rFonts w:ascii="Times New Roman" w:hAnsi="Times New Roman" w:cs="Times New Roman"/>
        </w:rPr>
        <w:t>C</w:t>
      </w:r>
      <w:r w:rsidR="00281B32" w:rsidRPr="001E24D6">
        <w:rPr>
          <w:rFonts w:ascii="Times New Roman" w:hAnsi="Times New Roman" w:cs="Times New Roman"/>
        </w:rPr>
        <w:t>ontest</w:t>
      </w:r>
      <w:r w:rsidR="005C6D9B" w:rsidRPr="007354EB">
        <w:rPr>
          <w:rFonts w:ascii="Times New Roman" w:hAnsi="Times New Roman" w:cs="Times New Roman"/>
        </w:rPr>
        <w:t>s</w:t>
      </w:r>
      <w:r w:rsidR="00281B32" w:rsidRPr="001E24D6">
        <w:rPr>
          <w:rFonts w:ascii="Times New Roman" w:hAnsi="Times New Roman" w:cs="Times New Roman"/>
        </w:rPr>
        <w:t>/</w:t>
      </w:r>
      <w:r w:rsidR="005C6D9B" w:rsidRPr="007354EB">
        <w:rPr>
          <w:rFonts w:ascii="Times New Roman" w:hAnsi="Times New Roman" w:cs="Times New Roman"/>
        </w:rPr>
        <w:t>T</w:t>
      </w:r>
      <w:r w:rsidR="00281B32" w:rsidRPr="001E24D6">
        <w:rPr>
          <w:rFonts w:ascii="Times New Roman" w:hAnsi="Times New Roman" w:cs="Times New Roman"/>
        </w:rPr>
        <w:t>ournament</w:t>
      </w:r>
      <w:r w:rsidR="005C6D9B" w:rsidRPr="007354EB">
        <w:rPr>
          <w:rFonts w:ascii="Times New Roman" w:hAnsi="Times New Roman" w:cs="Times New Roman"/>
        </w:rPr>
        <w:t>s Detail</w:t>
      </w:r>
      <w:r w:rsidR="00281B32" w:rsidRPr="001E24D6">
        <w:rPr>
          <w:rFonts w:ascii="Times New Roman" w:hAnsi="Times New Roman" w:cs="Times New Roman"/>
        </w:rPr>
        <w:t xml:space="preserve"> </w:t>
      </w:r>
      <w:r w:rsidR="005C6D9B" w:rsidRPr="007354EB">
        <w:rPr>
          <w:rFonts w:ascii="Times New Roman" w:hAnsi="Times New Roman" w:cs="Times New Roman"/>
        </w:rPr>
        <w:t>R</w:t>
      </w:r>
      <w:r w:rsidR="00281B32" w:rsidRPr="001E24D6">
        <w:rPr>
          <w:rFonts w:ascii="Times New Roman" w:hAnsi="Times New Roman" w:cs="Times New Roman"/>
        </w:rPr>
        <w:t xml:space="preserve">eport” to the number of players indicated for each </w:t>
      </w:r>
      <w:r w:rsidR="005C6D9B" w:rsidRPr="007354EB">
        <w:rPr>
          <w:rFonts w:ascii="Times New Roman" w:hAnsi="Times New Roman" w:cs="Times New Roman"/>
        </w:rPr>
        <w:t>contest/</w:t>
      </w:r>
      <w:r w:rsidR="00281B32" w:rsidRPr="001E24D6">
        <w:rPr>
          <w:rFonts w:ascii="Times New Roman" w:hAnsi="Times New Roman" w:cs="Times New Roman"/>
        </w:rPr>
        <w:t>tournament in the “Daily Tournament Summary</w:t>
      </w:r>
      <w:r w:rsidR="0005204E">
        <w:rPr>
          <w:rFonts w:ascii="Times New Roman" w:hAnsi="Times New Roman" w:cs="Times New Roman"/>
        </w:rPr>
        <w:t>.</w:t>
      </w:r>
      <w:r w:rsidR="00281B32" w:rsidRPr="001E24D6">
        <w:rPr>
          <w:rFonts w:ascii="Times New Roman" w:hAnsi="Times New Roman" w:cs="Times New Roman"/>
        </w:rPr>
        <w:t>”</w:t>
      </w:r>
    </w:p>
    <w:p w14:paraId="2CA271E7" w14:textId="5FEC688D" w:rsidR="00F66D54" w:rsidRPr="001E24D6" w:rsidRDefault="008679F2" w:rsidP="00E23BB7">
      <w:pPr>
        <w:pStyle w:val="FirstlevelMICNumbered"/>
        <w:ind w:left="360" w:hanging="414"/>
        <w:rPr>
          <w:rFonts w:ascii="Times New Roman" w:hAnsi="Times New Roman" w:cs="Times New Roman"/>
        </w:rPr>
      </w:pPr>
      <w:r w:rsidRPr="001E24D6">
        <w:rPr>
          <w:rFonts w:ascii="Times New Roman" w:hAnsi="Times New Roman" w:cs="Times New Roman"/>
        </w:rPr>
        <w:t>For each settlement period for the transfer of funds between participating operators, the operator will obtain and maintain the “Operator Transfer of Funds” report from the Clearing House.</w:t>
      </w:r>
    </w:p>
    <w:p w14:paraId="6EF8740C" w14:textId="0509B188" w:rsidR="00F66D54" w:rsidRPr="001E24D6" w:rsidRDefault="008679F2" w:rsidP="00E23BB7">
      <w:pPr>
        <w:pStyle w:val="FirstlevelMICNumbered"/>
        <w:ind w:left="360" w:hanging="414"/>
        <w:rPr>
          <w:rFonts w:ascii="Times New Roman" w:hAnsi="Times New Roman" w:cs="Times New Roman"/>
        </w:rPr>
      </w:pPr>
      <w:r w:rsidRPr="001E24D6">
        <w:rPr>
          <w:rFonts w:ascii="Times New Roman" w:hAnsi="Times New Roman" w:cs="Times New Roman"/>
        </w:rPr>
        <w:t>The accounting/audit personnel will perform the following audit procedures:</w:t>
      </w:r>
    </w:p>
    <w:p w14:paraId="4C88D4FD" w14:textId="7F8240F1" w:rsidR="00F66D54" w:rsidRPr="001E24D6" w:rsidRDefault="008679F2" w:rsidP="00D448CE">
      <w:pPr>
        <w:pStyle w:val="FirstlevelMICNumbered"/>
        <w:numPr>
          <w:ilvl w:val="0"/>
          <w:numId w:val="45"/>
        </w:numPr>
        <w:ind w:left="720"/>
        <w:rPr>
          <w:rFonts w:ascii="Times New Roman" w:hAnsi="Times New Roman" w:cs="Times New Roman"/>
        </w:rPr>
      </w:pPr>
      <w:r w:rsidRPr="001E24D6">
        <w:rPr>
          <w:rFonts w:ascii="Times New Roman" w:hAnsi="Times New Roman" w:cs="Times New Roman"/>
        </w:rPr>
        <w:t xml:space="preserve">For the settlement period, reconcile the “amounts received” and the “amounts paid” </w:t>
      </w:r>
      <w:r w:rsidR="00393E18" w:rsidRPr="001E24D6">
        <w:rPr>
          <w:rFonts w:ascii="Times New Roman" w:hAnsi="Times New Roman" w:cs="Times New Roman"/>
        </w:rPr>
        <w:t>on</w:t>
      </w:r>
      <w:r w:rsidRPr="001E24D6">
        <w:rPr>
          <w:rFonts w:ascii="Times New Roman" w:hAnsi="Times New Roman" w:cs="Times New Roman"/>
        </w:rPr>
        <w:t xml:space="preserve"> the “Operator Transfer of Funds” report to the amounts indicated on the “Operator/Brand Daily Summary</w:t>
      </w:r>
      <w:r w:rsidR="0005204E">
        <w:rPr>
          <w:rFonts w:ascii="Times New Roman" w:hAnsi="Times New Roman" w:cs="Times New Roman"/>
        </w:rPr>
        <w:t>.</w:t>
      </w:r>
      <w:r w:rsidRPr="001E24D6">
        <w:rPr>
          <w:rFonts w:ascii="Times New Roman" w:hAnsi="Times New Roman" w:cs="Times New Roman"/>
        </w:rPr>
        <w:t>”</w:t>
      </w:r>
    </w:p>
    <w:p w14:paraId="385FC5A7" w14:textId="43025D9A" w:rsidR="00F66D54" w:rsidRPr="001E24D6" w:rsidRDefault="008679F2" w:rsidP="00D448CE">
      <w:pPr>
        <w:pStyle w:val="FirstlevelMICNumbered"/>
        <w:numPr>
          <w:ilvl w:val="0"/>
          <w:numId w:val="45"/>
        </w:numPr>
        <w:ind w:left="720"/>
        <w:rPr>
          <w:rFonts w:ascii="Times New Roman" w:hAnsi="Times New Roman" w:cs="Times New Roman"/>
        </w:rPr>
      </w:pPr>
      <w:r w:rsidRPr="001E24D6">
        <w:rPr>
          <w:rFonts w:ascii="Times New Roman" w:hAnsi="Times New Roman" w:cs="Times New Roman"/>
        </w:rPr>
        <w:t xml:space="preserve">For the settlement period, reconcile the amounts of the “Sum of Tournament Shortfall” on the “Operator Transfer of Funds” report to the amounts indicated on the “Daily </w:t>
      </w:r>
      <w:r w:rsidR="00494A40" w:rsidRPr="001E24D6">
        <w:rPr>
          <w:rFonts w:ascii="Times New Roman" w:hAnsi="Times New Roman" w:cs="Times New Roman"/>
        </w:rPr>
        <w:t>Tournament</w:t>
      </w:r>
      <w:r w:rsidRPr="001E24D6">
        <w:rPr>
          <w:rFonts w:ascii="Times New Roman" w:hAnsi="Times New Roman" w:cs="Times New Roman"/>
        </w:rPr>
        <w:t xml:space="preserve"> Summary</w:t>
      </w:r>
      <w:r w:rsidR="0005204E">
        <w:rPr>
          <w:rFonts w:ascii="Times New Roman" w:hAnsi="Times New Roman" w:cs="Times New Roman"/>
        </w:rPr>
        <w:t>.</w:t>
      </w:r>
      <w:r w:rsidRPr="001E24D6">
        <w:rPr>
          <w:rFonts w:ascii="Times New Roman" w:hAnsi="Times New Roman" w:cs="Times New Roman"/>
        </w:rPr>
        <w:t>”</w:t>
      </w:r>
    </w:p>
    <w:p w14:paraId="4D2E660B" w14:textId="0D5CB280" w:rsidR="00F66D54" w:rsidRPr="001E24D6" w:rsidRDefault="008679F2" w:rsidP="00D448CE">
      <w:pPr>
        <w:pStyle w:val="FirstlevelMICNumbered"/>
        <w:numPr>
          <w:ilvl w:val="0"/>
          <w:numId w:val="45"/>
        </w:numPr>
        <w:ind w:left="720"/>
        <w:rPr>
          <w:rFonts w:ascii="Times New Roman" w:hAnsi="Times New Roman" w:cs="Times New Roman"/>
        </w:rPr>
      </w:pPr>
      <w:r w:rsidRPr="001E24D6">
        <w:rPr>
          <w:rFonts w:ascii="Times New Roman" w:hAnsi="Times New Roman" w:cs="Times New Roman"/>
        </w:rPr>
        <w:t xml:space="preserve">For the “Net” amount </w:t>
      </w:r>
      <w:r w:rsidR="00F74BDC">
        <w:rPr>
          <w:rFonts w:ascii="Times New Roman" w:hAnsi="Times New Roman" w:cs="Times New Roman"/>
        </w:rPr>
        <w:t>(</w:t>
      </w:r>
      <w:r w:rsidRPr="001E24D6">
        <w:rPr>
          <w:rFonts w:ascii="Times New Roman" w:hAnsi="Times New Roman" w:cs="Times New Roman"/>
        </w:rPr>
        <w:t>after the “sum of tournament shortfall</w:t>
      </w:r>
      <w:r w:rsidR="00393E18" w:rsidRPr="001E24D6">
        <w:rPr>
          <w:rFonts w:ascii="Times New Roman" w:hAnsi="Times New Roman" w:cs="Times New Roman"/>
        </w:rPr>
        <w:t>”</w:t>
      </w:r>
      <w:r w:rsidR="00F74BDC">
        <w:rPr>
          <w:rFonts w:ascii="Times New Roman" w:hAnsi="Times New Roman" w:cs="Times New Roman"/>
        </w:rPr>
        <w:t>)</w:t>
      </w:r>
      <w:r w:rsidRPr="001E24D6">
        <w:rPr>
          <w:rFonts w:ascii="Times New Roman" w:hAnsi="Times New Roman" w:cs="Times New Roman"/>
        </w:rPr>
        <w:t xml:space="preserve"> on the “Operator Transfer of Funds” report, review the accuracy of amounts being transferred to the other participating operators.</w:t>
      </w:r>
    </w:p>
    <w:p w14:paraId="080D8DB0" w14:textId="094DB447" w:rsidR="00F66D54" w:rsidRPr="001E24D6" w:rsidRDefault="008679F2" w:rsidP="00E23BB7">
      <w:pPr>
        <w:pStyle w:val="FirstlevelMICNumbered"/>
        <w:ind w:left="360" w:hanging="414"/>
        <w:rPr>
          <w:rFonts w:ascii="Times New Roman" w:hAnsi="Times New Roman" w:cs="Times New Roman"/>
        </w:rPr>
      </w:pPr>
      <w:r w:rsidRPr="001E24D6">
        <w:rPr>
          <w:rFonts w:ascii="Times New Roman" w:hAnsi="Times New Roman" w:cs="Times New Roman"/>
        </w:rPr>
        <w:t>Documentation (e.g., log, checklist, notation of reports, and tapes attached to original documents) is maintained evidencing the performance of interactive gaming audit procedures performed for the amounts reported by the Clearing House, the exceptions noted</w:t>
      </w:r>
      <w:r w:rsidR="00874472">
        <w:rPr>
          <w:rFonts w:ascii="Times New Roman" w:hAnsi="Times New Roman" w:cs="Times New Roman"/>
        </w:rPr>
        <w:t>,</w:t>
      </w:r>
      <w:r w:rsidRPr="001E24D6">
        <w:rPr>
          <w:rFonts w:ascii="Times New Roman" w:hAnsi="Times New Roman" w:cs="Times New Roman"/>
        </w:rPr>
        <w:t xml:space="preserve"> and follow-up of the audit procedures performed.</w:t>
      </w:r>
    </w:p>
    <w:p w14:paraId="72B8E662" w14:textId="77777777" w:rsidR="00AD5F8D" w:rsidRPr="001E24D6" w:rsidRDefault="00AD5F8D" w:rsidP="00D448CE">
      <w:pPr>
        <w:pStyle w:val="FirstlevelMICNumbered"/>
        <w:numPr>
          <w:ilvl w:val="0"/>
          <w:numId w:val="0"/>
        </w:numPr>
        <w:rPr>
          <w:rFonts w:ascii="Times New Roman" w:hAnsi="Times New Roman" w:cs="Times New Roman"/>
        </w:rPr>
      </w:pPr>
    </w:p>
    <w:sectPr w:rsidR="00AD5F8D" w:rsidRPr="001E24D6" w:rsidSect="003D3618">
      <w:headerReference w:type="default" r:id="rId8"/>
      <w:footerReference w:type="default" r:id="rId9"/>
      <w:pgSz w:w="12240" w:h="15840" w:code="1"/>
      <w:pgMar w:top="1440" w:right="1080" w:bottom="1440" w:left="1080" w:header="720" w:footer="36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023360" w16cid:durableId="26A0BB19"/>
  <w16cid:commentId w16cid:paraId="6FBA0122" w16cid:durableId="26A0DA6A"/>
  <w16cid:commentId w16cid:paraId="601EDB18" w16cid:durableId="26A0C1C2"/>
  <w16cid:commentId w16cid:paraId="43267ABC" w16cid:durableId="26A0BB1A"/>
  <w16cid:commentId w16cid:paraId="502F9A99" w16cid:durableId="26A0C371"/>
  <w16cid:commentId w16cid:paraId="6B21DCF9" w16cid:durableId="26A0BB1B"/>
  <w16cid:commentId w16cid:paraId="1305704E" w16cid:durableId="26A0C483"/>
  <w16cid:commentId w16cid:paraId="3964601E" w16cid:durableId="26A0BB1C"/>
  <w16cid:commentId w16cid:paraId="38084D4C" w16cid:durableId="26A0BB1D"/>
  <w16cid:commentId w16cid:paraId="6B259A43" w16cid:durableId="26A0BB1E"/>
  <w16cid:commentId w16cid:paraId="35B4AD92" w16cid:durableId="26A0BB1F"/>
  <w16cid:commentId w16cid:paraId="338368AB" w16cid:durableId="26A0BB20"/>
  <w16cid:commentId w16cid:paraId="53FC55B3" w16cid:durableId="26A0C7AB"/>
  <w16cid:commentId w16cid:paraId="6234FC70" w16cid:durableId="26A0BB21"/>
  <w16cid:commentId w16cid:paraId="2FF20FC3" w16cid:durableId="26A0C8FB"/>
  <w16cid:commentId w16cid:paraId="0CF8AEA8" w16cid:durableId="26A0DBDD"/>
  <w16cid:commentId w16cid:paraId="6188C879" w16cid:durableId="26A0BB22"/>
  <w16cid:commentId w16cid:paraId="459BE74C" w16cid:durableId="26A0BB23"/>
  <w16cid:commentId w16cid:paraId="241D25C3" w16cid:durableId="26A0BB24"/>
  <w16cid:commentId w16cid:paraId="31411C0B" w16cid:durableId="26A0BB25"/>
  <w16cid:commentId w16cid:paraId="6DDCB16B" w16cid:durableId="26A0BB26"/>
  <w16cid:commentId w16cid:paraId="75E989DC" w16cid:durableId="26A0BB27"/>
  <w16cid:commentId w16cid:paraId="34C1011F" w16cid:durableId="26A0BB28"/>
  <w16cid:commentId w16cid:paraId="3A0DAF53" w16cid:durableId="26A0E066"/>
  <w16cid:commentId w16cid:paraId="169A41F1" w16cid:durableId="26A0E096"/>
  <w16cid:commentId w16cid:paraId="6B21A1D4" w16cid:durableId="26A0BB29"/>
  <w16cid:commentId w16cid:paraId="05B6881A" w16cid:durableId="26A0E128"/>
  <w16cid:commentId w16cid:paraId="090D011F" w16cid:durableId="26A0BB2A"/>
  <w16cid:commentId w16cid:paraId="1AAE39E2" w16cid:durableId="26A0BB2B"/>
  <w16cid:commentId w16cid:paraId="7A9AE13F" w16cid:durableId="26A0BB2C"/>
  <w16cid:commentId w16cid:paraId="7973C908" w16cid:durableId="26A0BB2D"/>
  <w16cid:commentId w16cid:paraId="519037B5" w16cid:durableId="26A0BB2E"/>
  <w16cid:commentId w16cid:paraId="3842EF1F" w16cid:durableId="26A0BB2F"/>
  <w16cid:commentId w16cid:paraId="212FB6B6" w16cid:durableId="26A0BB30"/>
  <w16cid:commentId w16cid:paraId="02A60A39" w16cid:durableId="26A0BB3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F0158C" w14:textId="77777777" w:rsidR="00F0114A" w:rsidRDefault="00F0114A">
      <w:r>
        <w:separator/>
      </w:r>
    </w:p>
  </w:endnote>
  <w:endnote w:type="continuationSeparator" w:id="0">
    <w:p w14:paraId="27F9B090" w14:textId="77777777" w:rsidR="00F0114A" w:rsidRDefault="00F011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932AD9" w14:textId="3838A1DB" w:rsidR="00F0114A" w:rsidRPr="009D49D7" w:rsidRDefault="00F0114A" w:rsidP="003C4C46">
    <w:pPr>
      <w:pStyle w:val="FooterMICS"/>
      <w:tabs>
        <w:tab w:val="left" w:pos="5370"/>
      </w:tabs>
    </w:pPr>
    <w:r w:rsidRPr="009D49D7">
      <w:t xml:space="preserve">Version </w:t>
    </w:r>
    <w:r>
      <w:t>9</w:t>
    </w:r>
    <w:r w:rsidRPr="009D49D7">
      <w:tab/>
    </w:r>
    <w:r w:rsidRPr="009D49D7">
      <w:tab/>
    </w:r>
    <w:r w:rsidRPr="009D49D7">
      <w:tab/>
    </w:r>
    <w:r w:rsidRPr="009D49D7">
      <w:tab/>
    </w:r>
    <w:r w:rsidRPr="009D49D7">
      <w:tab/>
    </w:r>
    <w:r>
      <w:tab/>
    </w:r>
    <w:r w:rsidRPr="009D49D7">
      <w:t xml:space="preserve">Page </w:t>
    </w:r>
    <w:r w:rsidRPr="00FA3CD1">
      <w:fldChar w:fldCharType="begin"/>
    </w:r>
    <w:r w:rsidRPr="009D49D7">
      <w:instrText xml:space="preserve"> PAGE </w:instrText>
    </w:r>
    <w:r w:rsidRPr="00FA3CD1">
      <w:fldChar w:fldCharType="separate"/>
    </w:r>
    <w:r w:rsidR="003E77F3">
      <w:rPr>
        <w:noProof/>
      </w:rPr>
      <w:t>21</w:t>
    </w:r>
    <w:r w:rsidRPr="00FA3CD1">
      <w:rPr>
        <w:noProof/>
      </w:rPr>
      <w:fldChar w:fldCharType="end"/>
    </w:r>
    <w:r w:rsidRPr="009D49D7">
      <w:t xml:space="preserve"> of </w:t>
    </w:r>
    <w:r w:rsidRPr="00FA3CD1">
      <w:rPr>
        <w:noProof/>
      </w:rPr>
      <w:fldChar w:fldCharType="begin"/>
    </w:r>
    <w:r w:rsidRPr="009D49D7">
      <w:rPr>
        <w:noProof/>
      </w:rPr>
      <w:instrText xml:space="preserve"> NUMPAGES </w:instrText>
    </w:r>
    <w:r w:rsidRPr="00FA3CD1">
      <w:rPr>
        <w:noProof/>
      </w:rPr>
      <w:fldChar w:fldCharType="separate"/>
    </w:r>
    <w:r w:rsidR="003E77F3">
      <w:rPr>
        <w:noProof/>
      </w:rPr>
      <w:t>34</w:t>
    </w:r>
    <w:r w:rsidRPr="00FA3CD1">
      <w:rPr>
        <w:noProof/>
      </w:rPr>
      <w:fldChar w:fldCharType="end"/>
    </w:r>
  </w:p>
  <w:p w14:paraId="2E846EC7" w14:textId="64E0746B" w:rsidR="00F0114A" w:rsidRPr="009D49D7" w:rsidRDefault="00F0114A" w:rsidP="00105CE2">
    <w:pPr>
      <w:pStyle w:val="FooterMICS"/>
    </w:pPr>
    <w:r w:rsidRPr="009D49D7">
      <w:t xml:space="preserve">EFFECTIVE:  </w:t>
    </w:r>
    <w:r w:rsidR="00F201B2">
      <w:t>04/01/2023</w:t>
    </w:r>
    <w:r w:rsidRPr="009D49D7">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68708C" w14:textId="77777777" w:rsidR="00F0114A" w:rsidRDefault="00F0114A">
      <w:r>
        <w:separator/>
      </w:r>
    </w:p>
  </w:footnote>
  <w:footnote w:type="continuationSeparator" w:id="0">
    <w:p w14:paraId="15CA7681" w14:textId="77777777" w:rsidR="00F0114A" w:rsidRDefault="00F0114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48EEB2" w14:textId="209386B5" w:rsidR="00F0114A" w:rsidRPr="00345E2E" w:rsidRDefault="00F0114A" w:rsidP="008F319C">
    <w:pPr>
      <w:pStyle w:val="HeaderMICS"/>
    </w:pPr>
  </w:p>
  <w:p w14:paraId="70F9C760" w14:textId="77777777" w:rsidR="00F0114A" w:rsidRPr="00345E2E" w:rsidRDefault="00F0114A" w:rsidP="008F319C">
    <w:pPr>
      <w:pStyle w:val="HeaderMICS"/>
    </w:pPr>
    <w:r w:rsidRPr="00345E2E">
      <w:t>NEVADA GAMING CONTROL BOARD</w:t>
    </w:r>
  </w:p>
  <w:p w14:paraId="3962AE3A" w14:textId="77777777" w:rsidR="00F0114A" w:rsidRPr="00345E2E" w:rsidRDefault="00F0114A" w:rsidP="008F319C">
    <w:pPr>
      <w:pStyle w:val="HeaderMICS"/>
    </w:pPr>
    <w:r w:rsidRPr="00345E2E">
      <w:t>MINIMUM INTERNAL CONTROL STANDARDS</w:t>
    </w:r>
  </w:p>
  <w:p w14:paraId="19C2C6C2" w14:textId="77777777" w:rsidR="00F0114A" w:rsidRPr="00345E2E" w:rsidRDefault="00F0114A" w:rsidP="008F319C">
    <w:pPr>
      <w:pStyle w:val="HeaderMICS"/>
    </w:pPr>
  </w:p>
  <w:p w14:paraId="604FB23A" w14:textId="77777777" w:rsidR="00F0114A" w:rsidRPr="00345E2E" w:rsidRDefault="00F0114A" w:rsidP="0051166C">
    <w:pPr>
      <w:pStyle w:val="HeaderSection"/>
    </w:pPr>
    <w:r w:rsidRPr="00345E2E">
      <w:t>INTERACTIVE GAMING</w:t>
    </w:r>
  </w:p>
  <w:p w14:paraId="6C754C49" w14:textId="77777777" w:rsidR="00F0114A" w:rsidRPr="0051166C" w:rsidRDefault="00F0114A" w:rsidP="0051166C">
    <w:pPr>
      <w:pStyle w:val="HeaderSection"/>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7D3A77"/>
    <w:multiLevelType w:val="hybridMultilevel"/>
    <w:tmpl w:val="5426AE1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331ADE"/>
    <w:multiLevelType w:val="hybridMultilevel"/>
    <w:tmpl w:val="B44090A8"/>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23C64C4"/>
    <w:multiLevelType w:val="hybridMultilevel"/>
    <w:tmpl w:val="F3442C0C"/>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02466E04"/>
    <w:multiLevelType w:val="hybridMultilevel"/>
    <w:tmpl w:val="F9722626"/>
    <w:lvl w:ilvl="0" w:tplc="E426403E">
      <w:start w:val="1"/>
      <w:numFmt w:val="decimal"/>
      <w:lvlText w:val="%1)"/>
      <w:lvlJc w:val="left"/>
      <w:pPr>
        <w:ind w:left="2160" w:hanging="360"/>
      </w:pPr>
      <w:rPr>
        <w:rFonts w:ascii="Times New Roman" w:hAnsi="Times New Roman" w:cs="Times New Roman" w:hint="default"/>
      </w:rPr>
    </w:lvl>
    <w:lvl w:ilvl="1" w:tplc="04090019">
      <w:start w:val="1"/>
      <w:numFmt w:val="lowerLetter"/>
      <w:lvlText w:val="%2."/>
      <w:lvlJc w:val="left"/>
      <w:pPr>
        <w:ind w:left="2880" w:hanging="360"/>
      </w:pPr>
    </w:lvl>
    <w:lvl w:ilvl="2" w:tplc="2D6A834A">
      <w:start w:val="1"/>
      <w:numFmt w:val="decimal"/>
      <w:lvlText w:val="%3."/>
      <w:lvlJc w:val="left"/>
      <w:pPr>
        <w:ind w:left="3780" w:hanging="360"/>
      </w:pPr>
      <w:rPr>
        <w:rFonts w:hint="default"/>
      </w:r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05C034B2"/>
    <w:multiLevelType w:val="hybridMultilevel"/>
    <w:tmpl w:val="85B4B8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8955CBA"/>
    <w:multiLevelType w:val="hybridMultilevel"/>
    <w:tmpl w:val="28EEB630"/>
    <w:lvl w:ilvl="0" w:tplc="9B2C8E92">
      <w:start w:val="2"/>
      <w:numFmt w:val="decimal"/>
      <w:lvlText w:val="%1)"/>
      <w:lvlJc w:val="left"/>
      <w:pPr>
        <w:ind w:left="21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360D39"/>
    <w:multiLevelType w:val="hybridMultilevel"/>
    <w:tmpl w:val="E2321798"/>
    <w:lvl w:ilvl="0" w:tplc="A48C2B1E">
      <w:start w:val="1"/>
      <w:numFmt w:val="decimal"/>
      <w:pStyle w:val="FirstlevelMICNumbered"/>
      <w:lvlText w:val="%1."/>
      <w:lvlJc w:val="left"/>
      <w:pPr>
        <w:ind w:left="2664" w:hanging="504"/>
      </w:pPr>
      <w:rPr>
        <w:rFonts w:ascii="Times New Roman" w:hAnsi="Times New Roman" w:cs="Times New Roman" w:hint="default"/>
        <w:strike w:val="0"/>
        <w:sz w:val="20"/>
        <w:szCs w:val="20"/>
      </w:rPr>
    </w:lvl>
    <w:lvl w:ilvl="1" w:tplc="04090019">
      <w:start w:val="1"/>
      <w:numFmt w:val="lowerLetter"/>
      <w:lvlText w:val="%2."/>
      <w:lvlJc w:val="left"/>
      <w:pPr>
        <w:ind w:left="1440" w:hanging="360"/>
      </w:pPr>
    </w:lvl>
    <w:lvl w:ilvl="2" w:tplc="4BA6810A">
      <w:start w:val="1"/>
      <w:numFmt w:val="decimal"/>
      <w:lvlText w:val="%3)"/>
      <w:lvlJc w:val="left"/>
      <w:pPr>
        <w:ind w:left="2160" w:hanging="180"/>
      </w:pPr>
      <w:rPr>
        <w:rFonts w:ascii="Times New Roman" w:hAnsi="Times New Roman" w:cs="Times New Roman"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ED2871"/>
    <w:multiLevelType w:val="hybridMultilevel"/>
    <w:tmpl w:val="405C98C4"/>
    <w:lvl w:ilvl="0" w:tplc="0409001B">
      <w:start w:val="1"/>
      <w:numFmt w:val="lowerRoman"/>
      <w:lvlText w:val="%1."/>
      <w:lvlJc w:val="right"/>
      <w:pPr>
        <w:ind w:left="2160" w:hanging="360"/>
      </w:pPr>
    </w:lvl>
    <w:lvl w:ilvl="1" w:tplc="04090019">
      <w:start w:val="1"/>
      <w:numFmt w:val="lowerLetter"/>
      <w:lvlText w:val="%2."/>
      <w:lvlJc w:val="left"/>
      <w:pPr>
        <w:ind w:left="2880" w:hanging="360"/>
      </w:pPr>
    </w:lvl>
    <w:lvl w:ilvl="2" w:tplc="2D6A834A">
      <w:start w:val="1"/>
      <w:numFmt w:val="decimal"/>
      <w:lvlText w:val="%3."/>
      <w:lvlJc w:val="left"/>
      <w:pPr>
        <w:ind w:left="3780" w:hanging="360"/>
      </w:pPr>
      <w:rPr>
        <w:rFonts w:hint="default"/>
      </w:r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112863D4"/>
    <w:multiLevelType w:val="hybridMultilevel"/>
    <w:tmpl w:val="1700B5A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4704E7E"/>
    <w:multiLevelType w:val="hybridMultilevel"/>
    <w:tmpl w:val="20244EF4"/>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147571A8"/>
    <w:multiLevelType w:val="hybridMultilevel"/>
    <w:tmpl w:val="ACACB068"/>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75A05CF"/>
    <w:multiLevelType w:val="hybridMultilevel"/>
    <w:tmpl w:val="903AA8C2"/>
    <w:lvl w:ilvl="0" w:tplc="C7C0BE9A">
      <w:start w:val="1"/>
      <w:numFmt w:val="lowerLetter"/>
      <w:lvlText w:val="%1."/>
      <w:lvlJc w:val="left"/>
      <w:pPr>
        <w:ind w:left="630" w:hanging="360"/>
      </w:pPr>
      <w:rPr>
        <w:rFonts w:ascii="Times New Roman" w:hAnsi="Times New Roman" w:cs="Times New Roman"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2" w15:restartNumberingAfterBreak="0">
    <w:nsid w:val="1CFD4978"/>
    <w:multiLevelType w:val="hybridMultilevel"/>
    <w:tmpl w:val="90582672"/>
    <w:lvl w:ilvl="0" w:tplc="04090001">
      <w:start w:val="1"/>
      <w:numFmt w:val="bullet"/>
      <w:lvlText w:val=""/>
      <w:lvlJc w:val="left"/>
      <w:pPr>
        <w:ind w:left="697" w:hanging="360"/>
      </w:pPr>
      <w:rPr>
        <w:rFonts w:ascii="Symbol" w:hAnsi="Symbol" w:hint="default"/>
      </w:rPr>
    </w:lvl>
    <w:lvl w:ilvl="1" w:tplc="04090003" w:tentative="1">
      <w:start w:val="1"/>
      <w:numFmt w:val="bullet"/>
      <w:lvlText w:val="o"/>
      <w:lvlJc w:val="left"/>
      <w:pPr>
        <w:ind w:left="1417" w:hanging="360"/>
      </w:pPr>
      <w:rPr>
        <w:rFonts w:ascii="Courier New" w:hAnsi="Courier New" w:cs="Courier New" w:hint="default"/>
      </w:rPr>
    </w:lvl>
    <w:lvl w:ilvl="2" w:tplc="04090005" w:tentative="1">
      <w:start w:val="1"/>
      <w:numFmt w:val="bullet"/>
      <w:lvlText w:val=""/>
      <w:lvlJc w:val="left"/>
      <w:pPr>
        <w:ind w:left="2137" w:hanging="360"/>
      </w:pPr>
      <w:rPr>
        <w:rFonts w:ascii="Wingdings" w:hAnsi="Wingdings" w:hint="default"/>
      </w:rPr>
    </w:lvl>
    <w:lvl w:ilvl="3" w:tplc="04090001" w:tentative="1">
      <w:start w:val="1"/>
      <w:numFmt w:val="bullet"/>
      <w:lvlText w:val=""/>
      <w:lvlJc w:val="left"/>
      <w:pPr>
        <w:ind w:left="2857" w:hanging="360"/>
      </w:pPr>
      <w:rPr>
        <w:rFonts w:ascii="Symbol" w:hAnsi="Symbol" w:hint="default"/>
      </w:rPr>
    </w:lvl>
    <w:lvl w:ilvl="4" w:tplc="04090003" w:tentative="1">
      <w:start w:val="1"/>
      <w:numFmt w:val="bullet"/>
      <w:lvlText w:val="o"/>
      <w:lvlJc w:val="left"/>
      <w:pPr>
        <w:ind w:left="3577" w:hanging="360"/>
      </w:pPr>
      <w:rPr>
        <w:rFonts w:ascii="Courier New" w:hAnsi="Courier New" w:cs="Courier New" w:hint="default"/>
      </w:rPr>
    </w:lvl>
    <w:lvl w:ilvl="5" w:tplc="04090005" w:tentative="1">
      <w:start w:val="1"/>
      <w:numFmt w:val="bullet"/>
      <w:lvlText w:val=""/>
      <w:lvlJc w:val="left"/>
      <w:pPr>
        <w:ind w:left="4297" w:hanging="360"/>
      </w:pPr>
      <w:rPr>
        <w:rFonts w:ascii="Wingdings" w:hAnsi="Wingdings" w:hint="default"/>
      </w:rPr>
    </w:lvl>
    <w:lvl w:ilvl="6" w:tplc="04090001" w:tentative="1">
      <w:start w:val="1"/>
      <w:numFmt w:val="bullet"/>
      <w:lvlText w:val=""/>
      <w:lvlJc w:val="left"/>
      <w:pPr>
        <w:ind w:left="5017" w:hanging="360"/>
      </w:pPr>
      <w:rPr>
        <w:rFonts w:ascii="Symbol" w:hAnsi="Symbol" w:hint="default"/>
      </w:rPr>
    </w:lvl>
    <w:lvl w:ilvl="7" w:tplc="04090003" w:tentative="1">
      <w:start w:val="1"/>
      <w:numFmt w:val="bullet"/>
      <w:lvlText w:val="o"/>
      <w:lvlJc w:val="left"/>
      <w:pPr>
        <w:ind w:left="5737" w:hanging="360"/>
      </w:pPr>
      <w:rPr>
        <w:rFonts w:ascii="Courier New" w:hAnsi="Courier New" w:cs="Courier New" w:hint="default"/>
      </w:rPr>
    </w:lvl>
    <w:lvl w:ilvl="8" w:tplc="04090005" w:tentative="1">
      <w:start w:val="1"/>
      <w:numFmt w:val="bullet"/>
      <w:lvlText w:val=""/>
      <w:lvlJc w:val="left"/>
      <w:pPr>
        <w:ind w:left="6457" w:hanging="360"/>
      </w:pPr>
      <w:rPr>
        <w:rFonts w:ascii="Wingdings" w:hAnsi="Wingdings" w:hint="default"/>
      </w:rPr>
    </w:lvl>
  </w:abstractNum>
  <w:abstractNum w:abstractNumId="13" w15:restartNumberingAfterBreak="0">
    <w:nsid w:val="1EB37FB2"/>
    <w:multiLevelType w:val="hybridMultilevel"/>
    <w:tmpl w:val="A1084CDC"/>
    <w:lvl w:ilvl="0" w:tplc="0409000F">
      <w:start w:val="12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1C70211"/>
    <w:multiLevelType w:val="hybridMultilevel"/>
    <w:tmpl w:val="AEC09C0C"/>
    <w:lvl w:ilvl="0" w:tplc="98600296">
      <w:start w:val="166"/>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D820C2"/>
    <w:multiLevelType w:val="hybridMultilevel"/>
    <w:tmpl w:val="21367E20"/>
    <w:lvl w:ilvl="0" w:tplc="0409001B">
      <w:start w:val="1"/>
      <w:numFmt w:val="lowerRoman"/>
      <w:lvlText w:val="%1."/>
      <w:lvlJc w:val="right"/>
      <w:pPr>
        <w:ind w:left="2160" w:hanging="360"/>
      </w:pPr>
    </w:lvl>
    <w:lvl w:ilvl="1" w:tplc="04090019">
      <w:start w:val="1"/>
      <w:numFmt w:val="lowerLetter"/>
      <w:lvlText w:val="%2."/>
      <w:lvlJc w:val="left"/>
      <w:pPr>
        <w:ind w:left="2880" w:hanging="360"/>
      </w:pPr>
    </w:lvl>
    <w:lvl w:ilvl="2" w:tplc="2D6A834A">
      <w:start w:val="1"/>
      <w:numFmt w:val="decimal"/>
      <w:lvlText w:val="%3."/>
      <w:lvlJc w:val="left"/>
      <w:pPr>
        <w:ind w:left="3780" w:hanging="360"/>
      </w:pPr>
      <w:rPr>
        <w:rFonts w:hint="default"/>
      </w:r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23233566"/>
    <w:multiLevelType w:val="hybridMultilevel"/>
    <w:tmpl w:val="73CE3F22"/>
    <w:lvl w:ilvl="0" w:tplc="93EC42F0">
      <w:start w:val="2"/>
      <w:numFmt w:val="lowerLetter"/>
      <w:lvlText w:val="%1."/>
      <w:lvlJc w:val="left"/>
      <w:pPr>
        <w:ind w:left="122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C27E8B"/>
    <w:multiLevelType w:val="hybridMultilevel"/>
    <w:tmpl w:val="FC5E2BF2"/>
    <w:lvl w:ilvl="0" w:tplc="8DAC9658">
      <w:start w:val="1"/>
      <w:numFmt w:val="lowerLetter"/>
      <w:lvlText w:val="%1."/>
      <w:lvlJc w:val="left"/>
      <w:pPr>
        <w:ind w:left="792" w:hanging="360"/>
      </w:pPr>
      <w:rPr>
        <w:rFonts w:hint="default"/>
      </w:rPr>
    </w:lvl>
    <w:lvl w:ilvl="1" w:tplc="EB56001E">
      <w:start w:val="1"/>
      <w:numFmt w:val="lowerLetter"/>
      <w:lvlText w:val="%2."/>
      <w:lvlJc w:val="left"/>
      <w:pPr>
        <w:ind w:left="540" w:hanging="360"/>
      </w:pPr>
    </w:lvl>
    <w:lvl w:ilvl="2" w:tplc="04090011">
      <w:start w:val="1"/>
      <w:numFmt w:val="decimal"/>
      <w:lvlText w:val="%3)"/>
      <w:lvlJc w:val="left"/>
      <w:pPr>
        <w:ind w:left="2232" w:hanging="180"/>
      </w:pPr>
    </w:lvl>
    <w:lvl w:ilvl="3" w:tplc="EF1CA058">
      <w:start w:val="161"/>
      <w:numFmt w:val="decimal"/>
      <w:lvlText w:val="%4."/>
      <w:lvlJc w:val="left"/>
      <w:pPr>
        <w:ind w:left="2967" w:hanging="375"/>
      </w:pPr>
      <w:rPr>
        <w:rFonts w:hint="default"/>
      </w:r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8" w15:restartNumberingAfterBreak="0">
    <w:nsid w:val="25FB4393"/>
    <w:multiLevelType w:val="hybridMultilevel"/>
    <w:tmpl w:val="245C68FA"/>
    <w:lvl w:ilvl="0" w:tplc="6F02FD12">
      <w:start w:val="2"/>
      <w:numFmt w:val="decimal"/>
      <w:lvlText w:val="%1)"/>
      <w:lvlJc w:val="left"/>
      <w:pPr>
        <w:ind w:left="27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B63C0F"/>
    <w:multiLevelType w:val="hybridMultilevel"/>
    <w:tmpl w:val="E4F63B54"/>
    <w:lvl w:ilvl="0" w:tplc="9A260C54">
      <w:start w:val="3"/>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2A39B8"/>
    <w:multiLevelType w:val="hybridMultilevel"/>
    <w:tmpl w:val="23F2561E"/>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1" w15:restartNumberingAfterBreak="0">
    <w:nsid w:val="2CD51AE0"/>
    <w:multiLevelType w:val="hybridMultilevel"/>
    <w:tmpl w:val="D0C49F2C"/>
    <w:lvl w:ilvl="0" w:tplc="E350F3F8">
      <w:start w:val="1"/>
      <w:numFmt w:val="bullet"/>
      <w:lvlText w:val=""/>
      <w:lvlJc w:val="left"/>
      <w:pPr>
        <w:tabs>
          <w:tab w:val="num" w:pos="1440"/>
        </w:tabs>
        <w:ind w:left="1440" w:hanging="360"/>
      </w:pPr>
      <w:rPr>
        <w:rFonts w:ascii="Symbol" w:hAnsi="Symbol" w:hint="default"/>
        <w:b w:val="0"/>
        <w:i w:val="0"/>
        <w:u w:val="none"/>
      </w:rPr>
    </w:lvl>
    <w:lvl w:ilvl="1" w:tplc="04090019" w:tentative="1">
      <w:start w:val="1"/>
      <w:numFmt w:val="lowerLetter"/>
      <w:lvlText w:val="%2."/>
      <w:lvlJc w:val="left"/>
      <w:pPr>
        <w:tabs>
          <w:tab w:val="num" w:pos="2115"/>
        </w:tabs>
        <w:ind w:left="2115" w:hanging="360"/>
      </w:pPr>
    </w:lvl>
    <w:lvl w:ilvl="2" w:tplc="0409001B" w:tentative="1">
      <w:start w:val="1"/>
      <w:numFmt w:val="lowerRoman"/>
      <w:lvlText w:val="%3."/>
      <w:lvlJc w:val="right"/>
      <w:pPr>
        <w:tabs>
          <w:tab w:val="num" w:pos="2835"/>
        </w:tabs>
        <w:ind w:left="2835" w:hanging="180"/>
      </w:pPr>
    </w:lvl>
    <w:lvl w:ilvl="3" w:tplc="0409000F" w:tentative="1">
      <w:start w:val="1"/>
      <w:numFmt w:val="decimal"/>
      <w:lvlText w:val="%4."/>
      <w:lvlJc w:val="left"/>
      <w:pPr>
        <w:tabs>
          <w:tab w:val="num" w:pos="3555"/>
        </w:tabs>
        <w:ind w:left="3555" w:hanging="360"/>
      </w:pPr>
    </w:lvl>
    <w:lvl w:ilvl="4" w:tplc="04090019" w:tentative="1">
      <w:start w:val="1"/>
      <w:numFmt w:val="lowerLetter"/>
      <w:lvlText w:val="%5."/>
      <w:lvlJc w:val="left"/>
      <w:pPr>
        <w:tabs>
          <w:tab w:val="num" w:pos="4275"/>
        </w:tabs>
        <w:ind w:left="4275" w:hanging="360"/>
      </w:pPr>
    </w:lvl>
    <w:lvl w:ilvl="5" w:tplc="0409001B" w:tentative="1">
      <w:start w:val="1"/>
      <w:numFmt w:val="lowerRoman"/>
      <w:lvlText w:val="%6."/>
      <w:lvlJc w:val="right"/>
      <w:pPr>
        <w:tabs>
          <w:tab w:val="num" w:pos="4995"/>
        </w:tabs>
        <w:ind w:left="4995" w:hanging="180"/>
      </w:pPr>
    </w:lvl>
    <w:lvl w:ilvl="6" w:tplc="0409000F" w:tentative="1">
      <w:start w:val="1"/>
      <w:numFmt w:val="decimal"/>
      <w:lvlText w:val="%7."/>
      <w:lvlJc w:val="left"/>
      <w:pPr>
        <w:tabs>
          <w:tab w:val="num" w:pos="5715"/>
        </w:tabs>
        <w:ind w:left="5715" w:hanging="360"/>
      </w:pPr>
    </w:lvl>
    <w:lvl w:ilvl="7" w:tplc="04090019" w:tentative="1">
      <w:start w:val="1"/>
      <w:numFmt w:val="lowerLetter"/>
      <w:lvlText w:val="%8."/>
      <w:lvlJc w:val="left"/>
      <w:pPr>
        <w:tabs>
          <w:tab w:val="num" w:pos="6435"/>
        </w:tabs>
        <w:ind w:left="6435" w:hanging="360"/>
      </w:pPr>
    </w:lvl>
    <w:lvl w:ilvl="8" w:tplc="0409001B" w:tentative="1">
      <w:start w:val="1"/>
      <w:numFmt w:val="lowerRoman"/>
      <w:lvlText w:val="%9."/>
      <w:lvlJc w:val="right"/>
      <w:pPr>
        <w:tabs>
          <w:tab w:val="num" w:pos="7155"/>
        </w:tabs>
        <w:ind w:left="7155" w:hanging="180"/>
      </w:pPr>
    </w:lvl>
  </w:abstractNum>
  <w:abstractNum w:abstractNumId="22" w15:restartNumberingAfterBreak="0">
    <w:nsid w:val="2DAD009B"/>
    <w:multiLevelType w:val="hybridMultilevel"/>
    <w:tmpl w:val="ED6CD170"/>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2E5A61C4"/>
    <w:multiLevelType w:val="hybridMultilevel"/>
    <w:tmpl w:val="C1461F2A"/>
    <w:lvl w:ilvl="0" w:tplc="929AC2E4">
      <w:start w:val="2"/>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FB870B4"/>
    <w:multiLevelType w:val="hybridMultilevel"/>
    <w:tmpl w:val="F3B8A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5583440"/>
    <w:multiLevelType w:val="hybridMultilevel"/>
    <w:tmpl w:val="58F65F06"/>
    <w:lvl w:ilvl="0" w:tplc="1974C32E">
      <w:start w:val="3"/>
      <w:numFmt w:val="lowerLetter"/>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6EA6A1C"/>
    <w:multiLevelType w:val="hybridMultilevel"/>
    <w:tmpl w:val="1A3262AC"/>
    <w:lvl w:ilvl="0" w:tplc="C10EF16C">
      <w:start w:val="1"/>
      <w:numFmt w:val="decimal"/>
      <w:lvlText w:val="%1)"/>
      <w:lvlJc w:val="left"/>
      <w:pPr>
        <w:ind w:left="2160" w:hanging="18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7060EA3"/>
    <w:multiLevelType w:val="hybridMultilevel"/>
    <w:tmpl w:val="81ECDE60"/>
    <w:lvl w:ilvl="0" w:tplc="1A708512">
      <w:start w:val="166"/>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7480967"/>
    <w:multiLevelType w:val="hybridMultilevel"/>
    <w:tmpl w:val="E9FAB300"/>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39FB070A"/>
    <w:multiLevelType w:val="hybridMultilevel"/>
    <w:tmpl w:val="F38A8E7A"/>
    <w:lvl w:ilvl="0" w:tplc="04090019">
      <w:start w:val="1"/>
      <w:numFmt w:val="lowerLetter"/>
      <w:lvlText w:val="%1."/>
      <w:lvlJc w:val="left"/>
      <w:pPr>
        <w:ind w:left="1080" w:hanging="360"/>
      </w:pPr>
    </w:lvl>
    <w:lvl w:ilvl="1" w:tplc="5FF83736">
      <w:start w:val="1"/>
      <w:numFmt w:val="lowerLetter"/>
      <w:lvlText w:val="%2."/>
      <w:lvlJc w:val="left"/>
      <w:pPr>
        <w:ind w:left="1800" w:hanging="360"/>
      </w:pPr>
      <w:rPr>
        <w:rFonts w:ascii="Times New Roman" w:hAnsi="Times New Roman" w:cs="Times New Roman" w:hint="default"/>
      </w:rPr>
    </w:lvl>
    <w:lvl w:ilvl="2" w:tplc="04090011">
      <w:start w:val="1"/>
      <w:numFmt w:val="decimal"/>
      <w:lvlText w:val="%3)"/>
      <w:lvlJc w:val="lef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3A3670F4"/>
    <w:multiLevelType w:val="hybridMultilevel"/>
    <w:tmpl w:val="ACACB068"/>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3AB87447"/>
    <w:multiLevelType w:val="hybridMultilevel"/>
    <w:tmpl w:val="0F5ED122"/>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32" w15:restartNumberingAfterBreak="0">
    <w:nsid w:val="3C1D7450"/>
    <w:multiLevelType w:val="hybridMultilevel"/>
    <w:tmpl w:val="B17C5370"/>
    <w:lvl w:ilvl="0" w:tplc="04090011">
      <w:start w:val="1"/>
      <w:numFmt w:val="decimal"/>
      <w:lvlText w:val="%1)"/>
      <w:lvlJc w:val="left"/>
      <w:pPr>
        <w:ind w:left="2160" w:hanging="360"/>
      </w:pPr>
    </w:lvl>
    <w:lvl w:ilvl="1" w:tplc="04090019">
      <w:start w:val="1"/>
      <w:numFmt w:val="lowerLetter"/>
      <w:lvlText w:val="%2."/>
      <w:lvlJc w:val="left"/>
      <w:pPr>
        <w:ind w:left="2880" w:hanging="360"/>
      </w:pPr>
    </w:lvl>
    <w:lvl w:ilvl="2" w:tplc="2D6A834A">
      <w:start w:val="1"/>
      <w:numFmt w:val="decimal"/>
      <w:lvlText w:val="%3."/>
      <w:lvlJc w:val="left"/>
      <w:pPr>
        <w:ind w:left="3780" w:hanging="360"/>
      </w:pPr>
      <w:rPr>
        <w:rFonts w:hint="default"/>
      </w:r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15:restartNumberingAfterBreak="0">
    <w:nsid w:val="40E42C3B"/>
    <w:multiLevelType w:val="hybridMultilevel"/>
    <w:tmpl w:val="D4B6F940"/>
    <w:lvl w:ilvl="0" w:tplc="AEFECCE0">
      <w:start w:val="1"/>
      <w:numFmt w:val="lowerLetter"/>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C0309300">
      <w:start w:val="1"/>
      <w:numFmt w:val="decimal"/>
      <w:lvlText w:val="%3)"/>
      <w:lvlJc w:val="left"/>
      <w:pPr>
        <w:ind w:left="2520" w:hanging="180"/>
      </w:pPr>
      <w:rPr>
        <w:rFonts w:ascii="Times New Roman" w:hAnsi="Times New Roman" w:cs="Times New Roman"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3EC7111"/>
    <w:multiLevelType w:val="hybridMultilevel"/>
    <w:tmpl w:val="DBE8125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4A072055"/>
    <w:multiLevelType w:val="hybridMultilevel"/>
    <w:tmpl w:val="41E42DC8"/>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6" w15:restartNumberingAfterBreak="0">
    <w:nsid w:val="4DA16B4C"/>
    <w:multiLevelType w:val="hybridMultilevel"/>
    <w:tmpl w:val="E9C01FBE"/>
    <w:lvl w:ilvl="0" w:tplc="34BA0CC6">
      <w:start w:val="143"/>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ED759F2"/>
    <w:multiLevelType w:val="hybridMultilevel"/>
    <w:tmpl w:val="61DC90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F826E9C"/>
    <w:multiLevelType w:val="hybridMultilevel"/>
    <w:tmpl w:val="39D04C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4FB1077C"/>
    <w:multiLevelType w:val="hybridMultilevel"/>
    <w:tmpl w:val="A30A227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15:restartNumberingAfterBreak="0">
    <w:nsid w:val="5051760A"/>
    <w:multiLevelType w:val="hybridMultilevel"/>
    <w:tmpl w:val="A94EB6BA"/>
    <w:lvl w:ilvl="0" w:tplc="B60C6FE8">
      <w:start w:val="1"/>
      <w:numFmt w:val="lowerLetter"/>
      <w:lvlText w:val="%1."/>
      <w:lvlJc w:val="left"/>
      <w:pPr>
        <w:ind w:left="1224" w:hanging="360"/>
      </w:pPr>
      <w:rPr>
        <w:rFonts w:hint="default"/>
        <w:b w:val="0"/>
        <w:i w:val="0"/>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41" w15:restartNumberingAfterBreak="0">
    <w:nsid w:val="506E4846"/>
    <w:multiLevelType w:val="hybridMultilevel"/>
    <w:tmpl w:val="C8504F52"/>
    <w:lvl w:ilvl="0" w:tplc="39806A6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49C3889"/>
    <w:multiLevelType w:val="hybridMultilevel"/>
    <w:tmpl w:val="566E2496"/>
    <w:lvl w:ilvl="0" w:tplc="3A5A1C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5112627"/>
    <w:multiLevelType w:val="hybridMultilevel"/>
    <w:tmpl w:val="4B72A7F0"/>
    <w:lvl w:ilvl="0" w:tplc="1EBA263E">
      <w:start w:val="3"/>
      <w:numFmt w:val="decimal"/>
      <w:lvlText w:val="%1)"/>
      <w:lvlJc w:val="left"/>
      <w:pPr>
        <w:ind w:left="2520" w:hanging="18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67C17E4"/>
    <w:multiLevelType w:val="hybridMultilevel"/>
    <w:tmpl w:val="774E5DF0"/>
    <w:lvl w:ilvl="0" w:tplc="3AE24010">
      <w:start w:val="1"/>
      <w:numFmt w:val="decimal"/>
      <w:lvlText w:val="%1."/>
      <w:lvlJc w:val="left"/>
      <w:pPr>
        <w:ind w:left="720" w:hanging="360"/>
      </w:pPr>
      <w:rPr>
        <w:rFonts w:ascii="Times New Roman" w:hAnsi="Times New Roman" w:cs="Times New Roman"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8310D75"/>
    <w:multiLevelType w:val="hybridMultilevel"/>
    <w:tmpl w:val="0BC02D94"/>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59F96646"/>
    <w:multiLevelType w:val="hybridMultilevel"/>
    <w:tmpl w:val="3A648E9E"/>
    <w:lvl w:ilvl="0" w:tplc="FCD4D9E2">
      <w:start w:val="5"/>
      <w:numFmt w:val="lowerLetter"/>
      <w:lvlText w:val="%1."/>
      <w:lvlJc w:val="left"/>
      <w:pPr>
        <w:ind w:left="951"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7" w15:restartNumberingAfterBreak="0">
    <w:nsid w:val="5B742F82"/>
    <w:multiLevelType w:val="hybridMultilevel"/>
    <w:tmpl w:val="B002DF22"/>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8" w15:restartNumberingAfterBreak="0">
    <w:nsid w:val="5DD50959"/>
    <w:multiLevelType w:val="hybridMultilevel"/>
    <w:tmpl w:val="94C8530A"/>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9" w15:restartNumberingAfterBreak="0">
    <w:nsid w:val="5DFB36CE"/>
    <w:multiLevelType w:val="multilevel"/>
    <w:tmpl w:val="9086EA4C"/>
    <w:styleLink w:val="MICSNUmbering"/>
    <w:lvl w:ilvl="0">
      <w:start w:val="1"/>
      <w:numFmt w:val="decimal"/>
      <w:lvlText w:val="%1."/>
      <w:lvlJc w:val="right"/>
      <w:pPr>
        <w:tabs>
          <w:tab w:val="num" w:pos="720"/>
        </w:tabs>
        <w:ind w:left="720" w:hanging="360"/>
      </w:pPr>
      <w:rPr>
        <w:rFonts w:ascii="Times New Roman" w:hAnsi="Times New Roman" w:hint="default"/>
        <w:sz w:val="20"/>
        <w:szCs w:val="20"/>
      </w:rPr>
    </w:lvl>
    <w:lvl w:ilvl="1">
      <w:start w:val="1"/>
      <w:numFmt w:val="lowerLetter"/>
      <w:lvlText w:val="%2."/>
      <w:lvlJc w:val="right"/>
      <w:pPr>
        <w:tabs>
          <w:tab w:val="num" w:pos="1440"/>
        </w:tabs>
        <w:ind w:left="1440" w:hanging="360"/>
      </w:pPr>
      <w:rPr>
        <w:rFonts w:hint="default"/>
        <w:sz w:val="20"/>
      </w:rPr>
    </w:lvl>
    <w:lvl w:ilvl="2">
      <w:start w:val="1"/>
      <w:numFmt w:val="decimal"/>
      <w:lvlText w:val="%3)"/>
      <w:lvlJc w:val="right"/>
      <w:pPr>
        <w:tabs>
          <w:tab w:val="num" w:pos="2160"/>
        </w:tabs>
        <w:ind w:left="2160" w:hanging="360"/>
      </w:pPr>
      <w:rPr>
        <w:rFonts w:hint="default"/>
      </w:rPr>
    </w:lvl>
    <w:lvl w:ilvl="3">
      <w:start w:val="1"/>
      <w:numFmt w:val="lowerLetter"/>
      <w:lvlText w:val="(%4)"/>
      <w:lvlJc w:val="right"/>
      <w:pPr>
        <w:tabs>
          <w:tab w:val="num" w:pos="2880"/>
        </w:tabs>
        <w:ind w:left="2880" w:hanging="360"/>
      </w:pPr>
      <w:rPr>
        <w:rFonts w:hint="default"/>
      </w:rPr>
    </w:lvl>
    <w:lvl w:ilvl="4">
      <w:start w:val="1"/>
      <w:numFmt w:val="lowerRoman"/>
      <w:lvlText w:val="%5."/>
      <w:lvlJc w:val="right"/>
      <w:pPr>
        <w:tabs>
          <w:tab w:val="num" w:pos="3600"/>
        </w:tabs>
        <w:ind w:left="3600" w:hanging="360"/>
      </w:pPr>
      <w:rPr>
        <w:rFonts w:hint="default"/>
      </w:rPr>
    </w:lvl>
    <w:lvl w:ilvl="5">
      <w:start w:val="1"/>
      <w:numFmt w:val="decimal"/>
      <w:lvlText w:val="%6."/>
      <w:lvlJc w:val="right"/>
      <w:pPr>
        <w:tabs>
          <w:tab w:val="num" w:pos="4320"/>
        </w:tabs>
        <w:ind w:left="4320" w:hanging="360"/>
      </w:pPr>
      <w:rPr>
        <w:rFonts w:hint="default"/>
      </w:rPr>
    </w:lvl>
    <w:lvl w:ilvl="6">
      <w:start w:val="1"/>
      <w:numFmt w:val="lowerLetter"/>
      <w:lvlText w:val="%7."/>
      <w:lvlJc w:val="right"/>
      <w:pPr>
        <w:tabs>
          <w:tab w:val="num" w:pos="5040"/>
        </w:tabs>
        <w:ind w:left="5040" w:hanging="360"/>
      </w:pPr>
      <w:rPr>
        <w:rFonts w:hint="default"/>
      </w:rPr>
    </w:lvl>
    <w:lvl w:ilvl="7">
      <w:start w:val="1"/>
      <w:numFmt w:val="decimal"/>
      <w:lvlText w:val="%8."/>
      <w:lvlJc w:val="right"/>
      <w:pPr>
        <w:tabs>
          <w:tab w:val="num" w:pos="5760"/>
        </w:tabs>
        <w:ind w:left="5760" w:hanging="360"/>
      </w:pPr>
      <w:rPr>
        <w:rFonts w:hint="default"/>
      </w:rPr>
    </w:lvl>
    <w:lvl w:ilvl="8">
      <w:start w:val="1"/>
      <w:numFmt w:val="lowerLetter"/>
      <w:lvlText w:val="%9."/>
      <w:lvlJc w:val="right"/>
      <w:pPr>
        <w:tabs>
          <w:tab w:val="num" w:pos="6480"/>
        </w:tabs>
        <w:ind w:left="6480" w:hanging="360"/>
      </w:pPr>
      <w:rPr>
        <w:rFonts w:hint="default"/>
      </w:rPr>
    </w:lvl>
  </w:abstractNum>
  <w:abstractNum w:abstractNumId="50" w15:restartNumberingAfterBreak="0">
    <w:nsid w:val="5E82624A"/>
    <w:multiLevelType w:val="hybridMultilevel"/>
    <w:tmpl w:val="F642E79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1" w15:restartNumberingAfterBreak="0">
    <w:nsid w:val="63CC6593"/>
    <w:multiLevelType w:val="hybridMultilevel"/>
    <w:tmpl w:val="C69AB630"/>
    <w:lvl w:ilvl="0" w:tplc="8DAC9658">
      <w:start w:val="1"/>
      <w:numFmt w:val="lowerLetter"/>
      <w:pStyle w:val="LetterlistMICS"/>
      <w:lvlText w:val="%1."/>
      <w:lvlJc w:val="left"/>
      <w:pPr>
        <w:ind w:left="792" w:hanging="360"/>
      </w:pPr>
      <w:rPr>
        <w:rFonts w:hint="default"/>
      </w:rPr>
    </w:lvl>
    <w:lvl w:ilvl="1" w:tplc="EB56001E">
      <w:start w:val="1"/>
      <w:numFmt w:val="lowerLetter"/>
      <w:pStyle w:val="ListParagraph"/>
      <w:lvlText w:val="%2."/>
      <w:lvlJc w:val="left"/>
      <w:pPr>
        <w:ind w:left="540" w:hanging="360"/>
      </w:pPr>
    </w:lvl>
    <w:lvl w:ilvl="2" w:tplc="0409001B">
      <w:start w:val="1"/>
      <w:numFmt w:val="lowerRoman"/>
      <w:lvlText w:val="%3."/>
      <w:lvlJc w:val="right"/>
      <w:pPr>
        <w:ind w:left="2232" w:hanging="180"/>
      </w:pPr>
    </w:lvl>
    <w:lvl w:ilvl="3" w:tplc="EF1CA058">
      <w:start w:val="161"/>
      <w:numFmt w:val="decimal"/>
      <w:lvlText w:val="%4."/>
      <w:lvlJc w:val="left"/>
      <w:pPr>
        <w:ind w:left="2967" w:hanging="375"/>
      </w:pPr>
      <w:rPr>
        <w:rFonts w:hint="default"/>
      </w:r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52" w15:restartNumberingAfterBreak="0">
    <w:nsid w:val="64060D8B"/>
    <w:multiLevelType w:val="hybridMultilevel"/>
    <w:tmpl w:val="01266E32"/>
    <w:lvl w:ilvl="0" w:tplc="4AD67892">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649F7EC0"/>
    <w:multiLevelType w:val="hybridMultilevel"/>
    <w:tmpl w:val="9F7E2F2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54" w15:restartNumberingAfterBreak="0">
    <w:nsid w:val="65165282"/>
    <w:multiLevelType w:val="hybridMultilevel"/>
    <w:tmpl w:val="8B280A8C"/>
    <w:lvl w:ilvl="0" w:tplc="45CCF95A">
      <w:start w:val="166"/>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5E85329"/>
    <w:multiLevelType w:val="hybridMultilevel"/>
    <w:tmpl w:val="0310E014"/>
    <w:lvl w:ilvl="0" w:tplc="04090019">
      <w:start w:val="1"/>
      <w:numFmt w:val="lowerLetter"/>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6" w15:restartNumberingAfterBreak="0">
    <w:nsid w:val="65EB36BB"/>
    <w:multiLevelType w:val="hybridMultilevel"/>
    <w:tmpl w:val="55367F16"/>
    <w:lvl w:ilvl="0" w:tplc="AA6686E4">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57" w15:restartNumberingAfterBreak="0">
    <w:nsid w:val="66342EF9"/>
    <w:multiLevelType w:val="hybridMultilevel"/>
    <w:tmpl w:val="11961E8E"/>
    <w:lvl w:ilvl="0" w:tplc="8208E47C">
      <w:start w:val="16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6A109B0"/>
    <w:multiLevelType w:val="hybridMultilevel"/>
    <w:tmpl w:val="DD78D22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9" w15:restartNumberingAfterBreak="0">
    <w:nsid w:val="6A4C271F"/>
    <w:multiLevelType w:val="hybridMultilevel"/>
    <w:tmpl w:val="1DC2ED6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0" w15:restartNumberingAfterBreak="0">
    <w:nsid w:val="6AC71DDA"/>
    <w:multiLevelType w:val="hybridMultilevel"/>
    <w:tmpl w:val="C18E20E4"/>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1" w15:restartNumberingAfterBreak="0">
    <w:nsid w:val="6B295C62"/>
    <w:multiLevelType w:val="hybridMultilevel"/>
    <w:tmpl w:val="D15AEF1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15:restartNumberingAfterBreak="0">
    <w:nsid w:val="6DBC1733"/>
    <w:multiLevelType w:val="hybridMultilevel"/>
    <w:tmpl w:val="4470CD1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DC144DD"/>
    <w:multiLevelType w:val="hybridMultilevel"/>
    <w:tmpl w:val="2006E88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15:restartNumberingAfterBreak="0">
    <w:nsid w:val="70692DD0"/>
    <w:multiLevelType w:val="hybridMultilevel"/>
    <w:tmpl w:val="86F60932"/>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5" w15:restartNumberingAfterBreak="0">
    <w:nsid w:val="71517246"/>
    <w:multiLevelType w:val="hybridMultilevel"/>
    <w:tmpl w:val="832A4D3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27C5001"/>
    <w:multiLevelType w:val="hybridMultilevel"/>
    <w:tmpl w:val="E5103760"/>
    <w:lvl w:ilvl="0" w:tplc="9F90E02E">
      <w:start w:val="144"/>
      <w:numFmt w:val="decimal"/>
      <w:lvlText w:val="%1."/>
      <w:lvlJc w:val="left"/>
      <w:pPr>
        <w:ind w:left="990" w:hanging="360"/>
      </w:pPr>
      <w:rPr>
        <w:rFonts w:ascii="Times New Roman" w:hAnsi="Times New Roman" w:cs="Times New Roman" w:hint="default"/>
        <w:strike w:val="0"/>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7" w15:restartNumberingAfterBreak="0">
    <w:nsid w:val="73683CF8"/>
    <w:multiLevelType w:val="hybridMultilevel"/>
    <w:tmpl w:val="8C6A516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8" w15:restartNumberingAfterBreak="0">
    <w:nsid w:val="7461020E"/>
    <w:multiLevelType w:val="hybridMultilevel"/>
    <w:tmpl w:val="4FDAB4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75657005"/>
    <w:multiLevelType w:val="hybridMultilevel"/>
    <w:tmpl w:val="FC7CE056"/>
    <w:lvl w:ilvl="0" w:tplc="D9985648">
      <w:start w:val="1"/>
      <w:numFmt w:val="lowerLetter"/>
      <w:lvlText w:val="%1."/>
      <w:lvlJc w:val="left"/>
      <w:pPr>
        <w:ind w:left="1080" w:hanging="360"/>
      </w:pPr>
      <w:rPr>
        <w:rFonts w:ascii="Times New Roman"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15:restartNumberingAfterBreak="0">
    <w:nsid w:val="78C87220"/>
    <w:multiLevelType w:val="hybridMultilevel"/>
    <w:tmpl w:val="845AF1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8F76B68"/>
    <w:multiLevelType w:val="hybridMultilevel"/>
    <w:tmpl w:val="6D944020"/>
    <w:lvl w:ilvl="0" w:tplc="A170AD98">
      <w:start w:val="1"/>
      <w:numFmt w:val="decimal"/>
      <w:lvlText w:val="%1."/>
      <w:lvlJc w:val="left"/>
      <w:pPr>
        <w:ind w:left="720" w:hanging="360"/>
      </w:pPr>
      <w:rPr>
        <w:rFonts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A2950C8"/>
    <w:multiLevelType w:val="hybridMultilevel"/>
    <w:tmpl w:val="8C46BBE0"/>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3" w15:restartNumberingAfterBreak="0">
    <w:nsid w:val="7B264511"/>
    <w:multiLevelType w:val="hybridMultilevel"/>
    <w:tmpl w:val="D26C1374"/>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4" w15:restartNumberingAfterBreak="0">
    <w:nsid w:val="7BBA576A"/>
    <w:multiLevelType w:val="hybridMultilevel"/>
    <w:tmpl w:val="693A464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5" w15:restartNumberingAfterBreak="0">
    <w:nsid w:val="7F5D701A"/>
    <w:multiLevelType w:val="hybridMultilevel"/>
    <w:tmpl w:val="B9440EFE"/>
    <w:lvl w:ilvl="0" w:tplc="73420936">
      <w:start w:val="1"/>
      <w:numFmt w:val="lowerLetter"/>
      <w:lvlText w:val="%1."/>
      <w:lvlJc w:val="left"/>
      <w:pPr>
        <w:ind w:left="900" w:hanging="360"/>
      </w:pPr>
      <w:rPr>
        <w:rFonts w:ascii="Times New Roman" w:hAnsi="Times New Roman" w:cs="Times New Roman"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49"/>
  </w:num>
  <w:num w:numId="2">
    <w:abstractNumId w:val="21"/>
  </w:num>
  <w:num w:numId="3">
    <w:abstractNumId w:val="51"/>
  </w:num>
  <w:num w:numId="4">
    <w:abstractNumId w:val="6"/>
  </w:num>
  <w:num w:numId="5">
    <w:abstractNumId w:val="51"/>
    <w:lvlOverride w:ilvl="0">
      <w:startOverride w:val="1"/>
    </w:lvlOverride>
  </w:num>
  <w:num w:numId="6">
    <w:abstractNumId w:val="51"/>
    <w:lvlOverride w:ilvl="0">
      <w:startOverride w:val="1"/>
    </w:lvlOverride>
  </w:num>
  <w:num w:numId="7">
    <w:abstractNumId w:val="51"/>
    <w:lvlOverride w:ilvl="0">
      <w:startOverride w:val="1"/>
    </w:lvlOverride>
  </w:num>
  <w:num w:numId="8">
    <w:abstractNumId w:val="51"/>
    <w:lvlOverride w:ilvl="0">
      <w:startOverride w:val="1"/>
    </w:lvlOverride>
  </w:num>
  <w:num w:numId="9">
    <w:abstractNumId w:val="51"/>
    <w:lvlOverride w:ilvl="0">
      <w:startOverride w:val="1"/>
    </w:lvlOverride>
  </w:num>
  <w:num w:numId="10">
    <w:abstractNumId w:val="51"/>
    <w:lvlOverride w:ilvl="0">
      <w:startOverride w:val="1"/>
    </w:lvlOverride>
  </w:num>
  <w:num w:numId="11">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1"/>
  </w:num>
  <w:num w:numId="15">
    <w:abstractNumId w:val="67"/>
  </w:num>
  <w:num w:numId="16">
    <w:abstractNumId w:val="40"/>
  </w:num>
  <w:num w:numId="17">
    <w:abstractNumId w:val="55"/>
  </w:num>
  <w:num w:numId="18">
    <w:abstractNumId w:val="56"/>
  </w:num>
  <w:num w:numId="19">
    <w:abstractNumId w:val="15"/>
  </w:num>
  <w:num w:numId="20">
    <w:abstractNumId w:val="53"/>
  </w:num>
  <w:num w:numId="21">
    <w:abstractNumId w:val="31"/>
  </w:num>
  <w:num w:numId="22">
    <w:abstractNumId w:val="16"/>
  </w:num>
  <w:num w:numId="23">
    <w:abstractNumId w:val="70"/>
  </w:num>
  <w:num w:numId="24">
    <w:abstractNumId w:val="57"/>
  </w:num>
  <w:num w:numId="25">
    <w:abstractNumId w:val="52"/>
  </w:num>
  <w:num w:numId="26">
    <w:abstractNumId w:val="7"/>
  </w:num>
  <w:num w:numId="27">
    <w:abstractNumId w:val="28"/>
  </w:num>
  <w:num w:numId="28">
    <w:abstractNumId w:val="73"/>
  </w:num>
  <w:num w:numId="29">
    <w:abstractNumId w:val="64"/>
  </w:num>
  <w:num w:numId="30">
    <w:abstractNumId w:val="20"/>
  </w:num>
  <w:num w:numId="31">
    <w:abstractNumId w:val="60"/>
  </w:num>
  <w:num w:numId="32">
    <w:abstractNumId w:val="23"/>
  </w:num>
  <w:num w:numId="33">
    <w:abstractNumId w:val="22"/>
  </w:num>
  <w:num w:numId="34">
    <w:abstractNumId w:val="9"/>
  </w:num>
  <w:num w:numId="35">
    <w:abstractNumId w:val="74"/>
  </w:num>
  <w:num w:numId="36">
    <w:abstractNumId w:val="30"/>
  </w:num>
  <w:num w:numId="37">
    <w:abstractNumId w:val="35"/>
  </w:num>
  <w:num w:numId="38">
    <w:abstractNumId w:val="2"/>
  </w:num>
  <w:num w:numId="39">
    <w:abstractNumId w:val="42"/>
  </w:num>
  <w:num w:numId="40">
    <w:abstractNumId w:val="58"/>
  </w:num>
  <w:num w:numId="41">
    <w:abstractNumId w:val="45"/>
  </w:num>
  <w:num w:numId="42">
    <w:abstractNumId w:val="1"/>
  </w:num>
  <w:num w:numId="43">
    <w:abstractNumId w:val="10"/>
  </w:num>
  <w:num w:numId="44">
    <w:abstractNumId w:val="50"/>
  </w:num>
  <w:num w:numId="45">
    <w:abstractNumId w:val="59"/>
  </w:num>
  <w:num w:numId="46">
    <w:abstractNumId w:val="39"/>
  </w:num>
  <w:num w:numId="47">
    <w:abstractNumId w:val="14"/>
  </w:num>
  <w:num w:numId="48">
    <w:abstractNumId w:val="27"/>
  </w:num>
  <w:num w:numId="49">
    <w:abstractNumId w:val="54"/>
  </w:num>
  <w:num w:numId="50">
    <w:abstractNumId w:val="13"/>
  </w:num>
  <w:num w:numId="51">
    <w:abstractNumId w:val="17"/>
  </w:num>
  <w:num w:numId="52">
    <w:abstractNumId w:val="32"/>
  </w:num>
  <w:num w:numId="53">
    <w:abstractNumId w:val="24"/>
  </w:num>
  <w:num w:numId="54">
    <w:abstractNumId w:val="12"/>
  </w:num>
  <w:num w:numId="55">
    <w:abstractNumId w:val="3"/>
  </w:num>
  <w:num w:numId="56">
    <w:abstractNumId w:val="47"/>
  </w:num>
  <w:num w:numId="57">
    <w:abstractNumId w:val="5"/>
  </w:num>
  <w:num w:numId="58">
    <w:abstractNumId w:val="19"/>
  </w:num>
  <w:num w:numId="59">
    <w:abstractNumId w:val="26"/>
  </w:num>
  <w:num w:numId="60">
    <w:abstractNumId w:val="69"/>
  </w:num>
  <w:num w:numId="61">
    <w:abstractNumId w:val="6"/>
    <w:lvlOverride w:ilvl="0">
      <w:startOverride w:val="137"/>
    </w:lvlOverride>
  </w:num>
  <w:num w:numId="62">
    <w:abstractNumId w:val="6"/>
    <w:lvlOverride w:ilvl="0">
      <w:startOverride w:val="1"/>
    </w:lvlOverride>
  </w:num>
  <w:num w:numId="63">
    <w:abstractNumId w:val="11"/>
  </w:num>
  <w:num w:numId="64">
    <w:abstractNumId w:val="71"/>
  </w:num>
  <w:num w:numId="65">
    <w:abstractNumId w:val="36"/>
  </w:num>
  <w:num w:numId="66">
    <w:abstractNumId w:val="75"/>
  </w:num>
  <w:num w:numId="67">
    <w:abstractNumId w:val="44"/>
  </w:num>
  <w:num w:numId="68">
    <w:abstractNumId w:val="66"/>
  </w:num>
  <w:num w:numId="69">
    <w:abstractNumId w:val="33"/>
  </w:num>
  <w:num w:numId="70">
    <w:abstractNumId w:val="25"/>
  </w:num>
  <w:num w:numId="71">
    <w:abstractNumId w:val="6"/>
    <w:lvlOverride w:ilvl="0">
      <w:startOverride w:val="145"/>
    </w:lvlOverride>
  </w:num>
  <w:num w:numId="72">
    <w:abstractNumId w:val="29"/>
  </w:num>
  <w:num w:numId="73">
    <w:abstractNumId w:val="63"/>
  </w:num>
  <w:num w:numId="74">
    <w:abstractNumId w:val="43"/>
  </w:num>
  <w:num w:numId="75">
    <w:abstractNumId w:val="61"/>
  </w:num>
  <w:num w:numId="76">
    <w:abstractNumId w:val="34"/>
  </w:num>
  <w:num w:numId="77">
    <w:abstractNumId w:val="18"/>
  </w:num>
  <w:num w:numId="78">
    <w:abstractNumId w:val="8"/>
  </w:num>
  <w:num w:numId="79">
    <w:abstractNumId w:val="65"/>
  </w:num>
  <w:num w:numId="80">
    <w:abstractNumId w:val="48"/>
  </w:num>
  <w:num w:numId="81">
    <w:abstractNumId w:val="0"/>
  </w:num>
  <w:num w:numId="82">
    <w:abstractNumId w:val="72"/>
  </w:num>
  <w:num w:numId="83">
    <w:abstractNumId w:val="37"/>
  </w:num>
  <w:num w:numId="84">
    <w:abstractNumId w:val="4"/>
  </w:num>
  <w:num w:numId="85">
    <w:abstractNumId w:val="38"/>
  </w:num>
  <w:num w:numId="86">
    <w:abstractNumId w:val="68"/>
  </w:num>
  <w:num w:numId="87">
    <w:abstractNumId w:val="62"/>
  </w:num>
  <w:num w:numId="88">
    <w:abstractNumId w:val="51"/>
  </w:num>
  <w:num w:numId="89">
    <w:abstractNumId w:val="6"/>
  </w:num>
  <w:num w:numId="90">
    <w:abstractNumId w:val="6"/>
  </w:num>
  <w:num w:numId="91">
    <w:abstractNumId w:val="6"/>
  </w:num>
  <w:num w:numId="92">
    <w:abstractNumId w:val="6"/>
  </w:num>
  <w:num w:numId="93">
    <w:abstractNumId w:val="6"/>
  </w:num>
  <w:num w:numId="94">
    <w:abstractNumId w:val="6"/>
  </w:num>
  <w:num w:numId="95">
    <w:abstractNumId w:val="6"/>
  </w:num>
  <w:num w:numId="96">
    <w:abstractNumId w:val="6"/>
  </w:num>
  <w:num w:numId="97">
    <w:abstractNumId w:val="6"/>
  </w:num>
  <w:num w:numId="98">
    <w:abstractNumId w:val="6"/>
  </w:num>
  <w:num w:numId="99">
    <w:abstractNumId w:val="6"/>
  </w:num>
  <w:num w:numId="100">
    <w:abstractNumId w:val="6"/>
  </w:num>
  <w:num w:numId="101">
    <w:abstractNumId w:val="6"/>
  </w:num>
  <w:num w:numId="102">
    <w:abstractNumId w:val="6"/>
  </w:num>
  <w:num w:numId="103">
    <w:abstractNumId w:val="6"/>
  </w:num>
  <w:num w:numId="104">
    <w:abstractNumId w:val="6"/>
  </w:num>
  <w:num w:numId="105">
    <w:abstractNumId w:val="6"/>
  </w:num>
  <w:num w:numId="106">
    <w:abstractNumId w:val="6"/>
  </w:num>
  <w:num w:numId="107">
    <w:abstractNumId w:val="6"/>
  </w:num>
  <w:num w:numId="108">
    <w:abstractNumId w:val="41"/>
  </w:num>
  <w:num w:numId="109">
    <w:abstractNumId w:val="6"/>
  </w:num>
  <w:num w:numId="110">
    <w:abstractNumId w:val="6"/>
  </w:num>
  <w:numIdMacAtCleanup w:val="10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stylePaneFormatFilter w:val="3401" w:allStyles="1" w:customStyles="0" w:latentStyles="0" w:stylesInUse="0" w:headingStyles="0" w:numberingStyles="0" w:tableStyles="0" w:directFormattingOnRuns="0" w:directFormattingOnParagraphs="0" w:directFormattingOnNumbering="1" w:directFormattingOnTables="0" w:clearFormatting="1" w:top3HeadingStyles="1" w:visibleStyles="0" w:alternateStyleNames="0"/>
  <w:doNotTrackFormatting/>
  <w:defaultTabStop w:val="360"/>
  <w:drawingGridHorizontalSpacing w:val="100"/>
  <w:displayHorizontalDrawingGridEvery w:val="2"/>
  <w:noPunctuationKerning/>
  <w:characterSpacingControl w:val="doNotCompress"/>
  <w:hdrShapeDefaults>
    <o:shapedefaults v:ext="edit" spidmax="696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EwMDY2NrcwMbI0MTVQ0lEKTi0uzszPAykwrAUA42QCbSwAAAA="/>
  </w:docVars>
  <w:rsids>
    <w:rsidRoot w:val="004213CA"/>
    <w:rsid w:val="00001E34"/>
    <w:rsid w:val="00002A9F"/>
    <w:rsid w:val="00002CFD"/>
    <w:rsid w:val="00003E83"/>
    <w:rsid w:val="00005E85"/>
    <w:rsid w:val="000079A6"/>
    <w:rsid w:val="00011A7C"/>
    <w:rsid w:val="00013205"/>
    <w:rsid w:val="000150F2"/>
    <w:rsid w:val="00015ED5"/>
    <w:rsid w:val="00016824"/>
    <w:rsid w:val="000171AB"/>
    <w:rsid w:val="00020E5B"/>
    <w:rsid w:val="00021A2B"/>
    <w:rsid w:val="0002302A"/>
    <w:rsid w:val="00023524"/>
    <w:rsid w:val="000247A3"/>
    <w:rsid w:val="00025497"/>
    <w:rsid w:val="000279D8"/>
    <w:rsid w:val="000315F1"/>
    <w:rsid w:val="00031F9F"/>
    <w:rsid w:val="00032300"/>
    <w:rsid w:val="00032DA8"/>
    <w:rsid w:val="00033142"/>
    <w:rsid w:val="00034C8F"/>
    <w:rsid w:val="00034E05"/>
    <w:rsid w:val="00036F30"/>
    <w:rsid w:val="00037F89"/>
    <w:rsid w:val="0004045A"/>
    <w:rsid w:val="00041AC5"/>
    <w:rsid w:val="00042E76"/>
    <w:rsid w:val="00044D25"/>
    <w:rsid w:val="00045F06"/>
    <w:rsid w:val="000501E9"/>
    <w:rsid w:val="000517EC"/>
    <w:rsid w:val="0005180D"/>
    <w:rsid w:val="0005204E"/>
    <w:rsid w:val="000525C7"/>
    <w:rsid w:val="00052AE1"/>
    <w:rsid w:val="000554E5"/>
    <w:rsid w:val="00055E74"/>
    <w:rsid w:val="00056E47"/>
    <w:rsid w:val="00060028"/>
    <w:rsid w:val="0006067C"/>
    <w:rsid w:val="00060720"/>
    <w:rsid w:val="000652AD"/>
    <w:rsid w:val="00065E30"/>
    <w:rsid w:val="00066587"/>
    <w:rsid w:val="000706BF"/>
    <w:rsid w:val="0007345E"/>
    <w:rsid w:val="00073521"/>
    <w:rsid w:val="00074A0A"/>
    <w:rsid w:val="0007543C"/>
    <w:rsid w:val="0007560E"/>
    <w:rsid w:val="00076A14"/>
    <w:rsid w:val="000779C8"/>
    <w:rsid w:val="00087283"/>
    <w:rsid w:val="00087B56"/>
    <w:rsid w:val="00091407"/>
    <w:rsid w:val="000923F0"/>
    <w:rsid w:val="00092F00"/>
    <w:rsid w:val="00095F58"/>
    <w:rsid w:val="00096C43"/>
    <w:rsid w:val="00097588"/>
    <w:rsid w:val="00097A21"/>
    <w:rsid w:val="000A2E1D"/>
    <w:rsid w:val="000A4688"/>
    <w:rsid w:val="000A5869"/>
    <w:rsid w:val="000A5E67"/>
    <w:rsid w:val="000A6121"/>
    <w:rsid w:val="000A6ABE"/>
    <w:rsid w:val="000A6C2E"/>
    <w:rsid w:val="000A6F7B"/>
    <w:rsid w:val="000A75A8"/>
    <w:rsid w:val="000B0C7E"/>
    <w:rsid w:val="000B61A2"/>
    <w:rsid w:val="000C03FE"/>
    <w:rsid w:val="000C193E"/>
    <w:rsid w:val="000C1DA8"/>
    <w:rsid w:val="000C24EA"/>
    <w:rsid w:val="000C3DAD"/>
    <w:rsid w:val="000C43A5"/>
    <w:rsid w:val="000C488C"/>
    <w:rsid w:val="000C7484"/>
    <w:rsid w:val="000C7C75"/>
    <w:rsid w:val="000D0695"/>
    <w:rsid w:val="000D0858"/>
    <w:rsid w:val="000D1035"/>
    <w:rsid w:val="000D1FD9"/>
    <w:rsid w:val="000D25BE"/>
    <w:rsid w:val="000D3704"/>
    <w:rsid w:val="000D3A69"/>
    <w:rsid w:val="000D3F7E"/>
    <w:rsid w:val="000D49D3"/>
    <w:rsid w:val="000D5EBA"/>
    <w:rsid w:val="000D5EC9"/>
    <w:rsid w:val="000D65AA"/>
    <w:rsid w:val="000D6C43"/>
    <w:rsid w:val="000D6EE0"/>
    <w:rsid w:val="000E289D"/>
    <w:rsid w:val="000E343F"/>
    <w:rsid w:val="000E4102"/>
    <w:rsid w:val="000E5AD4"/>
    <w:rsid w:val="000E6EF7"/>
    <w:rsid w:val="000F0D91"/>
    <w:rsid w:val="000F1E1A"/>
    <w:rsid w:val="000F2283"/>
    <w:rsid w:val="000F2FF7"/>
    <w:rsid w:val="000F3092"/>
    <w:rsid w:val="000F3B57"/>
    <w:rsid w:val="000F3F55"/>
    <w:rsid w:val="000F484C"/>
    <w:rsid w:val="000F5396"/>
    <w:rsid w:val="000F5FAC"/>
    <w:rsid w:val="000F6862"/>
    <w:rsid w:val="00100238"/>
    <w:rsid w:val="00101879"/>
    <w:rsid w:val="00101BF5"/>
    <w:rsid w:val="00102067"/>
    <w:rsid w:val="00103A8B"/>
    <w:rsid w:val="001042FF"/>
    <w:rsid w:val="00105586"/>
    <w:rsid w:val="00105CE2"/>
    <w:rsid w:val="00111A06"/>
    <w:rsid w:val="00113C85"/>
    <w:rsid w:val="001154A8"/>
    <w:rsid w:val="001156F5"/>
    <w:rsid w:val="001166FC"/>
    <w:rsid w:val="00116C33"/>
    <w:rsid w:val="00117697"/>
    <w:rsid w:val="001201ED"/>
    <w:rsid w:val="001204FE"/>
    <w:rsid w:val="00120A3C"/>
    <w:rsid w:val="00121A53"/>
    <w:rsid w:val="00121CC0"/>
    <w:rsid w:val="00122787"/>
    <w:rsid w:val="00123477"/>
    <w:rsid w:val="0012541B"/>
    <w:rsid w:val="00131096"/>
    <w:rsid w:val="0013241A"/>
    <w:rsid w:val="0013385D"/>
    <w:rsid w:val="0013518C"/>
    <w:rsid w:val="00136256"/>
    <w:rsid w:val="001401C2"/>
    <w:rsid w:val="00142730"/>
    <w:rsid w:val="00142FB0"/>
    <w:rsid w:val="00143D7D"/>
    <w:rsid w:val="001449CB"/>
    <w:rsid w:val="00145B94"/>
    <w:rsid w:val="00147F9C"/>
    <w:rsid w:val="00150EEA"/>
    <w:rsid w:val="00151D6F"/>
    <w:rsid w:val="001523FD"/>
    <w:rsid w:val="00153D06"/>
    <w:rsid w:val="001540A9"/>
    <w:rsid w:val="00160627"/>
    <w:rsid w:val="00160BEF"/>
    <w:rsid w:val="00161DC4"/>
    <w:rsid w:val="00162BE7"/>
    <w:rsid w:val="001662C3"/>
    <w:rsid w:val="001667F3"/>
    <w:rsid w:val="00166C65"/>
    <w:rsid w:val="0016729D"/>
    <w:rsid w:val="00167A4A"/>
    <w:rsid w:val="00173230"/>
    <w:rsid w:val="00173DCC"/>
    <w:rsid w:val="00175DF8"/>
    <w:rsid w:val="00180E2A"/>
    <w:rsid w:val="0018289F"/>
    <w:rsid w:val="00182A59"/>
    <w:rsid w:val="001835AB"/>
    <w:rsid w:val="00183DED"/>
    <w:rsid w:val="00184747"/>
    <w:rsid w:val="00186A18"/>
    <w:rsid w:val="00186C1B"/>
    <w:rsid w:val="00186D59"/>
    <w:rsid w:val="001876FC"/>
    <w:rsid w:val="0019139B"/>
    <w:rsid w:val="001920B2"/>
    <w:rsid w:val="001929EF"/>
    <w:rsid w:val="00192D36"/>
    <w:rsid w:val="00193A7D"/>
    <w:rsid w:val="00194CBD"/>
    <w:rsid w:val="00196DEE"/>
    <w:rsid w:val="0019709F"/>
    <w:rsid w:val="00197459"/>
    <w:rsid w:val="001A3EA3"/>
    <w:rsid w:val="001A4557"/>
    <w:rsid w:val="001A7E13"/>
    <w:rsid w:val="001B14A0"/>
    <w:rsid w:val="001B14C9"/>
    <w:rsid w:val="001B1FA8"/>
    <w:rsid w:val="001B223C"/>
    <w:rsid w:val="001B515E"/>
    <w:rsid w:val="001B59F8"/>
    <w:rsid w:val="001C0D38"/>
    <w:rsid w:val="001C2828"/>
    <w:rsid w:val="001C64AF"/>
    <w:rsid w:val="001C6D05"/>
    <w:rsid w:val="001D22E4"/>
    <w:rsid w:val="001D3007"/>
    <w:rsid w:val="001D386D"/>
    <w:rsid w:val="001D5E0D"/>
    <w:rsid w:val="001D6105"/>
    <w:rsid w:val="001D7767"/>
    <w:rsid w:val="001E049C"/>
    <w:rsid w:val="001E06F7"/>
    <w:rsid w:val="001E24D6"/>
    <w:rsid w:val="001E3388"/>
    <w:rsid w:val="001F0ED7"/>
    <w:rsid w:val="001F18DF"/>
    <w:rsid w:val="001F1D34"/>
    <w:rsid w:val="001F1E2B"/>
    <w:rsid w:val="001F2C43"/>
    <w:rsid w:val="001F30DA"/>
    <w:rsid w:val="001F3302"/>
    <w:rsid w:val="001F3618"/>
    <w:rsid w:val="001F5E21"/>
    <w:rsid w:val="001F6FE5"/>
    <w:rsid w:val="001F7294"/>
    <w:rsid w:val="001F7440"/>
    <w:rsid w:val="00200BCB"/>
    <w:rsid w:val="00203DD7"/>
    <w:rsid w:val="00204E2B"/>
    <w:rsid w:val="002055B7"/>
    <w:rsid w:val="00206178"/>
    <w:rsid w:val="00206EC6"/>
    <w:rsid w:val="0021015C"/>
    <w:rsid w:val="00212859"/>
    <w:rsid w:val="00214084"/>
    <w:rsid w:val="0021510E"/>
    <w:rsid w:val="00215146"/>
    <w:rsid w:val="002154AA"/>
    <w:rsid w:val="002158F9"/>
    <w:rsid w:val="00216BBE"/>
    <w:rsid w:val="00216D10"/>
    <w:rsid w:val="0021701C"/>
    <w:rsid w:val="00217909"/>
    <w:rsid w:val="00217912"/>
    <w:rsid w:val="0021792F"/>
    <w:rsid w:val="002208AE"/>
    <w:rsid w:val="002211DF"/>
    <w:rsid w:val="002219C2"/>
    <w:rsid w:val="002219F6"/>
    <w:rsid w:val="0022201D"/>
    <w:rsid w:val="00222D70"/>
    <w:rsid w:val="00223499"/>
    <w:rsid w:val="0022349F"/>
    <w:rsid w:val="00225EC4"/>
    <w:rsid w:val="00225EEB"/>
    <w:rsid w:val="002262D9"/>
    <w:rsid w:val="00227541"/>
    <w:rsid w:val="0022756E"/>
    <w:rsid w:val="002275C3"/>
    <w:rsid w:val="00227971"/>
    <w:rsid w:val="0023136C"/>
    <w:rsid w:val="002320A7"/>
    <w:rsid w:val="00232AB0"/>
    <w:rsid w:val="00232AB4"/>
    <w:rsid w:val="00233378"/>
    <w:rsid w:val="00233D7A"/>
    <w:rsid w:val="00234FA0"/>
    <w:rsid w:val="002358B4"/>
    <w:rsid w:val="00235C19"/>
    <w:rsid w:val="00236AD0"/>
    <w:rsid w:val="0024053B"/>
    <w:rsid w:val="002429EB"/>
    <w:rsid w:val="00243A60"/>
    <w:rsid w:val="00244F61"/>
    <w:rsid w:val="0024521C"/>
    <w:rsid w:val="00245705"/>
    <w:rsid w:val="00246967"/>
    <w:rsid w:val="00246AF9"/>
    <w:rsid w:val="0024719D"/>
    <w:rsid w:val="00250456"/>
    <w:rsid w:val="00250E82"/>
    <w:rsid w:val="00251D9F"/>
    <w:rsid w:val="002527CE"/>
    <w:rsid w:val="002545F1"/>
    <w:rsid w:val="002556B3"/>
    <w:rsid w:val="00255C46"/>
    <w:rsid w:val="00256046"/>
    <w:rsid w:val="00257CB2"/>
    <w:rsid w:val="00263D44"/>
    <w:rsid w:val="002648A7"/>
    <w:rsid w:val="00266FB3"/>
    <w:rsid w:val="00267B0E"/>
    <w:rsid w:val="002707A1"/>
    <w:rsid w:val="00270F7C"/>
    <w:rsid w:val="0027217C"/>
    <w:rsid w:val="00272CFD"/>
    <w:rsid w:val="00274297"/>
    <w:rsid w:val="00275951"/>
    <w:rsid w:val="00277C85"/>
    <w:rsid w:val="00281B32"/>
    <w:rsid w:val="002823A9"/>
    <w:rsid w:val="00282EB0"/>
    <w:rsid w:val="00282ECA"/>
    <w:rsid w:val="00283012"/>
    <w:rsid w:val="00284EA9"/>
    <w:rsid w:val="00285409"/>
    <w:rsid w:val="00286149"/>
    <w:rsid w:val="00287A90"/>
    <w:rsid w:val="00287C03"/>
    <w:rsid w:val="00290011"/>
    <w:rsid w:val="00290013"/>
    <w:rsid w:val="00290A7E"/>
    <w:rsid w:val="00291C83"/>
    <w:rsid w:val="002926C8"/>
    <w:rsid w:val="00295291"/>
    <w:rsid w:val="002956EE"/>
    <w:rsid w:val="00295D0E"/>
    <w:rsid w:val="0029624C"/>
    <w:rsid w:val="002A212E"/>
    <w:rsid w:val="002A2345"/>
    <w:rsid w:val="002A4F2E"/>
    <w:rsid w:val="002A606C"/>
    <w:rsid w:val="002A7AE3"/>
    <w:rsid w:val="002B0091"/>
    <w:rsid w:val="002B0E3F"/>
    <w:rsid w:val="002B1109"/>
    <w:rsid w:val="002B50E4"/>
    <w:rsid w:val="002B50F0"/>
    <w:rsid w:val="002B5108"/>
    <w:rsid w:val="002B59FE"/>
    <w:rsid w:val="002B7419"/>
    <w:rsid w:val="002B7D46"/>
    <w:rsid w:val="002B7E1C"/>
    <w:rsid w:val="002C0BF6"/>
    <w:rsid w:val="002C0C6C"/>
    <w:rsid w:val="002C0C8D"/>
    <w:rsid w:val="002C3B29"/>
    <w:rsid w:val="002C4309"/>
    <w:rsid w:val="002C4402"/>
    <w:rsid w:val="002C4788"/>
    <w:rsid w:val="002C4CEF"/>
    <w:rsid w:val="002C59B5"/>
    <w:rsid w:val="002C6B9C"/>
    <w:rsid w:val="002D2440"/>
    <w:rsid w:val="002D3B0D"/>
    <w:rsid w:val="002D43F4"/>
    <w:rsid w:val="002D4BCF"/>
    <w:rsid w:val="002D4DF1"/>
    <w:rsid w:val="002D5839"/>
    <w:rsid w:val="002E00F7"/>
    <w:rsid w:val="002E1386"/>
    <w:rsid w:val="002E1F1C"/>
    <w:rsid w:val="002E3F41"/>
    <w:rsid w:val="002E5798"/>
    <w:rsid w:val="002F0923"/>
    <w:rsid w:val="002F0BB5"/>
    <w:rsid w:val="002F0E73"/>
    <w:rsid w:val="002F163E"/>
    <w:rsid w:val="002F409A"/>
    <w:rsid w:val="002F4920"/>
    <w:rsid w:val="002F4A57"/>
    <w:rsid w:val="002F572C"/>
    <w:rsid w:val="002F7D86"/>
    <w:rsid w:val="003005C8"/>
    <w:rsid w:val="00300730"/>
    <w:rsid w:val="00301F8B"/>
    <w:rsid w:val="00302A19"/>
    <w:rsid w:val="003030B6"/>
    <w:rsid w:val="00303C8F"/>
    <w:rsid w:val="00305218"/>
    <w:rsid w:val="003052C4"/>
    <w:rsid w:val="00305D80"/>
    <w:rsid w:val="003060DA"/>
    <w:rsid w:val="003079B8"/>
    <w:rsid w:val="00307A9C"/>
    <w:rsid w:val="00307FD2"/>
    <w:rsid w:val="00311503"/>
    <w:rsid w:val="00311CE0"/>
    <w:rsid w:val="00313B00"/>
    <w:rsid w:val="00315614"/>
    <w:rsid w:val="00317CB9"/>
    <w:rsid w:val="00321B92"/>
    <w:rsid w:val="003227C1"/>
    <w:rsid w:val="003240D9"/>
    <w:rsid w:val="00324F2F"/>
    <w:rsid w:val="00326AFC"/>
    <w:rsid w:val="00327FA3"/>
    <w:rsid w:val="00330371"/>
    <w:rsid w:val="00333444"/>
    <w:rsid w:val="003344C6"/>
    <w:rsid w:val="00334E9B"/>
    <w:rsid w:val="0033519B"/>
    <w:rsid w:val="0033530A"/>
    <w:rsid w:val="0033549C"/>
    <w:rsid w:val="00336410"/>
    <w:rsid w:val="00340E65"/>
    <w:rsid w:val="003411AD"/>
    <w:rsid w:val="00345E2E"/>
    <w:rsid w:val="003477F2"/>
    <w:rsid w:val="003478EE"/>
    <w:rsid w:val="003510A6"/>
    <w:rsid w:val="003513D3"/>
    <w:rsid w:val="0035350E"/>
    <w:rsid w:val="003557D0"/>
    <w:rsid w:val="00355BA0"/>
    <w:rsid w:val="00355EF7"/>
    <w:rsid w:val="0036134F"/>
    <w:rsid w:val="00361833"/>
    <w:rsid w:val="003620A5"/>
    <w:rsid w:val="003637B4"/>
    <w:rsid w:val="003640AA"/>
    <w:rsid w:val="00366E7E"/>
    <w:rsid w:val="00366FC2"/>
    <w:rsid w:val="00367F40"/>
    <w:rsid w:val="00373734"/>
    <w:rsid w:val="00373F4A"/>
    <w:rsid w:val="00380168"/>
    <w:rsid w:val="00380670"/>
    <w:rsid w:val="00381F96"/>
    <w:rsid w:val="00383341"/>
    <w:rsid w:val="0038505E"/>
    <w:rsid w:val="00386991"/>
    <w:rsid w:val="0038796E"/>
    <w:rsid w:val="00390A9C"/>
    <w:rsid w:val="00391E18"/>
    <w:rsid w:val="003937ED"/>
    <w:rsid w:val="00393E18"/>
    <w:rsid w:val="0039436F"/>
    <w:rsid w:val="0039516C"/>
    <w:rsid w:val="0039560D"/>
    <w:rsid w:val="00396E7A"/>
    <w:rsid w:val="00397865"/>
    <w:rsid w:val="003979AA"/>
    <w:rsid w:val="00397DFA"/>
    <w:rsid w:val="00397ED5"/>
    <w:rsid w:val="003A064C"/>
    <w:rsid w:val="003A18F1"/>
    <w:rsid w:val="003A1E9B"/>
    <w:rsid w:val="003A3620"/>
    <w:rsid w:val="003A3648"/>
    <w:rsid w:val="003A6152"/>
    <w:rsid w:val="003B0BF5"/>
    <w:rsid w:val="003B1445"/>
    <w:rsid w:val="003B1D0A"/>
    <w:rsid w:val="003B1FD4"/>
    <w:rsid w:val="003B2B51"/>
    <w:rsid w:val="003B4C00"/>
    <w:rsid w:val="003B653E"/>
    <w:rsid w:val="003B6F9B"/>
    <w:rsid w:val="003C0C3F"/>
    <w:rsid w:val="003C407E"/>
    <w:rsid w:val="003C4C46"/>
    <w:rsid w:val="003C55E4"/>
    <w:rsid w:val="003C70BF"/>
    <w:rsid w:val="003D0AED"/>
    <w:rsid w:val="003D26FC"/>
    <w:rsid w:val="003D28E5"/>
    <w:rsid w:val="003D3618"/>
    <w:rsid w:val="003D4645"/>
    <w:rsid w:val="003E01A1"/>
    <w:rsid w:val="003E07B5"/>
    <w:rsid w:val="003E5E9C"/>
    <w:rsid w:val="003E614A"/>
    <w:rsid w:val="003E65C4"/>
    <w:rsid w:val="003E6CD2"/>
    <w:rsid w:val="003E6D34"/>
    <w:rsid w:val="003E77F3"/>
    <w:rsid w:val="003E7DC2"/>
    <w:rsid w:val="003F04DF"/>
    <w:rsid w:val="003F1301"/>
    <w:rsid w:val="003F783B"/>
    <w:rsid w:val="00400B63"/>
    <w:rsid w:val="0040283C"/>
    <w:rsid w:val="00404B59"/>
    <w:rsid w:val="00404ECE"/>
    <w:rsid w:val="00407003"/>
    <w:rsid w:val="00407B81"/>
    <w:rsid w:val="004102EE"/>
    <w:rsid w:val="0041054B"/>
    <w:rsid w:val="004120D7"/>
    <w:rsid w:val="00412456"/>
    <w:rsid w:val="00414549"/>
    <w:rsid w:val="00414621"/>
    <w:rsid w:val="00414CB7"/>
    <w:rsid w:val="00416183"/>
    <w:rsid w:val="00416A92"/>
    <w:rsid w:val="00420C5D"/>
    <w:rsid w:val="004213CA"/>
    <w:rsid w:val="00421423"/>
    <w:rsid w:val="0042159B"/>
    <w:rsid w:val="00421B8A"/>
    <w:rsid w:val="00421E37"/>
    <w:rsid w:val="0042322B"/>
    <w:rsid w:val="00423B18"/>
    <w:rsid w:val="00425178"/>
    <w:rsid w:val="00425EBD"/>
    <w:rsid w:val="004272AE"/>
    <w:rsid w:val="00430EF1"/>
    <w:rsid w:val="00430F6D"/>
    <w:rsid w:val="004310B5"/>
    <w:rsid w:val="00432657"/>
    <w:rsid w:val="00433746"/>
    <w:rsid w:val="004404EB"/>
    <w:rsid w:val="00441A40"/>
    <w:rsid w:val="004435F8"/>
    <w:rsid w:val="00443A61"/>
    <w:rsid w:val="00450897"/>
    <w:rsid w:val="00451AE6"/>
    <w:rsid w:val="0045258B"/>
    <w:rsid w:val="004527EA"/>
    <w:rsid w:val="004531DC"/>
    <w:rsid w:val="0045325E"/>
    <w:rsid w:val="00454AAA"/>
    <w:rsid w:val="00456036"/>
    <w:rsid w:val="0045630F"/>
    <w:rsid w:val="0046044E"/>
    <w:rsid w:val="00460611"/>
    <w:rsid w:val="00460689"/>
    <w:rsid w:val="004608BC"/>
    <w:rsid w:val="00461218"/>
    <w:rsid w:val="004637C7"/>
    <w:rsid w:val="004644E2"/>
    <w:rsid w:val="00465998"/>
    <w:rsid w:val="0046611E"/>
    <w:rsid w:val="00470A20"/>
    <w:rsid w:val="00470A40"/>
    <w:rsid w:val="00470CC8"/>
    <w:rsid w:val="00470D83"/>
    <w:rsid w:val="004716BB"/>
    <w:rsid w:val="00472422"/>
    <w:rsid w:val="00472520"/>
    <w:rsid w:val="004752C8"/>
    <w:rsid w:val="00480615"/>
    <w:rsid w:val="00480C4C"/>
    <w:rsid w:val="00481454"/>
    <w:rsid w:val="004846D4"/>
    <w:rsid w:val="004853B9"/>
    <w:rsid w:val="004863EC"/>
    <w:rsid w:val="00487C6A"/>
    <w:rsid w:val="00492ECE"/>
    <w:rsid w:val="00493E23"/>
    <w:rsid w:val="00494487"/>
    <w:rsid w:val="004946C8"/>
    <w:rsid w:val="00494A40"/>
    <w:rsid w:val="004959E6"/>
    <w:rsid w:val="00496DBE"/>
    <w:rsid w:val="0049702E"/>
    <w:rsid w:val="00497848"/>
    <w:rsid w:val="004A170A"/>
    <w:rsid w:val="004A3012"/>
    <w:rsid w:val="004A3658"/>
    <w:rsid w:val="004A3A26"/>
    <w:rsid w:val="004A5E8C"/>
    <w:rsid w:val="004A5E8D"/>
    <w:rsid w:val="004A6392"/>
    <w:rsid w:val="004A6BB2"/>
    <w:rsid w:val="004A6BD0"/>
    <w:rsid w:val="004B081E"/>
    <w:rsid w:val="004B1E18"/>
    <w:rsid w:val="004B2833"/>
    <w:rsid w:val="004B3727"/>
    <w:rsid w:val="004B3EA6"/>
    <w:rsid w:val="004B42DB"/>
    <w:rsid w:val="004B4660"/>
    <w:rsid w:val="004B47AA"/>
    <w:rsid w:val="004B4EA4"/>
    <w:rsid w:val="004B52B5"/>
    <w:rsid w:val="004B5725"/>
    <w:rsid w:val="004C020B"/>
    <w:rsid w:val="004C07ED"/>
    <w:rsid w:val="004C0D75"/>
    <w:rsid w:val="004C35F3"/>
    <w:rsid w:val="004C7456"/>
    <w:rsid w:val="004C773E"/>
    <w:rsid w:val="004C7B86"/>
    <w:rsid w:val="004D05A0"/>
    <w:rsid w:val="004D0FBA"/>
    <w:rsid w:val="004D21C9"/>
    <w:rsid w:val="004D2B8A"/>
    <w:rsid w:val="004D7301"/>
    <w:rsid w:val="004E001E"/>
    <w:rsid w:val="004E1284"/>
    <w:rsid w:val="004E187F"/>
    <w:rsid w:val="004E2115"/>
    <w:rsid w:val="004E2D8A"/>
    <w:rsid w:val="004E2F48"/>
    <w:rsid w:val="004E3A96"/>
    <w:rsid w:val="004E4261"/>
    <w:rsid w:val="004E4647"/>
    <w:rsid w:val="004E4FB8"/>
    <w:rsid w:val="004E5570"/>
    <w:rsid w:val="004E5DBC"/>
    <w:rsid w:val="004E6718"/>
    <w:rsid w:val="004E68B9"/>
    <w:rsid w:val="004E76D9"/>
    <w:rsid w:val="004F0382"/>
    <w:rsid w:val="004F20B0"/>
    <w:rsid w:val="004F2173"/>
    <w:rsid w:val="004F54E9"/>
    <w:rsid w:val="004F5827"/>
    <w:rsid w:val="004F59E6"/>
    <w:rsid w:val="004F5AE5"/>
    <w:rsid w:val="004F6B76"/>
    <w:rsid w:val="004F6E22"/>
    <w:rsid w:val="004F78D3"/>
    <w:rsid w:val="00500290"/>
    <w:rsid w:val="005003C8"/>
    <w:rsid w:val="005026B5"/>
    <w:rsid w:val="00503AEC"/>
    <w:rsid w:val="00507709"/>
    <w:rsid w:val="0051166C"/>
    <w:rsid w:val="00513945"/>
    <w:rsid w:val="005139C6"/>
    <w:rsid w:val="005201AC"/>
    <w:rsid w:val="005201B0"/>
    <w:rsid w:val="005206F1"/>
    <w:rsid w:val="00520C3C"/>
    <w:rsid w:val="00521D06"/>
    <w:rsid w:val="005222A9"/>
    <w:rsid w:val="005242F0"/>
    <w:rsid w:val="0052735D"/>
    <w:rsid w:val="00527E05"/>
    <w:rsid w:val="0053054C"/>
    <w:rsid w:val="005316C9"/>
    <w:rsid w:val="0053521B"/>
    <w:rsid w:val="00535916"/>
    <w:rsid w:val="00536703"/>
    <w:rsid w:val="0053708F"/>
    <w:rsid w:val="0054253E"/>
    <w:rsid w:val="00543DF1"/>
    <w:rsid w:val="00544684"/>
    <w:rsid w:val="00544750"/>
    <w:rsid w:val="00544F3F"/>
    <w:rsid w:val="0054515D"/>
    <w:rsid w:val="00545469"/>
    <w:rsid w:val="00545609"/>
    <w:rsid w:val="0054579A"/>
    <w:rsid w:val="00545AB8"/>
    <w:rsid w:val="005467C2"/>
    <w:rsid w:val="00547BB9"/>
    <w:rsid w:val="005500AC"/>
    <w:rsid w:val="00551CA3"/>
    <w:rsid w:val="00553071"/>
    <w:rsid w:val="00553157"/>
    <w:rsid w:val="00554885"/>
    <w:rsid w:val="00554A57"/>
    <w:rsid w:val="00555E70"/>
    <w:rsid w:val="0055620F"/>
    <w:rsid w:val="005566F7"/>
    <w:rsid w:val="00556BAC"/>
    <w:rsid w:val="00556EC0"/>
    <w:rsid w:val="00557E90"/>
    <w:rsid w:val="00557EB1"/>
    <w:rsid w:val="00560B04"/>
    <w:rsid w:val="00561929"/>
    <w:rsid w:val="00561B60"/>
    <w:rsid w:val="005637A4"/>
    <w:rsid w:val="0056467A"/>
    <w:rsid w:val="00565BB0"/>
    <w:rsid w:val="0056646E"/>
    <w:rsid w:val="00566A61"/>
    <w:rsid w:val="00567082"/>
    <w:rsid w:val="00574600"/>
    <w:rsid w:val="00574A11"/>
    <w:rsid w:val="005753A9"/>
    <w:rsid w:val="0057572B"/>
    <w:rsid w:val="005804CC"/>
    <w:rsid w:val="00583E43"/>
    <w:rsid w:val="00584241"/>
    <w:rsid w:val="00585E66"/>
    <w:rsid w:val="0058601C"/>
    <w:rsid w:val="0059003F"/>
    <w:rsid w:val="0059021D"/>
    <w:rsid w:val="00591228"/>
    <w:rsid w:val="005913C3"/>
    <w:rsid w:val="0059340C"/>
    <w:rsid w:val="005941A3"/>
    <w:rsid w:val="0059573B"/>
    <w:rsid w:val="00596961"/>
    <w:rsid w:val="00596A6C"/>
    <w:rsid w:val="005971C1"/>
    <w:rsid w:val="005A183E"/>
    <w:rsid w:val="005A263F"/>
    <w:rsid w:val="005A2851"/>
    <w:rsid w:val="005A2CC7"/>
    <w:rsid w:val="005A3D27"/>
    <w:rsid w:val="005A42B5"/>
    <w:rsid w:val="005A58E7"/>
    <w:rsid w:val="005A6825"/>
    <w:rsid w:val="005A6FA2"/>
    <w:rsid w:val="005B09D8"/>
    <w:rsid w:val="005B0CE8"/>
    <w:rsid w:val="005B1797"/>
    <w:rsid w:val="005B2A23"/>
    <w:rsid w:val="005B3660"/>
    <w:rsid w:val="005B3BEF"/>
    <w:rsid w:val="005B3F45"/>
    <w:rsid w:val="005B400A"/>
    <w:rsid w:val="005B4329"/>
    <w:rsid w:val="005B4C20"/>
    <w:rsid w:val="005B4F98"/>
    <w:rsid w:val="005B79A2"/>
    <w:rsid w:val="005C074D"/>
    <w:rsid w:val="005C0919"/>
    <w:rsid w:val="005C40BE"/>
    <w:rsid w:val="005C434F"/>
    <w:rsid w:val="005C47AB"/>
    <w:rsid w:val="005C555D"/>
    <w:rsid w:val="005C6D9B"/>
    <w:rsid w:val="005C75BA"/>
    <w:rsid w:val="005C7729"/>
    <w:rsid w:val="005C795A"/>
    <w:rsid w:val="005D0208"/>
    <w:rsid w:val="005D0253"/>
    <w:rsid w:val="005D078E"/>
    <w:rsid w:val="005D1CA3"/>
    <w:rsid w:val="005D1D74"/>
    <w:rsid w:val="005D1EDF"/>
    <w:rsid w:val="005D2258"/>
    <w:rsid w:val="005D2CF5"/>
    <w:rsid w:val="005D308B"/>
    <w:rsid w:val="005D338F"/>
    <w:rsid w:val="005D4EB2"/>
    <w:rsid w:val="005D6121"/>
    <w:rsid w:val="005D69D3"/>
    <w:rsid w:val="005D7EF2"/>
    <w:rsid w:val="005E00C2"/>
    <w:rsid w:val="005E1329"/>
    <w:rsid w:val="005E3699"/>
    <w:rsid w:val="005E5711"/>
    <w:rsid w:val="005E6004"/>
    <w:rsid w:val="005E68DF"/>
    <w:rsid w:val="005E6C7D"/>
    <w:rsid w:val="005E7B2F"/>
    <w:rsid w:val="005F10FE"/>
    <w:rsid w:val="005F182C"/>
    <w:rsid w:val="005F2B04"/>
    <w:rsid w:val="005F2E3E"/>
    <w:rsid w:val="005F2FA3"/>
    <w:rsid w:val="005F3FCE"/>
    <w:rsid w:val="005F4C56"/>
    <w:rsid w:val="005F57A7"/>
    <w:rsid w:val="006001F0"/>
    <w:rsid w:val="006005F8"/>
    <w:rsid w:val="00600F43"/>
    <w:rsid w:val="00600FF4"/>
    <w:rsid w:val="00605728"/>
    <w:rsid w:val="00605E8B"/>
    <w:rsid w:val="00607560"/>
    <w:rsid w:val="00610257"/>
    <w:rsid w:val="006104EA"/>
    <w:rsid w:val="00611B3C"/>
    <w:rsid w:val="00611FB7"/>
    <w:rsid w:val="0061214D"/>
    <w:rsid w:val="006125D5"/>
    <w:rsid w:val="00616F15"/>
    <w:rsid w:val="006170E1"/>
    <w:rsid w:val="00620386"/>
    <w:rsid w:val="00622407"/>
    <w:rsid w:val="006224CA"/>
    <w:rsid w:val="0062321A"/>
    <w:rsid w:val="006265B6"/>
    <w:rsid w:val="0062787E"/>
    <w:rsid w:val="00627FA8"/>
    <w:rsid w:val="00631544"/>
    <w:rsid w:val="00631DF1"/>
    <w:rsid w:val="00632510"/>
    <w:rsid w:val="00632D0D"/>
    <w:rsid w:val="00632D17"/>
    <w:rsid w:val="006330D6"/>
    <w:rsid w:val="00633664"/>
    <w:rsid w:val="00634806"/>
    <w:rsid w:val="00634819"/>
    <w:rsid w:val="00634AED"/>
    <w:rsid w:val="00636A06"/>
    <w:rsid w:val="00642A72"/>
    <w:rsid w:val="00642B62"/>
    <w:rsid w:val="00643057"/>
    <w:rsid w:val="0064326D"/>
    <w:rsid w:val="0064548E"/>
    <w:rsid w:val="006457E1"/>
    <w:rsid w:val="006458A9"/>
    <w:rsid w:val="006475C0"/>
    <w:rsid w:val="006500FF"/>
    <w:rsid w:val="0065151D"/>
    <w:rsid w:val="006518AC"/>
    <w:rsid w:val="006518DC"/>
    <w:rsid w:val="00652E54"/>
    <w:rsid w:val="00654090"/>
    <w:rsid w:val="00654D0E"/>
    <w:rsid w:val="00656DB0"/>
    <w:rsid w:val="00657C14"/>
    <w:rsid w:val="006627D5"/>
    <w:rsid w:val="00662928"/>
    <w:rsid w:val="0066359C"/>
    <w:rsid w:val="006644C1"/>
    <w:rsid w:val="00664CCC"/>
    <w:rsid w:val="00665032"/>
    <w:rsid w:val="00665577"/>
    <w:rsid w:val="0066597D"/>
    <w:rsid w:val="00666891"/>
    <w:rsid w:val="0066782E"/>
    <w:rsid w:val="00671C58"/>
    <w:rsid w:val="00673CE6"/>
    <w:rsid w:val="00674648"/>
    <w:rsid w:val="00674DEC"/>
    <w:rsid w:val="0067699F"/>
    <w:rsid w:val="00677328"/>
    <w:rsid w:val="0067790B"/>
    <w:rsid w:val="0068106D"/>
    <w:rsid w:val="006810BF"/>
    <w:rsid w:val="00681ADD"/>
    <w:rsid w:val="00681B5E"/>
    <w:rsid w:val="00682651"/>
    <w:rsid w:val="00682E94"/>
    <w:rsid w:val="00682FE0"/>
    <w:rsid w:val="00683F08"/>
    <w:rsid w:val="006860A1"/>
    <w:rsid w:val="006865CB"/>
    <w:rsid w:val="00686D17"/>
    <w:rsid w:val="0069083F"/>
    <w:rsid w:val="00690968"/>
    <w:rsid w:val="00690C1E"/>
    <w:rsid w:val="006911B7"/>
    <w:rsid w:val="00693B78"/>
    <w:rsid w:val="00694197"/>
    <w:rsid w:val="00696490"/>
    <w:rsid w:val="00696A1A"/>
    <w:rsid w:val="00696B73"/>
    <w:rsid w:val="00696BF9"/>
    <w:rsid w:val="00697FE9"/>
    <w:rsid w:val="006A0245"/>
    <w:rsid w:val="006A1E85"/>
    <w:rsid w:val="006A3996"/>
    <w:rsid w:val="006A4212"/>
    <w:rsid w:val="006A4445"/>
    <w:rsid w:val="006A4CFB"/>
    <w:rsid w:val="006A4DCD"/>
    <w:rsid w:val="006A5741"/>
    <w:rsid w:val="006A58F9"/>
    <w:rsid w:val="006A5E70"/>
    <w:rsid w:val="006A63DC"/>
    <w:rsid w:val="006B1319"/>
    <w:rsid w:val="006B3C48"/>
    <w:rsid w:val="006B5172"/>
    <w:rsid w:val="006B68A4"/>
    <w:rsid w:val="006B781E"/>
    <w:rsid w:val="006C0529"/>
    <w:rsid w:val="006C0BC8"/>
    <w:rsid w:val="006C0E49"/>
    <w:rsid w:val="006C16AA"/>
    <w:rsid w:val="006C3196"/>
    <w:rsid w:val="006C3E48"/>
    <w:rsid w:val="006C55A6"/>
    <w:rsid w:val="006C70B8"/>
    <w:rsid w:val="006D0325"/>
    <w:rsid w:val="006D054C"/>
    <w:rsid w:val="006D0918"/>
    <w:rsid w:val="006D3972"/>
    <w:rsid w:val="006D61BD"/>
    <w:rsid w:val="006D75CE"/>
    <w:rsid w:val="006E1E84"/>
    <w:rsid w:val="006E2951"/>
    <w:rsid w:val="006E4049"/>
    <w:rsid w:val="006E4369"/>
    <w:rsid w:val="006E5066"/>
    <w:rsid w:val="006E5214"/>
    <w:rsid w:val="006E5B38"/>
    <w:rsid w:val="006E6285"/>
    <w:rsid w:val="006E63FF"/>
    <w:rsid w:val="006E6E6A"/>
    <w:rsid w:val="006F0859"/>
    <w:rsid w:val="006F1487"/>
    <w:rsid w:val="006F1F22"/>
    <w:rsid w:val="006F210F"/>
    <w:rsid w:val="006F2277"/>
    <w:rsid w:val="006F26F6"/>
    <w:rsid w:val="006F27CF"/>
    <w:rsid w:val="006F48CE"/>
    <w:rsid w:val="006F5BB9"/>
    <w:rsid w:val="006F6160"/>
    <w:rsid w:val="006F66E1"/>
    <w:rsid w:val="006F74D6"/>
    <w:rsid w:val="006F7942"/>
    <w:rsid w:val="007000D6"/>
    <w:rsid w:val="007014D2"/>
    <w:rsid w:val="0070154C"/>
    <w:rsid w:val="0070240B"/>
    <w:rsid w:val="00702EAB"/>
    <w:rsid w:val="00704262"/>
    <w:rsid w:val="0070481A"/>
    <w:rsid w:val="00705C78"/>
    <w:rsid w:val="00706DB9"/>
    <w:rsid w:val="00707983"/>
    <w:rsid w:val="00710752"/>
    <w:rsid w:val="00712707"/>
    <w:rsid w:val="00712945"/>
    <w:rsid w:val="00714A62"/>
    <w:rsid w:val="007155B0"/>
    <w:rsid w:val="00716E6B"/>
    <w:rsid w:val="00717640"/>
    <w:rsid w:val="007176A3"/>
    <w:rsid w:val="00717ED2"/>
    <w:rsid w:val="00717F85"/>
    <w:rsid w:val="007211BB"/>
    <w:rsid w:val="00721CD9"/>
    <w:rsid w:val="00722CF8"/>
    <w:rsid w:val="00723594"/>
    <w:rsid w:val="007238E8"/>
    <w:rsid w:val="007244EF"/>
    <w:rsid w:val="007246C9"/>
    <w:rsid w:val="00725255"/>
    <w:rsid w:val="007258DC"/>
    <w:rsid w:val="00727F0B"/>
    <w:rsid w:val="007311D6"/>
    <w:rsid w:val="00731A42"/>
    <w:rsid w:val="00731B3D"/>
    <w:rsid w:val="0073259A"/>
    <w:rsid w:val="007347E0"/>
    <w:rsid w:val="007354EB"/>
    <w:rsid w:val="007355E9"/>
    <w:rsid w:val="00736675"/>
    <w:rsid w:val="00737B56"/>
    <w:rsid w:val="00742C29"/>
    <w:rsid w:val="00744208"/>
    <w:rsid w:val="00746432"/>
    <w:rsid w:val="00747A16"/>
    <w:rsid w:val="007501BF"/>
    <w:rsid w:val="0075056C"/>
    <w:rsid w:val="007510F1"/>
    <w:rsid w:val="00751E29"/>
    <w:rsid w:val="00751EB3"/>
    <w:rsid w:val="00753049"/>
    <w:rsid w:val="007531DF"/>
    <w:rsid w:val="0075335A"/>
    <w:rsid w:val="00753D6B"/>
    <w:rsid w:val="00754AB1"/>
    <w:rsid w:val="00754CE2"/>
    <w:rsid w:val="00755813"/>
    <w:rsid w:val="0075608E"/>
    <w:rsid w:val="0076061A"/>
    <w:rsid w:val="00762C80"/>
    <w:rsid w:val="00762E39"/>
    <w:rsid w:val="00763663"/>
    <w:rsid w:val="00763D53"/>
    <w:rsid w:val="00763EC2"/>
    <w:rsid w:val="00766328"/>
    <w:rsid w:val="007676C5"/>
    <w:rsid w:val="00770260"/>
    <w:rsid w:val="007704A6"/>
    <w:rsid w:val="00770ACB"/>
    <w:rsid w:val="0077238C"/>
    <w:rsid w:val="00772C4A"/>
    <w:rsid w:val="00773B7D"/>
    <w:rsid w:val="00773E52"/>
    <w:rsid w:val="0077405F"/>
    <w:rsid w:val="007750B8"/>
    <w:rsid w:val="00775DF0"/>
    <w:rsid w:val="007775DE"/>
    <w:rsid w:val="00780BC2"/>
    <w:rsid w:val="007819E2"/>
    <w:rsid w:val="00781E4A"/>
    <w:rsid w:val="007825F1"/>
    <w:rsid w:val="0078307A"/>
    <w:rsid w:val="007834EA"/>
    <w:rsid w:val="007848E3"/>
    <w:rsid w:val="00786B8F"/>
    <w:rsid w:val="0078748E"/>
    <w:rsid w:val="00790912"/>
    <w:rsid w:val="00790E6C"/>
    <w:rsid w:val="00792E63"/>
    <w:rsid w:val="007935F0"/>
    <w:rsid w:val="0079393E"/>
    <w:rsid w:val="00793C68"/>
    <w:rsid w:val="00794AD5"/>
    <w:rsid w:val="00794D84"/>
    <w:rsid w:val="00794EE8"/>
    <w:rsid w:val="00796226"/>
    <w:rsid w:val="0079629A"/>
    <w:rsid w:val="007975A2"/>
    <w:rsid w:val="007A164C"/>
    <w:rsid w:val="007A390B"/>
    <w:rsid w:val="007A51E2"/>
    <w:rsid w:val="007A5303"/>
    <w:rsid w:val="007A6C28"/>
    <w:rsid w:val="007B002E"/>
    <w:rsid w:val="007B01AD"/>
    <w:rsid w:val="007B06E2"/>
    <w:rsid w:val="007B2FED"/>
    <w:rsid w:val="007B3219"/>
    <w:rsid w:val="007B6FD7"/>
    <w:rsid w:val="007B72AB"/>
    <w:rsid w:val="007C10B0"/>
    <w:rsid w:val="007C2888"/>
    <w:rsid w:val="007C2AD5"/>
    <w:rsid w:val="007C58DC"/>
    <w:rsid w:val="007C5AC4"/>
    <w:rsid w:val="007C6437"/>
    <w:rsid w:val="007C6F8E"/>
    <w:rsid w:val="007C7A2A"/>
    <w:rsid w:val="007D099F"/>
    <w:rsid w:val="007D0F63"/>
    <w:rsid w:val="007D12B2"/>
    <w:rsid w:val="007D1530"/>
    <w:rsid w:val="007D5C99"/>
    <w:rsid w:val="007E1358"/>
    <w:rsid w:val="007E2B34"/>
    <w:rsid w:val="007E2EC2"/>
    <w:rsid w:val="007E327A"/>
    <w:rsid w:val="007E428E"/>
    <w:rsid w:val="007E4ED3"/>
    <w:rsid w:val="007E526A"/>
    <w:rsid w:val="007E5AB0"/>
    <w:rsid w:val="007E6DD0"/>
    <w:rsid w:val="007F026A"/>
    <w:rsid w:val="007F0416"/>
    <w:rsid w:val="007F2F49"/>
    <w:rsid w:val="007F2FE9"/>
    <w:rsid w:val="007F4FC1"/>
    <w:rsid w:val="007F65A8"/>
    <w:rsid w:val="007F663F"/>
    <w:rsid w:val="007F6C00"/>
    <w:rsid w:val="007F70CC"/>
    <w:rsid w:val="00801468"/>
    <w:rsid w:val="008014BD"/>
    <w:rsid w:val="0080226E"/>
    <w:rsid w:val="00802887"/>
    <w:rsid w:val="008048E0"/>
    <w:rsid w:val="00806225"/>
    <w:rsid w:val="0080774B"/>
    <w:rsid w:val="0081038F"/>
    <w:rsid w:val="00811993"/>
    <w:rsid w:val="00811C5F"/>
    <w:rsid w:val="008131A3"/>
    <w:rsid w:val="008131C1"/>
    <w:rsid w:val="008139DD"/>
    <w:rsid w:val="00815036"/>
    <w:rsid w:val="0081526D"/>
    <w:rsid w:val="00815B33"/>
    <w:rsid w:val="008160FB"/>
    <w:rsid w:val="00817493"/>
    <w:rsid w:val="00817B09"/>
    <w:rsid w:val="00821665"/>
    <w:rsid w:val="008224D2"/>
    <w:rsid w:val="00822CCC"/>
    <w:rsid w:val="008241CE"/>
    <w:rsid w:val="008243CA"/>
    <w:rsid w:val="00824A09"/>
    <w:rsid w:val="00826DD1"/>
    <w:rsid w:val="00827813"/>
    <w:rsid w:val="00827F23"/>
    <w:rsid w:val="00830B54"/>
    <w:rsid w:val="00832B7E"/>
    <w:rsid w:val="008332DD"/>
    <w:rsid w:val="008337F3"/>
    <w:rsid w:val="008354E2"/>
    <w:rsid w:val="00836215"/>
    <w:rsid w:val="00836FE7"/>
    <w:rsid w:val="0084013F"/>
    <w:rsid w:val="008425DA"/>
    <w:rsid w:val="00842936"/>
    <w:rsid w:val="00843473"/>
    <w:rsid w:val="00843CCB"/>
    <w:rsid w:val="00844BB4"/>
    <w:rsid w:val="00845FE9"/>
    <w:rsid w:val="00846795"/>
    <w:rsid w:val="008477B6"/>
    <w:rsid w:val="008502DC"/>
    <w:rsid w:val="00850300"/>
    <w:rsid w:val="00850598"/>
    <w:rsid w:val="0085110F"/>
    <w:rsid w:val="008536B9"/>
    <w:rsid w:val="0085444A"/>
    <w:rsid w:val="0085586F"/>
    <w:rsid w:val="00857DCB"/>
    <w:rsid w:val="008610C8"/>
    <w:rsid w:val="0086143E"/>
    <w:rsid w:val="008636B8"/>
    <w:rsid w:val="00865D51"/>
    <w:rsid w:val="00866DA4"/>
    <w:rsid w:val="008679F2"/>
    <w:rsid w:val="00867FC7"/>
    <w:rsid w:val="0087061C"/>
    <w:rsid w:val="00870762"/>
    <w:rsid w:val="00870DB2"/>
    <w:rsid w:val="0087167A"/>
    <w:rsid w:val="00871F5F"/>
    <w:rsid w:val="00873A9D"/>
    <w:rsid w:val="00874472"/>
    <w:rsid w:val="0087589B"/>
    <w:rsid w:val="00876D64"/>
    <w:rsid w:val="00876FC4"/>
    <w:rsid w:val="00881247"/>
    <w:rsid w:val="00883640"/>
    <w:rsid w:val="00883AB5"/>
    <w:rsid w:val="008859B4"/>
    <w:rsid w:val="0088658A"/>
    <w:rsid w:val="008875A1"/>
    <w:rsid w:val="008879C6"/>
    <w:rsid w:val="00887E85"/>
    <w:rsid w:val="00890A17"/>
    <w:rsid w:val="00890D67"/>
    <w:rsid w:val="00891688"/>
    <w:rsid w:val="008919DE"/>
    <w:rsid w:val="0089269F"/>
    <w:rsid w:val="008933C4"/>
    <w:rsid w:val="00893A3B"/>
    <w:rsid w:val="00895927"/>
    <w:rsid w:val="00895AC2"/>
    <w:rsid w:val="00896881"/>
    <w:rsid w:val="00896CD1"/>
    <w:rsid w:val="008A0037"/>
    <w:rsid w:val="008A34CC"/>
    <w:rsid w:val="008A585F"/>
    <w:rsid w:val="008B19FB"/>
    <w:rsid w:val="008B2DDF"/>
    <w:rsid w:val="008B3D6A"/>
    <w:rsid w:val="008B440F"/>
    <w:rsid w:val="008B680E"/>
    <w:rsid w:val="008B68C1"/>
    <w:rsid w:val="008B794E"/>
    <w:rsid w:val="008C3CCC"/>
    <w:rsid w:val="008C41DB"/>
    <w:rsid w:val="008C41EE"/>
    <w:rsid w:val="008C5514"/>
    <w:rsid w:val="008C6DCE"/>
    <w:rsid w:val="008C6E52"/>
    <w:rsid w:val="008C78AC"/>
    <w:rsid w:val="008D0783"/>
    <w:rsid w:val="008D0D89"/>
    <w:rsid w:val="008D165F"/>
    <w:rsid w:val="008D1949"/>
    <w:rsid w:val="008D2B68"/>
    <w:rsid w:val="008D3B95"/>
    <w:rsid w:val="008D423E"/>
    <w:rsid w:val="008D4E67"/>
    <w:rsid w:val="008D685C"/>
    <w:rsid w:val="008D6E47"/>
    <w:rsid w:val="008E1269"/>
    <w:rsid w:val="008E27A3"/>
    <w:rsid w:val="008E2CD3"/>
    <w:rsid w:val="008E2F07"/>
    <w:rsid w:val="008E37CE"/>
    <w:rsid w:val="008E3D21"/>
    <w:rsid w:val="008E4145"/>
    <w:rsid w:val="008E4297"/>
    <w:rsid w:val="008E464B"/>
    <w:rsid w:val="008E5AFE"/>
    <w:rsid w:val="008E75B8"/>
    <w:rsid w:val="008F02E1"/>
    <w:rsid w:val="008F10B7"/>
    <w:rsid w:val="008F1CC6"/>
    <w:rsid w:val="008F2FB9"/>
    <w:rsid w:val="008F319C"/>
    <w:rsid w:val="008F3636"/>
    <w:rsid w:val="008F43AE"/>
    <w:rsid w:val="008F48A9"/>
    <w:rsid w:val="008F4D0F"/>
    <w:rsid w:val="008F647F"/>
    <w:rsid w:val="008F6F87"/>
    <w:rsid w:val="00901259"/>
    <w:rsid w:val="009023C2"/>
    <w:rsid w:val="009034D7"/>
    <w:rsid w:val="00903E54"/>
    <w:rsid w:val="009045E3"/>
    <w:rsid w:val="0090552E"/>
    <w:rsid w:val="00910526"/>
    <w:rsid w:val="00910ACA"/>
    <w:rsid w:val="00911271"/>
    <w:rsid w:val="00911F81"/>
    <w:rsid w:val="00912745"/>
    <w:rsid w:val="00912D7C"/>
    <w:rsid w:val="0091355B"/>
    <w:rsid w:val="00914E47"/>
    <w:rsid w:val="0091756F"/>
    <w:rsid w:val="0092008A"/>
    <w:rsid w:val="00921C3F"/>
    <w:rsid w:val="00921D2F"/>
    <w:rsid w:val="00921E15"/>
    <w:rsid w:val="00922D6E"/>
    <w:rsid w:val="00923489"/>
    <w:rsid w:val="00923D75"/>
    <w:rsid w:val="00924673"/>
    <w:rsid w:val="00924C55"/>
    <w:rsid w:val="00924F89"/>
    <w:rsid w:val="0092528F"/>
    <w:rsid w:val="00931386"/>
    <w:rsid w:val="00931CC8"/>
    <w:rsid w:val="00932BF2"/>
    <w:rsid w:val="009331F8"/>
    <w:rsid w:val="00934208"/>
    <w:rsid w:val="00934536"/>
    <w:rsid w:val="009346BF"/>
    <w:rsid w:val="00934935"/>
    <w:rsid w:val="009419CF"/>
    <w:rsid w:val="00941F7E"/>
    <w:rsid w:val="009432F1"/>
    <w:rsid w:val="009441A8"/>
    <w:rsid w:val="009452B6"/>
    <w:rsid w:val="00945DA6"/>
    <w:rsid w:val="009465CD"/>
    <w:rsid w:val="00947801"/>
    <w:rsid w:val="009501E6"/>
    <w:rsid w:val="009503F8"/>
    <w:rsid w:val="0095044B"/>
    <w:rsid w:val="00950A13"/>
    <w:rsid w:val="009518B3"/>
    <w:rsid w:val="00951A54"/>
    <w:rsid w:val="00952606"/>
    <w:rsid w:val="009547F7"/>
    <w:rsid w:val="00955BAC"/>
    <w:rsid w:val="00956B08"/>
    <w:rsid w:val="00956D8D"/>
    <w:rsid w:val="00960BA1"/>
    <w:rsid w:val="009631BA"/>
    <w:rsid w:val="009652CB"/>
    <w:rsid w:val="00967538"/>
    <w:rsid w:val="00967BA4"/>
    <w:rsid w:val="00970918"/>
    <w:rsid w:val="009716E0"/>
    <w:rsid w:val="00971AB0"/>
    <w:rsid w:val="0097200E"/>
    <w:rsid w:val="00973EBD"/>
    <w:rsid w:val="009743AE"/>
    <w:rsid w:val="00977B55"/>
    <w:rsid w:val="00980355"/>
    <w:rsid w:val="009810A8"/>
    <w:rsid w:val="009813F2"/>
    <w:rsid w:val="00982CE4"/>
    <w:rsid w:val="00984D24"/>
    <w:rsid w:val="0098518C"/>
    <w:rsid w:val="0098696F"/>
    <w:rsid w:val="00986A87"/>
    <w:rsid w:val="009870AB"/>
    <w:rsid w:val="0099105D"/>
    <w:rsid w:val="00992839"/>
    <w:rsid w:val="009932E3"/>
    <w:rsid w:val="0099425D"/>
    <w:rsid w:val="00995EB0"/>
    <w:rsid w:val="009A0B25"/>
    <w:rsid w:val="009A159A"/>
    <w:rsid w:val="009A1BB8"/>
    <w:rsid w:val="009A38F5"/>
    <w:rsid w:val="009A422F"/>
    <w:rsid w:val="009A5A16"/>
    <w:rsid w:val="009B1B29"/>
    <w:rsid w:val="009B220A"/>
    <w:rsid w:val="009B2283"/>
    <w:rsid w:val="009B4050"/>
    <w:rsid w:val="009B44C3"/>
    <w:rsid w:val="009B487D"/>
    <w:rsid w:val="009B490E"/>
    <w:rsid w:val="009B4947"/>
    <w:rsid w:val="009B4DFF"/>
    <w:rsid w:val="009B5100"/>
    <w:rsid w:val="009B58A8"/>
    <w:rsid w:val="009B5D01"/>
    <w:rsid w:val="009B7A74"/>
    <w:rsid w:val="009C11E4"/>
    <w:rsid w:val="009C1BD8"/>
    <w:rsid w:val="009C31FF"/>
    <w:rsid w:val="009C36B7"/>
    <w:rsid w:val="009C4305"/>
    <w:rsid w:val="009C4CB6"/>
    <w:rsid w:val="009C6927"/>
    <w:rsid w:val="009C740F"/>
    <w:rsid w:val="009C75E4"/>
    <w:rsid w:val="009D007C"/>
    <w:rsid w:val="009D00E5"/>
    <w:rsid w:val="009D196C"/>
    <w:rsid w:val="009D39CB"/>
    <w:rsid w:val="009D49B1"/>
    <w:rsid w:val="009D49D7"/>
    <w:rsid w:val="009D6641"/>
    <w:rsid w:val="009D77C0"/>
    <w:rsid w:val="009E0308"/>
    <w:rsid w:val="009E1F85"/>
    <w:rsid w:val="009E32AB"/>
    <w:rsid w:val="009E3E1B"/>
    <w:rsid w:val="009E6E56"/>
    <w:rsid w:val="009F322B"/>
    <w:rsid w:val="009F3ACF"/>
    <w:rsid w:val="009F44C7"/>
    <w:rsid w:val="009F454D"/>
    <w:rsid w:val="009F500B"/>
    <w:rsid w:val="009F5A5E"/>
    <w:rsid w:val="00A005F2"/>
    <w:rsid w:val="00A01DDC"/>
    <w:rsid w:val="00A0223D"/>
    <w:rsid w:val="00A02646"/>
    <w:rsid w:val="00A056EB"/>
    <w:rsid w:val="00A07574"/>
    <w:rsid w:val="00A1099A"/>
    <w:rsid w:val="00A1189F"/>
    <w:rsid w:val="00A12144"/>
    <w:rsid w:val="00A12489"/>
    <w:rsid w:val="00A138E2"/>
    <w:rsid w:val="00A15531"/>
    <w:rsid w:val="00A15ABD"/>
    <w:rsid w:val="00A15DC3"/>
    <w:rsid w:val="00A160C9"/>
    <w:rsid w:val="00A168F5"/>
    <w:rsid w:val="00A21669"/>
    <w:rsid w:val="00A219F5"/>
    <w:rsid w:val="00A21AA5"/>
    <w:rsid w:val="00A21B7A"/>
    <w:rsid w:val="00A228F3"/>
    <w:rsid w:val="00A247AC"/>
    <w:rsid w:val="00A2545C"/>
    <w:rsid w:val="00A25BF8"/>
    <w:rsid w:val="00A276A0"/>
    <w:rsid w:val="00A31ABD"/>
    <w:rsid w:val="00A330CF"/>
    <w:rsid w:val="00A3708F"/>
    <w:rsid w:val="00A37157"/>
    <w:rsid w:val="00A401D8"/>
    <w:rsid w:val="00A41649"/>
    <w:rsid w:val="00A423C6"/>
    <w:rsid w:val="00A42BC3"/>
    <w:rsid w:val="00A4342C"/>
    <w:rsid w:val="00A4380A"/>
    <w:rsid w:val="00A451EE"/>
    <w:rsid w:val="00A45348"/>
    <w:rsid w:val="00A45368"/>
    <w:rsid w:val="00A4580D"/>
    <w:rsid w:val="00A516A1"/>
    <w:rsid w:val="00A51B10"/>
    <w:rsid w:val="00A5213D"/>
    <w:rsid w:val="00A521B7"/>
    <w:rsid w:val="00A52541"/>
    <w:rsid w:val="00A53118"/>
    <w:rsid w:val="00A54A4B"/>
    <w:rsid w:val="00A568A3"/>
    <w:rsid w:val="00A57A9D"/>
    <w:rsid w:val="00A607E2"/>
    <w:rsid w:val="00A60D20"/>
    <w:rsid w:val="00A61802"/>
    <w:rsid w:val="00A62094"/>
    <w:rsid w:val="00A62A6D"/>
    <w:rsid w:val="00A62C81"/>
    <w:rsid w:val="00A62F46"/>
    <w:rsid w:val="00A64CFC"/>
    <w:rsid w:val="00A64DE1"/>
    <w:rsid w:val="00A64E69"/>
    <w:rsid w:val="00A672BB"/>
    <w:rsid w:val="00A67DD1"/>
    <w:rsid w:val="00A70355"/>
    <w:rsid w:val="00A712AD"/>
    <w:rsid w:val="00A71D3A"/>
    <w:rsid w:val="00A72E9D"/>
    <w:rsid w:val="00A75585"/>
    <w:rsid w:val="00A76D38"/>
    <w:rsid w:val="00A76D4C"/>
    <w:rsid w:val="00A76E20"/>
    <w:rsid w:val="00A77087"/>
    <w:rsid w:val="00A7769E"/>
    <w:rsid w:val="00A77D9F"/>
    <w:rsid w:val="00A77FF9"/>
    <w:rsid w:val="00A817F2"/>
    <w:rsid w:val="00A81B57"/>
    <w:rsid w:val="00A82CC0"/>
    <w:rsid w:val="00A8587B"/>
    <w:rsid w:val="00A8613A"/>
    <w:rsid w:val="00A867D9"/>
    <w:rsid w:val="00A872C4"/>
    <w:rsid w:val="00A90937"/>
    <w:rsid w:val="00A90FED"/>
    <w:rsid w:val="00A91581"/>
    <w:rsid w:val="00A9395D"/>
    <w:rsid w:val="00A93A8A"/>
    <w:rsid w:val="00A941E6"/>
    <w:rsid w:val="00A950AD"/>
    <w:rsid w:val="00A95434"/>
    <w:rsid w:val="00AA053E"/>
    <w:rsid w:val="00AA0D47"/>
    <w:rsid w:val="00AA126F"/>
    <w:rsid w:val="00AA21C7"/>
    <w:rsid w:val="00AA319D"/>
    <w:rsid w:val="00AA3D26"/>
    <w:rsid w:val="00AA4B9D"/>
    <w:rsid w:val="00AA5752"/>
    <w:rsid w:val="00AA63BF"/>
    <w:rsid w:val="00AA7147"/>
    <w:rsid w:val="00AB1EBF"/>
    <w:rsid w:val="00AB22D6"/>
    <w:rsid w:val="00AB2ED9"/>
    <w:rsid w:val="00AB33B4"/>
    <w:rsid w:val="00AB36C8"/>
    <w:rsid w:val="00AB41AC"/>
    <w:rsid w:val="00AB460C"/>
    <w:rsid w:val="00AB4ADB"/>
    <w:rsid w:val="00AB4F0E"/>
    <w:rsid w:val="00AB549D"/>
    <w:rsid w:val="00AB5BD2"/>
    <w:rsid w:val="00AB64CF"/>
    <w:rsid w:val="00AC2679"/>
    <w:rsid w:val="00AC293C"/>
    <w:rsid w:val="00AC2975"/>
    <w:rsid w:val="00AC52C3"/>
    <w:rsid w:val="00AC5EEB"/>
    <w:rsid w:val="00AC65E5"/>
    <w:rsid w:val="00AC6DDC"/>
    <w:rsid w:val="00AD0B18"/>
    <w:rsid w:val="00AD12C8"/>
    <w:rsid w:val="00AD3768"/>
    <w:rsid w:val="00AD3A12"/>
    <w:rsid w:val="00AD3C38"/>
    <w:rsid w:val="00AD43DC"/>
    <w:rsid w:val="00AD543E"/>
    <w:rsid w:val="00AD580C"/>
    <w:rsid w:val="00AD5F8D"/>
    <w:rsid w:val="00AD71AA"/>
    <w:rsid w:val="00AE191D"/>
    <w:rsid w:val="00AE2C56"/>
    <w:rsid w:val="00AE3F2A"/>
    <w:rsid w:val="00AE44C1"/>
    <w:rsid w:val="00AE51FD"/>
    <w:rsid w:val="00AE578F"/>
    <w:rsid w:val="00AE5F24"/>
    <w:rsid w:val="00AF03C9"/>
    <w:rsid w:val="00AF0D6C"/>
    <w:rsid w:val="00AF261A"/>
    <w:rsid w:val="00AF2ACA"/>
    <w:rsid w:val="00AF3ED1"/>
    <w:rsid w:val="00AF5538"/>
    <w:rsid w:val="00AF608E"/>
    <w:rsid w:val="00AF6BFF"/>
    <w:rsid w:val="00AF6F7B"/>
    <w:rsid w:val="00AF719C"/>
    <w:rsid w:val="00AF7C62"/>
    <w:rsid w:val="00B02E6E"/>
    <w:rsid w:val="00B052CE"/>
    <w:rsid w:val="00B05A37"/>
    <w:rsid w:val="00B05D34"/>
    <w:rsid w:val="00B072EF"/>
    <w:rsid w:val="00B07D26"/>
    <w:rsid w:val="00B07D44"/>
    <w:rsid w:val="00B07DBE"/>
    <w:rsid w:val="00B10ED2"/>
    <w:rsid w:val="00B11623"/>
    <w:rsid w:val="00B11726"/>
    <w:rsid w:val="00B1192B"/>
    <w:rsid w:val="00B11985"/>
    <w:rsid w:val="00B13BA3"/>
    <w:rsid w:val="00B1451D"/>
    <w:rsid w:val="00B14B3F"/>
    <w:rsid w:val="00B15D2D"/>
    <w:rsid w:val="00B21249"/>
    <w:rsid w:val="00B2189F"/>
    <w:rsid w:val="00B22193"/>
    <w:rsid w:val="00B22423"/>
    <w:rsid w:val="00B227E3"/>
    <w:rsid w:val="00B249DB"/>
    <w:rsid w:val="00B2514E"/>
    <w:rsid w:val="00B26133"/>
    <w:rsid w:val="00B2619D"/>
    <w:rsid w:val="00B3129E"/>
    <w:rsid w:val="00B31F73"/>
    <w:rsid w:val="00B322BA"/>
    <w:rsid w:val="00B3289C"/>
    <w:rsid w:val="00B32DD0"/>
    <w:rsid w:val="00B33AF3"/>
    <w:rsid w:val="00B3552B"/>
    <w:rsid w:val="00B35A12"/>
    <w:rsid w:val="00B3696E"/>
    <w:rsid w:val="00B369C0"/>
    <w:rsid w:val="00B36D20"/>
    <w:rsid w:val="00B36DF7"/>
    <w:rsid w:val="00B37B48"/>
    <w:rsid w:val="00B40CA6"/>
    <w:rsid w:val="00B410AB"/>
    <w:rsid w:val="00B4248C"/>
    <w:rsid w:val="00B43BBB"/>
    <w:rsid w:val="00B4497D"/>
    <w:rsid w:val="00B46CBD"/>
    <w:rsid w:val="00B50696"/>
    <w:rsid w:val="00B52D0F"/>
    <w:rsid w:val="00B52E3E"/>
    <w:rsid w:val="00B531FF"/>
    <w:rsid w:val="00B54420"/>
    <w:rsid w:val="00B57368"/>
    <w:rsid w:val="00B60CEB"/>
    <w:rsid w:val="00B61384"/>
    <w:rsid w:val="00B62F78"/>
    <w:rsid w:val="00B6550B"/>
    <w:rsid w:val="00B670D9"/>
    <w:rsid w:val="00B70FF4"/>
    <w:rsid w:val="00B71354"/>
    <w:rsid w:val="00B72102"/>
    <w:rsid w:val="00B73110"/>
    <w:rsid w:val="00B7324B"/>
    <w:rsid w:val="00B744A0"/>
    <w:rsid w:val="00B75772"/>
    <w:rsid w:val="00B75915"/>
    <w:rsid w:val="00B76FF7"/>
    <w:rsid w:val="00B770C6"/>
    <w:rsid w:val="00B80C0E"/>
    <w:rsid w:val="00B81514"/>
    <w:rsid w:val="00B818E0"/>
    <w:rsid w:val="00B81CEE"/>
    <w:rsid w:val="00B822F3"/>
    <w:rsid w:val="00B82604"/>
    <w:rsid w:val="00B827D5"/>
    <w:rsid w:val="00B84B33"/>
    <w:rsid w:val="00B86055"/>
    <w:rsid w:val="00B8623F"/>
    <w:rsid w:val="00B86328"/>
    <w:rsid w:val="00B87BF2"/>
    <w:rsid w:val="00B90305"/>
    <w:rsid w:val="00B90D58"/>
    <w:rsid w:val="00B90E45"/>
    <w:rsid w:val="00B938D9"/>
    <w:rsid w:val="00B94142"/>
    <w:rsid w:val="00B94F6F"/>
    <w:rsid w:val="00BA0080"/>
    <w:rsid w:val="00BA7ADC"/>
    <w:rsid w:val="00BA7BCE"/>
    <w:rsid w:val="00BB18BE"/>
    <w:rsid w:val="00BB1B48"/>
    <w:rsid w:val="00BB1BB9"/>
    <w:rsid w:val="00BB2A7F"/>
    <w:rsid w:val="00BB36B6"/>
    <w:rsid w:val="00BC09EF"/>
    <w:rsid w:val="00BC173E"/>
    <w:rsid w:val="00BC1B30"/>
    <w:rsid w:val="00BC4F01"/>
    <w:rsid w:val="00BC57C1"/>
    <w:rsid w:val="00BC5EA9"/>
    <w:rsid w:val="00BC69DD"/>
    <w:rsid w:val="00BC74DC"/>
    <w:rsid w:val="00BC7F52"/>
    <w:rsid w:val="00BD1D82"/>
    <w:rsid w:val="00BD30C6"/>
    <w:rsid w:val="00BD387F"/>
    <w:rsid w:val="00BD4CAF"/>
    <w:rsid w:val="00BD6375"/>
    <w:rsid w:val="00BD7DDF"/>
    <w:rsid w:val="00BD7ECF"/>
    <w:rsid w:val="00BD7FBD"/>
    <w:rsid w:val="00BE18F4"/>
    <w:rsid w:val="00BE41A6"/>
    <w:rsid w:val="00BE58DF"/>
    <w:rsid w:val="00BE59CE"/>
    <w:rsid w:val="00BE6FA4"/>
    <w:rsid w:val="00BE7727"/>
    <w:rsid w:val="00BE7EB6"/>
    <w:rsid w:val="00BF1079"/>
    <w:rsid w:val="00BF1277"/>
    <w:rsid w:val="00BF149D"/>
    <w:rsid w:val="00BF1D4A"/>
    <w:rsid w:val="00BF23DD"/>
    <w:rsid w:val="00BF2C75"/>
    <w:rsid w:val="00BF3E11"/>
    <w:rsid w:val="00BF5561"/>
    <w:rsid w:val="00BF63CD"/>
    <w:rsid w:val="00C00F6F"/>
    <w:rsid w:val="00C01E01"/>
    <w:rsid w:val="00C01E50"/>
    <w:rsid w:val="00C041DF"/>
    <w:rsid w:val="00C04E48"/>
    <w:rsid w:val="00C0535F"/>
    <w:rsid w:val="00C06D4C"/>
    <w:rsid w:val="00C0713E"/>
    <w:rsid w:val="00C0722E"/>
    <w:rsid w:val="00C10361"/>
    <w:rsid w:val="00C10B05"/>
    <w:rsid w:val="00C11FEF"/>
    <w:rsid w:val="00C123D6"/>
    <w:rsid w:val="00C130C3"/>
    <w:rsid w:val="00C13548"/>
    <w:rsid w:val="00C14642"/>
    <w:rsid w:val="00C16A66"/>
    <w:rsid w:val="00C1728D"/>
    <w:rsid w:val="00C176C0"/>
    <w:rsid w:val="00C17A1A"/>
    <w:rsid w:val="00C21BAC"/>
    <w:rsid w:val="00C2215E"/>
    <w:rsid w:val="00C2282E"/>
    <w:rsid w:val="00C2300F"/>
    <w:rsid w:val="00C258DB"/>
    <w:rsid w:val="00C26A60"/>
    <w:rsid w:val="00C26C96"/>
    <w:rsid w:val="00C27347"/>
    <w:rsid w:val="00C316DE"/>
    <w:rsid w:val="00C31B54"/>
    <w:rsid w:val="00C33085"/>
    <w:rsid w:val="00C33A99"/>
    <w:rsid w:val="00C3459C"/>
    <w:rsid w:val="00C34AAD"/>
    <w:rsid w:val="00C35AC1"/>
    <w:rsid w:val="00C35BB7"/>
    <w:rsid w:val="00C3619A"/>
    <w:rsid w:val="00C368CB"/>
    <w:rsid w:val="00C36FD5"/>
    <w:rsid w:val="00C37108"/>
    <w:rsid w:val="00C37695"/>
    <w:rsid w:val="00C37926"/>
    <w:rsid w:val="00C37B73"/>
    <w:rsid w:val="00C4087B"/>
    <w:rsid w:val="00C40CE7"/>
    <w:rsid w:val="00C4169D"/>
    <w:rsid w:val="00C429F1"/>
    <w:rsid w:val="00C437D5"/>
    <w:rsid w:val="00C455E9"/>
    <w:rsid w:val="00C4597B"/>
    <w:rsid w:val="00C45EA2"/>
    <w:rsid w:val="00C47415"/>
    <w:rsid w:val="00C477DE"/>
    <w:rsid w:val="00C47B20"/>
    <w:rsid w:val="00C503B7"/>
    <w:rsid w:val="00C51A52"/>
    <w:rsid w:val="00C522C8"/>
    <w:rsid w:val="00C542A5"/>
    <w:rsid w:val="00C56ADE"/>
    <w:rsid w:val="00C56EB2"/>
    <w:rsid w:val="00C57D17"/>
    <w:rsid w:val="00C600D5"/>
    <w:rsid w:val="00C60218"/>
    <w:rsid w:val="00C6029F"/>
    <w:rsid w:val="00C60BB6"/>
    <w:rsid w:val="00C60C9A"/>
    <w:rsid w:val="00C61209"/>
    <w:rsid w:val="00C62493"/>
    <w:rsid w:val="00C62E58"/>
    <w:rsid w:val="00C62E9E"/>
    <w:rsid w:val="00C62F81"/>
    <w:rsid w:val="00C65BC7"/>
    <w:rsid w:val="00C70ED3"/>
    <w:rsid w:val="00C7130A"/>
    <w:rsid w:val="00C71C76"/>
    <w:rsid w:val="00C71CAE"/>
    <w:rsid w:val="00C73602"/>
    <w:rsid w:val="00C73BD6"/>
    <w:rsid w:val="00C7429C"/>
    <w:rsid w:val="00C7516C"/>
    <w:rsid w:val="00C761FD"/>
    <w:rsid w:val="00C7710B"/>
    <w:rsid w:val="00C81683"/>
    <w:rsid w:val="00C833FE"/>
    <w:rsid w:val="00C84C38"/>
    <w:rsid w:val="00C874C0"/>
    <w:rsid w:val="00C917DE"/>
    <w:rsid w:val="00C91CE4"/>
    <w:rsid w:val="00C929E4"/>
    <w:rsid w:val="00C92D23"/>
    <w:rsid w:val="00C937D2"/>
    <w:rsid w:val="00C93A0C"/>
    <w:rsid w:val="00C94B6E"/>
    <w:rsid w:val="00C9505A"/>
    <w:rsid w:val="00C95359"/>
    <w:rsid w:val="00C96813"/>
    <w:rsid w:val="00C96E17"/>
    <w:rsid w:val="00C97B43"/>
    <w:rsid w:val="00CA24E5"/>
    <w:rsid w:val="00CA2683"/>
    <w:rsid w:val="00CA3038"/>
    <w:rsid w:val="00CA365C"/>
    <w:rsid w:val="00CA3B07"/>
    <w:rsid w:val="00CA3B53"/>
    <w:rsid w:val="00CA6556"/>
    <w:rsid w:val="00CB1BF0"/>
    <w:rsid w:val="00CB1D29"/>
    <w:rsid w:val="00CB1E37"/>
    <w:rsid w:val="00CB257C"/>
    <w:rsid w:val="00CB439D"/>
    <w:rsid w:val="00CB54E9"/>
    <w:rsid w:val="00CB57A8"/>
    <w:rsid w:val="00CB687B"/>
    <w:rsid w:val="00CB72B6"/>
    <w:rsid w:val="00CB76AC"/>
    <w:rsid w:val="00CB79A7"/>
    <w:rsid w:val="00CC17A0"/>
    <w:rsid w:val="00CC2A81"/>
    <w:rsid w:val="00CC2BF5"/>
    <w:rsid w:val="00CC4CA5"/>
    <w:rsid w:val="00CC56BB"/>
    <w:rsid w:val="00CC640F"/>
    <w:rsid w:val="00CC77A2"/>
    <w:rsid w:val="00CD020C"/>
    <w:rsid w:val="00CD54EA"/>
    <w:rsid w:val="00CD5DBD"/>
    <w:rsid w:val="00CD7EA0"/>
    <w:rsid w:val="00CE0EDA"/>
    <w:rsid w:val="00CE135F"/>
    <w:rsid w:val="00CE13A0"/>
    <w:rsid w:val="00CE16F9"/>
    <w:rsid w:val="00CE1AEB"/>
    <w:rsid w:val="00CE5E04"/>
    <w:rsid w:val="00CE6805"/>
    <w:rsid w:val="00CE6A7F"/>
    <w:rsid w:val="00CF0FFF"/>
    <w:rsid w:val="00CF15B6"/>
    <w:rsid w:val="00CF1BB0"/>
    <w:rsid w:val="00CF1EE3"/>
    <w:rsid w:val="00CF1F7F"/>
    <w:rsid w:val="00CF2F05"/>
    <w:rsid w:val="00CF316A"/>
    <w:rsid w:val="00CF43C9"/>
    <w:rsid w:val="00CF617F"/>
    <w:rsid w:val="00CF6367"/>
    <w:rsid w:val="00CF64E3"/>
    <w:rsid w:val="00CF670D"/>
    <w:rsid w:val="00CF7377"/>
    <w:rsid w:val="00CF7472"/>
    <w:rsid w:val="00CF7FC2"/>
    <w:rsid w:val="00D00754"/>
    <w:rsid w:val="00D034AF"/>
    <w:rsid w:val="00D03805"/>
    <w:rsid w:val="00D03D71"/>
    <w:rsid w:val="00D04288"/>
    <w:rsid w:val="00D04B2B"/>
    <w:rsid w:val="00D053FC"/>
    <w:rsid w:val="00D05661"/>
    <w:rsid w:val="00D06DFA"/>
    <w:rsid w:val="00D1142C"/>
    <w:rsid w:val="00D1194A"/>
    <w:rsid w:val="00D131B7"/>
    <w:rsid w:val="00D14880"/>
    <w:rsid w:val="00D14A9D"/>
    <w:rsid w:val="00D14F54"/>
    <w:rsid w:val="00D1564E"/>
    <w:rsid w:val="00D200EB"/>
    <w:rsid w:val="00D22C85"/>
    <w:rsid w:val="00D23610"/>
    <w:rsid w:val="00D2564D"/>
    <w:rsid w:val="00D25802"/>
    <w:rsid w:val="00D277DA"/>
    <w:rsid w:val="00D27C0A"/>
    <w:rsid w:val="00D27C32"/>
    <w:rsid w:val="00D300BE"/>
    <w:rsid w:val="00D32678"/>
    <w:rsid w:val="00D3312B"/>
    <w:rsid w:val="00D33CA3"/>
    <w:rsid w:val="00D37C2A"/>
    <w:rsid w:val="00D37C30"/>
    <w:rsid w:val="00D37E2B"/>
    <w:rsid w:val="00D37FEA"/>
    <w:rsid w:val="00D403C3"/>
    <w:rsid w:val="00D40466"/>
    <w:rsid w:val="00D4058B"/>
    <w:rsid w:val="00D42A0D"/>
    <w:rsid w:val="00D42CDB"/>
    <w:rsid w:val="00D42EE3"/>
    <w:rsid w:val="00D4487B"/>
    <w:rsid w:val="00D448CE"/>
    <w:rsid w:val="00D4499C"/>
    <w:rsid w:val="00D45762"/>
    <w:rsid w:val="00D46CBA"/>
    <w:rsid w:val="00D46D45"/>
    <w:rsid w:val="00D54A7F"/>
    <w:rsid w:val="00D54DC7"/>
    <w:rsid w:val="00D55D1D"/>
    <w:rsid w:val="00D55E2D"/>
    <w:rsid w:val="00D566FD"/>
    <w:rsid w:val="00D56ED9"/>
    <w:rsid w:val="00D602B3"/>
    <w:rsid w:val="00D60437"/>
    <w:rsid w:val="00D61952"/>
    <w:rsid w:val="00D62279"/>
    <w:rsid w:val="00D65A4A"/>
    <w:rsid w:val="00D67379"/>
    <w:rsid w:val="00D73A84"/>
    <w:rsid w:val="00D74469"/>
    <w:rsid w:val="00D744B8"/>
    <w:rsid w:val="00D74E74"/>
    <w:rsid w:val="00D75654"/>
    <w:rsid w:val="00D76EA7"/>
    <w:rsid w:val="00D76FCE"/>
    <w:rsid w:val="00D80115"/>
    <w:rsid w:val="00D804FE"/>
    <w:rsid w:val="00D81075"/>
    <w:rsid w:val="00D815E3"/>
    <w:rsid w:val="00D820E2"/>
    <w:rsid w:val="00D8367E"/>
    <w:rsid w:val="00D83D76"/>
    <w:rsid w:val="00D8525C"/>
    <w:rsid w:val="00D852A1"/>
    <w:rsid w:val="00D85AF5"/>
    <w:rsid w:val="00D86D01"/>
    <w:rsid w:val="00D86E5E"/>
    <w:rsid w:val="00D90D00"/>
    <w:rsid w:val="00D92292"/>
    <w:rsid w:val="00D9279D"/>
    <w:rsid w:val="00D931DA"/>
    <w:rsid w:val="00D937A0"/>
    <w:rsid w:val="00D95D52"/>
    <w:rsid w:val="00D974BC"/>
    <w:rsid w:val="00D9776B"/>
    <w:rsid w:val="00DA015E"/>
    <w:rsid w:val="00DA46B6"/>
    <w:rsid w:val="00DA4AC3"/>
    <w:rsid w:val="00DA5A81"/>
    <w:rsid w:val="00DA5BE4"/>
    <w:rsid w:val="00DA652C"/>
    <w:rsid w:val="00DA6CA6"/>
    <w:rsid w:val="00DA71F8"/>
    <w:rsid w:val="00DB0555"/>
    <w:rsid w:val="00DB1C61"/>
    <w:rsid w:val="00DB365D"/>
    <w:rsid w:val="00DB3CC8"/>
    <w:rsid w:val="00DB6ED2"/>
    <w:rsid w:val="00DC025A"/>
    <w:rsid w:val="00DC123C"/>
    <w:rsid w:val="00DC2C02"/>
    <w:rsid w:val="00DC2C3A"/>
    <w:rsid w:val="00DC2EBA"/>
    <w:rsid w:val="00DC6800"/>
    <w:rsid w:val="00DD126A"/>
    <w:rsid w:val="00DD33CE"/>
    <w:rsid w:val="00DD35BA"/>
    <w:rsid w:val="00DD450C"/>
    <w:rsid w:val="00DD4584"/>
    <w:rsid w:val="00DD5B77"/>
    <w:rsid w:val="00DD6F74"/>
    <w:rsid w:val="00DE12AC"/>
    <w:rsid w:val="00DE26D6"/>
    <w:rsid w:val="00DE3D02"/>
    <w:rsid w:val="00DE4C21"/>
    <w:rsid w:val="00DE4E6B"/>
    <w:rsid w:val="00DE526F"/>
    <w:rsid w:val="00DE5469"/>
    <w:rsid w:val="00DE57E8"/>
    <w:rsid w:val="00DF02A2"/>
    <w:rsid w:val="00DF08CA"/>
    <w:rsid w:val="00DF1662"/>
    <w:rsid w:val="00DF22A8"/>
    <w:rsid w:val="00DF2E32"/>
    <w:rsid w:val="00DF3EFC"/>
    <w:rsid w:val="00DF41CA"/>
    <w:rsid w:val="00DF7D78"/>
    <w:rsid w:val="00E03498"/>
    <w:rsid w:val="00E05C0D"/>
    <w:rsid w:val="00E05CBC"/>
    <w:rsid w:val="00E1140D"/>
    <w:rsid w:val="00E11E0C"/>
    <w:rsid w:val="00E11F50"/>
    <w:rsid w:val="00E1206A"/>
    <w:rsid w:val="00E146D4"/>
    <w:rsid w:val="00E1588F"/>
    <w:rsid w:val="00E164A3"/>
    <w:rsid w:val="00E173CF"/>
    <w:rsid w:val="00E20743"/>
    <w:rsid w:val="00E20769"/>
    <w:rsid w:val="00E21B78"/>
    <w:rsid w:val="00E2347B"/>
    <w:rsid w:val="00E23BB7"/>
    <w:rsid w:val="00E27756"/>
    <w:rsid w:val="00E302AC"/>
    <w:rsid w:val="00E309B4"/>
    <w:rsid w:val="00E3182B"/>
    <w:rsid w:val="00E3255B"/>
    <w:rsid w:val="00E334DB"/>
    <w:rsid w:val="00E3406F"/>
    <w:rsid w:val="00E34A44"/>
    <w:rsid w:val="00E34CF2"/>
    <w:rsid w:val="00E35CBE"/>
    <w:rsid w:val="00E35D3E"/>
    <w:rsid w:val="00E376B8"/>
    <w:rsid w:val="00E37B84"/>
    <w:rsid w:val="00E40E28"/>
    <w:rsid w:val="00E41D90"/>
    <w:rsid w:val="00E435FB"/>
    <w:rsid w:val="00E439DB"/>
    <w:rsid w:val="00E43C73"/>
    <w:rsid w:val="00E47183"/>
    <w:rsid w:val="00E47755"/>
    <w:rsid w:val="00E50ADC"/>
    <w:rsid w:val="00E536F2"/>
    <w:rsid w:val="00E54639"/>
    <w:rsid w:val="00E5586B"/>
    <w:rsid w:val="00E55B74"/>
    <w:rsid w:val="00E5754E"/>
    <w:rsid w:val="00E60542"/>
    <w:rsid w:val="00E62C2E"/>
    <w:rsid w:val="00E62C60"/>
    <w:rsid w:val="00E62D72"/>
    <w:rsid w:val="00E65DB2"/>
    <w:rsid w:val="00E66DA4"/>
    <w:rsid w:val="00E7019F"/>
    <w:rsid w:val="00E702BB"/>
    <w:rsid w:val="00E71B84"/>
    <w:rsid w:val="00E71CFE"/>
    <w:rsid w:val="00E72538"/>
    <w:rsid w:val="00E75CA6"/>
    <w:rsid w:val="00E76CD7"/>
    <w:rsid w:val="00E82415"/>
    <w:rsid w:val="00E82BDA"/>
    <w:rsid w:val="00E82E02"/>
    <w:rsid w:val="00E84035"/>
    <w:rsid w:val="00E87BDF"/>
    <w:rsid w:val="00E913A9"/>
    <w:rsid w:val="00E91894"/>
    <w:rsid w:val="00E921CF"/>
    <w:rsid w:val="00E92219"/>
    <w:rsid w:val="00E92442"/>
    <w:rsid w:val="00E951B0"/>
    <w:rsid w:val="00E96A8C"/>
    <w:rsid w:val="00E96B83"/>
    <w:rsid w:val="00E96B98"/>
    <w:rsid w:val="00EA01B4"/>
    <w:rsid w:val="00EA0EDB"/>
    <w:rsid w:val="00EA1585"/>
    <w:rsid w:val="00EA15D9"/>
    <w:rsid w:val="00EA1D41"/>
    <w:rsid w:val="00EA7277"/>
    <w:rsid w:val="00EB169E"/>
    <w:rsid w:val="00EB226A"/>
    <w:rsid w:val="00EB2352"/>
    <w:rsid w:val="00EB2DA0"/>
    <w:rsid w:val="00EB3738"/>
    <w:rsid w:val="00EB3DC7"/>
    <w:rsid w:val="00EB3F6D"/>
    <w:rsid w:val="00EB60F6"/>
    <w:rsid w:val="00EB6C7B"/>
    <w:rsid w:val="00EB70AA"/>
    <w:rsid w:val="00EC029E"/>
    <w:rsid w:val="00EC0B6E"/>
    <w:rsid w:val="00EC2387"/>
    <w:rsid w:val="00EC2728"/>
    <w:rsid w:val="00EC382F"/>
    <w:rsid w:val="00EC46D9"/>
    <w:rsid w:val="00EC503D"/>
    <w:rsid w:val="00EC5304"/>
    <w:rsid w:val="00EC58B6"/>
    <w:rsid w:val="00EC5A49"/>
    <w:rsid w:val="00EC69BC"/>
    <w:rsid w:val="00EC7EA6"/>
    <w:rsid w:val="00ED0038"/>
    <w:rsid w:val="00ED0846"/>
    <w:rsid w:val="00ED108E"/>
    <w:rsid w:val="00ED1ED5"/>
    <w:rsid w:val="00ED253F"/>
    <w:rsid w:val="00ED5F53"/>
    <w:rsid w:val="00ED6047"/>
    <w:rsid w:val="00ED6BA1"/>
    <w:rsid w:val="00EE3135"/>
    <w:rsid w:val="00EE548D"/>
    <w:rsid w:val="00EF1A6E"/>
    <w:rsid w:val="00EF3514"/>
    <w:rsid w:val="00EF3F0F"/>
    <w:rsid w:val="00EF4138"/>
    <w:rsid w:val="00EF4335"/>
    <w:rsid w:val="00EF6E0B"/>
    <w:rsid w:val="00EF709D"/>
    <w:rsid w:val="00EF72A9"/>
    <w:rsid w:val="00EF7B55"/>
    <w:rsid w:val="00F00177"/>
    <w:rsid w:val="00F00252"/>
    <w:rsid w:val="00F0114A"/>
    <w:rsid w:val="00F03ECB"/>
    <w:rsid w:val="00F04260"/>
    <w:rsid w:val="00F04A74"/>
    <w:rsid w:val="00F0549D"/>
    <w:rsid w:val="00F054C7"/>
    <w:rsid w:val="00F10B23"/>
    <w:rsid w:val="00F123BE"/>
    <w:rsid w:val="00F12F4D"/>
    <w:rsid w:val="00F131FD"/>
    <w:rsid w:val="00F137C0"/>
    <w:rsid w:val="00F13CAA"/>
    <w:rsid w:val="00F14A05"/>
    <w:rsid w:val="00F14B98"/>
    <w:rsid w:val="00F176E5"/>
    <w:rsid w:val="00F20196"/>
    <w:rsid w:val="00F201B2"/>
    <w:rsid w:val="00F20585"/>
    <w:rsid w:val="00F20AC2"/>
    <w:rsid w:val="00F212DC"/>
    <w:rsid w:val="00F22B3A"/>
    <w:rsid w:val="00F24226"/>
    <w:rsid w:val="00F250A1"/>
    <w:rsid w:val="00F2679B"/>
    <w:rsid w:val="00F27748"/>
    <w:rsid w:val="00F30EE4"/>
    <w:rsid w:val="00F32CC7"/>
    <w:rsid w:val="00F3391A"/>
    <w:rsid w:val="00F34007"/>
    <w:rsid w:val="00F34030"/>
    <w:rsid w:val="00F35AB8"/>
    <w:rsid w:val="00F40CBC"/>
    <w:rsid w:val="00F4102C"/>
    <w:rsid w:val="00F42377"/>
    <w:rsid w:val="00F42719"/>
    <w:rsid w:val="00F42DBD"/>
    <w:rsid w:val="00F447DB"/>
    <w:rsid w:val="00F475A5"/>
    <w:rsid w:val="00F47EC0"/>
    <w:rsid w:val="00F51160"/>
    <w:rsid w:val="00F51648"/>
    <w:rsid w:val="00F51C02"/>
    <w:rsid w:val="00F523C8"/>
    <w:rsid w:val="00F5254D"/>
    <w:rsid w:val="00F52791"/>
    <w:rsid w:val="00F532D2"/>
    <w:rsid w:val="00F53F43"/>
    <w:rsid w:val="00F53F8B"/>
    <w:rsid w:val="00F566AF"/>
    <w:rsid w:val="00F57178"/>
    <w:rsid w:val="00F60450"/>
    <w:rsid w:val="00F61CCD"/>
    <w:rsid w:val="00F628B6"/>
    <w:rsid w:val="00F62E3E"/>
    <w:rsid w:val="00F65062"/>
    <w:rsid w:val="00F65569"/>
    <w:rsid w:val="00F66D54"/>
    <w:rsid w:val="00F70022"/>
    <w:rsid w:val="00F719B0"/>
    <w:rsid w:val="00F7343E"/>
    <w:rsid w:val="00F735D8"/>
    <w:rsid w:val="00F740F3"/>
    <w:rsid w:val="00F74BDC"/>
    <w:rsid w:val="00F757D2"/>
    <w:rsid w:val="00F75C85"/>
    <w:rsid w:val="00F76991"/>
    <w:rsid w:val="00F77434"/>
    <w:rsid w:val="00F77B60"/>
    <w:rsid w:val="00F81775"/>
    <w:rsid w:val="00F81D44"/>
    <w:rsid w:val="00F84FDA"/>
    <w:rsid w:val="00F85B09"/>
    <w:rsid w:val="00F86F62"/>
    <w:rsid w:val="00F872C3"/>
    <w:rsid w:val="00F906BD"/>
    <w:rsid w:val="00F90CC9"/>
    <w:rsid w:val="00F90D14"/>
    <w:rsid w:val="00F9118A"/>
    <w:rsid w:val="00F91902"/>
    <w:rsid w:val="00F92EE4"/>
    <w:rsid w:val="00F93720"/>
    <w:rsid w:val="00F950A9"/>
    <w:rsid w:val="00F9528E"/>
    <w:rsid w:val="00F9568B"/>
    <w:rsid w:val="00F9646A"/>
    <w:rsid w:val="00F97361"/>
    <w:rsid w:val="00F9742C"/>
    <w:rsid w:val="00F97A6A"/>
    <w:rsid w:val="00F97B3A"/>
    <w:rsid w:val="00FA210D"/>
    <w:rsid w:val="00FA2A27"/>
    <w:rsid w:val="00FA2B47"/>
    <w:rsid w:val="00FA387A"/>
    <w:rsid w:val="00FA3CD1"/>
    <w:rsid w:val="00FA420E"/>
    <w:rsid w:val="00FA5F53"/>
    <w:rsid w:val="00FA70EB"/>
    <w:rsid w:val="00FA7918"/>
    <w:rsid w:val="00FA7EB7"/>
    <w:rsid w:val="00FB0B10"/>
    <w:rsid w:val="00FB1522"/>
    <w:rsid w:val="00FB65C6"/>
    <w:rsid w:val="00FB6932"/>
    <w:rsid w:val="00FB7891"/>
    <w:rsid w:val="00FC18FE"/>
    <w:rsid w:val="00FC1987"/>
    <w:rsid w:val="00FC1F75"/>
    <w:rsid w:val="00FC2194"/>
    <w:rsid w:val="00FC2616"/>
    <w:rsid w:val="00FC2F19"/>
    <w:rsid w:val="00FC34B9"/>
    <w:rsid w:val="00FC448A"/>
    <w:rsid w:val="00FC48E8"/>
    <w:rsid w:val="00FC682F"/>
    <w:rsid w:val="00FC7284"/>
    <w:rsid w:val="00FD0033"/>
    <w:rsid w:val="00FD0633"/>
    <w:rsid w:val="00FD1304"/>
    <w:rsid w:val="00FD1D55"/>
    <w:rsid w:val="00FD2B5B"/>
    <w:rsid w:val="00FD3F51"/>
    <w:rsid w:val="00FD4331"/>
    <w:rsid w:val="00FD441C"/>
    <w:rsid w:val="00FD4A53"/>
    <w:rsid w:val="00FD50D0"/>
    <w:rsid w:val="00FD5201"/>
    <w:rsid w:val="00FD59BE"/>
    <w:rsid w:val="00FD6B55"/>
    <w:rsid w:val="00FE2268"/>
    <w:rsid w:val="00FE23F0"/>
    <w:rsid w:val="00FE2B5F"/>
    <w:rsid w:val="00FE436D"/>
    <w:rsid w:val="00FE463B"/>
    <w:rsid w:val="00FE66B6"/>
    <w:rsid w:val="00FE66BB"/>
    <w:rsid w:val="00FE731C"/>
    <w:rsid w:val="00FF003E"/>
    <w:rsid w:val="00FF0EC9"/>
    <w:rsid w:val="00FF69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9633"/>
    <o:shapelayout v:ext="edit">
      <o:idmap v:ext="edit" data="1"/>
    </o:shapelayout>
  </w:shapeDefaults>
  <w:decimalSymbol w:val="."/>
  <w:listSeparator w:val=","/>
  <w14:docId w14:val="1ACF4E78"/>
  <w15:docId w15:val="{14890E00-2FCA-446E-822F-45E3DE2CE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uiPriority="9"/>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663F"/>
    <w:pPr>
      <w:overflowPunct w:val="0"/>
      <w:autoSpaceDE w:val="0"/>
      <w:autoSpaceDN w:val="0"/>
      <w:adjustRightInd w:val="0"/>
      <w:textAlignment w:val="baseline"/>
    </w:pPr>
  </w:style>
  <w:style w:type="paragraph" w:styleId="Heading1">
    <w:name w:val="heading 1"/>
    <w:aliases w:val="MICS heading1"/>
    <w:basedOn w:val="Heading"/>
    <w:next w:val="Normal"/>
    <w:rsid w:val="00F5254D"/>
    <w:pPr>
      <w:keepNext/>
      <w:outlineLvl w:val="0"/>
    </w:pPr>
    <w:rPr>
      <w:bCs/>
      <w:i/>
      <w:iCs/>
    </w:rPr>
  </w:style>
  <w:style w:type="paragraph" w:styleId="Heading2">
    <w:name w:val="heading 2"/>
    <w:basedOn w:val="Normal"/>
    <w:next w:val="Normal"/>
    <w:rsid w:val="00F5254D"/>
    <w:pPr>
      <w:keepNext/>
      <w:spacing w:before="240" w:after="60"/>
      <w:ind w:left="720"/>
      <w:outlineLvl w:val="1"/>
    </w:pPr>
    <w:rPr>
      <w:rFonts w:ascii="Arial" w:hAnsi="Arial" w:cs="Arial"/>
      <w:b/>
      <w:bCs/>
      <w:i/>
      <w:iCs/>
      <w:sz w:val="28"/>
      <w:szCs w:val="28"/>
    </w:rPr>
  </w:style>
  <w:style w:type="paragraph" w:styleId="Heading3">
    <w:name w:val="heading 3"/>
    <w:basedOn w:val="Normal"/>
    <w:next w:val="Normal"/>
    <w:qFormat/>
    <w:rsid w:val="00F5254D"/>
    <w:pPr>
      <w:keepNext/>
      <w:spacing w:before="240" w:after="60"/>
      <w:ind w:left="720"/>
      <w:outlineLvl w:val="2"/>
    </w:pPr>
    <w:rPr>
      <w:rFonts w:ascii="Arial" w:hAnsi="Arial" w:cs="Arial"/>
      <w:b/>
      <w:bCs/>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7343E"/>
    <w:pPr>
      <w:tabs>
        <w:tab w:val="center" w:pos="4320"/>
        <w:tab w:val="right" w:pos="8640"/>
      </w:tabs>
    </w:pPr>
  </w:style>
  <w:style w:type="paragraph" w:styleId="Footer">
    <w:name w:val="footer"/>
    <w:basedOn w:val="Normal"/>
    <w:rsid w:val="00F7343E"/>
    <w:pPr>
      <w:tabs>
        <w:tab w:val="center" w:pos="4320"/>
        <w:tab w:val="right" w:pos="8640"/>
      </w:tabs>
    </w:pPr>
  </w:style>
  <w:style w:type="paragraph" w:customStyle="1" w:styleId="HeaderMICS">
    <w:name w:val="Header MICS"/>
    <w:basedOn w:val="Normal"/>
    <w:rsid w:val="00F5254D"/>
    <w:pPr>
      <w:tabs>
        <w:tab w:val="center" w:pos="4320"/>
        <w:tab w:val="right" w:pos="8640"/>
      </w:tabs>
      <w:jc w:val="center"/>
    </w:pPr>
    <w:rPr>
      <w:caps/>
    </w:rPr>
  </w:style>
  <w:style w:type="paragraph" w:customStyle="1" w:styleId="HeaderSection">
    <w:name w:val="Header Section"/>
    <w:basedOn w:val="HeaderMICS"/>
    <w:rsid w:val="0051166C"/>
    <w:rPr>
      <w:b/>
      <w:sz w:val="24"/>
      <w:szCs w:val="24"/>
    </w:rPr>
  </w:style>
  <w:style w:type="paragraph" w:customStyle="1" w:styleId="FooterMICS">
    <w:name w:val="Footer MICS"/>
    <w:basedOn w:val="Normal"/>
    <w:rsid w:val="00F5254D"/>
    <w:pPr>
      <w:tabs>
        <w:tab w:val="left" w:pos="1080"/>
        <w:tab w:val="center" w:pos="4680"/>
        <w:tab w:val="center" w:pos="5760"/>
        <w:tab w:val="right" w:pos="9000"/>
        <w:tab w:val="right" w:pos="10080"/>
      </w:tabs>
    </w:pPr>
    <w:rPr>
      <w:caps/>
      <w:sz w:val="16"/>
      <w:szCs w:val="16"/>
    </w:rPr>
  </w:style>
  <w:style w:type="character" w:styleId="PageNumber">
    <w:name w:val="page number"/>
    <w:basedOn w:val="DefaultParagraphFont"/>
    <w:rsid w:val="004A6BB2"/>
  </w:style>
  <w:style w:type="character" w:styleId="CommentReference">
    <w:name w:val="annotation reference"/>
    <w:basedOn w:val="DefaultParagraphFont"/>
    <w:uiPriority w:val="99"/>
    <w:semiHidden/>
    <w:rsid w:val="00C10B05"/>
    <w:rPr>
      <w:sz w:val="16"/>
      <w:szCs w:val="16"/>
    </w:rPr>
  </w:style>
  <w:style w:type="numbering" w:customStyle="1" w:styleId="MICSNUmbering">
    <w:name w:val="MICS NUmbering"/>
    <w:basedOn w:val="NoList"/>
    <w:rsid w:val="00102067"/>
    <w:pPr>
      <w:numPr>
        <w:numId w:val="1"/>
      </w:numPr>
    </w:pPr>
  </w:style>
  <w:style w:type="paragraph" w:customStyle="1" w:styleId="micsNONUMBER">
    <w:name w:val="mics NO NUMBER"/>
    <w:basedOn w:val="Normal"/>
    <w:rsid w:val="001F1D34"/>
    <w:pPr>
      <w:ind w:left="720"/>
    </w:pPr>
  </w:style>
  <w:style w:type="paragraph" w:customStyle="1" w:styleId="Heading">
    <w:name w:val="Heading"/>
    <w:aliases w:val="MICS 2"/>
    <w:basedOn w:val="Normal"/>
    <w:rsid w:val="007D12B2"/>
    <w:pPr>
      <w:ind w:left="720"/>
    </w:pPr>
    <w:rPr>
      <w:b/>
      <w:sz w:val="24"/>
    </w:rPr>
  </w:style>
  <w:style w:type="paragraph" w:styleId="CommentText">
    <w:name w:val="annotation text"/>
    <w:basedOn w:val="Normal"/>
    <w:link w:val="CommentTextChar"/>
    <w:uiPriority w:val="99"/>
    <w:rsid w:val="00C10B05"/>
  </w:style>
  <w:style w:type="paragraph" w:styleId="CommentSubject">
    <w:name w:val="annotation subject"/>
    <w:basedOn w:val="CommentText"/>
    <w:next w:val="CommentText"/>
    <w:link w:val="CommentSubjectChar"/>
    <w:uiPriority w:val="99"/>
    <w:semiHidden/>
    <w:rsid w:val="00C10B05"/>
    <w:rPr>
      <w:b/>
      <w:bCs/>
    </w:rPr>
  </w:style>
  <w:style w:type="paragraph" w:styleId="BalloonText">
    <w:name w:val="Balloon Text"/>
    <w:basedOn w:val="Normal"/>
    <w:semiHidden/>
    <w:rsid w:val="00C10B05"/>
    <w:rPr>
      <w:rFonts w:ascii="Tahoma" w:hAnsi="Tahoma" w:cs="Tahoma"/>
      <w:sz w:val="16"/>
      <w:szCs w:val="16"/>
    </w:rPr>
  </w:style>
  <w:style w:type="paragraph" w:styleId="ListParagraph">
    <w:name w:val="List Paragraph"/>
    <w:basedOn w:val="Normal"/>
    <w:link w:val="ListParagraphChar"/>
    <w:uiPriority w:val="34"/>
    <w:qFormat/>
    <w:rsid w:val="0054515D"/>
    <w:pPr>
      <w:numPr>
        <w:ilvl w:val="1"/>
        <w:numId w:val="3"/>
      </w:numPr>
      <w:spacing w:after="200"/>
    </w:pPr>
    <w:rPr>
      <w:rFonts w:ascii="Arial" w:hAnsi="Arial" w:cs="Arial"/>
    </w:rPr>
  </w:style>
  <w:style w:type="paragraph" w:customStyle="1" w:styleId="Default">
    <w:name w:val="Default"/>
    <w:rsid w:val="009F454D"/>
    <w:pPr>
      <w:autoSpaceDE w:val="0"/>
      <w:autoSpaceDN w:val="0"/>
      <w:adjustRightInd w:val="0"/>
    </w:pPr>
    <w:rPr>
      <w:rFonts w:eastAsia="Calibri"/>
      <w:color w:val="000000"/>
      <w:sz w:val="24"/>
      <w:szCs w:val="24"/>
    </w:rPr>
  </w:style>
  <w:style w:type="paragraph" w:styleId="BodyText">
    <w:name w:val="Body Text"/>
    <w:basedOn w:val="Normal"/>
    <w:link w:val="BodyTextChar"/>
    <w:rsid w:val="00827F23"/>
    <w:pPr>
      <w:tabs>
        <w:tab w:val="left" w:pos="540"/>
        <w:tab w:val="right" w:pos="10080"/>
      </w:tabs>
      <w:spacing w:line="240" w:lineRule="atLeast"/>
    </w:pPr>
    <w:rPr>
      <w:rFonts w:ascii="Arial" w:hAnsi="Arial" w:cs="Arial"/>
      <w:sz w:val="24"/>
    </w:rPr>
  </w:style>
  <w:style w:type="character" w:customStyle="1" w:styleId="BodyTextChar">
    <w:name w:val="Body Text Char"/>
    <w:basedOn w:val="DefaultParagraphFont"/>
    <w:link w:val="BodyText"/>
    <w:rsid w:val="00827F23"/>
    <w:rPr>
      <w:rFonts w:ascii="Arial" w:hAnsi="Arial" w:cs="Arial"/>
      <w:sz w:val="24"/>
    </w:rPr>
  </w:style>
  <w:style w:type="paragraph" w:customStyle="1" w:styleId="FirstlevelMICNumbered">
    <w:name w:val="First level MIC Numbered"/>
    <w:basedOn w:val="ListParagraph"/>
    <w:link w:val="FirstlevelMICNumberedChar"/>
    <w:qFormat/>
    <w:rsid w:val="005A3D27"/>
    <w:pPr>
      <w:numPr>
        <w:ilvl w:val="0"/>
        <w:numId w:val="4"/>
      </w:numPr>
    </w:pPr>
  </w:style>
  <w:style w:type="paragraph" w:customStyle="1" w:styleId="LetterlistMICS">
    <w:name w:val="Letter list MICS"/>
    <w:basedOn w:val="ListParagraph"/>
    <w:link w:val="LetterlistMICSChar"/>
    <w:qFormat/>
    <w:rsid w:val="0054515D"/>
    <w:pPr>
      <w:numPr>
        <w:ilvl w:val="0"/>
        <w:numId w:val="5"/>
      </w:numPr>
    </w:pPr>
  </w:style>
  <w:style w:type="character" w:customStyle="1" w:styleId="ListParagraphChar">
    <w:name w:val="List Paragraph Char"/>
    <w:basedOn w:val="DefaultParagraphFont"/>
    <w:link w:val="ListParagraph"/>
    <w:uiPriority w:val="34"/>
    <w:rsid w:val="0054515D"/>
    <w:rPr>
      <w:rFonts w:ascii="Arial" w:hAnsi="Arial" w:cs="Arial"/>
    </w:rPr>
  </w:style>
  <w:style w:type="character" w:customStyle="1" w:styleId="FirstlevelMICNumberedChar">
    <w:name w:val="First level MIC Numbered Char"/>
    <w:basedOn w:val="ListParagraphChar"/>
    <w:link w:val="FirstlevelMICNumbered"/>
    <w:rsid w:val="005A3D27"/>
    <w:rPr>
      <w:rFonts w:ascii="Arial" w:hAnsi="Arial" w:cs="Arial"/>
    </w:rPr>
  </w:style>
  <w:style w:type="paragraph" w:customStyle="1" w:styleId="NotesfollowingMICS">
    <w:name w:val="Notes following MICS"/>
    <w:basedOn w:val="Normal"/>
    <w:link w:val="NotesfollowingMICSChar"/>
    <w:qFormat/>
    <w:rsid w:val="00204E2B"/>
    <w:pPr>
      <w:ind w:left="1080" w:hanging="540"/>
    </w:pPr>
    <w:rPr>
      <w:rFonts w:ascii="Arial" w:hAnsi="Arial" w:cs="Arial"/>
    </w:rPr>
  </w:style>
  <w:style w:type="character" w:customStyle="1" w:styleId="LetterlistMICSChar">
    <w:name w:val="Letter list MICS Char"/>
    <w:basedOn w:val="ListParagraphChar"/>
    <w:link w:val="LetterlistMICS"/>
    <w:rsid w:val="0054515D"/>
    <w:rPr>
      <w:rFonts w:ascii="Arial" w:hAnsi="Arial" w:cs="Arial"/>
    </w:rPr>
  </w:style>
  <w:style w:type="paragraph" w:styleId="Revision">
    <w:name w:val="Revision"/>
    <w:hidden/>
    <w:uiPriority w:val="99"/>
    <w:semiHidden/>
    <w:rsid w:val="00686D17"/>
  </w:style>
  <w:style w:type="character" w:customStyle="1" w:styleId="NotesfollowingMICSChar">
    <w:name w:val="Notes following MICS Char"/>
    <w:basedOn w:val="DefaultParagraphFont"/>
    <w:link w:val="NotesfollowingMICS"/>
    <w:rsid w:val="00204E2B"/>
    <w:rPr>
      <w:rFonts w:ascii="Arial" w:hAnsi="Arial" w:cs="Arial"/>
    </w:rPr>
  </w:style>
  <w:style w:type="paragraph" w:customStyle="1" w:styleId="MICSSectionHeader">
    <w:name w:val="MICS Section Header"/>
    <w:basedOn w:val="Normal"/>
    <w:link w:val="MICSSectionHeaderChar"/>
    <w:qFormat/>
    <w:rsid w:val="009F44C7"/>
    <w:rPr>
      <w:rFonts w:ascii="Arial" w:hAnsi="Arial" w:cs="Arial"/>
      <w:b/>
      <w:i/>
    </w:rPr>
  </w:style>
  <w:style w:type="paragraph" w:customStyle="1" w:styleId="MICSLetterList">
    <w:name w:val="MICS Letter List"/>
    <w:basedOn w:val="ListParagraph"/>
    <w:link w:val="MICSLetterListChar"/>
    <w:qFormat/>
    <w:rsid w:val="008A585F"/>
  </w:style>
  <w:style w:type="character" w:customStyle="1" w:styleId="MICSSectionHeaderChar">
    <w:name w:val="MICS Section Header Char"/>
    <w:basedOn w:val="DefaultParagraphFont"/>
    <w:link w:val="MICSSectionHeader"/>
    <w:rsid w:val="009F44C7"/>
    <w:rPr>
      <w:rFonts w:ascii="Arial" w:hAnsi="Arial" w:cs="Arial"/>
      <w:b/>
      <w:i/>
    </w:rPr>
  </w:style>
  <w:style w:type="character" w:customStyle="1" w:styleId="MICSLetterListChar">
    <w:name w:val="MICS Letter List Char"/>
    <w:basedOn w:val="ListParagraphChar"/>
    <w:link w:val="MICSLetterList"/>
    <w:rsid w:val="008A585F"/>
    <w:rPr>
      <w:rFonts w:ascii="Arial" w:hAnsi="Arial" w:cs="Arial"/>
    </w:rPr>
  </w:style>
  <w:style w:type="paragraph" w:customStyle="1" w:styleId="NotebeforeMICS">
    <w:name w:val="Note before MICS"/>
    <w:basedOn w:val="Normal"/>
    <w:link w:val="NotebeforeMICSChar"/>
    <w:qFormat/>
    <w:rsid w:val="00225EEB"/>
    <w:pPr>
      <w:ind w:left="720" w:hanging="720"/>
    </w:pPr>
    <w:rPr>
      <w:rFonts w:ascii="Arial" w:hAnsi="Arial" w:cs="Arial"/>
    </w:rPr>
  </w:style>
  <w:style w:type="character" w:customStyle="1" w:styleId="NotebeforeMICSChar">
    <w:name w:val="Note before MICS Char"/>
    <w:basedOn w:val="DefaultParagraphFont"/>
    <w:link w:val="NotebeforeMICS"/>
    <w:rsid w:val="00225EEB"/>
    <w:rPr>
      <w:rFonts w:ascii="Arial" w:hAnsi="Arial" w:cs="Arial"/>
    </w:rPr>
  </w:style>
  <w:style w:type="character" w:styleId="Hyperlink">
    <w:name w:val="Hyperlink"/>
    <w:basedOn w:val="DefaultParagraphFont"/>
    <w:uiPriority w:val="99"/>
    <w:semiHidden/>
    <w:unhideWhenUsed/>
    <w:rsid w:val="00723594"/>
    <w:rPr>
      <w:color w:val="0000FF"/>
      <w:u w:val="single"/>
    </w:rPr>
  </w:style>
  <w:style w:type="paragraph" w:styleId="NormalWeb">
    <w:name w:val="Normal (Web)"/>
    <w:basedOn w:val="Default"/>
    <w:next w:val="Default"/>
    <w:uiPriority w:val="99"/>
    <w:rsid w:val="004C020B"/>
    <w:rPr>
      <w:rFonts w:ascii="Arial" w:eastAsia="Times New Roman" w:hAnsi="Arial" w:cs="Arial"/>
      <w:color w:val="auto"/>
    </w:rPr>
  </w:style>
  <w:style w:type="character" w:customStyle="1" w:styleId="CommentTextChar">
    <w:name w:val="Comment Text Char"/>
    <w:basedOn w:val="DefaultParagraphFont"/>
    <w:link w:val="CommentText"/>
    <w:uiPriority w:val="99"/>
    <w:rsid w:val="004A3A26"/>
  </w:style>
  <w:style w:type="character" w:customStyle="1" w:styleId="CommentSubjectChar">
    <w:name w:val="Comment Subject Char"/>
    <w:basedOn w:val="CommentTextChar"/>
    <w:link w:val="CommentSubject"/>
    <w:uiPriority w:val="99"/>
    <w:semiHidden/>
    <w:rsid w:val="000079A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806796">
      <w:bodyDiv w:val="1"/>
      <w:marLeft w:val="0"/>
      <w:marRight w:val="0"/>
      <w:marTop w:val="0"/>
      <w:marBottom w:val="0"/>
      <w:divBdr>
        <w:top w:val="none" w:sz="0" w:space="0" w:color="auto"/>
        <w:left w:val="none" w:sz="0" w:space="0" w:color="auto"/>
        <w:bottom w:val="none" w:sz="0" w:space="0" w:color="auto"/>
        <w:right w:val="none" w:sz="0" w:space="0" w:color="auto"/>
      </w:divBdr>
    </w:div>
    <w:div w:id="179634984">
      <w:bodyDiv w:val="1"/>
      <w:marLeft w:val="0"/>
      <w:marRight w:val="0"/>
      <w:marTop w:val="0"/>
      <w:marBottom w:val="0"/>
      <w:divBdr>
        <w:top w:val="none" w:sz="0" w:space="0" w:color="auto"/>
        <w:left w:val="none" w:sz="0" w:space="0" w:color="auto"/>
        <w:bottom w:val="none" w:sz="0" w:space="0" w:color="auto"/>
        <w:right w:val="none" w:sz="0" w:space="0" w:color="auto"/>
      </w:divBdr>
    </w:div>
    <w:div w:id="456753076">
      <w:bodyDiv w:val="1"/>
      <w:marLeft w:val="0"/>
      <w:marRight w:val="0"/>
      <w:marTop w:val="0"/>
      <w:marBottom w:val="0"/>
      <w:divBdr>
        <w:top w:val="none" w:sz="0" w:space="0" w:color="auto"/>
        <w:left w:val="none" w:sz="0" w:space="0" w:color="auto"/>
        <w:bottom w:val="none" w:sz="0" w:space="0" w:color="auto"/>
        <w:right w:val="none" w:sz="0" w:space="0" w:color="auto"/>
      </w:divBdr>
    </w:div>
    <w:div w:id="532763864">
      <w:bodyDiv w:val="1"/>
      <w:marLeft w:val="0"/>
      <w:marRight w:val="0"/>
      <w:marTop w:val="0"/>
      <w:marBottom w:val="0"/>
      <w:divBdr>
        <w:top w:val="none" w:sz="0" w:space="0" w:color="auto"/>
        <w:left w:val="none" w:sz="0" w:space="0" w:color="auto"/>
        <w:bottom w:val="none" w:sz="0" w:space="0" w:color="auto"/>
        <w:right w:val="none" w:sz="0" w:space="0" w:color="auto"/>
      </w:divBdr>
    </w:div>
    <w:div w:id="732042725">
      <w:bodyDiv w:val="1"/>
      <w:marLeft w:val="0"/>
      <w:marRight w:val="0"/>
      <w:marTop w:val="0"/>
      <w:marBottom w:val="0"/>
      <w:divBdr>
        <w:top w:val="none" w:sz="0" w:space="0" w:color="auto"/>
        <w:left w:val="none" w:sz="0" w:space="0" w:color="auto"/>
        <w:bottom w:val="none" w:sz="0" w:space="0" w:color="auto"/>
        <w:right w:val="none" w:sz="0" w:space="0" w:color="auto"/>
      </w:divBdr>
    </w:div>
    <w:div w:id="776098447">
      <w:bodyDiv w:val="1"/>
      <w:marLeft w:val="0"/>
      <w:marRight w:val="0"/>
      <w:marTop w:val="0"/>
      <w:marBottom w:val="0"/>
      <w:divBdr>
        <w:top w:val="none" w:sz="0" w:space="0" w:color="auto"/>
        <w:left w:val="none" w:sz="0" w:space="0" w:color="auto"/>
        <w:bottom w:val="none" w:sz="0" w:space="0" w:color="auto"/>
        <w:right w:val="none" w:sz="0" w:space="0" w:color="auto"/>
      </w:divBdr>
    </w:div>
    <w:div w:id="798694355">
      <w:bodyDiv w:val="1"/>
      <w:marLeft w:val="0"/>
      <w:marRight w:val="0"/>
      <w:marTop w:val="0"/>
      <w:marBottom w:val="0"/>
      <w:divBdr>
        <w:top w:val="none" w:sz="0" w:space="0" w:color="auto"/>
        <w:left w:val="none" w:sz="0" w:space="0" w:color="auto"/>
        <w:bottom w:val="none" w:sz="0" w:space="0" w:color="auto"/>
        <w:right w:val="none" w:sz="0" w:space="0" w:color="auto"/>
      </w:divBdr>
    </w:div>
    <w:div w:id="911623500">
      <w:bodyDiv w:val="1"/>
      <w:marLeft w:val="0"/>
      <w:marRight w:val="0"/>
      <w:marTop w:val="0"/>
      <w:marBottom w:val="0"/>
      <w:divBdr>
        <w:top w:val="none" w:sz="0" w:space="0" w:color="auto"/>
        <w:left w:val="none" w:sz="0" w:space="0" w:color="auto"/>
        <w:bottom w:val="none" w:sz="0" w:space="0" w:color="auto"/>
        <w:right w:val="none" w:sz="0" w:space="0" w:color="auto"/>
      </w:divBdr>
    </w:div>
    <w:div w:id="1053431386">
      <w:bodyDiv w:val="1"/>
      <w:marLeft w:val="0"/>
      <w:marRight w:val="0"/>
      <w:marTop w:val="0"/>
      <w:marBottom w:val="0"/>
      <w:divBdr>
        <w:top w:val="none" w:sz="0" w:space="0" w:color="auto"/>
        <w:left w:val="none" w:sz="0" w:space="0" w:color="auto"/>
        <w:bottom w:val="none" w:sz="0" w:space="0" w:color="auto"/>
        <w:right w:val="none" w:sz="0" w:space="0" w:color="auto"/>
      </w:divBdr>
    </w:div>
    <w:div w:id="1186747976">
      <w:bodyDiv w:val="1"/>
      <w:marLeft w:val="0"/>
      <w:marRight w:val="0"/>
      <w:marTop w:val="0"/>
      <w:marBottom w:val="0"/>
      <w:divBdr>
        <w:top w:val="none" w:sz="0" w:space="0" w:color="auto"/>
        <w:left w:val="none" w:sz="0" w:space="0" w:color="auto"/>
        <w:bottom w:val="none" w:sz="0" w:space="0" w:color="auto"/>
        <w:right w:val="none" w:sz="0" w:space="0" w:color="auto"/>
      </w:divBdr>
    </w:div>
    <w:div w:id="1268658878">
      <w:bodyDiv w:val="1"/>
      <w:marLeft w:val="0"/>
      <w:marRight w:val="0"/>
      <w:marTop w:val="0"/>
      <w:marBottom w:val="0"/>
      <w:divBdr>
        <w:top w:val="none" w:sz="0" w:space="0" w:color="auto"/>
        <w:left w:val="none" w:sz="0" w:space="0" w:color="auto"/>
        <w:bottom w:val="none" w:sz="0" w:space="0" w:color="auto"/>
        <w:right w:val="none" w:sz="0" w:space="0" w:color="auto"/>
      </w:divBdr>
    </w:div>
    <w:div w:id="1272670160">
      <w:bodyDiv w:val="1"/>
      <w:marLeft w:val="0"/>
      <w:marRight w:val="0"/>
      <w:marTop w:val="0"/>
      <w:marBottom w:val="0"/>
      <w:divBdr>
        <w:top w:val="none" w:sz="0" w:space="0" w:color="auto"/>
        <w:left w:val="none" w:sz="0" w:space="0" w:color="auto"/>
        <w:bottom w:val="none" w:sz="0" w:space="0" w:color="auto"/>
        <w:right w:val="none" w:sz="0" w:space="0" w:color="auto"/>
      </w:divBdr>
    </w:div>
    <w:div w:id="1378893644">
      <w:bodyDiv w:val="1"/>
      <w:marLeft w:val="0"/>
      <w:marRight w:val="0"/>
      <w:marTop w:val="0"/>
      <w:marBottom w:val="0"/>
      <w:divBdr>
        <w:top w:val="none" w:sz="0" w:space="0" w:color="auto"/>
        <w:left w:val="none" w:sz="0" w:space="0" w:color="auto"/>
        <w:bottom w:val="none" w:sz="0" w:space="0" w:color="auto"/>
        <w:right w:val="none" w:sz="0" w:space="0" w:color="auto"/>
      </w:divBdr>
    </w:div>
    <w:div w:id="1385523818">
      <w:bodyDiv w:val="1"/>
      <w:marLeft w:val="0"/>
      <w:marRight w:val="0"/>
      <w:marTop w:val="0"/>
      <w:marBottom w:val="0"/>
      <w:divBdr>
        <w:top w:val="none" w:sz="0" w:space="0" w:color="auto"/>
        <w:left w:val="none" w:sz="0" w:space="0" w:color="auto"/>
        <w:bottom w:val="none" w:sz="0" w:space="0" w:color="auto"/>
        <w:right w:val="none" w:sz="0" w:space="0" w:color="auto"/>
      </w:divBdr>
    </w:div>
    <w:div w:id="1407730923">
      <w:bodyDiv w:val="1"/>
      <w:marLeft w:val="0"/>
      <w:marRight w:val="0"/>
      <w:marTop w:val="0"/>
      <w:marBottom w:val="0"/>
      <w:divBdr>
        <w:top w:val="none" w:sz="0" w:space="0" w:color="auto"/>
        <w:left w:val="none" w:sz="0" w:space="0" w:color="auto"/>
        <w:bottom w:val="none" w:sz="0" w:space="0" w:color="auto"/>
        <w:right w:val="none" w:sz="0" w:space="0" w:color="auto"/>
      </w:divBdr>
    </w:div>
    <w:div w:id="1566331985">
      <w:bodyDiv w:val="1"/>
      <w:marLeft w:val="0"/>
      <w:marRight w:val="0"/>
      <w:marTop w:val="0"/>
      <w:marBottom w:val="0"/>
      <w:divBdr>
        <w:top w:val="none" w:sz="0" w:space="0" w:color="auto"/>
        <w:left w:val="none" w:sz="0" w:space="0" w:color="auto"/>
        <w:bottom w:val="none" w:sz="0" w:space="0" w:color="auto"/>
        <w:right w:val="none" w:sz="0" w:space="0" w:color="auto"/>
      </w:divBdr>
    </w:div>
    <w:div w:id="1592353321">
      <w:bodyDiv w:val="1"/>
      <w:marLeft w:val="0"/>
      <w:marRight w:val="0"/>
      <w:marTop w:val="0"/>
      <w:marBottom w:val="0"/>
      <w:divBdr>
        <w:top w:val="none" w:sz="0" w:space="0" w:color="auto"/>
        <w:left w:val="none" w:sz="0" w:space="0" w:color="auto"/>
        <w:bottom w:val="none" w:sz="0" w:space="0" w:color="auto"/>
        <w:right w:val="none" w:sz="0" w:space="0" w:color="auto"/>
      </w:divBdr>
    </w:div>
    <w:div w:id="1683123253">
      <w:bodyDiv w:val="1"/>
      <w:marLeft w:val="0"/>
      <w:marRight w:val="0"/>
      <w:marTop w:val="0"/>
      <w:marBottom w:val="0"/>
      <w:divBdr>
        <w:top w:val="none" w:sz="0" w:space="0" w:color="auto"/>
        <w:left w:val="none" w:sz="0" w:space="0" w:color="auto"/>
        <w:bottom w:val="none" w:sz="0" w:space="0" w:color="auto"/>
        <w:right w:val="none" w:sz="0" w:space="0" w:color="auto"/>
      </w:divBdr>
    </w:div>
    <w:div w:id="1789930623">
      <w:bodyDiv w:val="1"/>
      <w:marLeft w:val="0"/>
      <w:marRight w:val="0"/>
      <w:marTop w:val="0"/>
      <w:marBottom w:val="0"/>
      <w:divBdr>
        <w:top w:val="none" w:sz="0" w:space="0" w:color="auto"/>
        <w:left w:val="none" w:sz="0" w:space="0" w:color="auto"/>
        <w:bottom w:val="none" w:sz="0" w:space="0" w:color="auto"/>
        <w:right w:val="none" w:sz="0" w:space="0" w:color="auto"/>
      </w:divBdr>
    </w:div>
    <w:div w:id="1801999543">
      <w:bodyDiv w:val="1"/>
      <w:marLeft w:val="0"/>
      <w:marRight w:val="0"/>
      <w:marTop w:val="0"/>
      <w:marBottom w:val="0"/>
      <w:divBdr>
        <w:top w:val="none" w:sz="0" w:space="0" w:color="auto"/>
        <w:left w:val="none" w:sz="0" w:space="0" w:color="auto"/>
        <w:bottom w:val="none" w:sz="0" w:space="0" w:color="auto"/>
        <w:right w:val="none" w:sz="0" w:space="0" w:color="auto"/>
      </w:divBdr>
    </w:div>
    <w:div w:id="1912346307">
      <w:bodyDiv w:val="1"/>
      <w:marLeft w:val="0"/>
      <w:marRight w:val="0"/>
      <w:marTop w:val="0"/>
      <w:marBottom w:val="0"/>
      <w:divBdr>
        <w:top w:val="none" w:sz="0" w:space="0" w:color="auto"/>
        <w:left w:val="none" w:sz="0" w:space="0" w:color="auto"/>
        <w:bottom w:val="none" w:sz="0" w:space="0" w:color="auto"/>
        <w:right w:val="none" w:sz="0" w:space="0" w:color="auto"/>
      </w:divBdr>
    </w:div>
    <w:div w:id="1918703828">
      <w:bodyDiv w:val="1"/>
      <w:marLeft w:val="0"/>
      <w:marRight w:val="0"/>
      <w:marTop w:val="0"/>
      <w:marBottom w:val="0"/>
      <w:divBdr>
        <w:top w:val="none" w:sz="0" w:space="0" w:color="auto"/>
        <w:left w:val="none" w:sz="0" w:space="0" w:color="auto"/>
        <w:bottom w:val="none" w:sz="0" w:space="0" w:color="auto"/>
        <w:right w:val="none" w:sz="0" w:space="0" w:color="auto"/>
      </w:divBdr>
    </w:div>
    <w:div w:id="1981421936">
      <w:bodyDiv w:val="1"/>
      <w:marLeft w:val="0"/>
      <w:marRight w:val="0"/>
      <w:marTop w:val="0"/>
      <w:marBottom w:val="0"/>
      <w:divBdr>
        <w:top w:val="none" w:sz="0" w:space="0" w:color="auto"/>
        <w:left w:val="none" w:sz="0" w:space="0" w:color="auto"/>
        <w:bottom w:val="none" w:sz="0" w:space="0" w:color="auto"/>
        <w:right w:val="none" w:sz="0" w:space="0" w:color="auto"/>
      </w:divBdr>
    </w:div>
    <w:div w:id="2003848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31C85E-3EB0-4C3A-AC50-36650CD038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34</Pages>
  <Words>14964</Words>
  <Characters>83920</Characters>
  <Application>Microsoft Office Word</Application>
  <DocSecurity>0</DocSecurity>
  <Lines>699</Lines>
  <Paragraphs>197</Paragraphs>
  <ScaleCrop>false</ScaleCrop>
  <HeadingPairs>
    <vt:vector size="2" baseType="variant">
      <vt:variant>
        <vt:lpstr>Title</vt:lpstr>
      </vt:variant>
      <vt:variant>
        <vt:i4>1</vt:i4>
      </vt:variant>
    </vt:vector>
  </HeadingPairs>
  <TitlesOfParts>
    <vt:vector size="1" baseType="lpstr">
      <vt:lpstr>Note:</vt:lpstr>
    </vt:vector>
  </TitlesOfParts>
  <Company>GAMING CONTROL BOARD</Company>
  <LinksUpToDate>false</LinksUpToDate>
  <CharactersWithSpaces>986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dc:title>
  <dc:creator/>
  <dc:description/>
  <cp:lastModifiedBy>Newell, Shelley</cp:lastModifiedBy>
  <cp:revision>14</cp:revision>
  <cp:lastPrinted>2023-01-19T17:32:00Z</cp:lastPrinted>
  <dcterms:created xsi:type="dcterms:W3CDTF">2022-09-26T23:44:00Z</dcterms:created>
  <dcterms:modified xsi:type="dcterms:W3CDTF">2023-03-09T23:56:00Z</dcterms:modified>
</cp:coreProperties>
</file>